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74F22" w14:textId="77777777" w:rsidR="004E22D6" w:rsidRDefault="004E22D6"/>
    <w:p w14:paraId="57B3B2AD" w14:textId="77777777" w:rsidR="004E22D6" w:rsidRDefault="007404AF">
      <w:r>
        <w:tab/>
      </w:r>
    </w:p>
    <w:p w14:paraId="23DA8345" w14:textId="77777777" w:rsidR="004E22D6" w:rsidRDefault="004E22D6">
      <w:pPr>
        <w:spacing w:line="240" w:lineRule="auto"/>
        <w:jc w:val="center"/>
        <w:rPr>
          <w:sz w:val="28"/>
          <w:szCs w:val="28"/>
        </w:rPr>
      </w:pPr>
    </w:p>
    <w:p w14:paraId="10EAC18A" w14:textId="77777777" w:rsidR="004E22D6" w:rsidRDefault="004E22D6">
      <w:pPr>
        <w:spacing w:line="240" w:lineRule="auto"/>
        <w:jc w:val="center"/>
        <w:rPr>
          <w:sz w:val="28"/>
          <w:szCs w:val="28"/>
        </w:rPr>
      </w:pPr>
    </w:p>
    <w:p w14:paraId="190F8BF3" w14:textId="77777777" w:rsidR="004E22D6" w:rsidRDefault="004E22D6">
      <w:pPr>
        <w:spacing w:line="240" w:lineRule="auto"/>
        <w:jc w:val="center"/>
        <w:rPr>
          <w:sz w:val="28"/>
          <w:szCs w:val="28"/>
        </w:rPr>
      </w:pPr>
    </w:p>
    <w:p w14:paraId="6E757FF3" w14:textId="77777777" w:rsidR="003802F0" w:rsidRDefault="003802F0" w:rsidP="003802F0">
      <w:pPr>
        <w:ind w:left="48"/>
        <w:jc w:val="center"/>
      </w:pPr>
      <w:r>
        <w:rPr>
          <w:sz w:val="36"/>
        </w:rPr>
        <w:t xml:space="preserve">PROJECT REPORT ON </w:t>
      </w:r>
    </w:p>
    <w:p w14:paraId="2CBA8F48" w14:textId="77777777" w:rsidR="003802F0" w:rsidRDefault="003802F0" w:rsidP="003802F0">
      <w:pPr>
        <w:ind w:left="48"/>
        <w:jc w:val="center"/>
        <w:rPr>
          <w:rFonts w:ascii="Calibri" w:hAnsi="Calibri" w:cs="Calibri"/>
          <w:b/>
          <w:bCs/>
          <w:sz w:val="36"/>
          <w:szCs w:val="36"/>
        </w:rPr>
      </w:pPr>
    </w:p>
    <w:p w14:paraId="0C177654" w14:textId="64221FC6" w:rsidR="003802F0" w:rsidRDefault="003802F0" w:rsidP="003802F0">
      <w:pPr>
        <w:ind w:left="48"/>
        <w:jc w:val="center"/>
        <w:rPr>
          <w:rFonts w:ascii="Times New Roman" w:hAnsi="Times New Roman" w:cs="Times New Roman"/>
          <w:b/>
          <w:bCs/>
          <w:i/>
          <w:iCs/>
          <w:sz w:val="36"/>
          <w:szCs w:val="36"/>
          <w:lang w:val="en-US"/>
        </w:rPr>
      </w:pPr>
      <w:r>
        <w:rPr>
          <w:rFonts w:ascii="Calibri" w:hAnsi="Calibri" w:cs="Calibri"/>
          <w:b/>
          <w:bCs/>
          <w:sz w:val="36"/>
          <w:szCs w:val="36"/>
        </w:rPr>
        <w:t xml:space="preserve"> </w:t>
      </w:r>
      <w:r>
        <w:rPr>
          <w:rFonts w:ascii="Times New Roman" w:hAnsi="Times New Roman" w:cs="Times New Roman"/>
          <w:b/>
          <w:bCs/>
          <w:i/>
          <w:iCs/>
          <w:sz w:val="36"/>
          <w:szCs w:val="36"/>
          <w:lang w:val="en-US"/>
        </w:rPr>
        <w:t>EVENT MANAGEMENT WEBSITE</w:t>
      </w:r>
    </w:p>
    <w:p w14:paraId="7B233EB1" w14:textId="77777777" w:rsidR="003802F0" w:rsidRDefault="003802F0" w:rsidP="003802F0">
      <w:pPr>
        <w:ind w:left="139"/>
        <w:jc w:val="center"/>
      </w:pPr>
      <w:r>
        <w:rPr>
          <w:rFonts w:ascii="Times New Roman" w:eastAsia="Times New Roman" w:hAnsi="Times New Roman" w:cs="Times New Roman"/>
          <w:b/>
          <w:sz w:val="36"/>
          <w:lang w:val="en-US"/>
        </w:rPr>
        <w:t xml:space="preserve"> </w:t>
      </w:r>
    </w:p>
    <w:p w14:paraId="122905C3" w14:textId="77777777" w:rsidR="003802F0" w:rsidRDefault="003802F0" w:rsidP="003802F0">
      <w:pPr>
        <w:ind w:left="48"/>
        <w:jc w:val="center"/>
      </w:pPr>
      <w:r>
        <w:rPr>
          <w:sz w:val="36"/>
        </w:rPr>
        <w:t xml:space="preserve">(UNDER THE PARTIAL FULFILLMENT OF THE </w:t>
      </w:r>
    </w:p>
    <w:p w14:paraId="4ACECE40" w14:textId="77777777" w:rsidR="003802F0" w:rsidRDefault="003802F0" w:rsidP="003802F0">
      <w:pPr>
        <w:ind w:left="47"/>
        <w:jc w:val="center"/>
      </w:pPr>
      <w:r>
        <w:rPr>
          <w:sz w:val="36"/>
        </w:rPr>
        <w:t xml:space="preserve">UNIVERSITY FOR COURSE OF T.Y.BSC </w:t>
      </w:r>
    </w:p>
    <w:p w14:paraId="7ACB40DE" w14:textId="77777777" w:rsidR="003802F0" w:rsidRDefault="003802F0" w:rsidP="003802F0">
      <w:pPr>
        <w:ind w:left="49"/>
        <w:jc w:val="center"/>
      </w:pPr>
      <w:r>
        <w:rPr>
          <w:sz w:val="36"/>
        </w:rPr>
        <w:t xml:space="preserve">COMPUTER SCIENCE) </w:t>
      </w:r>
    </w:p>
    <w:p w14:paraId="628479C2" w14:textId="77777777" w:rsidR="003802F0" w:rsidRDefault="003802F0" w:rsidP="003802F0">
      <w:pPr>
        <w:ind w:left="139"/>
        <w:jc w:val="center"/>
      </w:pPr>
      <w:r>
        <w:rPr>
          <w:sz w:val="36"/>
        </w:rPr>
        <w:t xml:space="preserve"> </w:t>
      </w:r>
    </w:p>
    <w:p w14:paraId="0F400416" w14:textId="77777777" w:rsidR="003802F0" w:rsidRDefault="003802F0" w:rsidP="003802F0">
      <w:pPr>
        <w:ind w:left="48"/>
        <w:jc w:val="center"/>
      </w:pPr>
      <w:r>
        <w:rPr>
          <w:sz w:val="36"/>
        </w:rPr>
        <w:t xml:space="preserve">SUBMITTED BY: </w:t>
      </w:r>
    </w:p>
    <w:p w14:paraId="25E97618" w14:textId="7A330A48" w:rsidR="003802F0" w:rsidRDefault="003802F0" w:rsidP="003802F0">
      <w:pPr>
        <w:ind w:left="48"/>
        <w:jc w:val="center"/>
        <w:rPr>
          <w:lang w:val="en-US"/>
        </w:rPr>
      </w:pPr>
      <w:r>
        <w:rPr>
          <w:rFonts w:ascii="Times New Roman" w:eastAsia="Times New Roman" w:hAnsi="Times New Roman" w:cs="Times New Roman"/>
          <w:b/>
          <w:sz w:val="36"/>
        </w:rPr>
        <w:t xml:space="preserve">MR. </w:t>
      </w:r>
      <w:r>
        <w:rPr>
          <w:rFonts w:ascii="Times New Roman" w:eastAsia="Times New Roman" w:hAnsi="Times New Roman" w:cs="Times New Roman"/>
          <w:b/>
          <w:sz w:val="36"/>
          <w:lang w:val="en-US"/>
        </w:rPr>
        <w:t>VISHAL MAURYA</w:t>
      </w:r>
    </w:p>
    <w:p w14:paraId="08642FBE" w14:textId="77777777" w:rsidR="003802F0" w:rsidRDefault="003802F0" w:rsidP="003802F0">
      <w:pPr>
        <w:ind w:left="139"/>
        <w:jc w:val="center"/>
      </w:pPr>
      <w:r>
        <w:rPr>
          <w:rFonts w:ascii="Times New Roman" w:eastAsia="Times New Roman" w:hAnsi="Times New Roman" w:cs="Times New Roman"/>
          <w:b/>
          <w:sz w:val="36"/>
          <w:lang w:val="en-US"/>
        </w:rPr>
        <w:t xml:space="preserve"> </w:t>
      </w:r>
    </w:p>
    <w:p w14:paraId="06884845" w14:textId="77777777" w:rsidR="003802F0" w:rsidRDefault="003802F0" w:rsidP="003802F0">
      <w:pPr>
        <w:ind w:left="47"/>
        <w:jc w:val="center"/>
      </w:pPr>
      <w:r>
        <w:rPr>
          <w:sz w:val="36"/>
        </w:rPr>
        <w:t xml:space="preserve">GUIDED BY: </w:t>
      </w:r>
    </w:p>
    <w:p w14:paraId="3549340B" w14:textId="77777777" w:rsidR="003802F0" w:rsidRDefault="003802F0" w:rsidP="003802F0">
      <w:pPr>
        <w:ind w:left="48"/>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PROF MS.BHUMIKA NAKUM</w:t>
      </w:r>
    </w:p>
    <w:p w14:paraId="545E4D95" w14:textId="77777777" w:rsidR="003802F0" w:rsidRDefault="003802F0" w:rsidP="003802F0">
      <w:pPr>
        <w:ind w:left="139"/>
        <w:jc w:val="center"/>
      </w:pPr>
      <w:r>
        <w:rPr>
          <w:sz w:val="36"/>
          <w:lang w:val="en-US"/>
        </w:rPr>
        <w:t xml:space="preserve"> </w:t>
      </w:r>
    </w:p>
    <w:p w14:paraId="40D320D3" w14:textId="77777777" w:rsidR="003802F0" w:rsidRDefault="003802F0" w:rsidP="003802F0">
      <w:pPr>
        <w:ind w:left="48"/>
        <w:jc w:val="center"/>
      </w:pPr>
      <w:r>
        <w:rPr>
          <w:sz w:val="36"/>
        </w:rPr>
        <w:t xml:space="preserve">DEPARTMENT OF COMPUTER SCIENCE </w:t>
      </w:r>
    </w:p>
    <w:p w14:paraId="7E9F145E" w14:textId="77777777" w:rsidR="003802F0" w:rsidRDefault="003802F0" w:rsidP="003802F0">
      <w:pPr>
        <w:ind w:left="47"/>
        <w:jc w:val="center"/>
      </w:pPr>
      <w:r>
        <w:rPr>
          <w:sz w:val="36"/>
        </w:rPr>
        <w:t xml:space="preserve">PARLE TILAK VIDYALAYA ASSOCIATION’S </w:t>
      </w:r>
    </w:p>
    <w:p w14:paraId="37DD528F" w14:textId="77777777" w:rsidR="003802F0" w:rsidRDefault="003802F0" w:rsidP="003802F0">
      <w:pPr>
        <w:ind w:left="48"/>
        <w:jc w:val="center"/>
      </w:pPr>
      <w:r>
        <w:rPr>
          <w:sz w:val="36"/>
        </w:rPr>
        <w:t xml:space="preserve">MULUND COLLEGE OF COMMERCE S.N. ROAD, </w:t>
      </w:r>
    </w:p>
    <w:p w14:paraId="40B50DE4" w14:textId="77777777" w:rsidR="003802F0" w:rsidRDefault="003802F0" w:rsidP="003802F0">
      <w:pPr>
        <w:ind w:left="49"/>
        <w:jc w:val="center"/>
      </w:pPr>
      <w:r>
        <w:rPr>
          <w:sz w:val="36"/>
        </w:rPr>
        <w:t xml:space="preserve">MULUND (WEST), MUMBAI-80 </w:t>
      </w:r>
    </w:p>
    <w:p w14:paraId="7CE2CAC7" w14:textId="4EA0FB9A" w:rsidR="003802F0" w:rsidRDefault="003802F0" w:rsidP="003802F0">
      <w:pPr>
        <w:jc w:val="center"/>
        <w:rPr>
          <w:sz w:val="36"/>
        </w:rPr>
      </w:pPr>
      <w:r>
        <w:rPr>
          <w:sz w:val="36"/>
        </w:rPr>
        <w:t>UNIVERSITY OF MUMBAI 2020-2021</w:t>
      </w:r>
    </w:p>
    <w:p w14:paraId="76853DCE" w14:textId="77777777" w:rsidR="00AF43E9" w:rsidRDefault="00AF43E9" w:rsidP="00AF43E9">
      <w:pPr>
        <w:rPr>
          <w:sz w:val="36"/>
        </w:rPr>
      </w:pPr>
    </w:p>
    <w:p w14:paraId="238A242A" w14:textId="77777777" w:rsidR="003802F0" w:rsidRDefault="003802F0" w:rsidP="003802F0">
      <w:pPr>
        <w:jc w:val="center"/>
        <w:rPr>
          <w:sz w:val="36"/>
        </w:rPr>
      </w:pPr>
    </w:p>
    <w:p w14:paraId="059A1A15" w14:textId="77777777" w:rsidR="003802F0" w:rsidRDefault="003802F0" w:rsidP="003802F0">
      <w:pPr>
        <w:jc w:val="center"/>
        <w:rPr>
          <w:sz w:val="36"/>
        </w:rPr>
      </w:pPr>
    </w:p>
    <w:p w14:paraId="03E73B4C" w14:textId="77777777" w:rsidR="003802F0" w:rsidRDefault="003802F0" w:rsidP="003802F0">
      <w:pPr>
        <w:jc w:val="center"/>
        <w:rPr>
          <w:sz w:val="36"/>
        </w:rPr>
      </w:pPr>
    </w:p>
    <w:p w14:paraId="1C73AC6C" w14:textId="77777777" w:rsidR="004E22D6" w:rsidRDefault="004E22D6">
      <w:pPr>
        <w:spacing w:line="240" w:lineRule="auto"/>
        <w:jc w:val="center"/>
        <w:rPr>
          <w:sz w:val="28"/>
          <w:szCs w:val="28"/>
        </w:rPr>
      </w:pPr>
    </w:p>
    <w:p w14:paraId="1CAA5D5D" w14:textId="77777777" w:rsidR="004E22D6" w:rsidRDefault="004E22D6">
      <w:pPr>
        <w:spacing w:line="240" w:lineRule="auto"/>
        <w:jc w:val="center"/>
        <w:rPr>
          <w:sz w:val="28"/>
          <w:szCs w:val="28"/>
        </w:rPr>
      </w:pPr>
    </w:p>
    <w:p w14:paraId="4ECC801E" w14:textId="77777777" w:rsidR="004E22D6" w:rsidRDefault="004E22D6">
      <w:pPr>
        <w:spacing w:line="240" w:lineRule="auto"/>
        <w:jc w:val="center"/>
        <w:rPr>
          <w:sz w:val="28"/>
          <w:szCs w:val="28"/>
        </w:rPr>
      </w:pPr>
    </w:p>
    <w:p w14:paraId="13EA82C5" w14:textId="348EF104" w:rsidR="00D827F8" w:rsidRDefault="00D827F8">
      <w:pPr>
        <w:jc w:val="center"/>
        <w:rPr>
          <w:sz w:val="28"/>
          <w:szCs w:val="28"/>
        </w:rPr>
      </w:pPr>
    </w:p>
    <w:p w14:paraId="326620FF" w14:textId="62EFEBD1" w:rsidR="00D827F8" w:rsidRDefault="00D827F8" w:rsidP="00D827F8">
      <w:pPr>
        <w:widowControl w:val="0"/>
        <w:autoSpaceDE w:val="0"/>
        <w:autoSpaceDN w:val="0"/>
        <w:adjustRightInd w:val="0"/>
        <w:spacing w:line="240" w:lineRule="auto"/>
        <w:jc w:val="center"/>
        <w:rPr>
          <w:rFonts w:ascii="Segoe UI" w:hAnsi="Segoe UI" w:cs="Segoe UI"/>
          <w:color w:val="0751A0"/>
          <w:sz w:val="52"/>
          <w:szCs w:val="52"/>
          <w:highlight w:val="white"/>
          <w:lang w:val="en-US"/>
        </w:rPr>
      </w:pPr>
      <w:r>
        <w:rPr>
          <w:rFonts w:ascii="Segoe UI" w:hAnsi="Segoe UI" w:cs="Segoe UI"/>
          <w:noProof/>
          <w:color w:val="2B3942"/>
          <w:sz w:val="24"/>
          <w:szCs w:val="24"/>
          <w:highlight w:val="white"/>
          <w:lang w:val="en-US"/>
        </w:rPr>
        <w:drawing>
          <wp:inline distT="0" distB="0" distL="0" distR="0" wp14:anchorId="2F498453" wp14:editId="614303A6">
            <wp:extent cx="1333500" cy="1028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33500" cy="1028700"/>
                    </a:xfrm>
                    <a:prstGeom prst="rect">
                      <a:avLst/>
                    </a:prstGeom>
                    <a:noFill/>
                    <a:ln>
                      <a:noFill/>
                    </a:ln>
                  </pic:spPr>
                </pic:pic>
              </a:graphicData>
            </a:graphic>
          </wp:inline>
        </w:drawing>
      </w:r>
    </w:p>
    <w:p w14:paraId="130C9CFF" w14:textId="77777777" w:rsidR="00D827F8" w:rsidRDefault="00D827F8" w:rsidP="00D827F8">
      <w:pPr>
        <w:widowControl w:val="0"/>
        <w:autoSpaceDE w:val="0"/>
        <w:autoSpaceDN w:val="0"/>
        <w:adjustRightInd w:val="0"/>
        <w:spacing w:line="240" w:lineRule="auto"/>
        <w:jc w:val="center"/>
        <w:rPr>
          <w:rFonts w:ascii="Segoe UI" w:hAnsi="Segoe UI" w:cs="Segoe UI"/>
          <w:b/>
          <w:bCs/>
          <w:color w:val="2B3942"/>
          <w:sz w:val="26"/>
          <w:szCs w:val="26"/>
          <w:highlight w:val="white"/>
          <w:lang w:val="en-US"/>
        </w:rPr>
      </w:pPr>
      <w:r>
        <w:rPr>
          <w:rFonts w:ascii="Segoe UI" w:hAnsi="Segoe UI" w:cs="Segoe UI"/>
          <w:color w:val="0751A0"/>
          <w:sz w:val="52"/>
          <w:szCs w:val="52"/>
          <w:highlight w:val="white"/>
          <w:lang w:val="en-US"/>
        </w:rPr>
        <w:t>Plagiarism Checker X Originality Report</w:t>
      </w:r>
    </w:p>
    <w:p w14:paraId="65EFAB9D" w14:textId="77777777" w:rsidR="00D827F8" w:rsidRDefault="00D827F8" w:rsidP="00D827F8">
      <w:pPr>
        <w:widowControl w:val="0"/>
        <w:autoSpaceDE w:val="0"/>
        <w:autoSpaceDN w:val="0"/>
        <w:adjustRightInd w:val="0"/>
        <w:spacing w:line="240" w:lineRule="auto"/>
        <w:jc w:val="center"/>
        <w:rPr>
          <w:rFonts w:ascii="Segoe UI" w:hAnsi="Segoe UI" w:cs="Segoe UI"/>
          <w:b/>
          <w:bCs/>
          <w:color w:val="2B3942"/>
          <w:sz w:val="26"/>
          <w:szCs w:val="26"/>
          <w:highlight w:val="white"/>
          <w:lang w:val="en-US"/>
        </w:rPr>
      </w:pPr>
      <w:r>
        <w:rPr>
          <w:rFonts w:ascii="Segoe UI" w:hAnsi="Segoe UI" w:cs="Segoe UI"/>
          <w:b/>
          <w:bCs/>
          <w:color w:val="2B3942"/>
          <w:sz w:val="26"/>
          <w:szCs w:val="26"/>
          <w:highlight w:val="white"/>
          <w:lang w:val="en-US"/>
        </w:rPr>
        <w:t>Similarity Found: 4%</w:t>
      </w:r>
    </w:p>
    <w:p w14:paraId="3697A317" w14:textId="77777777" w:rsidR="00D827F8" w:rsidRDefault="00D827F8" w:rsidP="00D827F8">
      <w:pPr>
        <w:widowControl w:val="0"/>
        <w:autoSpaceDE w:val="0"/>
        <w:autoSpaceDN w:val="0"/>
        <w:adjustRightInd w:val="0"/>
        <w:spacing w:line="240" w:lineRule="auto"/>
        <w:jc w:val="center"/>
        <w:rPr>
          <w:rFonts w:ascii="Segoe UI" w:hAnsi="Segoe UI" w:cs="Segoe UI"/>
          <w:color w:val="2B3942"/>
          <w:sz w:val="24"/>
          <w:szCs w:val="24"/>
          <w:highlight w:val="white"/>
          <w:lang w:val="en-US"/>
        </w:rPr>
      </w:pPr>
    </w:p>
    <w:p w14:paraId="72588943" w14:textId="77777777" w:rsidR="00D827F8" w:rsidRDefault="00D827F8" w:rsidP="00D827F8">
      <w:pPr>
        <w:widowControl w:val="0"/>
        <w:autoSpaceDE w:val="0"/>
        <w:autoSpaceDN w:val="0"/>
        <w:adjustRightInd w:val="0"/>
        <w:spacing w:line="240" w:lineRule="auto"/>
        <w:jc w:val="center"/>
        <w:rPr>
          <w:rFonts w:ascii="Segoe UI" w:hAnsi="Segoe UI" w:cs="Segoe UI"/>
          <w:color w:val="2B3942"/>
          <w:sz w:val="24"/>
          <w:szCs w:val="24"/>
          <w:highlight w:val="white"/>
          <w:lang w:val="en-US"/>
        </w:rPr>
      </w:pPr>
      <w:r>
        <w:rPr>
          <w:rFonts w:ascii="Segoe UI" w:hAnsi="Segoe UI" w:cs="Segoe UI"/>
          <w:color w:val="2B3942"/>
          <w:sz w:val="24"/>
          <w:szCs w:val="24"/>
          <w:highlight w:val="white"/>
          <w:lang w:val="en-US"/>
        </w:rPr>
        <w:t>Date: Tuesday, October 12, 2021</w:t>
      </w:r>
    </w:p>
    <w:p w14:paraId="4996BC5C" w14:textId="77777777" w:rsidR="00D827F8" w:rsidRDefault="00D827F8" w:rsidP="00D827F8">
      <w:pPr>
        <w:widowControl w:val="0"/>
        <w:autoSpaceDE w:val="0"/>
        <w:autoSpaceDN w:val="0"/>
        <w:adjustRightInd w:val="0"/>
        <w:spacing w:line="240" w:lineRule="auto"/>
        <w:jc w:val="center"/>
        <w:rPr>
          <w:rFonts w:ascii="Segoe UI" w:hAnsi="Segoe UI" w:cs="Segoe UI"/>
          <w:color w:val="2B3942"/>
          <w:sz w:val="24"/>
          <w:szCs w:val="24"/>
          <w:highlight w:val="white"/>
          <w:lang w:val="en-US"/>
        </w:rPr>
      </w:pPr>
      <w:r>
        <w:rPr>
          <w:rFonts w:ascii="Segoe UI" w:hAnsi="Segoe UI" w:cs="Segoe UI"/>
          <w:color w:val="2B3942"/>
          <w:sz w:val="24"/>
          <w:szCs w:val="24"/>
          <w:highlight w:val="white"/>
          <w:lang w:val="en-US"/>
        </w:rPr>
        <w:t>Statistics: 541 words Plagiarized / 14072 Total words</w:t>
      </w:r>
    </w:p>
    <w:p w14:paraId="36C4FA5A" w14:textId="0F5BE5CF" w:rsidR="00D827F8" w:rsidRDefault="00D827F8" w:rsidP="00D827F8">
      <w:pPr>
        <w:widowControl w:val="0"/>
        <w:autoSpaceDE w:val="0"/>
        <w:autoSpaceDN w:val="0"/>
        <w:adjustRightInd w:val="0"/>
        <w:spacing w:line="240" w:lineRule="auto"/>
        <w:jc w:val="center"/>
        <w:rPr>
          <w:rFonts w:ascii="Segoe UI" w:hAnsi="Segoe UI" w:cs="Segoe UI"/>
          <w:color w:val="2B3942"/>
          <w:sz w:val="24"/>
          <w:szCs w:val="24"/>
          <w:highlight w:val="white"/>
          <w:lang w:val="en-US"/>
        </w:rPr>
      </w:pPr>
      <w:r>
        <w:rPr>
          <w:rFonts w:ascii="Segoe UI" w:hAnsi="Segoe UI" w:cs="Segoe UI"/>
          <w:color w:val="2B3942"/>
          <w:sz w:val="24"/>
          <w:szCs w:val="24"/>
          <w:highlight w:val="white"/>
          <w:lang w:val="en-US"/>
        </w:rPr>
        <w:t>Remarks: Low Plagiarism Detected - Your Document needs Optional Improvement.</w:t>
      </w:r>
    </w:p>
    <w:p w14:paraId="538BE268" w14:textId="77777777" w:rsidR="00D827F8" w:rsidRDefault="00D827F8" w:rsidP="00D827F8">
      <w:pPr>
        <w:widowControl w:val="0"/>
        <w:autoSpaceDE w:val="0"/>
        <w:autoSpaceDN w:val="0"/>
        <w:adjustRightInd w:val="0"/>
        <w:spacing w:line="240" w:lineRule="auto"/>
        <w:jc w:val="center"/>
        <w:rPr>
          <w:rFonts w:ascii="Segoe UI" w:hAnsi="Segoe UI" w:cs="Segoe UI"/>
          <w:color w:val="2B3942"/>
          <w:sz w:val="24"/>
          <w:szCs w:val="24"/>
          <w:highlight w:val="white"/>
          <w:lang w:val="en-US"/>
        </w:rPr>
      </w:pPr>
    </w:p>
    <w:p w14:paraId="6AC0FAD2" w14:textId="2F87CC1F" w:rsidR="00D827F8" w:rsidRDefault="00D827F8" w:rsidP="00D827F8">
      <w:pPr>
        <w:jc w:val="center"/>
        <w:rPr>
          <w:b/>
          <w:sz w:val="32"/>
          <w:szCs w:val="32"/>
          <w:u w:val="single"/>
        </w:rPr>
      </w:pPr>
      <w:r w:rsidRPr="00D827F8">
        <w:rPr>
          <w:b/>
          <w:noProof/>
          <w:sz w:val="32"/>
          <w:szCs w:val="32"/>
          <w:u w:val="single"/>
        </w:rPr>
        <w:drawing>
          <wp:inline distT="0" distB="0" distL="0" distR="0" wp14:anchorId="07AE7D48" wp14:editId="4C08F997">
            <wp:extent cx="4823878" cy="29339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3878" cy="2933954"/>
                    </a:xfrm>
                    <a:prstGeom prst="rect">
                      <a:avLst/>
                    </a:prstGeom>
                  </pic:spPr>
                </pic:pic>
              </a:graphicData>
            </a:graphic>
          </wp:inline>
        </w:drawing>
      </w:r>
    </w:p>
    <w:p w14:paraId="01CFB4D8" w14:textId="77777777" w:rsidR="00D827F8" w:rsidRDefault="00D827F8">
      <w:pPr>
        <w:jc w:val="center"/>
        <w:rPr>
          <w:b/>
          <w:sz w:val="32"/>
          <w:szCs w:val="32"/>
          <w:u w:val="single"/>
        </w:rPr>
      </w:pPr>
    </w:p>
    <w:p w14:paraId="3A0BE23A" w14:textId="77777777" w:rsidR="00D827F8" w:rsidRDefault="00D827F8">
      <w:pPr>
        <w:jc w:val="center"/>
        <w:rPr>
          <w:b/>
          <w:sz w:val="32"/>
          <w:szCs w:val="32"/>
          <w:u w:val="single"/>
        </w:rPr>
      </w:pPr>
    </w:p>
    <w:p w14:paraId="1D25DF61" w14:textId="77777777" w:rsidR="00D827F8" w:rsidRDefault="00D827F8">
      <w:pPr>
        <w:jc w:val="center"/>
        <w:rPr>
          <w:b/>
          <w:sz w:val="32"/>
          <w:szCs w:val="32"/>
          <w:u w:val="single"/>
        </w:rPr>
      </w:pPr>
    </w:p>
    <w:p w14:paraId="37DB6696" w14:textId="77777777" w:rsidR="00D827F8" w:rsidRDefault="00D827F8">
      <w:pPr>
        <w:jc w:val="center"/>
        <w:rPr>
          <w:b/>
          <w:sz w:val="32"/>
          <w:szCs w:val="32"/>
          <w:u w:val="single"/>
        </w:rPr>
      </w:pPr>
    </w:p>
    <w:p w14:paraId="221849A9" w14:textId="77777777" w:rsidR="00D827F8" w:rsidRDefault="00D827F8">
      <w:pPr>
        <w:jc w:val="center"/>
        <w:rPr>
          <w:b/>
          <w:sz w:val="32"/>
          <w:szCs w:val="32"/>
          <w:u w:val="single"/>
        </w:rPr>
      </w:pPr>
    </w:p>
    <w:p w14:paraId="49AD1B18" w14:textId="70A0F6CD" w:rsidR="00D827F8" w:rsidRDefault="00D827F8">
      <w:pPr>
        <w:jc w:val="center"/>
        <w:rPr>
          <w:b/>
          <w:sz w:val="32"/>
          <w:szCs w:val="32"/>
          <w:u w:val="single"/>
        </w:rPr>
      </w:pPr>
    </w:p>
    <w:p w14:paraId="6A29171F" w14:textId="4568FBD2" w:rsidR="00AF43E9" w:rsidRDefault="00AF43E9">
      <w:pPr>
        <w:jc w:val="center"/>
        <w:rPr>
          <w:b/>
          <w:sz w:val="32"/>
          <w:szCs w:val="32"/>
          <w:u w:val="single"/>
        </w:rPr>
      </w:pPr>
    </w:p>
    <w:p w14:paraId="67916EEB" w14:textId="51592016" w:rsidR="00AF43E9" w:rsidRDefault="00AF43E9">
      <w:pPr>
        <w:jc w:val="center"/>
        <w:rPr>
          <w:b/>
          <w:sz w:val="32"/>
          <w:szCs w:val="32"/>
          <w:u w:val="single"/>
        </w:rPr>
      </w:pPr>
    </w:p>
    <w:p w14:paraId="6330C95A" w14:textId="61A967F8" w:rsidR="00AF43E9" w:rsidRDefault="00AF43E9">
      <w:pPr>
        <w:jc w:val="center"/>
        <w:rPr>
          <w:b/>
          <w:sz w:val="32"/>
          <w:szCs w:val="32"/>
          <w:u w:val="single"/>
        </w:rPr>
      </w:pPr>
    </w:p>
    <w:p w14:paraId="3B0692F9" w14:textId="06413A4B" w:rsidR="00AF43E9" w:rsidRDefault="00AF43E9">
      <w:pPr>
        <w:jc w:val="center"/>
        <w:rPr>
          <w:b/>
          <w:sz w:val="32"/>
          <w:szCs w:val="32"/>
          <w:u w:val="single"/>
        </w:rPr>
      </w:pPr>
    </w:p>
    <w:p w14:paraId="324FA3A1" w14:textId="77777777" w:rsidR="00AF43E9" w:rsidRDefault="00AF43E9" w:rsidP="00AF43E9">
      <w:pPr>
        <w:jc w:val="center"/>
        <w:rPr>
          <w:rFonts w:ascii="Times New Roman" w:hAnsi="Times New Roman" w:cs="Times New Roman"/>
          <w:b/>
          <w:sz w:val="40"/>
          <w:szCs w:val="40"/>
          <w:u w:val="single"/>
        </w:rPr>
      </w:pPr>
      <w:r>
        <w:rPr>
          <w:rFonts w:ascii="Times New Roman" w:hAnsi="Times New Roman" w:cs="Times New Roman"/>
          <w:b/>
          <w:sz w:val="40"/>
          <w:szCs w:val="40"/>
          <w:u w:val="single"/>
        </w:rPr>
        <w:t>ACKNOWLEDGEMENT</w:t>
      </w:r>
    </w:p>
    <w:p w14:paraId="34452291" w14:textId="77777777" w:rsidR="00AF43E9" w:rsidRDefault="00AF43E9" w:rsidP="00AF43E9">
      <w:pPr>
        <w:rPr>
          <w:rFonts w:asciiTheme="minorHAnsi" w:hAnsiTheme="minorHAnsi" w:cstheme="minorBidi"/>
          <w:sz w:val="36"/>
          <w:szCs w:val="36"/>
        </w:rPr>
      </w:pPr>
    </w:p>
    <w:p w14:paraId="6FE25F70" w14:textId="7777777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 xml:space="preserve">I like to extend my gratitude to </w:t>
      </w:r>
      <w:r>
        <w:rPr>
          <w:rFonts w:ascii="Times New Roman" w:hAnsi="Times New Roman" w:cs="Times New Roman"/>
          <w:b/>
          <w:sz w:val="28"/>
          <w:szCs w:val="28"/>
        </w:rPr>
        <w:t xml:space="preserve">Dr. </w:t>
      </w:r>
      <w:proofErr w:type="spellStart"/>
      <w:r>
        <w:rPr>
          <w:rFonts w:ascii="Times New Roman" w:hAnsi="Times New Roman" w:cs="Times New Roman"/>
          <w:b/>
          <w:sz w:val="28"/>
          <w:szCs w:val="28"/>
        </w:rPr>
        <w:t>Sonali</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Pednekar</w:t>
      </w:r>
      <w:proofErr w:type="spellEnd"/>
      <w:r>
        <w:rPr>
          <w:rFonts w:ascii="Times New Roman" w:hAnsi="Times New Roman" w:cs="Times New Roman"/>
          <w:sz w:val="28"/>
          <w:szCs w:val="28"/>
        </w:rPr>
        <w:t xml:space="preserve">, our Principal and all staff of Mulund College of Commerce for providing us moral support, </w:t>
      </w:r>
      <w:proofErr w:type="spellStart"/>
      <w:r>
        <w:rPr>
          <w:rFonts w:ascii="Times New Roman" w:hAnsi="Times New Roman" w:cs="Times New Roman"/>
          <w:sz w:val="28"/>
          <w:szCs w:val="28"/>
        </w:rPr>
        <w:t>conducivework</w:t>
      </w:r>
      <w:proofErr w:type="spellEnd"/>
      <w:r>
        <w:rPr>
          <w:rFonts w:ascii="Times New Roman" w:hAnsi="Times New Roman" w:cs="Times New Roman"/>
          <w:sz w:val="28"/>
          <w:szCs w:val="28"/>
        </w:rPr>
        <w:t xml:space="preserve"> environment and the much needed inspiration to complete this project on time.</w:t>
      </w:r>
    </w:p>
    <w:p w14:paraId="5A743E67" w14:textId="77777777" w:rsidR="00AF43E9" w:rsidRDefault="00AF43E9" w:rsidP="00AF43E9">
      <w:pPr>
        <w:ind w:firstLine="720"/>
        <w:jc w:val="both"/>
        <w:rPr>
          <w:rFonts w:ascii="Times New Roman" w:hAnsi="Times New Roman" w:cs="Times New Roman"/>
          <w:sz w:val="28"/>
          <w:szCs w:val="28"/>
        </w:rPr>
      </w:pPr>
    </w:p>
    <w:p w14:paraId="388AD2DB" w14:textId="7777777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 xml:space="preserve">I also take this opportunity to thank our Course Coordinator </w:t>
      </w:r>
      <w:r>
        <w:rPr>
          <w:rFonts w:ascii="Times New Roman" w:hAnsi="Times New Roman" w:cs="Times New Roman"/>
          <w:b/>
          <w:sz w:val="28"/>
          <w:szCs w:val="28"/>
        </w:rPr>
        <w:t>Prof. Reena Shah</w:t>
      </w:r>
      <w:r>
        <w:rPr>
          <w:rFonts w:ascii="Times New Roman" w:hAnsi="Times New Roman" w:cs="Times New Roman"/>
          <w:sz w:val="28"/>
          <w:szCs w:val="28"/>
        </w:rPr>
        <w:t xml:space="preserve"> and all the faculties of Department of Computer Science for giving us the most needed guidance and continuous </w:t>
      </w:r>
      <w:proofErr w:type="spellStart"/>
      <w:r>
        <w:rPr>
          <w:rFonts w:ascii="Times New Roman" w:hAnsi="Times New Roman" w:cs="Times New Roman"/>
          <w:sz w:val="28"/>
          <w:szCs w:val="28"/>
        </w:rPr>
        <w:t>encouragementthroughout</w:t>
      </w:r>
      <w:proofErr w:type="spellEnd"/>
      <w:r>
        <w:rPr>
          <w:rFonts w:ascii="Times New Roman" w:hAnsi="Times New Roman" w:cs="Times New Roman"/>
          <w:sz w:val="28"/>
          <w:szCs w:val="28"/>
        </w:rPr>
        <w:t xml:space="preserve"> the duration of the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w:t>
      </w:r>
    </w:p>
    <w:p w14:paraId="40C7E271" w14:textId="77777777" w:rsidR="00AF43E9" w:rsidRDefault="00AF43E9" w:rsidP="00AF43E9">
      <w:pPr>
        <w:ind w:firstLine="720"/>
        <w:jc w:val="both"/>
        <w:rPr>
          <w:rFonts w:ascii="Times New Roman" w:hAnsi="Times New Roman" w:cs="Times New Roman"/>
          <w:sz w:val="28"/>
          <w:szCs w:val="28"/>
        </w:rPr>
      </w:pPr>
    </w:p>
    <w:p w14:paraId="4F46DC72" w14:textId="3072663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 xml:space="preserve">I wish to extend my deepest gratitude and special thanks to my project guide </w:t>
      </w:r>
      <w:r>
        <w:rPr>
          <w:rFonts w:ascii="Times New Roman" w:hAnsi="Times New Roman" w:cs="Times New Roman"/>
          <w:b/>
          <w:sz w:val="28"/>
          <w:szCs w:val="28"/>
        </w:rPr>
        <w:t xml:space="preserve">Prof. Bhumika </w:t>
      </w:r>
      <w:proofErr w:type="spellStart"/>
      <w:r>
        <w:rPr>
          <w:rFonts w:ascii="Times New Roman" w:hAnsi="Times New Roman" w:cs="Times New Roman"/>
          <w:b/>
          <w:sz w:val="28"/>
          <w:szCs w:val="28"/>
        </w:rPr>
        <w:t>Nakum</w:t>
      </w:r>
      <w:proofErr w:type="spellEnd"/>
      <w:r>
        <w:rPr>
          <w:rFonts w:ascii="Times New Roman" w:hAnsi="Times New Roman" w:cs="Times New Roman"/>
          <w:sz w:val="28"/>
          <w:szCs w:val="28"/>
        </w:rPr>
        <w:t>, for giving their generous support, necessary inputs and companionship during my project work.</w:t>
      </w:r>
    </w:p>
    <w:p w14:paraId="6C83E19F" w14:textId="77777777" w:rsidR="00AF43E9" w:rsidRDefault="00AF43E9" w:rsidP="00AF43E9">
      <w:pPr>
        <w:ind w:firstLine="720"/>
        <w:jc w:val="both"/>
        <w:rPr>
          <w:rFonts w:ascii="Times New Roman" w:hAnsi="Times New Roman" w:cs="Times New Roman"/>
          <w:sz w:val="28"/>
          <w:szCs w:val="28"/>
        </w:rPr>
      </w:pPr>
    </w:p>
    <w:p w14:paraId="1A73734C" w14:textId="7777777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I would like to convey my special thanks to the Management and all the staff of the college for providing the required infrastructure and resource to enable the completion and enrichment of my project.</w:t>
      </w:r>
    </w:p>
    <w:p w14:paraId="5A1AD8B0" w14:textId="77777777" w:rsidR="00AF43E9" w:rsidRDefault="00AF43E9" w:rsidP="00AF43E9">
      <w:pPr>
        <w:ind w:firstLine="720"/>
        <w:jc w:val="both"/>
        <w:rPr>
          <w:rFonts w:ascii="Times New Roman" w:hAnsi="Times New Roman" w:cs="Times New Roman"/>
          <w:sz w:val="28"/>
          <w:szCs w:val="28"/>
        </w:rPr>
      </w:pPr>
    </w:p>
    <w:p w14:paraId="52F7CCFA" w14:textId="7777777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I am extremely grateful to the University of Mumbai for having prescribed this project work to me as a part of the academic requirement in the Final year of Bachelor of Science in Computer Science.</w:t>
      </w:r>
    </w:p>
    <w:p w14:paraId="077F6206" w14:textId="77777777" w:rsidR="00AF43E9" w:rsidRDefault="00AF43E9" w:rsidP="00AF43E9">
      <w:pPr>
        <w:ind w:firstLine="720"/>
        <w:jc w:val="both"/>
        <w:rPr>
          <w:rFonts w:ascii="Times New Roman" w:hAnsi="Times New Roman" w:cs="Times New Roman"/>
          <w:sz w:val="28"/>
          <w:szCs w:val="28"/>
        </w:rPr>
      </w:pPr>
    </w:p>
    <w:p w14:paraId="3CE0336E" w14:textId="77777777" w:rsidR="00AF43E9" w:rsidRDefault="00AF43E9" w:rsidP="00AF43E9">
      <w:pPr>
        <w:ind w:firstLine="720"/>
        <w:jc w:val="both"/>
        <w:rPr>
          <w:rFonts w:ascii="Times New Roman" w:hAnsi="Times New Roman" w:cs="Times New Roman"/>
          <w:sz w:val="28"/>
          <w:szCs w:val="28"/>
        </w:rPr>
      </w:pPr>
      <w:r>
        <w:rPr>
          <w:rFonts w:ascii="Times New Roman" w:hAnsi="Times New Roman" w:cs="Times New Roman"/>
          <w:sz w:val="28"/>
          <w:szCs w:val="28"/>
        </w:rPr>
        <w:t>Finally I thank all my fellow friends who have directly or indirectly helped me in completing my project.</w:t>
      </w:r>
    </w:p>
    <w:p w14:paraId="18CBB14F" w14:textId="595DE243" w:rsidR="00AF43E9" w:rsidRDefault="00AF43E9">
      <w:pPr>
        <w:jc w:val="center"/>
        <w:rPr>
          <w:b/>
          <w:sz w:val="32"/>
          <w:szCs w:val="32"/>
          <w:u w:val="single"/>
        </w:rPr>
      </w:pPr>
    </w:p>
    <w:p w14:paraId="01BE17E2" w14:textId="74A6F005" w:rsidR="00AF43E9" w:rsidRDefault="00AF43E9">
      <w:pPr>
        <w:jc w:val="center"/>
        <w:rPr>
          <w:b/>
          <w:sz w:val="32"/>
          <w:szCs w:val="32"/>
          <w:u w:val="single"/>
        </w:rPr>
      </w:pPr>
    </w:p>
    <w:p w14:paraId="4352F57E" w14:textId="60A0AF20" w:rsidR="00AF43E9" w:rsidRDefault="00AF43E9">
      <w:pPr>
        <w:jc w:val="center"/>
        <w:rPr>
          <w:b/>
          <w:sz w:val="32"/>
          <w:szCs w:val="32"/>
          <w:u w:val="single"/>
        </w:rPr>
      </w:pPr>
    </w:p>
    <w:p w14:paraId="0F6B3BFD" w14:textId="1FE918D4" w:rsidR="00AF43E9" w:rsidRDefault="00AF43E9">
      <w:pPr>
        <w:jc w:val="center"/>
        <w:rPr>
          <w:b/>
          <w:sz w:val="32"/>
          <w:szCs w:val="32"/>
          <w:u w:val="single"/>
        </w:rPr>
      </w:pPr>
    </w:p>
    <w:p w14:paraId="2C6AD4CA" w14:textId="19720D58" w:rsidR="00AF43E9" w:rsidRDefault="00AF43E9" w:rsidP="00AF43E9">
      <w:pPr>
        <w:rPr>
          <w:b/>
          <w:sz w:val="32"/>
          <w:szCs w:val="32"/>
          <w:u w:val="single"/>
        </w:rPr>
      </w:pPr>
    </w:p>
    <w:p w14:paraId="29F9B066" w14:textId="77777777" w:rsidR="00D827F8" w:rsidRDefault="00D827F8">
      <w:pPr>
        <w:jc w:val="center"/>
        <w:rPr>
          <w:b/>
          <w:sz w:val="32"/>
          <w:szCs w:val="32"/>
          <w:u w:val="single"/>
        </w:rPr>
      </w:pPr>
    </w:p>
    <w:p w14:paraId="57243623" w14:textId="77777777" w:rsidR="00AF43E9" w:rsidRDefault="00AF43E9" w:rsidP="00D827F8">
      <w:pPr>
        <w:ind w:left="2880" w:firstLine="720"/>
        <w:rPr>
          <w:b/>
          <w:sz w:val="32"/>
          <w:szCs w:val="32"/>
          <w:u w:val="single"/>
        </w:rPr>
      </w:pPr>
    </w:p>
    <w:p w14:paraId="14B1C335" w14:textId="77777777" w:rsidR="00AF43E9" w:rsidRDefault="00AF43E9" w:rsidP="00D827F8">
      <w:pPr>
        <w:ind w:left="2880" w:firstLine="720"/>
        <w:rPr>
          <w:b/>
          <w:sz w:val="32"/>
          <w:szCs w:val="32"/>
          <w:u w:val="single"/>
        </w:rPr>
      </w:pPr>
    </w:p>
    <w:p w14:paraId="7B6CC7E5" w14:textId="77777777" w:rsidR="00AF43E9" w:rsidRDefault="00AF43E9" w:rsidP="00D827F8">
      <w:pPr>
        <w:ind w:left="2880" w:firstLine="720"/>
        <w:rPr>
          <w:b/>
          <w:sz w:val="32"/>
          <w:szCs w:val="32"/>
          <w:u w:val="single"/>
        </w:rPr>
      </w:pPr>
    </w:p>
    <w:p w14:paraId="3201B33B" w14:textId="77777777" w:rsidR="00AF43E9" w:rsidRDefault="00AF43E9" w:rsidP="00D827F8">
      <w:pPr>
        <w:ind w:left="2880" w:firstLine="720"/>
        <w:rPr>
          <w:b/>
          <w:sz w:val="32"/>
          <w:szCs w:val="32"/>
          <w:u w:val="single"/>
        </w:rPr>
      </w:pPr>
    </w:p>
    <w:p w14:paraId="37CA347F" w14:textId="77777777" w:rsidR="00AF43E9" w:rsidRDefault="00AF43E9" w:rsidP="00D827F8">
      <w:pPr>
        <w:ind w:left="2880" w:firstLine="720"/>
        <w:rPr>
          <w:b/>
          <w:sz w:val="32"/>
          <w:szCs w:val="32"/>
          <w:u w:val="single"/>
        </w:rPr>
      </w:pPr>
    </w:p>
    <w:p w14:paraId="11908DCD" w14:textId="77777777" w:rsidR="00AF43E9" w:rsidRDefault="00AF43E9" w:rsidP="00D827F8">
      <w:pPr>
        <w:ind w:left="2880" w:firstLine="720"/>
        <w:rPr>
          <w:b/>
          <w:sz w:val="32"/>
          <w:szCs w:val="32"/>
          <w:u w:val="single"/>
        </w:rPr>
      </w:pPr>
    </w:p>
    <w:p w14:paraId="209939A7" w14:textId="77777777" w:rsidR="00AF43E9" w:rsidRPr="00AF43E9" w:rsidRDefault="00AF43E9" w:rsidP="00D827F8">
      <w:pPr>
        <w:ind w:left="2880" w:firstLine="720"/>
        <w:rPr>
          <w:rFonts w:ascii="Times New Roman" w:hAnsi="Times New Roman" w:cs="Times New Roman"/>
          <w:b/>
          <w:sz w:val="32"/>
          <w:szCs w:val="32"/>
          <w:u w:val="single"/>
        </w:rPr>
      </w:pPr>
    </w:p>
    <w:p w14:paraId="500AAD02" w14:textId="77777777" w:rsidR="00AF43E9" w:rsidRDefault="00AF43E9" w:rsidP="00D827F8">
      <w:pPr>
        <w:ind w:left="2880" w:firstLine="720"/>
        <w:rPr>
          <w:b/>
          <w:sz w:val="32"/>
          <w:szCs w:val="32"/>
          <w:u w:val="single"/>
        </w:rPr>
      </w:pPr>
    </w:p>
    <w:p w14:paraId="3203D431" w14:textId="77777777" w:rsidR="00AF43E9" w:rsidRDefault="00AF43E9" w:rsidP="00D827F8">
      <w:pPr>
        <w:ind w:left="2880" w:firstLine="720"/>
        <w:rPr>
          <w:b/>
          <w:sz w:val="32"/>
          <w:szCs w:val="32"/>
          <w:u w:val="single"/>
        </w:rPr>
      </w:pPr>
    </w:p>
    <w:p w14:paraId="31FF4C04" w14:textId="77777777" w:rsidR="00AF43E9" w:rsidRDefault="00AF43E9" w:rsidP="00D827F8">
      <w:pPr>
        <w:ind w:left="2880" w:firstLine="720"/>
        <w:rPr>
          <w:b/>
          <w:sz w:val="32"/>
          <w:szCs w:val="32"/>
          <w:u w:val="single"/>
        </w:rPr>
      </w:pPr>
    </w:p>
    <w:p w14:paraId="5AE6EC98" w14:textId="77777777" w:rsidR="00AF43E9" w:rsidRDefault="00AF43E9" w:rsidP="00D827F8">
      <w:pPr>
        <w:ind w:left="2880" w:firstLine="720"/>
        <w:rPr>
          <w:b/>
          <w:sz w:val="32"/>
          <w:szCs w:val="32"/>
          <w:u w:val="single"/>
        </w:rPr>
      </w:pPr>
    </w:p>
    <w:p w14:paraId="32F5BD27" w14:textId="77777777" w:rsidR="00AF43E9" w:rsidRDefault="00AF43E9" w:rsidP="00D827F8">
      <w:pPr>
        <w:ind w:left="2880" w:firstLine="720"/>
        <w:rPr>
          <w:b/>
          <w:sz w:val="32"/>
          <w:szCs w:val="32"/>
          <w:u w:val="single"/>
        </w:rPr>
      </w:pPr>
    </w:p>
    <w:p w14:paraId="2950F251" w14:textId="2794DCAF" w:rsidR="00AF43E9" w:rsidRPr="00AF43E9" w:rsidRDefault="00AF43E9" w:rsidP="00AF43E9">
      <w:pPr>
        <w:pStyle w:val="ListParagraph"/>
        <w:numPr>
          <w:ilvl w:val="0"/>
          <w:numId w:val="14"/>
        </w:numPr>
        <w:rPr>
          <w:rFonts w:ascii="Times New Roman" w:hAnsi="Times New Roman" w:cs="Times New Roman"/>
          <w:b/>
          <w:sz w:val="32"/>
          <w:szCs w:val="32"/>
          <w:u w:val="single"/>
        </w:rPr>
      </w:pPr>
      <w:r w:rsidRPr="00AF43E9">
        <w:rPr>
          <w:rFonts w:ascii="Times New Roman" w:hAnsi="Times New Roman" w:cs="Times New Roman"/>
          <w:b/>
          <w:sz w:val="32"/>
          <w:szCs w:val="32"/>
          <w:u w:val="single"/>
        </w:rPr>
        <w:t>TITLE</w:t>
      </w:r>
    </w:p>
    <w:p w14:paraId="6498AAEF" w14:textId="77777777" w:rsidR="00AF43E9" w:rsidRDefault="00AF43E9" w:rsidP="00D827F8">
      <w:pPr>
        <w:ind w:left="2880" w:firstLine="720"/>
        <w:rPr>
          <w:b/>
          <w:sz w:val="32"/>
          <w:szCs w:val="32"/>
          <w:u w:val="single"/>
        </w:rPr>
      </w:pPr>
    </w:p>
    <w:p w14:paraId="3D21BF69" w14:textId="48DC4147" w:rsidR="00AF43E9" w:rsidRPr="00AF43E9" w:rsidRDefault="00AF43E9" w:rsidP="00AF43E9">
      <w:pPr>
        <w:jc w:val="center"/>
        <w:rPr>
          <w:rFonts w:ascii="Times New Roman" w:hAnsi="Times New Roman" w:cs="Times New Roman"/>
          <w:b/>
          <w:sz w:val="32"/>
          <w:szCs w:val="32"/>
          <w:u w:val="single"/>
        </w:rPr>
      </w:pPr>
      <w:r>
        <w:rPr>
          <w:rFonts w:ascii="Times New Roman" w:hAnsi="Times New Roman" w:cs="Times New Roman"/>
          <w:b/>
          <w:sz w:val="32"/>
          <w:szCs w:val="32"/>
          <w:u w:val="single"/>
        </w:rPr>
        <w:t>EVENT MANAGEMENT SYSTEM</w:t>
      </w:r>
    </w:p>
    <w:p w14:paraId="1F17977F" w14:textId="77777777" w:rsidR="00AF43E9" w:rsidRDefault="00AF43E9" w:rsidP="00D827F8">
      <w:pPr>
        <w:ind w:left="2880" w:firstLine="720"/>
        <w:rPr>
          <w:b/>
          <w:sz w:val="32"/>
          <w:szCs w:val="32"/>
          <w:u w:val="single"/>
        </w:rPr>
      </w:pPr>
    </w:p>
    <w:p w14:paraId="28179A97" w14:textId="77777777" w:rsidR="00AF43E9" w:rsidRDefault="00AF43E9" w:rsidP="00D827F8">
      <w:pPr>
        <w:ind w:left="2880" w:firstLine="720"/>
        <w:rPr>
          <w:b/>
          <w:sz w:val="32"/>
          <w:szCs w:val="32"/>
          <w:u w:val="single"/>
        </w:rPr>
      </w:pPr>
    </w:p>
    <w:p w14:paraId="03D76E96" w14:textId="77777777" w:rsidR="00AF43E9" w:rsidRDefault="00AF43E9" w:rsidP="00D827F8">
      <w:pPr>
        <w:ind w:left="2880" w:firstLine="720"/>
        <w:rPr>
          <w:b/>
          <w:sz w:val="32"/>
          <w:szCs w:val="32"/>
          <w:u w:val="single"/>
        </w:rPr>
      </w:pPr>
    </w:p>
    <w:p w14:paraId="543BD928" w14:textId="77777777" w:rsidR="00AF43E9" w:rsidRDefault="00AF43E9" w:rsidP="00D827F8">
      <w:pPr>
        <w:ind w:left="2880" w:firstLine="720"/>
        <w:rPr>
          <w:b/>
          <w:sz w:val="32"/>
          <w:szCs w:val="32"/>
          <w:u w:val="single"/>
        </w:rPr>
      </w:pPr>
    </w:p>
    <w:p w14:paraId="7A57B797" w14:textId="77777777" w:rsidR="00AF43E9" w:rsidRDefault="00AF43E9" w:rsidP="00D827F8">
      <w:pPr>
        <w:ind w:left="2880" w:firstLine="720"/>
        <w:rPr>
          <w:b/>
          <w:sz w:val="32"/>
          <w:szCs w:val="32"/>
          <w:u w:val="single"/>
        </w:rPr>
      </w:pPr>
    </w:p>
    <w:p w14:paraId="17C12127" w14:textId="77777777" w:rsidR="00AF43E9" w:rsidRDefault="00AF43E9" w:rsidP="00D827F8">
      <w:pPr>
        <w:ind w:left="2880" w:firstLine="720"/>
        <w:rPr>
          <w:b/>
          <w:sz w:val="32"/>
          <w:szCs w:val="32"/>
          <w:u w:val="single"/>
        </w:rPr>
      </w:pPr>
    </w:p>
    <w:p w14:paraId="0CB4D16B" w14:textId="77777777" w:rsidR="00AF43E9" w:rsidRDefault="00AF43E9" w:rsidP="00D827F8">
      <w:pPr>
        <w:ind w:left="2880" w:firstLine="720"/>
        <w:rPr>
          <w:b/>
          <w:sz w:val="32"/>
          <w:szCs w:val="32"/>
          <w:u w:val="single"/>
        </w:rPr>
      </w:pPr>
    </w:p>
    <w:p w14:paraId="20A62246" w14:textId="77777777" w:rsidR="00AF43E9" w:rsidRDefault="00AF43E9" w:rsidP="00D827F8">
      <w:pPr>
        <w:ind w:left="2880" w:firstLine="720"/>
        <w:rPr>
          <w:b/>
          <w:sz w:val="32"/>
          <w:szCs w:val="32"/>
          <w:u w:val="single"/>
        </w:rPr>
      </w:pPr>
    </w:p>
    <w:p w14:paraId="0BB1132C" w14:textId="77777777" w:rsidR="00AF43E9" w:rsidRDefault="00AF43E9" w:rsidP="00D827F8">
      <w:pPr>
        <w:ind w:left="2880" w:firstLine="720"/>
        <w:rPr>
          <w:b/>
          <w:sz w:val="32"/>
          <w:szCs w:val="32"/>
          <w:u w:val="single"/>
        </w:rPr>
      </w:pPr>
    </w:p>
    <w:p w14:paraId="6465C9A2" w14:textId="77777777" w:rsidR="00AF43E9" w:rsidRDefault="00AF43E9" w:rsidP="00D827F8">
      <w:pPr>
        <w:ind w:left="2880" w:firstLine="720"/>
        <w:rPr>
          <w:b/>
          <w:sz w:val="32"/>
          <w:szCs w:val="32"/>
          <w:u w:val="single"/>
        </w:rPr>
      </w:pPr>
    </w:p>
    <w:p w14:paraId="6C0F9952" w14:textId="77777777" w:rsidR="00AF43E9" w:rsidRDefault="00AF43E9" w:rsidP="00D827F8">
      <w:pPr>
        <w:ind w:left="2880" w:firstLine="720"/>
        <w:rPr>
          <w:b/>
          <w:sz w:val="32"/>
          <w:szCs w:val="32"/>
          <w:u w:val="single"/>
        </w:rPr>
      </w:pPr>
    </w:p>
    <w:p w14:paraId="375E28BE" w14:textId="77777777" w:rsidR="00AF43E9" w:rsidRDefault="00AF43E9" w:rsidP="00D827F8">
      <w:pPr>
        <w:ind w:left="2880" w:firstLine="720"/>
        <w:rPr>
          <w:b/>
          <w:sz w:val="32"/>
          <w:szCs w:val="32"/>
          <w:u w:val="single"/>
        </w:rPr>
      </w:pPr>
    </w:p>
    <w:p w14:paraId="6F2E4953" w14:textId="77777777" w:rsidR="00AF43E9" w:rsidRDefault="00AF43E9" w:rsidP="00D827F8">
      <w:pPr>
        <w:ind w:left="2880" w:firstLine="720"/>
        <w:rPr>
          <w:b/>
          <w:sz w:val="32"/>
          <w:szCs w:val="32"/>
          <w:u w:val="single"/>
        </w:rPr>
      </w:pPr>
    </w:p>
    <w:p w14:paraId="28D84E5C" w14:textId="77777777" w:rsidR="00AF43E9" w:rsidRDefault="00AF43E9" w:rsidP="00D827F8">
      <w:pPr>
        <w:ind w:left="2880" w:firstLine="720"/>
        <w:rPr>
          <w:b/>
          <w:sz w:val="32"/>
          <w:szCs w:val="32"/>
          <w:u w:val="single"/>
        </w:rPr>
      </w:pPr>
    </w:p>
    <w:p w14:paraId="5C9AF9EF" w14:textId="77777777" w:rsidR="00AF43E9" w:rsidRDefault="00AF43E9" w:rsidP="00D827F8">
      <w:pPr>
        <w:ind w:left="2880" w:firstLine="720"/>
        <w:rPr>
          <w:b/>
          <w:sz w:val="32"/>
          <w:szCs w:val="32"/>
          <w:u w:val="single"/>
        </w:rPr>
      </w:pPr>
    </w:p>
    <w:p w14:paraId="66B93328" w14:textId="5CCA54D6" w:rsidR="004E22D6" w:rsidRPr="00AF43E9" w:rsidRDefault="007404AF" w:rsidP="00AF43E9">
      <w:pPr>
        <w:pStyle w:val="ListParagraph"/>
        <w:numPr>
          <w:ilvl w:val="0"/>
          <w:numId w:val="14"/>
        </w:numPr>
        <w:rPr>
          <w:b/>
          <w:sz w:val="32"/>
          <w:szCs w:val="32"/>
          <w:u w:val="single"/>
        </w:rPr>
      </w:pPr>
      <w:r w:rsidRPr="00AF43E9">
        <w:rPr>
          <w:b/>
          <w:sz w:val="32"/>
          <w:szCs w:val="32"/>
          <w:u w:val="single"/>
        </w:rPr>
        <w:t>INTRODUCTION</w:t>
      </w:r>
    </w:p>
    <w:p w14:paraId="69EC84E8" w14:textId="77777777" w:rsidR="004E22D6" w:rsidRDefault="004E22D6">
      <w:pPr>
        <w:jc w:val="center"/>
        <w:rPr>
          <w:b/>
          <w:sz w:val="32"/>
          <w:szCs w:val="32"/>
        </w:rPr>
      </w:pPr>
    </w:p>
    <w:p w14:paraId="31B3B064" w14:textId="77777777" w:rsidR="004E22D6" w:rsidRDefault="007404AF">
      <w:pPr>
        <w:rPr>
          <w:rFonts w:ascii="Times New Roman" w:eastAsia="Times New Roman" w:hAnsi="Times New Roman" w:cs="Times New Roman"/>
          <w:b/>
        </w:rPr>
      </w:pPr>
      <w:r>
        <w:t xml:space="preserve">2.1 </w:t>
      </w:r>
      <w:r>
        <w:rPr>
          <w:rFonts w:ascii="Times New Roman" w:eastAsia="Times New Roman" w:hAnsi="Times New Roman" w:cs="Times New Roman"/>
          <w:b/>
        </w:rPr>
        <w:t>Objective of the project:</w:t>
      </w:r>
    </w:p>
    <w:p w14:paraId="5582CCAF" w14:textId="77777777" w:rsidR="004E22D6" w:rsidRDefault="007404AF">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design an online system where you can host or join any event around you.</w:t>
      </w:r>
    </w:p>
    <w:p w14:paraId="15F3460B" w14:textId="77777777" w:rsidR="004E22D6" w:rsidRDefault="007404AF">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sign a system to fully manage the visitor in the event.</w:t>
      </w:r>
    </w:p>
    <w:p w14:paraId="30D2E020" w14:textId="77777777" w:rsidR="004E22D6" w:rsidRDefault="004E22D6">
      <w:pPr>
        <w:ind w:left="720"/>
        <w:rPr>
          <w:rFonts w:ascii="Times New Roman" w:eastAsia="Times New Roman" w:hAnsi="Times New Roman" w:cs="Times New Roman"/>
        </w:rPr>
      </w:pPr>
    </w:p>
    <w:p w14:paraId="24ECF415" w14:textId="77777777" w:rsidR="004E22D6" w:rsidRDefault="007404AF">
      <w:pPr>
        <w:rPr>
          <w:rFonts w:ascii="Times New Roman" w:eastAsia="Times New Roman" w:hAnsi="Times New Roman" w:cs="Times New Roman"/>
          <w:b/>
        </w:rPr>
      </w:pPr>
      <w:r>
        <w:rPr>
          <w:rFonts w:ascii="Times New Roman" w:eastAsia="Times New Roman" w:hAnsi="Times New Roman" w:cs="Times New Roman"/>
        </w:rPr>
        <w:t xml:space="preserve">2.2 </w:t>
      </w:r>
      <w:r>
        <w:rPr>
          <w:rFonts w:ascii="Times New Roman" w:eastAsia="Times New Roman" w:hAnsi="Times New Roman" w:cs="Times New Roman"/>
          <w:b/>
        </w:rPr>
        <w:t>Description of the current system:</w:t>
      </w:r>
    </w:p>
    <w:p w14:paraId="315C95E8" w14:textId="77777777" w:rsidR="004E22D6" w:rsidRDefault="007404AF">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 event </w:t>
      </w:r>
      <w:proofErr w:type="spellStart"/>
      <w:r>
        <w:rPr>
          <w:rFonts w:ascii="Times New Roman" w:eastAsia="Times New Roman" w:hAnsi="Times New Roman" w:cs="Times New Roman"/>
          <w:sz w:val="24"/>
          <w:szCs w:val="24"/>
        </w:rPr>
        <w:t>hoster</w:t>
      </w:r>
      <w:proofErr w:type="spellEnd"/>
      <w:r>
        <w:rPr>
          <w:rFonts w:ascii="Times New Roman" w:eastAsia="Times New Roman" w:hAnsi="Times New Roman" w:cs="Times New Roman"/>
          <w:sz w:val="24"/>
          <w:szCs w:val="24"/>
        </w:rPr>
        <w:t xml:space="preserve"> uses google forms or uses paper to note and gather visitors.</w:t>
      </w:r>
    </w:p>
    <w:p w14:paraId="47EFBBAC" w14:textId="77777777" w:rsidR="004E22D6" w:rsidRDefault="007404AF">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PR team goes to every person and tries to convince them to join the event with the new system. It can be done from anywhere without the hassle of going and convincing them.</w:t>
      </w:r>
    </w:p>
    <w:p w14:paraId="52FF9FE2" w14:textId="77777777" w:rsidR="004E22D6" w:rsidRDefault="004E22D6">
      <w:pPr>
        <w:ind w:left="720"/>
        <w:rPr>
          <w:rFonts w:ascii="Times New Roman" w:eastAsia="Times New Roman" w:hAnsi="Times New Roman" w:cs="Times New Roman"/>
          <w:sz w:val="24"/>
          <w:szCs w:val="24"/>
        </w:rPr>
      </w:pPr>
    </w:p>
    <w:p w14:paraId="33A5783F" w14:textId="77777777" w:rsidR="004E22D6" w:rsidRDefault="007404AF">
      <w:pPr>
        <w:rPr>
          <w:rFonts w:ascii="Times New Roman" w:eastAsia="Times New Roman" w:hAnsi="Times New Roman" w:cs="Times New Roman"/>
          <w:b/>
        </w:rPr>
      </w:pPr>
      <w:r>
        <w:rPr>
          <w:rFonts w:ascii="Times New Roman" w:eastAsia="Times New Roman" w:hAnsi="Times New Roman" w:cs="Times New Roman"/>
        </w:rPr>
        <w:t xml:space="preserve">2.3 </w:t>
      </w:r>
      <w:r>
        <w:rPr>
          <w:rFonts w:ascii="Times New Roman" w:eastAsia="Times New Roman" w:hAnsi="Times New Roman" w:cs="Times New Roman"/>
          <w:b/>
        </w:rPr>
        <w:t>Limitation of the current system:</w:t>
      </w:r>
    </w:p>
    <w:p w14:paraId="6E02C5E0" w14:textId="77777777" w:rsidR="004E22D6" w:rsidRDefault="007404A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system is slow and time-consuming for both event heads and visitors.</w:t>
      </w:r>
    </w:p>
    <w:p w14:paraId="7B6E1D08" w14:textId="77777777" w:rsidR="004E22D6" w:rsidRDefault="007404A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rd to manage the record since the pages can be lost.</w:t>
      </w:r>
    </w:p>
    <w:p w14:paraId="4A5CA315" w14:textId="77777777" w:rsidR="004E22D6" w:rsidRDefault="007404A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t is hard to manage the visitor details since some data contain sensitive information which can be leaked to other people.</w:t>
      </w:r>
    </w:p>
    <w:p w14:paraId="5EE93B1D" w14:textId="77777777" w:rsidR="004E22D6" w:rsidRDefault="007404A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system can only work within the given time frame.</w:t>
      </w:r>
    </w:p>
    <w:p w14:paraId="348DA340" w14:textId="77777777" w:rsidR="004E22D6" w:rsidRDefault="004E22D6">
      <w:pPr>
        <w:ind w:left="720"/>
        <w:rPr>
          <w:rFonts w:ascii="Times New Roman" w:eastAsia="Times New Roman" w:hAnsi="Times New Roman" w:cs="Times New Roman"/>
          <w:sz w:val="24"/>
          <w:szCs w:val="24"/>
        </w:rPr>
      </w:pPr>
    </w:p>
    <w:p w14:paraId="38BC8E51" w14:textId="77777777" w:rsidR="004E22D6" w:rsidRDefault="007404AF">
      <w:pPr>
        <w:rPr>
          <w:rFonts w:ascii="Times New Roman" w:eastAsia="Times New Roman" w:hAnsi="Times New Roman" w:cs="Times New Roman"/>
          <w:b/>
        </w:rPr>
      </w:pPr>
      <w:r>
        <w:rPr>
          <w:rFonts w:ascii="Times New Roman" w:eastAsia="Times New Roman" w:hAnsi="Times New Roman" w:cs="Times New Roman"/>
        </w:rPr>
        <w:t xml:space="preserve">2.4 </w:t>
      </w:r>
      <w:r>
        <w:rPr>
          <w:rFonts w:ascii="Times New Roman" w:eastAsia="Times New Roman" w:hAnsi="Times New Roman" w:cs="Times New Roman"/>
          <w:b/>
        </w:rPr>
        <w:t>Description of the proposed system:</w:t>
      </w:r>
    </w:p>
    <w:p w14:paraId="34AC7884" w14:textId="77777777" w:rsidR="004E22D6" w:rsidRDefault="007404A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proposed system will be deployed on the Internet so that it can be accessible to any other person in the world and can see or join the event with a click.</w:t>
      </w:r>
    </w:p>
    <w:p w14:paraId="5798378B" w14:textId="77777777" w:rsidR="004E22D6" w:rsidRDefault="007404A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w system will have advanced features for maintaining the records. </w:t>
      </w:r>
    </w:p>
    <w:p w14:paraId="0597B64D" w14:textId="77777777" w:rsidR="004E22D6" w:rsidRDefault="007404A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or any interested person can join the event just by a click and their record will be redirected to Event Head.</w:t>
      </w:r>
    </w:p>
    <w:p w14:paraId="2839638B" w14:textId="77777777" w:rsidR="004E22D6" w:rsidRDefault="007404A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nyone can join the event which will be held in Online / Offline mode without actually going to colleges or to event heads.</w:t>
      </w:r>
    </w:p>
    <w:p w14:paraId="3CAC8E7C" w14:textId="77777777" w:rsidR="004E22D6" w:rsidRDefault="004E22D6">
      <w:pPr>
        <w:ind w:left="720"/>
        <w:rPr>
          <w:rFonts w:ascii="Times New Roman" w:eastAsia="Times New Roman" w:hAnsi="Times New Roman" w:cs="Times New Roman"/>
          <w:sz w:val="24"/>
          <w:szCs w:val="24"/>
        </w:rPr>
      </w:pPr>
    </w:p>
    <w:p w14:paraId="42E2ED5C" w14:textId="77777777" w:rsidR="004E22D6" w:rsidRDefault="007404AF">
      <w:pPr>
        <w:rPr>
          <w:rFonts w:ascii="Times New Roman" w:eastAsia="Times New Roman" w:hAnsi="Times New Roman" w:cs="Times New Roman"/>
          <w:b/>
        </w:rPr>
      </w:pPr>
      <w:r>
        <w:rPr>
          <w:rFonts w:ascii="Times New Roman" w:eastAsia="Times New Roman" w:hAnsi="Times New Roman" w:cs="Times New Roman"/>
        </w:rPr>
        <w:t xml:space="preserve">2.5 </w:t>
      </w:r>
      <w:r>
        <w:rPr>
          <w:rFonts w:ascii="Times New Roman" w:eastAsia="Times New Roman" w:hAnsi="Times New Roman" w:cs="Times New Roman"/>
          <w:b/>
        </w:rPr>
        <w:t>Advantages of the proposed system:</w:t>
      </w:r>
    </w:p>
    <w:p w14:paraId="16B8B2BF" w14:textId="77777777" w:rsidR="004E22D6" w:rsidRDefault="007404AF">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proposed system you can easily join or unjoin the event without any hassle.</w:t>
      </w:r>
    </w:p>
    <w:p w14:paraId="46AE1870" w14:textId="77777777" w:rsidR="004E22D6" w:rsidRDefault="007404AF">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does not rely on the event head to get confirmation of every member joining the event. As soon as the joiner joins the event he will get confirmation about his joining.</w:t>
      </w:r>
    </w:p>
    <w:p w14:paraId="1FEC4C5E" w14:textId="77777777" w:rsidR="004E22D6" w:rsidRDefault="007404AF">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Each event has been dynamically generated from the database which displays the details about every event.</w:t>
      </w:r>
    </w:p>
    <w:p w14:paraId="473A7728" w14:textId="77777777" w:rsidR="004E22D6" w:rsidRDefault="007404AF">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Members can join or event heads can host events at any time.</w:t>
      </w:r>
    </w:p>
    <w:p w14:paraId="28FA1E89" w14:textId="77777777" w:rsidR="004E22D6" w:rsidRDefault="004E22D6"/>
    <w:p w14:paraId="1E7241EB" w14:textId="77777777" w:rsidR="004E22D6" w:rsidRDefault="004E22D6"/>
    <w:p w14:paraId="2057872D" w14:textId="77777777" w:rsidR="004E22D6" w:rsidRDefault="004E22D6"/>
    <w:p w14:paraId="1D86DCCA" w14:textId="1DFD0E50" w:rsidR="004E22D6" w:rsidRDefault="00AF43E9" w:rsidP="00AD5BD5">
      <w:pPr>
        <w:spacing w:before="240" w:after="240"/>
        <w:ind w:left="3600"/>
        <w:rPr>
          <w:rFonts w:ascii="Times New Roman" w:eastAsia="Times New Roman" w:hAnsi="Times New Roman" w:cs="Times New Roman"/>
          <w:b/>
          <w:sz w:val="32"/>
          <w:szCs w:val="32"/>
          <w:u w:val="single"/>
        </w:rPr>
      </w:pPr>
      <w:r w:rsidRPr="00AF43E9">
        <w:rPr>
          <w:rFonts w:ascii="Times New Roman" w:eastAsia="Times New Roman" w:hAnsi="Times New Roman" w:cs="Times New Roman"/>
          <w:b/>
          <w:sz w:val="32"/>
          <w:szCs w:val="32"/>
        </w:rPr>
        <w:lastRenderedPageBreak/>
        <w:t>3.</w:t>
      </w:r>
      <w:r>
        <w:rPr>
          <w:rFonts w:ascii="Times New Roman" w:eastAsia="Times New Roman" w:hAnsi="Times New Roman" w:cs="Times New Roman"/>
          <w:b/>
          <w:sz w:val="32"/>
          <w:szCs w:val="32"/>
          <w:u w:val="single"/>
        </w:rPr>
        <w:t xml:space="preserve"> </w:t>
      </w:r>
      <w:r w:rsidR="007404AF">
        <w:rPr>
          <w:rFonts w:ascii="Times New Roman" w:eastAsia="Times New Roman" w:hAnsi="Times New Roman" w:cs="Times New Roman"/>
          <w:b/>
          <w:sz w:val="32"/>
          <w:szCs w:val="32"/>
          <w:u w:val="single"/>
        </w:rPr>
        <w:t>Data Requirement</w:t>
      </w:r>
    </w:p>
    <w:p w14:paraId="59D0E4DB" w14:textId="77777777" w:rsidR="004E22D6" w:rsidRDefault="007404AF">
      <w:pPr>
        <w:spacing w:before="240"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3.1 Software requirement</w:t>
      </w:r>
    </w:p>
    <w:p w14:paraId="3DE89D98" w14:textId="77777777" w:rsidR="004E22D6" w:rsidRDefault="007404AF">
      <w:pPr>
        <w:numPr>
          <w:ilvl w:val="0"/>
          <w:numId w:val="8"/>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FRONT END - HTML, CSS, BOOTSTRAP</w:t>
      </w:r>
    </w:p>
    <w:p w14:paraId="1FF2A99C" w14:textId="77777777" w:rsidR="004E22D6" w:rsidRDefault="007404AF">
      <w:pPr>
        <w:numPr>
          <w:ilvl w:val="0"/>
          <w:numId w:val="8"/>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BACKEND - PHP</w:t>
      </w:r>
    </w:p>
    <w:p w14:paraId="3B6193E6" w14:textId="77777777" w:rsidR="004E22D6" w:rsidRDefault="007404AF">
      <w:pPr>
        <w:spacing w:before="240" w:after="240"/>
        <w:rPr>
          <w:rFonts w:ascii="Times New Roman" w:eastAsia="Times New Roman" w:hAnsi="Times New Roman" w:cs="Times New Roman"/>
          <w:b/>
          <w:sz w:val="28"/>
          <w:szCs w:val="28"/>
        </w:rPr>
      </w:pPr>
      <w:r>
        <w:rPr>
          <w:rFonts w:ascii="Times New Roman" w:eastAsia="Times New Roman" w:hAnsi="Times New Roman" w:cs="Times New Roman"/>
          <w:sz w:val="24"/>
          <w:szCs w:val="24"/>
        </w:rPr>
        <w:t xml:space="preserve">3.2 </w:t>
      </w:r>
      <w:r>
        <w:rPr>
          <w:rFonts w:ascii="Times New Roman" w:eastAsia="Times New Roman" w:hAnsi="Times New Roman" w:cs="Times New Roman"/>
          <w:b/>
          <w:sz w:val="28"/>
          <w:szCs w:val="28"/>
        </w:rPr>
        <w:t>Hardware Requirement</w:t>
      </w:r>
    </w:p>
    <w:p w14:paraId="2973AA4F" w14:textId="77777777" w:rsidR="004E22D6" w:rsidRDefault="007404A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Developer side:</w:t>
      </w:r>
    </w:p>
    <w:p w14:paraId="555964AD" w14:textId="77777777" w:rsidR="004E22D6" w:rsidRDefault="007404AF">
      <w:pPr>
        <w:numPr>
          <w:ilvl w:val="0"/>
          <w:numId w:val="9"/>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Processor - 2.0 GHz</w:t>
      </w:r>
    </w:p>
    <w:p w14:paraId="617821BA" w14:textId="77777777" w:rsidR="004E22D6" w:rsidRDefault="007404AF">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RAM - 4 GB or more</w:t>
      </w:r>
    </w:p>
    <w:p w14:paraId="58B2D774" w14:textId="77777777" w:rsidR="004E22D6" w:rsidRDefault="007404AF">
      <w:pPr>
        <w:numPr>
          <w:ilvl w:val="0"/>
          <w:numId w:val="9"/>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isk space - 3GB for more</w:t>
      </w:r>
    </w:p>
    <w:p w14:paraId="600052C8" w14:textId="77777777" w:rsidR="004E22D6" w:rsidRDefault="007404A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Client-side:</w:t>
      </w:r>
    </w:p>
    <w:p w14:paraId="0774B41A" w14:textId="77777777" w:rsidR="004E22D6" w:rsidRDefault="007404AF">
      <w:pPr>
        <w:numPr>
          <w:ilvl w:val="0"/>
          <w:numId w:val="6"/>
        </w:num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ny Browser</w:t>
      </w:r>
    </w:p>
    <w:p w14:paraId="232DFD13" w14:textId="77777777" w:rsidR="004E22D6" w:rsidRDefault="007404AF">
      <w:pPr>
        <w:spacing w:before="240" w:after="240"/>
        <w:rPr>
          <w:rFonts w:ascii="Times New Roman" w:eastAsia="Times New Roman" w:hAnsi="Times New Roman" w:cs="Times New Roman"/>
          <w:b/>
          <w:sz w:val="28"/>
          <w:szCs w:val="28"/>
        </w:rPr>
      </w:pPr>
      <w:r>
        <w:rPr>
          <w:rFonts w:ascii="Times New Roman" w:eastAsia="Times New Roman" w:hAnsi="Times New Roman" w:cs="Times New Roman"/>
          <w:sz w:val="24"/>
          <w:szCs w:val="24"/>
        </w:rPr>
        <w:t xml:space="preserve">3.3 </w:t>
      </w:r>
      <w:r>
        <w:rPr>
          <w:rFonts w:ascii="Times New Roman" w:eastAsia="Times New Roman" w:hAnsi="Times New Roman" w:cs="Times New Roman"/>
          <w:b/>
          <w:sz w:val="28"/>
          <w:szCs w:val="28"/>
        </w:rPr>
        <w:t>Data requirement</w:t>
      </w:r>
    </w:p>
    <w:p w14:paraId="36527B26" w14:textId="77777777" w:rsidR="004E22D6" w:rsidRDefault="007404AF">
      <w:pPr>
        <w:numPr>
          <w:ilvl w:val="0"/>
          <w:numId w:val="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First na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ext)</w:t>
      </w:r>
    </w:p>
    <w:p w14:paraId="154B31F4" w14:textId="77777777" w:rsidR="004E22D6" w:rsidRDefault="007404A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st na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ext)</w:t>
      </w:r>
    </w:p>
    <w:p w14:paraId="00C82C9F" w14:textId="77777777" w:rsidR="004E22D6" w:rsidRDefault="007404A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varchar)</w:t>
      </w:r>
    </w:p>
    <w:p w14:paraId="1A646E1C" w14:textId="77777777" w:rsidR="004E22D6" w:rsidRDefault="007404A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Phone numbe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w:t>
      </w:r>
    </w:p>
    <w:p w14:paraId="19E0F14E" w14:textId="77777777" w:rsidR="004E22D6" w:rsidRDefault="007404A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ext)</w:t>
      </w:r>
    </w:p>
    <w:p w14:paraId="6596071A" w14:textId="77777777" w:rsidR="004E22D6" w:rsidRDefault="007404A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ate of birth</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te)</w:t>
      </w:r>
    </w:p>
    <w:p w14:paraId="479B56C2" w14:textId="77777777" w:rsidR="004E22D6" w:rsidRDefault="007404AF">
      <w:pPr>
        <w:numPr>
          <w:ilvl w:val="0"/>
          <w:numId w:val="2"/>
        </w:numPr>
        <w:spacing w:after="2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vent_id</w:t>
      </w:r>
      <w:proofErr w:type="spellEnd"/>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w:t>
      </w:r>
    </w:p>
    <w:p w14:paraId="2D5C3E9F" w14:textId="77777777" w:rsidR="004E22D6" w:rsidRDefault="007404AF">
      <w:pPr>
        <w:spacing w:before="240" w:after="240"/>
        <w:rPr>
          <w:rFonts w:ascii="Times New Roman" w:eastAsia="Times New Roman" w:hAnsi="Times New Roman" w:cs="Times New Roman"/>
          <w:b/>
          <w:sz w:val="28"/>
          <w:szCs w:val="28"/>
        </w:rPr>
      </w:pPr>
      <w:r>
        <w:rPr>
          <w:rFonts w:ascii="Times New Roman" w:eastAsia="Times New Roman" w:hAnsi="Times New Roman" w:cs="Times New Roman"/>
          <w:sz w:val="24"/>
          <w:szCs w:val="24"/>
        </w:rPr>
        <w:t xml:space="preserve">3.4 </w:t>
      </w:r>
      <w:r>
        <w:rPr>
          <w:rFonts w:ascii="Times New Roman" w:eastAsia="Times New Roman" w:hAnsi="Times New Roman" w:cs="Times New Roman"/>
          <w:b/>
          <w:sz w:val="28"/>
          <w:szCs w:val="28"/>
        </w:rPr>
        <w:t>Fact-finding questions</w:t>
      </w:r>
    </w:p>
    <w:p w14:paraId="46DB340D" w14:textId="77777777" w:rsidR="004E22D6" w:rsidRDefault="007404AF">
      <w:pPr>
        <w:numPr>
          <w:ilvl w:val="0"/>
          <w:numId w:val="5"/>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Who will be accessing the hosted events?</w:t>
      </w:r>
    </w:p>
    <w:p w14:paraId="6268ABD7" w14:textId="77777777" w:rsidR="004E22D6" w:rsidRDefault="007404AF">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o will be creating the event?</w:t>
      </w:r>
    </w:p>
    <w:p w14:paraId="64953E21" w14:textId="77777777" w:rsidR="004E22D6" w:rsidRDefault="007404AF">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y do we need this new system?</w:t>
      </w:r>
    </w:p>
    <w:p w14:paraId="4C7D6ED3" w14:textId="77777777" w:rsidR="004E22D6" w:rsidRDefault="007404AF">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scope of the new system?</w:t>
      </w:r>
    </w:p>
    <w:p w14:paraId="031171A4" w14:textId="77777777" w:rsidR="004E22D6" w:rsidRDefault="007404AF">
      <w:pPr>
        <w:numPr>
          <w:ilvl w:val="0"/>
          <w:numId w:val="5"/>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How will the data be stored and accessed?</w:t>
      </w:r>
    </w:p>
    <w:p w14:paraId="4F416403" w14:textId="77777777" w:rsidR="004E22D6" w:rsidRDefault="004E22D6">
      <w:pPr>
        <w:spacing w:before="240" w:after="240"/>
        <w:ind w:left="720"/>
        <w:rPr>
          <w:rFonts w:ascii="Times New Roman" w:eastAsia="Times New Roman" w:hAnsi="Times New Roman" w:cs="Times New Roman"/>
          <w:sz w:val="24"/>
          <w:szCs w:val="24"/>
        </w:rPr>
      </w:pPr>
    </w:p>
    <w:p w14:paraId="1AA6B337" w14:textId="77777777" w:rsidR="004E22D6" w:rsidRDefault="004E22D6">
      <w:pPr>
        <w:spacing w:before="240" w:after="240"/>
        <w:rPr>
          <w:rFonts w:ascii="Times New Roman" w:eastAsia="Times New Roman" w:hAnsi="Times New Roman" w:cs="Times New Roman"/>
          <w:sz w:val="24"/>
          <w:szCs w:val="24"/>
        </w:rPr>
      </w:pPr>
    </w:p>
    <w:p w14:paraId="08361395" w14:textId="77777777" w:rsidR="004E22D6" w:rsidRDefault="004E22D6">
      <w:pPr>
        <w:spacing w:before="240" w:after="240"/>
        <w:rPr>
          <w:rFonts w:ascii="Times New Roman" w:eastAsia="Times New Roman" w:hAnsi="Times New Roman" w:cs="Times New Roman"/>
          <w:sz w:val="24"/>
          <w:szCs w:val="24"/>
        </w:rPr>
      </w:pPr>
    </w:p>
    <w:p w14:paraId="1D9A035D" w14:textId="75DDD486" w:rsidR="004E22D6" w:rsidRPr="00AF43E9" w:rsidRDefault="007404AF" w:rsidP="00AD5BD5">
      <w:pPr>
        <w:spacing w:before="240" w:after="240"/>
        <w:ind w:left="2880" w:firstLine="720"/>
        <w:rPr>
          <w:rFonts w:ascii="Times New Roman" w:hAnsi="Times New Roman" w:cs="Times New Roman"/>
          <w:b/>
          <w:sz w:val="32"/>
          <w:szCs w:val="32"/>
          <w:u w:val="single"/>
        </w:rPr>
      </w:pPr>
      <w:r w:rsidRPr="00AF43E9">
        <w:rPr>
          <w:rFonts w:ascii="Times New Roman" w:hAnsi="Times New Roman" w:cs="Times New Roman"/>
          <w:b/>
          <w:sz w:val="32"/>
          <w:szCs w:val="32"/>
        </w:rPr>
        <w:lastRenderedPageBreak/>
        <w:t>4.</w:t>
      </w:r>
      <w:r>
        <w:rPr>
          <w:b/>
          <w:sz w:val="32"/>
          <w:szCs w:val="32"/>
        </w:rPr>
        <w:t xml:space="preserve"> </w:t>
      </w:r>
      <w:r w:rsidRPr="00AF43E9">
        <w:rPr>
          <w:rFonts w:ascii="Times New Roman" w:hAnsi="Times New Roman" w:cs="Times New Roman"/>
          <w:b/>
          <w:sz w:val="32"/>
          <w:szCs w:val="32"/>
          <w:u w:val="single"/>
        </w:rPr>
        <w:t>System Design Table</w:t>
      </w:r>
    </w:p>
    <w:p w14:paraId="387FBE28" w14:textId="77777777" w:rsidR="004E22D6" w:rsidRDefault="007404AF">
      <w:pPr>
        <w:spacing w:before="240" w:after="240"/>
        <w:rPr>
          <w:b/>
        </w:rPr>
      </w:pPr>
      <w:r>
        <w:rPr>
          <w:b/>
        </w:rPr>
        <w:t>4.1 Event Table</w:t>
      </w:r>
    </w:p>
    <w:tbl>
      <w:tblPr>
        <w:tblStyle w:val="a"/>
        <w:tblW w:w="9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365"/>
        <w:gridCol w:w="1365"/>
        <w:gridCol w:w="1185"/>
        <w:gridCol w:w="1425"/>
        <w:gridCol w:w="1590"/>
        <w:gridCol w:w="1605"/>
      </w:tblGrid>
      <w:tr w:rsidR="004E22D6" w14:paraId="0CB11E0D" w14:textId="77777777">
        <w:tc>
          <w:tcPr>
            <w:tcW w:w="720" w:type="dxa"/>
            <w:shd w:val="clear" w:color="auto" w:fill="auto"/>
            <w:tcMar>
              <w:top w:w="100" w:type="dxa"/>
              <w:left w:w="100" w:type="dxa"/>
              <w:bottom w:w="100" w:type="dxa"/>
              <w:right w:w="100" w:type="dxa"/>
            </w:tcMar>
          </w:tcPr>
          <w:p w14:paraId="17AEE74A" w14:textId="77777777" w:rsidR="004E22D6" w:rsidRDefault="007404AF">
            <w:pPr>
              <w:widowControl w:val="0"/>
              <w:pBdr>
                <w:top w:val="nil"/>
                <w:left w:val="nil"/>
                <w:bottom w:val="nil"/>
                <w:right w:val="nil"/>
                <w:between w:val="nil"/>
              </w:pBdr>
              <w:spacing w:line="240" w:lineRule="auto"/>
            </w:pPr>
            <w:r>
              <w:t>Sr No.</w:t>
            </w:r>
          </w:p>
        </w:tc>
        <w:tc>
          <w:tcPr>
            <w:tcW w:w="1365" w:type="dxa"/>
            <w:shd w:val="clear" w:color="auto" w:fill="auto"/>
            <w:tcMar>
              <w:top w:w="100" w:type="dxa"/>
              <w:left w:w="100" w:type="dxa"/>
              <w:bottom w:w="100" w:type="dxa"/>
              <w:right w:w="100" w:type="dxa"/>
            </w:tcMar>
          </w:tcPr>
          <w:p w14:paraId="2BEBC4CC" w14:textId="77777777" w:rsidR="004E22D6" w:rsidRDefault="007404AF">
            <w:pPr>
              <w:widowControl w:val="0"/>
              <w:pBdr>
                <w:top w:val="nil"/>
                <w:left w:val="nil"/>
                <w:bottom w:val="nil"/>
                <w:right w:val="nil"/>
                <w:between w:val="nil"/>
              </w:pBdr>
              <w:spacing w:line="240" w:lineRule="auto"/>
            </w:pPr>
            <w:r>
              <w:t>Events</w:t>
            </w:r>
          </w:p>
        </w:tc>
        <w:tc>
          <w:tcPr>
            <w:tcW w:w="1365" w:type="dxa"/>
            <w:shd w:val="clear" w:color="auto" w:fill="auto"/>
            <w:tcMar>
              <w:top w:w="100" w:type="dxa"/>
              <w:left w:w="100" w:type="dxa"/>
              <w:bottom w:w="100" w:type="dxa"/>
              <w:right w:w="100" w:type="dxa"/>
            </w:tcMar>
          </w:tcPr>
          <w:p w14:paraId="0EE98175" w14:textId="77777777" w:rsidR="004E22D6" w:rsidRDefault="007404AF">
            <w:pPr>
              <w:widowControl w:val="0"/>
              <w:pBdr>
                <w:top w:val="nil"/>
                <w:left w:val="nil"/>
                <w:bottom w:val="nil"/>
                <w:right w:val="nil"/>
                <w:between w:val="nil"/>
              </w:pBdr>
              <w:spacing w:line="240" w:lineRule="auto"/>
            </w:pPr>
            <w:r>
              <w:t>Trigger</w:t>
            </w:r>
          </w:p>
        </w:tc>
        <w:tc>
          <w:tcPr>
            <w:tcW w:w="1185" w:type="dxa"/>
            <w:shd w:val="clear" w:color="auto" w:fill="auto"/>
            <w:tcMar>
              <w:top w:w="100" w:type="dxa"/>
              <w:left w:w="100" w:type="dxa"/>
              <w:bottom w:w="100" w:type="dxa"/>
              <w:right w:w="100" w:type="dxa"/>
            </w:tcMar>
          </w:tcPr>
          <w:p w14:paraId="2F181396" w14:textId="77777777" w:rsidR="004E22D6" w:rsidRDefault="007404AF">
            <w:pPr>
              <w:widowControl w:val="0"/>
              <w:pBdr>
                <w:top w:val="nil"/>
                <w:left w:val="nil"/>
                <w:bottom w:val="nil"/>
                <w:right w:val="nil"/>
                <w:between w:val="nil"/>
              </w:pBdr>
              <w:spacing w:line="240" w:lineRule="auto"/>
            </w:pPr>
            <w:r>
              <w:t>Source</w:t>
            </w:r>
          </w:p>
        </w:tc>
        <w:tc>
          <w:tcPr>
            <w:tcW w:w="1425" w:type="dxa"/>
            <w:shd w:val="clear" w:color="auto" w:fill="auto"/>
            <w:tcMar>
              <w:top w:w="100" w:type="dxa"/>
              <w:left w:w="100" w:type="dxa"/>
              <w:bottom w:w="100" w:type="dxa"/>
              <w:right w:w="100" w:type="dxa"/>
            </w:tcMar>
          </w:tcPr>
          <w:p w14:paraId="49B4302B" w14:textId="77777777" w:rsidR="004E22D6" w:rsidRDefault="007404AF">
            <w:pPr>
              <w:widowControl w:val="0"/>
              <w:pBdr>
                <w:top w:val="nil"/>
                <w:left w:val="nil"/>
                <w:bottom w:val="nil"/>
                <w:right w:val="nil"/>
                <w:between w:val="nil"/>
              </w:pBdr>
              <w:spacing w:line="240" w:lineRule="auto"/>
            </w:pPr>
            <w:r>
              <w:t>Activity</w:t>
            </w:r>
          </w:p>
        </w:tc>
        <w:tc>
          <w:tcPr>
            <w:tcW w:w="1590" w:type="dxa"/>
            <w:shd w:val="clear" w:color="auto" w:fill="auto"/>
            <w:tcMar>
              <w:top w:w="100" w:type="dxa"/>
              <w:left w:w="100" w:type="dxa"/>
              <w:bottom w:w="100" w:type="dxa"/>
              <w:right w:w="100" w:type="dxa"/>
            </w:tcMar>
          </w:tcPr>
          <w:p w14:paraId="20A8B0D3" w14:textId="77777777" w:rsidR="004E22D6" w:rsidRDefault="007404AF">
            <w:pPr>
              <w:widowControl w:val="0"/>
              <w:pBdr>
                <w:top w:val="nil"/>
                <w:left w:val="nil"/>
                <w:bottom w:val="nil"/>
                <w:right w:val="nil"/>
                <w:between w:val="nil"/>
              </w:pBdr>
              <w:spacing w:line="240" w:lineRule="auto"/>
            </w:pPr>
            <w:r>
              <w:t>Response</w:t>
            </w:r>
          </w:p>
        </w:tc>
        <w:tc>
          <w:tcPr>
            <w:tcW w:w="1605" w:type="dxa"/>
            <w:shd w:val="clear" w:color="auto" w:fill="auto"/>
            <w:tcMar>
              <w:top w:w="100" w:type="dxa"/>
              <w:left w:w="100" w:type="dxa"/>
              <w:bottom w:w="100" w:type="dxa"/>
              <w:right w:w="100" w:type="dxa"/>
            </w:tcMar>
          </w:tcPr>
          <w:p w14:paraId="029441E8" w14:textId="77777777" w:rsidR="004E22D6" w:rsidRDefault="007404AF">
            <w:pPr>
              <w:widowControl w:val="0"/>
              <w:pBdr>
                <w:top w:val="nil"/>
                <w:left w:val="nil"/>
                <w:bottom w:val="nil"/>
                <w:right w:val="nil"/>
                <w:between w:val="nil"/>
              </w:pBdr>
              <w:spacing w:line="240" w:lineRule="auto"/>
            </w:pPr>
            <w:r>
              <w:t>Destination</w:t>
            </w:r>
          </w:p>
        </w:tc>
      </w:tr>
      <w:tr w:rsidR="004E22D6" w14:paraId="739409F6" w14:textId="77777777">
        <w:tc>
          <w:tcPr>
            <w:tcW w:w="720" w:type="dxa"/>
            <w:shd w:val="clear" w:color="auto" w:fill="auto"/>
            <w:tcMar>
              <w:top w:w="100" w:type="dxa"/>
              <w:left w:w="100" w:type="dxa"/>
              <w:bottom w:w="100" w:type="dxa"/>
              <w:right w:w="100" w:type="dxa"/>
            </w:tcMar>
          </w:tcPr>
          <w:p w14:paraId="01DA981E" w14:textId="77777777" w:rsidR="004E22D6" w:rsidRDefault="007404AF">
            <w:pPr>
              <w:widowControl w:val="0"/>
              <w:pBdr>
                <w:top w:val="nil"/>
                <w:left w:val="nil"/>
                <w:bottom w:val="nil"/>
                <w:right w:val="nil"/>
                <w:between w:val="nil"/>
              </w:pBdr>
              <w:spacing w:line="240" w:lineRule="auto"/>
              <w:jc w:val="center"/>
            </w:pPr>
            <w:r>
              <w:t>1</w:t>
            </w:r>
          </w:p>
        </w:tc>
        <w:tc>
          <w:tcPr>
            <w:tcW w:w="1365" w:type="dxa"/>
            <w:shd w:val="clear" w:color="auto" w:fill="auto"/>
            <w:tcMar>
              <w:top w:w="100" w:type="dxa"/>
              <w:left w:w="100" w:type="dxa"/>
              <w:bottom w:w="100" w:type="dxa"/>
              <w:right w:w="100" w:type="dxa"/>
            </w:tcMar>
          </w:tcPr>
          <w:p w14:paraId="3A0A74A1" w14:textId="77777777" w:rsidR="004E22D6" w:rsidRDefault="007404AF">
            <w:pPr>
              <w:widowControl w:val="0"/>
              <w:pBdr>
                <w:top w:val="nil"/>
                <w:left w:val="nil"/>
                <w:bottom w:val="nil"/>
                <w:right w:val="nil"/>
                <w:between w:val="nil"/>
              </w:pBdr>
              <w:spacing w:line="240" w:lineRule="auto"/>
            </w:pPr>
            <w:r>
              <w:t>Register</w:t>
            </w:r>
          </w:p>
        </w:tc>
        <w:tc>
          <w:tcPr>
            <w:tcW w:w="1365" w:type="dxa"/>
            <w:shd w:val="clear" w:color="auto" w:fill="auto"/>
            <w:tcMar>
              <w:top w:w="100" w:type="dxa"/>
              <w:left w:w="100" w:type="dxa"/>
              <w:bottom w:w="100" w:type="dxa"/>
              <w:right w:w="100" w:type="dxa"/>
            </w:tcMar>
          </w:tcPr>
          <w:p w14:paraId="3E2928D9" w14:textId="77777777" w:rsidR="004E22D6" w:rsidRDefault="007404AF">
            <w:pPr>
              <w:widowControl w:val="0"/>
              <w:pBdr>
                <w:top w:val="nil"/>
                <w:left w:val="nil"/>
                <w:bottom w:val="nil"/>
                <w:right w:val="nil"/>
                <w:between w:val="nil"/>
              </w:pBdr>
              <w:spacing w:line="240" w:lineRule="auto"/>
            </w:pPr>
            <w:r>
              <w:t>Sign Up Button</w:t>
            </w:r>
          </w:p>
        </w:tc>
        <w:tc>
          <w:tcPr>
            <w:tcW w:w="1185" w:type="dxa"/>
            <w:shd w:val="clear" w:color="auto" w:fill="auto"/>
            <w:tcMar>
              <w:top w:w="100" w:type="dxa"/>
              <w:left w:w="100" w:type="dxa"/>
              <w:bottom w:w="100" w:type="dxa"/>
              <w:right w:w="100" w:type="dxa"/>
            </w:tcMar>
          </w:tcPr>
          <w:p w14:paraId="4C10E70C" w14:textId="77777777" w:rsidR="004E22D6" w:rsidRDefault="007404AF">
            <w:pPr>
              <w:widowControl w:val="0"/>
              <w:pBdr>
                <w:top w:val="nil"/>
                <w:left w:val="nil"/>
                <w:bottom w:val="nil"/>
                <w:right w:val="nil"/>
                <w:between w:val="nil"/>
              </w:pBdr>
              <w:spacing w:line="240" w:lineRule="auto"/>
            </w:pPr>
            <w:r>
              <w:t>Users, Event Head</w:t>
            </w:r>
          </w:p>
        </w:tc>
        <w:tc>
          <w:tcPr>
            <w:tcW w:w="1425" w:type="dxa"/>
            <w:shd w:val="clear" w:color="auto" w:fill="auto"/>
            <w:tcMar>
              <w:top w:w="100" w:type="dxa"/>
              <w:left w:w="100" w:type="dxa"/>
              <w:bottom w:w="100" w:type="dxa"/>
              <w:right w:w="100" w:type="dxa"/>
            </w:tcMar>
          </w:tcPr>
          <w:p w14:paraId="3F7C8583" w14:textId="77777777" w:rsidR="004E22D6" w:rsidRDefault="007404AF">
            <w:pPr>
              <w:widowControl w:val="0"/>
              <w:pBdr>
                <w:top w:val="nil"/>
                <w:left w:val="nil"/>
                <w:bottom w:val="nil"/>
                <w:right w:val="nil"/>
                <w:between w:val="nil"/>
              </w:pBdr>
              <w:spacing w:line="240" w:lineRule="auto"/>
            </w:pPr>
            <w:r>
              <w:t>Validating data</w:t>
            </w:r>
          </w:p>
        </w:tc>
        <w:tc>
          <w:tcPr>
            <w:tcW w:w="1590" w:type="dxa"/>
            <w:shd w:val="clear" w:color="auto" w:fill="auto"/>
            <w:tcMar>
              <w:top w:w="100" w:type="dxa"/>
              <w:left w:w="100" w:type="dxa"/>
              <w:bottom w:w="100" w:type="dxa"/>
              <w:right w:w="100" w:type="dxa"/>
            </w:tcMar>
          </w:tcPr>
          <w:p w14:paraId="271AB760" w14:textId="77777777" w:rsidR="004E22D6" w:rsidRDefault="007404AF">
            <w:pPr>
              <w:widowControl w:val="0"/>
              <w:pBdr>
                <w:top w:val="nil"/>
                <w:left w:val="nil"/>
                <w:bottom w:val="nil"/>
                <w:right w:val="nil"/>
                <w:between w:val="nil"/>
              </w:pBdr>
              <w:spacing w:line="240" w:lineRule="auto"/>
            </w:pPr>
            <w:r>
              <w:t>Successful or Unsuccessful message</w:t>
            </w:r>
          </w:p>
        </w:tc>
        <w:tc>
          <w:tcPr>
            <w:tcW w:w="1605" w:type="dxa"/>
            <w:shd w:val="clear" w:color="auto" w:fill="auto"/>
            <w:tcMar>
              <w:top w:w="100" w:type="dxa"/>
              <w:left w:w="100" w:type="dxa"/>
              <w:bottom w:w="100" w:type="dxa"/>
              <w:right w:w="100" w:type="dxa"/>
            </w:tcMar>
          </w:tcPr>
          <w:p w14:paraId="46F9ADF9" w14:textId="77777777" w:rsidR="004E22D6" w:rsidRDefault="007404AF">
            <w:pPr>
              <w:widowControl w:val="0"/>
              <w:pBdr>
                <w:top w:val="nil"/>
                <w:left w:val="nil"/>
                <w:bottom w:val="nil"/>
                <w:right w:val="nil"/>
                <w:between w:val="nil"/>
              </w:pBdr>
              <w:spacing w:line="240" w:lineRule="auto"/>
            </w:pPr>
            <w:r>
              <w:t xml:space="preserve">Redirect to </w:t>
            </w:r>
            <w:proofErr w:type="spellStart"/>
            <w:r>
              <w:t>login.php</w:t>
            </w:r>
            <w:proofErr w:type="spellEnd"/>
          </w:p>
        </w:tc>
      </w:tr>
      <w:tr w:rsidR="004E22D6" w14:paraId="4DB59B62" w14:textId="77777777">
        <w:tc>
          <w:tcPr>
            <w:tcW w:w="720" w:type="dxa"/>
            <w:shd w:val="clear" w:color="auto" w:fill="auto"/>
            <w:tcMar>
              <w:top w:w="100" w:type="dxa"/>
              <w:left w:w="100" w:type="dxa"/>
              <w:bottom w:w="100" w:type="dxa"/>
              <w:right w:w="100" w:type="dxa"/>
            </w:tcMar>
          </w:tcPr>
          <w:p w14:paraId="114F20C6" w14:textId="77777777" w:rsidR="004E22D6" w:rsidRDefault="007404AF">
            <w:pPr>
              <w:widowControl w:val="0"/>
              <w:pBdr>
                <w:top w:val="nil"/>
                <w:left w:val="nil"/>
                <w:bottom w:val="nil"/>
                <w:right w:val="nil"/>
                <w:between w:val="nil"/>
              </w:pBdr>
              <w:spacing w:line="240" w:lineRule="auto"/>
              <w:jc w:val="center"/>
            </w:pPr>
            <w:r>
              <w:t>2</w:t>
            </w:r>
          </w:p>
        </w:tc>
        <w:tc>
          <w:tcPr>
            <w:tcW w:w="1365" w:type="dxa"/>
            <w:shd w:val="clear" w:color="auto" w:fill="auto"/>
            <w:tcMar>
              <w:top w:w="100" w:type="dxa"/>
              <w:left w:w="100" w:type="dxa"/>
              <w:bottom w:w="100" w:type="dxa"/>
              <w:right w:w="100" w:type="dxa"/>
            </w:tcMar>
          </w:tcPr>
          <w:p w14:paraId="23A90FE4" w14:textId="77777777" w:rsidR="004E22D6" w:rsidRDefault="007404AF">
            <w:pPr>
              <w:widowControl w:val="0"/>
              <w:pBdr>
                <w:top w:val="nil"/>
                <w:left w:val="nil"/>
                <w:bottom w:val="nil"/>
                <w:right w:val="nil"/>
                <w:between w:val="nil"/>
              </w:pBdr>
              <w:spacing w:line="240" w:lineRule="auto"/>
            </w:pPr>
            <w:r>
              <w:t>Login</w:t>
            </w:r>
          </w:p>
        </w:tc>
        <w:tc>
          <w:tcPr>
            <w:tcW w:w="1365" w:type="dxa"/>
            <w:shd w:val="clear" w:color="auto" w:fill="auto"/>
            <w:tcMar>
              <w:top w:w="100" w:type="dxa"/>
              <w:left w:w="100" w:type="dxa"/>
              <w:bottom w:w="100" w:type="dxa"/>
              <w:right w:w="100" w:type="dxa"/>
            </w:tcMar>
          </w:tcPr>
          <w:p w14:paraId="27D36E01" w14:textId="77777777" w:rsidR="004E22D6" w:rsidRDefault="007404AF">
            <w:pPr>
              <w:widowControl w:val="0"/>
              <w:pBdr>
                <w:top w:val="nil"/>
                <w:left w:val="nil"/>
                <w:bottom w:val="nil"/>
                <w:right w:val="nil"/>
                <w:between w:val="nil"/>
              </w:pBdr>
              <w:spacing w:line="240" w:lineRule="auto"/>
            </w:pPr>
            <w:r>
              <w:t>Login Button</w:t>
            </w:r>
          </w:p>
        </w:tc>
        <w:tc>
          <w:tcPr>
            <w:tcW w:w="1185" w:type="dxa"/>
            <w:shd w:val="clear" w:color="auto" w:fill="auto"/>
            <w:tcMar>
              <w:top w:w="100" w:type="dxa"/>
              <w:left w:w="100" w:type="dxa"/>
              <w:bottom w:w="100" w:type="dxa"/>
              <w:right w:w="100" w:type="dxa"/>
            </w:tcMar>
          </w:tcPr>
          <w:p w14:paraId="752FDD79" w14:textId="77777777" w:rsidR="004E22D6" w:rsidRDefault="007404AF">
            <w:pPr>
              <w:widowControl w:val="0"/>
              <w:spacing w:line="240" w:lineRule="auto"/>
            </w:pPr>
            <w:r>
              <w:t>Users, Event Head</w:t>
            </w:r>
          </w:p>
        </w:tc>
        <w:tc>
          <w:tcPr>
            <w:tcW w:w="1425" w:type="dxa"/>
            <w:shd w:val="clear" w:color="auto" w:fill="auto"/>
            <w:tcMar>
              <w:top w:w="100" w:type="dxa"/>
              <w:left w:w="100" w:type="dxa"/>
              <w:bottom w:w="100" w:type="dxa"/>
              <w:right w:w="100" w:type="dxa"/>
            </w:tcMar>
          </w:tcPr>
          <w:p w14:paraId="4850653D" w14:textId="77777777" w:rsidR="004E22D6" w:rsidRDefault="007404AF">
            <w:pPr>
              <w:widowControl w:val="0"/>
              <w:pBdr>
                <w:top w:val="nil"/>
                <w:left w:val="nil"/>
                <w:bottom w:val="nil"/>
                <w:right w:val="nil"/>
                <w:between w:val="nil"/>
              </w:pBdr>
              <w:spacing w:line="240" w:lineRule="auto"/>
            </w:pPr>
            <w:r>
              <w:t>Verifying data</w:t>
            </w:r>
          </w:p>
        </w:tc>
        <w:tc>
          <w:tcPr>
            <w:tcW w:w="1590" w:type="dxa"/>
            <w:shd w:val="clear" w:color="auto" w:fill="auto"/>
            <w:tcMar>
              <w:top w:w="100" w:type="dxa"/>
              <w:left w:w="100" w:type="dxa"/>
              <w:bottom w:w="100" w:type="dxa"/>
              <w:right w:w="100" w:type="dxa"/>
            </w:tcMar>
          </w:tcPr>
          <w:p w14:paraId="4F48BFC8" w14:textId="77777777" w:rsidR="004E22D6" w:rsidRDefault="007404AF">
            <w:pPr>
              <w:widowControl w:val="0"/>
              <w:pBdr>
                <w:top w:val="nil"/>
                <w:left w:val="nil"/>
                <w:bottom w:val="nil"/>
                <w:right w:val="nil"/>
                <w:between w:val="nil"/>
              </w:pBdr>
              <w:spacing w:line="240" w:lineRule="auto"/>
            </w:pPr>
            <w:r>
              <w:t xml:space="preserve">On successful login redirect to </w:t>
            </w:r>
            <w:proofErr w:type="spellStart"/>
            <w:r>
              <w:t>index.php</w:t>
            </w:r>
            <w:proofErr w:type="spellEnd"/>
            <w:r>
              <w:t xml:space="preserve"> else give error message</w:t>
            </w:r>
          </w:p>
        </w:tc>
        <w:tc>
          <w:tcPr>
            <w:tcW w:w="1605" w:type="dxa"/>
            <w:shd w:val="clear" w:color="auto" w:fill="auto"/>
            <w:tcMar>
              <w:top w:w="100" w:type="dxa"/>
              <w:left w:w="100" w:type="dxa"/>
              <w:bottom w:w="100" w:type="dxa"/>
              <w:right w:w="100" w:type="dxa"/>
            </w:tcMar>
          </w:tcPr>
          <w:p w14:paraId="34F247B4" w14:textId="77777777" w:rsidR="004E22D6" w:rsidRDefault="007404AF">
            <w:pPr>
              <w:widowControl w:val="0"/>
              <w:pBdr>
                <w:top w:val="nil"/>
                <w:left w:val="nil"/>
                <w:bottom w:val="nil"/>
                <w:right w:val="nil"/>
                <w:between w:val="nil"/>
              </w:pBdr>
              <w:spacing w:line="240" w:lineRule="auto"/>
            </w:pPr>
            <w:proofErr w:type="spellStart"/>
            <w:r>
              <w:t>index.php</w:t>
            </w:r>
            <w:proofErr w:type="spellEnd"/>
          </w:p>
        </w:tc>
      </w:tr>
      <w:tr w:rsidR="004E22D6" w14:paraId="17CA436B" w14:textId="77777777">
        <w:tc>
          <w:tcPr>
            <w:tcW w:w="720" w:type="dxa"/>
            <w:shd w:val="clear" w:color="auto" w:fill="auto"/>
            <w:tcMar>
              <w:top w:w="100" w:type="dxa"/>
              <w:left w:w="100" w:type="dxa"/>
              <w:bottom w:w="100" w:type="dxa"/>
              <w:right w:w="100" w:type="dxa"/>
            </w:tcMar>
          </w:tcPr>
          <w:p w14:paraId="4B16D405" w14:textId="77777777" w:rsidR="004E22D6" w:rsidRDefault="007404AF">
            <w:pPr>
              <w:widowControl w:val="0"/>
              <w:pBdr>
                <w:top w:val="nil"/>
                <w:left w:val="nil"/>
                <w:bottom w:val="nil"/>
                <w:right w:val="nil"/>
                <w:between w:val="nil"/>
              </w:pBdr>
              <w:spacing w:line="240" w:lineRule="auto"/>
            </w:pPr>
            <w:r>
              <w:t xml:space="preserve">  3</w:t>
            </w:r>
          </w:p>
        </w:tc>
        <w:tc>
          <w:tcPr>
            <w:tcW w:w="1365" w:type="dxa"/>
            <w:shd w:val="clear" w:color="auto" w:fill="auto"/>
            <w:tcMar>
              <w:top w:w="100" w:type="dxa"/>
              <w:left w:w="100" w:type="dxa"/>
              <w:bottom w:w="100" w:type="dxa"/>
              <w:right w:w="100" w:type="dxa"/>
            </w:tcMar>
          </w:tcPr>
          <w:p w14:paraId="45D0A05A" w14:textId="77777777" w:rsidR="004E22D6" w:rsidRDefault="007404AF">
            <w:pPr>
              <w:widowControl w:val="0"/>
              <w:pBdr>
                <w:top w:val="nil"/>
                <w:left w:val="nil"/>
                <w:bottom w:val="nil"/>
                <w:right w:val="nil"/>
                <w:between w:val="nil"/>
              </w:pBdr>
              <w:spacing w:line="240" w:lineRule="auto"/>
            </w:pPr>
            <w:r>
              <w:t>Forgot Password</w:t>
            </w:r>
          </w:p>
        </w:tc>
        <w:tc>
          <w:tcPr>
            <w:tcW w:w="1365" w:type="dxa"/>
            <w:shd w:val="clear" w:color="auto" w:fill="auto"/>
            <w:tcMar>
              <w:top w:w="100" w:type="dxa"/>
              <w:left w:w="100" w:type="dxa"/>
              <w:bottom w:w="100" w:type="dxa"/>
              <w:right w:w="100" w:type="dxa"/>
            </w:tcMar>
          </w:tcPr>
          <w:p w14:paraId="6FA4830B" w14:textId="77777777" w:rsidR="004E22D6" w:rsidRDefault="007404AF">
            <w:pPr>
              <w:widowControl w:val="0"/>
              <w:pBdr>
                <w:top w:val="nil"/>
                <w:left w:val="nil"/>
                <w:bottom w:val="nil"/>
                <w:right w:val="nil"/>
                <w:between w:val="nil"/>
              </w:pBdr>
              <w:spacing w:line="240" w:lineRule="auto"/>
            </w:pPr>
            <w:r>
              <w:t>Forgot-password button</w:t>
            </w:r>
          </w:p>
        </w:tc>
        <w:tc>
          <w:tcPr>
            <w:tcW w:w="1185" w:type="dxa"/>
            <w:shd w:val="clear" w:color="auto" w:fill="auto"/>
            <w:tcMar>
              <w:top w:w="100" w:type="dxa"/>
              <w:left w:w="100" w:type="dxa"/>
              <w:bottom w:w="100" w:type="dxa"/>
              <w:right w:w="100" w:type="dxa"/>
            </w:tcMar>
          </w:tcPr>
          <w:p w14:paraId="154441D9" w14:textId="77777777" w:rsidR="004E22D6" w:rsidRDefault="007404AF">
            <w:pPr>
              <w:widowControl w:val="0"/>
              <w:spacing w:line="240" w:lineRule="auto"/>
            </w:pPr>
            <w:r>
              <w:t>Users, Event Head</w:t>
            </w:r>
          </w:p>
        </w:tc>
        <w:tc>
          <w:tcPr>
            <w:tcW w:w="1425" w:type="dxa"/>
            <w:shd w:val="clear" w:color="auto" w:fill="auto"/>
            <w:tcMar>
              <w:top w:w="100" w:type="dxa"/>
              <w:left w:w="100" w:type="dxa"/>
              <w:bottom w:w="100" w:type="dxa"/>
              <w:right w:w="100" w:type="dxa"/>
            </w:tcMar>
          </w:tcPr>
          <w:p w14:paraId="769ED741" w14:textId="77777777" w:rsidR="004E22D6" w:rsidRDefault="007404AF">
            <w:pPr>
              <w:widowControl w:val="0"/>
              <w:pBdr>
                <w:top w:val="nil"/>
                <w:left w:val="nil"/>
                <w:bottom w:val="nil"/>
                <w:right w:val="nil"/>
                <w:between w:val="nil"/>
              </w:pBdr>
              <w:spacing w:line="240" w:lineRule="auto"/>
            </w:pPr>
            <w:r>
              <w:t>Verifying data</w:t>
            </w:r>
          </w:p>
        </w:tc>
        <w:tc>
          <w:tcPr>
            <w:tcW w:w="1590" w:type="dxa"/>
            <w:shd w:val="clear" w:color="auto" w:fill="auto"/>
            <w:tcMar>
              <w:top w:w="100" w:type="dxa"/>
              <w:left w:w="100" w:type="dxa"/>
              <w:bottom w:w="100" w:type="dxa"/>
              <w:right w:w="100" w:type="dxa"/>
            </w:tcMar>
          </w:tcPr>
          <w:p w14:paraId="46B4C602" w14:textId="77777777" w:rsidR="004E22D6" w:rsidRDefault="007404AF">
            <w:pPr>
              <w:widowControl w:val="0"/>
              <w:pBdr>
                <w:top w:val="nil"/>
                <w:left w:val="nil"/>
                <w:bottom w:val="nil"/>
                <w:right w:val="nil"/>
                <w:between w:val="nil"/>
              </w:pBdr>
              <w:spacing w:line="240" w:lineRule="auto"/>
            </w:pPr>
            <w:r>
              <w:t>When changed the password gives a successful message else give error message</w:t>
            </w:r>
          </w:p>
        </w:tc>
        <w:tc>
          <w:tcPr>
            <w:tcW w:w="1605" w:type="dxa"/>
            <w:shd w:val="clear" w:color="auto" w:fill="auto"/>
            <w:tcMar>
              <w:top w:w="100" w:type="dxa"/>
              <w:left w:w="100" w:type="dxa"/>
              <w:bottom w:w="100" w:type="dxa"/>
              <w:right w:w="100" w:type="dxa"/>
            </w:tcMar>
          </w:tcPr>
          <w:p w14:paraId="201D1C10" w14:textId="77777777" w:rsidR="004E22D6" w:rsidRDefault="007404AF">
            <w:pPr>
              <w:widowControl w:val="0"/>
              <w:pBdr>
                <w:top w:val="nil"/>
                <w:left w:val="nil"/>
                <w:bottom w:val="nil"/>
                <w:right w:val="nil"/>
                <w:between w:val="nil"/>
              </w:pBdr>
              <w:spacing w:line="240" w:lineRule="auto"/>
            </w:pPr>
            <w:proofErr w:type="spellStart"/>
            <w:r>
              <w:t>login.php</w:t>
            </w:r>
            <w:proofErr w:type="spellEnd"/>
          </w:p>
        </w:tc>
      </w:tr>
      <w:tr w:rsidR="004E22D6" w14:paraId="3A5E5705" w14:textId="77777777">
        <w:tc>
          <w:tcPr>
            <w:tcW w:w="720" w:type="dxa"/>
            <w:shd w:val="clear" w:color="auto" w:fill="auto"/>
            <w:tcMar>
              <w:top w:w="100" w:type="dxa"/>
              <w:left w:w="100" w:type="dxa"/>
              <w:bottom w:w="100" w:type="dxa"/>
              <w:right w:w="100" w:type="dxa"/>
            </w:tcMar>
          </w:tcPr>
          <w:p w14:paraId="45891CCA" w14:textId="77777777" w:rsidR="004E22D6" w:rsidRDefault="007404AF">
            <w:pPr>
              <w:widowControl w:val="0"/>
              <w:pBdr>
                <w:top w:val="nil"/>
                <w:left w:val="nil"/>
                <w:bottom w:val="nil"/>
                <w:right w:val="nil"/>
                <w:between w:val="nil"/>
              </w:pBdr>
              <w:spacing w:line="240" w:lineRule="auto"/>
            </w:pPr>
            <w:r>
              <w:t xml:space="preserve">  4 </w:t>
            </w:r>
          </w:p>
        </w:tc>
        <w:tc>
          <w:tcPr>
            <w:tcW w:w="1365" w:type="dxa"/>
            <w:shd w:val="clear" w:color="auto" w:fill="auto"/>
            <w:tcMar>
              <w:top w:w="100" w:type="dxa"/>
              <w:left w:w="100" w:type="dxa"/>
              <w:bottom w:w="100" w:type="dxa"/>
              <w:right w:w="100" w:type="dxa"/>
            </w:tcMar>
          </w:tcPr>
          <w:p w14:paraId="38223EB6" w14:textId="77777777" w:rsidR="004E22D6" w:rsidRDefault="007404AF">
            <w:pPr>
              <w:widowControl w:val="0"/>
              <w:pBdr>
                <w:top w:val="nil"/>
                <w:left w:val="nil"/>
                <w:bottom w:val="nil"/>
                <w:right w:val="nil"/>
                <w:between w:val="nil"/>
              </w:pBdr>
              <w:spacing w:line="240" w:lineRule="auto"/>
            </w:pPr>
            <w:r>
              <w:t>Host Event</w:t>
            </w:r>
          </w:p>
        </w:tc>
        <w:tc>
          <w:tcPr>
            <w:tcW w:w="1365" w:type="dxa"/>
            <w:shd w:val="clear" w:color="auto" w:fill="auto"/>
            <w:tcMar>
              <w:top w:w="100" w:type="dxa"/>
              <w:left w:w="100" w:type="dxa"/>
              <w:bottom w:w="100" w:type="dxa"/>
              <w:right w:w="100" w:type="dxa"/>
            </w:tcMar>
          </w:tcPr>
          <w:p w14:paraId="14CC90FB" w14:textId="77777777" w:rsidR="004E22D6" w:rsidRDefault="007404AF">
            <w:pPr>
              <w:widowControl w:val="0"/>
              <w:pBdr>
                <w:top w:val="nil"/>
                <w:left w:val="nil"/>
                <w:bottom w:val="nil"/>
                <w:right w:val="nil"/>
                <w:between w:val="nil"/>
              </w:pBdr>
              <w:spacing w:line="240" w:lineRule="auto"/>
            </w:pPr>
            <w:r>
              <w:t>Host-event button</w:t>
            </w:r>
          </w:p>
        </w:tc>
        <w:tc>
          <w:tcPr>
            <w:tcW w:w="1185" w:type="dxa"/>
            <w:shd w:val="clear" w:color="auto" w:fill="auto"/>
            <w:tcMar>
              <w:top w:w="100" w:type="dxa"/>
              <w:left w:w="100" w:type="dxa"/>
              <w:bottom w:w="100" w:type="dxa"/>
              <w:right w:w="100" w:type="dxa"/>
            </w:tcMar>
          </w:tcPr>
          <w:p w14:paraId="06E29DE4" w14:textId="77777777" w:rsidR="004E22D6" w:rsidRDefault="007404AF">
            <w:pPr>
              <w:widowControl w:val="0"/>
              <w:pBdr>
                <w:top w:val="nil"/>
                <w:left w:val="nil"/>
                <w:bottom w:val="nil"/>
                <w:right w:val="nil"/>
                <w:between w:val="nil"/>
              </w:pBdr>
              <w:spacing w:line="240" w:lineRule="auto"/>
            </w:pPr>
            <w:r>
              <w:t>Event Heads</w:t>
            </w:r>
          </w:p>
        </w:tc>
        <w:tc>
          <w:tcPr>
            <w:tcW w:w="1425" w:type="dxa"/>
            <w:shd w:val="clear" w:color="auto" w:fill="auto"/>
            <w:tcMar>
              <w:top w:w="100" w:type="dxa"/>
              <w:left w:w="100" w:type="dxa"/>
              <w:bottom w:w="100" w:type="dxa"/>
              <w:right w:w="100" w:type="dxa"/>
            </w:tcMar>
          </w:tcPr>
          <w:p w14:paraId="3ECFE9DA" w14:textId="77777777" w:rsidR="004E22D6" w:rsidRDefault="007404AF">
            <w:pPr>
              <w:widowControl w:val="0"/>
              <w:pBdr>
                <w:top w:val="nil"/>
                <w:left w:val="nil"/>
                <w:bottom w:val="nil"/>
                <w:right w:val="nil"/>
                <w:between w:val="nil"/>
              </w:pBdr>
              <w:spacing w:line="240" w:lineRule="auto"/>
            </w:pPr>
            <w:r>
              <w:t>Host a new event</w:t>
            </w:r>
          </w:p>
        </w:tc>
        <w:tc>
          <w:tcPr>
            <w:tcW w:w="1590" w:type="dxa"/>
            <w:shd w:val="clear" w:color="auto" w:fill="auto"/>
            <w:tcMar>
              <w:top w:w="100" w:type="dxa"/>
              <w:left w:w="100" w:type="dxa"/>
              <w:bottom w:w="100" w:type="dxa"/>
              <w:right w:w="100" w:type="dxa"/>
            </w:tcMar>
          </w:tcPr>
          <w:p w14:paraId="494B289C" w14:textId="77777777" w:rsidR="004E22D6" w:rsidRDefault="007404AF">
            <w:pPr>
              <w:widowControl w:val="0"/>
              <w:pBdr>
                <w:top w:val="nil"/>
                <w:left w:val="nil"/>
                <w:bottom w:val="nil"/>
                <w:right w:val="nil"/>
                <w:between w:val="nil"/>
              </w:pBdr>
              <w:spacing w:line="240" w:lineRule="auto"/>
            </w:pPr>
            <w:r>
              <w:t>On successful hosting of the event, it returns a success message</w:t>
            </w:r>
          </w:p>
        </w:tc>
        <w:tc>
          <w:tcPr>
            <w:tcW w:w="1605" w:type="dxa"/>
            <w:shd w:val="clear" w:color="auto" w:fill="auto"/>
            <w:tcMar>
              <w:top w:w="100" w:type="dxa"/>
              <w:left w:w="100" w:type="dxa"/>
              <w:bottom w:w="100" w:type="dxa"/>
              <w:right w:w="100" w:type="dxa"/>
            </w:tcMar>
          </w:tcPr>
          <w:p w14:paraId="6361CF66" w14:textId="77777777" w:rsidR="004E22D6" w:rsidRDefault="007404AF">
            <w:pPr>
              <w:widowControl w:val="0"/>
              <w:pBdr>
                <w:top w:val="nil"/>
                <w:left w:val="nil"/>
                <w:bottom w:val="nil"/>
                <w:right w:val="nil"/>
                <w:between w:val="nil"/>
              </w:pBdr>
              <w:spacing w:line="240" w:lineRule="auto"/>
            </w:pPr>
            <w:r>
              <w:t>add-sub-</w:t>
            </w:r>
            <w:proofErr w:type="spellStart"/>
            <w:r>
              <w:t>events.php</w:t>
            </w:r>
            <w:proofErr w:type="spellEnd"/>
          </w:p>
        </w:tc>
      </w:tr>
      <w:tr w:rsidR="004E22D6" w14:paraId="40E67869" w14:textId="77777777">
        <w:tc>
          <w:tcPr>
            <w:tcW w:w="720" w:type="dxa"/>
            <w:shd w:val="clear" w:color="auto" w:fill="auto"/>
            <w:tcMar>
              <w:top w:w="100" w:type="dxa"/>
              <w:left w:w="100" w:type="dxa"/>
              <w:bottom w:w="100" w:type="dxa"/>
              <w:right w:w="100" w:type="dxa"/>
            </w:tcMar>
          </w:tcPr>
          <w:p w14:paraId="503D21EC" w14:textId="77777777" w:rsidR="004E22D6" w:rsidRDefault="007404AF">
            <w:pPr>
              <w:widowControl w:val="0"/>
              <w:pBdr>
                <w:top w:val="nil"/>
                <w:left w:val="nil"/>
                <w:bottom w:val="nil"/>
                <w:right w:val="nil"/>
                <w:between w:val="nil"/>
              </w:pBdr>
              <w:spacing w:line="240" w:lineRule="auto"/>
            </w:pPr>
            <w:r>
              <w:t xml:space="preserve">  5</w:t>
            </w:r>
          </w:p>
        </w:tc>
        <w:tc>
          <w:tcPr>
            <w:tcW w:w="1365" w:type="dxa"/>
            <w:shd w:val="clear" w:color="auto" w:fill="auto"/>
            <w:tcMar>
              <w:top w:w="100" w:type="dxa"/>
              <w:left w:w="100" w:type="dxa"/>
              <w:bottom w:w="100" w:type="dxa"/>
              <w:right w:w="100" w:type="dxa"/>
            </w:tcMar>
          </w:tcPr>
          <w:p w14:paraId="544B4309" w14:textId="77777777" w:rsidR="004E22D6" w:rsidRDefault="007404AF">
            <w:pPr>
              <w:widowControl w:val="0"/>
              <w:pBdr>
                <w:top w:val="nil"/>
                <w:left w:val="nil"/>
                <w:bottom w:val="nil"/>
                <w:right w:val="nil"/>
                <w:between w:val="nil"/>
              </w:pBdr>
              <w:spacing w:line="240" w:lineRule="auto"/>
            </w:pPr>
            <w:r>
              <w:t>Add Sub event</w:t>
            </w:r>
          </w:p>
        </w:tc>
        <w:tc>
          <w:tcPr>
            <w:tcW w:w="1365" w:type="dxa"/>
            <w:shd w:val="clear" w:color="auto" w:fill="auto"/>
            <w:tcMar>
              <w:top w:w="100" w:type="dxa"/>
              <w:left w:w="100" w:type="dxa"/>
              <w:bottom w:w="100" w:type="dxa"/>
              <w:right w:w="100" w:type="dxa"/>
            </w:tcMar>
          </w:tcPr>
          <w:p w14:paraId="6657841D" w14:textId="77777777" w:rsidR="004E22D6" w:rsidRDefault="007404AF">
            <w:pPr>
              <w:widowControl w:val="0"/>
              <w:pBdr>
                <w:top w:val="nil"/>
                <w:left w:val="nil"/>
                <w:bottom w:val="nil"/>
                <w:right w:val="nil"/>
                <w:between w:val="nil"/>
              </w:pBdr>
              <w:spacing w:line="240" w:lineRule="auto"/>
            </w:pPr>
            <w:r>
              <w:t>add-sub-event button</w:t>
            </w:r>
          </w:p>
        </w:tc>
        <w:tc>
          <w:tcPr>
            <w:tcW w:w="1185" w:type="dxa"/>
            <w:shd w:val="clear" w:color="auto" w:fill="auto"/>
            <w:tcMar>
              <w:top w:w="100" w:type="dxa"/>
              <w:left w:w="100" w:type="dxa"/>
              <w:bottom w:w="100" w:type="dxa"/>
              <w:right w:w="100" w:type="dxa"/>
            </w:tcMar>
          </w:tcPr>
          <w:p w14:paraId="46743031" w14:textId="77777777" w:rsidR="004E22D6" w:rsidRDefault="007404AF">
            <w:pPr>
              <w:widowControl w:val="0"/>
              <w:pBdr>
                <w:top w:val="nil"/>
                <w:left w:val="nil"/>
                <w:bottom w:val="nil"/>
                <w:right w:val="nil"/>
                <w:between w:val="nil"/>
              </w:pBdr>
              <w:spacing w:line="240" w:lineRule="auto"/>
            </w:pPr>
            <w:r>
              <w:t>Event Head</w:t>
            </w:r>
          </w:p>
        </w:tc>
        <w:tc>
          <w:tcPr>
            <w:tcW w:w="1425" w:type="dxa"/>
            <w:shd w:val="clear" w:color="auto" w:fill="auto"/>
            <w:tcMar>
              <w:top w:w="100" w:type="dxa"/>
              <w:left w:w="100" w:type="dxa"/>
              <w:bottom w:w="100" w:type="dxa"/>
              <w:right w:w="100" w:type="dxa"/>
            </w:tcMar>
          </w:tcPr>
          <w:p w14:paraId="7269919A" w14:textId="77777777" w:rsidR="004E22D6" w:rsidRDefault="007404AF">
            <w:pPr>
              <w:widowControl w:val="0"/>
              <w:pBdr>
                <w:top w:val="nil"/>
                <w:left w:val="nil"/>
                <w:bottom w:val="nil"/>
                <w:right w:val="nil"/>
                <w:between w:val="nil"/>
              </w:pBdr>
              <w:spacing w:line="240" w:lineRule="auto"/>
            </w:pPr>
            <w:r>
              <w:t>Add the sub-event of hosted event</w:t>
            </w:r>
          </w:p>
        </w:tc>
        <w:tc>
          <w:tcPr>
            <w:tcW w:w="1590" w:type="dxa"/>
            <w:shd w:val="clear" w:color="auto" w:fill="auto"/>
            <w:tcMar>
              <w:top w:w="100" w:type="dxa"/>
              <w:left w:w="100" w:type="dxa"/>
              <w:bottom w:w="100" w:type="dxa"/>
              <w:right w:w="100" w:type="dxa"/>
            </w:tcMar>
          </w:tcPr>
          <w:p w14:paraId="5703BDED" w14:textId="77777777" w:rsidR="004E22D6" w:rsidRDefault="007404AF">
            <w:pPr>
              <w:widowControl w:val="0"/>
              <w:pBdr>
                <w:top w:val="nil"/>
                <w:left w:val="nil"/>
                <w:bottom w:val="nil"/>
                <w:right w:val="nil"/>
                <w:between w:val="nil"/>
              </w:pBdr>
              <w:spacing w:line="240" w:lineRule="auto"/>
            </w:pPr>
            <w:r>
              <w:t>By adding sub-event it gives a success message else gives a warning</w:t>
            </w:r>
          </w:p>
        </w:tc>
        <w:tc>
          <w:tcPr>
            <w:tcW w:w="1605" w:type="dxa"/>
            <w:shd w:val="clear" w:color="auto" w:fill="auto"/>
            <w:tcMar>
              <w:top w:w="100" w:type="dxa"/>
              <w:left w:w="100" w:type="dxa"/>
              <w:bottom w:w="100" w:type="dxa"/>
              <w:right w:w="100" w:type="dxa"/>
            </w:tcMar>
          </w:tcPr>
          <w:p w14:paraId="459A060A" w14:textId="77777777" w:rsidR="004E22D6" w:rsidRDefault="007404AF">
            <w:pPr>
              <w:widowControl w:val="0"/>
              <w:pBdr>
                <w:top w:val="nil"/>
                <w:left w:val="nil"/>
                <w:bottom w:val="nil"/>
                <w:right w:val="nil"/>
                <w:between w:val="nil"/>
              </w:pBdr>
              <w:spacing w:line="240" w:lineRule="auto"/>
            </w:pPr>
            <w:r>
              <w:t>manage-</w:t>
            </w:r>
            <w:proofErr w:type="spellStart"/>
            <w:r>
              <w:t>event.php</w:t>
            </w:r>
            <w:proofErr w:type="spellEnd"/>
          </w:p>
        </w:tc>
      </w:tr>
      <w:tr w:rsidR="004E22D6" w14:paraId="670D42A3" w14:textId="77777777">
        <w:tc>
          <w:tcPr>
            <w:tcW w:w="720" w:type="dxa"/>
            <w:shd w:val="clear" w:color="auto" w:fill="auto"/>
            <w:tcMar>
              <w:top w:w="100" w:type="dxa"/>
              <w:left w:w="100" w:type="dxa"/>
              <w:bottom w:w="100" w:type="dxa"/>
              <w:right w:w="100" w:type="dxa"/>
            </w:tcMar>
          </w:tcPr>
          <w:p w14:paraId="64A6389F" w14:textId="77777777" w:rsidR="004E22D6" w:rsidRDefault="007404AF">
            <w:pPr>
              <w:widowControl w:val="0"/>
              <w:pBdr>
                <w:top w:val="nil"/>
                <w:left w:val="nil"/>
                <w:bottom w:val="nil"/>
                <w:right w:val="nil"/>
                <w:between w:val="nil"/>
              </w:pBdr>
              <w:spacing w:line="240" w:lineRule="auto"/>
            </w:pPr>
            <w:r>
              <w:t xml:space="preserve">  6</w:t>
            </w:r>
          </w:p>
        </w:tc>
        <w:tc>
          <w:tcPr>
            <w:tcW w:w="1365" w:type="dxa"/>
            <w:shd w:val="clear" w:color="auto" w:fill="auto"/>
            <w:tcMar>
              <w:top w:w="100" w:type="dxa"/>
              <w:left w:w="100" w:type="dxa"/>
              <w:bottom w:w="100" w:type="dxa"/>
              <w:right w:w="100" w:type="dxa"/>
            </w:tcMar>
          </w:tcPr>
          <w:p w14:paraId="57D71BDA" w14:textId="77777777" w:rsidR="004E22D6" w:rsidRDefault="007404AF">
            <w:pPr>
              <w:widowControl w:val="0"/>
              <w:pBdr>
                <w:top w:val="nil"/>
                <w:left w:val="nil"/>
                <w:bottom w:val="nil"/>
                <w:right w:val="nil"/>
                <w:between w:val="nil"/>
              </w:pBdr>
              <w:spacing w:line="240" w:lineRule="auto"/>
            </w:pPr>
            <w:r>
              <w:t>Delete sub-event</w:t>
            </w:r>
          </w:p>
        </w:tc>
        <w:tc>
          <w:tcPr>
            <w:tcW w:w="1365" w:type="dxa"/>
            <w:shd w:val="clear" w:color="auto" w:fill="auto"/>
            <w:tcMar>
              <w:top w:w="100" w:type="dxa"/>
              <w:left w:w="100" w:type="dxa"/>
              <w:bottom w:w="100" w:type="dxa"/>
              <w:right w:w="100" w:type="dxa"/>
            </w:tcMar>
          </w:tcPr>
          <w:p w14:paraId="72547034" w14:textId="77777777" w:rsidR="004E22D6" w:rsidRDefault="007404AF">
            <w:pPr>
              <w:widowControl w:val="0"/>
              <w:pBdr>
                <w:top w:val="nil"/>
                <w:left w:val="nil"/>
                <w:bottom w:val="nil"/>
                <w:right w:val="nil"/>
                <w:between w:val="nil"/>
              </w:pBdr>
              <w:spacing w:line="240" w:lineRule="auto"/>
            </w:pPr>
            <w:r>
              <w:t>Delete-sub-</w:t>
            </w:r>
            <w:proofErr w:type="spellStart"/>
            <w:r>
              <w:t>event.php</w:t>
            </w:r>
            <w:proofErr w:type="spellEnd"/>
            <w:r>
              <w:t xml:space="preserve"> button</w:t>
            </w:r>
          </w:p>
        </w:tc>
        <w:tc>
          <w:tcPr>
            <w:tcW w:w="1185" w:type="dxa"/>
            <w:shd w:val="clear" w:color="auto" w:fill="auto"/>
            <w:tcMar>
              <w:top w:w="100" w:type="dxa"/>
              <w:left w:w="100" w:type="dxa"/>
              <w:bottom w:w="100" w:type="dxa"/>
              <w:right w:w="100" w:type="dxa"/>
            </w:tcMar>
          </w:tcPr>
          <w:p w14:paraId="2C617E51" w14:textId="77777777" w:rsidR="004E22D6" w:rsidRDefault="007404AF">
            <w:pPr>
              <w:widowControl w:val="0"/>
              <w:pBdr>
                <w:top w:val="nil"/>
                <w:left w:val="nil"/>
                <w:bottom w:val="nil"/>
                <w:right w:val="nil"/>
                <w:between w:val="nil"/>
              </w:pBdr>
              <w:spacing w:line="240" w:lineRule="auto"/>
            </w:pPr>
            <w:r>
              <w:t>Event Head</w:t>
            </w:r>
          </w:p>
        </w:tc>
        <w:tc>
          <w:tcPr>
            <w:tcW w:w="1425" w:type="dxa"/>
            <w:shd w:val="clear" w:color="auto" w:fill="auto"/>
            <w:tcMar>
              <w:top w:w="100" w:type="dxa"/>
              <w:left w:w="100" w:type="dxa"/>
              <w:bottom w:w="100" w:type="dxa"/>
              <w:right w:w="100" w:type="dxa"/>
            </w:tcMar>
          </w:tcPr>
          <w:p w14:paraId="3337B3FB" w14:textId="77777777" w:rsidR="004E22D6" w:rsidRDefault="007404AF">
            <w:pPr>
              <w:widowControl w:val="0"/>
              <w:pBdr>
                <w:top w:val="nil"/>
                <w:left w:val="nil"/>
                <w:bottom w:val="nil"/>
                <w:right w:val="nil"/>
                <w:between w:val="nil"/>
              </w:pBdr>
              <w:spacing w:line="240" w:lineRule="auto"/>
            </w:pPr>
            <w:r>
              <w:t>Delete the sub-event</w:t>
            </w:r>
          </w:p>
        </w:tc>
        <w:tc>
          <w:tcPr>
            <w:tcW w:w="1590" w:type="dxa"/>
            <w:shd w:val="clear" w:color="auto" w:fill="auto"/>
            <w:tcMar>
              <w:top w:w="100" w:type="dxa"/>
              <w:left w:w="100" w:type="dxa"/>
              <w:bottom w:w="100" w:type="dxa"/>
              <w:right w:w="100" w:type="dxa"/>
            </w:tcMar>
          </w:tcPr>
          <w:p w14:paraId="7B0073C1" w14:textId="77777777" w:rsidR="004E22D6" w:rsidRDefault="007404AF">
            <w:pPr>
              <w:widowControl w:val="0"/>
              <w:pBdr>
                <w:top w:val="nil"/>
                <w:left w:val="nil"/>
                <w:bottom w:val="nil"/>
                <w:right w:val="nil"/>
                <w:between w:val="nil"/>
              </w:pBdr>
              <w:spacing w:line="240" w:lineRule="auto"/>
            </w:pPr>
            <w:r>
              <w:t>On deletion of sub-event, it gives a success message.</w:t>
            </w:r>
          </w:p>
        </w:tc>
        <w:tc>
          <w:tcPr>
            <w:tcW w:w="1605" w:type="dxa"/>
            <w:shd w:val="clear" w:color="auto" w:fill="auto"/>
            <w:tcMar>
              <w:top w:w="100" w:type="dxa"/>
              <w:left w:w="100" w:type="dxa"/>
              <w:bottom w:w="100" w:type="dxa"/>
              <w:right w:w="100" w:type="dxa"/>
            </w:tcMar>
          </w:tcPr>
          <w:p w14:paraId="5B65AF91" w14:textId="77777777" w:rsidR="004E22D6" w:rsidRDefault="007404AF">
            <w:pPr>
              <w:widowControl w:val="0"/>
              <w:pBdr>
                <w:top w:val="nil"/>
                <w:left w:val="nil"/>
                <w:bottom w:val="nil"/>
                <w:right w:val="nil"/>
                <w:between w:val="nil"/>
              </w:pBdr>
              <w:spacing w:line="240" w:lineRule="auto"/>
            </w:pPr>
            <w:r>
              <w:t>manage-</w:t>
            </w:r>
            <w:proofErr w:type="spellStart"/>
            <w:r>
              <w:t>event.php</w:t>
            </w:r>
            <w:proofErr w:type="spellEnd"/>
          </w:p>
        </w:tc>
      </w:tr>
      <w:tr w:rsidR="004E22D6" w14:paraId="7C6C0EE7" w14:textId="77777777">
        <w:tc>
          <w:tcPr>
            <w:tcW w:w="720" w:type="dxa"/>
            <w:shd w:val="clear" w:color="auto" w:fill="auto"/>
            <w:tcMar>
              <w:top w:w="100" w:type="dxa"/>
              <w:left w:w="100" w:type="dxa"/>
              <w:bottom w:w="100" w:type="dxa"/>
              <w:right w:w="100" w:type="dxa"/>
            </w:tcMar>
          </w:tcPr>
          <w:p w14:paraId="02C255D0" w14:textId="77777777" w:rsidR="004E22D6" w:rsidRDefault="007404AF">
            <w:pPr>
              <w:widowControl w:val="0"/>
              <w:pBdr>
                <w:top w:val="nil"/>
                <w:left w:val="nil"/>
                <w:bottom w:val="nil"/>
                <w:right w:val="nil"/>
                <w:between w:val="nil"/>
              </w:pBdr>
              <w:spacing w:line="240" w:lineRule="auto"/>
            </w:pPr>
            <w:r>
              <w:t xml:space="preserve">  7</w:t>
            </w:r>
          </w:p>
        </w:tc>
        <w:tc>
          <w:tcPr>
            <w:tcW w:w="1365" w:type="dxa"/>
            <w:shd w:val="clear" w:color="auto" w:fill="auto"/>
            <w:tcMar>
              <w:top w:w="100" w:type="dxa"/>
              <w:left w:w="100" w:type="dxa"/>
              <w:bottom w:w="100" w:type="dxa"/>
              <w:right w:w="100" w:type="dxa"/>
            </w:tcMar>
          </w:tcPr>
          <w:p w14:paraId="7462C3EE" w14:textId="77777777" w:rsidR="004E22D6" w:rsidRDefault="007404AF">
            <w:pPr>
              <w:widowControl w:val="0"/>
              <w:pBdr>
                <w:top w:val="nil"/>
                <w:left w:val="nil"/>
                <w:bottom w:val="nil"/>
                <w:right w:val="nil"/>
                <w:between w:val="nil"/>
              </w:pBdr>
              <w:spacing w:line="240" w:lineRule="auto"/>
            </w:pPr>
            <w:r>
              <w:t>Update sub-event</w:t>
            </w:r>
          </w:p>
        </w:tc>
        <w:tc>
          <w:tcPr>
            <w:tcW w:w="1365" w:type="dxa"/>
            <w:shd w:val="clear" w:color="auto" w:fill="auto"/>
            <w:tcMar>
              <w:top w:w="100" w:type="dxa"/>
              <w:left w:w="100" w:type="dxa"/>
              <w:bottom w:w="100" w:type="dxa"/>
              <w:right w:w="100" w:type="dxa"/>
            </w:tcMar>
          </w:tcPr>
          <w:p w14:paraId="0C038A96" w14:textId="77777777" w:rsidR="004E22D6" w:rsidRDefault="007404AF">
            <w:pPr>
              <w:widowControl w:val="0"/>
              <w:pBdr>
                <w:top w:val="nil"/>
                <w:left w:val="nil"/>
                <w:bottom w:val="nil"/>
                <w:right w:val="nil"/>
                <w:between w:val="nil"/>
              </w:pBdr>
              <w:spacing w:line="240" w:lineRule="auto"/>
            </w:pPr>
            <w:r>
              <w:t xml:space="preserve">Update sub-event </w:t>
            </w:r>
            <w:r>
              <w:lastRenderedPageBreak/>
              <w:t>button</w:t>
            </w:r>
          </w:p>
        </w:tc>
        <w:tc>
          <w:tcPr>
            <w:tcW w:w="1185" w:type="dxa"/>
            <w:shd w:val="clear" w:color="auto" w:fill="auto"/>
            <w:tcMar>
              <w:top w:w="100" w:type="dxa"/>
              <w:left w:w="100" w:type="dxa"/>
              <w:bottom w:w="100" w:type="dxa"/>
              <w:right w:w="100" w:type="dxa"/>
            </w:tcMar>
          </w:tcPr>
          <w:p w14:paraId="7EE8501D" w14:textId="77777777" w:rsidR="004E22D6" w:rsidRDefault="007404AF">
            <w:pPr>
              <w:widowControl w:val="0"/>
              <w:pBdr>
                <w:top w:val="nil"/>
                <w:left w:val="nil"/>
                <w:bottom w:val="nil"/>
                <w:right w:val="nil"/>
                <w:between w:val="nil"/>
              </w:pBdr>
              <w:spacing w:line="240" w:lineRule="auto"/>
            </w:pPr>
            <w:r>
              <w:lastRenderedPageBreak/>
              <w:t>Event Head</w:t>
            </w:r>
          </w:p>
        </w:tc>
        <w:tc>
          <w:tcPr>
            <w:tcW w:w="1425" w:type="dxa"/>
            <w:shd w:val="clear" w:color="auto" w:fill="auto"/>
            <w:tcMar>
              <w:top w:w="100" w:type="dxa"/>
              <w:left w:w="100" w:type="dxa"/>
              <w:bottom w:w="100" w:type="dxa"/>
              <w:right w:w="100" w:type="dxa"/>
            </w:tcMar>
          </w:tcPr>
          <w:p w14:paraId="31566E82" w14:textId="77777777" w:rsidR="004E22D6" w:rsidRDefault="007404AF">
            <w:pPr>
              <w:widowControl w:val="0"/>
              <w:pBdr>
                <w:top w:val="nil"/>
                <w:left w:val="nil"/>
                <w:bottom w:val="nil"/>
                <w:right w:val="nil"/>
                <w:between w:val="nil"/>
              </w:pBdr>
              <w:spacing w:line="240" w:lineRule="auto"/>
            </w:pPr>
            <w:r>
              <w:t>Update the sub-event</w:t>
            </w:r>
          </w:p>
        </w:tc>
        <w:tc>
          <w:tcPr>
            <w:tcW w:w="1590" w:type="dxa"/>
            <w:shd w:val="clear" w:color="auto" w:fill="auto"/>
            <w:tcMar>
              <w:top w:w="100" w:type="dxa"/>
              <w:left w:w="100" w:type="dxa"/>
              <w:bottom w:w="100" w:type="dxa"/>
              <w:right w:w="100" w:type="dxa"/>
            </w:tcMar>
          </w:tcPr>
          <w:p w14:paraId="5BDA425F" w14:textId="77777777" w:rsidR="004E22D6" w:rsidRDefault="007404AF">
            <w:pPr>
              <w:widowControl w:val="0"/>
              <w:pBdr>
                <w:top w:val="nil"/>
                <w:left w:val="nil"/>
                <w:bottom w:val="nil"/>
                <w:right w:val="nil"/>
                <w:between w:val="nil"/>
              </w:pBdr>
              <w:spacing w:line="240" w:lineRule="auto"/>
            </w:pPr>
            <w:r>
              <w:t xml:space="preserve">After updating sub-event </w:t>
            </w:r>
            <w:r>
              <w:lastRenderedPageBreak/>
              <w:t xml:space="preserve">give success message else give warning </w:t>
            </w:r>
            <w:proofErr w:type="spellStart"/>
            <w:r>
              <w:t>messgae</w:t>
            </w:r>
            <w:proofErr w:type="spellEnd"/>
          </w:p>
        </w:tc>
        <w:tc>
          <w:tcPr>
            <w:tcW w:w="1605" w:type="dxa"/>
            <w:shd w:val="clear" w:color="auto" w:fill="auto"/>
            <w:tcMar>
              <w:top w:w="100" w:type="dxa"/>
              <w:left w:w="100" w:type="dxa"/>
              <w:bottom w:w="100" w:type="dxa"/>
              <w:right w:w="100" w:type="dxa"/>
            </w:tcMar>
          </w:tcPr>
          <w:p w14:paraId="5F312BD9" w14:textId="77777777" w:rsidR="004E22D6" w:rsidRDefault="007404AF">
            <w:pPr>
              <w:widowControl w:val="0"/>
              <w:pBdr>
                <w:top w:val="nil"/>
                <w:left w:val="nil"/>
                <w:bottom w:val="nil"/>
                <w:right w:val="nil"/>
                <w:between w:val="nil"/>
              </w:pBdr>
              <w:spacing w:line="240" w:lineRule="auto"/>
            </w:pPr>
            <w:r>
              <w:lastRenderedPageBreak/>
              <w:t>manage-</w:t>
            </w:r>
            <w:proofErr w:type="spellStart"/>
            <w:r>
              <w:t>event.php</w:t>
            </w:r>
            <w:proofErr w:type="spellEnd"/>
          </w:p>
        </w:tc>
      </w:tr>
      <w:tr w:rsidR="003802F0" w14:paraId="40F0D4DE" w14:textId="77777777">
        <w:tc>
          <w:tcPr>
            <w:tcW w:w="720" w:type="dxa"/>
            <w:shd w:val="clear" w:color="auto" w:fill="auto"/>
            <w:tcMar>
              <w:top w:w="100" w:type="dxa"/>
              <w:left w:w="100" w:type="dxa"/>
              <w:bottom w:w="100" w:type="dxa"/>
              <w:right w:w="100" w:type="dxa"/>
            </w:tcMar>
          </w:tcPr>
          <w:p w14:paraId="7FE8D69C" w14:textId="72232BA0" w:rsidR="003802F0" w:rsidRDefault="003802F0">
            <w:pPr>
              <w:widowControl w:val="0"/>
              <w:pBdr>
                <w:top w:val="nil"/>
                <w:left w:val="nil"/>
                <w:bottom w:val="nil"/>
                <w:right w:val="nil"/>
                <w:between w:val="nil"/>
              </w:pBdr>
              <w:spacing w:line="240" w:lineRule="auto"/>
            </w:pPr>
            <w:r>
              <w:t>8</w:t>
            </w:r>
          </w:p>
        </w:tc>
        <w:tc>
          <w:tcPr>
            <w:tcW w:w="1365" w:type="dxa"/>
            <w:shd w:val="clear" w:color="auto" w:fill="auto"/>
            <w:tcMar>
              <w:top w:w="100" w:type="dxa"/>
              <w:left w:w="100" w:type="dxa"/>
              <w:bottom w:w="100" w:type="dxa"/>
              <w:right w:w="100" w:type="dxa"/>
            </w:tcMar>
          </w:tcPr>
          <w:p w14:paraId="227E204D" w14:textId="64CEEAE4" w:rsidR="003802F0" w:rsidRDefault="003802F0">
            <w:pPr>
              <w:widowControl w:val="0"/>
              <w:pBdr>
                <w:top w:val="nil"/>
                <w:left w:val="nil"/>
                <w:bottom w:val="nil"/>
                <w:right w:val="nil"/>
                <w:between w:val="nil"/>
              </w:pBdr>
              <w:spacing w:line="240" w:lineRule="auto"/>
            </w:pPr>
            <w:r>
              <w:t>Save Subevent</w:t>
            </w:r>
          </w:p>
        </w:tc>
        <w:tc>
          <w:tcPr>
            <w:tcW w:w="1365" w:type="dxa"/>
            <w:shd w:val="clear" w:color="auto" w:fill="auto"/>
            <w:tcMar>
              <w:top w:w="100" w:type="dxa"/>
              <w:left w:w="100" w:type="dxa"/>
              <w:bottom w:w="100" w:type="dxa"/>
              <w:right w:w="100" w:type="dxa"/>
            </w:tcMar>
          </w:tcPr>
          <w:p w14:paraId="5BA9E6BD" w14:textId="0A6578FA" w:rsidR="003802F0" w:rsidRDefault="003802F0">
            <w:pPr>
              <w:widowControl w:val="0"/>
              <w:pBdr>
                <w:top w:val="nil"/>
                <w:left w:val="nil"/>
                <w:bottom w:val="nil"/>
                <w:right w:val="nil"/>
                <w:between w:val="nil"/>
              </w:pBdr>
              <w:spacing w:line="240" w:lineRule="auto"/>
            </w:pPr>
            <w:r>
              <w:t>Save subevent button</w:t>
            </w:r>
          </w:p>
        </w:tc>
        <w:tc>
          <w:tcPr>
            <w:tcW w:w="1185" w:type="dxa"/>
            <w:shd w:val="clear" w:color="auto" w:fill="auto"/>
            <w:tcMar>
              <w:top w:w="100" w:type="dxa"/>
              <w:left w:w="100" w:type="dxa"/>
              <w:bottom w:w="100" w:type="dxa"/>
              <w:right w:w="100" w:type="dxa"/>
            </w:tcMar>
          </w:tcPr>
          <w:p w14:paraId="2005C66A" w14:textId="535D57EE" w:rsidR="003802F0" w:rsidRDefault="003802F0">
            <w:pPr>
              <w:widowControl w:val="0"/>
              <w:pBdr>
                <w:top w:val="nil"/>
                <w:left w:val="nil"/>
                <w:bottom w:val="nil"/>
                <w:right w:val="nil"/>
                <w:between w:val="nil"/>
              </w:pBdr>
              <w:spacing w:line="240" w:lineRule="auto"/>
            </w:pPr>
            <w:r>
              <w:t>User</w:t>
            </w:r>
          </w:p>
        </w:tc>
        <w:tc>
          <w:tcPr>
            <w:tcW w:w="1425" w:type="dxa"/>
            <w:shd w:val="clear" w:color="auto" w:fill="auto"/>
            <w:tcMar>
              <w:top w:w="100" w:type="dxa"/>
              <w:left w:w="100" w:type="dxa"/>
              <w:bottom w:w="100" w:type="dxa"/>
              <w:right w:w="100" w:type="dxa"/>
            </w:tcMar>
          </w:tcPr>
          <w:p w14:paraId="18999D9D" w14:textId="7B4B438B" w:rsidR="003802F0" w:rsidRDefault="003802F0">
            <w:pPr>
              <w:widowControl w:val="0"/>
              <w:pBdr>
                <w:top w:val="nil"/>
                <w:left w:val="nil"/>
                <w:bottom w:val="nil"/>
                <w:right w:val="nil"/>
                <w:between w:val="nil"/>
              </w:pBdr>
              <w:spacing w:line="240" w:lineRule="auto"/>
            </w:pPr>
            <w:r>
              <w:t>Save the event in database</w:t>
            </w:r>
          </w:p>
        </w:tc>
        <w:tc>
          <w:tcPr>
            <w:tcW w:w="1590" w:type="dxa"/>
            <w:shd w:val="clear" w:color="auto" w:fill="auto"/>
            <w:tcMar>
              <w:top w:w="100" w:type="dxa"/>
              <w:left w:w="100" w:type="dxa"/>
              <w:bottom w:w="100" w:type="dxa"/>
              <w:right w:w="100" w:type="dxa"/>
            </w:tcMar>
          </w:tcPr>
          <w:p w14:paraId="58403FFD" w14:textId="5228118D" w:rsidR="003802F0" w:rsidRDefault="003802F0">
            <w:pPr>
              <w:widowControl w:val="0"/>
              <w:pBdr>
                <w:top w:val="nil"/>
                <w:left w:val="nil"/>
                <w:bottom w:val="nil"/>
                <w:right w:val="nil"/>
                <w:between w:val="nil"/>
              </w:pBdr>
              <w:spacing w:line="240" w:lineRule="auto"/>
            </w:pPr>
            <w:r>
              <w:t>After saving redirect to all saved event page</w:t>
            </w:r>
          </w:p>
        </w:tc>
        <w:tc>
          <w:tcPr>
            <w:tcW w:w="1605" w:type="dxa"/>
            <w:shd w:val="clear" w:color="auto" w:fill="auto"/>
            <w:tcMar>
              <w:top w:w="100" w:type="dxa"/>
              <w:left w:w="100" w:type="dxa"/>
              <w:bottom w:w="100" w:type="dxa"/>
              <w:right w:w="100" w:type="dxa"/>
            </w:tcMar>
          </w:tcPr>
          <w:p w14:paraId="33E3B057" w14:textId="4C51E3B7" w:rsidR="003802F0" w:rsidRDefault="003802F0">
            <w:pPr>
              <w:widowControl w:val="0"/>
              <w:pBdr>
                <w:top w:val="nil"/>
                <w:left w:val="nil"/>
                <w:bottom w:val="nil"/>
                <w:right w:val="nil"/>
                <w:between w:val="nil"/>
              </w:pBdr>
              <w:spacing w:line="240" w:lineRule="auto"/>
            </w:pPr>
            <w:r>
              <w:t>Save-</w:t>
            </w:r>
            <w:proofErr w:type="spellStart"/>
            <w:r>
              <w:t>event.php</w:t>
            </w:r>
            <w:proofErr w:type="spellEnd"/>
          </w:p>
        </w:tc>
      </w:tr>
      <w:tr w:rsidR="003802F0" w14:paraId="7688C9AE" w14:textId="77777777">
        <w:tc>
          <w:tcPr>
            <w:tcW w:w="720" w:type="dxa"/>
            <w:shd w:val="clear" w:color="auto" w:fill="auto"/>
            <w:tcMar>
              <w:top w:w="100" w:type="dxa"/>
              <w:left w:w="100" w:type="dxa"/>
              <w:bottom w:w="100" w:type="dxa"/>
              <w:right w:w="100" w:type="dxa"/>
            </w:tcMar>
          </w:tcPr>
          <w:p w14:paraId="21B2A56C" w14:textId="6195B667" w:rsidR="003802F0" w:rsidRDefault="003802F0">
            <w:pPr>
              <w:widowControl w:val="0"/>
              <w:pBdr>
                <w:top w:val="nil"/>
                <w:left w:val="nil"/>
                <w:bottom w:val="nil"/>
                <w:right w:val="nil"/>
                <w:between w:val="nil"/>
              </w:pBdr>
              <w:spacing w:line="240" w:lineRule="auto"/>
            </w:pPr>
            <w:r>
              <w:t>9</w:t>
            </w:r>
          </w:p>
        </w:tc>
        <w:tc>
          <w:tcPr>
            <w:tcW w:w="1365" w:type="dxa"/>
            <w:shd w:val="clear" w:color="auto" w:fill="auto"/>
            <w:tcMar>
              <w:top w:w="100" w:type="dxa"/>
              <w:left w:w="100" w:type="dxa"/>
              <w:bottom w:w="100" w:type="dxa"/>
              <w:right w:w="100" w:type="dxa"/>
            </w:tcMar>
          </w:tcPr>
          <w:p w14:paraId="5D80ED2F" w14:textId="15FDAFAD" w:rsidR="003802F0" w:rsidRDefault="003802F0">
            <w:pPr>
              <w:widowControl w:val="0"/>
              <w:pBdr>
                <w:top w:val="nil"/>
                <w:left w:val="nil"/>
                <w:bottom w:val="nil"/>
                <w:right w:val="nil"/>
                <w:between w:val="nil"/>
              </w:pBdr>
              <w:spacing w:line="240" w:lineRule="auto"/>
            </w:pPr>
            <w:r>
              <w:t>Join Event</w:t>
            </w:r>
          </w:p>
        </w:tc>
        <w:tc>
          <w:tcPr>
            <w:tcW w:w="1365" w:type="dxa"/>
            <w:shd w:val="clear" w:color="auto" w:fill="auto"/>
            <w:tcMar>
              <w:top w:w="100" w:type="dxa"/>
              <w:left w:w="100" w:type="dxa"/>
              <w:bottom w:w="100" w:type="dxa"/>
              <w:right w:w="100" w:type="dxa"/>
            </w:tcMar>
          </w:tcPr>
          <w:p w14:paraId="361812D2" w14:textId="1E77A30E" w:rsidR="003802F0" w:rsidRDefault="003802F0">
            <w:pPr>
              <w:widowControl w:val="0"/>
              <w:pBdr>
                <w:top w:val="nil"/>
                <w:left w:val="nil"/>
                <w:bottom w:val="nil"/>
                <w:right w:val="nil"/>
                <w:between w:val="nil"/>
              </w:pBdr>
              <w:spacing w:line="240" w:lineRule="auto"/>
            </w:pPr>
            <w:r>
              <w:t>Join-event button</w:t>
            </w:r>
          </w:p>
        </w:tc>
        <w:tc>
          <w:tcPr>
            <w:tcW w:w="1185" w:type="dxa"/>
            <w:shd w:val="clear" w:color="auto" w:fill="auto"/>
            <w:tcMar>
              <w:top w:w="100" w:type="dxa"/>
              <w:left w:w="100" w:type="dxa"/>
              <w:bottom w:w="100" w:type="dxa"/>
              <w:right w:w="100" w:type="dxa"/>
            </w:tcMar>
          </w:tcPr>
          <w:p w14:paraId="5496C799" w14:textId="2F404C6B" w:rsidR="003802F0" w:rsidRDefault="003802F0">
            <w:pPr>
              <w:widowControl w:val="0"/>
              <w:pBdr>
                <w:top w:val="nil"/>
                <w:left w:val="nil"/>
                <w:bottom w:val="nil"/>
                <w:right w:val="nil"/>
                <w:between w:val="nil"/>
              </w:pBdr>
              <w:spacing w:line="240" w:lineRule="auto"/>
            </w:pPr>
            <w:r>
              <w:t>User</w:t>
            </w:r>
          </w:p>
        </w:tc>
        <w:tc>
          <w:tcPr>
            <w:tcW w:w="1425" w:type="dxa"/>
            <w:shd w:val="clear" w:color="auto" w:fill="auto"/>
            <w:tcMar>
              <w:top w:w="100" w:type="dxa"/>
              <w:left w:w="100" w:type="dxa"/>
              <w:bottom w:w="100" w:type="dxa"/>
              <w:right w:w="100" w:type="dxa"/>
            </w:tcMar>
          </w:tcPr>
          <w:p w14:paraId="37741319" w14:textId="4F182220" w:rsidR="003802F0" w:rsidRDefault="003802F0">
            <w:pPr>
              <w:widowControl w:val="0"/>
              <w:pBdr>
                <w:top w:val="nil"/>
                <w:left w:val="nil"/>
                <w:bottom w:val="nil"/>
                <w:right w:val="nil"/>
                <w:between w:val="nil"/>
              </w:pBdr>
              <w:spacing w:line="240" w:lineRule="auto"/>
            </w:pPr>
            <w:r>
              <w:t>Join the event</w:t>
            </w:r>
          </w:p>
        </w:tc>
        <w:tc>
          <w:tcPr>
            <w:tcW w:w="1590" w:type="dxa"/>
            <w:shd w:val="clear" w:color="auto" w:fill="auto"/>
            <w:tcMar>
              <w:top w:w="100" w:type="dxa"/>
              <w:left w:w="100" w:type="dxa"/>
              <w:bottom w:w="100" w:type="dxa"/>
              <w:right w:w="100" w:type="dxa"/>
            </w:tcMar>
          </w:tcPr>
          <w:p w14:paraId="7B0D69BD" w14:textId="780E2048" w:rsidR="003802F0" w:rsidRDefault="003802F0">
            <w:pPr>
              <w:widowControl w:val="0"/>
              <w:pBdr>
                <w:top w:val="nil"/>
                <w:left w:val="nil"/>
                <w:bottom w:val="nil"/>
                <w:right w:val="nil"/>
                <w:between w:val="nil"/>
              </w:pBdr>
              <w:spacing w:line="240" w:lineRule="auto"/>
            </w:pPr>
            <w:r>
              <w:t>Join the event and redirect to event schedule</w:t>
            </w:r>
          </w:p>
        </w:tc>
        <w:tc>
          <w:tcPr>
            <w:tcW w:w="1605" w:type="dxa"/>
            <w:shd w:val="clear" w:color="auto" w:fill="auto"/>
            <w:tcMar>
              <w:top w:w="100" w:type="dxa"/>
              <w:left w:w="100" w:type="dxa"/>
              <w:bottom w:w="100" w:type="dxa"/>
              <w:right w:w="100" w:type="dxa"/>
            </w:tcMar>
          </w:tcPr>
          <w:p w14:paraId="4C9E78B0" w14:textId="2E67315F" w:rsidR="003802F0" w:rsidRDefault="003802F0">
            <w:pPr>
              <w:widowControl w:val="0"/>
              <w:pBdr>
                <w:top w:val="nil"/>
                <w:left w:val="nil"/>
                <w:bottom w:val="nil"/>
                <w:right w:val="nil"/>
                <w:between w:val="nil"/>
              </w:pBdr>
              <w:spacing w:line="240" w:lineRule="auto"/>
            </w:pPr>
            <w:proofErr w:type="spellStart"/>
            <w:r>
              <w:t>Event.php</w:t>
            </w:r>
            <w:proofErr w:type="spellEnd"/>
          </w:p>
        </w:tc>
      </w:tr>
      <w:tr w:rsidR="003802F0" w14:paraId="7B5F33FC" w14:textId="77777777">
        <w:tc>
          <w:tcPr>
            <w:tcW w:w="720" w:type="dxa"/>
            <w:shd w:val="clear" w:color="auto" w:fill="auto"/>
            <w:tcMar>
              <w:top w:w="100" w:type="dxa"/>
              <w:left w:w="100" w:type="dxa"/>
              <w:bottom w:w="100" w:type="dxa"/>
              <w:right w:w="100" w:type="dxa"/>
            </w:tcMar>
          </w:tcPr>
          <w:p w14:paraId="44057136" w14:textId="38CFFB0D" w:rsidR="003802F0" w:rsidRDefault="003802F0">
            <w:pPr>
              <w:widowControl w:val="0"/>
              <w:pBdr>
                <w:top w:val="nil"/>
                <w:left w:val="nil"/>
                <w:bottom w:val="nil"/>
                <w:right w:val="nil"/>
                <w:between w:val="nil"/>
              </w:pBdr>
              <w:spacing w:line="240" w:lineRule="auto"/>
            </w:pPr>
            <w:r>
              <w:t>10</w:t>
            </w:r>
          </w:p>
        </w:tc>
        <w:tc>
          <w:tcPr>
            <w:tcW w:w="1365" w:type="dxa"/>
            <w:shd w:val="clear" w:color="auto" w:fill="auto"/>
            <w:tcMar>
              <w:top w:w="100" w:type="dxa"/>
              <w:left w:w="100" w:type="dxa"/>
              <w:bottom w:w="100" w:type="dxa"/>
              <w:right w:w="100" w:type="dxa"/>
            </w:tcMar>
          </w:tcPr>
          <w:p w14:paraId="1FD4FF95" w14:textId="1111A93D" w:rsidR="003802F0" w:rsidRDefault="003802F0">
            <w:pPr>
              <w:widowControl w:val="0"/>
              <w:pBdr>
                <w:top w:val="nil"/>
                <w:left w:val="nil"/>
                <w:bottom w:val="nil"/>
                <w:right w:val="nil"/>
                <w:between w:val="nil"/>
              </w:pBdr>
              <w:spacing w:line="240" w:lineRule="auto"/>
            </w:pPr>
            <w:r>
              <w:t>Unjoin Event</w:t>
            </w:r>
          </w:p>
        </w:tc>
        <w:tc>
          <w:tcPr>
            <w:tcW w:w="1365" w:type="dxa"/>
            <w:shd w:val="clear" w:color="auto" w:fill="auto"/>
            <w:tcMar>
              <w:top w:w="100" w:type="dxa"/>
              <w:left w:w="100" w:type="dxa"/>
              <w:bottom w:w="100" w:type="dxa"/>
              <w:right w:w="100" w:type="dxa"/>
            </w:tcMar>
          </w:tcPr>
          <w:p w14:paraId="495DBE3C" w14:textId="15CC8BC7" w:rsidR="003802F0" w:rsidRDefault="003802F0">
            <w:pPr>
              <w:widowControl w:val="0"/>
              <w:pBdr>
                <w:top w:val="nil"/>
                <w:left w:val="nil"/>
                <w:bottom w:val="nil"/>
                <w:right w:val="nil"/>
                <w:between w:val="nil"/>
              </w:pBdr>
              <w:spacing w:line="240" w:lineRule="auto"/>
            </w:pPr>
            <w:r>
              <w:t>Unjoin-</w:t>
            </w:r>
            <w:proofErr w:type="spellStart"/>
            <w:r>
              <w:t>evemt.php</w:t>
            </w:r>
            <w:proofErr w:type="spellEnd"/>
          </w:p>
        </w:tc>
        <w:tc>
          <w:tcPr>
            <w:tcW w:w="1185" w:type="dxa"/>
            <w:shd w:val="clear" w:color="auto" w:fill="auto"/>
            <w:tcMar>
              <w:top w:w="100" w:type="dxa"/>
              <w:left w:w="100" w:type="dxa"/>
              <w:bottom w:w="100" w:type="dxa"/>
              <w:right w:w="100" w:type="dxa"/>
            </w:tcMar>
          </w:tcPr>
          <w:p w14:paraId="2C57EC19" w14:textId="5F5647AB" w:rsidR="003802F0" w:rsidRDefault="003802F0">
            <w:pPr>
              <w:widowControl w:val="0"/>
              <w:pBdr>
                <w:top w:val="nil"/>
                <w:left w:val="nil"/>
                <w:bottom w:val="nil"/>
                <w:right w:val="nil"/>
                <w:between w:val="nil"/>
              </w:pBdr>
              <w:spacing w:line="240" w:lineRule="auto"/>
            </w:pPr>
            <w:r>
              <w:t>User</w:t>
            </w:r>
          </w:p>
        </w:tc>
        <w:tc>
          <w:tcPr>
            <w:tcW w:w="1425" w:type="dxa"/>
            <w:shd w:val="clear" w:color="auto" w:fill="auto"/>
            <w:tcMar>
              <w:top w:w="100" w:type="dxa"/>
              <w:left w:w="100" w:type="dxa"/>
              <w:bottom w:w="100" w:type="dxa"/>
              <w:right w:w="100" w:type="dxa"/>
            </w:tcMar>
          </w:tcPr>
          <w:p w14:paraId="44094EED" w14:textId="7F6B33CE" w:rsidR="003802F0" w:rsidRDefault="003802F0">
            <w:pPr>
              <w:widowControl w:val="0"/>
              <w:pBdr>
                <w:top w:val="nil"/>
                <w:left w:val="nil"/>
                <w:bottom w:val="nil"/>
                <w:right w:val="nil"/>
                <w:between w:val="nil"/>
              </w:pBdr>
              <w:spacing w:line="240" w:lineRule="auto"/>
            </w:pPr>
            <w:r>
              <w:t>Unjoin the event</w:t>
            </w:r>
          </w:p>
        </w:tc>
        <w:tc>
          <w:tcPr>
            <w:tcW w:w="1590" w:type="dxa"/>
            <w:shd w:val="clear" w:color="auto" w:fill="auto"/>
            <w:tcMar>
              <w:top w:w="100" w:type="dxa"/>
              <w:left w:w="100" w:type="dxa"/>
              <w:bottom w:w="100" w:type="dxa"/>
              <w:right w:w="100" w:type="dxa"/>
            </w:tcMar>
          </w:tcPr>
          <w:p w14:paraId="3425BDC1" w14:textId="4B6DA700" w:rsidR="003802F0" w:rsidRDefault="003802F0">
            <w:pPr>
              <w:widowControl w:val="0"/>
              <w:pBdr>
                <w:top w:val="nil"/>
                <w:left w:val="nil"/>
                <w:bottom w:val="nil"/>
                <w:right w:val="nil"/>
                <w:between w:val="nil"/>
              </w:pBdr>
              <w:spacing w:line="240" w:lineRule="auto"/>
            </w:pPr>
            <w:r>
              <w:t xml:space="preserve">Unjoin the event and redirect to event </w:t>
            </w:r>
            <w:proofErr w:type="spellStart"/>
            <w:r>
              <w:t>schedle</w:t>
            </w:r>
            <w:proofErr w:type="spellEnd"/>
          </w:p>
        </w:tc>
        <w:tc>
          <w:tcPr>
            <w:tcW w:w="1605" w:type="dxa"/>
            <w:shd w:val="clear" w:color="auto" w:fill="auto"/>
            <w:tcMar>
              <w:top w:w="100" w:type="dxa"/>
              <w:left w:w="100" w:type="dxa"/>
              <w:bottom w:w="100" w:type="dxa"/>
              <w:right w:w="100" w:type="dxa"/>
            </w:tcMar>
          </w:tcPr>
          <w:p w14:paraId="26ED5EEB" w14:textId="1FC40302" w:rsidR="003802F0" w:rsidRDefault="003802F0">
            <w:pPr>
              <w:widowControl w:val="0"/>
              <w:pBdr>
                <w:top w:val="nil"/>
                <w:left w:val="nil"/>
                <w:bottom w:val="nil"/>
                <w:right w:val="nil"/>
                <w:between w:val="nil"/>
              </w:pBdr>
              <w:spacing w:line="240" w:lineRule="auto"/>
            </w:pPr>
            <w:proofErr w:type="spellStart"/>
            <w:r>
              <w:t>Event.php</w:t>
            </w:r>
            <w:proofErr w:type="spellEnd"/>
          </w:p>
        </w:tc>
      </w:tr>
      <w:tr w:rsidR="003802F0" w14:paraId="0B9BEB16" w14:textId="77777777">
        <w:tc>
          <w:tcPr>
            <w:tcW w:w="720" w:type="dxa"/>
            <w:shd w:val="clear" w:color="auto" w:fill="auto"/>
            <w:tcMar>
              <w:top w:w="100" w:type="dxa"/>
              <w:left w:w="100" w:type="dxa"/>
              <w:bottom w:w="100" w:type="dxa"/>
              <w:right w:w="100" w:type="dxa"/>
            </w:tcMar>
          </w:tcPr>
          <w:p w14:paraId="4D723011" w14:textId="611A1797" w:rsidR="003802F0" w:rsidRDefault="003802F0">
            <w:pPr>
              <w:widowControl w:val="0"/>
              <w:pBdr>
                <w:top w:val="nil"/>
                <w:left w:val="nil"/>
                <w:bottom w:val="nil"/>
                <w:right w:val="nil"/>
                <w:between w:val="nil"/>
              </w:pBdr>
              <w:spacing w:line="240" w:lineRule="auto"/>
            </w:pPr>
            <w:r>
              <w:t>11</w:t>
            </w:r>
          </w:p>
        </w:tc>
        <w:tc>
          <w:tcPr>
            <w:tcW w:w="1365" w:type="dxa"/>
            <w:shd w:val="clear" w:color="auto" w:fill="auto"/>
            <w:tcMar>
              <w:top w:w="100" w:type="dxa"/>
              <w:left w:w="100" w:type="dxa"/>
              <w:bottom w:w="100" w:type="dxa"/>
              <w:right w:w="100" w:type="dxa"/>
            </w:tcMar>
          </w:tcPr>
          <w:p w14:paraId="30AAD44B" w14:textId="6D2835F7" w:rsidR="003802F0" w:rsidRDefault="003802F0">
            <w:pPr>
              <w:widowControl w:val="0"/>
              <w:pBdr>
                <w:top w:val="nil"/>
                <w:left w:val="nil"/>
                <w:bottom w:val="nil"/>
                <w:right w:val="nil"/>
                <w:between w:val="nil"/>
              </w:pBdr>
              <w:spacing w:line="240" w:lineRule="auto"/>
            </w:pPr>
            <w:r>
              <w:t>View Profile</w:t>
            </w:r>
          </w:p>
        </w:tc>
        <w:tc>
          <w:tcPr>
            <w:tcW w:w="1365" w:type="dxa"/>
            <w:shd w:val="clear" w:color="auto" w:fill="auto"/>
            <w:tcMar>
              <w:top w:w="100" w:type="dxa"/>
              <w:left w:w="100" w:type="dxa"/>
              <w:bottom w:w="100" w:type="dxa"/>
              <w:right w:w="100" w:type="dxa"/>
            </w:tcMar>
          </w:tcPr>
          <w:p w14:paraId="249F0C1A" w14:textId="37AF2627" w:rsidR="003802F0" w:rsidRDefault="003802F0">
            <w:pPr>
              <w:widowControl w:val="0"/>
              <w:pBdr>
                <w:top w:val="nil"/>
                <w:left w:val="nil"/>
                <w:bottom w:val="nil"/>
                <w:right w:val="nil"/>
                <w:between w:val="nil"/>
              </w:pBdr>
              <w:spacing w:line="240" w:lineRule="auto"/>
            </w:pPr>
            <w:r>
              <w:t>View the profile</w:t>
            </w:r>
          </w:p>
        </w:tc>
        <w:tc>
          <w:tcPr>
            <w:tcW w:w="1185" w:type="dxa"/>
            <w:shd w:val="clear" w:color="auto" w:fill="auto"/>
            <w:tcMar>
              <w:top w:w="100" w:type="dxa"/>
              <w:left w:w="100" w:type="dxa"/>
              <w:bottom w:w="100" w:type="dxa"/>
              <w:right w:w="100" w:type="dxa"/>
            </w:tcMar>
          </w:tcPr>
          <w:p w14:paraId="04A00688" w14:textId="576D0404" w:rsidR="003802F0" w:rsidRDefault="003802F0">
            <w:pPr>
              <w:widowControl w:val="0"/>
              <w:pBdr>
                <w:top w:val="nil"/>
                <w:left w:val="nil"/>
                <w:bottom w:val="nil"/>
                <w:right w:val="nil"/>
                <w:between w:val="nil"/>
              </w:pBdr>
              <w:spacing w:line="240" w:lineRule="auto"/>
            </w:pPr>
            <w:r>
              <w:t>User / Admin</w:t>
            </w:r>
          </w:p>
        </w:tc>
        <w:tc>
          <w:tcPr>
            <w:tcW w:w="1425" w:type="dxa"/>
            <w:shd w:val="clear" w:color="auto" w:fill="auto"/>
            <w:tcMar>
              <w:top w:w="100" w:type="dxa"/>
              <w:left w:w="100" w:type="dxa"/>
              <w:bottom w:w="100" w:type="dxa"/>
              <w:right w:w="100" w:type="dxa"/>
            </w:tcMar>
          </w:tcPr>
          <w:p w14:paraId="0A275505" w14:textId="551699FF" w:rsidR="003802F0" w:rsidRDefault="003802F0">
            <w:pPr>
              <w:widowControl w:val="0"/>
              <w:pBdr>
                <w:top w:val="nil"/>
                <w:left w:val="nil"/>
                <w:bottom w:val="nil"/>
                <w:right w:val="nil"/>
                <w:between w:val="nil"/>
              </w:pBdr>
              <w:spacing w:line="240" w:lineRule="auto"/>
            </w:pPr>
            <w:r>
              <w:t>View the profile</w:t>
            </w:r>
          </w:p>
        </w:tc>
        <w:tc>
          <w:tcPr>
            <w:tcW w:w="1590" w:type="dxa"/>
            <w:shd w:val="clear" w:color="auto" w:fill="auto"/>
            <w:tcMar>
              <w:top w:w="100" w:type="dxa"/>
              <w:left w:w="100" w:type="dxa"/>
              <w:bottom w:w="100" w:type="dxa"/>
              <w:right w:w="100" w:type="dxa"/>
            </w:tcMar>
          </w:tcPr>
          <w:p w14:paraId="21F54A7B" w14:textId="58DE04C1" w:rsidR="003802F0" w:rsidRDefault="003802F0">
            <w:pPr>
              <w:widowControl w:val="0"/>
              <w:pBdr>
                <w:top w:val="nil"/>
                <w:left w:val="nil"/>
                <w:bottom w:val="nil"/>
                <w:right w:val="nil"/>
                <w:between w:val="nil"/>
              </w:pBdr>
              <w:spacing w:line="240" w:lineRule="auto"/>
            </w:pPr>
            <w:r>
              <w:t>View profile with update button</w:t>
            </w:r>
          </w:p>
        </w:tc>
        <w:tc>
          <w:tcPr>
            <w:tcW w:w="1605" w:type="dxa"/>
            <w:shd w:val="clear" w:color="auto" w:fill="auto"/>
            <w:tcMar>
              <w:top w:w="100" w:type="dxa"/>
              <w:left w:w="100" w:type="dxa"/>
              <w:bottom w:w="100" w:type="dxa"/>
              <w:right w:w="100" w:type="dxa"/>
            </w:tcMar>
          </w:tcPr>
          <w:p w14:paraId="5A3703DC" w14:textId="3D662C8C" w:rsidR="003802F0" w:rsidRDefault="003802F0">
            <w:pPr>
              <w:widowControl w:val="0"/>
              <w:pBdr>
                <w:top w:val="nil"/>
                <w:left w:val="nil"/>
                <w:bottom w:val="nil"/>
                <w:right w:val="nil"/>
                <w:between w:val="nil"/>
              </w:pBdr>
              <w:spacing w:line="240" w:lineRule="auto"/>
            </w:pPr>
            <w:r>
              <w:t>View-</w:t>
            </w:r>
            <w:proofErr w:type="spellStart"/>
            <w:r>
              <w:t>profile.php</w:t>
            </w:r>
            <w:proofErr w:type="spellEnd"/>
          </w:p>
        </w:tc>
      </w:tr>
      <w:tr w:rsidR="003802F0" w14:paraId="460E6269" w14:textId="77777777">
        <w:tc>
          <w:tcPr>
            <w:tcW w:w="720" w:type="dxa"/>
            <w:shd w:val="clear" w:color="auto" w:fill="auto"/>
            <w:tcMar>
              <w:top w:w="100" w:type="dxa"/>
              <w:left w:w="100" w:type="dxa"/>
              <w:bottom w:w="100" w:type="dxa"/>
              <w:right w:w="100" w:type="dxa"/>
            </w:tcMar>
          </w:tcPr>
          <w:p w14:paraId="1DF1CD7C" w14:textId="71771B49" w:rsidR="003802F0" w:rsidRDefault="003802F0">
            <w:pPr>
              <w:widowControl w:val="0"/>
              <w:pBdr>
                <w:top w:val="nil"/>
                <w:left w:val="nil"/>
                <w:bottom w:val="nil"/>
                <w:right w:val="nil"/>
                <w:between w:val="nil"/>
              </w:pBdr>
              <w:spacing w:line="240" w:lineRule="auto"/>
            </w:pPr>
            <w:r>
              <w:t>12</w:t>
            </w:r>
          </w:p>
        </w:tc>
        <w:tc>
          <w:tcPr>
            <w:tcW w:w="1365" w:type="dxa"/>
            <w:shd w:val="clear" w:color="auto" w:fill="auto"/>
            <w:tcMar>
              <w:top w:w="100" w:type="dxa"/>
              <w:left w:w="100" w:type="dxa"/>
              <w:bottom w:w="100" w:type="dxa"/>
              <w:right w:w="100" w:type="dxa"/>
            </w:tcMar>
          </w:tcPr>
          <w:p w14:paraId="6064CB43" w14:textId="7B4732E8" w:rsidR="003802F0" w:rsidRDefault="003802F0">
            <w:pPr>
              <w:widowControl w:val="0"/>
              <w:pBdr>
                <w:top w:val="nil"/>
                <w:left w:val="nil"/>
                <w:bottom w:val="nil"/>
                <w:right w:val="nil"/>
                <w:between w:val="nil"/>
              </w:pBdr>
              <w:spacing w:line="240" w:lineRule="auto"/>
            </w:pPr>
            <w:r>
              <w:t>Report</w:t>
            </w:r>
          </w:p>
        </w:tc>
        <w:tc>
          <w:tcPr>
            <w:tcW w:w="1365" w:type="dxa"/>
            <w:shd w:val="clear" w:color="auto" w:fill="auto"/>
            <w:tcMar>
              <w:top w:w="100" w:type="dxa"/>
              <w:left w:w="100" w:type="dxa"/>
              <w:bottom w:w="100" w:type="dxa"/>
              <w:right w:w="100" w:type="dxa"/>
            </w:tcMar>
          </w:tcPr>
          <w:p w14:paraId="15D6B28B" w14:textId="46F300C3" w:rsidR="003802F0" w:rsidRDefault="003802F0">
            <w:pPr>
              <w:widowControl w:val="0"/>
              <w:pBdr>
                <w:top w:val="nil"/>
                <w:left w:val="nil"/>
                <w:bottom w:val="nil"/>
                <w:right w:val="nil"/>
                <w:between w:val="nil"/>
              </w:pBdr>
              <w:spacing w:line="240" w:lineRule="auto"/>
            </w:pPr>
            <w:r>
              <w:t xml:space="preserve">Report </w:t>
            </w:r>
            <w:proofErr w:type="spellStart"/>
            <w:r>
              <w:t>LinkButton</w:t>
            </w:r>
            <w:proofErr w:type="spellEnd"/>
          </w:p>
        </w:tc>
        <w:tc>
          <w:tcPr>
            <w:tcW w:w="1185" w:type="dxa"/>
            <w:shd w:val="clear" w:color="auto" w:fill="auto"/>
            <w:tcMar>
              <w:top w:w="100" w:type="dxa"/>
              <w:left w:w="100" w:type="dxa"/>
              <w:bottom w:w="100" w:type="dxa"/>
              <w:right w:w="100" w:type="dxa"/>
            </w:tcMar>
          </w:tcPr>
          <w:p w14:paraId="688C32DE" w14:textId="5C2FE9F2" w:rsidR="003802F0" w:rsidRDefault="003802F0">
            <w:pPr>
              <w:widowControl w:val="0"/>
              <w:pBdr>
                <w:top w:val="nil"/>
                <w:left w:val="nil"/>
                <w:bottom w:val="nil"/>
                <w:right w:val="nil"/>
                <w:between w:val="nil"/>
              </w:pBdr>
              <w:spacing w:line="240" w:lineRule="auto"/>
            </w:pPr>
            <w:r>
              <w:t>Admin</w:t>
            </w:r>
          </w:p>
        </w:tc>
        <w:tc>
          <w:tcPr>
            <w:tcW w:w="1425" w:type="dxa"/>
            <w:shd w:val="clear" w:color="auto" w:fill="auto"/>
            <w:tcMar>
              <w:top w:w="100" w:type="dxa"/>
              <w:left w:w="100" w:type="dxa"/>
              <w:bottom w:w="100" w:type="dxa"/>
              <w:right w:w="100" w:type="dxa"/>
            </w:tcMar>
          </w:tcPr>
          <w:p w14:paraId="65886D93" w14:textId="5470AAFF" w:rsidR="003802F0" w:rsidRDefault="003802F0">
            <w:pPr>
              <w:widowControl w:val="0"/>
              <w:pBdr>
                <w:top w:val="nil"/>
                <w:left w:val="nil"/>
                <w:bottom w:val="nil"/>
                <w:right w:val="nil"/>
                <w:between w:val="nil"/>
              </w:pBdr>
              <w:spacing w:line="240" w:lineRule="auto"/>
            </w:pPr>
            <w:r>
              <w:t>View the report of event</w:t>
            </w:r>
          </w:p>
        </w:tc>
        <w:tc>
          <w:tcPr>
            <w:tcW w:w="1590" w:type="dxa"/>
            <w:shd w:val="clear" w:color="auto" w:fill="auto"/>
            <w:tcMar>
              <w:top w:w="100" w:type="dxa"/>
              <w:left w:w="100" w:type="dxa"/>
              <w:bottom w:w="100" w:type="dxa"/>
              <w:right w:w="100" w:type="dxa"/>
            </w:tcMar>
          </w:tcPr>
          <w:p w14:paraId="3DE09511" w14:textId="7605BBD4" w:rsidR="003802F0" w:rsidRDefault="003802F0">
            <w:pPr>
              <w:widowControl w:val="0"/>
              <w:pBdr>
                <w:top w:val="nil"/>
                <w:left w:val="nil"/>
                <w:bottom w:val="nil"/>
                <w:right w:val="nil"/>
                <w:between w:val="nil"/>
              </w:pBdr>
              <w:spacing w:line="240" w:lineRule="auto"/>
            </w:pPr>
            <w:r>
              <w:t>View all the response on event</w:t>
            </w:r>
          </w:p>
        </w:tc>
        <w:tc>
          <w:tcPr>
            <w:tcW w:w="1605" w:type="dxa"/>
            <w:shd w:val="clear" w:color="auto" w:fill="auto"/>
            <w:tcMar>
              <w:top w:w="100" w:type="dxa"/>
              <w:left w:w="100" w:type="dxa"/>
              <w:bottom w:w="100" w:type="dxa"/>
              <w:right w:w="100" w:type="dxa"/>
            </w:tcMar>
          </w:tcPr>
          <w:p w14:paraId="6BC37FE5" w14:textId="536F365D" w:rsidR="003802F0" w:rsidRDefault="003802F0">
            <w:pPr>
              <w:widowControl w:val="0"/>
              <w:pBdr>
                <w:top w:val="nil"/>
                <w:left w:val="nil"/>
                <w:bottom w:val="nil"/>
                <w:right w:val="nil"/>
                <w:between w:val="nil"/>
              </w:pBdr>
              <w:spacing w:line="240" w:lineRule="auto"/>
            </w:pPr>
            <w:proofErr w:type="spellStart"/>
            <w:r>
              <w:t>Report.php</w:t>
            </w:r>
            <w:proofErr w:type="spellEnd"/>
          </w:p>
        </w:tc>
      </w:tr>
    </w:tbl>
    <w:p w14:paraId="5884A369" w14:textId="77777777" w:rsidR="004E22D6" w:rsidRDefault="007404AF">
      <w:pPr>
        <w:spacing w:before="240" w:after="240"/>
      </w:pPr>
      <w:r>
        <w:t xml:space="preserve"> </w:t>
      </w:r>
      <w:r>
        <w:tab/>
      </w:r>
    </w:p>
    <w:p w14:paraId="737DD7C5" w14:textId="77777777" w:rsidR="004E22D6" w:rsidRDefault="007404AF">
      <w:pPr>
        <w:spacing w:before="240" w:after="240" w:line="240" w:lineRule="auto"/>
        <w:rPr>
          <w:rFonts w:ascii="Times New Roman" w:eastAsia="Times New Roman" w:hAnsi="Times New Roman" w:cs="Times New Roman"/>
          <w:sz w:val="24"/>
          <w:szCs w:val="24"/>
        </w:rPr>
      </w:pPr>
      <w:r>
        <w:tab/>
      </w:r>
      <w:r>
        <w:br/>
      </w:r>
      <w:r>
        <w:rPr>
          <w:rFonts w:ascii="Times New Roman" w:eastAsia="Times New Roman" w:hAnsi="Times New Roman" w:cs="Times New Roman"/>
          <w:sz w:val="24"/>
          <w:szCs w:val="24"/>
        </w:rPr>
        <w:br/>
      </w:r>
    </w:p>
    <w:p w14:paraId="3DCB9E99" w14:textId="77777777" w:rsidR="004E22D6" w:rsidRDefault="004E22D6">
      <w:pPr>
        <w:spacing w:before="240" w:after="160" w:line="259" w:lineRule="auto"/>
      </w:pPr>
    </w:p>
    <w:p w14:paraId="47901B23" w14:textId="77777777" w:rsidR="004E22D6" w:rsidRDefault="004E22D6">
      <w:pPr>
        <w:spacing w:before="240" w:after="160" w:line="259" w:lineRule="auto"/>
      </w:pPr>
    </w:p>
    <w:p w14:paraId="7E6DF975" w14:textId="77777777" w:rsidR="004E22D6" w:rsidRDefault="004E22D6"/>
    <w:p w14:paraId="5C080559" w14:textId="77777777" w:rsidR="004E22D6" w:rsidRDefault="004E22D6"/>
    <w:p w14:paraId="3AC20D4F" w14:textId="77777777" w:rsidR="004E22D6" w:rsidRDefault="004E22D6"/>
    <w:p w14:paraId="418571B5" w14:textId="77777777" w:rsidR="004E22D6" w:rsidRDefault="004E22D6"/>
    <w:p w14:paraId="3767F6B5" w14:textId="77777777" w:rsidR="004E22D6" w:rsidRDefault="004E22D6"/>
    <w:p w14:paraId="2A70624F" w14:textId="77777777" w:rsidR="004E22D6" w:rsidRDefault="004E22D6"/>
    <w:p w14:paraId="34784166" w14:textId="77777777" w:rsidR="004E22D6" w:rsidRDefault="004E22D6"/>
    <w:p w14:paraId="0471B196" w14:textId="77777777" w:rsidR="004E22D6" w:rsidRDefault="004E22D6"/>
    <w:p w14:paraId="18B67E91" w14:textId="77777777" w:rsidR="004E22D6" w:rsidRDefault="004E22D6"/>
    <w:p w14:paraId="2C22478F" w14:textId="77777777" w:rsidR="004E22D6" w:rsidRDefault="004E22D6"/>
    <w:p w14:paraId="6212EC5E" w14:textId="77777777" w:rsidR="004E22D6" w:rsidRDefault="004E22D6"/>
    <w:p w14:paraId="0B02AFBD" w14:textId="77777777" w:rsidR="004E22D6" w:rsidRPr="00AF43E9" w:rsidRDefault="004E22D6">
      <w:pPr>
        <w:rPr>
          <w:rFonts w:ascii="Times New Roman" w:hAnsi="Times New Roman" w:cs="Times New Roman"/>
        </w:rPr>
      </w:pPr>
    </w:p>
    <w:p w14:paraId="011C941F"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t>4.2 CLASS DIAGRAM</w:t>
      </w:r>
    </w:p>
    <w:p w14:paraId="406B0E0D" w14:textId="77777777" w:rsidR="004E22D6" w:rsidRDefault="004E22D6">
      <w:pPr>
        <w:rPr>
          <w:b/>
          <w:sz w:val="28"/>
          <w:szCs w:val="28"/>
        </w:rPr>
      </w:pPr>
    </w:p>
    <w:p w14:paraId="6606E9AE" w14:textId="77777777" w:rsidR="004E22D6" w:rsidRDefault="007404AF">
      <w:pPr>
        <w:rPr>
          <w:b/>
          <w:sz w:val="28"/>
          <w:szCs w:val="28"/>
        </w:rPr>
      </w:pPr>
      <w:r>
        <w:rPr>
          <w:b/>
          <w:noProof/>
          <w:sz w:val="28"/>
          <w:szCs w:val="28"/>
        </w:rPr>
        <w:drawing>
          <wp:inline distT="114300" distB="114300" distL="114300" distR="114300" wp14:anchorId="3A6154CF" wp14:editId="42FF643D">
            <wp:extent cx="5734050" cy="4055892"/>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734050" cy="4055892"/>
                    </a:xfrm>
                    <a:prstGeom prst="rect">
                      <a:avLst/>
                    </a:prstGeom>
                    <a:ln/>
                  </pic:spPr>
                </pic:pic>
              </a:graphicData>
            </a:graphic>
          </wp:inline>
        </w:drawing>
      </w:r>
    </w:p>
    <w:p w14:paraId="323F9F2A" w14:textId="77777777" w:rsidR="004E22D6" w:rsidRDefault="004E22D6">
      <w:pPr>
        <w:rPr>
          <w:b/>
          <w:sz w:val="28"/>
          <w:szCs w:val="28"/>
        </w:rPr>
      </w:pPr>
    </w:p>
    <w:p w14:paraId="4DC9D7C3" w14:textId="77777777" w:rsidR="004E22D6" w:rsidRDefault="004E22D6">
      <w:pPr>
        <w:rPr>
          <w:b/>
          <w:sz w:val="28"/>
          <w:szCs w:val="28"/>
        </w:rPr>
      </w:pPr>
    </w:p>
    <w:p w14:paraId="536734F2" w14:textId="77777777" w:rsidR="004E22D6" w:rsidRDefault="004E22D6">
      <w:pPr>
        <w:rPr>
          <w:b/>
          <w:sz w:val="28"/>
          <w:szCs w:val="28"/>
        </w:rPr>
      </w:pPr>
    </w:p>
    <w:p w14:paraId="39671157" w14:textId="77777777" w:rsidR="004E22D6" w:rsidRDefault="004E22D6">
      <w:pPr>
        <w:rPr>
          <w:b/>
          <w:sz w:val="28"/>
          <w:szCs w:val="28"/>
        </w:rPr>
      </w:pPr>
    </w:p>
    <w:p w14:paraId="4210FFE3" w14:textId="77777777" w:rsidR="004E22D6" w:rsidRDefault="004E22D6">
      <w:pPr>
        <w:rPr>
          <w:b/>
          <w:sz w:val="28"/>
          <w:szCs w:val="28"/>
        </w:rPr>
      </w:pPr>
    </w:p>
    <w:p w14:paraId="213573AB" w14:textId="77777777" w:rsidR="004E22D6" w:rsidRDefault="004E22D6">
      <w:pPr>
        <w:rPr>
          <w:b/>
          <w:sz w:val="28"/>
          <w:szCs w:val="28"/>
        </w:rPr>
      </w:pPr>
    </w:p>
    <w:p w14:paraId="1AA3368C" w14:textId="77777777" w:rsidR="004E22D6" w:rsidRDefault="004E22D6">
      <w:pPr>
        <w:rPr>
          <w:b/>
          <w:sz w:val="28"/>
          <w:szCs w:val="28"/>
        </w:rPr>
      </w:pPr>
    </w:p>
    <w:p w14:paraId="02706105" w14:textId="77777777" w:rsidR="004E22D6" w:rsidRDefault="004E22D6">
      <w:pPr>
        <w:rPr>
          <w:b/>
          <w:sz w:val="28"/>
          <w:szCs w:val="28"/>
        </w:rPr>
      </w:pPr>
    </w:p>
    <w:p w14:paraId="2C46AD39" w14:textId="77777777" w:rsidR="004E22D6" w:rsidRDefault="004E22D6">
      <w:pPr>
        <w:rPr>
          <w:b/>
          <w:sz w:val="28"/>
          <w:szCs w:val="28"/>
        </w:rPr>
      </w:pPr>
    </w:p>
    <w:p w14:paraId="2E702439" w14:textId="77777777" w:rsidR="004E22D6" w:rsidRDefault="004E22D6">
      <w:pPr>
        <w:rPr>
          <w:b/>
          <w:sz w:val="28"/>
          <w:szCs w:val="28"/>
        </w:rPr>
      </w:pPr>
    </w:p>
    <w:p w14:paraId="1F2A7840" w14:textId="77777777" w:rsidR="004E22D6" w:rsidRDefault="004E22D6">
      <w:pPr>
        <w:rPr>
          <w:b/>
          <w:sz w:val="28"/>
          <w:szCs w:val="28"/>
        </w:rPr>
      </w:pPr>
    </w:p>
    <w:p w14:paraId="3B53E50D" w14:textId="77777777" w:rsidR="004E22D6" w:rsidRDefault="004E22D6">
      <w:pPr>
        <w:rPr>
          <w:b/>
          <w:sz w:val="28"/>
          <w:szCs w:val="28"/>
        </w:rPr>
      </w:pPr>
    </w:p>
    <w:p w14:paraId="1C86E73C" w14:textId="77777777" w:rsidR="004E22D6" w:rsidRDefault="004E22D6">
      <w:pPr>
        <w:rPr>
          <w:b/>
          <w:sz w:val="28"/>
          <w:szCs w:val="28"/>
        </w:rPr>
      </w:pPr>
    </w:p>
    <w:p w14:paraId="7E61B585" w14:textId="77777777" w:rsidR="004E22D6" w:rsidRDefault="004E22D6">
      <w:pPr>
        <w:rPr>
          <w:b/>
          <w:sz w:val="28"/>
          <w:szCs w:val="28"/>
        </w:rPr>
      </w:pPr>
    </w:p>
    <w:p w14:paraId="057DAF86" w14:textId="77777777" w:rsidR="004E22D6" w:rsidRDefault="004E22D6">
      <w:pPr>
        <w:rPr>
          <w:b/>
          <w:sz w:val="28"/>
          <w:szCs w:val="28"/>
        </w:rPr>
      </w:pPr>
    </w:p>
    <w:p w14:paraId="41C35310" w14:textId="77777777" w:rsidR="004E22D6" w:rsidRDefault="004E22D6">
      <w:pPr>
        <w:rPr>
          <w:b/>
          <w:sz w:val="28"/>
          <w:szCs w:val="28"/>
        </w:rPr>
      </w:pPr>
    </w:p>
    <w:p w14:paraId="7D566D2B" w14:textId="77777777" w:rsidR="004E22D6" w:rsidRDefault="004E22D6">
      <w:pPr>
        <w:rPr>
          <w:b/>
          <w:sz w:val="28"/>
          <w:szCs w:val="28"/>
        </w:rPr>
      </w:pPr>
    </w:p>
    <w:p w14:paraId="77A6FB16" w14:textId="77777777" w:rsidR="004E22D6" w:rsidRDefault="004E22D6">
      <w:pPr>
        <w:rPr>
          <w:b/>
          <w:sz w:val="28"/>
          <w:szCs w:val="28"/>
        </w:rPr>
      </w:pPr>
    </w:p>
    <w:p w14:paraId="5BFB6D8E" w14:textId="77777777" w:rsidR="004E22D6" w:rsidRDefault="007404AF">
      <w:pPr>
        <w:rPr>
          <w:b/>
          <w:sz w:val="28"/>
          <w:szCs w:val="28"/>
        </w:rPr>
      </w:pPr>
      <w:r>
        <w:rPr>
          <w:b/>
          <w:sz w:val="28"/>
          <w:szCs w:val="28"/>
        </w:rPr>
        <w:t xml:space="preserve">4.3 </w:t>
      </w:r>
      <w:r w:rsidRPr="00AF43E9">
        <w:rPr>
          <w:rFonts w:ascii="Times New Roman" w:hAnsi="Times New Roman" w:cs="Times New Roman"/>
          <w:b/>
          <w:sz w:val="28"/>
          <w:szCs w:val="28"/>
        </w:rPr>
        <w:t>USE CASE DIAGRAM</w:t>
      </w:r>
    </w:p>
    <w:p w14:paraId="57A6D672" w14:textId="77777777" w:rsidR="004E22D6" w:rsidRDefault="007404AF">
      <w:pPr>
        <w:rPr>
          <w:b/>
          <w:sz w:val="28"/>
          <w:szCs w:val="28"/>
        </w:rPr>
      </w:pPr>
      <w:r>
        <w:rPr>
          <w:b/>
          <w:noProof/>
          <w:sz w:val="28"/>
          <w:szCs w:val="28"/>
        </w:rPr>
        <w:drawing>
          <wp:inline distT="114300" distB="114300" distL="114300" distR="114300" wp14:anchorId="5AB5463C" wp14:editId="77544FF9">
            <wp:extent cx="5731200" cy="5054600"/>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5731200" cy="5054600"/>
                    </a:xfrm>
                    <a:prstGeom prst="rect">
                      <a:avLst/>
                    </a:prstGeom>
                    <a:ln/>
                  </pic:spPr>
                </pic:pic>
              </a:graphicData>
            </a:graphic>
          </wp:inline>
        </w:drawing>
      </w:r>
    </w:p>
    <w:p w14:paraId="367DC8E7" w14:textId="77777777" w:rsidR="004E22D6" w:rsidRDefault="004E22D6">
      <w:pPr>
        <w:rPr>
          <w:b/>
          <w:sz w:val="28"/>
          <w:szCs w:val="28"/>
        </w:rPr>
      </w:pPr>
    </w:p>
    <w:p w14:paraId="12911891" w14:textId="77777777" w:rsidR="004E22D6" w:rsidRDefault="004E22D6">
      <w:pPr>
        <w:rPr>
          <w:b/>
          <w:sz w:val="28"/>
          <w:szCs w:val="28"/>
        </w:rPr>
      </w:pPr>
    </w:p>
    <w:p w14:paraId="63683390" w14:textId="77777777" w:rsidR="004E22D6" w:rsidRDefault="004E22D6">
      <w:pPr>
        <w:rPr>
          <w:b/>
          <w:sz w:val="28"/>
          <w:szCs w:val="28"/>
        </w:rPr>
      </w:pPr>
    </w:p>
    <w:p w14:paraId="2F8F00B1" w14:textId="77777777" w:rsidR="004E22D6" w:rsidRDefault="004E22D6">
      <w:pPr>
        <w:rPr>
          <w:b/>
          <w:sz w:val="28"/>
          <w:szCs w:val="28"/>
        </w:rPr>
      </w:pPr>
    </w:p>
    <w:p w14:paraId="1C1A56ED" w14:textId="77777777" w:rsidR="004E22D6" w:rsidRDefault="004E22D6">
      <w:pPr>
        <w:rPr>
          <w:b/>
          <w:sz w:val="28"/>
          <w:szCs w:val="28"/>
        </w:rPr>
      </w:pPr>
    </w:p>
    <w:p w14:paraId="398586A8" w14:textId="77777777" w:rsidR="004E22D6" w:rsidRDefault="004E22D6">
      <w:pPr>
        <w:rPr>
          <w:b/>
          <w:sz w:val="28"/>
          <w:szCs w:val="28"/>
        </w:rPr>
      </w:pPr>
    </w:p>
    <w:p w14:paraId="528BBC96" w14:textId="77777777" w:rsidR="004E22D6" w:rsidRDefault="004E22D6">
      <w:pPr>
        <w:rPr>
          <w:b/>
          <w:sz w:val="28"/>
          <w:szCs w:val="28"/>
        </w:rPr>
      </w:pPr>
    </w:p>
    <w:p w14:paraId="55CEB35D" w14:textId="77777777" w:rsidR="004E22D6" w:rsidRDefault="004E22D6">
      <w:pPr>
        <w:rPr>
          <w:b/>
          <w:sz w:val="28"/>
          <w:szCs w:val="28"/>
        </w:rPr>
      </w:pPr>
    </w:p>
    <w:p w14:paraId="75C3CDB3" w14:textId="77777777" w:rsidR="004E22D6" w:rsidRDefault="004E22D6">
      <w:pPr>
        <w:rPr>
          <w:b/>
          <w:sz w:val="28"/>
          <w:szCs w:val="28"/>
        </w:rPr>
      </w:pPr>
    </w:p>
    <w:p w14:paraId="73B740D6" w14:textId="77777777" w:rsidR="004E22D6" w:rsidRDefault="004E22D6">
      <w:pPr>
        <w:rPr>
          <w:b/>
          <w:sz w:val="28"/>
          <w:szCs w:val="28"/>
        </w:rPr>
      </w:pPr>
    </w:p>
    <w:p w14:paraId="583F58D6" w14:textId="77777777" w:rsidR="004E22D6" w:rsidRDefault="004E22D6">
      <w:pPr>
        <w:rPr>
          <w:b/>
          <w:sz w:val="28"/>
          <w:szCs w:val="28"/>
        </w:rPr>
      </w:pPr>
    </w:p>
    <w:p w14:paraId="113FF6C4" w14:textId="77777777" w:rsidR="004E22D6" w:rsidRDefault="004E22D6">
      <w:pPr>
        <w:rPr>
          <w:b/>
          <w:sz w:val="28"/>
          <w:szCs w:val="28"/>
        </w:rPr>
      </w:pPr>
    </w:p>
    <w:p w14:paraId="5DEA7BB1" w14:textId="77777777" w:rsidR="004E22D6" w:rsidRDefault="004E22D6">
      <w:pPr>
        <w:rPr>
          <w:b/>
          <w:sz w:val="28"/>
          <w:szCs w:val="28"/>
        </w:rPr>
      </w:pPr>
    </w:p>
    <w:p w14:paraId="079821E0" w14:textId="77777777" w:rsidR="004E22D6" w:rsidRDefault="004E22D6">
      <w:pPr>
        <w:rPr>
          <w:b/>
          <w:sz w:val="28"/>
          <w:szCs w:val="28"/>
        </w:rPr>
      </w:pPr>
    </w:p>
    <w:p w14:paraId="7258496A" w14:textId="77777777" w:rsidR="004E22D6" w:rsidRDefault="007404AF">
      <w:pPr>
        <w:rPr>
          <w:b/>
          <w:sz w:val="28"/>
          <w:szCs w:val="28"/>
        </w:rPr>
      </w:pPr>
      <w:r>
        <w:rPr>
          <w:b/>
          <w:sz w:val="28"/>
          <w:szCs w:val="28"/>
        </w:rPr>
        <w:t xml:space="preserve">4.4 </w:t>
      </w:r>
      <w:r w:rsidRPr="00AF43E9">
        <w:rPr>
          <w:rFonts w:ascii="Times New Roman" w:hAnsi="Times New Roman" w:cs="Times New Roman"/>
          <w:b/>
          <w:sz w:val="28"/>
          <w:szCs w:val="28"/>
        </w:rPr>
        <w:t>SEQUENCE DIAGRAM</w:t>
      </w:r>
    </w:p>
    <w:p w14:paraId="40056CCE" w14:textId="77777777" w:rsidR="004E22D6" w:rsidRDefault="007404AF">
      <w:pPr>
        <w:rPr>
          <w:b/>
          <w:sz w:val="28"/>
          <w:szCs w:val="28"/>
        </w:rPr>
      </w:pPr>
      <w:r>
        <w:rPr>
          <w:b/>
          <w:noProof/>
          <w:sz w:val="28"/>
          <w:szCs w:val="28"/>
        </w:rPr>
        <w:drawing>
          <wp:inline distT="114300" distB="114300" distL="114300" distR="114300" wp14:anchorId="788CFE09" wp14:editId="53FAA5C4">
            <wp:extent cx="5731200" cy="41402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731200" cy="4140200"/>
                    </a:xfrm>
                    <a:prstGeom prst="rect">
                      <a:avLst/>
                    </a:prstGeom>
                    <a:ln/>
                  </pic:spPr>
                </pic:pic>
              </a:graphicData>
            </a:graphic>
          </wp:inline>
        </w:drawing>
      </w:r>
    </w:p>
    <w:p w14:paraId="2B2BFA12" w14:textId="77777777" w:rsidR="004E22D6" w:rsidRDefault="004E22D6">
      <w:pPr>
        <w:rPr>
          <w:b/>
          <w:sz w:val="28"/>
          <w:szCs w:val="28"/>
        </w:rPr>
      </w:pPr>
    </w:p>
    <w:p w14:paraId="51255935" w14:textId="77777777" w:rsidR="004E22D6" w:rsidRDefault="004E22D6">
      <w:pPr>
        <w:rPr>
          <w:b/>
          <w:sz w:val="28"/>
          <w:szCs w:val="28"/>
        </w:rPr>
      </w:pPr>
    </w:p>
    <w:p w14:paraId="20DC29D6" w14:textId="77777777" w:rsidR="004E22D6" w:rsidRDefault="004E22D6">
      <w:pPr>
        <w:rPr>
          <w:b/>
          <w:sz w:val="28"/>
          <w:szCs w:val="28"/>
        </w:rPr>
      </w:pPr>
    </w:p>
    <w:p w14:paraId="393DB994" w14:textId="77777777" w:rsidR="004E22D6" w:rsidRDefault="004E22D6">
      <w:pPr>
        <w:rPr>
          <w:b/>
          <w:sz w:val="28"/>
          <w:szCs w:val="28"/>
        </w:rPr>
      </w:pPr>
    </w:p>
    <w:p w14:paraId="10053D82" w14:textId="77777777" w:rsidR="004E22D6" w:rsidRDefault="004E22D6">
      <w:pPr>
        <w:rPr>
          <w:b/>
          <w:sz w:val="28"/>
          <w:szCs w:val="28"/>
        </w:rPr>
      </w:pPr>
    </w:p>
    <w:p w14:paraId="3415566E" w14:textId="77777777" w:rsidR="004E22D6" w:rsidRDefault="004E22D6">
      <w:pPr>
        <w:rPr>
          <w:b/>
          <w:sz w:val="28"/>
          <w:szCs w:val="28"/>
        </w:rPr>
      </w:pPr>
    </w:p>
    <w:p w14:paraId="31A18843" w14:textId="77777777" w:rsidR="004E22D6" w:rsidRDefault="004E22D6">
      <w:pPr>
        <w:rPr>
          <w:b/>
          <w:sz w:val="28"/>
          <w:szCs w:val="28"/>
        </w:rPr>
      </w:pPr>
    </w:p>
    <w:p w14:paraId="1CF54510" w14:textId="77777777" w:rsidR="004E22D6" w:rsidRDefault="004E22D6">
      <w:pPr>
        <w:rPr>
          <w:b/>
          <w:sz w:val="28"/>
          <w:szCs w:val="28"/>
        </w:rPr>
      </w:pPr>
    </w:p>
    <w:p w14:paraId="08673EAC" w14:textId="77777777" w:rsidR="004E22D6" w:rsidRDefault="004E22D6">
      <w:pPr>
        <w:rPr>
          <w:b/>
          <w:sz w:val="28"/>
          <w:szCs w:val="28"/>
        </w:rPr>
      </w:pPr>
    </w:p>
    <w:p w14:paraId="176F38E2" w14:textId="77777777" w:rsidR="004E22D6" w:rsidRDefault="004E22D6">
      <w:pPr>
        <w:rPr>
          <w:b/>
          <w:sz w:val="28"/>
          <w:szCs w:val="28"/>
        </w:rPr>
      </w:pPr>
    </w:p>
    <w:p w14:paraId="20E5EC47" w14:textId="77777777" w:rsidR="004E22D6" w:rsidRDefault="004E22D6">
      <w:pPr>
        <w:rPr>
          <w:b/>
          <w:sz w:val="28"/>
          <w:szCs w:val="28"/>
        </w:rPr>
      </w:pPr>
    </w:p>
    <w:p w14:paraId="2FA61FC8" w14:textId="77777777" w:rsidR="004E22D6" w:rsidRDefault="007404AF">
      <w:pPr>
        <w:rPr>
          <w:b/>
          <w:sz w:val="28"/>
          <w:szCs w:val="28"/>
        </w:rPr>
      </w:pPr>
      <w:r w:rsidRPr="00AF43E9">
        <w:rPr>
          <w:rFonts w:ascii="Times New Roman" w:hAnsi="Times New Roman" w:cs="Times New Roman"/>
          <w:b/>
          <w:sz w:val="28"/>
          <w:szCs w:val="28"/>
        </w:rPr>
        <w:t>4.5</w:t>
      </w:r>
      <w:r>
        <w:rPr>
          <w:b/>
          <w:sz w:val="28"/>
          <w:szCs w:val="28"/>
        </w:rPr>
        <w:t xml:space="preserve"> </w:t>
      </w:r>
      <w:r w:rsidRPr="00AF43E9">
        <w:rPr>
          <w:rFonts w:ascii="Times New Roman" w:hAnsi="Times New Roman" w:cs="Times New Roman"/>
          <w:b/>
          <w:sz w:val="28"/>
          <w:szCs w:val="28"/>
        </w:rPr>
        <w:t>ACTIVITY DIAGRAM</w:t>
      </w:r>
    </w:p>
    <w:p w14:paraId="131E1A25" w14:textId="77777777" w:rsidR="004E22D6" w:rsidRDefault="007404AF">
      <w:pPr>
        <w:rPr>
          <w:b/>
          <w:sz w:val="28"/>
          <w:szCs w:val="28"/>
        </w:rPr>
      </w:pPr>
      <w:r>
        <w:rPr>
          <w:b/>
          <w:sz w:val="28"/>
          <w:szCs w:val="28"/>
        </w:rPr>
        <w:tab/>
      </w:r>
      <w:r w:rsidRPr="00AF43E9">
        <w:rPr>
          <w:rFonts w:ascii="Times New Roman" w:hAnsi="Times New Roman" w:cs="Times New Roman"/>
          <w:b/>
          <w:sz w:val="24"/>
          <w:szCs w:val="24"/>
        </w:rPr>
        <w:t>4.5.1</w:t>
      </w:r>
      <w:r w:rsidRPr="00AF43E9">
        <w:rPr>
          <w:b/>
          <w:sz w:val="24"/>
          <w:szCs w:val="24"/>
        </w:rPr>
        <w:t xml:space="preserve"> </w:t>
      </w:r>
      <w:r w:rsidRPr="00AF43E9">
        <w:rPr>
          <w:rFonts w:ascii="Times New Roman" w:hAnsi="Times New Roman" w:cs="Times New Roman"/>
          <w:b/>
          <w:sz w:val="24"/>
          <w:szCs w:val="24"/>
        </w:rPr>
        <w:t>USER SIDE</w:t>
      </w:r>
    </w:p>
    <w:p w14:paraId="04DDB2CB" w14:textId="77777777" w:rsidR="004E22D6" w:rsidRDefault="007404AF">
      <w:pPr>
        <w:rPr>
          <w:b/>
          <w:sz w:val="28"/>
          <w:szCs w:val="28"/>
        </w:rPr>
      </w:pPr>
      <w:r>
        <w:rPr>
          <w:b/>
          <w:noProof/>
          <w:sz w:val="28"/>
          <w:szCs w:val="28"/>
        </w:rPr>
        <w:drawing>
          <wp:inline distT="114300" distB="114300" distL="114300" distR="114300" wp14:anchorId="51B62BD7" wp14:editId="54BCB690">
            <wp:extent cx="5731200" cy="5461000"/>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5731200" cy="5461000"/>
                    </a:xfrm>
                    <a:prstGeom prst="rect">
                      <a:avLst/>
                    </a:prstGeom>
                    <a:ln/>
                  </pic:spPr>
                </pic:pic>
              </a:graphicData>
            </a:graphic>
          </wp:inline>
        </w:drawing>
      </w:r>
    </w:p>
    <w:p w14:paraId="4820D5CF" w14:textId="77777777" w:rsidR="004E22D6" w:rsidRDefault="004E22D6">
      <w:pPr>
        <w:rPr>
          <w:b/>
          <w:sz w:val="28"/>
          <w:szCs w:val="28"/>
        </w:rPr>
      </w:pPr>
    </w:p>
    <w:p w14:paraId="2EB74BA7" w14:textId="77777777" w:rsidR="004E22D6" w:rsidRDefault="004E22D6">
      <w:pPr>
        <w:rPr>
          <w:b/>
          <w:sz w:val="28"/>
          <w:szCs w:val="28"/>
        </w:rPr>
      </w:pPr>
    </w:p>
    <w:p w14:paraId="48DE1D42" w14:textId="77777777" w:rsidR="004E22D6" w:rsidRDefault="004E22D6">
      <w:pPr>
        <w:rPr>
          <w:b/>
          <w:sz w:val="28"/>
          <w:szCs w:val="28"/>
        </w:rPr>
      </w:pPr>
    </w:p>
    <w:p w14:paraId="0C1553C8" w14:textId="77777777" w:rsidR="004E22D6" w:rsidRDefault="004E22D6">
      <w:pPr>
        <w:rPr>
          <w:b/>
          <w:sz w:val="28"/>
          <w:szCs w:val="28"/>
        </w:rPr>
      </w:pPr>
    </w:p>
    <w:p w14:paraId="293BDB3A" w14:textId="77777777" w:rsidR="004E22D6" w:rsidRDefault="004E22D6">
      <w:pPr>
        <w:rPr>
          <w:b/>
          <w:sz w:val="28"/>
          <w:szCs w:val="28"/>
        </w:rPr>
      </w:pPr>
    </w:p>
    <w:p w14:paraId="7856030E" w14:textId="77777777" w:rsidR="004E22D6" w:rsidRDefault="004E22D6">
      <w:pPr>
        <w:rPr>
          <w:b/>
          <w:sz w:val="28"/>
          <w:szCs w:val="28"/>
        </w:rPr>
      </w:pPr>
    </w:p>
    <w:p w14:paraId="16C018C3" w14:textId="77777777" w:rsidR="004E22D6" w:rsidRDefault="004E22D6">
      <w:pPr>
        <w:rPr>
          <w:b/>
          <w:sz w:val="28"/>
          <w:szCs w:val="28"/>
        </w:rPr>
      </w:pPr>
    </w:p>
    <w:p w14:paraId="663DC842" w14:textId="77777777" w:rsidR="004E22D6" w:rsidRDefault="004E22D6">
      <w:pPr>
        <w:rPr>
          <w:b/>
          <w:sz w:val="28"/>
          <w:szCs w:val="28"/>
        </w:rPr>
      </w:pPr>
    </w:p>
    <w:p w14:paraId="6B3871E0"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lastRenderedPageBreak/>
        <w:t>4.5.2 ADMIN SIDE</w:t>
      </w:r>
    </w:p>
    <w:p w14:paraId="6F759FC6" w14:textId="77777777" w:rsidR="004E22D6" w:rsidRDefault="007404AF">
      <w:pPr>
        <w:rPr>
          <w:b/>
          <w:sz w:val="28"/>
          <w:szCs w:val="28"/>
        </w:rPr>
      </w:pPr>
      <w:r>
        <w:rPr>
          <w:b/>
          <w:noProof/>
          <w:sz w:val="28"/>
          <w:szCs w:val="28"/>
        </w:rPr>
        <w:drawing>
          <wp:inline distT="114300" distB="114300" distL="114300" distR="114300" wp14:anchorId="66B49BE2" wp14:editId="39CD2AAF">
            <wp:extent cx="5731200" cy="6299200"/>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731200" cy="6299200"/>
                    </a:xfrm>
                    <a:prstGeom prst="rect">
                      <a:avLst/>
                    </a:prstGeom>
                    <a:ln/>
                  </pic:spPr>
                </pic:pic>
              </a:graphicData>
            </a:graphic>
          </wp:inline>
        </w:drawing>
      </w:r>
    </w:p>
    <w:p w14:paraId="0E7F6372" w14:textId="77777777" w:rsidR="004E22D6" w:rsidRDefault="004E22D6">
      <w:pPr>
        <w:rPr>
          <w:b/>
          <w:sz w:val="28"/>
          <w:szCs w:val="28"/>
        </w:rPr>
      </w:pPr>
    </w:p>
    <w:p w14:paraId="4816D146" w14:textId="77777777" w:rsidR="004E22D6" w:rsidRDefault="004E22D6">
      <w:pPr>
        <w:rPr>
          <w:b/>
          <w:sz w:val="28"/>
          <w:szCs w:val="28"/>
        </w:rPr>
      </w:pPr>
    </w:p>
    <w:p w14:paraId="2E67417F" w14:textId="77777777" w:rsidR="004E22D6" w:rsidRDefault="004E22D6">
      <w:pPr>
        <w:rPr>
          <w:b/>
          <w:sz w:val="28"/>
          <w:szCs w:val="28"/>
        </w:rPr>
      </w:pPr>
    </w:p>
    <w:p w14:paraId="4A488186" w14:textId="77777777" w:rsidR="004E22D6" w:rsidRDefault="004E22D6">
      <w:pPr>
        <w:rPr>
          <w:b/>
          <w:sz w:val="28"/>
          <w:szCs w:val="28"/>
        </w:rPr>
      </w:pPr>
    </w:p>
    <w:p w14:paraId="5A9DCA18" w14:textId="77777777" w:rsidR="004E22D6" w:rsidRDefault="004E22D6">
      <w:pPr>
        <w:rPr>
          <w:b/>
          <w:sz w:val="28"/>
          <w:szCs w:val="28"/>
        </w:rPr>
      </w:pPr>
    </w:p>
    <w:p w14:paraId="725EE171" w14:textId="77777777" w:rsidR="004E22D6" w:rsidRDefault="004E22D6">
      <w:pPr>
        <w:rPr>
          <w:b/>
          <w:sz w:val="28"/>
          <w:szCs w:val="28"/>
        </w:rPr>
      </w:pPr>
    </w:p>
    <w:p w14:paraId="453FBD03" w14:textId="77777777" w:rsidR="004E22D6" w:rsidRDefault="004E22D6">
      <w:pPr>
        <w:rPr>
          <w:b/>
          <w:sz w:val="28"/>
          <w:szCs w:val="28"/>
        </w:rPr>
      </w:pPr>
    </w:p>
    <w:p w14:paraId="3942E7B1"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lastRenderedPageBreak/>
        <w:t>4.6 STATE DIAGRAM</w:t>
      </w:r>
    </w:p>
    <w:p w14:paraId="56BF55B4" w14:textId="77777777" w:rsidR="004E22D6" w:rsidRPr="00AF43E9" w:rsidRDefault="007404AF">
      <w:pPr>
        <w:rPr>
          <w:rFonts w:ascii="Times New Roman" w:hAnsi="Times New Roman" w:cs="Times New Roman"/>
          <w:b/>
          <w:sz w:val="24"/>
          <w:szCs w:val="24"/>
        </w:rPr>
      </w:pPr>
      <w:r w:rsidRPr="00AF43E9">
        <w:rPr>
          <w:rFonts w:ascii="Times New Roman" w:hAnsi="Times New Roman" w:cs="Times New Roman"/>
          <w:b/>
          <w:sz w:val="28"/>
          <w:szCs w:val="28"/>
        </w:rPr>
        <w:tab/>
      </w:r>
      <w:r w:rsidRPr="00AF43E9">
        <w:rPr>
          <w:rFonts w:ascii="Times New Roman" w:hAnsi="Times New Roman" w:cs="Times New Roman"/>
          <w:b/>
          <w:sz w:val="24"/>
          <w:szCs w:val="24"/>
        </w:rPr>
        <w:t>4.6.1 CLIENT SIDE</w:t>
      </w:r>
    </w:p>
    <w:p w14:paraId="0547C385" w14:textId="77777777" w:rsidR="004E22D6" w:rsidRDefault="007404AF">
      <w:pPr>
        <w:rPr>
          <w:b/>
          <w:sz w:val="28"/>
          <w:szCs w:val="28"/>
        </w:rPr>
      </w:pPr>
      <w:r>
        <w:rPr>
          <w:b/>
          <w:noProof/>
          <w:sz w:val="28"/>
          <w:szCs w:val="28"/>
        </w:rPr>
        <w:drawing>
          <wp:inline distT="114300" distB="114300" distL="114300" distR="114300" wp14:anchorId="0EEB3F8A" wp14:editId="71F13AF1">
            <wp:extent cx="5731200" cy="54610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731200" cy="5461000"/>
                    </a:xfrm>
                    <a:prstGeom prst="rect">
                      <a:avLst/>
                    </a:prstGeom>
                    <a:ln/>
                  </pic:spPr>
                </pic:pic>
              </a:graphicData>
            </a:graphic>
          </wp:inline>
        </w:drawing>
      </w:r>
    </w:p>
    <w:p w14:paraId="2D2472B9" w14:textId="77777777" w:rsidR="004E22D6" w:rsidRDefault="004E22D6">
      <w:pPr>
        <w:rPr>
          <w:b/>
          <w:sz w:val="28"/>
          <w:szCs w:val="28"/>
        </w:rPr>
      </w:pPr>
    </w:p>
    <w:p w14:paraId="6A51FFE4" w14:textId="77777777" w:rsidR="004E22D6" w:rsidRDefault="004E22D6">
      <w:pPr>
        <w:rPr>
          <w:b/>
          <w:sz w:val="28"/>
          <w:szCs w:val="28"/>
        </w:rPr>
      </w:pPr>
    </w:p>
    <w:p w14:paraId="66D2C21D" w14:textId="77777777" w:rsidR="004E22D6" w:rsidRDefault="004E22D6">
      <w:pPr>
        <w:rPr>
          <w:b/>
          <w:sz w:val="28"/>
          <w:szCs w:val="28"/>
        </w:rPr>
      </w:pPr>
    </w:p>
    <w:p w14:paraId="3E6DCF24" w14:textId="77777777" w:rsidR="004E22D6" w:rsidRDefault="004E22D6">
      <w:pPr>
        <w:rPr>
          <w:b/>
          <w:sz w:val="28"/>
          <w:szCs w:val="28"/>
        </w:rPr>
      </w:pPr>
    </w:p>
    <w:p w14:paraId="15B0748B" w14:textId="77777777" w:rsidR="004E22D6" w:rsidRDefault="004E22D6">
      <w:pPr>
        <w:rPr>
          <w:b/>
          <w:sz w:val="28"/>
          <w:szCs w:val="28"/>
        </w:rPr>
      </w:pPr>
    </w:p>
    <w:p w14:paraId="2D73B185" w14:textId="77777777" w:rsidR="004E22D6" w:rsidRDefault="004E22D6">
      <w:pPr>
        <w:rPr>
          <w:b/>
          <w:sz w:val="28"/>
          <w:szCs w:val="28"/>
        </w:rPr>
      </w:pPr>
    </w:p>
    <w:p w14:paraId="4A6DF78F" w14:textId="77777777" w:rsidR="004E22D6" w:rsidRDefault="004E22D6">
      <w:pPr>
        <w:rPr>
          <w:b/>
          <w:sz w:val="28"/>
          <w:szCs w:val="28"/>
        </w:rPr>
      </w:pPr>
    </w:p>
    <w:p w14:paraId="4B662696" w14:textId="7A27D1FD" w:rsidR="004E22D6" w:rsidRDefault="004E22D6">
      <w:pPr>
        <w:rPr>
          <w:b/>
          <w:sz w:val="28"/>
          <w:szCs w:val="28"/>
        </w:rPr>
      </w:pPr>
    </w:p>
    <w:p w14:paraId="64AFCAF9" w14:textId="77777777" w:rsidR="00AF43E9" w:rsidRDefault="00AF43E9">
      <w:pPr>
        <w:rPr>
          <w:b/>
          <w:sz w:val="28"/>
          <w:szCs w:val="28"/>
        </w:rPr>
      </w:pPr>
    </w:p>
    <w:p w14:paraId="28E32FBF"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lastRenderedPageBreak/>
        <w:t>4.6.2 ADMIN SIDE</w:t>
      </w:r>
    </w:p>
    <w:p w14:paraId="2EAB7167" w14:textId="77777777" w:rsidR="004E22D6" w:rsidRDefault="007404AF">
      <w:pPr>
        <w:rPr>
          <w:b/>
          <w:sz w:val="28"/>
          <w:szCs w:val="28"/>
        </w:rPr>
      </w:pPr>
      <w:r>
        <w:rPr>
          <w:b/>
          <w:noProof/>
          <w:sz w:val="28"/>
          <w:szCs w:val="28"/>
        </w:rPr>
        <w:drawing>
          <wp:inline distT="114300" distB="114300" distL="114300" distR="114300" wp14:anchorId="4E6F1707" wp14:editId="16D33B8A">
            <wp:extent cx="5734050" cy="3182596"/>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734050" cy="3182596"/>
                    </a:xfrm>
                    <a:prstGeom prst="rect">
                      <a:avLst/>
                    </a:prstGeom>
                    <a:ln/>
                  </pic:spPr>
                </pic:pic>
              </a:graphicData>
            </a:graphic>
          </wp:inline>
        </w:drawing>
      </w:r>
    </w:p>
    <w:p w14:paraId="022A4D0B" w14:textId="77777777" w:rsidR="004E22D6" w:rsidRDefault="004E22D6">
      <w:pPr>
        <w:rPr>
          <w:b/>
          <w:sz w:val="28"/>
          <w:szCs w:val="28"/>
        </w:rPr>
      </w:pPr>
    </w:p>
    <w:p w14:paraId="2BDA638F" w14:textId="77777777" w:rsidR="004E22D6" w:rsidRDefault="004E22D6">
      <w:pPr>
        <w:rPr>
          <w:b/>
          <w:sz w:val="28"/>
          <w:szCs w:val="28"/>
        </w:rPr>
      </w:pPr>
    </w:p>
    <w:p w14:paraId="742A2024" w14:textId="77777777" w:rsidR="004E22D6" w:rsidRDefault="004E22D6">
      <w:pPr>
        <w:rPr>
          <w:b/>
          <w:sz w:val="28"/>
          <w:szCs w:val="28"/>
        </w:rPr>
      </w:pPr>
    </w:p>
    <w:p w14:paraId="0F2008F5" w14:textId="77777777" w:rsidR="004E22D6" w:rsidRDefault="004E22D6">
      <w:pPr>
        <w:rPr>
          <w:b/>
          <w:sz w:val="28"/>
          <w:szCs w:val="28"/>
        </w:rPr>
      </w:pPr>
    </w:p>
    <w:p w14:paraId="5B04467D" w14:textId="77777777" w:rsidR="004E22D6" w:rsidRDefault="004E22D6">
      <w:pPr>
        <w:rPr>
          <w:b/>
          <w:sz w:val="28"/>
          <w:szCs w:val="28"/>
        </w:rPr>
      </w:pPr>
    </w:p>
    <w:p w14:paraId="4E111F0C" w14:textId="77777777" w:rsidR="004E22D6" w:rsidRDefault="004E22D6">
      <w:pPr>
        <w:rPr>
          <w:b/>
          <w:sz w:val="28"/>
          <w:szCs w:val="28"/>
        </w:rPr>
      </w:pPr>
    </w:p>
    <w:p w14:paraId="01E0EFF2" w14:textId="77777777" w:rsidR="004E22D6" w:rsidRDefault="004E22D6">
      <w:pPr>
        <w:rPr>
          <w:b/>
          <w:sz w:val="28"/>
          <w:szCs w:val="28"/>
        </w:rPr>
      </w:pPr>
    </w:p>
    <w:p w14:paraId="2D61CF90" w14:textId="77777777" w:rsidR="004E22D6" w:rsidRDefault="004E22D6">
      <w:pPr>
        <w:rPr>
          <w:b/>
          <w:sz w:val="28"/>
          <w:szCs w:val="28"/>
        </w:rPr>
      </w:pPr>
    </w:p>
    <w:p w14:paraId="1C648715" w14:textId="77777777" w:rsidR="004E22D6" w:rsidRDefault="004E22D6">
      <w:pPr>
        <w:rPr>
          <w:b/>
          <w:sz w:val="28"/>
          <w:szCs w:val="28"/>
        </w:rPr>
      </w:pPr>
    </w:p>
    <w:p w14:paraId="579EEAD9" w14:textId="77777777" w:rsidR="004E22D6" w:rsidRDefault="004E22D6">
      <w:pPr>
        <w:rPr>
          <w:b/>
          <w:sz w:val="28"/>
          <w:szCs w:val="28"/>
        </w:rPr>
      </w:pPr>
    </w:p>
    <w:p w14:paraId="06A465D8" w14:textId="77777777" w:rsidR="004E22D6" w:rsidRDefault="004E22D6">
      <w:pPr>
        <w:rPr>
          <w:b/>
          <w:sz w:val="28"/>
          <w:szCs w:val="28"/>
        </w:rPr>
      </w:pPr>
    </w:p>
    <w:p w14:paraId="6BE3CF3B" w14:textId="77777777" w:rsidR="004E22D6" w:rsidRDefault="004E22D6">
      <w:pPr>
        <w:rPr>
          <w:b/>
          <w:sz w:val="28"/>
          <w:szCs w:val="28"/>
        </w:rPr>
      </w:pPr>
    </w:p>
    <w:p w14:paraId="1D91FA61" w14:textId="77777777" w:rsidR="004E22D6" w:rsidRDefault="004E22D6">
      <w:pPr>
        <w:rPr>
          <w:b/>
          <w:sz w:val="28"/>
          <w:szCs w:val="28"/>
        </w:rPr>
      </w:pPr>
    </w:p>
    <w:p w14:paraId="1A9345C6" w14:textId="77777777" w:rsidR="004E22D6" w:rsidRDefault="004E22D6">
      <w:pPr>
        <w:rPr>
          <w:b/>
          <w:sz w:val="28"/>
          <w:szCs w:val="28"/>
        </w:rPr>
      </w:pPr>
    </w:p>
    <w:p w14:paraId="1EE88CA8" w14:textId="77777777" w:rsidR="004E22D6" w:rsidRDefault="004E22D6">
      <w:pPr>
        <w:rPr>
          <w:b/>
          <w:sz w:val="28"/>
          <w:szCs w:val="28"/>
        </w:rPr>
      </w:pPr>
    </w:p>
    <w:p w14:paraId="0F139EE1" w14:textId="77777777" w:rsidR="00AF43E9" w:rsidRDefault="00AF43E9">
      <w:pPr>
        <w:rPr>
          <w:b/>
          <w:sz w:val="28"/>
          <w:szCs w:val="28"/>
        </w:rPr>
      </w:pPr>
    </w:p>
    <w:p w14:paraId="1162ADDB" w14:textId="77777777" w:rsidR="00AF43E9" w:rsidRDefault="00AF43E9">
      <w:pPr>
        <w:rPr>
          <w:b/>
          <w:sz w:val="28"/>
          <w:szCs w:val="28"/>
        </w:rPr>
      </w:pPr>
    </w:p>
    <w:p w14:paraId="51207E94" w14:textId="77777777" w:rsidR="00AF43E9" w:rsidRDefault="00AF43E9">
      <w:pPr>
        <w:rPr>
          <w:b/>
          <w:sz w:val="28"/>
          <w:szCs w:val="28"/>
        </w:rPr>
      </w:pPr>
    </w:p>
    <w:p w14:paraId="59E99691" w14:textId="77777777" w:rsidR="00AF43E9" w:rsidRDefault="00AF43E9">
      <w:pPr>
        <w:rPr>
          <w:b/>
          <w:sz w:val="28"/>
          <w:szCs w:val="28"/>
        </w:rPr>
      </w:pPr>
    </w:p>
    <w:p w14:paraId="123CBC0E" w14:textId="77777777" w:rsidR="00AF43E9" w:rsidRDefault="00AF43E9">
      <w:pPr>
        <w:rPr>
          <w:b/>
          <w:sz w:val="28"/>
          <w:szCs w:val="28"/>
        </w:rPr>
      </w:pPr>
    </w:p>
    <w:p w14:paraId="5A68C6B2" w14:textId="71422971"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lastRenderedPageBreak/>
        <w:t>4.7 PACKAGE DIAGRAM</w:t>
      </w:r>
    </w:p>
    <w:p w14:paraId="009B8750" w14:textId="77777777" w:rsidR="004E22D6" w:rsidRDefault="004E22D6">
      <w:pPr>
        <w:rPr>
          <w:b/>
          <w:sz w:val="28"/>
          <w:szCs w:val="28"/>
        </w:rPr>
      </w:pPr>
    </w:p>
    <w:p w14:paraId="69A2CA12" w14:textId="77777777" w:rsidR="004E22D6" w:rsidRDefault="007404AF">
      <w:pPr>
        <w:rPr>
          <w:b/>
          <w:sz w:val="28"/>
          <w:szCs w:val="28"/>
        </w:rPr>
      </w:pPr>
      <w:r>
        <w:rPr>
          <w:b/>
          <w:noProof/>
          <w:sz w:val="28"/>
          <w:szCs w:val="28"/>
        </w:rPr>
        <w:drawing>
          <wp:inline distT="114300" distB="114300" distL="114300" distR="114300" wp14:anchorId="409FE85C" wp14:editId="51A1F959">
            <wp:extent cx="5731200" cy="7721600"/>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731200" cy="7721600"/>
                    </a:xfrm>
                    <a:prstGeom prst="rect">
                      <a:avLst/>
                    </a:prstGeom>
                    <a:ln/>
                  </pic:spPr>
                </pic:pic>
              </a:graphicData>
            </a:graphic>
          </wp:inline>
        </w:drawing>
      </w:r>
    </w:p>
    <w:p w14:paraId="252F15B8" w14:textId="77777777" w:rsidR="004E22D6" w:rsidRDefault="004E22D6">
      <w:pPr>
        <w:rPr>
          <w:b/>
          <w:sz w:val="28"/>
          <w:szCs w:val="28"/>
        </w:rPr>
      </w:pPr>
    </w:p>
    <w:p w14:paraId="1A60F87B" w14:textId="77777777" w:rsidR="004E22D6" w:rsidRDefault="004E22D6">
      <w:pPr>
        <w:rPr>
          <w:b/>
          <w:sz w:val="28"/>
          <w:szCs w:val="28"/>
        </w:rPr>
      </w:pPr>
    </w:p>
    <w:p w14:paraId="152948D9"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t>4.8 COMPONENT DIAGRAM</w:t>
      </w:r>
    </w:p>
    <w:p w14:paraId="02A38EA4" w14:textId="3BB403C9" w:rsidR="004E22D6" w:rsidRPr="00AF43E9" w:rsidRDefault="00AF43E9" w:rsidP="00AF43E9">
      <w:pPr>
        <w:ind w:firstLine="720"/>
        <w:rPr>
          <w:rFonts w:ascii="Times New Roman" w:hAnsi="Times New Roman" w:cs="Times New Roman"/>
          <w:b/>
          <w:sz w:val="24"/>
          <w:szCs w:val="24"/>
        </w:rPr>
      </w:pPr>
      <w:r w:rsidRPr="00AF43E9">
        <w:rPr>
          <w:rFonts w:ascii="Times New Roman" w:hAnsi="Times New Roman" w:cs="Times New Roman"/>
          <w:b/>
          <w:sz w:val="24"/>
          <w:szCs w:val="24"/>
        </w:rPr>
        <w:t>4.8.1</w:t>
      </w:r>
      <w:r w:rsidRPr="00AF43E9">
        <w:rPr>
          <w:b/>
          <w:sz w:val="24"/>
          <w:szCs w:val="24"/>
        </w:rPr>
        <w:t xml:space="preserve"> </w:t>
      </w:r>
      <w:r w:rsidR="007404AF" w:rsidRPr="00AF43E9">
        <w:rPr>
          <w:rFonts w:ascii="Times New Roman" w:hAnsi="Times New Roman" w:cs="Times New Roman"/>
          <w:b/>
          <w:sz w:val="24"/>
          <w:szCs w:val="24"/>
        </w:rPr>
        <w:t>USER SIDE</w:t>
      </w:r>
    </w:p>
    <w:p w14:paraId="57A3CE38" w14:textId="77777777" w:rsidR="004E22D6" w:rsidRDefault="007404AF">
      <w:pPr>
        <w:rPr>
          <w:b/>
          <w:sz w:val="28"/>
          <w:szCs w:val="28"/>
        </w:rPr>
      </w:pPr>
      <w:r>
        <w:rPr>
          <w:b/>
          <w:noProof/>
          <w:sz w:val="28"/>
          <w:szCs w:val="28"/>
        </w:rPr>
        <w:drawing>
          <wp:inline distT="114300" distB="114300" distL="114300" distR="114300" wp14:anchorId="4DE7A2B3" wp14:editId="4A597EEC">
            <wp:extent cx="5731200" cy="2971800"/>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5731200" cy="2971800"/>
                    </a:xfrm>
                    <a:prstGeom prst="rect">
                      <a:avLst/>
                    </a:prstGeom>
                    <a:ln/>
                  </pic:spPr>
                </pic:pic>
              </a:graphicData>
            </a:graphic>
          </wp:inline>
        </w:drawing>
      </w:r>
    </w:p>
    <w:p w14:paraId="422B0D5E" w14:textId="77777777" w:rsidR="004E22D6" w:rsidRDefault="004E22D6">
      <w:pPr>
        <w:rPr>
          <w:b/>
          <w:sz w:val="28"/>
          <w:szCs w:val="28"/>
        </w:rPr>
      </w:pPr>
    </w:p>
    <w:p w14:paraId="08ACA385" w14:textId="6B2A4D4C" w:rsidR="004E22D6" w:rsidRPr="00AF43E9" w:rsidRDefault="00AF43E9">
      <w:pPr>
        <w:rPr>
          <w:rFonts w:ascii="Times New Roman" w:hAnsi="Times New Roman" w:cs="Times New Roman"/>
          <w:b/>
          <w:sz w:val="24"/>
          <w:szCs w:val="24"/>
        </w:rPr>
      </w:pPr>
      <w:r w:rsidRPr="00AF43E9">
        <w:rPr>
          <w:rFonts w:ascii="Times New Roman" w:hAnsi="Times New Roman" w:cs="Times New Roman"/>
          <w:b/>
          <w:sz w:val="24"/>
          <w:szCs w:val="24"/>
        </w:rPr>
        <w:t xml:space="preserve">4.8.2 </w:t>
      </w:r>
      <w:r w:rsidR="007404AF" w:rsidRPr="00AF43E9">
        <w:rPr>
          <w:rFonts w:ascii="Times New Roman" w:hAnsi="Times New Roman" w:cs="Times New Roman"/>
          <w:b/>
          <w:sz w:val="24"/>
          <w:szCs w:val="24"/>
        </w:rPr>
        <w:t>ADMIN SIDE</w:t>
      </w:r>
    </w:p>
    <w:p w14:paraId="6209ED05" w14:textId="77777777" w:rsidR="004E22D6" w:rsidRDefault="007404AF">
      <w:pPr>
        <w:rPr>
          <w:b/>
          <w:sz w:val="28"/>
          <w:szCs w:val="28"/>
        </w:rPr>
      </w:pPr>
      <w:r>
        <w:rPr>
          <w:b/>
          <w:noProof/>
          <w:sz w:val="28"/>
          <w:szCs w:val="28"/>
        </w:rPr>
        <w:drawing>
          <wp:inline distT="114300" distB="114300" distL="114300" distR="114300" wp14:anchorId="66671207" wp14:editId="1B2B7EC5">
            <wp:extent cx="5731200" cy="3467100"/>
            <wp:effectExtent l="0" t="0" r="0" b="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a:srcRect/>
                    <a:stretch>
                      <a:fillRect/>
                    </a:stretch>
                  </pic:blipFill>
                  <pic:spPr>
                    <a:xfrm>
                      <a:off x="0" y="0"/>
                      <a:ext cx="5731200" cy="3467100"/>
                    </a:xfrm>
                    <a:prstGeom prst="rect">
                      <a:avLst/>
                    </a:prstGeom>
                    <a:ln/>
                  </pic:spPr>
                </pic:pic>
              </a:graphicData>
            </a:graphic>
          </wp:inline>
        </w:drawing>
      </w:r>
    </w:p>
    <w:p w14:paraId="31D6D280" w14:textId="77777777" w:rsidR="004E22D6" w:rsidRDefault="004E22D6">
      <w:pPr>
        <w:rPr>
          <w:b/>
          <w:sz w:val="28"/>
          <w:szCs w:val="28"/>
        </w:rPr>
      </w:pPr>
    </w:p>
    <w:p w14:paraId="1C834DAE" w14:textId="77777777" w:rsidR="004E22D6" w:rsidRPr="00AF43E9" w:rsidRDefault="007404AF">
      <w:pPr>
        <w:rPr>
          <w:rFonts w:ascii="Times New Roman" w:hAnsi="Times New Roman" w:cs="Times New Roman"/>
          <w:b/>
          <w:sz w:val="28"/>
          <w:szCs w:val="28"/>
        </w:rPr>
      </w:pPr>
      <w:r w:rsidRPr="00AF43E9">
        <w:rPr>
          <w:rFonts w:ascii="Times New Roman" w:hAnsi="Times New Roman" w:cs="Times New Roman"/>
          <w:b/>
          <w:sz w:val="28"/>
          <w:szCs w:val="28"/>
        </w:rPr>
        <w:lastRenderedPageBreak/>
        <w:t>4.9 DEPLOYMENT DIAGRAM</w:t>
      </w:r>
    </w:p>
    <w:p w14:paraId="7447CDC5" w14:textId="77777777" w:rsidR="004E22D6" w:rsidRDefault="004E22D6">
      <w:pPr>
        <w:rPr>
          <w:b/>
          <w:sz w:val="28"/>
          <w:szCs w:val="28"/>
        </w:rPr>
      </w:pPr>
    </w:p>
    <w:p w14:paraId="01ADFC4D" w14:textId="77777777" w:rsidR="004E22D6" w:rsidRDefault="007404AF">
      <w:pPr>
        <w:rPr>
          <w:b/>
          <w:sz w:val="28"/>
          <w:szCs w:val="28"/>
        </w:rPr>
      </w:pPr>
      <w:r>
        <w:rPr>
          <w:b/>
          <w:noProof/>
          <w:sz w:val="28"/>
          <w:szCs w:val="28"/>
        </w:rPr>
        <w:drawing>
          <wp:inline distT="114300" distB="114300" distL="114300" distR="114300" wp14:anchorId="6EAB1871" wp14:editId="34D58ED4">
            <wp:extent cx="5731200" cy="51943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5731200" cy="5194300"/>
                    </a:xfrm>
                    <a:prstGeom prst="rect">
                      <a:avLst/>
                    </a:prstGeom>
                    <a:ln/>
                  </pic:spPr>
                </pic:pic>
              </a:graphicData>
            </a:graphic>
          </wp:inline>
        </w:drawing>
      </w:r>
    </w:p>
    <w:p w14:paraId="0AB4C1A9" w14:textId="77777777" w:rsidR="004E22D6" w:rsidRDefault="004E22D6">
      <w:pPr>
        <w:rPr>
          <w:b/>
          <w:sz w:val="28"/>
          <w:szCs w:val="28"/>
        </w:rPr>
      </w:pPr>
    </w:p>
    <w:p w14:paraId="53761FE7" w14:textId="77777777" w:rsidR="004E22D6" w:rsidRDefault="004E22D6">
      <w:pPr>
        <w:rPr>
          <w:b/>
          <w:sz w:val="28"/>
          <w:szCs w:val="28"/>
        </w:rPr>
      </w:pPr>
    </w:p>
    <w:p w14:paraId="75B2B187" w14:textId="77777777" w:rsidR="004E22D6" w:rsidRDefault="004E22D6">
      <w:pPr>
        <w:rPr>
          <w:b/>
          <w:sz w:val="28"/>
          <w:szCs w:val="28"/>
        </w:rPr>
      </w:pPr>
    </w:p>
    <w:p w14:paraId="63518A0B" w14:textId="77777777" w:rsidR="004E22D6" w:rsidRDefault="004E22D6">
      <w:pPr>
        <w:rPr>
          <w:b/>
          <w:sz w:val="28"/>
          <w:szCs w:val="28"/>
        </w:rPr>
      </w:pPr>
    </w:p>
    <w:p w14:paraId="4A29A788" w14:textId="77777777" w:rsidR="004E22D6" w:rsidRDefault="004E22D6">
      <w:pPr>
        <w:rPr>
          <w:b/>
          <w:sz w:val="28"/>
          <w:szCs w:val="28"/>
        </w:rPr>
      </w:pPr>
    </w:p>
    <w:p w14:paraId="3B0CD696" w14:textId="77777777" w:rsidR="004E22D6" w:rsidRDefault="004E22D6">
      <w:pPr>
        <w:rPr>
          <w:b/>
          <w:sz w:val="28"/>
          <w:szCs w:val="28"/>
        </w:rPr>
      </w:pPr>
    </w:p>
    <w:p w14:paraId="76910B96" w14:textId="77777777" w:rsidR="004E22D6" w:rsidRDefault="004E22D6">
      <w:pPr>
        <w:rPr>
          <w:b/>
          <w:sz w:val="28"/>
          <w:szCs w:val="28"/>
        </w:rPr>
      </w:pPr>
    </w:p>
    <w:p w14:paraId="35766431" w14:textId="77777777" w:rsidR="004E22D6" w:rsidRDefault="004E22D6">
      <w:pPr>
        <w:rPr>
          <w:b/>
          <w:sz w:val="28"/>
          <w:szCs w:val="28"/>
        </w:rPr>
      </w:pPr>
    </w:p>
    <w:p w14:paraId="19EE7874" w14:textId="77777777" w:rsidR="004E22D6" w:rsidRDefault="004E22D6">
      <w:pPr>
        <w:rPr>
          <w:b/>
          <w:sz w:val="28"/>
          <w:szCs w:val="28"/>
        </w:rPr>
      </w:pPr>
    </w:p>
    <w:p w14:paraId="6C8FCD02" w14:textId="77777777" w:rsidR="004E22D6" w:rsidRDefault="004E22D6">
      <w:pPr>
        <w:rPr>
          <w:b/>
          <w:sz w:val="28"/>
          <w:szCs w:val="28"/>
        </w:rPr>
      </w:pPr>
    </w:p>
    <w:p w14:paraId="2AC28831" w14:textId="77777777" w:rsidR="004E22D6" w:rsidRPr="00B16459" w:rsidRDefault="007404AF">
      <w:pPr>
        <w:rPr>
          <w:rFonts w:ascii="Times New Roman" w:hAnsi="Times New Roman" w:cs="Times New Roman"/>
          <w:b/>
          <w:sz w:val="28"/>
          <w:szCs w:val="28"/>
        </w:rPr>
      </w:pPr>
      <w:r w:rsidRPr="00B16459">
        <w:rPr>
          <w:rFonts w:ascii="Times New Roman" w:hAnsi="Times New Roman" w:cs="Times New Roman"/>
          <w:b/>
          <w:sz w:val="28"/>
          <w:szCs w:val="28"/>
        </w:rPr>
        <w:lastRenderedPageBreak/>
        <w:t>4.10 DATABASE DESIGN</w:t>
      </w:r>
    </w:p>
    <w:p w14:paraId="03EF8A49" w14:textId="77777777" w:rsidR="004E22D6" w:rsidRDefault="007404AF">
      <w:pPr>
        <w:rPr>
          <w:sz w:val="24"/>
          <w:szCs w:val="24"/>
          <w:u w:val="single"/>
        </w:rPr>
      </w:pPr>
      <w:r>
        <w:rPr>
          <w:b/>
          <w:sz w:val="28"/>
          <w:szCs w:val="28"/>
        </w:rPr>
        <w:tab/>
      </w:r>
      <w:r>
        <w:rPr>
          <w:sz w:val="24"/>
          <w:szCs w:val="24"/>
          <w:u w:val="single"/>
        </w:rPr>
        <w:t>DATABASE TABLES</w:t>
      </w:r>
    </w:p>
    <w:p w14:paraId="1798B4C4" w14:textId="77777777" w:rsidR="004E22D6" w:rsidRDefault="007404AF">
      <w:pPr>
        <w:rPr>
          <w:b/>
          <w:sz w:val="28"/>
          <w:szCs w:val="28"/>
        </w:rPr>
      </w:pPr>
      <w:r>
        <w:rPr>
          <w:b/>
          <w:noProof/>
          <w:sz w:val="28"/>
          <w:szCs w:val="28"/>
        </w:rPr>
        <w:drawing>
          <wp:inline distT="114300" distB="114300" distL="114300" distR="114300" wp14:anchorId="7FD52484" wp14:editId="2EE6E36D">
            <wp:extent cx="5734050" cy="1750842"/>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0"/>
                    <a:srcRect/>
                    <a:stretch>
                      <a:fillRect/>
                    </a:stretch>
                  </pic:blipFill>
                  <pic:spPr>
                    <a:xfrm>
                      <a:off x="0" y="0"/>
                      <a:ext cx="5734050" cy="1750842"/>
                    </a:xfrm>
                    <a:prstGeom prst="rect">
                      <a:avLst/>
                    </a:prstGeom>
                    <a:ln/>
                  </pic:spPr>
                </pic:pic>
              </a:graphicData>
            </a:graphic>
          </wp:inline>
        </w:drawing>
      </w:r>
    </w:p>
    <w:p w14:paraId="585B770D" w14:textId="77777777" w:rsidR="004E22D6" w:rsidRDefault="007404AF">
      <w:pPr>
        <w:rPr>
          <w:sz w:val="24"/>
          <w:szCs w:val="24"/>
          <w:u w:val="single"/>
        </w:rPr>
      </w:pPr>
      <w:r>
        <w:rPr>
          <w:b/>
          <w:sz w:val="28"/>
          <w:szCs w:val="28"/>
        </w:rPr>
        <w:tab/>
      </w:r>
      <w:r>
        <w:rPr>
          <w:sz w:val="24"/>
          <w:szCs w:val="24"/>
          <w:u w:val="single"/>
        </w:rPr>
        <w:t>EVENT NAMES</w:t>
      </w:r>
    </w:p>
    <w:p w14:paraId="47F3223C" w14:textId="77777777" w:rsidR="004E22D6" w:rsidRDefault="007404AF">
      <w:pPr>
        <w:rPr>
          <w:sz w:val="24"/>
          <w:szCs w:val="24"/>
          <w:u w:val="single"/>
        </w:rPr>
      </w:pPr>
      <w:r>
        <w:rPr>
          <w:noProof/>
          <w:sz w:val="24"/>
          <w:szCs w:val="24"/>
          <w:u w:val="single"/>
        </w:rPr>
        <w:drawing>
          <wp:inline distT="114300" distB="114300" distL="114300" distR="114300" wp14:anchorId="6AAF8FA8" wp14:editId="6C270FAC">
            <wp:extent cx="5734050" cy="18980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734050" cy="1898055"/>
                    </a:xfrm>
                    <a:prstGeom prst="rect">
                      <a:avLst/>
                    </a:prstGeom>
                    <a:ln/>
                  </pic:spPr>
                </pic:pic>
              </a:graphicData>
            </a:graphic>
          </wp:inline>
        </w:drawing>
      </w:r>
    </w:p>
    <w:p w14:paraId="557542F1" w14:textId="77777777" w:rsidR="004E22D6" w:rsidRDefault="004E22D6">
      <w:pPr>
        <w:rPr>
          <w:sz w:val="24"/>
          <w:szCs w:val="24"/>
          <w:u w:val="single"/>
        </w:rPr>
      </w:pPr>
    </w:p>
    <w:p w14:paraId="0E960E04" w14:textId="77777777" w:rsidR="004E22D6" w:rsidRDefault="004E22D6">
      <w:pPr>
        <w:rPr>
          <w:sz w:val="24"/>
          <w:szCs w:val="24"/>
          <w:u w:val="single"/>
        </w:rPr>
      </w:pPr>
    </w:p>
    <w:p w14:paraId="2DA46999" w14:textId="77777777" w:rsidR="004E22D6" w:rsidRDefault="004E22D6">
      <w:pPr>
        <w:rPr>
          <w:sz w:val="24"/>
          <w:szCs w:val="24"/>
          <w:u w:val="single"/>
        </w:rPr>
      </w:pPr>
    </w:p>
    <w:tbl>
      <w:tblPr>
        <w:tblStyle w:val="a0"/>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2E839604" w14:textId="77777777">
        <w:tc>
          <w:tcPr>
            <w:tcW w:w="2256" w:type="dxa"/>
            <w:shd w:val="clear" w:color="auto" w:fill="auto"/>
            <w:tcMar>
              <w:top w:w="100" w:type="dxa"/>
              <w:left w:w="100" w:type="dxa"/>
              <w:bottom w:w="100" w:type="dxa"/>
              <w:right w:w="100" w:type="dxa"/>
            </w:tcMar>
          </w:tcPr>
          <w:p w14:paraId="1773EAA0" w14:textId="77777777" w:rsidR="004E22D6" w:rsidRDefault="007404AF">
            <w:pPr>
              <w:widowControl w:val="0"/>
              <w:pBdr>
                <w:top w:val="nil"/>
                <w:left w:val="nil"/>
                <w:bottom w:val="nil"/>
                <w:right w:val="nil"/>
                <w:between w:val="nil"/>
              </w:pBdr>
              <w:spacing w:line="240" w:lineRule="auto"/>
              <w:rPr>
                <w:b/>
                <w:sz w:val="26"/>
                <w:szCs w:val="26"/>
                <w:u w:val="single"/>
              </w:rPr>
            </w:pPr>
            <w:r>
              <w:rPr>
                <w:b/>
                <w:sz w:val="26"/>
                <w:szCs w:val="26"/>
                <w:u w:val="single"/>
              </w:rPr>
              <w:t>FIELD</w:t>
            </w:r>
          </w:p>
        </w:tc>
        <w:tc>
          <w:tcPr>
            <w:tcW w:w="2256" w:type="dxa"/>
            <w:shd w:val="clear" w:color="auto" w:fill="auto"/>
            <w:tcMar>
              <w:top w:w="100" w:type="dxa"/>
              <w:left w:w="100" w:type="dxa"/>
              <w:bottom w:w="100" w:type="dxa"/>
              <w:right w:w="100" w:type="dxa"/>
            </w:tcMar>
          </w:tcPr>
          <w:p w14:paraId="54FCC002" w14:textId="77777777" w:rsidR="004E22D6" w:rsidRDefault="007404AF">
            <w:pPr>
              <w:widowControl w:val="0"/>
              <w:pBdr>
                <w:top w:val="nil"/>
                <w:left w:val="nil"/>
                <w:bottom w:val="nil"/>
                <w:right w:val="nil"/>
                <w:between w:val="nil"/>
              </w:pBdr>
              <w:spacing w:line="240" w:lineRule="auto"/>
              <w:rPr>
                <w:b/>
                <w:sz w:val="26"/>
                <w:szCs w:val="26"/>
                <w:u w:val="single"/>
              </w:rPr>
            </w:pPr>
            <w:r>
              <w:rPr>
                <w:b/>
                <w:sz w:val="26"/>
                <w:szCs w:val="26"/>
                <w:u w:val="single"/>
              </w:rPr>
              <w:t>DATA TYPES</w:t>
            </w:r>
          </w:p>
        </w:tc>
        <w:tc>
          <w:tcPr>
            <w:tcW w:w="2256" w:type="dxa"/>
            <w:shd w:val="clear" w:color="auto" w:fill="auto"/>
            <w:tcMar>
              <w:top w:w="100" w:type="dxa"/>
              <w:left w:w="100" w:type="dxa"/>
              <w:bottom w:w="100" w:type="dxa"/>
              <w:right w:w="100" w:type="dxa"/>
            </w:tcMar>
          </w:tcPr>
          <w:p w14:paraId="7F5EFC4B" w14:textId="77777777" w:rsidR="004E22D6" w:rsidRDefault="007404AF">
            <w:pPr>
              <w:widowControl w:val="0"/>
              <w:pBdr>
                <w:top w:val="nil"/>
                <w:left w:val="nil"/>
                <w:bottom w:val="nil"/>
                <w:right w:val="nil"/>
                <w:between w:val="nil"/>
              </w:pBdr>
              <w:spacing w:line="240" w:lineRule="auto"/>
              <w:rPr>
                <w:b/>
                <w:sz w:val="26"/>
                <w:szCs w:val="26"/>
                <w:u w:val="single"/>
              </w:rPr>
            </w:pPr>
            <w:r>
              <w:rPr>
                <w:b/>
                <w:sz w:val="26"/>
                <w:szCs w:val="26"/>
                <w:u w:val="single"/>
              </w:rPr>
              <w:t>DESCRIPTION</w:t>
            </w:r>
          </w:p>
        </w:tc>
        <w:tc>
          <w:tcPr>
            <w:tcW w:w="2256" w:type="dxa"/>
            <w:shd w:val="clear" w:color="auto" w:fill="auto"/>
            <w:tcMar>
              <w:top w:w="100" w:type="dxa"/>
              <w:left w:w="100" w:type="dxa"/>
              <w:bottom w:w="100" w:type="dxa"/>
              <w:right w:w="100" w:type="dxa"/>
            </w:tcMar>
          </w:tcPr>
          <w:p w14:paraId="7A01B4D7" w14:textId="77777777" w:rsidR="004E22D6" w:rsidRDefault="007404AF">
            <w:pPr>
              <w:widowControl w:val="0"/>
              <w:pBdr>
                <w:top w:val="nil"/>
                <w:left w:val="nil"/>
                <w:bottom w:val="nil"/>
                <w:right w:val="nil"/>
                <w:between w:val="nil"/>
              </w:pBdr>
              <w:spacing w:line="240" w:lineRule="auto"/>
              <w:rPr>
                <w:b/>
                <w:sz w:val="26"/>
                <w:szCs w:val="26"/>
                <w:u w:val="single"/>
              </w:rPr>
            </w:pPr>
            <w:r>
              <w:rPr>
                <w:b/>
                <w:sz w:val="26"/>
                <w:szCs w:val="26"/>
                <w:u w:val="single"/>
              </w:rPr>
              <w:t>ATTRIBUTES</w:t>
            </w:r>
          </w:p>
        </w:tc>
      </w:tr>
      <w:tr w:rsidR="004E22D6" w14:paraId="25C29FC2" w14:textId="77777777">
        <w:tc>
          <w:tcPr>
            <w:tcW w:w="2256" w:type="dxa"/>
            <w:shd w:val="clear" w:color="auto" w:fill="auto"/>
            <w:tcMar>
              <w:top w:w="100" w:type="dxa"/>
              <w:left w:w="100" w:type="dxa"/>
              <w:bottom w:w="100" w:type="dxa"/>
              <w:right w:w="100" w:type="dxa"/>
            </w:tcMar>
          </w:tcPr>
          <w:p w14:paraId="091EDF5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w:t>
            </w:r>
          </w:p>
        </w:tc>
        <w:tc>
          <w:tcPr>
            <w:tcW w:w="2256" w:type="dxa"/>
            <w:shd w:val="clear" w:color="auto" w:fill="auto"/>
            <w:tcMar>
              <w:top w:w="100" w:type="dxa"/>
              <w:left w:w="100" w:type="dxa"/>
              <w:bottom w:w="100" w:type="dxa"/>
              <w:right w:w="100" w:type="dxa"/>
            </w:tcMar>
          </w:tcPr>
          <w:p w14:paraId="0069BAF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73361A0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 OF EVENTS</w:t>
            </w:r>
          </w:p>
        </w:tc>
        <w:tc>
          <w:tcPr>
            <w:tcW w:w="2256" w:type="dxa"/>
            <w:shd w:val="clear" w:color="auto" w:fill="auto"/>
            <w:tcMar>
              <w:top w:w="100" w:type="dxa"/>
              <w:left w:w="100" w:type="dxa"/>
              <w:bottom w:w="100" w:type="dxa"/>
              <w:right w:w="100" w:type="dxa"/>
            </w:tcMar>
          </w:tcPr>
          <w:p w14:paraId="7D90596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INCREMENT</w:t>
            </w:r>
          </w:p>
        </w:tc>
      </w:tr>
      <w:tr w:rsidR="004E22D6" w14:paraId="403B019B" w14:textId="77777777">
        <w:tc>
          <w:tcPr>
            <w:tcW w:w="2256" w:type="dxa"/>
            <w:shd w:val="clear" w:color="auto" w:fill="auto"/>
            <w:tcMar>
              <w:top w:w="100" w:type="dxa"/>
              <w:left w:w="100" w:type="dxa"/>
              <w:bottom w:w="100" w:type="dxa"/>
              <w:right w:w="100" w:type="dxa"/>
            </w:tcMar>
          </w:tcPr>
          <w:p w14:paraId="3677992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HOSTED BY</w:t>
            </w:r>
          </w:p>
        </w:tc>
        <w:tc>
          <w:tcPr>
            <w:tcW w:w="2256" w:type="dxa"/>
            <w:shd w:val="clear" w:color="auto" w:fill="auto"/>
            <w:tcMar>
              <w:top w:w="100" w:type="dxa"/>
              <w:left w:w="100" w:type="dxa"/>
              <w:bottom w:w="100" w:type="dxa"/>
              <w:right w:w="100" w:type="dxa"/>
            </w:tcMar>
          </w:tcPr>
          <w:p w14:paraId="253AAE6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74090D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 OF HEAD</w:t>
            </w:r>
          </w:p>
        </w:tc>
        <w:tc>
          <w:tcPr>
            <w:tcW w:w="2256" w:type="dxa"/>
            <w:shd w:val="clear" w:color="auto" w:fill="auto"/>
            <w:tcMar>
              <w:top w:w="100" w:type="dxa"/>
              <w:left w:w="100" w:type="dxa"/>
              <w:bottom w:w="100" w:type="dxa"/>
              <w:right w:w="100" w:type="dxa"/>
            </w:tcMar>
          </w:tcPr>
          <w:p w14:paraId="6301342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6EBD9A81" w14:textId="77777777">
        <w:tc>
          <w:tcPr>
            <w:tcW w:w="2256" w:type="dxa"/>
            <w:shd w:val="clear" w:color="auto" w:fill="auto"/>
            <w:tcMar>
              <w:top w:w="100" w:type="dxa"/>
              <w:left w:w="100" w:type="dxa"/>
              <w:bottom w:w="100" w:type="dxa"/>
              <w:right w:w="100" w:type="dxa"/>
            </w:tcMar>
          </w:tcPr>
          <w:p w14:paraId="32B962B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VENT NAME</w:t>
            </w:r>
          </w:p>
        </w:tc>
        <w:tc>
          <w:tcPr>
            <w:tcW w:w="2256" w:type="dxa"/>
            <w:shd w:val="clear" w:color="auto" w:fill="auto"/>
            <w:tcMar>
              <w:top w:w="100" w:type="dxa"/>
              <w:left w:w="100" w:type="dxa"/>
              <w:bottom w:w="100" w:type="dxa"/>
              <w:right w:w="100" w:type="dxa"/>
            </w:tcMar>
          </w:tcPr>
          <w:p w14:paraId="0D0BC97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183B9CD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EVENT</w:t>
            </w:r>
          </w:p>
        </w:tc>
        <w:tc>
          <w:tcPr>
            <w:tcW w:w="2256" w:type="dxa"/>
            <w:shd w:val="clear" w:color="auto" w:fill="auto"/>
            <w:tcMar>
              <w:top w:w="100" w:type="dxa"/>
              <w:left w:w="100" w:type="dxa"/>
              <w:bottom w:w="100" w:type="dxa"/>
              <w:right w:w="100" w:type="dxa"/>
            </w:tcMar>
          </w:tcPr>
          <w:p w14:paraId="41FBAA3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UNIQUE, NOT NULL</w:t>
            </w:r>
          </w:p>
        </w:tc>
      </w:tr>
      <w:tr w:rsidR="004E22D6" w14:paraId="1D042BE3" w14:textId="77777777">
        <w:tc>
          <w:tcPr>
            <w:tcW w:w="2256" w:type="dxa"/>
            <w:shd w:val="clear" w:color="auto" w:fill="auto"/>
            <w:tcMar>
              <w:top w:w="100" w:type="dxa"/>
              <w:left w:w="100" w:type="dxa"/>
              <w:bottom w:w="100" w:type="dxa"/>
              <w:right w:w="100" w:type="dxa"/>
            </w:tcMar>
          </w:tcPr>
          <w:p w14:paraId="7ADD2C3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 OF DAYS EVENTS</w:t>
            </w:r>
          </w:p>
        </w:tc>
        <w:tc>
          <w:tcPr>
            <w:tcW w:w="2256" w:type="dxa"/>
            <w:shd w:val="clear" w:color="auto" w:fill="auto"/>
            <w:tcMar>
              <w:top w:w="100" w:type="dxa"/>
              <w:left w:w="100" w:type="dxa"/>
              <w:bottom w:w="100" w:type="dxa"/>
              <w:right w:w="100" w:type="dxa"/>
            </w:tcMar>
          </w:tcPr>
          <w:p w14:paraId="11F7173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4F42B14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MBER OF DAYS EVENT WILL TAKE PLACE</w:t>
            </w:r>
          </w:p>
        </w:tc>
        <w:tc>
          <w:tcPr>
            <w:tcW w:w="2256" w:type="dxa"/>
            <w:shd w:val="clear" w:color="auto" w:fill="auto"/>
            <w:tcMar>
              <w:top w:w="100" w:type="dxa"/>
              <w:left w:w="100" w:type="dxa"/>
              <w:bottom w:w="100" w:type="dxa"/>
              <w:right w:w="100" w:type="dxa"/>
            </w:tcMar>
          </w:tcPr>
          <w:p w14:paraId="4C99081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p w14:paraId="25D8B692" w14:textId="77777777" w:rsidR="004E22D6" w:rsidRDefault="004E22D6">
            <w:pPr>
              <w:widowControl w:val="0"/>
              <w:pBdr>
                <w:top w:val="nil"/>
                <w:left w:val="nil"/>
                <w:bottom w:val="nil"/>
                <w:right w:val="nil"/>
                <w:between w:val="nil"/>
              </w:pBdr>
              <w:spacing w:line="240" w:lineRule="auto"/>
              <w:rPr>
                <w:sz w:val="24"/>
                <w:szCs w:val="24"/>
                <w:u w:val="single"/>
              </w:rPr>
            </w:pPr>
          </w:p>
          <w:p w14:paraId="05E0D2D0" w14:textId="77777777" w:rsidR="004E22D6" w:rsidRDefault="004E22D6">
            <w:pPr>
              <w:widowControl w:val="0"/>
              <w:pBdr>
                <w:top w:val="nil"/>
                <w:left w:val="nil"/>
                <w:bottom w:val="nil"/>
                <w:right w:val="nil"/>
                <w:between w:val="nil"/>
              </w:pBdr>
              <w:spacing w:line="240" w:lineRule="auto"/>
              <w:rPr>
                <w:sz w:val="24"/>
                <w:szCs w:val="24"/>
                <w:u w:val="single"/>
              </w:rPr>
            </w:pPr>
          </w:p>
        </w:tc>
      </w:tr>
    </w:tbl>
    <w:p w14:paraId="44147164" w14:textId="77777777" w:rsidR="004E22D6" w:rsidRDefault="004E22D6">
      <w:pPr>
        <w:rPr>
          <w:sz w:val="24"/>
          <w:szCs w:val="24"/>
          <w:u w:val="single"/>
        </w:rPr>
      </w:pPr>
    </w:p>
    <w:p w14:paraId="5F4EDF92" w14:textId="77777777" w:rsidR="004E22D6" w:rsidRDefault="004E22D6">
      <w:pPr>
        <w:rPr>
          <w:sz w:val="24"/>
          <w:szCs w:val="24"/>
          <w:u w:val="single"/>
        </w:rPr>
      </w:pPr>
    </w:p>
    <w:p w14:paraId="6FE3C07F" w14:textId="77777777" w:rsidR="004E22D6" w:rsidRDefault="004E22D6">
      <w:pPr>
        <w:rPr>
          <w:sz w:val="24"/>
          <w:szCs w:val="24"/>
          <w:u w:val="single"/>
        </w:rPr>
      </w:pPr>
    </w:p>
    <w:p w14:paraId="0F5CCDE3" w14:textId="77777777" w:rsidR="004E22D6" w:rsidRDefault="004E22D6">
      <w:pPr>
        <w:rPr>
          <w:sz w:val="24"/>
          <w:szCs w:val="24"/>
          <w:u w:val="single"/>
        </w:rPr>
      </w:pPr>
    </w:p>
    <w:p w14:paraId="765339C7" w14:textId="77777777" w:rsidR="004E22D6" w:rsidRDefault="004E22D6">
      <w:pPr>
        <w:rPr>
          <w:sz w:val="24"/>
          <w:szCs w:val="24"/>
          <w:u w:val="single"/>
        </w:rPr>
      </w:pPr>
    </w:p>
    <w:tbl>
      <w:tblPr>
        <w:tblStyle w:val="a1"/>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428880F8" w14:textId="77777777">
        <w:tc>
          <w:tcPr>
            <w:tcW w:w="2256" w:type="dxa"/>
            <w:shd w:val="clear" w:color="auto" w:fill="auto"/>
            <w:tcMar>
              <w:top w:w="100" w:type="dxa"/>
              <w:left w:w="100" w:type="dxa"/>
              <w:bottom w:w="100" w:type="dxa"/>
              <w:right w:w="100" w:type="dxa"/>
            </w:tcMar>
          </w:tcPr>
          <w:p w14:paraId="71DC8FF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OCATION</w:t>
            </w:r>
          </w:p>
        </w:tc>
        <w:tc>
          <w:tcPr>
            <w:tcW w:w="2256" w:type="dxa"/>
            <w:shd w:val="clear" w:color="auto" w:fill="auto"/>
            <w:tcMar>
              <w:top w:w="100" w:type="dxa"/>
              <w:left w:w="100" w:type="dxa"/>
              <w:bottom w:w="100" w:type="dxa"/>
              <w:right w:w="100" w:type="dxa"/>
            </w:tcMar>
          </w:tcPr>
          <w:p w14:paraId="358BB63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4BD9704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OCATION OF EVENT</w:t>
            </w:r>
          </w:p>
        </w:tc>
        <w:tc>
          <w:tcPr>
            <w:tcW w:w="2256" w:type="dxa"/>
            <w:shd w:val="clear" w:color="auto" w:fill="auto"/>
            <w:tcMar>
              <w:top w:w="100" w:type="dxa"/>
              <w:left w:w="100" w:type="dxa"/>
              <w:bottom w:w="100" w:type="dxa"/>
              <w:right w:w="100" w:type="dxa"/>
            </w:tcMar>
          </w:tcPr>
          <w:p w14:paraId="6FB65FD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15AD8B93" w14:textId="77777777">
        <w:tc>
          <w:tcPr>
            <w:tcW w:w="2256" w:type="dxa"/>
            <w:shd w:val="clear" w:color="auto" w:fill="auto"/>
            <w:tcMar>
              <w:top w:w="100" w:type="dxa"/>
              <w:left w:w="100" w:type="dxa"/>
              <w:bottom w:w="100" w:type="dxa"/>
              <w:right w:w="100" w:type="dxa"/>
            </w:tcMar>
          </w:tcPr>
          <w:p w14:paraId="09C8824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 OF VISITORS</w:t>
            </w:r>
          </w:p>
        </w:tc>
        <w:tc>
          <w:tcPr>
            <w:tcW w:w="2256" w:type="dxa"/>
            <w:shd w:val="clear" w:color="auto" w:fill="auto"/>
            <w:tcMar>
              <w:top w:w="100" w:type="dxa"/>
              <w:left w:w="100" w:type="dxa"/>
              <w:bottom w:w="100" w:type="dxa"/>
              <w:right w:w="100" w:type="dxa"/>
            </w:tcMar>
          </w:tcPr>
          <w:p w14:paraId="6C3AFC5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INT </w:t>
            </w:r>
          </w:p>
        </w:tc>
        <w:tc>
          <w:tcPr>
            <w:tcW w:w="2256" w:type="dxa"/>
            <w:shd w:val="clear" w:color="auto" w:fill="auto"/>
            <w:tcMar>
              <w:top w:w="100" w:type="dxa"/>
              <w:left w:w="100" w:type="dxa"/>
              <w:bottom w:w="100" w:type="dxa"/>
              <w:right w:w="100" w:type="dxa"/>
            </w:tcMar>
          </w:tcPr>
          <w:p w14:paraId="2DEF7CE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MBER OF VISITORS IN EVENT</w:t>
            </w:r>
          </w:p>
        </w:tc>
        <w:tc>
          <w:tcPr>
            <w:tcW w:w="2256" w:type="dxa"/>
            <w:shd w:val="clear" w:color="auto" w:fill="auto"/>
            <w:tcMar>
              <w:top w:w="100" w:type="dxa"/>
              <w:left w:w="100" w:type="dxa"/>
              <w:bottom w:w="100" w:type="dxa"/>
              <w:right w:w="100" w:type="dxa"/>
            </w:tcMar>
          </w:tcPr>
          <w:p w14:paraId="5798A2E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3F15B5F1" w14:textId="77777777">
        <w:tc>
          <w:tcPr>
            <w:tcW w:w="2256" w:type="dxa"/>
            <w:shd w:val="clear" w:color="auto" w:fill="auto"/>
            <w:tcMar>
              <w:top w:w="100" w:type="dxa"/>
              <w:left w:w="100" w:type="dxa"/>
              <w:bottom w:w="100" w:type="dxa"/>
              <w:right w:w="100" w:type="dxa"/>
            </w:tcMar>
          </w:tcPr>
          <w:p w14:paraId="3DD0473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7A48E76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9E1BC1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 OF EVENT</w:t>
            </w:r>
          </w:p>
        </w:tc>
        <w:tc>
          <w:tcPr>
            <w:tcW w:w="2256" w:type="dxa"/>
            <w:shd w:val="clear" w:color="auto" w:fill="auto"/>
            <w:tcMar>
              <w:top w:w="100" w:type="dxa"/>
              <w:left w:w="100" w:type="dxa"/>
              <w:bottom w:w="100" w:type="dxa"/>
              <w:right w:w="100" w:type="dxa"/>
            </w:tcMar>
          </w:tcPr>
          <w:p w14:paraId="43F8E92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677C1C51" w14:textId="77777777">
        <w:tc>
          <w:tcPr>
            <w:tcW w:w="2256" w:type="dxa"/>
            <w:shd w:val="clear" w:color="auto" w:fill="auto"/>
            <w:tcMar>
              <w:top w:w="100" w:type="dxa"/>
              <w:left w:w="100" w:type="dxa"/>
              <w:bottom w:w="100" w:type="dxa"/>
              <w:right w:w="100" w:type="dxa"/>
            </w:tcMar>
          </w:tcPr>
          <w:p w14:paraId="3EF1B58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THUMBNAIL</w:t>
            </w:r>
          </w:p>
        </w:tc>
        <w:tc>
          <w:tcPr>
            <w:tcW w:w="2256" w:type="dxa"/>
            <w:shd w:val="clear" w:color="auto" w:fill="auto"/>
            <w:tcMar>
              <w:top w:w="100" w:type="dxa"/>
              <w:left w:w="100" w:type="dxa"/>
              <w:bottom w:w="100" w:type="dxa"/>
              <w:right w:w="100" w:type="dxa"/>
            </w:tcMar>
          </w:tcPr>
          <w:p w14:paraId="59CE6AE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EE86F8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PHOTO FOR EVENT</w:t>
            </w:r>
          </w:p>
        </w:tc>
        <w:tc>
          <w:tcPr>
            <w:tcW w:w="2256" w:type="dxa"/>
            <w:shd w:val="clear" w:color="auto" w:fill="auto"/>
            <w:tcMar>
              <w:top w:w="100" w:type="dxa"/>
              <w:left w:w="100" w:type="dxa"/>
              <w:bottom w:w="100" w:type="dxa"/>
              <w:right w:w="100" w:type="dxa"/>
            </w:tcMar>
          </w:tcPr>
          <w:p w14:paraId="160C0DD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bl>
    <w:p w14:paraId="1F572B24" w14:textId="77777777" w:rsidR="004E22D6" w:rsidRDefault="004E22D6">
      <w:pPr>
        <w:rPr>
          <w:sz w:val="24"/>
          <w:szCs w:val="24"/>
          <w:u w:val="single"/>
        </w:rPr>
      </w:pPr>
    </w:p>
    <w:p w14:paraId="6E1EC424" w14:textId="77777777" w:rsidR="004E22D6" w:rsidRDefault="007404AF">
      <w:pPr>
        <w:rPr>
          <w:sz w:val="24"/>
          <w:szCs w:val="24"/>
          <w:u w:val="single"/>
        </w:rPr>
      </w:pPr>
      <w:r>
        <w:rPr>
          <w:sz w:val="24"/>
          <w:szCs w:val="24"/>
          <w:u w:val="single"/>
        </w:rPr>
        <w:t>Sub-event Details</w:t>
      </w:r>
    </w:p>
    <w:p w14:paraId="2D577E88" w14:textId="77777777" w:rsidR="004E22D6" w:rsidRDefault="007404AF">
      <w:pPr>
        <w:rPr>
          <w:sz w:val="24"/>
          <w:szCs w:val="24"/>
          <w:u w:val="single"/>
        </w:rPr>
      </w:pPr>
      <w:r>
        <w:rPr>
          <w:noProof/>
          <w:sz w:val="24"/>
          <w:szCs w:val="24"/>
          <w:u w:val="single"/>
        </w:rPr>
        <w:drawing>
          <wp:inline distT="114300" distB="114300" distL="114300" distR="114300" wp14:anchorId="31912C0D" wp14:editId="2953BE39">
            <wp:extent cx="5734050" cy="2804536"/>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5734050" cy="2804536"/>
                    </a:xfrm>
                    <a:prstGeom prst="rect">
                      <a:avLst/>
                    </a:prstGeom>
                    <a:ln/>
                  </pic:spPr>
                </pic:pic>
              </a:graphicData>
            </a:graphic>
          </wp:inline>
        </w:drawing>
      </w:r>
    </w:p>
    <w:p w14:paraId="109DFF27" w14:textId="77777777" w:rsidR="004E22D6" w:rsidRDefault="004E22D6">
      <w:pPr>
        <w:rPr>
          <w:sz w:val="24"/>
          <w:szCs w:val="24"/>
          <w:u w:val="single"/>
        </w:rPr>
      </w:pPr>
    </w:p>
    <w:tbl>
      <w:tblPr>
        <w:tblStyle w:val="a2"/>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1800"/>
        <w:gridCol w:w="2278"/>
        <w:gridCol w:w="2278"/>
      </w:tblGrid>
      <w:tr w:rsidR="004E22D6" w14:paraId="35300EF3" w14:textId="77777777">
        <w:trPr>
          <w:trHeight w:val="470"/>
        </w:trPr>
        <w:tc>
          <w:tcPr>
            <w:tcW w:w="2670" w:type="dxa"/>
            <w:shd w:val="clear" w:color="auto" w:fill="auto"/>
            <w:tcMar>
              <w:top w:w="100" w:type="dxa"/>
              <w:left w:w="100" w:type="dxa"/>
              <w:bottom w:w="100" w:type="dxa"/>
              <w:right w:w="100" w:type="dxa"/>
            </w:tcMar>
          </w:tcPr>
          <w:p w14:paraId="1852232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w:t>
            </w:r>
          </w:p>
        </w:tc>
        <w:tc>
          <w:tcPr>
            <w:tcW w:w="1800" w:type="dxa"/>
            <w:shd w:val="clear" w:color="auto" w:fill="auto"/>
            <w:tcMar>
              <w:top w:w="100" w:type="dxa"/>
              <w:left w:w="100" w:type="dxa"/>
              <w:bottom w:w="100" w:type="dxa"/>
              <w:right w:w="100" w:type="dxa"/>
            </w:tcMar>
          </w:tcPr>
          <w:p w14:paraId="221C756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78" w:type="dxa"/>
            <w:shd w:val="clear" w:color="auto" w:fill="auto"/>
            <w:tcMar>
              <w:top w:w="100" w:type="dxa"/>
              <w:left w:w="100" w:type="dxa"/>
              <w:bottom w:w="100" w:type="dxa"/>
              <w:right w:w="100" w:type="dxa"/>
            </w:tcMar>
          </w:tcPr>
          <w:p w14:paraId="38D0B42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 OF SUBEVENT</w:t>
            </w:r>
          </w:p>
        </w:tc>
        <w:tc>
          <w:tcPr>
            <w:tcW w:w="2278" w:type="dxa"/>
            <w:shd w:val="clear" w:color="auto" w:fill="auto"/>
            <w:tcMar>
              <w:top w:w="100" w:type="dxa"/>
              <w:left w:w="100" w:type="dxa"/>
              <w:bottom w:w="100" w:type="dxa"/>
              <w:right w:w="100" w:type="dxa"/>
            </w:tcMar>
          </w:tcPr>
          <w:p w14:paraId="399C1DC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 INCREMENT</w:t>
            </w:r>
          </w:p>
        </w:tc>
      </w:tr>
      <w:tr w:rsidR="004E22D6" w14:paraId="256DBE61" w14:textId="77777777">
        <w:tc>
          <w:tcPr>
            <w:tcW w:w="2670" w:type="dxa"/>
            <w:shd w:val="clear" w:color="auto" w:fill="auto"/>
            <w:tcMar>
              <w:top w:w="100" w:type="dxa"/>
              <w:left w:w="100" w:type="dxa"/>
              <w:bottom w:w="100" w:type="dxa"/>
              <w:right w:w="100" w:type="dxa"/>
            </w:tcMar>
          </w:tcPr>
          <w:p w14:paraId="0FBA5314"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VENT_NAME</w:t>
            </w:r>
          </w:p>
        </w:tc>
        <w:tc>
          <w:tcPr>
            <w:tcW w:w="1800" w:type="dxa"/>
            <w:shd w:val="clear" w:color="auto" w:fill="auto"/>
            <w:tcMar>
              <w:top w:w="100" w:type="dxa"/>
              <w:left w:w="100" w:type="dxa"/>
              <w:bottom w:w="100" w:type="dxa"/>
              <w:right w:w="100" w:type="dxa"/>
            </w:tcMar>
          </w:tcPr>
          <w:p w14:paraId="7A11CEB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183492B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EVENT</w:t>
            </w:r>
          </w:p>
        </w:tc>
        <w:tc>
          <w:tcPr>
            <w:tcW w:w="2278" w:type="dxa"/>
            <w:shd w:val="clear" w:color="auto" w:fill="auto"/>
            <w:tcMar>
              <w:top w:w="100" w:type="dxa"/>
              <w:left w:w="100" w:type="dxa"/>
              <w:bottom w:w="100" w:type="dxa"/>
              <w:right w:w="100" w:type="dxa"/>
            </w:tcMar>
          </w:tcPr>
          <w:p w14:paraId="33ECFB34"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75C7D0F0" w14:textId="77777777">
        <w:tc>
          <w:tcPr>
            <w:tcW w:w="2670" w:type="dxa"/>
            <w:shd w:val="clear" w:color="auto" w:fill="auto"/>
            <w:tcMar>
              <w:top w:w="100" w:type="dxa"/>
              <w:left w:w="100" w:type="dxa"/>
              <w:bottom w:w="100" w:type="dxa"/>
              <w:right w:w="100" w:type="dxa"/>
            </w:tcMar>
          </w:tcPr>
          <w:p w14:paraId="7E2D437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SUB_EVENT_NAME</w:t>
            </w:r>
          </w:p>
        </w:tc>
        <w:tc>
          <w:tcPr>
            <w:tcW w:w="1800" w:type="dxa"/>
            <w:shd w:val="clear" w:color="auto" w:fill="auto"/>
            <w:tcMar>
              <w:top w:w="100" w:type="dxa"/>
              <w:left w:w="100" w:type="dxa"/>
              <w:bottom w:w="100" w:type="dxa"/>
              <w:right w:w="100" w:type="dxa"/>
            </w:tcMar>
          </w:tcPr>
          <w:p w14:paraId="2981F6D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79E82C7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SUBEVENT</w:t>
            </w:r>
          </w:p>
        </w:tc>
        <w:tc>
          <w:tcPr>
            <w:tcW w:w="2278" w:type="dxa"/>
            <w:shd w:val="clear" w:color="auto" w:fill="auto"/>
            <w:tcMar>
              <w:top w:w="100" w:type="dxa"/>
              <w:left w:w="100" w:type="dxa"/>
              <w:bottom w:w="100" w:type="dxa"/>
              <w:right w:w="100" w:type="dxa"/>
            </w:tcMar>
          </w:tcPr>
          <w:p w14:paraId="5AFEA33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4DF272BF" w14:textId="77777777">
        <w:tc>
          <w:tcPr>
            <w:tcW w:w="2670" w:type="dxa"/>
            <w:shd w:val="clear" w:color="auto" w:fill="auto"/>
            <w:tcMar>
              <w:top w:w="100" w:type="dxa"/>
              <w:left w:w="100" w:type="dxa"/>
              <w:bottom w:w="100" w:type="dxa"/>
              <w:right w:w="100" w:type="dxa"/>
            </w:tcMar>
          </w:tcPr>
          <w:p w14:paraId="0DA7793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UNIQUE_EMAIL</w:t>
            </w:r>
          </w:p>
        </w:tc>
        <w:tc>
          <w:tcPr>
            <w:tcW w:w="1800" w:type="dxa"/>
            <w:shd w:val="clear" w:color="auto" w:fill="auto"/>
            <w:tcMar>
              <w:top w:w="100" w:type="dxa"/>
              <w:left w:w="100" w:type="dxa"/>
              <w:bottom w:w="100" w:type="dxa"/>
              <w:right w:w="100" w:type="dxa"/>
            </w:tcMar>
          </w:tcPr>
          <w:p w14:paraId="6CE2919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4AF840C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 OF HEAD</w:t>
            </w:r>
          </w:p>
        </w:tc>
        <w:tc>
          <w:tcPr>
            <w:tcW w:w="2278" w:type="dxa"/>
            <w:shd w:val="clear" w:color="auto" w:fill="auto"/>
            <w:tcMar>
              <w:top w:w="100" w:type="dxa"/>
              <w:left w:w="100" w:type="dxa"/>
              <w:bottom w:w="100" w:type="dxa"/>
              <w:right w:w="100" w:type="dxa"/>
            </w:tcMar>
          </w:tcPr>
          <w:p w14:paraId="30DA9E2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1F3826B5" w14:textId="77777777">
        <w:tc>
          <w:tcPr>
            <w:tcW w:w="2670" w:type="dxa"/>
            <w:shd w:val="clear" w:color="auto" w:fill="auto"/>
            <w:tcMar>
              <w:top w:w="100" w:type="dxa"/>
              <w:left w:w="100" w:type="dxa"/>
              <w:bottom w:w="100" w:type="dxa"/>
              <w:right w:w="100" w:type="dxa"/>
            </w:tcMar>
          </w:tcPr>
          <w:p w14:paraId="6928D9C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ATEGORY</w:t>
            </w:r>
          </w:p>
        </w:tc>
        <w:tc>
          <w:tcPr>
            <w:tcW w:w="1800" w:type="dxa"/>
            <w:shd w:val="clear" w:color="auto" w:fill="auto"/>
            <w:tcMar>
              <w:top w:w="100" w:type="dxa"/>
              <w:left w:w="100" w:type="dxa"/>
              <w:bottom w:w="100" w:type="dxa"/>
              <w:right w:w="100" w:type="dxa"/>
            </w:tcMar>
          </w:tcPr>
          <w:p w14:paraId="5F37CA0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78" w:type="dxa"/>
            <w:shd w:val="clear" w:color="auto" w:fill="auto"/>
            <w:tcMar>
              <w:top w:w="100" w:type="dxa"/>
              <w:left w:w="100" w:type="dxa"/>
              <w:bottom w:w="100" w:type="dxa"/>
              <w:right w:w="100" w:type="dxa"/>
            </w:tcMar>
          </w:tcPr>
          <w:p w14:paraId="7A4EA93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CATEGORY OF </w:t>
            </w:r>
            <w:r>
              <w:rPr>
                <w:sz w:val="24"/>
                <w:szCs w:val="24"/>
                <w:u w:val="single"/>
              </w:rPr>
              <w:lastRenderedPageBreak/>
              <w:t>SUBEVENT</w:t>
            </w:r>
          </w:p>
        </w:tc>
        <w:tc>
          <w:tcPr>
            <w:tcW w:w="2278" w:type="dxa"/>
            <w:shd w:val="clear" w:color="auto" w:fill="auto"/>
            <w:tcMar>
              <w:top w:w="100" w:type="dxa"/>
              <w:left w:w="100" w:type="dxa"/>
              <w:bottom w:w="100" w:type="dxa"/>
              <w:right w:w="100" w:type="dxa"/>
            </w:tcMar>
          </w:tcPr>
          <w:p w14:paraId="36BD822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lastRenderedPageBreak/>
              <w:t>NOT NULL</w:t>
            </w:r>
          </w:p>
        </w:tc>
      </w:tr>
      <w:tr w:rsidR="004E22D6" w14:paraId="519B99E8" w14:textId="77777777">
        <w:tc>
          <w:tcPr>
            <w:tcW w:w="2670" w:type="dxa"/>
            <w:shd w:val="clear" w:color="auto" w:fill="auto"/>
            <w:tcMar>
              <w:top w:w="100" w:type="dxa"/>
              <w:left w:w="100" w:type="dxa"/>
              <w:bottom w:w="100" w:type="dxa"/>
              <w:right w:w="100" w:type="dxa"/>
            </w:tcMar>
          </w:tcPr>
          <w:p w14:paraId="4831BB3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OLLEGE_NAME</w:t>
            </w:r>
          </w:p>
        </w:tc>
        <w:tc>
          <w:tcPr>
            <w:tcW w:w="1800" w:type="dxa"/>
            <w:shd w:val="clear" w:color="auto" w:fill="auto"/>
            <w:tcMar>
              <w:top w:w="100" w:type="dxa"/>
              <w:left w:w="100" w:type="dxa"/>
              <w:bottom w:w="100" w:type="dxa"/>
              <w:right w:w="100" w:type="dxa"/>
            </w:tcMar>
          </w:tcPr>
          <w:p w14:paraId="36E8993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144B3B4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NAME OF THE COLLEGE </w:t>
            </w:r>
          </w:p>
        </w:tc>
        <w:tc>
          <w:tcPr>
            <w:tcW w:w="2278" w:type="dxa"/>
            <w:shd w:val="clear" w:color="auto" w:fill="auto"/>
            <w:tcMar>
              <w:top w:w="100" w:type="dxa"/>
              <w:left w:w="100" w:type="dxa"/>
              <w:bottom w:w="100" w:type="dxa"/>
              <w:right w:w="100" w:type="dxa"/>
            </w:tcMar>
          </w:tcPr>
          <w:p w14:paraId="252D301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7DCC3F73" w14:textId="77777777">
        <w:tc>
          <w:tcPr>
            <w:tcW w:w="2670" w:type="dxa"/>
            <w:shd w:val="clear" w:color="auto" w:fill="auto"/>
            <w:tcMar>
              <w:top w:w="100" w:type="dxa"/>
              <w:left w:w="100" w:type="dxa"/>
              <w:bottom w:w="100" w:type="dxa"/>
              <w:right w:w="100" w:type="dxa"/>
            </w:tcMar>
          </w:tcPr>
          <w:p w14:paraId="596C3D2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PLACE</w:t>
            </w:r>
          </w:p>
        </w:tc>
        <w:tc>
          <w:tcPr>
            <w:tcW w:w="1800" w:type="dxa"/>
            <w:shd w:val="clear" w:color="auto" w:fill="auto"/>
            <w:tcMar>
              <w:top w:w="100" w:type="dxa"/>
              <w:left w:w="100" w:type="dxa"/>
              <w:bottom w:w="100" w:type="dxa"/>
              <w:right w:w="100" w:type="dxa"/>
            </w:tcMar>
          </w:tcPr>
          <w:p w14:paraId="28732C9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6583009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OCATION</w:t>
            </w:r>
          </w:p>
        </w:tc>
        <w:tc>
          <w:tcPr>
            <w:tcW w:w="2278" w:type="dxa"/>
            <w:shd w:val="clear" w:color="auto" w:fill="auto"/>
            <w:tcMar>
              <w:top w:w="100" w:type="dxa"/>
              <w:left w:w="100" w:type="dxa"/>
              <w:bottom w:w="100" w:type="dxa"/>
              <w:right w:w="100" w:type="dxa"/>
            </w:tcMar>
          </w:tcPr>
          <w:p w14:paraId="6DB96E6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55DCED8D" w14:textId="77777777">
        <w:tc>
          <w:tcPr>
            <w:tcW w:w="2670" w:type="dxa"/>
            <w:shd w:val="clear" w:color="auto" w:fill="auto"/>
            <w:tcMar>
              <w:top w:w="100" w:type="dxa"/>
              <w:left w:w="100" w:type="dxa"/>
              <w:bottom w:w="100" w:type="dxa"/>
              <w:right w:w="100" w:type="dxa"/>
            </w:tcMar>
          </w:tcPr>
          <w:p w14:paraId="1FAB123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TIME</w:t>
            </w:r>
          </w:p>
        </w:tc>
        <w:tc>
          <w:tcPr>
            <w:tcW w:w="1800" w:type="dxa"/>
            <w:shd w:val="clear" w:color="auto" w:fill="auto"/>
            <w:tcMar>
              <w:top w:w="100" w:type="dxa"/>
              <w:left w:w="100" w:type="dxa"/>
              <w:bottom w:w="100" w:type="dxa"/>
              <w:right w:w="100" w:type="dxa"/>
            </w:tcMar>
          </w:tcPr>
          <w:p w14:paraId="00E7AAE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ETIME</w:t>
            </w:r>
          </w:p>
        </w:tc>
        <w:tc>
          <w:tcPr>
            <w:tcW w:w="2278" w:type="dxa"/>
            <w:shd w:val="clear" w:color="auto" w:fill="auto"/>
            <w:tcMar>
              <w:top w:w="100" w:type="dxa"/>
              <w:left w:w="100" w:type="dxa"/>
              <w:bottom w:w="100" w:type="dxa"/>
              <w:right w:w="100" w:type="dxa"/>
            </w:tcMar>
          </w:tcPr>
          <w:p w14:paraId="5294BD6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TIME OF EVENT</w:t>
            </w:r>
          </w:p>
        </w:tc>
        <w:tc>
          <w:tcPr>
            <w:tcW w:w="2278" w:type="dxa"/>
            <w:shd w:val="clear" w:color="auto" w:fill="auto"/>
            <w:tcMar>
              <w:top w:w="100" w:type="dxa"/>
              <w:left w:w="100" w:type="dxa"/>
              <w:bottom w:w="100" w:type="dxa"/>
              <w:right w:w="100" w:type="dxa"/>
            </w:tcMar>
          </w:tcPr>
          <w:p w14:paraId="2F3315E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409F96E6" w14:textId="77777777">
        <w:tc>
          <w:tcPr>
            <w:tcW w:w="2670" w:type="dxa"/>
            <w:shd w:val="clear" w:color="auto" w:fill="auto"/>
            <w:tcMar>
              <w:top w:w="100" w:type="dxa"/>
              <w:left w:w="100" w:type="dxa"/>
              <w:bottom w:w="100" w:type="dxa"/>
              <w:right w:w="100" w:type="dxa"/>
            </w:tcMar>
          </w:tcPr>
          <w:p w14:paraId="17922CD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VENT_HEAD_NAME</w:t>
            </w:r>
          </w:p>
        </w:tc>
        <w:tc>
          <w:tcPr>
            <w:tcW w:w="1800" w:type="dxa"/>
            <w:shd w:val="clear" w:color="auto" w:fill="auto"/>
            <w:tcMar>
              <w:top w:w="100" w:type="dxa"/>
              <w:left w:w="100" w:type="dxa"/>
              <w:bottom w:w="100" w:type="dxa"/>
              <w:right w:w="100" w:type="dxa"/>
            </w:tcMar>
          </w:tcPr>
          <w:p w14:paraId="5DCFF0A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0D51074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HEAD</w:t>
            </w:r>
          </w:p>
        </w:tc>
        <w:tc>
          <w:tcPr>
            <w:tcW w:w="2278" w:type="dxa"/>
            <w:shd w:val="clear" w:color="auto" w:fill="auto"/>
            <w:tcMar>
              <w:top w:w="100" w:type="dxa"/>
              <w:left w:w="100" w:type="dxa"/>
              <w:bottom w:w="100" w:type="dxa"/>
              <w:right w:w="100" w:type="dxa"/>
            </w:tcMar>
          </w:tcPr>
          <w:p w14:paraId="788FD30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4F819075" w14:textId="77777777">
        <w:tc>
          <w:tcPr>
            <w:tcW w:w="2670" w:type="dxa"/>
            <w:shd w:val="clear" w:color="auto" w:fill="auto"/>
            <w:tcMar>
              <w:top w:w="100" w:type="dxa"/>
              <w:left w:w="100" w:type="dxa"/>
              <w:bottom w:w="100" w:type="dxa"/>
              <w:right w:w="100" w:type="dxa"/>
            </w:tcMar>
          </w:tcPr>
          <w:p w14:paraId="456CCA0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1800" w:type="dxa"/>
            <w:shd w:val="clear" w:color="auto" w:fill="auto"/>
            <w:tcMar>
              <w:top w:w="100" w:type="dxa"/>
              <w:left w:w="100" w:type="dxa"/>
              <w:bottom w:w="100" w:type="dxa"/>
              <w:right w:w="100" w:type="dxa"/>
            </w:tcMar>
          </w:tcPr>
          <w:p w14:paraId="798E30A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5EEE2C0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 OF SUBEVENT</w:t>
            </w:r>
          </w:p>
        </w:tc>
        <w:tc>
          <w:tcPr>
            <w:tcW w:w="2278" w:type="dxa"/>
            <w:shd w:val="clear" w:color="auto" w:fill="auto"/>
            <w:tcMar>
              <w:top w:w="100" w:type="dxa"/>
              <w:left w:w="100" w:type="dxa"/>
              <w:bottom w:w="100" w:type="dxa"/>
              <w:right w:w="100" w:type="dxa"/>
            </w:tcMar>
          </w:tcPr>
          <w:p w14:paraId="721CA20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06C0AECB" w14:textId="77777777">
        <w:tc>
          <w:tcPr>
            <w:tcW w:w="2670" w:type="dxa"/>
            <w:shd w:val="clear" w:color="auto" w:fill="auto"/>
            <w:tcMar>
              <w:top w:w="100" w:type="dxa"/>
              <w:left w:w="100" w:type="dxa"/>
              <w:bottom w:w="100" w:type="dxa"/>
              <w:right w:w="100" w:type="dxa"/>
            </w:tcMar>
          </w:tcPr>
          <w:p w14:paraId="388FBA2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THUMBNAIL</w:t>
            </w:r>
          </w:p>
        </w:tc>
        <w:tc>
          <w:tcPr>
            <w:tcW w:w="1800" w:type="dxa"/>
            <w:shd w:val="clear" w:color="auto" w:fill="auto"/>
            <w:tcMar>
              <w:top w:w="100" w:type="dxa"/>
              <w:left w:w="100" w:type="dxa"/>
              <w:bottom w:w="100" w:type="dxa"/>
              <w:right w:w="100" w:type="dxa"/>
            </w:tcMar>
          </w:tcPr>
          <w:p w14:paraId="7CE49E3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78" w:type="dxa"/>
            <w:shd w:val="clear" w:color="auto" w:fill="auto"/>
            <w:tcMar>
              <w:top w:w="100" w:type="dxa"/>
              <w:left w:w="100" w:type="dxa"/>
              <w:bottom w:w="100" w:type="dxa"/>
              <w:right w:w="100" w:type="dxa"/>
            </w:tcMar>
          </w:tcPr>
          <w:p w14:paraId="6995909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PHOTO FOR SUB EVENT</w:t>
            </w:r>
          </w:p>
        </w:tc>
        <w:tc>
          <w:tcPr>
            <w:tcW w:w="2278" w:type="dxa"/>
            <w:shd w:val="clear" w:color="auto" w:fill="auto"/>
            <w:tcMar>
              <w:top w:w="100" w:type="dxa"/>
              <w:left w:w="100" w:type="dxa"/>
              <w:bottom w:w="100" w:type="dxa"/>
              <w:right w:w="100" w:type="dxa"/>
            </w:tcMar>
          </w:tcPr>
          <w:p w14:paraId="29D90C7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bl>
    <w:p w14:paraId="28FE48A3" w14:textId="77777777" w:rsidR="004E22D6" w:rsidRDefault="004E22D6">
      <w:pPr>
        <w:rPr>
          <w:sz w:val="24"/>
          <w:szCs w:val="24"/>
          <w:u w:val="single"/>
        </w:rPr>
      </w:pPr>
    </w:p>
    <w:p w14:paraId="3E35531B" w14:textId="77777777" w:rsidR="004E22D6" w:rsidRDefault="007404AF">
      <w:pPr>
        <w:rPr>
          <w:sz w:val="24"/>
          <w:szCs w:val="24"/>
          <w:u w:val="single"/>
        </w:rPr>
      </w:pPr>
      <w:r>
        <w:rPr>
          <w:sz w:val="24"/>
          <w:szCs w:val="24"/>
          <w:u w:val="single"/>
        </w:rPr>
        <w:t>FILTER_TAGS</w:t>
      </w:r>
    </w:p>
    <w:p w14:paraId="1EC20E00" w14:textId="77777777" w:rsidR="004E22D6" w:rsidRDefault="007404AF">
      <w:pPr>
        <w:rPr>
          <w:sz w:val="24"/>
          <w:szCs w:val="24"/>
          <w:u w:val="single"/>
        </w:rPr>
      </w:pPr>
      <w:r>
        <w:rPr>
          <w:noProof/>
          <w:sz w:val="24"/>
          <w:szCs w:val="24"/>
          <w:u w:val="single"/>
        </w:rPr>
        <w:drawing>
          <wp:inline distT="114300" distB="114300" distL="114300" distR="114300" wp14:anchorId="0CB55FD6" wp14:editId="252A4107">
            <wp:extent cx="5734050" cy="946733"/>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
                    <a:srcRect/>
                    <a:stretch>
                      <a:fillRect/>
                    </a:stretch>
                  </pic:blipFill>
                  <pic:spPr>
                    <a:xfrm>
                      <a:off x="0" y="0"/>
                      <a:ext cx="5734050" cy="946733"/>
                    </a:xfrm>
                    <a:prstGeom prst="rect">
                      <a:avLst/>
                    </a:prstGeom>
                    <a:ln/>
                  </pic:spPr>
                </pic:pic>
              </a:graphicData>
            </a:graphic>
          </wp:inline>
        </w:drawing>
      </w:r>
    </w:p>
    <w:p w14:paraId="159FCBA7" w14:textId="77777777" w:rsidR="004E22D6" w:rsidRDefault="004E22D6">
      <w:pPr>
        <w:rPr>
          <w:sz w:val="24"/>
          <w:szCs w:val="24"/>
          <w:u w:val="single"/>
        </w:rPr>
      </w:pPr>
    </w:p>
    <w:tbl>
      <w:tblPr>
        <w:tblStyle w:val="a3"/>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58C3871B" w14:textId="77777777">
        <w:tc>
          <w:tcPr>
            <w:tcW w:w="2256" w:type="dxa"/>
            <w:shd w:val="clear" w:color="auto" w:fill="auto"/>
            <w:tcMar>
              <w:top w:w="100" w:type="dxa"/>
              <w:left w:w="100" w:type="dxa"/>
              <w:bottom w:w="100" w:type="dxa"/>
              <w:right w:w="100" w:type="dxa"/>
            </w:tcMar>
          </w:tcPr>
          <w:p w14:paraId="2E547B3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ELD</w:t>
            </w:r>
          </w:p>
        </w:tc>
        <w:tc>
          <w:tcPr>
            <w:tcW w:w="2256" w:type="dxa"/>
            <w:shd w:val="clear" w:color="auto" w:fill="auto"/>
            <w:tcMar>
              <w:top w:w="100" w:type="dxa"/>
              <w:left w:w="100" w:type="dxa"/>
              <w:bottom w:w="100" w:type="dxa"/>
              <w:right w:w="100" w:type="dxa"/>
            </w:tcMar>
          </w:tcPr>
          <w:p w14:paraId="7A08CE7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DATA TYPE </w:t>
            </w:r>
          </w:p>
        </w:tc>
        <w:tc>
          <w:tcPr>
            <w:tcW w:w="2256" w:type="dxa"/>
            <w:shd w:val="clear" w:color="auto" w:fill="auto"/>
            <w:tcMar>
              <w:top w:w="100" w:type="dxa"/>
              <w:left w:w="100" w:type="dxa"/>
              <w:bottom w:w="100" w:type="dxa"/>
              <w:right w:w="100" w:type="dxa"/>
            </w:tcMar>
          </w:tcPr>
          <w:p w14:paraId="3EE690D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2E504714"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ATTRIBUTE</w:t>
            </w:r>
          </w:p>
        </w:tc>
      </w:tr>
      <w:tr w:rsidR="004E22D6" w14:paraId="29C19136" w14:textId="77777777">
        <w:tc>
          <w:tcPr>
            <w:tcW w:w="2256" w:type="dxa"/>
            <w:shd w:val="clear" w:color="auto" w:fill="auto"/>
            <w:tcMar>
              <w:top w:w="100" w:type="dxa"/>
              <w:left w:w="100" w:type="dxa"/>
              <w:bottom w:w="100" w:type="dxa"/>
              <w:right w:w="100" w:type="dxa"/>
            </w:tcMar>
          </w:tcPr>
          <w:p w14:paraId="6023038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w:t>
            </w:r>
          </w:p>
        </w:tc>
        <w:tc>
          <w:tcPr>
            <w:tcW w:w="2256" w:type="dxa"/>
            <w:shd w:val="clear" w:color="auto" w:fill="auto"/>
            <w:tcMar>
              <w:top w:w="100" w:type="dxa"/>
              <w:left w:w="100" w:type="dxa"/>
              <w:bottom w:w="100" w:type="dxa"/>
              <w:right w:w="100" w:type="dxa"/>
            </w:tcMar>
          </w:tcPr>
          <w:p w14:paraId="3A4B416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741849A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 OF THE CATEGORY</w:t>
            </w:r>
          </w:p>
        </w:tc>
        <w:tc>
          <w:tcPr>
            <w:tcW w:w="2256" w:type="dxa"/>
            <w:shd w:val="clear" w:color="auto" w:fill="auto"/>
            <w:tcMar>
              <w:top w:w="100" w:type="dxa"/>
              <w:left w:w="100" w:type="dxa"/>
              <w:bottom w:w="100" w:type="dxa"/>
              <w:right w:w="100" w:type="dxa"/>
            </w:tcMar>
          </w:tcPr>
          <w:p w14:paraId="62CE91F0"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INCREMENT</w:t>
            </w:r>
          </w:p>
        </w:tc>
      </w:tr>
      <w:tr w:rsidR="004E22D6" w14:paraId="778225D4" w14:textId="77777777">
        <w:tc>
          <w:tcPr>
            <w:tcW w:w="2256" w:type="dxa"/>
            <w:shd w:val="clear" w:color="auto" w:fill="auto"/>
            <w:tcMar>
              <w:top w:w="100" w:type="dxa"/>
              <w:left w:w="100" w:type="dxa"/>
              <w:bottom w:w="100" w:type="dxa"/>
              <w:right w:w="100" w:type="dxa"/>
            </w:tcMar>
          </w:tcPr>
          <w:p w14:paraId="01EC831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ATEGORY NAME</w:t>
            </w:r>
          </w:p>
        </w:tc>
        <w:tc>
          <w:tcPr>
            <w:tcW w:w="2256" w:type="dxa"/>
            <w:shd w:val="clear" w:color="auto" w:fill="auto"/>
            <w:tcMar>
              <w:top w:w="100" w:type="dxa"/>
              <w:left w:w="100" w:type="dxa"/>
              <w:bottom w:w="100" w:type="dxa"/>
              <w:right w:w="100" w:type="dxa"/>
            </w:tcMar>
          </w:tcPr>
          <w:p w14:paraId="696E8F6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17F5DA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CATEGORY</w:t>
            </w:r>
          </w:p>
        </w:tc>
        <w:tc>
          <w:tcPr>
            <w:tcW w:w="2256" w:type="dxa"/>
            <w:shd w:val="clear" w:color="auto" w:fill="auto"/>
            <w:tcMar>
              <w:top w:w="100" w:type="dxa"/>
              <w:left w:w="100" w:type="dxa"/>
              <w:bottom w:w="100" w:type="dxa"/>
              <w:right w:w="100" w:type="dxa"/>
            </w:tcMar>
          </w:tcPr>
          <w:p w14:paraId="1E3878E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bl>
    <w:p w14:paraId="56F22AE7" w14:textId="77777777" w:rsidR="004E22D6" w:rsidRDefault="004E22D6">
      <w:pPr>
        <w:rPr>
          <w:sz w:val="24"/>
          <w:szCs w:val="24"/>
          <w:u w:val="single"/>
        </w:rPr>
      </w:pPr>
    </w:p>
    <w:p w14:paraId="2364C78C" w14:textId="77777777" w:rsidR="004E22D6" w:rsidRDefault="007404AF">
      <w:pPr>
        <w:rPr>
          <w:sz w:val="24"/>
          <w:szCs w:val="24"/>
          <w:u w:val="single"/>
        </w:rPr>
      </w:pPr>
      <w:r>
        <w:rPr>
          <w:sz w:val="24"/>
          <w:szCs w:val="24"/>
          <w:u w:val="single"/>
        </w:rPr>
        <w:t>JOINED SUBEVENTS</w:t>
      </w:r>
    </w:p>
    <w:p w14:paraId="6C48015A" w14:textId="77777777" w:rsidR="004E22D6" w:rsidRDefault="007404AF">
      <w:pPr>
        <w:rPr>
          <w:sz w:val="24"/>
          <w:szCs w:val="24"/>
          <w:u w:val="single"/>
        </w:rPr>
      </w:pPr>
      <w:r>
        <w:rPr>
          <w:noProof/>
          <w:sz w:val="24"/>
          <w:szCs w:val="24"/>
          <w:u w:val="single"/>
        </w:rPr>
        <w:drawing>
          <wp:inline distT="114300" distB="114300" distL="114300" distR="114300" wp14:anchorId="610D6A6E" wp14:editId="5AB8E356">
            <wp:extent cx="5734050" cy="1228539"/>
            <wp:effectExtent l="0" t="0" r="0" b="0"/>
            <wp:docPr id="1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a:stretch>
                      <a:fillRect/>
                    </a:stretch>
                  </pic:blipFill>
                  <pic:spPr>
                    <a:xfrm>
                      <a:off x="0" y="0"/>
                      <a:ext cx="5734050" cy="1228539"/>
                    </a:xfrm>
                    <a:prstGeom prst="rect">
                      <a:avLst/>
                    </a:prstGeom>
                    <a:ln/>
                  </pic:spPr>
                </pic:pic>
              </a:graphicData>
            </a:graphic>
          </wp:inline>
        </w:drawing>
      </w:r>
    </w:p>
    <w:p w14:paraId="2168BC14" w14:textId="77777777" w:rsidR="004E22D6" w:rsidRDefault="004E22D6">
      <w:pPr>
        <w:rPr>
          <w:sz w:val="24"/>
          <w:szCs w:val="24"/>
          <w:u w:val="single"/>
        </w:rPr>
      </w:pPr>
    </w:p>
    <w:tbl>
      <w:tblPr>
        <w:tblStyle w:val="a4"/>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436B698A" w14:textId="77777777">
        <w:tc>
          <w:tcPr>
            <w:tcW w:w="2256" w:type="dxa"/>
            <w:shd w:val="clear" w:color="auto" w:fill="auto"/>
            <w:tcMar>
              <w:top w:w="100" w:type="dxa"/>
              <w:left w:w="100" w:type="dxa"/>
              <w:bottom w:w="100" w:type="dxa"/>
              <w:right w:w="100" w:type="dxa"/>
            </w:tcMar>
          </w:tcPr>
          <w:p w14:paraId="4A0411C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ELD</w:t>
            </w:r>
          </w:p>
        </w:tc>
        <w:tc>
          <w:tcPr>
            <w:tcW w:w="2256" w:type="dxa"/>
            <w:shd w:val="clear" w:color="auto" w:fill="auto"/>
            <w:tcMar>
              <w:top w:w="100" w:type="dxa"/>
              <w:left w:w="100" w:type="dxa"/>
              <w:bottom w:w="100" w:type="dxa"/>
              <w:right w:w="100" w:type="dxa"/>
            </w:tcMar>
          </w:tcPr>
          <w:p w14:paraId="192AAFD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A TYPE</w:t>
            </w:r>
          </w:p>
        </w:tc>
        <w:tc>
          <w:tcPr>
            <w:tcW w:w="2256" w:type="dxa"/>
            <w:shd w:val="clear" w:color="auto" w:fill="auto"/>
            <w:tcMar>
              <w:top w:w="100" w:type="dxa"/>
              <w:left w:w="100" w:type="dxa"/>
              <w:bottom w:w="100" w:type="dxa"/>
              <w:right w:w="100" w:type="dxa"/>
            </w:tcMar>
          </w:tcPr>
          <w:p w14:paraId="15A8E64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0B9738D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ATTRIBUTE</w:t>
            </w:r>
          </w:p>
        </w:tc>
      </w:tr>
      <w:tr w:rsidR="004E22D6" w14:paraId="14116848" w14:textId="77777777">
        <w:tc>
          <w:tcPr>
            <w:tcW w:w="2256" w:type="dxa"/>
            <w:shd w:val="clear" w:color="auto" w:fill="auto"/>
            <w:tcMar>
              <w:top w:w="100" w:type="dxa"/>
              <w:left w:w="100" w:type="dxa"/>
              <w:bottom w:w="100" w:type="dxa"/>
              <w:right w:w="100" w:type="dxa"/>
            </w:tcMar>
          </w:tcPr>
          <w:p w14:paraId="0ABCB52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lastRenderedPageBreak/>
              <w:t>JOINED_EVENT_ID</w:t>
            </w:r>
          </w:p>
        </w:tc>
        <w:tc>
          <w:tcPr>
            <w:tcW w:w="2256" w:type="dxa"/>
            <w:shd w:val="clear" w:color="auto" w:fill="auto"/>
            <w:tcMar>
              <w:top w:w="100" w:type="dxa"/>
              <w:left w:w="100" w:type="dxa"/>
              <w:bottom w:w="100" w:type="dxa"/>
              <w:right w:w="100" w:type="dxa"/>
            </w:tcMar>
          </w:tcPr>
          <w:p w14:paraId="047DF00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6E6E477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 OF JOINED EVENT</w:t>
            </w:r>
          </w:p>
        </w:tc>
        <w:tc>
          <w:tcPr>
            <w:tcW w:w="2256" w:type="dxa"/>
            <w:shd w:val="clear" w:color="auto" w:fill="auto"/>
            <w:tcMar>
              <w:top w:w="100" w:type="dxa"/>
              <w:left w:w="100" w:type="dxa"/>
              <w:bottom w:w="100" w:type="dxa"/>
              <w:right w:w="100" w:type="dxa"/>
            </w:tcMar>
          </w:tcPr>
          <w:p w14:paraId="17B84A9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 INCREMENT</w:t>
            </w:r>
          </w:p>
        </w:tc>
      </w:tr>
      <w:tr w:rsidR="004E22D6" w14:paraId="08A85EE1" w14:textId="77777777">
        <w:tc>
          <w:tcPr>
            <w:tcW w:w="2256" w:type="dxa"/>
            <w:shd w:val="clear" w:color="auto" w:fill="auto"/>
            <w:tcMar>
              <w:top w:w="100" w:type="dxa"/>
              <w:left w:w="100" w:type="dxa"/>
              <w:bottom w:w="100" w:type="dxa"/>
              <w:right w:w="100" w:type="dxa"/>
            </w:tcMar>
          </w:tcPr>
          <w:p w14:paraId="7ADA503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w:t>
            </w:r>
          </w:p>
        </w:tc>
        <w:tc>
          <w:tcPr>
            <w:tcW w:w="2256" w:type="dxa"/>
            <w:shd w:val="clear" w:color="auto" w:fill="auto"/>
            <w:tcMar>
              <w:top w:w="100" w:type="dxa"/>
              <w:left w:w="100" w:type="dxa"/>
              <w:bottom w:w="100" w:type="dxa"/>
              <w:right w:w="100" w:type="dxa"/>
            </w:tcMar>
          </w:tcPr>
          <w:p w14:paraId="2443774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4B4425B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 OF USER</w:t>
            </w:r>
          </w:p>
        </w:tc>
        <w:tc>
          <w:tcPr>
            <w:tcW w:w="2256" w:type="dxa"/>
            <w:shd w:val="clear" w:color="auto" w:fill="auto"/>
            <w:tcMar>
              <w:top w:w="100" w:type="dxa"/>
              <w:left w:w="100" w:type="dxa"/>
              <w:bottom w:w="100" w:type="dxa"/>
              <w:right w:w="100" w:type="dxa"/>
            </w:tcMar>
          </w:tcPr>
          <w:p w14:paraId="1068343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189FD0BC" w14:textId="77777777">
        <w:tc>
          <w:tcPr>
            <w:tcW w:w="2256" w:type="dxa"/>
            <w:shd w:val="clear" w:color="auto" w:fill="auto"/>
            <w:tcMar>
              <w:top w:w="100" w:type="dxa"/>
              <w:left w:w="100" w:type="dxa"/>
              <w:bottom w:w="100" w:type="dxa"/>
              <w:right w:w="100" w:type="dxa"/>
            </w:tcMar>
          </w:tcPr>
          <w:p w14:paraId="3E4C8DF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RST NAME</w:t>
            </w:r>
          </w:p>
        </w:tc>
        <w:tc>
          <w:tcPr>
            <w:tcW w:w="2256" w:type="dxa"/>
            <w:shd w:val="clear" w:color="auto" w:fill="auto"/>
            <w:tcMar>
              <w:top w:w="100" w:type="dxa"/>
              <w:left w:w="100" w:type="dxa"/>
              <w:bottom w:w="100" w:type="dxa"/>
              <w:right w:w="100" w:type="dxa"/>
            </w:tcMar>
          </w:tcPr>
          <w:p w14:paraId="19F0223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VARCHAR </w:t>
            </w:r>
          </w:p>
        </w:tc>
        <w:tc>
          <w:tcPr>
            <w:tcW w:w="2256" w:type="dxa"/>
            <w:shd w:val="clear" w:color="auto" w:fill="auto"/>
            <w:tcMar>
              <w:top w:w="100" w:type="dxa"/>
              <w:left w:w="100" w:type="dxa"/>
              <w:bottom w:w="100" w:type="dxa"/>
              <w:right w:w="100" w:type="dxa"/>
            </w:tcMar>
          </w:tcPr>
          <w:p w14:paraId="2C5D62C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AME OF USER</w:t>
            </w:r>
          </w:p>
        </w:tc>
        <w:tc>
          <w:tcPr>
            <w:tcW w:w="2256" w:type="dxa"/>
            <w:shd w:val="clear" w:color="auto" w:fill="auto"/>
            <w:tcMar>
              <w:top w:w="100" w:type="dxa"/>
              <w:left w:w="100" w:type="dxa"/>
              <w:bottom w:w="100" w:type="dxa"/>
              <w:right w:w="100" w:type="dxa"/>
            </w:tcMar>
          </w:tcPr>
          <w:p w14:paraId="15A290F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6F6B8C16" w14:textId="77777777">
        <w:tc>
          <w:tcPr>
            <w:tcW w:w="2256" w:type="dxa"/>
            <w:shd w:val="clear" w:color="auto" w:fill="auto"/>
            <w:tcMar>
              <w:top w:w="100" w:type="dxa"/>
              <w:left w:w="100" w:type="dxa"/>
              <w:bottom w:w="100" w:type="dxa"/>
              <w:right w:w="100" w:type="dxa"/>
            </w:tcMar>
          </w:tcPr>
          <w:p w14:paraId="46178BF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AST NAME</w:t>
            </w:r>
          </w:p>
        </w:tc>
        <w:tc>
          <w:tcPr>
            <w:tcW w:w="2256" w:type="dxa"/>
            <w:shd w:val="clear" w:color="auto" w:fill="auto"/>
            <w:tcMar>
              <w:top w:w="100" w:type="dxa"/>
              <w:left w:w="100" w:type="dxa"/>
              <w:bottom w:w="100" w:type="dxa"/>
              <w:right w:w="100" w:type="dxa"/>
            </w:tcMar>
          </w:tcPr>
          <w:p w14:paraId="10609FF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VARCHAR </w:t>
            </w:r>
          </w:p>
        </w:tc>
        <w:tc>
          <w:tcPr>
            <w:tcW w:w="2256" w:type="dxa"/>
            <w:shd w:val="clear" w:color="auto" w:fill="auto"/>
            <w:tcMar>
              <w:top w:w="100" w:type="dxa"/>
              <w:left w:w="100" w:type="dxa"/>
              <w:bottom w:w="100" w:type="dxa"/>
              <w:right w:w="100" w:type="dxa"/>
            </w:tcMar>
          </w:tcPr>
          <w:p w14:paraId="65E6043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AST NAME OF USER</w:t>
            </w:r>
          </w:p>
        </w:tc>
        <w:tc>
          <w:tcPr>
            <w:tcW w:w="2256" w:type="dxa"/>
            <w:shd w:val="clear" w:color="auto" w:fill="auto"/>
            <w:tcMar>
              <w:top w:w="100" w:type="dxa"/>
              <w:left w:w="100" w:type="dxa"/>
              <w:bottom w:w="100" w:type="dxa"/>
              <w:right w:w="100" w:type="dxa"/>
            </w:tcMar>
          </w:tcPr>
          <w:p w14:paraId="443CE6B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3B5C6B84" w14:textId="77777777">
        <w:tc>
          <w:tcPr>
            <w:tcW w:w="2256" w:type="dxa"/>
            <w:shd w:val="clear" w:color="auto" w:fill="auto"/>
            <w:tcMar>
              <w:top w:w="100" w:type="dxa"/>
              <w:left w:w="100" w:type="dxa"/>
              <w:bottom w:w="100" w:type="dxa"/>
              <w:right w:w="100" w:type="dxa"/>
            </w:tcMar>
          </w:tcPr>
          <w:p w14:paraId="0BEA1C2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VENT_ID</w:t>
            </w:r>
          </w:p>
        </w:tc>
        <w:tc>
          <w:tcPr>
            <w:tcW w:w="2256" w:type="dxa"/>
            <w:shd w:val="clear" w:color="auto" w:fill="auto"/>
            <w:tcMar>
              <w:top w:w="100" w:type="dxa"/>
              <w:left w:w="100" w:type="dxa"/>
              <w:bottom w:w="100" w:type="dxa"/>
              <w:right w:w="100" w:type="dxa"/>
            </w:tcMar>
          </w:tcPr>
          <w:p w14:paraId="2F460CC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2D662D7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JOINED EVENT ID</w:t>
            </w:r>
          </w:p>
        </w:tc>
        <w:tc>
          <w:tcPr>
            <w:tcW w:w="2256" w:type="dxa"/>
            <w:shd w:val="clear" w:color="auto" w:fill="auto"/>
            <w:tcMar>
              <w:top w:w="100" w:type="dxa"/>
              <w:left w:w="100" w:type="dxa"/>
              <w:bottom w:w="100" w:type="dxa"/>
              <w:right w:w="100" w:type="dxa"/>
            </w:tcMar>
          </w:tcPr>
          <w:p w14:paraId="43EB77B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bl>
    <w:p w14:paraId="63957E18" w14:textId="77777777" w:rsidR="004E22D6" w:rsidRDefault="004E22D6">
      <w:pPr>
        <w:rPr>
          <w:sz w:val="24"/>
          <w:szCs w:val="24"/>
          <w:u w:val="single"/>
        </w:rPr>
      </w:pPr>
    </w:p>
    <w:p w14:paraId="79134212" w14:textId="77777777" w:rsidR="004E22D6" w:rsidRDefault="007404AF">
      <w:pPr>
        <w:rPr>
          <w:sz w:val="24"/>
          <w:szCs w:val="24"/>
          <w:u w:val="single"/>
        </w:rPr>
      </w:pPr>
      <w:r>
        <w:rPr>
          <w:sz w:val="24"/>
          <w:szCs w:val="24"/>
          <w:u w:val="single"/>
        </w:rPr>
        <w:t>LOGIN DETAILS</w:t>
      </w:r>
    </w:p>
    <w:p w14:paraId="72DAA732" w14:textId="77777777" w:rsidR="004E22D6" w:rsidRDefault="007404AF">
      <w:pPr>
        <w:rPr>
          <w:sz w:val="24"/>
          <w:szCs w:val="24"/>
          <w:u w:val="single"/>
        </w:rPr>
      </w:pPr>
      <w:r>
        <w:rPr>
          <w:noProof/>
          <w:sz w:val="24"/>
          <w:szCs w:val="24"/>
          <w:u w:val="single"/>
        </w:rPr>
        <w:drawing>
          <wp:inline distT="114300" distB="114300" distL="114300" distR="114300" wp14:anchorId="01F6513C" wp14:editId="619708FE">
            <wp:extent cx="5734050" cy="2558318"/>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5734050" cy="2558318"/>
                    </a:xfrm>
                    <a:prstGeom prst="rect">
                      <a:avLst/>
                    </a:prstGeom>
                    <a:ln/>
                  </pic:spPr>
                </pic:pic>
              </a:graphicData>
            </a:graphic>
          </wp:inline>
        </w:drawing>
      </w:r>
    </w:p>
    <w:p w14:paraId="494D1057" w14:textId="77777777" w:rsidR="004E22D6" w:rsidRDefault="004E22D6">
      <w:pPr>
        <w:rPr>
          <w:sz w:val="24"/>
          <w:szCs w:val="24"/>
          <w:u w:val="single"/>
        </w:rPr>
      </w:pPr>
    </w:p>
    <w:tbl>
      <w:tblPr>
        <w:tblStyle w:val="a5"/>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7145D5A5" w14:textId="77777777">
        <w:tc>
          <w:tcPr>
            <w:tcW w:w="2256" w:type="dxa"/>
            <w:shd w:val="clear" w:color="auto" w:fill="auto"/>
            <w:tcMar>
              <w:top w:w="100" w:type="dxa"/>
              <w:left w:w="100" w:type="dxa"/>
              <w:bottom w:w="100" w:type="dxa"/>
              <w:right w:w="100" w:type="dxa"/>
            </w:tcMar>
          </w:tcPr>
          <w:p w14:paraId="2C78B81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ELD</w:t>
            </w:r>
          </w:p>
        </w:tc>
        <w:tc>
          <w:tcPr>
            <w:tcW w:w="2256" w:type="dxa"/>
            <w:shd w:val="clear" w:color="auto" w:fill="auto"/>
            <w:tcMar>
              <w:top w:w="100" w:type="dxa"/>
              <w:left w:w="100" w:type="dxa"/>
              <w:bottom w:w="100" w:type="dxa"/>
              <w:right w:w="100" w:type="dxa"/>
            </w:tcMar>
          </w:tcPr>
          <w:p w14:paraId="2E3B261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A TYPES</w:t>
            </w:r>
          </w:p>
        </w:tc>
        <w:tc>
          <w:tcPr>
            <w:tcW w:w="2256" w:type="dxa"/>
            <w:shd w:val="clear" w:color="auto" w:fill="auto"/>
            <w:tcMar>
              <w:top w:w="100" w:type="dxa"/>
              <w:left w:w="100" w:type="dxa"/>
              <w:bottom w:w="100" w:type="dxa"/>
              <w:right w:w="100" w:type="dxa"/>
            </w:tcMar>
          </w:tcPr>
          <w:p w14:paraId="2E30409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0C2B396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ATTRIBUTES</w:t>
            </w:r>
          </w:p>
        </w:tc>
      </w:tr>
      <w:tr w:rsidR="004E22D6" w14:paraId="6C40E88E" w14:textId="77777777">
        <w:tc>
          <w:tcPr>
            <w:tcW w:w="2256" w:type="dxa"/>
            <w:shd w:val="clear" w:color="auto" w:fill="auto"/>
            <w:tcMar>
              <w:top w:w="100" w:type="dxa"/>
              <w:left w:w="100" w:type="dxa"/>
              <w:bottom w:w="100" w:type="dxa"/>
              <w:right w:w="100" w:type="dxa"/>
            </w:tcMar>
          </w:tcPr>
          <w:p w14:paraId="1F2201B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w:t>
            </w:r>
          </w:p>
        </w:tc>
        <w:tc>
          <w:tcPr>
            <w:tcW w:w="2256" w:type="dxa"/>
            <w:shd w:val="clear" w:color="auto" w:fill="auto"/>
            <w:tcMar>
              <w:top w:w="100" w:type="dxa"/>
              <w:left w:w="100" w:type="dxa"/>
              <w:bottom w:w="100" w:type="dxa"/>
              <w:right w:w="100" w:type="dxa"/>
            </w:tcMar>
          </w:tcPr>
          <w:p w14:paraId="76A9B7F4"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6802F4F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 OF USER</w:t>
            </w:r>
          </w:p>
        </w:tc>
        <w:tc>
          <w:tcPr>
            <w:tcW w:w="2256" w:type="dxa"/>
            <w:shd w:val="clear" w:color="auto" w:fill="auto"/>
            <w:tcMar>
              <w:top w:w="100" w:type="dxa"/>
              <w:left w:w="100" w:type="dxa"/>
              <w:bottom w:w="100" w:type="dxa"/>
              <w:right w:w="100" w:type="dxa"/>
            </w:tcMar>
          </w:tcPr>
          <w:p w14:paraId="547D76B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INCREMENT</w:t>
            </w:r>
          </w:p>
        </w:tc>
      </w:tr>
      <w:tr w:rsidR="004E22D6" w14:paraId="62A09917" w14:textId="77777777">
        <w:tc>
          <w:tcPr>
            <w:tcW w:w="2256" w:type="dxa"/>
            <w:shd w:val="clear" w:color="auto" w:fill="auto"/>
            <w:tcMar>
              <w:top w:w="100" w:type="dxa"/>
              <w:left w:w="100" w:type="dxa"/>
              <w:bottom w:w="100" w:type="dxa"/>
              <w:right w:w="100" w:type="dxa"/>
            </w:tcMar>
          </w:tcPr>
          <w:p w14:paraId="11267CC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RST_NAME</w:t>
            </w:r>
          </w:p>
        </w:tc>
        <w:tc>
          <w:tcPr>
            <w:tcW w:w="2256" w:type="dxa"/>
            <w:shd w:val="clear" w:color="auto" w:fill="auto"/>
            <w:tcMar>
              <w:top w:w="100" w:type="dxa"/>
              <w:left w:w="100" w:type="dxa"/>
              <w:bottom w:w="100" w:type="dxa"/>
              <w:right w:w="100" w:type="dxa"/>
            </w:tcMar>
          </w:tcPr>
          <w:p w14:paraId="0C8CEAF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151F641F"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RST NAME OF USER</w:t>
            </w:r>
          </w:p>
        </w:tc>
        <w:tc>
          <w:tcPr>
            <w:tcW w:w="2256" w:type="dxa"/>
            <w:shd w:val="clear" w:color="auto" w:fill="auto"/>
            <w:tcMar>
              <w:top w:w="100" w:type="dxa"/>
              <w:left w:w="100" w:type="dxa"/>
              <w:bottom w:w="100" w:type="dxa"/>
              <w:right w:w="100" w:type="dxa"/>
            </w:tcMar>
          </w:tcPr>
          <w:p w14:paraId="7050B0E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040A4519" w14:textId="77777777">
        <w:tc>
          <w:tcPr>
            <w:tcW w:w="2256" w:type="dxa"/>
            <w:shd w:val="clear" w:color="auto" w:fill="auto"/>
            <w:tcMar>
              <w:top w:w="100" w:type="dxa"/>
              <w:left w:w="100" w:type="dxa"/>
              <w:bottom w:w="100" w:type="dxa"/>
              <w:right w:w="100" w:type="dxa"/>
            </w:tcMar>
          </w:tcPr>
          <w:p w14:paraId="461DE04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AST NAME</w:t>
            </w:r>
          </w:p>
        </w:tc>
        <w:tc>
          <w:tcPr>
            <w:tcW w:w="2256" w:type="dxa"/>
            <w:shd w:val="clear" w:color="auto" w:fill="auto"/>
            <w:tcMar>
              <w:top w:w="100" w:type="dxa"/>
              <w:left w:w="100" w:type="dxa"/>
              <w:bottom w:w="100" w:type="dxa"/>
              <w:right w:w="100" w:type="dxa"/>
            </w:tcMar>
          </w:tcPr>
          <w:p w14:paraId="03328E64"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458D507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LAST NAME OF USER</w:t>
            </w:r>
          </w:p>
        </w:tc>
        <w:tc>
          <w:tcPr>
            <w:tcW w:w="2256" w:type="dxa"/>
            <w:shd w:val="clear" w:color="auto" w:fill="auto"/>
            <w:tcMar>
              <w:top w:w="100" w:type="dxa"/>
              <w:left w:w="100" w:type="dxa"/>
              <w:bottom w:w="100" w:type="dxa"/>
              <w:right w:w="100" w:type="dxa"/>
            </w:tcMar>
          </w:tcPr>
          <w:p w14:paraId="5953EF2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0165A0AB" w14:textId="77777777">
        <w:tc>
          <w:tcPr>
            <w:tcW w:w="2256" w:type="dxa"/>
            <w:shd w:val="clear" w:color="auto" w:fill="auto"/>
            <w:tcMar>
              <w:top w:w="100" w:type="dxa"/>
              <w:left w:w="100" w:type="dxa"/>
              <w:bottom w:w="100" w:type="dxa"/>
              <w:right w:w="100" w:type="dxa"/>
            </w:tcMar>
          </w:tcPr>
          <w:p w14:paraId="19097DB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w:t>
            </w:r>
          </w:p>
        </w:tc>
        <w:tc>
          <w:tcPr>
            <w:tcW w:w="2256" w:type="dxa"/>
            <w:shd w:val="clear" w:color="auto" w:fill="auto"/>
            <w:tcMar>
              <w:top w:w="100" w:type="dxa"/>
              <w:left w:w="100" w:type="dxa"/>
              <w:bottom w:w="100" w:type="dxa"/>
              <w:right w:w="100" w:type="dxa"/>
            </w:tcMar>
          </w:tcPr>
          <w:p w14:paraId="1C28A0B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DAA27A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 OF USER</w:t>
            </w:r>
          </w:p>
        </w:tc>
        <w:tc>
          <w:tcPr>
            <w:tcW w:w="2256" w:type="dxa"/>
            <w:shd w:val="clear" w:color="auto" w:fill="auto"/>
            <w:tcMar>
              <w:top w:w="100" w:type="dxa"/>
              <w:left w:w="100" w:type="dxa"/>
              <w:bottom w:w="100" w:type="dxa"/>
              <w:right w:w="100" w:type="dxa"/>
            </w:tcMar>
          </w:tcPr>
          <w:p w14:paraId="63C1159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6985AAA2" w14:textId="77777777">
        <w:tc>
          <w:tcPr>
            <w:tcW w:w="2256" w:type="dxa"/>
            <w:shd w:val="clear" w:color="auto" w:fill="auto"/>
            <w:tcMar>
              <w:top w:w="100" w:type="dxa"/>
              <w:left w:w="100" w:type="dxa"/>
              <w:bottom w:w="100" w:type="dxa"/>
              <w:right w:w="100" w:type="dxa"/>
            </w:tcMar>
          </w:tcPr>
          <w:p w14:paraId="32D161B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PASSWORD</w:t>
            </w:r>
          </w:p>
        </w:tc>
        <w:tc>
          <w:tcPr>
            <w:tcW w:w="2256" w:type="dxa"/>
            <w:shd w:val="clear" w:color="auto" w:fill="auto"/>
            <w:tcMar>
              <w:top w:w="100" w:type="dxa"/>
              <w:left w:w="100" w:type="dxa"/>
              <w:bottom w:w="100" w:type="dxa"/>
              <w:right w:w="100" w:type="dxa"/>
            </w:tcMar>
          </w:tcPr>
          <w:p w14:paraId="259D852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70A74A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PASSWORD</w:t>
            </w:r>
          </w:p>
        </w:tc>
        <w:tc>
          <w:tcPr>
            <w:tcW w:w="2256" w:type="dxa"/>
            <w:shd w:val="clear" w:color="auto" w:fill="auto"/>
            <w:tcMar>
              <w:top w:w="100" w:type="dxa"/>
              <w:left w:w="100" w:type="dxa"/>
              <w:bottom w:w="100" w:type="dxa"/>
              <w:right w:w="100" w:type="dxa"/>
            </w:tcMar>
          </w:tcPr>
          <w:p w14:paraId="5729614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5ABB7CC5" w14:textId="77777777">
        <w:tc>
          <w:tcPr>
            <w:tcW w:w="2256" w:type="dxa"/>
            <w:shd w:val="clear" w:color="auto" w:fill="auto"/>
            <w:tcMar>
              <w:top w:w="100" w:type="dxa"/>
              <w:left w:w="100" w:type="dxa"/>
              <w:bottom w:w="100" w:type="dxa"/>
              <w:right w:w="100" w:type="dxa"/>
            </w:tcMar>
          </w:tcPr>
          <w:p w14:paraId="47EFF61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lastRenderedPageBreak/>
              <w:t>DOB</w:t>
            </w:r>
          </w:p>
        </w:tc>
        <w:tc>
          <w:tcPr>
            <w:tcW w:w="2256" w:type="dxa"/>
            <w:shd w:val="clear" w:color="auto" w:fill="auto"/>
            <w:tcMar>
              <w:top w:w="100" w:type="dxa"/>
              <w:left w:w="100" w:type="dxa"/>
              <w:bottom w:w="100" w:type="dxa"/>
              <w:right w:w="100" w:type="dxa"/>
            </w:tcMar>
          </w:tcPr>
          <w:p w14:paraId="5BC0F07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E</w:t>
            </w:r>
          </w:p>
        </w:tc>
        <w:tc>
          <w:tcPr>
            <w:tcW w:w="2256" w:type="dxa"/>
            <w:shd w:val="clear" w:color="auto" w:fill="auto"/>
            <w:tcMar>
              <w:top w:w="100" w:type="dxa"/>
              <w:left w:w="100" w:type="dxa"/>
              <w:bottom w:w="100" w:type="dxa"/>
              <w:right w:w="100" w:type="dxa"/>
            </w:tcMar>
          </w:tcPr>
          <w:p w14:paraId="13D6588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E OF BORTH</w:t>
            </w:r>
          </w:p>
        </w:tc>
        <w:tc>
          <w:tcPr>
            <w:tcW w:w="2256" w:type="dxa"/>
            <w:shd w:val="clear" w:color="auto" w:fill="auto"/>
            <w:tcMar>
              <w:top w:w="100" w:type="dxa"/>
              <w:left w:w="100" w:type="dxa"/>
              <w:bottom w:w="100" w:type="dxa"/>
              <w:right w:w="100" w:type="dxa"/>
            </w:tcMar>
          </w:tcPr>
          <w:p w14:paraId="210F159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LL</w:t>
            </w:r>
          </w:p>
        </w:tc>
      </w:tr>
      <w:tr w:rsidR="004E22D6" w14:paraId="2F96DC1B" w14:textId="77777777">
        <w:tc>
          <w:tcPr>
            <w:tcW w:w="2256" w:type="dxa"/>
            <w:shd w:val="clear" w:color="auto" w:fill="auto"/>
            <w:tcMar>
              <w:top w:w="100" w:type="dxa"/>
              <w:left w:w="100" w:type="dxa"/>
              <w:bottom w:w="100" w:type="dxa"/>
              <w:right w:w="100" w:type="dxa"/>
            </w:tcMar>
          </w:tcPr>
          <w:p w14:paraId="65AE7FA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OLLEGE_NAME</w:t>
            </w:r>
          </w:p>
        </w:tc>
        <w:tc>
          <w:tcPr>
            <w:tcW w:w="2256" w:type="dxa"/>
            <w:shd w:val="clear" w:color="auto" w:fill="auto"/>
            <w:tcMar>
              <w:top w:w="100" w:type="dxa"/>
              <w:left w:w="100" w:type="dxa"/>
              <w:bottom w:w="100" w:type="dxa"/>
              <w:right w:w="100" w:type="dxa"/>
            </w:tcMar>
          </w:tcPr>
          <w:p w14:paraId="7263638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69EE5802"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OLLEGE NAME</w:t>
            </w:r>
          </w:p>
        </w:tc>
        <w:tc>
          <w:tcPr>
            <w:tcW w:w="2256" w:type="dxa"/>
            <w:shd w:val="clear" w:color="auto" w:fill="auto"/>
            <w:tcMar>
              <w:top w:w="100" w:type="dxa"/>
              <w:left w:w="100" w:type="dxa"/>
              <w:bottom w:w="100" w:type="dxa"/>
              <w:right w:w="100" w:type="dxa"/>
            </w:tcMar>
          </w:tcPr>
          <w:p w14:paraId="77B32B7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LL</w:t>
            </w:r>
          </w:p>
        </w:tc>
      </w:tr>
      <w:tr w:rsidR="004E22D6" w14:paraId="11AE9DB7" w14:textId="77777777">
        <w:tc>
          <w:tcPr>
            <w:tcW w:w="2256" w:type="dxa"/>
            <w:shd w:val="clear" w:color="auto" w:fill="auto"/>
            <w:tcMar>
              <w:top w:w="100" w:type="dxa"/>
              <w:left w:w="100" w:type="dxa"/>
              <w:bottom w:w="100" w:type="dxa"/>
              <w:right w:w="100" w:type="dxa"/>
            </w:tcMar>
          </w:tcPr>
          <w:p w14:paraId="4986BF1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ITY</w:t>
            </w:r>
          </w:p>
        </w:tc>
        <w:tc>
          <w:tcPr>
            <w:tcW w:w="2256" w:type="dxa"/>
            <w:shd w:val="clear" w:color="auto" w:fill="auto"/>
            <w:tcMar>
              <w:top w:w="100" w:type="dxa"/>
              <w:left w:w="100" w:type="dxa"/>
              <w:bottom w:w="100" w:type="dxa"/>
              <w:right w:w="100" w:type="dxa"/>
            </w:tcMar>
          </w:tcPr>
          <w:p w14:paraId="515CBF0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6E1A215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CITY</w:t>
            </w:r>
          </w:p>
        </w:tc>
        <w:tc>
          <w:tcPr>
            <w:tcW w:w="2256" w:type="dxa"/>
            <w:shd w:val="clear" w:color="auto" w:fill="auto"/>
            <w:tcMar>
              <w:top w:w="100" w:type="dxa"/>
              <w:left w:w="100" w:type="dxa"/>
              <w:bottom w:w="100" w:type="dxa"/>
              <w:right w:w="100" w:type="dxa"/>
            </w:tcMar>
          </w:tcPr>
          <w:p w14:paraId="7B7D518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LL</w:t>
            </w:r>
          </w:p>
        </w:tc>
      </w:tr>
      <w:tr w:rsidR="004E22D6" w14:paraId="7C4ED7FA" w14:textId="77777777">
        <w:tc>
          <w:tcPr>
            <w:tcW w:w="2256" w:type="dxa"/>
            <w:shd w:val="clear" w:color="auto" w:fill="auto"/>
            <w:tcMar>
              <w:top w:w="100" w:type="dxa"/>
              <w:left w:w="100" w:type="dxa"/>
              <w:bottom w:w="100" w:type="dxa"/>
              <w:right w:w="100" w:type="dxa"/>
            </w:tcMar>
          </w:tcPr>
          <w:p w14:paraId="72E522F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STATE</w:t>
            </w:r>
          </w:p>
        </w:tc>
        <w:tc>
          <w:tcPr>
            <w:tcW w:w="2256" w:type="dxa"/>
            <w:shd w:val="clear" w:color="auto" w:fill="auto"/>
            <w:tcMar>
              <w:top w:w="100" w:type="dxa"/>
              <w:left w:w="100" w:type="dxa"/>
              <w:bottom w:w="100" w:type="dxa"/>
              <w:right w:w="100" w:type="dxa"/>
            </w:tcMar>
          </w:tcPr>
          <w:p w14:paraId="5B7B1B0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1CC87F23"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STATE</w:t>
            </w:r>
          </w:p>
        </w:tc>
        <w:tc>
          <w:tcPr>
            <w:tcW w:w="2256" w:type="dxa"/>
            <w:shd w:val="clear" w:color="auto" w:fill="auto"/>
            <w:tcMar>
              <w:top w:w="100" w:type="dxa"/>
              <w:left w:w="100" w:type="dxa"/>
              <w:bottom w:w="100" w:type="dxa"/>
              <w:right w:w="100" w:type="dxa"/>
            </w:tcMar>
          </w:tcPr>
          <w:p w14:paraId="52C21FE8"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LL</w:t>
            </w:r>
          </w:p>
        </w:tc>
      </w:tr>
      <w:tr w:rsidR="004E22D6" w14:paraId="2F51AA03" w14:textId="77777777">
        <w:tc>
          <w:tcPr>
            <w:tcW w:w="2256" w:type="dxa"/>
            <w:shd w:val="clear" w:color="auto" w:fill="auto"/>
            <w:tcMar>
              <w:top w:w="100" w:type="dxa"/>
              <w:left w:w="100" w:type="dxa"/>
              <w:bottom w:w="100" w:type="dxa"/>
              <w:right w:w="100" w:type="dxa"/>
            </w:tcMar>
          </w:tcPr>
          <w:p w14:paraId="77C083B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ZIP</w:t>
            </w:r>
          </w:p>
        </w:tc>
        <w:tc>
          <w:tcPr>
            <w:tcW w:w="2256" w:type="dxa"/>
            <w:shd w:val="clear" w:color="auto" w:fill="auto"/>
            <w:tcMar>
              <w:top w:w="100" w:type="dxa"/>
              <w:left w:w="100" w:type="dxa"/>
              <w:bottom w:w="100" w:type="dxa"/>
              <w:right w:w="100" w:type="dxa"/>
            </w:tcMar>
          </w:tcPr>
          <w:p w14:paraId="2F89BA8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1C6A08B"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ZIP</w:t>
            </w:r>
          </w:p>
        </w:tc>
        <w:tc>
          <w:tcPr>
            <w:tcW w:w="2256" w:type="dxa"/>
            <w:shd w:val="clear" w:color="auto" w:fill="auto"/>
            <w:tcMar>
              <w:top w:w="100" w:type="dxa"/>
              <w:left w:w="100" w:type="dxa"/>
              <w:bottom w:w="100" w:type="dxa"/>
              <w:right w:w="100" w:type="dxa"/>
            </w:tcMar>
          </w:tcPr>
          <w:p w14:paraId="4C09CED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ULL</w:t>
            </w:r>
          </w:p>
        </w:tc>
      </w:tr>
    </w:tbl>
    <w:p w14:paraId="6AF3F1A1" w14:textId="77777777" w:rsidR="004E22D6" w:rsidRDefault="004E22D6">
      <w:pPr>
        <w:rPr>
          <w:sz w:val="24"/>
          <w:szCs w:val="24"/>
          <w:u w:val="single"/>
        </w:rPr>
      </w:pPr>
    </w:p>
    <w:p w14:paraId="2B89A4B3" w14:textId="77777777" w:rsidR="004E22D6" w:rsidRDefault="007404AF">
      <w:pPr>
        <w:rPr>
          <w:sz w:val="24"/>
          <w:szCs w:val="24"/>
          <w:u w:val="single"/>
        </w:rPr>
      </w:pPr>
      <w:r>
        <w:rPr>
          <w:sz w:val="24"/>
          <w:szCs w:val="24"/>
          <w:u w:val="single"/>
        </w:rPr>
        <w:t>SAVED EVENTS</w:t>
      </w:r>
    </w:p>
    <w:p w14:paraId="5A804091" w14:textId="77777777" w:rsidR="004E22D6" w:rsidRDefault="007404AF">
      <w:pPr>
        <w:rPr>
          <w:sz w:val="24"/>
          <w:szCs w:val="24"/>
          <w:u w:val="single"/>
        </w:rPr>
      </w:pPr>
      <w:r>
        <w:rPr>
          <w:noProof/>
          <w:sz w:val="24"/>
          <w:szCs w:val="24"/>
          <w:u w:val="single"/>
        </w:rPr>
        <w:drawing>
          <wp:inline distT="114300" distB="114300" distL="114300" distR="114300" wp14:anchorId="7A40D9D4" wp14:editId="24F19DE4">
            <wp:extent cx="5734050" cy="1146256"/>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5734050" cy="1146256"/>
                    </a:xfrm>
                    <a:prstGeom prst="rect">
                      <a:avLst/>
                    </a:prstGeom>
                    <a:ln/>
                  </pic:spPr>
                </pic:pic>
              </a:graphicData>
            </a:graphic>
          </wp:inline>
        </w:drawing>
      </w:r>
    </w:p>
    <w:p w14:paraId="0539D6D7" w14:textId="77777777" w:rsidR="004E22D6" w:rsidRDefault="004E22D6">
      <w:pPr>
        <w:rPr>
          <w:sz w:val="24"/>
          <w:szCs w:val="24"/>
          <w:u w:val="single"/>
        </w:rPr>
      </w:pPr>
    </w:p>
    <w:tbl>
      <w:tblPr>
        <w:tblStyle w:val="a6"/>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6610BD4E" w14:textId="77777777">
        <w:tc>
          <w:tcPr>
            <w:tcW w:w="2256" w:type="dxa"/>
            <w:shd w:val="clear" w:color="auto" w:fill="auto"/>
            <w:tcMar>
              <w:top w:w="100" w:type="dxa"/>
              <w:left w:w="100" w:type="dxa"/>
              <w:bottom w:w="100" w:type="dxa"/>
              <w:right w:w="100" w:type="dxa"/>
            </w:tcMar>
          </w:tcPr>
          <w:p w14:paraId="16F3B99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FIELD</w:t>
            </w:r>
          </w:p>
        </w:tc>
        <w:tc>
          <w:tcPr>
            <w:tcW w:w="2256" w:type="dxa"/>
            <w:shd w:val="clear" w:color="auto" w:fill="auto"/>
            <w:tcMar>
              <w:top w:w="100" w:type="dxa"/>
              <w:left w:w="100" w:type="dxa"/>
              <w:bottom w:w="100" w:type="dxa"/>
              <w:right w:w="100" w:type="dxa"/>
            </w:tcMar>
          </w:tcPr>
          <w:p w14:paraId="1F24AF21"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ATA TYPE</w:t>
            </w:r>
          </w:p>
        </w:tc>
        <w:tc>
          <w:tcPr>
            <w:tcW w:w="2256" w:type="dxa"/>
            <w:shd w:val="clear" w:color="auto" w:fill="auto"/>
            <w:tcMar>
              <w:top w:w="100" w:type="dxa"/>
              <w:left w:w="100" w:type="dxa"/>
              <w:bottom w:w="100" w:type="dxa"/>
              <w:right w:w="100" w:type="dxa"/>
            </w:tcMar>
          </w:tcPr>
          <w:p w14:paraId="5D5F387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2905FEE7"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ATTRIBUTE</w:t>
            </w:r>
          </w:p>
        </w:tc>
      </w:tr>
      <w:tr w:rsidR="004E22D6" w14:paraId="2FAC882B" w14:textId="77777777">
        <w:tc>
          <w:tcPr>
            <w:tcW w:w="2256" w:type="dxa"/>
            <w:shd w:val="clear" w:color="auto" w:fill="auto"/>
            <w:tcMar>
              <w:top w:w="100" w:type="dxa"/>
              <w:left w:w="100" w:type="dxa"/>
              <w:bottom w:w="100" w:type="dxa"/>
              <w:right w:w="100" w:type="dxa"/>
            </w:tcMar>
          </w:tcPr>
          <w:p w14:paraId="2B3B4DE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SAVED_ID</w:t>
            </w:r>
          </w:p>
        </w:tc>
        <w:tc>
          <w:tcPr>
            <w:tcW w:w="2256" w:type="dxa"/>
            <w:shd w:val="clear" w:color="auto" w:fill="auto"/>
            <w:tcMar>
              <w:top w:w="100" w:type="dxa"/>
              <w:left w:w="100" w:type="dxa"/>
              <w:bottom w:w="100" w:type="dxa"/>
              <w:right w:w="100" w:type="dxa"/>
            </w:tcMar>
          </w:tcPr>
          <w:p w14:paraId="1D2948DA"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53DC9F2C"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D</w:t>
            </w:r>
          </w:p>
        </w:tc>
        <w:tc>
          <w:tcPr>
            <w:tcW w:w="2256" w:type="dxa"/>
            <w:shd w:val="clear" w:color="auto" w:fill="auto"/>
            <w:tcMar>
              <w:top w:w="100" w:type="dxa"/>
              <w:left w:w="100" w:type="dxa"/>
              <w:bottom w:w="100" w:type="dxa"/>
              <w:right w:w="100" w:type="dxa"/>
            </w:tcMar>
          </w:tcPr>
          <w:p w14:paraId="51D33BD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 PRIMARY, AUTO-INCREMENT</w:t>
            </w:r>
          </w:p>
        </w:tc>
      </w:tr>
      <w:tr w:rsidR="004E22D6" w14:paraId="0B9C2F60" w14:textId="77777777">
        <w:tc>
          <w:tcPr>
            <w:tcW w:w="2256" w:type="dxa"/>
            <w:shd w:val="clear" w:color="auto" w:fill="auto"/>
            <w:tcMar>
              <w:top w:w="100" w:type="dxa"/>
              <w:left w:w="100" w:type="dxa"/>
              <w:bottom w:w="100" w:type="dxa"/>
              <w:right w:w="100" w:type="dxa"/>
            </w:tcMar>
          </w:tcPr>
          <w:p w14:paraId="08F0AF45"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MAIL</w:t>
            </w:r>
          </w:p>
        </w:tc>
        <w:tc>
          <w:tcPr>
            <w:tcW w:w="2256" w:type="dxa"/>
            <w:shd w:val="clear" w:color="auto" w:fill="auto"/>
            <w:tcMar>
              <w:top w:w="100" w:type="dxa"/>
              <w:left w:w="100" w:type="dxa"/>
              <w:bottom w:w="100" w:type="dxa"/>
              <w:right w:w="100" w:type="dxa"/>
            </w:tcMar>
          </w:tcPr>
          <w:p w14:paraId="14808EC9"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2F268A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 xml:space="preserve">EMAIL OF USER </w:t>
            </w:r>
          </w:p>
        </w:tc>
        <w:tc>
          <w:tcPr>
            <w:tcW w:w="2256" w:type="dxa"/>
            <w:shd w:val="clear" w:color="auto" w:fill="auto"/>
            <w:tcMar>
              <w:top w:w="100" w:type="dxa"/>
              <w:left w:w="100" w:type="dxa"/>
              <w:bottom w:w="100" w:type="dxa"/>
              <w:right w:w="100" w:type="dxa"/>
            </w:tcMar>
          </w:tcPr>
          <w:p w14:paraId="48A5618D"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NOT NULL</w:t>
            </w:r>
          </w:p>
        </w:tc>
      </w:tr>
      <w:tr w:rsidR="004E22D6" w14:paraId="3626A2D7" w14:textId="77777777">
        <w:tc>
          <w:tcPr>
            <w:tcW w:w="2256" w:type="dxa"/>
            <w:shd w:val="clear" w:color="auto" w:fill="auto"/>
            <w:tcMar>
              <w:top w:w="100" w:type="dxa"/>
              <w:left w:w="100" w:type="dxa"/>
              <w:bottom w:w="100" w:type="dxa"/>
              <w:right w:w="100" w:type="dxa"/>
            </w:tcMar>
          </w:tcPr>
          <w:p w14:paraId="01D21E7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EVENT_ID</w:t>
            </w:r>
          </w:p>
        </w:tc>
        <w:tc>
          <w:tcPr>
            <w:tcW w:w="2256" w:type="dxa"/>
            <w:shd w:val="clear" w:color="auto" w:fill="auto"/>
            <w:tcMar>
              <w:top w:w="100" w:type="dxa"/>
              <w:left w:w="100" w:type="dxa"/>
              <w:bottom w:w="100" w:type="dxa"/>
              <w:right w:w="100" w:type="dxa"/>
            </w:tcMar>
          </w:tcPr>
          <w:p w14:paraId="74E8661E"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12A27C66" w14:textId="77777777" w:rsidR="004E22D6" w:rsidRDefault="007404AF">
            <w:pPr>
              <w:widowControl w:val="0"/>
              <w:pBdr>
                <w:top w:val="nil"/>
                <w:left w:val="nil"/>
                <w:bottom w:val="nil"/>
                <w:right w:val="nil"/>
                <w:between w:val="nil"/>
              </w:pBdr>
              <w:spacing w:line="240" w:lineRule="auto"/>
              <w:rPr>
                <w:sz w:val="24"/>
                <w:szCs w:val="24"/>
                <w:u w:val="single"/>
              </w:rPr>
            </w:pPr>
            <w:r>
              <w:rPr>
                <w:sz w:val="24"/>
                <w:szCs w:val="24"/>
                <w:u w:val="single"/>
              </w:rPr>
              <w:t>SAVED EVENT ID</w:t>
            </w:r>
          </w:p>
        </w:tc>
        <w:tc>
          <w:tcPr>
            <w:tcW w:w="2256" w:type="dxa"/>
            <w:shd w:val="clear" w:color="auto" w:fill="auto"/>
            <w:tcMar>
              <w:top w:w="100" w:type="dxa"/>
              <w:left w:w="100" w:type="dxa"/>
              <w:bottom w:w="100" w:type="dxa"/>
              <w:right w:w="100" w:type="dxa"/>
            </w:tcMar>
          </w:tcPr>
          <w:p w14:paraId="7E8B0408" w14:textId="77777777" w:rsidR="004E22D6" w:rsidRDefault="007404AF">
            <w:pPr>
              <w:widowControl w:val="0"/>
              <w:spacing w:line="240" w:lineRule="auto"/>
              <w:rPr>
                <w:sz w:val="24"/>
                <w:szCs w:val="24"/>
                <w:u w:val="single"/>
              </w:rPr>
            </w:pPr>
            <w:r>
              <w:rPr>
                <w:sz w:val="24"/>
                <w:szCs w:val="24"/>
                <w:u w:val="single"/>
              </w:rPr>
              <w:t>NOT NULL</w:t>
            </w:r>
          </w:p>
        </w:tc>
      </w:tr>
    </w:tbl>
    <w:p w14:paraId="0341D65F" w14:textId="77777777" w:rsidR="004E22D6" w:rsidRDefault="004E22D6">
      <w:pPr>
        <w:rPr>
          <w:sz w:val="24"/>
          <w:szCs w:val="24"/>
          <w:u w:val="single"/>
        </w:rPr>
      </w:pPr>
    </w:p>
    <w:p w14:paraId="0FC999D6" w14:textId="77777777" w:rsidR="004E22D6" w:rsidRDefault="007404AF">
      <w:pPr>
        <w:rPr>
          <w:sz w:val="24"/>
          <w:szCs w:val="24"/>
          <w:u w:val="single"/>
        </w:rPr>
      </w:pPr>
      <w:r>
        <w:rPr>
          <w:sz w:val="24"/>
          <w:szCs w:val="24"/>
          <w:u w:val="single"/>
        </w:rPr>
        <w:t>STUDENT LOGIN DETAILS</w:t>
      </w:r>
    </w:p>
    <w:p w14:paraId="441F5760" w14:textId="77777777" w:rsidR="004E22D6" w:rsidRDefault="007404AF">
      <w:pPr>
        <w:rPr>
          <w:sz w:val="24"/>
          <w:szCs w:val="24"/>
          <w:u w:val="single"/>
        </w:rPr>
      </w:pPr>
      <w:r>
        <w:rPr>
          <w:noProof/>
          <w:sz w:val="24"/>
          <w:szCs w:val="24"/>
          <w:u w:val="single"/>
        </w:rPr>
        <w:lastRenderedPageBreak/>
        <w:drawing>
          <wp:inline distT="114300" distB="114300" distL="114300" distR="114300" wp14:anchorId="644301AD" wp14:editId="79A43F7B">
            <wp:extent cx="5734050" cy="2818712"/>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5734050" cy="2818712"/>
                    </a:xfrm>
                    <a:prstGeom prst="rect">
                      <a:avLst/>
                    </a:prstGeom>
                    <a:ln/>
                  </pic:spPr>
                </pic:pic>
              </a:graphicData>
            </a:graphic>
          </wp:inline>
        </w:drawing>
      </w:r>
    </w:p>
    <w:p w14:paraId="0167C3F0" w14:textId="77777777" w:rsidR="004E22D6" w:rsidRDefault="004E22D6">
      <w:pPr>
        <w:rPr>
          <w:sz w:val="24"/>
          <w:szCs w:val="24"/>
          <w:u w:val="single"/>
        </w:rPr>
      </w:pPr>
    </w:p>
    <w:tbl>
      <w:tblPr>
        <w:tblStyle w:val="a7"/>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4E22D6" w14:paraId="712B0BC1" w14:textId="77777777">
        <w:tc>
          <w:tcPr>
            <w:tcW w:w="2256" w:type="dxa"/>
            <w:shd w:val="clear" w:color="auto" w:fill="auto"/>
            <w:tcMar>
              <w:top w:w="100" w:type="dxa"/>
              <w:left w:w="100" w:type="dxa"/>
              <w:bottom w:w="100" w:type="dxa"/>
              <w:right w:w="100" w:type="dxa"/>
            </w:tcMar>
          </w:tcPr>
          <w:p w14:paraId="04D47B4C" w14:textId="77777777" w:rsidR="004E22D6" w:rsidRDefault="007404AF">
            <w:pPr>
              <w:widowControl w:val="0"/>
              <w:spacing w:line="240" w:lineRule="auto"/>
              <w:rPr>
                <w:sz w:val="24"/>
                <w:szCs w:val="24"/>
                <w:u w:val="single"/>
              </w:rPr>
            </w:pPr>
            <w:r>
              <w:rPr>
                <w:sz w:val="24"/>
                <w:szCs w:val="24"/>
                <w:u w:val="single"/>
              </w:rPr>
              <w:t>FIELD</w:t>
            </w:r>
          </w:p>
        </w:tc>
        <w:tc>
          <w:tcPr>
            <w:tcW w:w="2256" w:type="dxa"/>
            <w:shd w:val="clear" w:color="auto" w:fill="auto"/>
            <w:tcMar>
              <w:top w:w="100" w:type="dxa"/>
              <w:left w:w="100" w:type="dxa"/>
              <w:bottom w:w="100" w:type="dxa"/>
              <w:right w:w="100" w:type="dxa"/>
            </w:tcMar>
          </w:tcPr>
          <w:p w14:paraId="668AD36C" w14:textId="77777777" w:rsidR="004E22D6" w:rsidRDefault="007404AF">
            <w:pPr>
              <w:widowControl w:val="0"/>
              <w:spacing w:line="240" w:lineRule="auto"/>
              <w:rPr>
                <w:sz w:val="24"/>
                <w:szCs w:val="24"/>
                <w:u w:val="single"/>
              </w:rPr>
            </w:pPr>
            <w:r>
              <w:rPr>
                <w:sz w:val="24"/>
                <w:szCs w:val="24"/>
                <w:u w:val="single"/>
              </w:rPr>
              <w:t>DATA TYPES</w:t>
            </w:r>
          </w:p>
        </w:tc>
        <w:tc>
          <w:tcPr>
            <w:tcW w:w="2256" w:type="dxa"/>
            <w:shd w:val="clear" w:color="auto" w:fill="auto"/>
            <w:tcMar>
              <w:top w:w="100" w:type="dxa"/>
              <w:left w:w="100" w:type="dxa"/>
              <w:bottom w:w="100" w:type="dxa"/>
              <w:right w:w="100" w:type="dxa"/>
            </w:tcMar>
          </w:tcPr>
          <w:p w14:paraId="76DDC023" w14:textId="77777777" w:rsidR="004E22D6" w:rsidRDefault="007404AF">
            <w:pPr>
              <w:widowControl w:val="0"/>
              <w:spacing w:line="240" w:lineRule="auto"/>
              <w:rPr>
                <w:sz w:val="24"/>
                <w:szCs w:val="24"/>
                <w:u w:val="single"/>
              </w:rPr>
            </w:pPr>
            <w:r>
              <w:rPr>
                <w:sz w:val="24"/>
                <w:szCs w:val="24"/>
                <w:u w:val="single"/>
              </w:rPr>
              <w:t>DESCRIPTION</w:t>
            </w:r>
          </w:p>
        </w:tc>
        <w:tc>
          <w:tcPr>
            <w:tcW w:w="2256" w:type="dxa"/>
            <w:shd w:val="clear" w:color="auto" w:fill="auto"/>
            <w:tcMar>
              <w:top w:w="100" w:type="dxa"/>
              <w:left w:w="100" w:type="dxa"/>
              <w:bottom w:w="100" w:type="dxa"/>
              <w:right w:w="100" w:type="dxa"/>
            </w:tcMar>
          </w:tcPr>
          <w:p w14:paraId="342100DE" w14:textId="77777777" w:rsidR="004E22D6" w:rsidRDefault="007404AF">
            <w:pPr>
              <w:widowControl w:val="0"/>
              <w:spacing w:line="240" w:lineRule="auto"/>
              <w:rPr>
                <w:sz w:val="24"/>
                <w:szCs w:val="24"/>
                <w:u w:val="single"/>
              </w:rPr>
            </w:pPr>
            <w:r>
              <w:rPr>
                <w:sz w:val="24"/>
                <w:szCs w:val="24"/>
                <w:u w:val="single"/>
              </w:rPr>
              <w:t>ATTRIBUTES</w:t>
            </w:r>
          </w:p>
        </w:tc>
      </w:tr>
      <w:tr w:rsidR="004E22D6" w14:paraId="0EC3A41F" w14:textId="77777777">
        <w:tc>
          <w:tcPr>
            <w:tcW w:w="2256" w:type="dxa"/>
            <w:shd w:val="clear" w:color="auto" w:fill="auto"/>
            <w:tcMar>
              <w:top w:w="100" w:type="dxa"/>
              <w:left w:w="100" w:type="dxa"/>
              <w:bottom w:w="100" w:type="dxa"/>
              <w:right w:w="100" w:type="dxa"/>
            </w:tcMar>
          </w:tcPr>
          <w:p w14:paraId="1B6ED36B" w14:textId="77777777" w:rsidR="004E22D6" w:rsidRDefault="007404AF">
            <w:pPr>
              <w:widowControl w:val="0"/>
              <w:spacing w:line="240" w:lineRule="auto"/>
              <w:rPr>
                <w:sz w:val="24"/>
                <w:szCs w:val="24"/>
                <w:u w:val="single"/>
              </w:rPr>
            </w:pPr>
            <w:r>
              <w:rPr>
                <w:sz w:val="24"/>
                <w:szCs w:val="24"/>
                <w:u w:val="single"/>
              </w:rPr>
              <w:t>ID</w:t>
            </w:r>
          </w:p>
        </w:tc>
        <w:tc>
          <w:tcPr>
            <w:tcW w:w="2256" w:type="dxa"/>
            <w:shd w:val="clear" w:color="auto" w:fill="auto"/>
            <w:tcMar>
              <w:top w:w="100" w:type="dxa"/>
              <w:left w:w="100" w:type="dxa"/>
              <w:bottom w:w="100" w:type="dxa"/>
              <w:right w:w="100" w:type="dxa"/>
            </w:tcMar>
          </w:tcPr>
          <w:p w14:paraId="05B15D5B" w14:textId="77777777" w:rsidR="004E22D6" w:rsidRDefault="007404AF">
            <w:pPr>
              <w:widowControl w:val="0"/>
              <w:spacing w:line="240" w:lineRule="auto"/>
              <w:rPr>
                <w:sz w:val="24"/>
                <w:szCs w:val="24"/>
                <w:u w:val="single"/>
              </w:rPr>
            </w:pPr>
            <w:r>
              <w:rPr>
                <w:sz w:val="24"/>
                <w:szCs w:val="24"/>
                <w:u w:val="single"/>
              </w:rPr>
              <w:t>INT</w:t>
            </w:r>
          </w:p>
        </w:tc>
        <w:tc>
          <w:tcPr>
            <w:tcW w:w="2256" w:type="dxa"/>
            <w:shd w:val="clear" w:color="auto" w:fill="auto"/>
            <w:tcMar>
              <w:top w:w="100" w:type="dxa"/>
              <w:left w:w="100" w:type="dxa"/>
              <w:bottom w:w="100" w:type="dxa"/>
              <w:right w:w="100" w:type="dxa"/>
            </w:tcMar>
          </w:tcPr>
          <w:p w14:paraId="0057295B" w14:textId="77777777" w:rsidR="004E22D6" w:rsidRDefault="007404AF">
            <w:pPr>
              <w:widowControl w:val="0"/>
              <w:spacing w:line="240" w:lineRule="auto"/>
              <w:rPr>
                <w:sz w:val="24"/>
                <w:szCs w:val="24"/>
                <w:u w:val="single"/>
              </w:rPr>
            </w:pPr>
            <w:r>
              <w:rPr>
                <w:sz w:val="24"/>
                <w:szCs w:val="24"/>
                <w:u w:val="single"/>
              </w:rPr>
              <w:t>ID OF USER</w:t>
            </w:r>
          </w:p>
        </w:tc>
        <w:tc>
          <w:tcPr>
            <w:tcW w:w="2256" w:type="dxa"/>
            <w:shd w:val="clear" w:color="auto" w:fill="auto"/>
            <w:tcMar>
              <w:top w:w="100" w:type="dxa"/>
              <w:left w:w="100" w:type="dxa"/>
              <w:bottom w:w="100" w:type="dxa"/>
              <w:right w:w="100" w:type="dxa"/>
            </w:tcMar>
          </w:tcPr>
          <w:p w14:paraId="2ADA2B80" w14:textId="77777777" w:rsidR="004E22D6" w:rsidRDefault="007404AF">
            <w:pPr>
              <w:widowControl w:val="0"/>
              <w:spacing w:line="240" w:lineRule="auto"/>
              <w:rPr>
                <w:sz w:val="24"/>
                <w:szCs w:val="24"/>
                <w:u w:val="single"/>
              </w:rPr>
            </w:pPr>
            <w:r>
              <w:rPr>
                <w:sz w:val="24"/>
                <w:szCs w:val="24"/>
                <w:u w:val="single"/>
              </w:rPr>
              <w:t>NOT NULL, PRIMARY, AUTO-INCREMENT</w:t>
            </w:r>
          </w:p>
        </w:tc>
      </w:tr>
      <w:tr w:rsidR="004E22D6" w14:paraId="5E6A86B7" w14:textId="77777777">
        <w:tc>
          <w:tcPr>
            <w:tcW w:w="2256" w:type="dxa"/>
            <w:shd w:val="clear" w:color="auto" w:fill="auto"/>
            <w:tcMar>
              <w:top w:w="100" w:type="dxa"/>
              <w:left w:w="100" w:type="dxa"/>
              <w:bottom w:w="100" w:type="dxa"/>
              <w:right w:w="100" w:type="dxa"/>
            </w:tcMar>
          </w:tcPr>
          <w:p w14:paraId="027BFA3B" w14:textId="77777777" w:rsidR="004E22D6" w:rsidRDefault="007404AF">
            <w:pPr>
              <w:widowControl w:val="0"/>
              <w:spacing w:line="240" w:lineRule="auto"/>
              <w:rPr>
                <w:sz w:val="24"/>
                <w:szCs w:val="24"/>
                <w:u w:val="single"/>
              </w:rPr>
            </w:pPr>
            <w:r>
              <w:rPr>
                <w:sz w:val="24"/>
                <w:szCs w:val="24"/>
                <w:u w:val="single"/>
              </w:rPr>
              <w:t>FIRST_NAME</w:t>
            </w:r>
          </w:p>
        </w:tc>
        <w:tc>
          <w:tcPr>
            <w:tcW w:w="2256" w:type="dxa"/>
            <w:shd w:val="clear" w:color="auto" w:fill="auto"/>
            <w:tcMar>
              <w:top w:w="100" w:type="dxa"/>
              <w:left w:w="100" w:type="dxa"/>
              <w:bottom w:w="100" w:type="dxa"/>
              <w:right w:w="100" w:type="dxa"/>
            </w:tcMar>
          </w:tcPr>
          <w:p w14:paraId="693B490D"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26E6A98" w14:textId="77777777" w:rsidR="004E22D6" w:rsidRDefault="007404AF">
            <w:pPr>
              <w:widowControl w:val="0"/>
              <w:spacing w:line="240" w:lineRule="auto"/>
              <w:rPr>
                <w:sz w:val="24"/>
                <w:szCs w:val="24"/>
                <w:u w:val="single"/>
              </w:rPr>
            </w:pPr>
            <w:r>
              <w:rPr>
                <w:sz w:val="24"/>
                <w:szCs w:val="24"/>
                <w:u w:val="single"/>
              </w:rPr>
              <w:t>FIRST NAME OF USER</w:t>
            </w:r>
          </w:p>
        </w:tc>
        <w:tc>
          <w:tcPr>
            <w:tcW w:w="2256" w:type="dxa"/>
            <w:shd w:val="clear" w:color="auto" w:fill="auto"/>
            <w:tcMar>
              <w:top w:w="100" w:type="dxa"/>
              <w:left w:w="100" w:type="dxa"/>
              <w:bottom w:w="100" w:type="dxa"/>
              <w:right w:w="100" w:type="dxa"/>
            </w:tcMar>
          </w:tcPr>
          <w:p w14:paraId="00FBFECC" w14:textId="77777777" w:rsidR="004E22D6" w:rsidRDefault="007404AF">
            <w:pPr>
              <w:widowControl w:val="0"/>
              <w:spacing w:line="240" w:lineRule="auto"/>
              <w:rPr>
                <w:sz w:val="24"/>
                <w:szCs w:val="24"/>
                <w:u w:val="single"/>
              </w:rPr>
            </w:pPr>
            <w:r>
              <w:rPr>
                <w:sz w:val="24"/>
                <w:szCs w:val="24"/>
                <w:u w:val="single"/>
              </w:rPr>
              <w:t>NOT NULL</w:t>
            </w:r>
          </w:p>
        </w:tc>
      </w:tr>
      <w:tr w:rsidR="004E22D6" w14:paraId="111A48FB" w14:textId="77777777">
        <w:tc>
          <w:tcPr>
            <w:tcW w:w="2256" w:type="dxa"/>
            <w:shd w:val="clear" w:color="auto" w:fill="auto"/>
            <w:tcMar>
              <w:top w:w="100" w:type="dxa"/>
              <w:left w:w="100" w:type="dxa"/>
              <w:bottom w:w="100" w:type="dxa"/>
              <w:right w:w="100" w:type="dxa"/>
            </w:tcMar>
          </w:tcPr>
          <w:p w14:paraId="37BEF392" w14:textId="77777777" w:rsidR="004E22D6" w:rsidRDefault="007404AF">
            <w:pPr>
              <w:widowControl w:val="0"/>
              <w:spacing w:line="240" w:lineRule="auto"/>
              <w:rPr>
                <w:sz w:val="24"/>
                <w:szCs w:val="24"/>
                <w:u w:val="single"/>
              </w:rPr>
            </w:pPr>
            <w:r>
              <w:rPr>
                <w:sz w:val="24"/>
                <w:szCs w:val="24"/>
                <w:u w:val="single"/>
              </w:rPr>
              <w:t>LAST NAME</w:t>
            </w:r>
          </w:p>
        </w:tc>
        <w:tc>
          <w:tcPr>
            <w:tcW w:w="2256" w:type="dxa"/>
            <w:shd w:val="clear" w:color="auto" w:fill="auto"/>
            <w:tcMar>
              <w:top w:w="100" w:type="dxa"/>
              <w:left w:w="100" w:type="dxa"/>
              <w:bottom w:w="100" w:type="dxa"/>
              <w:right w:w="100" w:type="dxa"/>
            </w:tcMar>
          </w:tcPr>
          <w:p w14:paraId="33930C38"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B489491" w14:textId="77777777" w:rsidR="004E22D6" w:rsidRDefault="007404AF">
            <w:pPr>
              <w:widowControl w:val="0"/>
              <w:spacing w:line="240" w:lineRule="auto"/>
              <w:rPr>
                <w:sz w:val="24"/>
                <w:szCs w:val="24"/>
                <w:u w:val="single"/>
              </w:rPr>
            </w:pPr>
            <w:r>
              <w:rPr>
                <w:sz w:val="24"/>
                <w:szCs w:val="24"/>
                <w:u w:val="single"/>
              </w:rPr>
              <w:t>LAST NAME OF USER</w:t>
            </w:r>
          </w:p>
        </w:tc>
        <w:tc>
          <w:tcPr>
            <w:tcW w:w="2256" w:type="dxa"/>
            <w:shd w:val="clear" w:color="auto" w:fill="auto"/>
            <w:tcMar>
              <w:top w:w="100" w:type="dxa"/>
              <w:left w:w="100" w:type="dxa"/>
              <w:bottom w:w="100" w:type="dxa"/>
              <w:right w:w="100" w:type="dxa"/>
            </w:tcMar>
          </w:tcPr>
          <w:p w14:paraId="1A783873" w14:textId="77777777" w:rsidR="004E22D6" w:rsidRDefault="007404AF">
            <w:pPr>
              <w:widowControl w:val="0"/>
              <w:spacing w:line="240" w:lineRule="auto"/>
              <w:rPr>
                <w:sz w:val="24"/>
                <w:szCs w:val="24"/>
                <w:u w:val="single"/>
              </w:rPr>
            </w:pPr>
            <w:r>
              <w:rPr>
                <w:sz w:val="24"/>
                <w:szCs w:val="24"/>
                <w:u w:val="single"/>
              </w:rPr>
              <w:t>NOT NULL</w:t>
            </w:r>
          </w:p>
        </w:tc>
      </w:tr>
      <w:tr w:rsidR="004E22D6" w14:paraId="6F61B67D" w14:textId="77777777">
        <w:tc>
          <w:tcPr>
            <w:tcW w:w="2256" w:type="dxa"/>
            <w:shd w:val="clear" w:color="auto" w:fill="auto"/>
            <w:tcMar>
              <w:top w:w="100" w:type="dxa"/>
              <w:left w:w="100" w:type="dxa"/>
              <w:bottom w:w="100" w:type="dxa"/>
              <w:right w:w="100" w:type="dxa"/>
            </w:tcMar>
          </w:tcPr>
          <w:p w14:paraId="386E7750" w14:textId="77777777" w:rsidR="004E22D6" w:rsidRDefault="007404AF">
            <w:pPr>
              <w:widowControl w:val="0"/>
              <w:spacing w:line="240" w:lineRule="auto"/>
              <w:rPr>
                <w:sz w:val="24"/>
                <w:szCs w:val="24"/>
                <w:u w:val="single"/>
              </w:rPr>
            </w:pPr>
            <w:r>
              <w:rPr>
                <w:sz w:val="24"/>
                <w:szCs w:val="24"/>
                <w:u w:val="single"/>
              </w:rPr>
              <w:t>EMAIL</w:t>
            </w:r>
          </w:p>
        </w:tc>
        <w:tc>
          <w:tcPr>
            <w:tcW w:w="2256" w:type="dxa"/>
            <w:shd w:val="clear" w:color="auto" w:fill="auto"/>
            <w:tcMar>
              <w:top w:w="100" w:type="dxa"/>
              <w:left w:w="100" w:type="dxa"/>
              <w:bottom w:w="100" w:type="dxa"/>
              <w:right w:w="100" w:type="dxa"/>
            </w:tcMar>
          </w:tcPr>
          <w:p w14:paraId="00E3FF66"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45C99C89" w14:textId="77777777" w:rsidR="004E22D6" w:rsidRDefault="007404AF">
            <w:pPr>
              <w:widowControl w:val="0"/>
              <w:spacing w:line="240" w:lineRule="auto"/>
              <w:rPr>
                <w:sz w:val="24"/>
                <w:szCs w:val="24"/>
                <w:u w:val="single"/>
              </w:rPr>
            </w:pPr>
            <w:r>
              <w:rPr>
                <w:sz w:val="24"/>
                <w:szCs w:val="24"/>
                <w:u w:val="single"/>
              </w:rPr>
              <w:t>EMAIL OF USER</w:t>
            </w:r>
          </w:p>
        </w:tc>
        <w:tc>
          <w:tcPr>
            <w:tcW w:w="2256" w:type="dxa"/>
            <w:shd w:val="clear" w:color="auto" w:fill="auto"/>
            <w:tcMar>
              <w:top w:w="100" w:type="dxa"/>
              <w:left w:w="100" w:type="dxa"/>
              <w:bottom w:w="100" w:type="dxa"/>
              <w:right w:w="100" w:type="dxa"/>
            </w:tcMar>
          </w:tcPr>
          <w:p w14:paraId="6286FB40" w14:textId="77777777" w:rsidR="004E22D6" w:rsidRDefault="007404AF">
            <w:pPr>
              <w:widowControl w:val="0"/>
              <w:spacing w:line="240" w:lineRule="auto"/>
              <w:rPr>
                <w:sz w:val="24"/>
                <w:szCs w:val="24"/>
                <w:u w:val="single"/>
              </w:rPr>
            </w:pPr>
            <w:r>
              <w:rPr>
                <w:sz w:val="24"/>
                <w:szCs w:val="24"/>
                <w:u w:val="single"/>
              </w:rPr>
              <w:t>NOT NULL</w:t>
            </w:r>
          </w:p>
        </w:tc>
      </w:tr>
      <w:tr w:rsidR="004E22D6" w14:paraId="65AC8386" w14:textId="77777777">
        <w:tc>
          <w:tcPr>
            <w:tcW w:w="2256" w:type="dxa"/>
            <w:shd w:val="clear" w:color="auto" w:fill="auto"/>
            <w:tcMar>
              <w:top w:w="100" w:type="dxa"/>
              <w:left w:w="100" w:type="dxa"/>
              <w:bottom w:w="100" w:type="dxa"/>
              <w:right w:w="100" w:type="dxa"/>
            </w:tcMar>
          </w:tcPr>
          <w:p w14:paraId="12A2DD5D" w14:textId="77777777" w:rsidR="004E22D6" w:rsidRDefault="007404AF">
            <w:pPr>
              <w:widowControl w:val="0"/>
              <w:spacing w:line="240" w:lineRule="auto"/>
              <w:rPr>
                <w:sz w:val="24"/>
                <w:szCs w:val="24"/>
                <w:u w:val="single"/>
              </w:rPr>
            </w:pPr>
            <w:r>
              <w:rPr>
                <w:sz w:val="24"/>
                <w:szCs w:val="24"/>
                <w:u w:val="single"/>
              </w:rPr>
              <w:t>PASSWORD</w:t>
            </w:r>
          </w:p>
        </w:tc>
        <w:tc>
          <w:tcPr>
            <w:tcW w:w="2256" w:type="dxa"/>
            <w:shd w:val="clear" w:color="auto" w:fill="auto"/>
            <w:tcMar>
              <w:top w:w="100" w:type="dxa"/>
              <w:left w:w="100" w:type="dxa"/>
              <w:bottom w:w="100" w:type="dxa"/>
              <w:right w:w="100" w:type="dxa"/>
            </w:tcMar>
          </w:tcPr>
          <w:p w14:paraId="0D12E752"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940E08D" w14:textId="77777777" w:rsidR="004E22D6" w:rsidRDefault="007404AF">
            <w:pPr>
              <w:widowControl w:val="0"/>
              <w:spacing w:line="240" w:lineRule="auto"/>
              <w:rPr>
                <w:sz w:val="24"/>
                <w:szCs w:val="24"/>
                <w:u w:val="single"/>
              </w:rPr>
            </w:pPr>
            <w:r>
              <w:rPr>
                <w:sz w:val="24"/>
                <w:szCs w:val="24"/>
                <w:u w:val="single"/>
              </w:rPr>
              <w:t>PASSWORD</w:t>
            </w:r>
          </w:p>
        </w:tc>
        <w:tc>
          <w:tcPr>
            <w:tcW w:w="2256" w:type="dxa"/>
            <w:shd w:val="clear" w:color="auto" w:fill="auto"/>
            <w:tcMar>
              <w:top w:w="100" w:type="dxa"/>
              <w:left w:w="100" w:type="dxa"/>
              <w:bottom w:w="100" w:type="dxa"/>
              <w:right w:w="100" w:type="dxa"/>
            </w:tcMar>
          </w:tcPr>
          <w:p w14:paraId="38F337B2" w14:textId="77777777" w:rsidR="004E22D6" w:rsidRDefault="007404AF">
            <w:pPr>
              <w:widowControl w:val="0"/>
              <w:spacing w:line="240" w:lineRule="auto"/>
              <w:rPr>
                <w:sz w:val="24"/>
                <w:szCs w:val="24"/>
                <w:u w:val="single"/>
              </w:rPr>
            </w:pPr>
            <w:r>
              <w:rPr>
                <w:sz w:val="24"/>
                <w:szCs w:val="24"/>
                <w:u w:val="single"/>
              </w:rPr>
              <w:t>NOT NULL</w:t>
            </w:r>
          </w:p>
        </w:tc>
      </w:tr>
      <w:tr w:rsidR="004E22D6" w14:paraId="16A1A3E8" w14:textId="77777777">
        <w:tc>
          <w:tcPr>
            <w:tcW w:w="2256" w:type="dxa"/>
            <w:shd w:val="clear" w:color="auto" w:fill="auto"/>
            <w:tcMar>
              <w:top w:w="100" w:type="dxa"/>
              <w:left w:w="100" w:type="dxa"/>
              <w:bottom w:w="100" w:type="dxa"/>
              <w:right w:w="100" w:type="dxa"/>
            </w:tcMar>
          </w:tcPr>
          <w:p w14:paraId="263EA00C" w14:textId="77777777" w:rsidR="004E22D6" w:rsidRDefault="007404AF">
            <w:pPr>
              <w:widowControl w:val="0"/>
              <w:spacing w:line="240" w:lineRule="auto"/>
              <w:rPr>
                <w:sz w:val="24"/>
                <w:szCs w:val="24"/>
                <w:u w:val="single"/>
              </w:rPr>
            </w:pPr>
            <w:r>
              <w:rPr>
                <w:sz w:val="24"/>
                <w:szCs w:val="24"/>
                <w:u w:val="single"/>
              </w:rPr>
              <w:t>DOB</w:t>
            </w:r>
          </w:p>
        </w:tc>
        <w:tc>
          <w:tcPr>
            <w:tcW w:w="2256" w:type="dxa"/>
            <w:shd w:val="clear" w:color="auto" w:fill="auto"/>
            <w:tcMar>
              <w:top w:w="100" w:type="dxa"/>
              <w:left w:w="100" w:type="dxa"/>
              <w:bottom w:w="100" w:type="dxa"/>
              <w:right w:w="100" w:type="dxa"/>
            </w:tcMar>
          </w:tcPr>
          <w:p w14:paraId="4B8EA335" w14:textId="77777777" w:rsidR="004E22D6" w:rsidRDefault="007404AF">
            <w:pPr>
              <w:widowControl w:val="0"/>
              <w:spacing w:line="240" w:lineRule="auto"/>
              <w:rPr>
                <w:sz w:val="24"/>
                <w:szCs w:val="24"/>
                <w:u w:val="single"/>
              </w:rPr>
            </w:pPr>
            <w:r>
              <w:rPr>
                <w:sz w:val="24"/>
                <w:szCs w:val="24"/>
                <w:u w:val="single"/>
              </w:rPr>
              <w:t>DATE</w:t>
            </w:r>
          </w:p>
        </w:tc>
        <w:tc>
          <w:tcPr>
            <w:tcW w:w="2256" w:type="dxa"/>
            <w:shd w:val="clear" w:color="auto" w:fill="auto"/>
            <w:tcMar>
              <w:top w:w="100" w:type="dxa"/>
              <w:left w:w="100" w:type="dxa"/>
              <w:bottom w:w="100" w:type="dxa"/>
              <w:right w:w="100" w:type="dxa"/>
            </w:tcMar>
          </w:tcPr>
          <w:p w14:paraId="3A180098" w14:textId="77777777" w:rsidR="004E22D6" w:rsidRDefault="007404AF">
            <w:pPr>
              <w:widowControl w:val="0"/>
              <w:spacing w:line="240" w:lineRule="auto"/>
              <w:rPr>
                <w:sz w:val="24"/>
                <w:szCs w:val="24"/>
                <w:u w:val="single"/>
              </w:rPr>
            </w:pPr>
            <w:r>
              <w:rPr>
                <w:sz w:val="24"/>
                <w:szCs w:val="24"/>
                <w:u w:val="single"/>
              </w:rPr>
              <w:t>DATE OF BORTH</w:t>
            </w:r>
          </w:p>
        </w:tc>
        <w:tc>
          <w:tcPr>
            <w:tcW w:w="2256" w:type="dxa"/>
            <w:shd w:val="clear" w:color="auto" w:fill="auto"/>
            <w:tcMar>
              <w:top w:w="100" w:type="dxa"/>
              <w:left w:w="100" w:type="dxa"/>
              <w:bottom w:w="100" w:type="dxa"/>
              <w:right w:w="100" w:type="dxa"/>
            </w:tcMar>
          </w:tcPr>
          <w:p w14:paraId="45DBA6FA" w14:textId="77777777" w:rsidR="004E22D6" w:rsidRDefault="007404AF">
            <w:pPr>
              <w:widowControl w:val="0"/>
              <w:spacing w:line="240" w:lineRule="auto"/>
              <w:rPr>
                <w:sz w:val="24"/>
                <w:szCs w:val="24"/>
                <w:u w:val="single"/>
              </w:rPr>
            </w:pPr>
            <w:r>
              <w:rPr>
                <w:sz w:val="24"/>
                <w:szCs w:val="24"/>
                <w:u w:val="single"/>
              </w:rPr>
              <w:t>NULL</w:t>
            </w:r>
          </w:p>
        </w:tc>
      </w:tr>
      <w:tr w:rsidR="004E22D6" w14:paraId="0D543EEA" w14:textId="77777777">
        <w:tc>
          <w:tcPr>
            <w:tcW w:w="2256" w:type="dxa"/>
            <w:shd w:val="clear" w:color="auto" w:fill="auto"/>
            <w:tcMar>
              <w:top w:w="100" w:type="dxa"/>
              <w:left w:w="100" w:type="dxa"/>
              <w:bottom w:w="100" w:type="dxa"/>
              <w:right w:w="100" w:type="dxa"/>
            </w:tcMar>
          </w:tcPr>
          <w:p w14:paraId="5219C203" w14:textId="77777777" w:rsidR="004E22D6" w:rsidRDefault="007404AF">
            <w:pPr>
              <w:widowControl w:val="0"/>
              <w:spacing w:line="240" w:lineRule="auto"/>
              <w:rPr>
                <w:sz w:val="24"/>
                <w:szCs w:val="24"/>
                <w:u w:val="single"/>
              </w:rPr>
            </w:pPr>
            <w:r>
              <w:rPr>
                <w:sz w:val="24"/>
                <w:szCs w:val="24"/>
                <w:u w:val="single"/>
              </w:rPr>
              <w:t>COLLEGE_NAME</w:t>
            </w:r>
          </w:p>
        </w:tc>
        <w:tc>
          <w:tcPr>
            <w:tcW w:w="2256" w:type="dxa"/>
            <w:shd w:val="clear" w:color="auto" w:fill="auto"/>
            <w:tcMar>
              <w:top w:w="100" w:type="dxa"/>
              <w:left w:w="100" w:type="dxa"/>
              <w:bottom w:w="100" w:type="dxa"/>
              <w:right w:w="100" w:type="dxa"/>
            </w:tcMar>
          </w:tcPr>
          <w:p w14:paraId="4134D8E9"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3724B19" w14:textId="77777777" w:rsidR="004E22D6" w:rsidRDefault="007404AF">
            <w:pPr>
              <w:widowControl w:val="0"/>
              <w:spacing w:line="240" w:lineRule="auto"/>
              <w:rPr>
                <w:sz w:val="24"/>
                <w:szCs w:val="24"/>
                <w:u w:val="single"/>
              </w:rPr>
            </w:pPr>
            <w:r>
              <w:rPr>
                <w:sz w:val="24"/>
                <w:szCs w:val="24"/>
                <w:u w:val="single"/>
              </w:rPr>
              <w:t>COLLEGE NAME</w:t>
            </w:r>
          </w:p>
        </w:tc>
        <w:tc>
          <w:tcPr>
            <w:tcW w:w="2256" w:type="dxa"/>
            <w:shd w:val="clear" w:color="auto" w:fill="auto"/>
            <w:tcMar>
              <w:top w:w="100" w:type="dxa"/>
              <w:left w:w="100" w:type="dxa"/>
              <w:bottom w:w="100" w:type="dxa"/>
              <w:right w:w="100" w:type="dxa"/>
            </w:tcMar>
          </w:tcPr>
          <w:p w14:paraId="72B7B97F" w14:textId="77777777" w:rsidR="004E22D6" w:rsidRDefault="007404AF">
            <w:pPr>
              <w:widowControl w:val="0"/>
              <w:spacing w:line="240" w:lineRule="auto"/>
              <w:rPr>
                <w:sz w:val="24"/>
                <w:szCs w:val="24"/>
                <w:u w:val="single"/>
              </w:rPr>
            </w:pPr>
            <w:r>
              <w:rPr>
                <w:sz w:val="24"/>
                <w:szCs w:val="24"/>
                <w:u w:val="single"/>
              </w:rPr>
              <w:t>NULL</w:t>
            </w:r>
          </w:p>
        </w:tc>
      </w:tr>
      <w:tr w:rsidR="004E22D6" w14:paraId="2676FED5" w14:textId="77777777">
        <w:tc>
          <w:tcPr>
            <w:tcW w:w="2256" w:type="dxa"/>
            <w:shd w:val="clear" w:color="auto" w:fill="auto"/>
            <w:tcMar>
              <w:top w:w="100" w:type="dxa"/>
              <w:left w:w="100" w:type="dxa"/>
              <w:bottom w:w="100" w:type="dxa"/>
              <w:right w:w="100" w:type="dxa"/>
            </w:tcMar>
          </w:tcPr>
          <w:p w14:paraId="73FE618F" w14:textId="77777777" w:rsidR="004E22D6" w:rsidRDefault="007404AF">
            <w:pPr>
              <w:widowControl w:val="0"/>
              <w:spacing w:line="240" w:lineRule="auto"/>
              <w:rPr>
                <w:sz w:val="24"/>
                <w:szCs w:val="24"/>
                <w:u w:val="single"/>
              </w:rPr>
            </w:pPr>
            <w:r>
              <w:rPr>
                <w:sz w:val="24"/>
                <w:szCs w:val="24"/>
                <w:u w:val="single"/>
              </w:rPr>
              <w:t>CITY</w:t>
            </w:r>
          </w:p>
        </w:tc>
        <w:tc>
          <w:tcPr>
            <w:tcW w:w="2256" w:type="dxa"/>
            <w:shd w:val="clear" w:color="auto" w:fill="auto"/>
            <w:tcMar>
              <w:top w:w="100" w:type="dxa"/>
              <w:left w:w="100" w:type="dxa"/>
              <w:bottom w:w="100" w:type="dxa"/>
              <w:right w:w="100" w:type="dxa"/>
            </w:tcMar>
          </w:tcPr>
          <w:p w14:paraId="00F1A0E4"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50B5FAB5" w14:textId="77777777" w:rsidR="004E22D6" w:rsidRDefault="007404AF">
            <w:pPr>
              <w:widowControl w:val="0"/>
              <w:spacing w:line="240" w:lineRule="auto"/>
              <w:rPr>
                <w:sz w:val="24"/>
                <w:szCs w:val="24"/>
                <w:u w:val="single"/>
              </w:rPr>
            </w:pPr>
            <w:r>
              <w:rPr>
                <w:sz w:val="24"/>
                <w:szCs w:val="24"/>
                <w:u w:val="single"/>
              </w:rPr>
              <w:t>CITY</w:t>
            </w:r>
          </w:p>
        </w:tc>
        <w:tc>
          <w:tcPr>
            <w:tcW w:w="2256" w:type="dxa"/>
            <w:shd w:val="clear" w:color="auto" w:fill="auto"/>
            <w:tcMar>
              <w:top w:w="100" w:type="dxa"/>
              <w:left w:w="100" w:type="dxa"/>
              <w:bottom w:w="100" w:type="dxa"/>
              <w:right w:w="100" w:type="dxa"/>
            </w:tcMar>
          </w:tcPr>
          <w:p w14:paraId="705FCE37" w14:textId="77777777" w:rsidR="004E22D6" w:rsidRDefault="007404AF">
            <w:pPr>
              <w:widowControl w:val="0"/>
              <w:spacing w:line="240" w:lineRule="auto"/>
              <w:rPr>
                <w:sz w:val="24"/>
                <w:szCs w:val="24"/>
                <w:u w:val="single"/>
              </w:rPr>
            </w:pPr>
            <w:r>
              <w:rPr>
                <w:sz w:val="24"/>
                <w:szCs w:val="24"/>
                <w:u w:val="single"/>
              </w:rPr>
              <w:t>NULL</w:t>
            </w:r>
          </w:p>
        </w:tc>
      </w:tr>
      <w:tr w:rsidR="004E22D6" w14:paraId="06C75AEC" w14:textId="77777777">
        <w:tc>
          <w:tcPr>
            <w:tcW w:w="2256" w:type="dxa"/>
            <w:shd w:val="clear" w:color="auto" w:fill="auto"/>
            <w:tcMar>
              <w:top w:w="100" w:type="dxa"/>
              <w:left w:w="100" w:type="dxa"/>
              <w:bottom w:w="100" w:type="dxa"/>
              <w:right w:w="100" w:type="dxa"/>
            </w:tcMar>
          </w:tcPr>
          <w:p w14:paraId="3E1AE5C1" w14:textId="77777777" w:rsidR="004E22D6" w:rsidRDefault="007404AF">
            <w:pPr>
              <w:widowControl w:val="0"/>
              <w:spacing w:line="240" w:lineRule="auto"/>
              <w:rPr>
                <w:sz w:val="24"/>
                <w:szCs w:val="24"/>
                <w:u w:val="single"/>
              </w:rPr>
            </w:pPr>
            <w:r>
              <w:rPr>
                <w:sz w:val="24"/>
                <w:szCs w:val="24"/>
                <w:u w:val="single"/>
              </w:rPr>
              <w:t>STATE</w:t>
            </w:r>
          </w:p>
        </w:tc>
        <w:tc>
          <w:tcPr>
            <w:tcW w:w="2256" w:type="dxa"/>
            <w:shd w:val="clear" w:color="auto" w:fill="auto"/>
            <w:tcMar>
              <w:top w:w="100" w:type="dxa"/>
              <w:left w:w="100" w:type="dxa"/>
              <w:bottom w:w="100" w:type="dxa"/>
              <w:right w:w="100" w:type="dxa"/>
            </w:tcMar>
          </w:tcPr>
          <w:p w14:paraId="28ECF5AE"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2599E283" w14:textId="77777777" w:rsidR="004E22D6" w:rsidRDefault="007404AF">
            <w:pPr>
              <w:widowControl w:val="0"/>
              <w:spacing w:line="240" w:lineRule="auto"/>
              <w:rPr>
                <w:sz w:val="24"/>
                <w:szCs w:val="24"/>
                <w:u w:val="single"/>
              </w:rPr>
            </w:pPr>
            <w:r>
              <w:rPr>
                <w:sz w:val="24"/>
                <w:szCs w:val="24"/>
                <w:u w:val="single"/>
              </w:rPr>
              <w:t>STATE</w:t>
            </w:r>
          </w:p>
        </w:tc>
        <w:tc>
          <w:tcPr>
            <w:tcW w:w="2256" w:type="dxa"/>
            <w:shd w:val="clear" w:color="auto" w:fill="auto"/>
            <w:tcMar>
              <w:top w:w="100" w:type="dxa"/>
              <w:left w:w="100" w:type="dxa"/>
              <w:bottom w:w="100" w:type="dxa"/>
              <w:right w:w="100" w:type="dxa"/>
            </w:tcMar>
          </w:tcPr>
          <w:p w14:paraId="1B938E50" w14:textId="77777777" w:rsidR="004E22D6" w:rsidRDefault="007404AF">
            <w:pPr>
              <w:widowControl w:val="0"/>
              <w:spacing w:line="240" w:lineRule="auto"/>
              <w:rPr>
                <w:sz w:val="24"/>
                <w:szCs w:val="24"/>
                <w:u w:val="single"/>
              </w:rPr>
            </w:pPr>
            <w:r>
              <w:rPr>
                <w:sz w:val="24"/>
                <w:szCs w:val="24"/>
                <w:u w:val="single"/>
              </w:rPr>
              <w:t>NULL</w:t>
            </w:r>
          </w:p>
        </w:tc>
      </w:tr>
      <w:tr w:rsidR="004E22D6" w14:paraId="6418B150" w14:textId="77777777">
        <w:tc>
          <w:tcPr>
            <w:tcW w:w="2256" w:type="dxa"/>
            <w:shd w:val="clear" w:color="auto" w:fill="auto"/>
            <w:tcMar>
              <w:top w:w="100" w:type="dxa"/>
              <w:left w:w="100" w:type="dxa"/>
              <w:bottom w:w="100" w:type="dxa"/>
              <w:right w:w="100" w:type="dxa"/>
            </w:tcMar>
          </w:tcPr>
          <w:p w14:paraId="28F7CAA1" w14:textId="77777777" w:rsidR="004E22D6" w:rsidRDefault="007404AF">
            <w:pPr>
              <w:widowControl w:val="0"/>
              <w:spacing w:line="240" w:lineRule="auto"/>
              <w:rPr>
                <w:sz w:val="24"/>
                <w:szCs w:val="24"/>
                <w:u w:val="single"/>
              </w:rPr>
            </w:pPr>
            <w:r>
              <w:rPr>
                <w:sz w:val="24"/>
                <w:szCs w:val="24"/>
                <w:u w:val="single"/>
              </w:rPr>
              <w:t>ZIP</w:t>
            </w:r>
          </w:p>
        </w:tc>
        <w:tc>
          <w:tcPr>
            <w:tcW w:w="2256" w:type="dxa"/>
            <w:shd w:val="clear" w:color="auto" w:fill="auto"/>
            <w:tcMar>
              <w:top w:w="100" w:type="dxa"/>
              <w:left w:w="100" w:type="dxa"/>
              <w:bottom w:w="100" w:type="dxa"/>
              <w:right w:w="100" w:type="dxa"/>
            </w:tcMar>
          </w:tcPr>
          <w:p w14:paraId="4525537C"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4400A373" w14:textId="77777777" w:rsidR="004E22D6" w:rsidRDefault="007404AF">
            <w:pPr>
              <w:widowControl w:val="0"/>
              <w:spacing w:line="240" w:lineRule="auto"/>
              <w:rPr>
                <w:sz w:val="24"/>
                <w:szCs w:val="24"/>
                <w:u w:val="single"/>
              </w:rPr>
            </w:pPr>
            <w:r>
              <w:rPr>
                <w:sz w:val="24"/>
                <w:szCs w:val="24"/>
                <w:u w:val="single"/>
              </w:rPr>
              <w:t>ZIP</w:t>
            </w:r>
          </w:p>
        </w:tc>
        <w:tc>
          <w:tcPr>
            <w:tcW w:w="2256" w:type="dxa"/>
            <w:shd w:val="clear" w:color="auto" w:fill="auto"/>
            <w:tcMar>
              <w:top w:w="100" w:type="dxa"/>
              <w:left w:w="100" w:type="dxa"/>
              <w:bottom w:w="100" w:type="dxa"/>
              <w:right w:w="100" w:type="dxa"/>
            </w:tcMar>
          </w:tcPr>
          <w:p w14:paraId="678B3FBA" w14:textId="77777777" w:rsidR="004E22D6" w:rsidRDefault="007404AF">
            <w:pPr>
              <w:widowControl w:val="0"/>
              <w:spacing w:line="240" w:lineRule="auto"/>
              <w:rPr>
                <w:sz w:val="24"/>
                <w:szCs w:val="24"/>
                <w:u w:val="single"/>
              </w:rPr>
            </w:pPr>
            <w:r>
              <w:rPr>
                <w:sz w:val="24"/>
                <w:szCs w:val="24"/>
                <w:u w:val="single"/>
              </w:rPr>
              <w:t>NULL</w:t>
            </w:r>
          </w:p>
        </w:tc>
      </w:tr>
      <w:tr w:rsidR="004E22D6" w14:paraId="7AD2C941" w14:textId="77777777">
        <w:tc>
          <w:tcPr>
            <w:tcW w:w="2256" w:type="dxa"/>
            <w:shd w:val="clear" w:color="auto" w:fill="auto"/>
            <w:tcMar>
              <w:top w:w="100" w:type="dxa"/>
              <w:left w:w="100" w:type="dxa"/>
              <w:bottom w:w="100" w:type="dxa"/>
              <w:right w:w="100" w:type="dxa"/>
            </w:tcMar>
          </w:tcPr>
          <w:p w14:paraId="225735BD" w14:textId="77777777" w:rsidR="004E22D6" w:rsidRDefault="007404AF">
            <w:pPr>
              <w:widowControl w:val="0"/>
              <w:spacing w:line="240" w:lineRule="auto"/>
              <w:rPr>
                <w:sz w:val="24"/>
                <w:szCs w:val="24"/>
                <w:u w:val="single"/>
              </w:rPr>
            </w:pPr>
            <w:r>
              <w:rPr>
                <w:sz w:val="24"/>
                <w:szCs w:val="24"/>
                <w:u w:val="single"/>
              </w:rPr>
              <w:t>THUMBNAIL</w:t>
            </w:r>
          </w:p>
        </w:tc>
        <w:tc>
          <w:tcPr>
            <w:tcW w:w="2256" w:type="dxa"/>
            <w:shd w:val="clear" w:color="auto" w:fill="auto"/>
            <w:tcMar>
              <w:top w:w="100" w:type="dxa"/>
              <w:left w:w="100" w:type="dxa"/>
              <w:bottom w:w="100" w:type="dxa"/>
              <w:right w:w="100" w:type="dxa"/>
            </w:tcMar>
          </w:tcPr>
          <w:p w14:paraId="06B547D0" w14:textId="77777777" w:rsidR="004E22D6" w:rsidRDefault="007404AF">
            <w:pPr>
              <w:widowControl w:val="0"/>
              <w:spacing w:line="240" w:lineRule="auto"/>
              <w:rPr>
                <w:sz w:val="24"/>
                <w:szCs w:val="24"/>
                <w:u w:val="single"/>
              </w:rPr>
            </w:pPr>
            <w:r>
              <w:rPr>
                <w:sz w:val="24"/>
                <w:szCs w:val="24"/>
                <w:u w:val="single"/>
              </w:rPr>
              <w:t>VARCHAR</w:t>
            </w:r>
          </w:p>
        </w:tc>
        <w:tc>
          <w:tcPr>
            <w:tcW w:w="2256" w:type="dxa"/>
            <w:shd w:val="clear" w:color="auto" w:fill="auto"/>
            <w:tcMar>
              <w:top w:w="100" w:type="dxa"/>
              <w:left w:w="100" w:type="dxa"/>
              <w:bottom w:w="100" w:type="dxa"/>
              <w:right w:w="100" w:type="dxa"/>
            </w:tcMar>
          </w:tcPr>
          <w:p w14:paraId="7390BA38" w14:textId="77777777" w:rsidR="004E22D6" w:rsidRDefault="007404AF">
            <w:pPr>
              <w:widowControl w:val="0"/>
              <w:spacing w:line="240" w:lineRule="auto"/>
              <w:rPr>
                <w:sz w:val="24"/>
                <w:szCs w:val="24"/>
                <w:u w:val="single"/>
              </w:rPr>
            </w:pPr>
            <w:r>
              <w:rPr>
                <w:sz w:val="24"/>
                <w:szCs w:val="24"/>
                <w:u w:val="single"/>
              </w:rPr>
              <w:t>PROFILE PHOTO OF USER</w:t>
            </w:r>
          </w:p>
        </w:tc>
        <w:tc>
          <w:tcPr>
            <w:tcW w:w="2256" w:type="dxa"/>
            <w:shd w:val="clear" w:color="auto" w:fill="auto"/>
            <w:tcMar>
              <w:top w:w="100" w:type="dxa"/>
              <w:left w:w="100" w:type="dxa"/>
              <w:bottom w:w="100" w:type="dxa"/>
              <w:right w:w="100" w:type="dxa"/>
            </w:tcMar>
          </w:tcPr>
          <w:p w14:paraId="1244F760" w14:textId="77777777" w:rsidR="004E22D6" w:rsidRDefault="007404AF">
            <w:pPr>
              <w:widowControl w:val="0"/>
              <w:spacing w:line="240" w:lineRule="auto"/>
              <w:rPr>
                <w:sz w:val="24"/>
                <w:szCs w:val="24"/>
                <w:u w:val="single"/>
              </w:rPr>
            </w:pPr>
            <w:r>
              <w:rPr>
                <w:sz w:val="24"/>
                <w:szCs w:val="24"/>
                <w:u w:val="single"/>
              </w:rPr>
              <w:t>NULL</w:t>
            </w:r>
          </w:p>
        </w:tc>
      </w:tr>
    </w:tbl>
    <w:p w14:paraId="037FC957" w14:textId="77777777" w:rsidR="004E22D6" w:rsidRDefault="004E22D6">
      <w:pPr>
        <w:rPr>
          <w:sz w:val="24"/>
          <w:szCs w:val="24"/>
          <w:u w:val="single"/>
        </w:rPr>
      </w:pPr>
    </w:p>
    <w:p w14:paraId="2F77F28C" w14:textId="77777777" w:rsidR="004E22D6" w:rsidRDefault="004E22D6">
      <w:pPr>
        <w:rPr>
          <w:sz w:val="24"/>
          <w:szCs w:val="24"/>
          <w:u w:val="single"/>
        </w:rPr>
      </w:pPr>
    </w:p>
    <w:p w14:paraId="27A0BF3A" w14:textId="77777777" w:rsidR="004E22D6" w:rsidRDefault="004E22D6">
      <w:pPr>
        <w:rPr>
          <w:sz w:val="24"/>
          <w:szCs w:val="24"/>
          <w:u w:val="single"/>
        </w:rPr>
      </w:pPr>
    </w:p>
    <w:p w14:paraId="5CD4C9CB" w14:textId="77777777" w:rsidR="004E22D6" w:rsidRPr="00B16459" w:rsidRDefault="007404AF">
      <w:pPr>
        <w:jc w:val="center"/>
        <w:rPr>
          <w:rFonts w:ascii="Times New Roman" w:hAnsi="Times New Roman" w:cs="Times New Roman"/>
          <w:b/>
          <w:sz w:val="32"/>
          <w:szCs w:val="32"/>
          <w:u w:val="single"/>
        </w:rPr>
      </w:pPr>
      <w:r w:rsidRPr="00B16459">
        <w:rPr>
          <w:rFonts w:ascii="Times New Roman" w:hAnsi="Times New Roman" w:cs="Times New Roman"/>
          <w:b/>
          <w:sz w:val="32"/>
          <w:szCs w:val="32"/>
          <w:u w:val="single"/>
        </w:rPr>
        <w:t>5.1 SYSTEM IMPLEMENTATION</w:t>
      </w:r>
    </w:p>
    <w:p w14:paraId="6A4E53A6" w14:textId="77777777" w:rsidR="004E22D6" w:rsidRDefault="004E22D6">
      <w:pPr>
        <w:rPr>
          <w:b/>
          <w:sz w:val="24"/>
          <w:szCs w:val="24"/>
          <w:u w:val="single"/>
        </w:rPr>
      </w:pPr>
    </w:p>
    <w:p w14:paraId="59EBFE84" w14:textId="2E9ADBC2" w:rsidR="004E22D6" w:rsidRPr="00B16459" w:rsidRDefault="007404AF">
      <w:pPr>
        <w:rPr>
          <w:rFonts w:ascii="Times New Roman" w:hAnsi="Times New Roman" w:cs="Times New Roman"/>
          <w:b/>
          <w:sz w:val="28"/>
          <w:szCs w:val="28"/>
        </w:rPr>
      </w:pPr>
      <w:r w:rsidRPr="00B16459">
        <w:rPr>
          <w:rFonts w:ascii="Times New Roman" w:hAnsi="Times New Roman" w:cs="Times New Roman"/>
          <w:b/>
          <w:sz w:val="28"/>
          <w:szCs w:val="28"/>
        </w:rPr>
        <w:t>MODULE 1 - EVENT HEADS</w:t>
      </w:r>
    </w:p>
    <w:p w14:paraId="05ED65F8" w14:textId="3ADE35D1" w:rsidR="007404AF" w:rsidRDefault="007404AF">
      <w:pPr>
        <w:rPr>
          <w:b/>
          <w:sz w:val="24"/>
          <w:szCs w:val="24"/>
          <w:u w:val="single"/>
        </w:rPr>
      </w:pPr>
      <w:proofErr w:type="spellStart"/>
      <w:r>
        <w:rPr>
          <w:b/>
          <w:sz w:val="24"/>
          <w:szCs w:val="24"/>
          <w:u w:val="single"/>
        </w:rPr>
        <w:t>Header.php</w:t>
      </w:r>
      <w:proofErr w:type="spellEnd"/>
    </w:p>
    <w:p w14:paraId="0A4B150F" w14:textId="77777777" w:rsidR="007404AF" w:rsidRDefault="007404AF" w:rsidP="007404AF">
      <w:r>
        <w:t>&lt;?php</w:t>
      </w:r>
    </w:p>
    <w:p w14:paraId="7D739BF0" w14:textId="77777777" w:rsidR="007404AF" w:rsidRDefault="007404AF" w:rsidP="007404AF">
      <w:proofErr w:type="spellStart"/>
      <w:r>
        <w:t>session_start</w:t>
      </w:r>
      <w:proofErr w:type="spellEnd"/>
      <w:r>
        <w:t>();</w:t>
      </w:r>
    </w:p>
    <w:p w14:paraId="57324EEE" w14:textId="77777777" w:rsidR="007404AF" w:rsidRDefault="007404AF" w:rsidP="007404AF">
      <w:r>
        <w:t>?&gt;</w:t>
      </w:r>
    </w:p>
    <w:p w14:paraId="400AED55" w14:textId="77777777" w:rsidR="007404AF" w:rsidRDefault="007404AF" w:rsidP="007404AF">
      <w:r>
        <w:t>&lt;!DOCTYPE html&gt;</w:t>
      </w:r>
    </w:p>
    <w:p w14:paraId="7E3FACCB" w14:textId="77777777" w:rsidR="007404AF" w:rsidRDefault="007404AF" w:rsidP="007404AF">
      <w:r>
        <w:t>&lt;html lang="</w:t>
      </w:r>
      <w:proofErr w:type="spellStart"/>
      <w:r>
        <w:t>en</w:t>
      </w:r>
      <w:proofErr w:type="spellEnd"/>
      <w:r>
        <w:t>"&gt;</w:t>
      </w:r>
    </w:p>
    <w:p w14:paraId="6BD4DC8F" w14:textId="77777777" w:rsidR="007404AF" w:rsidRDefault="007404AF" w:rsidP="007404AF"/>
    <w:p w14:paraId="601E3AAE" w14:textId="77777777" w:rsidR="007404AF" w:rsidRDefault="007404AF" w:rsidP="007404AF">
      <w:r>
        <w:t>&lt;head&gt;</w:t>
      </w:r>
    </w:p>
    <w:p w14:paraId="02BE123C" w14:textId="77777777" w:rsidR="007404AF" w:rsidRDefault="007404AF" w:rsidP="007404AF"/>
    <w:p w14:paraId="50CE4649" w14:textId="77777777" w:rsidR="007404AF" w:rsidRDefault="007404AF" w:rsidP="007404AF">
      <w:r>
        <w:t xml:space="preserve">    &lt;meta charset="utf-8"&gt;</w:t>
      </w:r>
    </w:p>
    <w:p w14:paraId="146B4B19" w14:textId="77777777" w:rsidR="007404AF" w:rsidRDefault="007404AF" w:rsidP="007404AF">
      <w:r>
        <w:t xml:space="preserve">    &lt;meta http-</w:t>
      </w:r>
      <w:proofErr w:type="spellStart"/>
      <w:r>
        <w:t>equiv</w:t>
      </w:r>
      <w:proofErr w:type="spellEnd"/>
      <w:r>
        <w:t>="X-UA-Compatible" content="IE=edge"&gt;</w:t>
      </w:r>
    </w:p>
    <w:p w14:paraId="732CA9C3" w14:textId="77777777" w:rsidR="007404AF" w:rsidRDefault="007404AF" w:rsidP="007404AF">
      <w:r>
        <w:t xml:space="preserve">    &lt;meta name="viewport" content="width=device-width, initial-scale=1, shrink-to-fit=no"&gt;</w:t>
      </w:r>
    </w:p>
    <w:p w14:paraId="13799A13" w14:textId="77777777" w:rsidR="007404AF" w:rsidRDefault="007404AF" w:rsidP="007404AF">
      <w:r>
        <w:t xml:space="preserve">    &lt;meta name="description" content=""&gt;</w:t>
      </w:r>
    </w:p>
    <w:p w14:paraId="3B1884AC" w14:textId="77777777" w:rsidR="007404AF" w:rsidRDefault="007404AF" w:rsidP="007404AF">
      <w:r>
        <w:t xml:space="preserve">    &lt;meta name="author" content=""&gt;</w:t>
      </w:r>
    </w:p>
    <w:p w14:paraId="36A6960C" w14:textId="77777777" w:rsidR="007404AF" w:rsidRDefault="007404AF" w:rsidP="007404AF"/>
    <w:p w14:paraId="2FD722DA" w14:textId="77777777" w:rsidR="007404AF" w:rsidRDefault="007404AF" w:rsidP="007404AF">
      <w:r>
        <w:t xml:space="preserve">    &lt;title&gt;&lt;?php echo $title; ?&gt;&lt;/title&gt;</w:t>
      </w:r>
    </w:p>
    <w:p w14:paraId="6B60CC86" w14:textId="77777777" w:rsidR="007404AF" w:rsidRDefault="007404AF" w:rsidP="007404AF"/>
    <w:p w14:paraId="7B932DE2" w14:textId="77777777" w:rsidR="007404AF" w:rsidRDefault="007404AF" w:rsidP="007404AF">
      <w:r>
        <w:t xml:space="preserve">    </w:t>
      </w:r>
    </w:p>
    <w:p w14:paraId="58542505" w14:textId="77777777" w:rsidR="007404AF" w:rsidRDefault="007404AF" w:rsidP="007404AF">
      <w:r>
        <w:t xml:space="preserve">    &lt;link href="https://fonts.googleapis.com/css2?family=Roboto+Slab:wght@100;200;400;800&amp;display=swap" </w:t>
      </w:r>
      <w:proofErr w:type="spellStart"/>
      <w:r>
        <w:t>rel</w:t>
      </w:r>
      <w:proofErr w:type="spellEnd"/>
      <w:r>
        <w:t>="stylesheet"&gt;</w:t>
      </w:r>
    </w:p>
    <w:p w14:paraId="2F1D1CA4" w14:textId="77777777" w:rsidR="007404AF" w:rsidRDefault="007404AF" w:rsidP="007404AF">
      <w:r>
        <w:t xml:space="preserve">    &lt;!-- </w:t>
      </w:r>
      <w:proofErr w:type="spellStart"/>
      <w:r>
        <w:t>Boxicons</w:t>
      </w:r>
      <w:proofErr w:type="spellEnd"/>
      <w:r>
        <w:t xml:space="preserve"> CSS --&gt;</w:t>
      </w:r>
    </w:p>
    <w:p w14:paraId="0AE081AB"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61DB388A" w14:textId="77777777" w:rsidR="007404AF" w:rsidRDefault="007404AF" w:rsidP="007404AF"/>
    <w:p w14:paraId="3214E18C" w14:textId="77777777" w:rsidR="007404AF" w:rsidRDefault="007404AF" w:rsidP="007404AF">
      <w:r>
        <w:t xml:space="preserve">    &lt;link </w:t>
      </w:r>
      <w:proofErr w:type="spellStart"/>
      <w:r>
        <w:t>href</w:t>
      </w:r>
      <w:proofErr w:type="spellEnd"/>
      <w:r>
        <w:t xml:space="preserve">="styles/bootstrap.min.css" </w:t>
      </w:r>
      <w:proofErr w:type="spellStart"/>
      <w:r>
        <w:t>rel</w:t>
      </w:r>
      <w:proofErr w:type="spellEnd"/>
      <w:r>
        <w:t>="stylesheet"&gt;</w:t>
      </w:r>
    </w:p>
    <w:p w14:paraId="661D8269" w14:textId="77777777" w:rsidR="007404AF" w:rsidRDefault="007404AF" w:rsidP="007404AF">
      <w:r>
        <w:t xml:space="preserve">    &lt;link </w:t>
      </w:r>
      <w:proofErr w:type="spellStart"/>
      <w:r>
        <w:t>href</w:t>
      </w:r>
      <w:proofErr w:type="spellEnd"/>
      <w:r>
        <w:t xml:space="preserve">="styles/EH-style.css" </w:t>
      </w:r>
      <w:proofErr w:type="spellStart"/>
      <w:r>
        <w:t>rel</w:t>
      </w:r>
      <w:proofErr w:type="spellEnd"/>
      <w:r>
        <w:t>="stylesheet"&gt;</w:t>
      </w:r>
    </w:p>
    <w:p w14:paraId="1520EC16" w14:textId="77777777" w:rsidR="007404AF" w:rsidRDefault="007404AF" w:rsidP="007404AF"/>
    <w:p w14:paraId="2B0DB7B9" w14:textId="77777777" w:rsidR="007404AF" w:rsidRDefault="007404AF" w:rsidP="007404AF">
      <w:r>
        <w:t>&lt;/head&gt;</w:t>
      </w:r>
    </w:p>
    <w:p w14:paraId="484E02BB" w14:textId="77777777" w:rsidR="007404AF" w:rsidRDefault="007404AF" w:rsidP="007404AF"/>
    <w:p w14:paraId="79C37959" w14:textId="66E7FACE" w:rsidR="007404AF" w:rsidRDefault="007404AF" w:rsidP="007404AF">
      <w:r>
        <w:t>&lt;body class =&lt;?php echo $</w:t>
      </w:r>
      <w:proofErr w:type="spellStart"/>
      <w:r>
        <w:t>bodyColor</w:t>
      </w:r>
      <w:proofErr w:type="spellEnd"/>
      <w:r>
        <w:t>; ?&gt;&gt;</w:t>
      </w:r>
    </w:p>
    <w:p w14:paraId="6C8D935D" w14:textId="0E5B5185" w:rsidR="007404AF" w:rsidRDefault="007404AF" w:rsidP="007404AF"/>
    <w:p w14:paraId="6053232C" w14:textId="3B21DDC7" w:rsidR="007404AF" w:rsidRDefault="007404AF" w:rsidP="007404AF">
      <w:proofErr w:type="spellStart"/>
      <w:r>
        <w:t>Navbar.php</w:t>
      </w:r>
      <w:proofErr w:type="spellEnd"/>
    </w:p>
    <w:p w14:paraId="1D45EFF7" w14:textId="1F1393F3" w:rsidR="007404AF" w:rsidRDefault="007404AF" w:rsidP="007404AF"/>
    <w:p w14:paraId="019E0D2E" w14:textId="77777777" w:rsidR="007404AF" w:rsidRDefault="007404AF" w:rsidP="007404AF">
      <w:r>
        <w:t>&lt;!-- header --&gt;</w:t>
      </w:r>
    </w:p>
    <w:p w14:paraId="276C529D" w14:textId="77777777" w:rsidR="007404AF" w:rsidRDefault="007404AF" w:rsidP="007404AF">
      <w:r>
        <w:t xml:space="preserve">&lt;header class="header shadow </w:t>
      </w:r>
      <w:proofErr w:type="spellStart"/>
      <w:r>
        <w:t>bg</w:t>
      </w:r>
      <w:proofErr w:type="spellEnd"/>
      <w:r>
        <w:t>-white mb-4 shadow"&gt;</w:t>
      </w:r>
    </w:p>
    <w:p w14:paraId="01AA0DA8" w14:textId="77777777" w:rsidR="007404AF" w:rsidRDefault="007404AF" w:rsidP="007404AF">
      <w:r>
        <w:t xml:space="preserve">    &lt;div class="</w:t>
      </w:r>
      <w:proofErr w:type="spellStart"/>
      <w:r>
        <w:t>header__container</w:t>
      </w:r>
      <w:proofErr w:type="spellEnd"/>
      <w:r>
        <w:t xml:space="preserve"> "&gt;</w:t>
      </w:r>
    </w:p>
    <w:p w14:paraId="73DAA2FC" w14:textId="77777777" w:rsidR="007404AF" w:rsidRDefault="007404AF" w:rsidP="007404AF">
      <w:r>
        <w:t xml:space="preserve">        &lt;a </w:t>
      </w:r>
      <w:proofErr w:type="spellStart"/>
      <w:r>
        <w:t>href</w:t>
      </w:r>
      <w:proofErr w:type="spellEnd"/>
      <w:r>
        <w:t>="</w:t>
      </w:r>
      <w:proofErr w:type="spellStart"/>
      <w:r>
        <w:t>EH_index.php</w:t>
      </w:r>
      <w:proofErr w:type="spellEnd"/>
      <w:r>
        <w:t>" class="</w:t>
      </w:r>
      <w:proofErr w:type="spellStart"/>
      <w:r>
        <w:t>header__logo</w:t>
      </w:r>
      <w:proofErr w:type="spellEnd"/>
      <w:r>
        <w:t>"&gt;Eventers - Event Heads&lt;/a&gt;</w:t>
      </w:r>
    </w:p>
    <w:p w14:paraId="25AB818B" w14:textId="77777777" w:rsidR="007404AF" w:rsidRDefault="007404AF" w:rsidP="007404AF">
      <w:r>
        <w:t xml:space="preserve">        &lt;div class="</w:t>
      </w:r>
      <w:proofErr w:type="spellStart"/>
      <w:r>
        <w:t>header_search</w:t>
      </w:r>
      <w:proofErr w:type="spellEnd"/>
      <w:r>
        <w:t>"&gt;</w:t>
      </w:r>
    </w:p>
    <w:p w14:paraId="3F956C9D" w14:textId="77777777" w:rsidR="007404AF" w:rsidRDefault="007404AF" w:rsidP="007404AF">
      <w:r>
        <w:t xml:space="preserve">            &lt;!-- &lt;input type="search" placeholder="Search event..." class="</w:t>
      </w:r>
      <w:proofErr w:type="spellStart"/>
      <w:r>
        <w:t>header__input</w:t>
      </w:r>
      <w:proofErr w:type="spellEnd"/>
      <w:r>
        <w:t>"&gt;</w:t>
      </w:r>
    </w:p>
    <w:p w14:paraId="6274A8F0" w14:textId="77777777" w:rsidR="007404AF" w:rsidRDefault="007404AF" w:rsidP="007404AF">
      <w:r>
        <w:lastRenderedPageBreak/>
        <w:t xml:space="preserve">                &lt;</w:t>
      </w:r>
      <w:proofErr w:type="spellStart"/>
      <w:r>
        <w:t>i</w:t>
      </w:r>
      <w:proofErr w:type="spellEnd"/>
      <w:r>
        <w:t xml:space="preserve"> class='bx bx-search </w:t>
      </w:r>
      <w:proofErr w:type="spellStart"/>
      <w:r>
        <w:t>search__icon</w:t>
      </w:r>
      <w:proofErr w:type="spellEnd"/>
      <w:r>
        <w:t>'&gt;&lt;/</w:t>
      </w:r>
      <w:proofErr w:type="spellStart"/>
      <w:r>
        <w:t>i</w:t>
      </w:r>
      <w:proofErr w:type="spellEnd"/>
      <w:r>
        <w:t>&gt; --&gt;</w:t>
      </w:r>
    </w:p>
    <w:p w14:paraId="3081DA3A" w14:textId="77777777" w:rsidR="007404AF" w:rsidRDefault="007404AF" w:rsidP="007404AF">
      <w:r>
        <w:t xml:space="preserve">            &lt;form class="d-none d-</w:t>
      </w:r>
      <w:proofErr w:type="spellStart"/>
      <w:r>
        <w:t>sm</w:t>
      </w:r>
      <w:proofErr w:type="spellEnd"/>
      <w:r>
        <w:t xml:space="preserve">-inline-block form-inline </w:t>
      </w:r>
      <w:proofErr w:type="spellStart"/>
      <w:r>
        <w:t>mr</w:t>
      </w:r>
      <w:proofErr w:type="spellEnd"/>
      <w:r>
        <w:t>-auto ml-md-3 my-2 my-md-0 mw-100 navbar-search"&gt;</w:t>
      </w:r>
    </w:p>
    <w:p w14:paraId="009DB126" w14:textId="77777777" w:rsidR="007404AF" w:rsidRDefault="007404AF" w:rsidP="007404AF">
      <w:r>
        <w:t xml:space="preserve">                &lt;div class="input-group"&gt;</w:t>
      </w:r>
    </w:p>
    <w:p w14:paraId="3CA1BC9F" w14:textId="77777777" w:rsidR="007404AF" w:rsidRDefault="007404AF" w:rsidP="007404AF">
      <w:r>
        <w:t xml:space="preserve">                    &lt;input type="text" class="form-control </w:t>
      </w:r>
      <w:proofErr w:type="spellStart"/>
      <w:r>
        <w:t>bg</w:t>
      </w:r>
      <w:proofErr w:type="spellEnd"/>
      <w:r>
        <w:t>-light border-0 small" placeholder="Search for..." aria-label="Search" aria-</w:t>
      </w:r>
      <w:proofErr w:type="spellStart"/>
      <w:r>
        <w:t>describedby</w:t>
      </w:r>
      <w:proofErr w:type="spellEnd"/>
      <w:r>
        <w:t>="basic-addon2" style="border-radius: 0 !important;"&gt;</w:t>
      </w:r>
    </w:p>
    <w:p w14:paraId="23CDF3FC" w14:textId="77777777" w:rsidR="007404AF" w:rsidRDefault="007404AF" w:rsidP="007404AF">
      <w:r>
        <w:t xml:space="preserve">                    &lt;div class="input-group-append"&gt;</w:t>
      </w:r>
    </w:p>
    <w:p w14:paraId="2F15CFC8" w14:textId="77777777" w:rsidR="007404AF" w:rsidRDefault="007404AF" w:rsidP="007404AF">
      <w:r>
        <w:t xml:space="preserve">                        &lt;button class="</w:t>
      </w:r>
      <w:proofErr w:type="spellStart"/>
      <w:r>
        <w:t>btn</w:t>
      </w:r>
      <w:proofErr w:type="spellEnd"/>
      <w:r>
        <w:t xml:space="preserve"> </w:t>
      </w:r>
      <w:proofErr w:type="spellStart"/>
      <w:r>
        <w:t>btn</w:t>
      </w:r>
      <w:proofErr w:type="spellEnd"/>
      <w:r>
        <w:t>-primary" type="button"&gt;</w:t>
      </w:r>
    </w:p>
    <w:p w14:paraId="72D0FF33" w14:textId="77777777" w:rsidR="007404AF" w:rsidRDefault="007404AF" w:rsidP="007404AF">
      <w:r>
        <w:t xml:space="preserve">                            &lt;</w:t>
      </w:r>
      <w:proofErr w:type="spellStart"/>
      <w:r>
        <w:t>i</w:t>
      </w:r>
      <w:proofErr w:type="spellEnd"/>
      <w:r>
        <w:t xml:space="preserve"> class='bx bx-search'&gt;&lt;/</w:t>
      </w:r>
      <w:proofErr w:type="spellStart"/>
      <w:r>
        <w:t>i</w:t>
      </w:r>
      <w:proofErr w:type="spellEnd"/>
      <w:r>
        <w:t>&gt;</w:t>
      </w:r>
    </w:p>
    <w:p w14:paraId="56DB35AC" w14:textId="77777777" w:rsidR="007404AF" w:rsidRDefault="007404AF" w:rsidP="007404AF">
      <w:r>
        <w:t xml:space="preserve">                        &lt;/button&gt;</w:t>
      </w:r>
    </w:p>
    <w:p w14:paraId="32A6E1ED" w14:textId="77777777" w:rsidR="007404AF" w:rsidRDefault="007404AF" w:rsidP="007404AF">
      <w:r>
        <w:t xml:space="preserve">                    &lt;/div&gt;</w:t>
      </w:r>
    </w:p>
    <w:p w14:paraId="4735FDCA" w14:textId="77777777" w:rsidR="007404AF" w:rsidRDefault="007404AF" w:rsidP="007404AF">
      <w:r>
        <w:t xml:space="preserve">                &lt;/div&gt;</w:t>
      </w:r>
    </w:p>
    <w:p w14:paraId="7D560D2A" w14:textId="77777777" w:rsidR="007404AF" w:rsidRDefault="007404AF" w:rsidP="007404AF">
      <w:r>
        <w:t xml:space="preserve">            &lt;/form&gt;</w:t>
      </w:r>
    </w:p>
    <w:p w14:paraId="6943FBD7" w14:textId="77777777" w:rsidR="007404AF" w:rsidRDefault="007404AF" w:rsidP="007404AF">
      <w:r>
        <w:t xml:space="preserve">        &lt;/div&gt;</w:t>
      </w:r>
    </w:p>
    <w:p w14:paraId="70216369" w14:textId="77777777" w:rsidR="007404AF" w:rsidRDefault="007404AF" w:rsidP="007404AF">
      <w:r>
        <w:t xml:space="preserve">        &lt;div class="</w:t>
      </w:r>
      <w:proofErr w:type="spellStart"/>
      <w:r>
        <w:t>header__toggle</w:t>
      </w:r>
      <w:proofErr w:type="spellEnd"/>
      <w:r>
        <w:t>"&gt;</w:t>
      </w:r>
    </w:p>
    <w:p w14:paraId="4BEF9A18" w14:textId="77777777" w:rsidR="007404AF" w:rsidRDefault="007404AF" w:rsidP="007404AF">
      <w:r>
        <w:t xml:space="preserve">            &lt;</w:t>
      </w:r>
      <w:proofErr w:type="spellStart"/>
      <w:r>
        <w:t>i</w:t>
      </w:r>
      <w:proofErr w:type="spellEnd"/>
      <w:r>
        <w:t xml:space="preserve"> class='bx bx-menu' id='</w:t>
      </w:r>
      <w:proofErr w:type="spellStart"/>
      <w:r>
        <w:t>header_toggle</w:t>
      </w:r>
      <w:proofErr w:type="spellEnd"/>
      <w:r>
        <w:t>'&gt;&lt;/</w:t>
      </w:r>
      <w:proofErr w:type="spellStart"/>
      <w:r>
        <w:t>i</w:t>
      </w:r>
      <w:proofErr w:type="spellEnd"/>
      <w:r>
        <w:t>&gt;</w:t>
      </w:r>
    </w:p>
    <w:p w14:paraId="41F77ABD" w14:textId="77777777" w:rsidR="007404AF" w:rsidRDefault="007404AF" w:rsidP="007404AF">
      <w:r>
        <w:t xml:space="preserve">        &lt;/div&gt;</w:t>
      </w:r>
    </w:p>
    <w:p w14:paraId="4E2C6D57" w14:textId="77777777" w:rsidR="007404AF" w:rsidRDefault="007404AF" w:rsidP="007404AF">
      <w:r>
        <w:t xml:space="preserve">        &lt;!-- Nav Item - User Information --&gt;</w:t>
      </w:r>
    </w:p>
    <w:p w14:paraId="196B83CA" w14:textId="77777777" w:rsidR="007404AF" w:rsidRDefault="007404AF" w:rsidP="007404AF">
      <w:r>
        <w:t xml:space="preserve">        &lt;li class="nav-item dropdown no-arrow" style="list-style-type: none;"&gt;</w:t>
      </w:r>
    </w:p>
    <w:p w14:paraId="4CABA669" w14:textId="77777777" w:rsidR="007404AF" w:rsidRDefault="007404AF" w:rsidP="007404AF">
      <w:r>
        <w:t xml:space="preserve">            &lt;a class="nav-link dropdown-toggle" id="</w:t>
      </w:r>
      <w:proofErr w:type="spellStart"/>
      <w:r>
        <w:t>userDetailDropdown</w:t>
      </w:r>
      <w:proofErr w:type="spellEnd"/>
      <w:r>
        <w:t>" role="button" data-toggle="dropdown" aria-</w:t>
      </w:r>
      <w:proofErr w:type="spellStart"/>
      <w:r>
        <w:t>haspopup</w:t>
      </w:r>
      <w:proofErr w:type="spellEnd"/>
      <w:r>
        <w:t>="true" aria-expanded="true"&gt;</w:t>
      </w:r>
    </w:p>
    <w:p w14:paraId="701BF5AA" w14:textId="77777777" w:rsidR="007404AF" w:rsidRDefault="007404AF" w:rsidP="007404AF">
      <w:r>
        <w:t xml:space="preserve">                &lt;span class="mr-2 d-none d-lg-inline text-gray-600 small"&gt;&lt;?php echo "</w:t>
      </w:r>
      <w:proofErr w:type="spellStart"/>
      <w:r>
        <w:t>Hello&amp;nbsp</w:t>
      </w:r>
      <w:proofErr w:type="spellEnd"/>
      <w:r>
        <w:t>;" . $_SESSION['</w:t>
      </w:r>
      <w:proofErr w:type="spellStart"/>
      <w:r>
        <w:t>first_name</w:t>
      </w:r>
      <w:proofErr w:type="spellEnd"/>
      <w:r>
        <w:t xml:space="preserve">']; //echo </w:t>
      </w:r>
      <w:proofErr w:type="spellStart"/>
      <w:r>
        <w:t>str_repeat</w:t>
      </w:r>
      <w:proofErr w:type="spellEnd"/>
      <w:r>
        <w:t>('&amp;</w:t>
      </w:r>
      <w:proofErr w:type="spellStart"/>
      <w:r>
        <w:t>nbsp</w:t>
      </w:r>
      <w:proofErr w:type="spellEnd"/>
      <w:r>
        <w:t>;', 2);  echo $_SESSION['</w:t>
      </w:r>
      <w:proofErr w:type="spellStart"/>
      <w:r>
        <w:t>last_name</w:t>
      </w:r>
      <w:proofErr w:type="spellEnd"/>
      <w:r>
        <w:t>'];</w:t>
      </w:r>
    </w:p>
    <w:p w14:paraId="7BAC6DB2" w14:textId="77777777" w:rsidR="007404AF" w:rsidRDefault="007404AF" w:rsidP="007404AF">
      <w:r>
        <w:t xml:space="preserve">                                                                            ?&gt;&lt;/span&gt;</w:t>
      </w:r>
    </w:p>
    <w:p w14:paraId="20F93815"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profile rounded-circle" </w:t>
      </w:r>
      <w:proofErr w:type="spellStart"/>
      <w:r>
        <w:t>src</w:t>
      </w:r>
      <w:proofErr w:type="spellEnd"/>
      <w:r>
        <w:t>="</w:t>
      </w:r>
      <w:proofErr w:type="spellStart"/>
      <w:r>
        <w:t>img</w:t>
      </w:r>
      <w:proofErr w:type="spellEnd"/>
      <w:r>
        <w:t>/</w:t>
      </w:r>
      <w:proofErr w:type="spellStart"/>
      <w:r>
        <w:t>undraw_profile.svg</w:t>
      </w:r>
      <w:proofErr w:type="spellEnd"/>
      <w:r>
        <w:t>"&gt;</w:t>
      </w:r>
    </w:p>
    <w:p w14:paraId="13E93F32" w14:textId="77777777" w:rsidR="007404AF" w:rsidRDefault="007404AF" w:rsidP="007404AF">
      <w:r>
        <w:t xml:space="preserve">            &lt;/a&gt;</w:t>
      </w:r>
    </w:p>
    <w:p w14:paraId="762A122A" w14:textId="77777777" w:rsidR="007404AF" w:rsidRDefault="007404AF" w:rsidP="007404AF">
      <w:r>
        <w:t xml:space="preserve">            &lt;!-- Dropdown - User Information --&gt;</w:t>
      </w:r>
    </w:p>
    <w:p w14:paraId="4707CD85" w14:textId="77777777" w:rsidR="007404AF" w:rsidRDefault="007404AF" w:rsidP="007404AF">
      <w:r>
        <w:t xml:space="preserve">            &lt;div class="dropdown-menu dropdown-menu-right shadow animated--grow-in" aria-</w:t>
      </w:r>
      <w:proofErr w:type="spellStart"/>
      <w:r>
        <w:t>labelledby</w:t>
      </w:r>
      <w:proofErr w:type="spellEnd"/>
      <w:r>
        <w:t>="</w:t>
      </w:r>
      <w:proofErr w:type="spellStart"/>
      <w:r>
        <w:t>userDetailDropdown</w:t>
      </w:r>
      <w:proofErr w:type="spellEnd"/>
      <w:r>
        <w:t>"&gt;</w:t>
      </w:r>
    </w:p>
    <w:p w14:paraId="11642F53" w14:textId="77777777" w:rsidR="007404AF" w:rsidRDefault="007404AF" w:rsidP="007404AF">
      <w:r>
        <w:t xml:space="preserve">                &lt;a class="dropdown-item" </w:t>
      </w:r>
      <w:proofErr w:type="spellStart"/>
      <w:r>
        <w:t>href</w:t>
      </w:r>
      <w:proofErr w:type="spellEnd"/>
      <w:r>
        <w:t>="view-</w:t>
      </w:r>
      <w:proofErr w:type="spellStart"/>
      <w:r>
        <w:t>profile.php</w:t>
      </w:r>
      <w:proofErr w:type="spellEnd"/>
      <w:r>
        <w:t>"&gt;</w:t>
      </w:r>
    </w:p>
    <w:p w14:paraId="4B784BFB"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user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6107CB4D" w14:textId="77777777" w:rsidR="007404AF" w:rsidRDefault="007404AF" w:rsidP="007404AF">
      <w:r>
        <w:t xml:space="preserve">                    Profile</w:t>
      </w:r>
    </w:p>
    <w:p w14:paraId="030F3121" w14:textId="77777777" w:rsidR="007404AF" w:rsidRDefault="007404AF" w:rsidP="007404AF">
      <w:r>
        <w:t xml:space="preserve">                &lt;/a&gt;</w:t>
      </w:r>
    </w:p>
    <w:p w14:paraId="78DC5E88" w14:textId="77777777" w:rsidR="007404AF" w:rsidRDefault="007404AF" w:rsidP="007404AF">
      <w:r>
        <w:t xml:space="preserve">                &lt;a class="dropdown-item" </w:t>
      </w:r>
      <w:proofErr w:type="spellStart"/>
      <w:r>
        <w:t>href</w:t>
      </w:r>
      <w:proofErr w:type="spellEnd"/>
      <w:r>
        <w:t>="#"&gt;</w:t>
      </w:r>
    </w:p>
    <w:p w14:paraId="3923734E"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cogs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200B5779" w14:textId="77777777" w:rsidR="007404AF" w:rsidRDefault="007404AF" w:rsidP="007404AF">
      <w:r>
        <w:t xml:space="preserve">                    Settings</w:t>
      </w:r>
    </w:p>
    <w:p w14:paraId="6E277227" w14:textId="77777777" w:rsidR="007404AF" w:rsidRDefault="007404AF" w:rsidP="007404AF">
      <w:r>
        <w:t xml:space="preserve">                &lt;/a&gt;</w:t>
      </w:r>
    </w:p>
    <w:p w14:paraId="7A534105" w14:textId="77777777" w:rsidR="007404AF" w:rsidRDefault="007404AF" w:rsidP="007404AF">
      <w:r>
        <w:t xml:space="preserve">                &lt;a class="dropdown-item" </w:t>
      </w:r>
      <w:proofErr w:type="spellStart"/>
      <w:r>
        <w:t>href</w:t>
      </w:r>
      <w:proofErr w:type="spellEnd"/>
      <w:r>
        <w:t>="#"&gt;</w:t>
      </w:r>
    </w:p>
    <w:p w14:paraId="66F24A96"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lis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78243A60" w14:textId="77777777" w:rsidR="007404AF" w:rsidRDefault="007404AF" w:rsidP="007404AF">
      <w:r>
        <w:t xml:space="preserve">                    Activity Log</w:t>
      </w:r>
    </w:p>
    <w:p w14:paraId="20E06592" w14:textId="77777777" w:rsidR="007404AF" w:rsidRDefault="007404AF" w:rsidP="007404AF">
      <w:r>
        <w:t xml:space="preserve">                &lt;/a&gt;</w:t>
      </w:r>
    </w:p>
    <w:p w14:paraId="5BA54CB5" w14:textId="77777777" w:rsidR="007404AF" w:rsidRDefault="007404AF" w:rsidP="007404AF">
      <w:r>
        <w:t xml:space="preserve">                &lt;div class="dropdown-divider"&gt;&lt;/div&gt;</w:t>
      </w:r>
    </w:p>
    <w:p w14:paraId="6F7C9E35" w14:textId="77777777" w:rsidR="007404AF" w:rsidRDefault="007404AF" w:rsidP="007404AF">
      <w:r>
        <w:t xml:space="preserve">                &lt;a class="dropdown-item" </w:t>
      </w:r>
      <w:proofErr w:type="spellStart"/>
      <w:r>
        <w:t>href</w:t>
      </w:r>
      <w:proofErr w:type="spellEnd"/>
      <w:r>
        <w:t>="</w:t>
      </w:r>
      <w:proofErr w:type="spellStart"/>
      <w:r>
        <w:t>logout.php</w:t>
      </w:r>
      <w:proofErr w:type="spellEnd"/>
      <w:r>
        <w:t>" data-toggle="modal" data-target="#</w:t>
      </w:r>
      <w:proofErr w:type="spellStart"/>
      <w:r>
        <w:t>logoutModal</w:t>
      </w:r>
      <w:proofErr w:type="spellEnd"/>
      <w:r>
        <w:t>"&gt;</w:t>
      </w:r>
    </w:p>
    <w:p w14:paraId="1ACE4B05" w14:textId="77777777" w:rsidR="007404AF" w:rsidRDefault="007404AF" w:rsidP="007404AF">
      <w:r>
        <w:lastRenderedPageBreak/>
        <w:t xml:space="preserve">                    &lt;</w:t>
      </w:r>
      <w:proofErr w:type="spellStart"/>
      <w:r>
        <w:t>i</w:t>
      </w:r>
      <w:proofErr w:type="spellEnd"/>
      <w:r>
        <w:t xml:space="preserve"> class="</w:t>
      </w:r>
      <w:proofErr w:type="spellStart"/>
      <w:r>
        <w:t>fas</w:t>
      </w:r>
      <w:proofErr w:type="spellEnd"/>
      <w:r>
        <w:t xml:space="preserve"> fa-sign-out-al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7720CAB7" w14:textId="77777777" w:rsidR="007404AF" w:rsidRDefault="007404AF" w:rsidP="007404AF">
      <w:r>
        <w:t xml:space="preserve">                    Logout</w:t>
      </w:r>
    </w:p>
    <w:p w14:paraId="400DCEC2" w14:textId="77777777" w:rsidR="007404AF" w:rsidRDefault="007404AF" w:rsidP="007404AF">
      <w:r>
        <w:t xml:space="preserve">                &lt;/a&gt;</w:t>
      </w:r>
    </w:p>
    <w:p w14:paraId="6CC1C11D" w14:textId="77777777" w:rsidR="007404AF" w:rsidRDefault="007404AF" w:rsidP="007404AF">
      <w:r>
        <w:t xml:space="preserve">            &lt;/div&gt;</w:t>
      </w:r>
    </w:p>
    <w:p w14:paraId="601A712A" w14:textId="77777777" w:rsidR="007404AF" w:rsidRDefault="007404AF" w:rsidP="007404AF">
      <w:r>
        <w:t xml:space="preserve">        &lt;/li&gt;</w:t>
      </w:r>
    </w:p>
    <w:p w14:paraId="71744D5E" w14:textId="77777777" w:rsidR="007404AF" w:rsidRDefault="007404AF" w:rsidP="007404AF">
      <w:r>
        <w:t xml:space="preserve">    &lt;/div&gt;</w:t>
      </w:r>
    </w:p>
    <w:p w14:paraId="15C90BAF" w14:textId="77777777" w:rsidR="007404AF" w:rsidRDefault="007404AF" w:rsidP="007404AF">
      <w:r>
        <w:t>&lt;/header&gt;</w:t>
      </w:r>
    </w:p>
    <w:p w14:paraId="5CD1E7DA" w14:textId="77777777" w:rsidR="007404AF" w:rsidRDefault="007404AF" w:rsidP="007404AF"/>
    <w:p w14:paraId="7BB887A2" w14:textId="77777777" w:rsidR="007404AF" w:rsidRDefault="007404AF" w:rsidP="007404AF">
      <w:r>
        <w:t>&lt;!-- Navbar --&gt;</w:t>
      </w:r>
    </w:p>
    <w:p w14:paraId="71385233" w14:textId="77777777" w:rsidR="007404AF" w:rsidRDefault="007404AF" w:rsidP="007404AF">
      <w:r>
        <w:t>&lt;nav id="navbar" class="nav"&gt;</w:t>
      </w:r>
    </w:p>
    <w:p w14:paraId="18B67494" w14:textId="77777777" w:rsidR="007404AF" w:rsidRDefault="007404AF" w:rsidP="007404AF">
      <w:r>
        <w:t xml:space="preserve">    &lt;div class="</w:t>
      </w:r>
      <w:proofErr w:type="spellStart"/>
      <w:r>
        <w:t>nav__container</w:t>
      </w:r>
      <w:proofErr w:type="spellEnd"/>
      <w:r>
        <w:t>"&gt;</w:t>
      </w:r>
    </w:p>
    <w:p w14:paraId="2AA30398" w14:textId="77777777" w:rsidR="007404AF" w:rsidRDefault="007404AF" w:rsidP="007404AF">
      <w:r>
        <w:t xml:space="preserve">        &lt;a </w:t>
      </w:r>
      <w:proofErr w:type="spellStart"/>
      <w:r>
        <w:t>href</w:t>
      </w:r>
      <w:proofErr w:type="spellEnd"/>
      <w:r>
        <w:t>="</w:t>
      </w:r>
      <w:proofErr w:type="spellStart"/>
      <w:r>
        <w:t>index.php</w:t>
      </w:r>
      <w:proofErr w:type="spellEnd"/>
      <w:r>
        <w:t>" class="</w:t>
      </w:r>
      <w:proofErr w:type="spellStart"/>
      <w:r>
        <w:t>nav__links</w:t>
      </w:r>
      <w:proofErr w:type="spellEnd"/>
      <w:r>
        <w:t xml:space="preserve"> </w:t>
      </w:r>
      <w:proofErr w:type="spellStart"/>
      <w:r>
        <w:t>nav__logo</w:t>
      </w:r>
      <w:proofErr w:type="spellEnd"/>
      <w:r>
        <w:t>"&gt;</w:t>
      </w:r>
    </w:p>
    <w:p w14:paraId="4ACDB00A" w14:textId="77777777" w:rsidR="007404AF" w:rsidRDefault="007404AF" w:rsidP="007404AF">
      <w:r>
        <w:t xml:space="preserve">            &lt;</w:t>
      </w:r>
      <w:proofErr w:type="spellStart"/>
      <w:r>
        <w:t>i</w:t>
      </w:r>
      <w:proofErr w:type="spellEnd"/>
      <w:r>
        <w:t xml:space="preserve"> class='bx bx-disc nav__</w:t>
      </w:r>
      <w:proofErr w:type="spellStart"/>
      <w:r>
        <w:t>box_icons</w:t>
      </w:r>
      <w:proofErr w:type="spellEnd"/>
      <w:r>
        <w:t>'&gt;&lt;/</w:t>
      </w:r>
      <w:proofErr w:type="spellStart"/>
      <w:r>
        <w:t>i</w:t>
      </w:r>
      <w:proofErr w:type="spellEnd"/>
      <w:r>
        <w:t>&gt;</w:t>
      </w:r>
    </w:p>
    <w:p w14:paraId="4FE756F5" w14:textId="77777777" w:rsidR="007404AF" w:rsidRDefault="007404AF" w:rsidP="007404AF">
      <w:r>
        <w:t xml:space="preserve">            &lt;span class="</w:t>
      </w:r>
      <w:proofErr w:type="spellStart"/>
      <w:r>
        <w:t>nav__logo__name</w:t>
      </w:r>
      <w:proofErr w:type="spellEnd"/>
      <w:r>
        <w:t>"&gt;Eventers&lt;/span&gt;</w:t>
      </w:r>
    </w:p>
    <w:p w14:paraId="78FFE159" w14:textId="77777777" w:rsidR="007404AF" w:rsidRDefault="007404AF" w:rsidP="007404AF">
      <w:r>
        <w:t xml:space="preserve">        &lt;/a&gt;</w:t>
      </w:r>
    </w:p>
    <w:p w14:paraId="0B750633" w14:textId="77777777" w:rsidR="007404AF" w:rsidRDefault="007404AF" w:rsidP="007404AF"/>
    <w:p w14:paraId="237B978A" w14:textId="77777777" w:rsidR="007404AF" w:rsidRDefault="007404AF" w:rsidP="007404AF">
      <w:r>
        <w:t xml:space="preserve">        &lt;div class="</w:t>
      </w:r>
      <w:proofErr w:type="spellStart"/>
      <w:r>
        <w:t>nav__list</w:t>
      </w:r>
      <w:proofErr w:type="spellEnd"/>
      <w:r>
        <w:t>"&gt;</w:t>
      </w:r>
    </w:p>
    <w:p w14:paraId="577147C6" w14:textId="77777777" w:rsidR="007404AF" w:rsidRDefault="007404AF" w:rsidP="007404AF">
      <w:r>
        <w:t xml:space="preserve">            &lt;div class="</w:t>
      </w:r>
      <w:proofErr w:type="spellStart"/>
      <w:r>
        <w:t>nav__items</w:t>
      </w:r>
      <w:proofErr w:type="spellEnd"/>
      <w:r>
        <w:t>"&gt;</w:t>
      </w:r>
    </w:p>
    <w:p w14:paraId="2FDB4B13" w14:textId="77777777" w:rsidR="007404AF" w:rsidRDefault="007404AF" w:rsidP="007404AF">
      <w:r>
        <w:t xml:space="preserve">                &lt;h3 class="</w:t>
      </w:r>
      <w:proofErr w:type="spellStart"/>
      <w:r>
        <w:t>nav__subtitle</w:t>
      </w:r>
      <w:proofErr w:type="spellEnd"/>
      <w:r>
        <w:t>"&gt;Details&lt;/h3&gt;</w:t>
      </w:r>
    </w:p>
    <w:p w14:paraId="0ADBF112" w14:textId="77777777" w:rsidR="007404AF" w:rsidRDefault="007404AF" w:rsidP="007404AF"/>
    <w:p w14:paraId="32BBF8DC" w14:textId="77777777" w:rsidR="007404AF" w:rsidRDefault="007404AF" w:rsidP="007404AF">
      <w:r>
        <w:t xml:space="preserve">            &lt;/div&gt;</w:t>
      </w:r>
    </w:p>
    <w:p w14:paraId="7046E809" w14:textId="77777777" w:rsidR="007404AF" w:rsidRDefault="007404AF" w:rsidP="007404AF"/>
    <w:p w14:paraId="6B40927C" w14:textId="77777777" w:rsidR="007404AF" w:rsidRDefault="007404AF" w:rsidP="007404AF">
      <w:r>
        <w:t xml:space="preserve">            &lt;a </w:t>
      </w:r>
      <w:proofErr w:type="spellStart"/>
      <w:r>
        <w:t>href</w:t>
      </w:r>
      <w:proofErr w:type="spellEnd"/>
      <w:r>
        <w:t>="</w:t>
      </w:r>
      <w:proofErr w:type="spellStart"/>
      <w:r>
        <w:t>dashboard.php</w:t>
      </w:r>
      <w:proofErr w:type="spellEnd"/>
      <w:r>
        <w:t>" class="</w:t>
      </w:r>
      <w:proofErr w:type="spellStart"/>
      <w:r>
        <w:t>nav__links</w:t>
      </w:r>
      <w:proofErr w:type="spellEnd"/>
      <w:r>
        <w:t>"&gt;</w:t>
      </w:r>
    </w:p>
    <w:p w14:paraId="27408A92" w14:textId="77777777" w:rsidR="007404AF" w:rsidRDefault="007404AF" w:rsidP="007404AF">
      <w:r>
        <w:t xml:space="preserve">                &lt;</w:t>
      </w:r>
      <w:proofErr w:type="spellStart"/>
      <w:r>
        <w:t>i</w:t>
      </w:r>
      <w:proofErr w:type="spellEnd"/>
      <w:r>
        <w:t xml:space="preserve"> class='bx bx-home-alt nav__</w:t>
      </w:r>
      <w:proofErr w:type="spellStart"/>
      <w:r>
        <w:t>box_icons</w:t>
      </w:r>
      <w:proofErr w:type="spellEnd"/>
      <w:r>
        <w:t>'&gt;&lt;/</w:t>
      </w:r>
      <w:proofErr w:type="spellStart"/>
      <w:r>
        <w:t>i</w:t>
      </w:r>
      <w:proofErr w:type="spellEnd"/>
      <w:r>
        <w:t>&gt;</w:t>
      </w:r>
    </w:p>
    <w:p w14:paraId="7210CFB0" w14:textId="77777777" w:rsidR="007404AF" w:rsidRDefault="007404AF" w:rsidP="007404AF">
      <w:r>
        <w:t xml:space="preserve">                &lt;span class="</w:t>
      </w:r>
      <w:proofErr w:type="spellStart"/>
      <w:r>
        <w:t>nav__name</w:t>
      </w:r>
      <w:proofErr w:type="spellEnd"/>
      <w:r>
        <w:t>"&gt;Home&lt;/span&gt;</w:t>
      </w:r>
    </w:p>
    <w:p w14:paraId="09FC8C2D" w14:textId="77777777" w:rsidR="007404AF" w:rsidRDefault="007404AF" w:rsidP="007404AF">
      <w:r>
        <w:t xml:space="preserve">            &lt;/a&gt;</w:t>
      </w:r>
    </w:p>
    <w:p w14:paraId="389A49EE" w14:textId="77777777" w:rsidR="007404AF" w:rsidRDefault="007404AF" w:rsidP="007404AF"/>
    <w:p w14:paraId="1212F00D" w14:textId="77777777" w:rsidR="007404AF" w:rsidRDefault="007404AF" w:rsidP="007404AF">
      <w:r>
        <w:t xml:space="preserve">            &lt;div class="</w:t>
      </w:r>
      <w:proofErr w:type="spellStart"/>
      <w:r>
        <w:t>nav__dropdown</w:t>
      </w:r>
      <w:proofErr w:type="spellEnd"/>
      <w:r>
        <w:t xml:space="preserve"> active"&gt;</w:t>
      </w:r>
    </w:p>
    <w:p w14:paraId="7B8FEC39" w14:textId="77777777" w:rsidR="007404AF" w:rsidRDefault="007404AF" w:rsidP="007404AF">
      <w:r>
        <w:t xml:space="preserve">                &lt;a </w:t>
      </w:r>
      <w:proofErr w:type="spellStart"/>
      <w:r>
        <w:t>href</w:t>
      </w:r>
      <w:proofErr w:type="spellEnd"/>
      <w:r>
        <w:t>="view-</w:t>
      </w:r>
      <w:proofErr w:type="spellStart"/>
      <w:r>
        <w:t>profile.php</w:t>
      </w:r>
      <w:proofErr w:type="spellEnd"/>
      <w:r>
        <w:t>" class="</w:t>
      </w:r>
      <w:proofErr w:type="spellStart"/>
      <w:r>
        <w:t>nav__links</w:t>
      </w:r>
      <w:proofErr w:type="spellEnd"/>
      <w:r>
        <w:t>"&gt;</w:t>
      </w:r>
    </w:p>
    <w:p w14:paraId="5B664E2D" w14:textId="77777777" w:rsidR="007404AF" w:rsidRDefault="007404AF" w:rsidP="007404AF">
      <w:r>
        <w:t xml:space="preserve">                    &lt;</w:t>
      </w:r>
      <w:proofErr w:type="spellStart"/>
      <w:r>
        <w:t>i</w:t>
      </w:r>
      <w:proofErr w:type="spellEnd"/>
      <w:r>
        <w:t xml:space="preserve"> class='bx bx-user nav__</w:t>
      </w:r>
      <w:proofErr w:type="spellStart"/>
      <w:r>
        <w:t>box_icons</w:t>
      </w:r>
      <w:proofErr w:type="spellEnd"/>
      <w:r>
        <w:t>'&gt;&lt;/</w:t>
      </w:r>
      <w:proofErr w:type="spellStart"/>
      <w:r>
        <w:t>i</w:t>
      </w:r>
      <w:proofErr w:type="spellEnd"/>
      <w:r>
        <w:t>&gt;</w:t>
      </w:r>
    </w:p>
    <w:p w14:paraId="7ED1FDC5" w14:textId="77777777" w:rsidR="007404AF" w:rsidRDefault="007404AF" w:rsidP="007404AF">
      <w:r>
        <w:t xml:space="preserve">                    &lt;span class="</w:t>
      </w:r>
      <w:proofErr w:type="spellStart"/>
      <w:r>
        <w:t>nav__name</w:t>
      </w:r>
      <w:proofErr w:type="spellEnd"/>
      <w:r>
        <w:t>"&gt;Profile&lt;/span&gt;</w:t>
      </w:r>
    </w:p>
    <w:p w14:paraId="59015E35" w14:textId="77777777" w:rsidR="007404AF" w:rsidRDefault="007404AF" w:rsidP="007404AF">
      <w:r>
        <w:t xml:space="preserve">                    &lt;</w:t>
      </w:r>
      <w:proofErr w:type="spellStart"/>
      <w:r>
        <w:t>i</w:t>
      </w:r>
      <w:proofErr w:type="spellEnd"/>
      <w:r>
        <w:t xml:space="preserve"> class='bx bx-chevron-down </w:t>
      </w:r>
      <w:proofErr w:type="spellStart"/>
      <w:r>
        <w:t>nav__icon</w:t>
      </w:r>
      <w:proofErr w:type="spellEnd"/>
      <w:r>
        <w:t xml:space="preserve"> nav__</w:t>
      </w:r>
      <w:proofErr w:type="spellStart"/>
      <w:r>
        <w:t>dropdown_icon</w:t>
      </w:r>
      <w:proofErr w:type="spellEnd"/>
      <w:r>
        <w:t>'&gt;&lt;/</w:t>
      </w:r>
      <w:proofErr w:type="spellStart"/>
      <w:r>
        <w:t>i</w:t>
      </w:r>
      <w:proofErr w:type="spellEnd"/>
      <w:r>
        <w:t>&gt;</w:t>
      </w:r>
    </w:p>
    <w:p w14:paraId="248809F9" w14:textId="77777777" w:rsidR="007404AF" w:rsidRDefault="007404AF" w:rsidP="007404AF">
      <w:r>
        <w:t xml:space="preserve">                &lt;/a&gt;</w:t>
      </w:r>
    </w:p>
    <w:p w14:paraId="11F34C75" w14:textId="77777777" w:rsidR="007404AF" w:rsidRDefault="007404AF" w:rsidP="007404AF">
      <w:r>
        <w:t xml:space="preserve">                &lt;div class="</w:t>
      </w:r>
      <w:proofErr w:type="spellStart"/>
      <w:r>
        <w:t>nav__dropdown__collapse</w:t>
      </w:r>
      <w:proofErr w:type="spellEnd"/>
      <w:r>
        <w:t xml:space="preserve"> </w:t>
      </w:r>
      <w:proofErr w:type="spellStart"/>
      <w:r>
        <w:t>bg</w:t>
      </w:r>
      <w:proofErr w:type="spellEnd"/>
      <w:r>
        <w:t>-white"&gt;</w:t>
      </w:r>
    </w:p>
    <w:p w14:paraId="3DC8E46B" w14:textId="77777777" w:rsidR="007404AF" w:rsidRDefault="007404AF" w:rsidP="007404AF">
      <w:r>
        <w:t xml:space="preserve">                    &lt;div class="</w:t>
      </w:r>
      <w:proofErr w:type="spellStart"/>
      <w:r>
        <w:t>nav__dropdown__content</w:t>
      </w:r>
      <w:proofErr w:type="spellEnd"/>
      <w:r>
        <w:t>"&gt;</w:t>
      </w:r>
    </w:p>
    <w:p w14:paraId="5EEFB463" w14:textId="77777777" w:rsidR="007404AF" w:rsidRDefault="007404AF" w:rsidP="007404AF">
      <w:r>
        <w:t xml:space="preserve">                        &lt;a </w:t>
      </w:r>
      <w:proofErr w:type="spellStart"/>
      <w:r>
        <w:t>href</w:t>
      </w:r>
      <w:proofErr w:type="spellEnd"/>
      <w:r>
        <w:t>="</w:t>
      </w:r>
      <w:proofErr w:type="spellStart"/>
      <w:r>
        <w:t>viewProfile.php</w:t>
      </w:r>
      <w:proofErr w:type="spellEnd"/>
      <w:r>
        <w:t>" class="</w:t>
      </w:r>
      <w:proofErr w:type="spellStart"/>
      <w:r>
        <w:t>nav__dropdown__item</w:t>
      </w:r>
      <w:proofErr w:type="spellEnd"/>
      <w:r>
        <w:t>"&gt;Account&lt;/a&gt;</w:t>
      </w:r>
    </w:p>
    <w:p w14:paraId="2CE819CD" w14:textId="77777777" w:rsidR="007404AF" w:rsidRDefault="007404AF" w:rsidP="007404AF">
      <w:r>
        <w:t xml:space="preserve">                        &lt;a </w:t>
      </w:r>
      <w:proofErr w:type="spellStart"/>
      <w:r>
        <w:t>href</w:t>
      </w:r>
      <w:proofErr w:type="spellEnd"/>
      <w:r>
        <w:t>="forgot-</w:t>
      </w:r>
      <w:proofErr w:type="spellStart"/>
      <w:r>
        <w:t>password.php</w:t>
      </w:r>
      <w:proofErr w:type="spellEnd"/>
      <w:r>
        <w:t>" class="</w:t>
      </w:r>
      <w:proofErr w:type="spellStart"/>
      <w:r>
        <w:t>nav__dropdown__item</w:t>
      </w:r>
      <w:proofErr w:type="spellEnd"/>
      <w:r>
        <w:t>"&gt;Password&lt;/a&gt;</w:t>
      </w:r>
    </w:p>
    <w:p w14:paraId="5F328D29" w14:textId="77777777" w:rsidR="007404AF" w:rsidRDefault="007404AF" w:rsidP="007404AF"/>
    <w:p w14:paraId="315E46DF" w14:textId="77777777" w:rsidR="007404AF" w:rsidRDefault="007404AF" w:rsidP="007404AF">
      <w:r>
        <w:t xml:space="preserve">                    &lt;/div&gt;</w:t>
      </w:r>
    </w:p>
    <w:p w14:paraId="08D19ED9" w14:textId="77777777" w:rsidR="007404AF" w:rsidRDefault="007404AF" w:rsidP="007404AF">
      <w:r>
        <w:t xml:space="preserve">                &lt;/div&gt;</w:t>
      </w:r>
    </w:p>
    <w:p w14:paraId="6CC7A965" w14:textId="77777777" w:rsidR="007404AF" w:rsidRDefault="007404AF" w:rsidP="007404AF">
      <w:r>
        <w:t xml:space="preserve">            &lt;/div&gt;</w:t>
      </w:r>
    </w:p>
    <w:p w14:paraId="42BA7B3B" w14:textId="77777777" w:rsidR="007404AF" w:rsidRDefault="007404AF" w:rsidP="007404AF"/>
    <w:p w14:paraId="071663DF" w14:textId="77777777" w:rsidR="007404AF" w:rsidRDefault="007404AF" w:rsidP="007404AF"/>
    <w:p w14:paraId="010228E6" w14:textId="77777777" w:rsidR="007404AF" w:rsidRDefault="007404AF" w:rsidP="007404AF">
      <w:r>
        <w:t xml:space="preserve">            &lt;a </w:t>
      </w:r>
      <w:proofErr w:type="spellStart"/>
      <w:r>
        <w:t>href</w:t>
      </w:r>
      <w:proofErr w:type="spellEnd"/>
      <w:r>
        <w:t>="</w:t>
      </w:r>
      <w:proofErr w:type="spellStart"/>
      <w:r>
        <w:t>report.php</w:t>
      </w:r>
      <w:proofErr w:type="spellEnd"/>
      <w:r>
        <w:t>" class="</w:t>
      </w:r>
      <w:proofErr w:type="spellStart"/>
      <w:r>
        <w:t>nav__links</w:t>
      </w:r>
      <w:proofErr w:type="spellEnd"/>
      <w:r>
        <w:t xml:space="preserve"> margin__bottom__2rem"&gt;</w:t>
      </w:r>
    </w:p>
    <w:p w14:paraId="4AE7AC96" w14:textId="77777777" w:rsidR="007404AF" w:rsidRDefault="007404AF" w:rsidP="007404AF">
      <w:r>
        <w:lastRenderedPageBreak/>
        <w:t xml:space="preserve">                &lt;</w:t>
      </w:r>
      <w:proofErr w:type="spellStart"/>
      <w:r>
        <w:t>i</w:t>
      </w:r>
      <w:proofErr w:type="spellEnd"/>
      <w:r>
        <w:t xml:space="preserve"> class='bx bx-message nav__</w:t>
      </w:r>
      <w:proofErr w:type="spellStart"/>
      <w:r>
        <w:t>box_icons</w:t>
      </w:r>
      <w:proofErr w:type="spellEnd"/>
      <w:r>
        <w:t>'&gt;&lt;/</w:t>
      </w:r>
      <w:proofErr w:type="spellStart"/>
      <w:r>
        <w:t>i</w:t>
      </w:r>
      <w:proofErr w:type="spellEnd"/>
      <w:r>
        <w:t>&gt;</w:t>
      </w:r>
    </w:p>
    <w:p w14:paraId="34D4D6B4" w14:textId="77777777" w:rsidR="007404AF" w:rsidRDefault="007404AF" w:rsidP="007404AF">
      <w:r>
        <w:t xml:space="preserve">                &lt;span class="</w:t>
      </w:r>
      <w:proofErr w:type="spellStart"/>
      <w:r>
        <w:t>nav__name</w:t>
      </w:r>
      <w:proofErr w:type="spellEnd"/>
      <w:r>
        <w:t>"&gt;Report&lt;/span&gt;</w:t>
      </w:r>
    </w:p>
    <w:p w14:paraId="643D7F05" w14:textId="77777777" w:rsidR="007404AF" w:rsidRDefault="007404AF" w:rsidP="007404AF">
      <w:r>
        <w:t xml:space="preserve">            &lt;/a&gt;</w:t>
      </w:r>
    </w:p>
    <w:p w14:paraId="263ED589" w14:textId="77777777" w:rsidR="007404AF" w:rsidRDefault="007404AF" w:rsidP="007404AF"/>
    <w:p w14:paraId="53929FC4" w14:textId="77777777" w:rsidR="007404AF" w:rsidRDefault="007404AF" w:rsidP="007404AF">
      <w:r>
        <w:t xml:space="preserve">        &lt;/div&gt;</w:t>
      </w:r>
    </w:p>
    <w:p w14:paraId="3B08087B" w14:textId="77777777" w:rsidR="007404AF" w:rsidRDefault="007404AF" w:rsidP="007404AF">
      <w:r>
        <w:t xml:space="preserve">        &lt;div class="</w:t>
      </w:r>
      <w:proofErr w:type="spellStart"/>
      <w:r>
        <w:t>nav__list</w:t>
      </w:r>
      <w:proofErr w:type="spellEnd"/>
      <w:r>
        <w:t>"&gt;</w:t>
      </w:r>
    </w:p>
    <w:p w14:paraId="3E3A2E33" w14:textId="77777777" w:rsidR="007404AF" w:rsidRDefault="007404AF" w:rsidP="007404AF">
      <w:r>
        <w:t xml:space="preserve">            &lt;div class="</w:t>
      </w:r>
      <w:proofErr w:type="spellStart"/>
      <w:r>
        <w:t>nav__items</w:t>
      </w:r>
      <w:proofErr w:type="spellEnd"/>
      <w:r>
        <w:t>"&gt;</w:t>
      </w:r>
    </w:p>
    <w:p w14:paraId="590B3A5C" w14:textId="77777777" w:rsidR="007404AF" w:rsidRDefault="007404AF" w:rsidP="007404AF">
      <w:r>
        <w:t xml:space="preserve">                &lt;h3 class="</w:t>
      </w:r>
      <w:proofErr w:type="spellStart"/>
      <w:r>
        <w:t>nav__subtitle</w:t>
      </w:r>
      <w:proofErr w:type="spellEnd"/>
      <w:r>
        <w:t>"&gt;Events&lt;/h3&gt;</w:t>
      </w:r>
    </w:p>
    <w:p w14:paraId="1ECAC17A" w14:textId="77777777" w:rsidR="007404AF" w:rsidRDefault="007404AF" w:rsidP="007404AF"/>
    <w:p w14:paraId="636D27EE" w14:textId="77777777" w:rsidR="007404AF" w:rsidRDefault="007404AF" w:rsidP="007404AF">
      <w:r>
        <w:t xml:space="preserve">            &lt;/div&gt;</w:t>
      </w:r>
    </w:p>
    <w:p w14:paraId="6DA1C1A8" w14:textId="77777777" w:rsidR="007404AF" w:rsidRDefault="007404AF" w:rsidP="007404AF">
      <w:r>
        <w:t xml:space="preserve">            &lt;a </w:t>
      </w:r>
      <w:proofErr w:type="spellStart"/>
      <w:r>
        <w:t>href</w:t>
      </w:r>
      <w:proofErr w:type="spellEnd"/>
      <w:r>
        <w:t>="</w:t>
      </w:r>
      <w:proofErr w:type="spellStart"/>
      <w:r>
        <w:t>index.php</w:t>
      </w:r>
      <w:proofErr w:type="spellEnd"/>
      <w:r>
        <w:t>" class="</w:t>
      </w:r>
      <w:proofErr w:type="spellStart"/>
      <w:r>
        <w:t>nav__links</w:t>
      </w:r>
      <w:proofErr w:type="spellEnd"/>
      <w:r>
        <w:t>"&gt;</w:t>
      </w:r>
    </w:p>
    <w:p w14:paraId="718F2EF5" w14:textId="77777777" w:rsidR="007404AF" w:rsidRDefault="007404AF" w:rsidP="007404AF">
      <w:r>
        <w:t xml:space="preserve">                &lt;</w:t>
      </w:r>
      <w:proofErr w:type="spellStart"/>
      <w:r>
        <w:t>i</w:t>
      </w:r>
      <w:proofErr w:type="spellEnd"/>
      <w:r>
        <w:t xml:space="preserve"> class='bx bx-compass nav__</w:t>
      </w:r>
      <w:proofErr w:type="spellStart"/>
      <w:r>
        <w:t>box_icons</w:t>
      </w:r>
      <w:proofErr w:type="spellEnd"/>
      <w:r>
        <w:t>'&gt;&lt;/</w:t>
      </w:r>
      <w:proofErr w:type="spellStart"/>
      <w:r>
        <w:t>i</w:t>
      </w:r>
      <w:proofErr w:type="spellEnd"/>
      <w:r>
        <w:t>&gt;</w:t>
      </w:r>
    </w:p>
    <w:p w14:paraId="1D09609F" w14:textId="77777777" w:rsidR="007404AF" w:rsidRDefault="007404AF" w:rsidP="007404AF">
      <w:r>
        <w:t xml:space="preserve">                &lt;span class="</w:t>
      </w:r>
      <w:proofErr w:type="spellStart"/>
      <w:r>
        <w:t>nav__name</w:t>
      </w:r>
      <w:proofErr w:type="spellEnd"/>
      <w:r>
        <w:t>"&gt;Explore&lt;/span&gt;</w:t>
      </w:r>
    </w:p>
    <w:p w14:paraId="0BCC71BB" w14:textId="77777777" w:rsidR="007404AF" w:rsidRDefault="007404AF" w:rsidP="007404AF">
      <w:r>
        <w:t xml:space="preserve">            &lt;/a&gt;</w:t>
      </w:r>
    </w:p>
    <w:p w14:paraId="3D33CEBA" w14:textId="77777777" w:rsidR="007404AF" w:rsidRDefault="007404AF" w:rsidP="007404AF">
      <w:r>
        <w:t xml:space="preserve">            &lt;a </w:t>
      </w:r>
      <w:proofErr w:type="spellStart"/>
      <w:r>
        <w:t>href</w:t>
      </w:r>
      <w:proofErr w:type="spellEnd"/>
      <w:r>
        <w:t>="</w:t>
      </w:r>
      <w:proofErr w:type="spellStart"/>
      <w:r>
        <w:t>allEvents.php</w:t>
      </w:r>
      <w:proofErr w:type="spellEnd"/>
      <w:r>
        <w:t>" class="</w:t>
      </w:r>
      <w:proofErr w:type="spellStart"/>
      <w:r>
        <w:t>nav__links</w:t>
      </w:r>
      <w:proofErr w:type="spellEnd"/>
      <w:r>
        <w:t>"&gt;</w:t>
      </w:r>
    </w:p>
    <w:p w14:paraId="078E8D77" w14:textId="77777777" w:rsidR="007404AF" w:rsidRDefault="007404AF" w:rsidP="007404AF">
      <w:r>
        <w:t xml:space="preserve">                &lt;</w:t>
      </w:r>
      <w:proofErr w:type="spellStart"/>
      <w:r>
        <w:t>i</w:t>
      </w:r>
      <w:proofErr w:type="spellEnd"/>
      <w:r>
        <w:t xml:space="preserve"> class='bx bx-purchase-tag-alt nav__</w:t>
      </w:r>
      <w:proofErr w:type="spellStart"/>
      <w:r>
        <w:t>box_icons</w:t>
      </w:r>
      <w:proofErr w:type="spellEnd"/>
      <w:r>
        <w:t>'&gt;&lt;/</w:t>
      </w:r>
      <w:proofErr w:type="spellStart"/>
      <w:r>
        <w:t>i</w:t>
      </w:r>
      <w:proofErr w:type="spellEnd"/>
      <w:r>
        <w:t>&gt;</w:t>
      </w:r>
    </w:p>
    <w:p w14:paraId="02D5C42F" w14:textId="77777777" w:rsidR="007404AF" w:rsidRDefault="007404AF" w:rsidP="007404AF">
      <w:r>
        <w:t xml:space="preserve">                &lt;span class="</w:t>
      </w:r>
      <w:proofErr w:type="spellStart"/>
      <w:r>
        <w:t>nav__name</w:t>
      </w:r>
      <w:proofErr w:type="spellEnd"/>
      <w:r>
        <w:t>"&gt;All events&lt;/span&gt;</w:t>
      </w:r>
    </w:p>
    <w:p w14:paraId="5DD3EA28" w14:textId="77777777" w:rsidR="007404AF" w:rsidRDefault="007404AF" w:rsidP="007404AF">
      <w:r>
        <w:t xml:space="preserve">            &lt;/a&gt;</w:t>
      </w:r>
    </w:p>
    <w:p w14:paraId="25CAEB62" w14:textId="77777777" w:rsidR="007404AF" w:rsidRDefault="007404AF" w:rsidP="007404AF">
      <w:r>
        <w:t xml:space="preserve">            &lt;a </w:t>
      </w:r>
      <w:proofErr w:type="spellStart"/>
      <w:r>
        <w:t>href</w:t>
      </w:r>
      <w:proofErr w:type="spellEnd"/>
      <w:r>
        <w:t>="</w:t>
      </w:r>
      <w:proofErr w:type="spellStart"/>
      <w:r>
        <w:t>hostEvent.php</w:t>
      </w:r>
      <w:proofErr w:type="spellEnd"/>
      <w:r>
        <w:t>" class="</w:t>
      </w:r>
      <w:proofErr w:type="spellStart"/>
      <w:r>
        <w:t>nav__links</w:t>
      </w:r>
      <w:proofErr w:type="spellEnd"/>
      <w:r>
        <w:t>"&gt;</w:t>
      </w:r>
    </w:p>
    <w:p w14:paraId="74B4D9D4" w14:textId="77777777" w:rsidR="007404AF" w:rsidRDefault="007404AF" w:rsidP="007404AF">
      <w:r>
        <w:t xml:space="preserve">                &lt;</w:t>
      </w:r>
      <w:proofErr w:type="spellStart"/>
      <w:r>
        <w:t>i</w:t>
      </w:r>
      <w:proofErr w:type="spellEnd"/>
      <w:r>
        <w:t xml:space="preserve"> class='bx bx-plus-medical nav__</w:t>
      </w:r>
      <w:proofErr w:type="spellStart"/>
      <w:r>
        <w:t>box_icons</w:t>
      </w:r>
      <w:proofErr w:type="spellEnd"/>
      <w:r>
        <w:t>'&gt;&lt;/</w:t>
      </w:r>
      <w:proofErr w:type="spellStart"/>
      <w:r>
        <w:t>i</w:t>
      </w:r>
      <w:proofErr w:type="spellEnd"/>
      <w:r>
        <w:t>&gt;</w:t>
      </w:r>
    </w:p>
    <w:p w14:paraId="591581F1" w14:textId="77777777" w:rsidR="007404AF" w:rsidRDefault="007404AF" w:rsidP="007404AF">
      <w:r>
        <w:t xml:space="preserve">                &lt;span class="</w:t>
      </w:r>
      <w:proofErr w:type="spellStart"/>
      <w:r>
        <w:t>nav__name</w:t>
      </w:r>
      <w:proofErr w:type="spellEnd"/>
      <w:r>
        <w:t>"&gt;Host an event&lt;/span&gt;</w:t>
      </w:r>
    </w:p>
    <w:p w14:paraId="2926D1FE" w14:textId="77777777" w:rsidR="007404AF" w:rsidRDefault="007404AF" w:rsidP="007404AF">
      <w:r>
        <w:t xml:space="preserve">            &lt;/a&gt;</w:t>
      </w:r>
    </w:p>
    <w:p w14:paraId="5152D623" w14:textId="77777777" w:rsidR="007404AF" w:rsidRDefault="007404AF" w:rsidP="007404AF">
      <w:r>
        <w:t xml:space="preserve">            &lt;a </w:t>
      </w:r>
      <w:proofErr w:type="spellStart"/>
      <w:r>
        <w:t>href</w:t>
      </w:r>
      <w:proofErr w:type="spellEnd"/>
      <w:r>
        <w:t>="</w:t>
      </w:r>
      <w:proofErr w:type="spellStart"/>
      <w:r>
        <w:t>eventadd.php</w:t>
      </w:r>
      <w:proofErr w:type="spellEnd"/>
      <w:r>
        <w:t>" class="</w:t>
      </w:r>
      <w:proofErr w:type="spellStart"/>
      <w:r>
        <w:t>nav__links</w:t>
      </w:r>
      <w:proofErr w:type="spellEnd"/>
      <w:r>
        <w:t>"&gt;</w:t>
      </w:r>
    </w:p>
    <w:p w14:paraId="71EDE6E3" w14:textId="77777777" w:rsidR="007404AF" w:rsidRDefault="007404AF" w:rsidP="007404AF">
      <w:r>
        <w:t xml:space="preserve">                &lt;</w:t>
      </w:r>
      <w:proofErr w:type="spellStart"/>
      <w:r>
        <w:t>i</w:t>
      </w:r>
      <w:proofErr w:type="spellEnd"/>
      <w:r>
        <w:t xml:space="preserve"> class='bx bx-edit-alt nav__</w:t>
      </w:r>
      <w:proofErr w:type="spellStart"/>
      <w:r>
        <w:t>box_icons</w:t>
      </w:r>
      <w:proofErr w:type="spellEnd"/>
      <w:r>
        <w:t>'&gt;&lt;/</w:t>
      </w:r>
      <w:proofErr w:type="spellStart"/>
      <w:r>
        <w:t>i</w:t>
      </w:r>
      <w:proofErr w:type="spellEnd"/>
      <w:r>
        <w:t>&gt;</w:t>
      </w:r>
    </w:p>
    <w:p w14:paraId="4EBF7B10" w14:textId="77777777" w:rsidR="007404AF" w:rsidRDefault="007404AF" w:rsidP="007404AF">
      <w:r>
        <w:t xml:space="preserve">                &lt;span class="</w:t>
      </w:r>
      <w:proofErr w:type="spellStart"/>
      <w:r>
        <w:t>nav__name</w:t>
      </w:r>
      <w:proofErr w:type="spellEnd"/>
      <w:r>
        <w:t>"&gt;Manage events</w:t>
      </w:r>
    </w:p>
    <w:p w14:paraId="22E10488" w14:textId="77777777" w:rsidR="007404AF" w:rsidRDefault="007404AF" w:rsidP="007404AF">
      <w:r>
        <w:t xml:space="preserve">                &lt;/span&gt;</w:t>
      </w:r>
    </w:p>
    <w:p w14:paraId="2D77A894" w14:textId="77777777" w:rsidR="007404AF" w:rsidRDefault="007404AF" w:rsidP="007404AF">
      <w:r>
        <w:t xml:space="preserve">            &lt;/a&gt;</w:t>
      </w:r>
    </w:p>
    <w:p w14:paraId="628B0111" w14:textId="77777777" w:rsidR="007404AF" w:rsidRDefault="007404AF" w:rsidP="007404AF">
      <w:r>
        <w:t xml:space="preserve">        &lt;/div&gt;</w:t>
      </w:r>
    </w:p>
    <w:p w14:paraId="09B4D813" w14:textId="77777777" w:rsidR="007404AF" w:rsidRDefault="007404AF" w:rsidP="007404AF">
      <w:r>
        <w:t xml:space="preserve">        &lt;a </w:t>
      </w:r>
      <w:proofErr w:type="spellStart"/>
      <w:r>
        <w:t>href</w:t>
      </w:r>
      <w:proofErr w:type="spellEnd"/>
      <w:r>
        <w:t>="</w:t>
      </w:r>
      <w:proofErr w:type="spellStart"/>
      <w:r>
        <w:t>logout.php</w:t>
      </w:r>
      <w:proofErr w:type="spellEnd"/>
      <w:r>
        <w:t>" class="</w:t>
      </w:r>
      <w:proofErr w:type="spellStart"/>
      <w:r>
        <w:t>nav__links</w:t>
      </w:r>
      <w:proofErr w:type="spellEnd"/>
      <w:r>
        <w:t xml:space="preserve"> </w:t>
      </w:r>
      <w:proofErr w:type="spellStart"/>
      <w:r>
        <w:t>nav__logout</w:t>
      </w:r>
      <w:proofErr w:type="spellEnd"/>
      <w:r>
        <w:t>"&gt;</w:t>
      </w:r>
    </w:p>
    <w:p w14:paraId="79D1FDC8" w14:textId="77777777" w:rsidR="007404AF" w:rsidRDefault="007404AF" w:rsidP="007404AF">
      <w:r>
        <w:t xml:space="preserve">            &lt;</w:t>
      </w:r>
      <w:proofErr w:type="spellStart"/>
      <w:r>
        <w:t>i</w:t>
      </w:r>
      <w:proofErr w:type="spellEnd"/>
      <w:r>
        <w:t xml:space="preserve"> class='bx bx-log-out nav__</w:t>
      </w:r>
      <w:proofErr w:type="spellStart"/>
      <w:r>
        <w:t>box_icons</w:t>
      </w:r>
      <w:proofErr w:type="spellEnd"/>
      <w:r>
        <w:t>'&gt;&lt;/</w:t>
      </w:r>
      <w:proofErr w:type="spellStart"/>
      <w:r>
        <w:t>i</w:t>
      </w:r>
      <w:proofErr w:type="spellEnd"/>
      <w:r>
        <w:t>&gt;</w:t>
      </w:r>
    </w:p>
    <w:p w14:paraId="0801DA4B" w14:textId="77777777" w:rsidR="007404AF" w:rsidRDefault="007404AF" w:rsidP="007404AF">
      <w:r>
        <w:t xml:space="preserve">            &lt;span class="</w:t>
      </w:r>
      <w:proofErr w:type="spellStart"/>
      <w:r>
        <w:t>nav__name</w:t>
      </w:r>
      <w:proofErr w:type="spellEnd"/>
      <w:r>
        <w:t>"&gt;Log out&lt;/span&gt;</w:t>
      </w:r>
    </w:p>
    <w:p w14:paraId="4A2033CE" w14:textId="77777777" w:rsidR="007404AF" w:rsidRDefault="007404AF" w:rsidP="007404AF">
      <w:r>
        <w:t xml:space="preserve">        &lt;/a&gt;</w:t>
      </w:r>
    </w:p>
    <w:p w14:paraId="50704764" w14:textId="77777777" w:rsidR="007404AF" w:rsidRDefault="007404AF" w:rsidP="007404AF">
      <w:r>
        <w:t xml:space="preserve">    &lt;/div&gt;</w:t>
      </w:r>
    </w:p>
    <w:p w14:paraId="7E6FB432" w14:textId="77777777" w:rsidR="007404AF" w:rsidRDefault="007404AF" w:rsidP="007404AF"/>
    <w:p w14:paraId="1E60DF72" w14:textId="77777777" w:rsidR="007404AF" w:rsidRDefault="007404AF" w:rsidP="007404AF">
      <w:r>
        <w:t xml:space="preserve">    &lt;/div&gt;</w:t>
      </w:r>
    </w:p>
    <w:p w14:paraId="0568E6DE" w14:textId="77777777" w:rsidR="007404AF" w:rsidRDefault="007404AF" w:rsidP="007404AF"/>
    <w:p w14:paraId="246D8CF2" w14:textId="77777777" w:rsidR="007404AF" w:rsidRDefault="007404AF" w:rsidP="007404AF">
      <w:r>
        <w:t>&lt;/nav&gt;</w:t>
      </w:r>
    </w:p>
    <w:p w14:paraId="19C4DF88" w14:textId="77777777" w:rsidR="007404AF" w:rsidRDefault="007404AF" w:rsidP="007404AF"/>
    <w:p w14:paraId="30C0200D" w14:textId="77777777" w:rsidR="007404AF" w:rsidRDefault="007404AF" w:rsidP="007404AF">
      <w:r>
        <w:t>&lt;!-- Logout Modal--&gt;</w:t>
      </w:r>
    </w:p>
    <w:p w14:paraId="559A5CAD" w14:textId="77777777" w:rsidR="007404AF" w:rsidRDefault="007404AF" w:rsidP="007404AF">
      <w:r>
        <w:t>&lt;div class="modal fade" id="</w:t>
      </w:r>
      <w:proofErr w:type="spellStart"/>
      <w:r>
        <w:t>logoutModal</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Label</w:t>
      </w:r>
      <w:proofErr w:type="spellEnd"/>
      <w:r>
        <w:t>" aria-hidden="true"&gt;</w:t>
      </w:r>
    </w:p>
    <w:p w14:paraId="1DE23D67" w14:textId="77777777" w:rsidR="007404AF" w:rsidRDefault="007404AF" w:rsidP="007404AF">
      <w:r>
        <w:t xml:space="preserve">    &lt;div class="modal-dialog" role="document"&gt;</w:t>
      </w:r>
    </w:p>
    <w:p w14:paraId="0B5A691F" w14:textId="77777777" w:rsidR="007404AF" w:rsidRDefault="007404AF" w:rsidP="007404AF">
      <w:r>
        <w:t xml:space="preserve">        &lt;div class="modal-content"&gt;</w:t>
      </w:r>
    </w:p>
    <w:p w14:paraId="267F6F6E" w14:textId="77777777" w:rsidR="007404AF" w:rsidRDefault="007404AF" w:rsidP="007404AF">
      <w:r>
        <w:t xml:space="preserve">            &lt;div class="modal-header"&gt;</w:t>
      </w:r>
    </w:p>
    <w:p w14:paraId="01E2860A" w14:textId="77777777" w:rsidR="007404AF" w:rsidRDefault="007404AF" w:rsidP="007404AF">
      <w:r>
        <w:lastRenderedPageBreak/>
        <w:t xml:space="preserve">                &lt;h5 class="modal-title" id="</w:t>
      </w:r>
      <w:proofErr w:type="spellStart"/>
      <w:r>
        <w:t>exampleModalLabel</w:t>
      </w:r>
      <w:proofErr w:type="spellEnd"/>
      <w:r>
        <w:t>"&gt;Ready to Leave?&lt;/h5&gt;</w:t>
      </w:r>
    </w:p>
    <w:p w14:paraId="6A3CCE26" w14:textId="77777777" w:rsidR="007404AF" w:rsidRDefault="007404AF" w:rsidP="007404AF">
      <w:r>
        <w:t xml:space="preserve">                &lt;button class="close" type="button" data-dismiss="modal" aria-label="Close"&gt;</w:t>
      </w:r>
    </w:p>
    <w:p w14:paraId="39BD8191" w14:textId="77777777" w:rsidR="007404AF" w:rsidRDefault="007404AF" w:rsidP="007404AF">
      <w:r>
        <w:t xml:space="preserve">                    &lt;span aria-hidden="true"&gt;×&lt;/span&gt;</w:t>
      </w:r>
    </w:p>
    <w:p w14:paraId="36206886" w14:textId="77777777" w:rsidR="007404AF" w:rsidRDefault="007404AF" w:rsidP="007404AF">
      <w:r>
        <w:t xml:space="preserve">                &lt;/button&gt;</w:t>
      </w:r>
    </w:p>
    <w:p w14:paraId="1456B626" w14:textId="77777777" w:rsidR="007404AF" w:rsidRDefault="007404AF" w:rsidP="007404AF">
      <w:r>
        <w:t xml:space="preserve">            &lt;/div&gt;</w:t>
      </w:r>
    </w:p>
    <w:p w14:paraId="5D967EA2" w14:textId="77777777" w:rsidR="007404AF" w:rsidRDefault="007404AF" w:rsidP="007404AF">
      <w:r>
        <w:t xml:space="preserve">            &lt;div class="modal-body"&gt;Select "Logout" below if you are ready to end your current session.&lt;/div&gt;</w:t>
      </w:r>
    </w:p>
    <w:p w14:paraId="7184FAD8" w14:textId="77777777" w:rsidR="007404AF" w:rsidRDefault="007404AF" w:rsidP="007404AF">
      <w:r>
        <w:t xml:space="preserve">            &lt;div class="modal-footer"&gt;</w:t>
      </w:r>
    </w:p>
    <w:p w14:paraId="15982330" w14:textId="77777777" w:rsidR="007404AF" w:rsidRDefault="007404AF" w:rsidP="007404AF">
      <w:r>
        <w:t xml:space="preserve">                &lt;button class="</w:t>
      </w:r>
      <w:proofErr w:type="spellStart"/>
      <w:r>
        <w:t>btn</w:t>
      </w:r>
      <w:proofErr w:type="spellEnd"/>
      <w:r>
        <w:t xml:space="preserve"> </w:t>
      </w:r>
      <w:proofErr w:type="spellStart"/>
      <w:r>
        <w:t>btn</w:t>
      </w:r>
      <w:proofErr w:type="spellEnd"/>
      <w:r>
        <w:t>-secondary" type="button" data-dismiss="modal"&gt;Cancel&lt;/button&gt;</w:t>
      </w:r>
    </w:p>
    <w:p w14:paraId="088A9F83" w14:textId="77777777" w:rsidR="007404AF" w:rsidRDefault="007404AF" w:rsidP="007404AF">
      <w:r>
        <w:t xml:space="preserve">                &lt;a class="</w:t>
      </w:r>
      <w:proofErr w:type="spellStart"/>
      <w:r>
        <w:t>btn</w:t>
      </w:r>
      <w:proofErr w:type="spellEnd"/>
      <w:r>
        <w:t xml:space="preserve"> </w:t>
      </w:r>
      <w:proofErr w:type="spellStart"/>
      <w:r>
        <w:t>btn</w:t>
      </w:r>
      <w:proofErr w:type="spellEnd"/>
      <w:r>
        <w:t xml:space="preserve">-primary" </w:t>
      </w:r>
      <w:proofErr w:type="spellStart"/>
      <w:r>
        <w:t>href</w:t>
      </w:r>
      <w:proofErr w:type="spellEnd"/>
      <w:r>
        <w:t>="</w:t>
      </w:r>
      <w:proofErr w:type="spellStart"/>
      <w:r>
        <w:t>login.php</w:t>
      </w:r>
      <w:proofErr w:type="spellEnd"/>
      <w:r>
        <w:t>"&gt;Logout&lt;/a&gt;</w:t>
      </w:r>
    </w:p>
    <w:p w14:paraId="49162B79" w14:textId="77777777" w:rsidR="007404AF" w:rsidRDefault="007404AF" w:rsidP="007404AF">
      <w:r>
        <w:t xml:space="preserve">            &lt;/div&gt;</w:t>
      </w:r>
    </w:p>
    <w:p w14:paraId="728E9459" w14:textId="77777777" w:rsidR="007404AF" w:rsidRDefault="007404AF" w:rsidP="007404AF">
      <w:r>
        <w:t xml:space="preserve">        &lt;/div&gt;</w:t>
      </w:r>
    </w:p>
    <w:p w14:paraId="62DE20E7" w14:textId="77777777" w:rsidR="007404AF" w:rsidRDefault="007404AF" w:rsidP="007404AF">
      <w:r>
        <w:t xml:space="preserve">    &lt;/div&gt;</w:t>
      </w:r>
    </w:p>
    <w:p w14:paraId="4D1F941D" w14:textId="0666B027" w:rsidR="007404AF" w:rsidRDefault="007404AF" w:rsidP="007404AF">
      <w:r>
        <w:t>&lt;/div&gt;</w:t>
      </w:r>
    </w:p>
    <w:p w14:paraId="2C8069AA" w14:textId="556259A7" w:rsidR="007404AF" w:rsidRDefault="007404AF" w:rsidP="007404AF"/>
    <w:p w14:paraId="39162CAB" w14:textId="06D26BA9" w:rsidR="007404AF" w:rsidRDefault="007404AF" w:rsidP="007404AF">
      <w:proofErr w:type="spellStart"/>
      <w:r>
        <w:t>Footer.php</w:t>
      </w:r>
      <w:proofErr w:type="spellEnd"/>
    </w:p>
    <w:p w14:paraId="5178E9EB" w14:textId="26B2BDB2" w:rsidR="007404AF" w:rsidRDefault="007404AF" w:rsidP="007404AF"/>
    <w:p w14:paraId="442EF863" w14:textId="77777777" w:rsidR="007404AF" w:rsidRDefault="007404AF" w:rsidP="007404AF">
      <w:r>
        <w:t xml:space="preserve">   &lt;!-- Footer --&gt;</w:t>
      </w:r>
    </w:p>
    <w:p w14:paraId="58FBD7C3" w14:textId="77777777" w:rsidR="007404AF" w:rsidRDefault="007404AF" w:rsidP="007404AF">
      <w:r>
        <w:t xml:space="preserve">   &lt;footer class="sticky-footer"&gt;</w:t>
      </w:r>
    </w:p>
    <w:p w14:paraId="50913FF6" w14:textId="77777777" w:rsidR="007404AF" w:rsidRDefault="007404AF" w:rsidP="007404AF">
      <w:r>
        <w:t xml:space="preserve">       &lt;div class="container my-auto"&gt;</w:t>
      </w:r>
    </w:p>
    <w:p w14:paraId="6F4F9E53" w14:textId="77777777" w:rsidR="007404AF" w:rsidRDefault="007404AF" w:rsidP="007404AF">
      <w:r>
        <w:t xml:space="preserve">           &lt;div class="copyright text-center my-auto"&gt;</w:t>
      </w:r>
    </w:p>
    <w:p w14:paraId="5C79CDD0" w14:textId="77777777" w:rsidR="007404AF" w:rsidRDefault="007404AF" w:rsidP="007404AF">
      <w:r>
        <w:t xml:space="preserve">               &lt;span&gt;Copyright &amp;copy; Vishal Maurya&lt;/span&gt;</w:t>
      </w:r>
    </w:p>
    <w:p w14:paraId="47D9818C" w14:textId="77777777" w:rsidR="007404AF" w:rsidRDefault="007404AF" w:rsidP="007404AF">
      <w:r>
        <w:t xml:space="preserve">           &lt;/div&gt;</w:t>
      </w:r>
    </w:p>
    <w:p w14:paraId="7E4BC1A8" w14:textId="77777777" w:rsidR="007404AF" w:rsidRDefault="007404AF" w:rsidP="007404AF">
      <w:r>
        <w:t xml:space="preserve">       &lt;/div&gt;</w:t>
      </w:r>
    </w:p>
    <w:p w14:paraId="3B513627" w14:textId="77777777" w:rsidR="007404AF" w:rsidRDefault="007404AF" w:rsidP="007404AF">
      <w:r>
        <w:t xml:space="preserve">   &lt;/footer&gt;</w:t>
      </w:r>
    </w:p>
    <w:p w14:paraId="35975434" w14:textId="77777777" w:rsidR="007404AF" w:rsidRDefault="007404AF" w:rsidP="007404AF">
      <w:r>
        <w:t xml:space="preserve">   &lt;!-- End of Footer --&gt;</w:t>
      </w:r>
    </w:p>
    <w:p w14:paraId="09862729"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7A990251"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5AFAE6FE" w14:textId="77777777" w:rsidR="007404AF" w:rsidRDefault="007404AF" w:rsidP="007404AF">
      <w:r>
        <w:t xml:space="preserve">   &lt;script </w:t>
      </w:r>
      <w:proofErr w:type="spellStart"/>
      <w:r>
        <w:t>src</w:t>
      </w:r>
      <w:proofErr w:type="spellEnd"/>
      <w:r>
        <w:t>="</w:t>
      </w:r>
      <w:proofErr w:type="spellStart"/>
      <w:r>
        <w:t>js</w:t>
      </w:r>
      <w:proofErr w:type="spellEnd"/>
      <w:r>
        <w:t>/admin_main.js"&gt;&lt;/script&gt;</w:t>
      </w:r>
    </w:p>
    <w:p w14:paraId="667C8AFE" w14:textId="77777777" w:rsidR="007404AF" w:rsidRDefault="007404AF" w:rsidP="007404AF">
      <w:r>
        <w:t xml:space="preserve">   &lt;script src="https://cdnjs.cloudflare.com/ajax/libs/popper.js/1.12.9/umd/popper.min.js" integrity="sha384-ApNbgh9B+Y1QKtv3Rn7W3mgPxhU9K/ScQsAP7hUibX39j7fakFPskvXusvfa0b4Q" </w:t>
      </w:r>
      <w:proofErr w:type="spellStart"/>
      <w:r>
        <w:t>crossorigin</w:t>
      </w:r>
      <w:proofErr w:type="spellEnd"/>
      <w:r>
        <w:t>="anonymous"&gt;&lt;/script&gt;</w:t>
      </w:r>
    </w:p>
    <w:p w14:paraId="52ED219E" w14:textId="77777777" w:rsidR="007404AF" w:rsidRDefault="007404AF" w:rsidP="007404AF">
      <w:r>
        <w:t xml:space="preserve">   &lt;script src="https://maxcdn.bootstrapcdn.com/bootstrap/4.0.0/js/bootstrap.min.js" integrity="sha384-JZR6Spejh4U02d8jOt6vLEHfe/JQGiRRSQQxSfFWpi1MquVdAyjUar5+76PVCmYl" </w:t>
      </w:r>
      <w:proofErr w:type="spellStart"/>
      <w:r>
        <w:t>crossorigin</w:t>
      </w:r>
      <w:proofErr w:type="spellEnd"/>
      <w:r>
        <w:t>="anonymous"&gt;&lt;/script&gt;</w:t>
      </w:r>
    </w:p>
    <w:p w14:paraId="6E2F8117" w14:textId="77777777" w:rsidR="007404AF" w:rsidRDefault="007404AF" w:rsidP="007404AF">
      <w:r>
        <w:t xml:space="preserve">   &lt;/body&gt;</w:t>
      </w:r>
    </w:p>
    <w:p w14:paraId="2F782F44" w14:textId="77777777" w:rsidR="007404AF" w:rsidRDefault="007404AF" w:rsidP="007404AF"/>
    <w:p w14:paraId="32241E58" w14:textId="6C2C5046" w:rsidR="007404AF" w:rsidRDefault="007404AF" w:rsidP="007404AF">
      <w:r>
        <w:lastRenderedPageBreak/>
        <w:t xml:space="preserve">   &lt;/html&gt;</w:t>
      </w:r>
    </w:p>
    <w:p w14:paraId="7B1079FF" w14:textId="4225337B" w:rsidR="007404AF" w:rsidRDefault="007404AF" w:rsidP="007404AF"/>
    <w:p w14:paraId="2834DBAA" w14:textId="77777777" w:rsidR="007404AF" w:rsidRPr="007404AF" w:rsidRDefault="007404AF" w:rsidP="007404AF"/>
    <w:p w14:paraId="4D8FE76B" w14:textId="77777777" w:rsidR="004E22D6" w:rsidRDefault="007404AF">
      <w:pPr>
        <w:rPr>
          <w:b/>
          <w:sz w:val="24"/>
          <w:szCs w:val="24"/>
          <w:u w:val="single"/>
        </w:rPr>
      </w:pPr>
      <w:proofErr w:type="spellStart"/>
      <w:r>
        <w:rPr>
          <w:b/>
          <w:sz w:val="24"/>
          <w:szCs w:val="24"/>
          <w:u w:val="single"/>
        </w:rPr>
        <w:t>Dashboard.php</w:t>
      </w:r>
      <w:proofErr w:type="spellEnd"/>
    </w:p>
    <w:p w14:paraId="24ADC911" w14:textId="77777777" w:rsidR="004E22D6" w:rsidRDefault="007404AF">
      <w:r>
        <w:t>&lt;?php</w:t>
      </w:r>
    </w:p>
    <w:p w14:paraId="3A0758CF" w14:textId="77777777" w:rsidR="004E22D6" w:rsidRDefault="007404AF">
      <w:r>
        <w:t>$title = "Dashboard - Eventers";</w:t>
      </w:r>
    </w:p>
    <w:p w14:paraId="46E6C98D" w14:textId="77777777" w:rsidR="004E22D6" w:rsidRDefault="007404AF">
      <w:r>
        <w:t>$</w:t>
      </w:r>
      <w:proofErr w:type="spellStart"/>
      <w:r>
        <w:t>bodyColor</w:t>
      </w:r>
      <w:proofErr w:type="spellEnd"/>
      <w:r>
        <w:t xml:space="preserve"> = '</w:t>
      </w:r>
      <w:proofErr w:type="spellStart"/>
      <w:r>
        <w:t>bg</w:t>
      </w:r>
      <w:proofErr w:type="spellEnd"/>
      <w:r>
        <w:t>-white';</w:t>
      </w:r>
    </w:p>
    <w:p w14:paraId="1ECF0396" w14:textId="77777777" w:rsidR="004E22D6" w:rsidRDefault="007404AF">
      <w:r>
        <w:t>include 'includes/</w:t>
      </w:r>
      <w:proofErr w:type="spellStart"/>
      <w:r>
        <w:t>header.php</w:t>
      </w:r>
      <w:proofErr w:type="spellEnd"/>
      <w:r>
        <w:t>';</w:t>
      </w:r>
    </w:p>
    <w:p w14:paraId="06C95169" w14:textId="77777777" w:rsidR="004E22D6" w:rsidRDefault="007404AF">
      <w:r>
        <w:t>include 'includes/</w:t>
      </w:r>
      <w:proofErr w:type="spellStart"/>
      <w:r>
        <w:t>navbar.php</w:t>
      </w:r>
      <w:proofErr w:type="spellEnd"/>
      <w:r>
        <w:t>';</w:t>
      </w:r>
    </w:p>
    <w:p w14:paraId="7444DA4B" w14:textId="77777777" w:rsidR="004E22D6" w:rsidRDefault="007404AF">
      <w:r>
        <w:t>?&gt;</w:t>
      </w:r>
    </w:p>
    <w:p w14:paraId="10777572" w14:textId="77777777" w:rsidR="004E22D6" w:rsidRDefault="004E22D6"/>
    <w:p w14:paraId="51E1562D" w14:textId="77777777" w:rsidR="004E22D6" w:rsidRDefault="007404AF">
      <w:r>
        <w:t>&lt;div class="container-fluid mt-5"&gt;</w:t>
      </w:r>
    </w:p>
    <w:p w14:paraId="4CB3EC4A" w14:textId="77777777" w:rsidR="004E22D6" w:rsidRDefault="007404AF">
      <w:r>
        <w:t xml:space="preserve">    &lt;div class="row"&gt;</w:t>
      </w:r>
    </w:p>
    <w:p w14:paraId="2D7CBAF6" w14:textId="77777777" w:rsidR="004E22D6" w:rsidRDefault="007404AF">
      <w:r>
        <w:t xml:space="preserve">        &lt;div class="col"&gt;</w:t>
      </w:r>
    </w:p>
    <w:p w14:paraId="251D2E4F" w14:textId="77777777" w:rsidR="004E22D6" w:rsidRDefault="007404AF">
      <w:r>
        <w:t xml:space="preserve">            &lt;div class="card border-0 text-white </w:t>
      </w:r>
      <w:proofErr w:type="spellStart"/>
      <w:r>
        <w:t>bg</w:t>
      </w:r>
      <w:proofErr w:type="spellEnd"/>
      <w:r>
        <w:t>-success mb-3" style="max-width: 20rem;"&gt;</w:t>
      </w:r>
    </w:p>
    <w:p w14:paraId="6B86565A" w14:textId="77777777" w:rsidR="004E22D6" w:rsidRDefault="007404AF">
      <w:r>
        <w:t xml:space="preserve">                &lt;div class="card-header"&gt;Responses&lt;/div&gt;</w:t>
      </w:r>
    </w:p>
    <w:p w14:paraId="1BABA9BE" w14:textId="77777777" w:rsidR="004E22D6" w:rsidRDefault="007404AF">
      <w:r>
        <w:t xml:space="preserve">                &lt;div class="card-body </w:t>
      </w:r>
      <w:proofErr w:type="spellStart"/>
      <w:r>
        <w:t>bg</w:t>
      </w:r>
      <w:proofErr w:type="spellEnd"/>
      <w:r>
        <w:t>-light"&gt;</w:t>
      </w:r>
    </w:p>
    <w:p w14:paraId="239B98FE" w14:textId="77777777" w:rsidR="004E22D6" w:rsidRDefault="004E22D6"/>
    <w:p w14:paraId="2349203E" w14:textId="77777777" w:rsidR="004E22D6" w:rsidRDefault="007404AF">
      <w:r>
        <w:t xml:space="preserve">                    &lt;p class="dashboard-card-title"&gt;255 New Responses&lt;/p&gt;</w:t>
      </w:r>
    </w:p>
    <w:p w14:paraId="4766A771" w14:textId="77777777" w:rsidR="004E22D6" w:rsidRDefault="007404AF">
      <w:r>
        <w:t xml:space="preserve">                    &lt;button class="</w:t>
      </w:r>
      <w:proofErr w:type="spellStart"/>
      <w:r>
        <w:t>btn</w:t>
      </w:r>
      <w:proofErr w:type="spellEnd"/>
      <w:r>
        <w:t xml:space="preserve"> </w:t>
      </w:r>
      <w:proofErr w:type="spellStart"/>
      <w:r>
        <w:t>btn</w:t>
      </w:r>
      <w:proofErr w:type="spellEnd"/>
      <w:r>
        <w:t xml:space="preserve">-success </w:t>
      </w:r>
      <w:proofErr w:type="spellStart"/>
      <w:r>
        <w:t>btn-sm</w:t>
      </w:r>
      <w:proofErr w:type="spellEnd"/>
      <w:r>
        <w:t>"&gt;Check&lt;/button&gt;</w:t>
      </w:r>
    </w:p>
    <w:p w14:paraId="48326760" w14:textId="77777777" w:rsidR="004E22D6" w:rsidRDefault="007404AF">
      <w:r>
        <w:t xml:space="preserve">                &lt;/div&gt;</w:t>
      </w:r>
    </w:p>
    <w:p w14:paraId="50B4B919" w14:textId="77777777" w:rsidR="004E22D6" w:rsidRDefault="007404AF">
      <w:r>
        <w:t xml:space="preserve">            &lt;/div&gt;</w:t>
      </w:r>
    </w:p>
    <w:p w14:paraId="402DCB26" w14:textId="77777777" w:rsidR="004E22D6" w:rsidRDefault="007404AF">
      <w:r>
        <w:t xml:space="preserve">        &lt;/div&gt;</w:t>
      </w:r>
    </w:p>
    <w:p w14:paraId="37D74D31" w14:textId="77777777" w:rsidR="004E22D6" w:rsidRDefault="007404AF">
      <w:r>
        <w:t xml:space="preserve">        &lt;div class="col"&gt;</w:t>
      </w:r>
    </w:p>
    <w:p w14:paraId="59B92937" w14:textId="77777777" w:rsidR="004E22D6" w:rsidRDefault="007404AF">
      <w:r>
        <w:t xml:space="preserve">            &lt;div class="card border-0 text-white </w:t>
      </w:r>
      <w:proofErr w:type="spellStart"/>
      <w:r>
        <w:t>bg</w:t>
      </w:r>
      <w:proofErr w:type="spellEnd"/>
      <w:r>
        <w:t>-info mb-3" style="max-width: 20rem;"&gt;</w:t>
      </w:r>
    </w:p>
    <w:p w14:paraId="2F6F09B5" w14:textId="77777777" w:rsidR="004E22D6" w:rsidRDefault="007404AF">
      <w:r>
        <w:t xml:space="preserve">                &lt;div class="card-header"&gt;Number of events&lt;/div&gt;</w:t>
      </w:r>
    </w:p>
    <w:p w14:paraId="51D43FB7" w14:textId="77777777" w:rsidR="004E22D6" w:rsidRDefault="007404AF">
      <w:r>
        <w:t xml:space="preserve">                &lt;div class="card-body </w:t>
      </w:r>
      <w:proofErr w:type="spellStart"/>
      <w:r>
        <w:t>bg</w:t>
      </w:r>
      <w:proofErr w:type="spellEnd"/>
      <w:r>
        <w:t>-light"&gt;</w:t>
      </w:r>
    </w:p>
    <w:p w14:paraId="569D3CF3" w14:textId="77777777" w:rsidR="004E22D6" w:rsidRDefault="004E22D6"/>
    <w:p w14:paraId="69381E93" w14:textId="77777777" w:rsidR="004E22D6" w:rsidRDefault="007404AF">
      <w:r>
        <w:t xml:space="preserve">                    &lt;p class="dashboard-card-title"&gt;6&lt;/p&gt;</w:t>
      </w:r>
    </w:p>
    <w:p w14:paraId="28F9E79D" w14:textId="77777777" w:rsidR="004E22D6" w:rsidRDefault="007404AF">
      <w:r>
        <w:t xml:space="preserve">                    &lt;button class="</w:t>
      </w:r>
      <w:proofErr w:type="spellStart"/>
      <w:r>
        <w:t>btn</w:t>
      </w:r>
      <w:proofErr w:type="spellEnd"/>
      <w:r>
        <w:t xml:space="preserve"> </w:t>
      </w:r>
      <w:proofErr w:type="spellStart"/>
      <w:r>
        <w:t>btn</w:t>
      </w:r>
      <w:proofErr w:type="spellEnd"/>
      <w:r>
        <w:t xml:space="preserve">-info </w:t>
      </w:r>
      <w:proofErr w:type="spellStart"/>
      <w:r>
        <w:t>btn-sm</w:t>
      </w:r>
      <w:proofErr w:type="spellEnd"/>
      <w:r>
        <w:t>"&gt;Check&lt;/button&gt;</w:t>
      </w:r>
    </w:p>
    <w:p w14:paraId="16372F54" w14:textId="77777777" w:rsidR="004E22D6" w:rsidRDefault="007404AF">
      <w:r>
        <w:t xml:space="preserve">                &lt;/div&gt;</w:t>
      </w:r>
    </w:p>
    <w:p w14:paraId="5E1F7352" w14:textId="77777777" w:rsidR="004E22D6" w:rsidRDefault="007404AF">
      <w:r>
        <w:t xml:space="preserve">            &lt;/div&gt;</w:t>
      </w:r>
    </w:p>
    <w:p w14:paraId="7797E767" w14:textId="77777777" w:rsidR="004E22D6" w:rsidRDefault="007404AF">
      <w:r>
        <w:t xml:space="preserve">        &lt;/div&gt;</w:t>
      </w:r>
    </w:p>
    <w:p w14:paraId="199559B9" w14:textId="77777777" w:rsidR="004E22D6" w:rsidRDefault="007404AF">
      <w:r>
        <w:t xml:space="preserve">        &lt;div class="col"&gt;</w:t>
      </w:r>
    </w:p>
    <w:p w14:paraId="119FD910" w14:textId="77777777" w:rsidR="004E22D6" w:rsidRDefault="007404AF">
      <w:r>
        <w:t xml:space="preserve">            &lt;div class="card border-0 text-white </w:t>
      </w:r>
      <w:proofErr w:type="spellStart"/>
      <w:r>
        <w:t>bg</w:t>
      </w:r>
      <w:proofErr w:type="spellEnd"/>
      <w:r>
        <w:t>-dark mb-3" style="max-width: 20rem;"&gt;</w:t>
      </w:r>
    </w:p>
    <w:p w14:paraId="3C56FFE6" w14:textId="77777777" w:rsidR="004E22D6" w:rsidRDefault="007404AF">
      <w:r>
        <w:t xml:space="preserve">                &lt;div class="card-header"&gt;Most Liked Event&lt;/div&gt;</w:t>
      </w:r>
    </w:p>
    <w:p w14:paraId="70A3E029" w14:textId="77777777" w:rsidR="004E22D6" w:rsidRDefault="007404AF">
      <w:r>
        <w:t xml:space="preserve">                &lt;div class="card-body </w:t>
      </w:r>
      <w:proofErr w:type="spellStart"/>
      <w:r>
        <w:t>bg</w:t>
      </w:r>
      <w:proofErr w:type="spellEnd"/>
      <w:r>
        <w:t>-light"&gt;</w:t>
      </w:r>
    </w:p>
    <w:p w14:paraId="59DB7B48" w14:textId="77777777" w:rsidR="004E22D6" w:rsidRDefault="004E22D6"/>
    <w:p w14:paraId="541552B2" w14:textId="77777777" w:rsidR="004E22D6" w:rsidRDefault="007404AF">
      <w:r>
        <w:t xml:space="preserve">                    &lt;p class="dashboard-card-title"&gt;BGMI - no of likes&lt;/p&gt;</w:t>
      </w:r>
    </w:p>
    <w:p w14:paraId="511252D3" w14:textId="77777777" w:rsidR="004E22D6" w:rsidRDefault="007404AF">
      <w:r>
        <w:t xml:space="preserve">                    &lt;button class="</w:t>
      </w:r>
      <w:proofErr w:type="spellStart"/>
      <w:r>
        <w:t>btn</w:t>
      </w:r>
      <w:proofErr w:type="spellEnd"/>
      <w:r>
        <w:t xml:space="preserve"> </w:t>
      </w:r>
      <w:proofErr w:type="spellStart"/>
      <w:r>
        <w:t>btn</w:t>
      </w:r>
      <w:proofErr w:type="spellEnd"/>
      <w:r>
        <w:t xml:space="preserve">-dark </w:t>
      </w:r>
      <w:proofErr w:type="spellStart"/>
      <w:r>
        <w:t>btn-sm</w:t>
      </w:r>
      <w:proofErr w:type="spellEnd"/>
      <w:r>
        <w:t>"&gt;Check&lt;/button&gt;</w:t>
      </w:r>
    </w:p>
    <w:p w14:paraId="47005287" w14:textId="77777777" w:rsidR="004E22D6" w:rsidRDefault="007404AF">
      <w:r>
        <w:t xml:space="preserve">                &lt;/div&gt;</w:t>
      </w:r>
    </w:p>
    <w:p w14:paraId="726AD1C4" w14:textId="77777777" w:rsidR="004E22D6" w:rsidRDefault="007404AF">
      <w:r>
        <w:t xml:space="preserve">            &lt;/div&gt;</w:t>
      </w:r>
    </w:p>
    <w:p w14:paraId="06FE4C69" w14:textId="77777777" w:rsidR="004E22D6" w:rsidRDefault="007404AF">
      <w:r>
        <w:t xml:space="preserve">        &lt;/div&gt;</w:t>
      </w:r>
    </w:p>
    <w:p w14:paraId="64C60387" w14:textId="77777777" w:rsidR="004E22D6" w:rsidRDefault="007404AF">
      <w:r>
        <w:t xml:space="preserve">    &lt;/div&gt;</w:t>
      </w:r>
    </w:p>
    <w:p w14:paraId="1B823267" w14:textId="77777777" w:rsidR="004E22D6" w:rsidRDefault="007404AF">
      <w:r>
        <w:lastRenderedPageBreak/>
        <w:t xml:space="preserve">    &lt;div class="row"&gt;</w:t>
      </w:r>
    </w:p>
    <w:p w14:paraId="6CD46385" w14:textId="77777777" w:rsidR="004E22D6" w:rsidRDefault="007404AF">
      <w:r>
        <w:t xml:space="preserve">        &lt;div class="col-4"&gt;</w:t>
      </w:r>
    </w:p>
    <w:p w14:paraId="2AFAD7CF" w14:textId="77777777" w:rsidR="004E22D6" w:rsidRDefault="007404AF">
      <w:r>
        <w:t xml:space="preserve">            &lt;div class="card rounded mb-3"&gt;</w:t>
      </w:r>
    </w:p>
    <w:p w14:paraId="7435E8A7" w14:textId="77777777" w:rsidR="004E22D6" w:rsidRDefault="007404AF">
      <w:r>
        <w:t xml:space="preserve">                &lt;h3 class="card-header </w:t>
      </w:r>
      <w:proofErr w:type="spellStart"/>
      <w:r>
        <w:t>bg</w:t>
      </w:r>
      <w:proofErr w:type="spellEnd"/>
      <w:r>
        <w:t xml:space="preserve">-primary"&gt;Ready to host </w:t>
      </w:r>
      <w:proofErr w:type="spellStart"/>
      <w:r>
        <w:t>a</w:t>
      </w:r>
      <w:proofErr w:type="spellEnd"/>
      <w:r>
        <w:t xml:space="preserve"> event&lt;/h3&gt;</w:t>
      </w:r>
    </w:p>
    <w:p w14:paraId="532B414F" w14:textId="77777777" w:rsidR="004E22D6" w:rsidRDefault="007404AF">
      <w:r>
        <w:t xml:space="preserve">                &lt;</w:t>
      </w:r>
      <w:proofErr w:type="spellStart"/>
      <w:r>
        <w:t>img</w:t>
      </w:r>
      <w:proofErr w:type="spellEnd"/>
      <w:r>
        <w:t xml:space="preserve"> </w:t>
      </w:r>
      <w:proofErr w:type="spellStart"/>
      <w:r>
        <w:t>src</w:t>
      </w:r>
      <w:proofErr w:type="spellEnd"/>
      <w:r>
        <w:t>="</w:t>
      </w:r>
      <w:proofErr w:type="spellStart"/>
      <w:r>
        <w:t>img</w:t>
      </w:r>
      <w:proofErr w:type="spellEnd"/>
      <w:r>
        <w:t>/party.jpg" alt="" class="dashboard-add-event"&gt;</w:t>
      </w:r>
    </w:p>
    <w:p w14:paraId="3D754A3E" w14:textId="77777777" w:rsidR="004E22D6" w:rsidRDefault="007404AF">
      <w:r>
        <w:t xml:space="preserve">                &lt;div class="card-body"&gt;</w:t>
      </w:r>
    </w:p>
    <w:p w14:paraId="57ADFE7E" w14:textId="77777777" w:rsidR="004E22D6" w:rsidRDefault="007404AF">
      <w:r>
        <w:t xml:space="preserve">                    &lt;p class="card-text"&gt;Host </w:t>
      </w:r>
      <w:proofErr w:type="spellStart"/>
      <w:r>
        <w:t>a</w:t>
      </w:r>
      <w:proofErr w:type="spellEnd"/>
      <w:r>
        <w:t xml:space="preserve"> event for your college or your own free of cost.&lt;/p&gt;</w:t>
      </w:r>
    </w:p>
    <w:p w14:paraId="49091D09" w14:textId="77777777" w:rsidR="004E22D6" w:rsidRDefault="007404AF">
      <w:r>
        <w:t xml:space="preserve">                &lt;/div&gt;</w:t>
      </w:r>
    </w:p>
    <w:p w14:paraId="7DABC65F" w14:textId="77777777" w:rsidR="004E22D6" w:rsidRDefault="007404AF">
      <w:r>
        <w:t xml:space="preserve">                &lt;div class="card-body"&gt;</w:t>
      </w:r>
    </w:p>
    <w:p w14:paraId="41E61E20" w14:textId="77777777" w:rsidR="004E22D6" w:rsidRDefault="007404AF">
      <w:r>
        <w:t xml:space="preserve">                    &lt;a </w:t>
      </w:r>
      <w:proofErr w:type="spellStart"/>
      <w:r>
        <w:t>href</w:t>
      </w:r>
      <w:proofErr w:type="spellEnd"/>
      <w:r>
        <w:t>="</w:t>
      </w:r>
      <w:proofErr w:type="spellStart"/>
      <w:r>
        <w:t>eventadd.php</w:t>
      </w:r>
      <w:proofErr w:type="spellEnd"/>
      <w:r>
        <w:t xml:space="preserve">" class="card-link </w:t>
      </w:r>
      <w:proofErr w:type="spellStart"/>
      <w:r>
        <w:t>btn</w:t>
      </w:r>
      <w:proofErr w:type="spellEnd"/>
      <w:r>
        <w:t xml:space="preserve"> </w:t>
      </w:r>
      <w:proofErr w:type="spellStart"/>
      <w:r>
        <w:t>btn-sm</w:t>
      </w:r>
      <w:proofErr w:type="spellEnd"/>
      <w:r>
        <w:t xml:space="preserve"> </w:t>
      </w:r>
      <w:proofErr w:type="spellStart"/>
      <w:r>
        <w:t>btn</w:t>
      </w:r>
      <w:proofErr w:type="spellEnd"/>
      <w:r>
        <w:t>-primary"&gt;Host event&lt;/a&gt;</w:t>
      </w:r>
    </w:p>
    <w:p w14:paraId="341E95F4" w14:textId="77777777" w:rsidR="004E22D6" w:rsidRDefault="007404AF">
      <w:r>
        <w:t xml:space="preserve">                    </w:t>
      </w:r>
    </w:p>
    <w:p w14:paraId="146B93CD" w14:textId="77777777" w:rsidR="004E22D6" w:rsidRDefault="007404AF">
      <w:r>
        <w:t xml:space="preserve">                &lt;/div&gt;</w:t>
      </w:r>
    </w:p>
    <w:p w14:paraId="7E11D0FF" w14:textId="77777777" w:rsidR="004E22D6" w:rsidRDefault="007404AF">
      <w:r>
        <w:t xml:space="preserve">            &lt;/div&gt;</w:t>
      </w:r>
    </w:p>
    <w:p w14:paraId="0C8BC951" w14:textId="77777777" w:rsidR="004E22D6" w:rsidRDefault="007404AF">
      <w:r>
        <w:t xml:space="preserve">        &lt;/div&gt;</w:t>
      </w:r>
    </w:p>
    <w:p w14:paraId="69B6D382" w14:textId="77777777" w:rsidR="004E22D6" w:rsidRDefault="007404AF">
      <w:r>
        <w:t xml:space="preserve">    &lt;/div&gt;</w:t>
      </w:r>
    </w:p>
    <w:p w14:paraId="25DD0D14" w14:textId="77777777" w:rsidR="004E22D6" w:rsidRDefault="004E22D6"/>
    <w:p w14:paraId="2C4B6C7E" w14:textId="77777777" w:rsidR="004E22D6" w:rsidRDefault="007404AF">
      <w:r>
        <w:t>&lt;/div&gt;</w:t>
      </w:r>
    </w:p>
    <w:p w14:paraId="648DE866" w14:textId="77777777" w:rsidR="004E22D6" w:rsidRDefault="004E22D6"/>
    <w:p w14:paraId="33198DF6" w14:textId="77777777" w:rsidR="004E22D6" w:rsidRDefault="007404AF">
      <w:r>
        <w:t>&lt;?php</w:t>
      </w:r>
    </w:p>
    <w:p w14:paraId="7667E856" w14:textId="77777777" w:rsidR="004E22D6" w:rsidRDefault="007404AF">
      <w:r>
        <w:t>include 'includes/</w:t>
      </w:r>
      <w:proofErr w:type="spellStart"/>
      <w:r>
        <w:t>footer.php</w:t>
      </w:r>
      <w:proofErr w:type="spellEnd"/>
      <w:r>
        <w:t>';</w:t>
      </w:r>
    </w:p>
    <w:p w14:paraId="0B492082" w14:textId="77777777" w:rsidR="004E22D6" w:rsidRDefault="007404AF">
      <w:r>
        <w:t>?&gt;</w:t>
      </w:r>
    </w:p>
    <w:p w14:paraId="0F70D90C" w14:textId="77777777" w:rsidR="004E22D6" w:rsidRDefault="004E22D6"/>
    <w:p w14:paraId="77434F36" w14:textId="77777777" w:rsidR="004E22D6" w:rsidRDefault="007404AF">
      <w:pPr>
        <w:rPr>
          <w:b/>
          <w:sz w:val="26"/>
          <w:szCs w:val="26"/>
          <w:u w:val="single"/>
        </w:rPr>
      </w:pPr>
      <w:proofErr w:type="spellStart"/>
      <w:r>
        <w:rPr>
          <w:b/>
          <w:sz w:val="26"/>
          <w:szCs w:val="26"/>
          <w:u w:val="single"/>
        </w:rPr>
        <w:t>Allevents.php</w:t>
      </w:r>
      <w:proofErr w:type="spellEnd"/>
    </w:p>
    <w:p w14:paraId="6C42D11C" w14:textId="77777777" w:rsidR="004E22D6" w:rsidRDefault="007404AF">
      <w:r>
        <w:t>&lt;?php</w:t>
      </w:r>
    </w:p>
    <w:p w14:paraId="5A5D212C" w14:textId="77777777" w:rsidR="004E22D6" w:rsidRDefault="007404AF">
      <w:proofErr w:type="spellStart"/>
      <w:r>
        <w:t>session_start</w:t>
      </w:r>
      <w:proofErr w:type="spellEnd"/>
      <w:r>
        <w:t>();</w:t>
      </w:r>
    </w:p>
    <w:p w14:paraId="41CE7485" w14:textId="77777777" w:rsidR="004E22D6" w:rsidRDefault="007404AF">
      <w:r>
        <w:t>require '../</w:t>
      </w:r>
      <w:proofErr w:type="spellStart"/>
      <w:r>
        <w:t>db</w:t>
      </w:r>
      <w:proofErr w:type="spellEnd"/>
      <w:r>
        <w:t>/</w:t>
      </w:r>
      <w:proofErr w:type="spellStart"/>
      <w:r>
        <w:t>dbconfig.php</w:t>
      </w:r>
      <w:proofErr w:type="spellEnd"/>
      <w:r>
        <w:t>';</w:t>
      </w:r>
    </w:p>
    <w:p w14:paraId="2858DC7F" w14:textId="77777777" w:rsidR="004E22D6" w:rsidRDefault="007404AF">
      <w:r>
        <w:t>?&gt;</w:t>
      </w:r>
    </w:p>
    <w:p w14:paraId="740FC73B" w14:textId="77777777" w:rsidR="004E22D6" w:rsidRDefault="007404AF">
      <w:r>
        <w:t>&lt;!DOCTYPE html&gt;</w:t>
      </w:r>
    </w:p>
    <w:p w14:paraId="1C5B0D22" w14:textId="77777777" w:rsidR="004E22D6" w:rsidRDefault="007404AF">
      <w:r>
        <w:t>&lt;html lang="</w:t>
      </w:r>
      <w:proofErr w:type="spellStart"/>
      <w:r>
        <w:t>en</w:t>
      </w:r>
      <w:proofErr w:type="spellEnd"/>
      <w:r>
        <w:t>"&gt;</w:t>
      </w:r>
    </w:p>
    <w:p w14:paraId="6C139E00" w14:textId="77777777" w:rsidR="004E22D6" w:rsidRDefault="004E22D6"/>
    <w:p w14:paraId="47A15F3C" w14:textId="77777777" w:rsidR="004E22D6" w:rsidRDefault="007404AF">
      <w:r>
        <w:t>&lt;head&gt;</w:t>
      </w:r>
    </w:p>
    <w:p w14:paraId="14CF56BE" w14:textId="77777777" w:rsidR="004E22D6" w:rsidRDefault="007404AF">
      <w:r>
        <w:t xml:space="preserve">    &lt;meta charset="UTF-8"&gt;</w:t>
      </w:r>
    </w:p>
    <w:p w14:paraId="713F779C" w14:textId="77777777" w:rsidR="004E22D6" w:rsidRDefault="007404AF">
      <w:r>
        <w:t xml:space="preserve">    &lt;meta http-</w:t>
      </w:r>
      <w:proofErr w:type="spellStart"/>
      <w:r>
        <w:t>equiv</w:t>
      </w:r>
      <w:proofErr w:type="spellEnd"/>
      <w:r>
        <w:t>="X-UA-Compatible" content="IE=edge"&gt;</w:t>
      </w:r>
    </w:p>
    <w:p w14:paraId="2ADC8B8B" w14:textId="77777777" w:rsidR="004E22D6" w:rsidRDefault="007404AF">
      <w:r>
        <w:t xml:space="preserve">    &lt;meta name="viewport" content="width=device-width, initial-scale=1.0"&gt;</w:t>
      </w:r>
    </w:p>
    <w:p w14:paraId="69E20E50" w14:textId="77777777" w:rsidR="004E22D6" w:rsidRDefault="007404AF">
      <w:r>
        <w:t xml:space="preserve">    &lt;title&gt;Eventers&lt;/title&gt;</w:t>
      </w:r>
    </w:p>
    <w:p w14:paraId="204C0375" w14:textId="77777777" w:rsidR="004E22D6" w:rsidRDefault="007404AF">
      <w:r>
        <w:t xml:space="preserve">    &lt;link </w:t>
      </w:r>
      <w:proofErr w:type="spellStart"/>
      <w:r>
        <w:t>rel</w:t>
      </w:r>
      <w:proofErr w:type="spellEnd"/>
      <w:r>
        <w:t xml:space="preserve">="stylesheet" </w:t>
      </w:r>
      <w:proofErr w:type="spellStart"/>
      <w:r>
        <w:t>href</w:t>
      </w:r>
      <w:proofErr w:type="spellEnd"/>
      <w:r>
        <w:t>="https://use.fontawesome.com/releases/v5.15.3/</w:t>
      </w:r>
      <w:proofErr w:type="spellStart"/>
      <w:r>
        <w:t>css</w:t>
      </w:r>
      <w:proofErr w:type="spellEnd"/>
      <w:r>
        <w:t xml:space="preserve">/all.css" integrity="sha384-SZXxX4whJ79/gErwcOYf+zWLeJdY/qpuqC4cAa9rOGUstPomtqpuNWT9wdPEn2fk" </w:t>
      </w:r>
      <w:proofErr w:type="spellStart"/>
      <w:r>
        <w:t>crossorigin</w:t>
      </w:r>
      <w:proofErr w:type="spellEnd"/>
      <w:r>
        <w:t>="anonymous"&gt;</w:t>
      </w:r>
    </w:p>
    <w:p w14:paraId="1F2D64AA" w14:textId="77777777" w:rsidR="004E22D6" w:rsidRDefault="007404AF">
      <w:r>
        <w:t xml:space="preserve">    &lt;link href="https://fonts.googleapis.com/css2?family=Roboto+Slab:wght@100;300;400;700&amp;display=swap" </w:t>
      </w:r>
      <w:proofErr w:type="spellStart"/>
      <w:r>
        <w:t>rel</w:t>
      </w:r>
      <w:proofErr w:type="spellEnd"/>
      <w:r>
        <w:t>="stylesheet"&gt;</w:t>
      </w:r>
    </w:p>
    <w:p w14:paraId="2B7B9A56" w14:textId="77777777" w:rsidR="004E22D6" w:rsidRDefault="007404AF">
      <w:r>
        <w:t xml:space="preserve">    &lt;!-- </w:t>
      </w:r>
      <w:proofErr w:type="spellStart"/>
      <w:r>
        <w:t>Boxicons</w:t>
      </w:r>
      <w:proofErr w:type="spellEnd"/>
      <w:r>
        <w:t xml:space="preserve"> CSS --&gt;</w:t>
      </w:r>
    </w:p>
    <w:p w14:paraId="3FDCA125" w14:textId="77777777" w:rsidR="004E22D6" w:rsidRDefault="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0E1EE25C" w14:textId="77777777" w:rsidR="004E22D6" w:rsidRDefault="007404AF">
      <w:r>
        <w:lastRenderedPageBreak/>
        <w:t xml:space="preserve">    &lt;!-- Bootstrap CSS --&gt;</w:t>
      </w:r>
    </w:p>
    <w:p w14:paraId="51DE95B3" w14:textId="77777777" w:rsidR="004E22D6" w:rsidRDefault="007404AF">
      <w:r>
        <w:t xml:space="preserve">    &lt;link </w:t>
      </w:r>
      <w:proofErr w:type="spellStart"/>
      <w:r>
        <w:t>rel</w:t>
      </w:r>
      <w:proofErr w:type="spellEnd"/>
      <w:r>
        <w:t xml:space="preserve">="stylesheet" </w:t>
      </w:r>
      <w:proofErr w:type="spellStart"/>
      <w:r>
        <w:t>href</w:t>
      </w:r>
      <w:proofErr w:type="spellEnd"/>
      <w:r>
        <w:t>="styles/bootstrap.min.css"&gt;</w:t>
      </w:r>
    </w:p>
    <w:p w14:paraId="6321C94B" w14:textId="77777777" w:rsidR="004E22D6" w:rsidRDefault="007404AF">
      <w:r>
        <w:t xml:space="preserve">    &lt;!-- Custom CSS --&gt;</w:t>
      </w:r>
    </w:p>
    <w:p w14:paraId="22343736" w14:textId="77777777" w:rsidR="004E22D6" w:rsidRDefault="007404AF">
      <w:r>
        <w:t xml:space="preserve">    &lt;link </w:t>
      </w:r>
      <w:proofErr w:type="spellStart"/>
      <w:r>
        <w:t>rel</w:t>
      </w:r>
      <w:proofErr w:type="spellEnd"/>
      <w:r>
        <w:t xml:space="preserve">="stylesheet" </w:t>
      </w:r>
      <w:proofErr w:type="spellStart"/>
      <w:r>
        <w:t>href</w:t>
      </w:r>
      <w:proofErr w:type="spellEnd"/>
      <w:r>
        <w:t>="styles/indexStyle.css"&gt;</w:t>
      </w:r>
    </w:p>
    <w:p w14:paraId="4836DAD9" w14:textId="77777777" w:rsidR="004E22D6" w:rsidRDefault="004E22D6"/>
    <w:p w14:paraId="7B769490" w14:textId="77777777" w:rsidR="004E22D6" w:rsidRDefault="004E22D6"/>
    <w:p w14:paraId="0F2E616F" w14:textId="77777777" w:rsidR="004E22D6" w:rsidRDefault="004E22D6"/>
    <w:p w14:paraId="015CA264" w14:textId="77777777" w:rsidR="004E22D6" w:rsidRDefault="007404AF">
      <w:r>
        <w:t>&lt;/head&gt;</w:t>
      </w:r>
    </w:p>
    <w:p w14:paraId="59CE793E" w14:textId="77777777" w:rsidR="004E22D6" w:rsidRDefault="004E22D6"/>
    <w:p w14:paraId="610E3217" w14:textId="77777777" w:rsidR="004E22D6" w:rsidRDefault="007404AF">
      <w:r>
        <w:t>&lt;body&gt;</w:t>
      </w:r>
    </w:p>
    <w:p w14:paraId="78A4773E" w14:textId="77777777" w:rsidR="004E22D6" w:rsidRDefault="007404AF">
      <w:r>
        <w:t xml:space="preserve">    &lt;nav class="navbar navbar-expand-lg navbar-light </w:t>
      </w:r>
      <w:proofErr w:type="spellStart"/>
      <w:r>
        <w:t>bg</w:t>
      </w:r>
      <w:proofErr w:type="spellEnd"/>
      <w:r>
        <w:t>-white shadow p-2 static-top"&gt;</w:t>
      </w:r>
    </w:p>
    <w:p w14:paraId="587F6C06" w14:textId="77777777" w:rsidR="004E22D6" w:rsidRDefault="007404AF">
      <w:r>
        <w:t xml:space="preserve">        &lt;div class="container-fluid"&gt;</w:t>
      </w:r>
    </w:p>
    <w:p w14:paraId="2B600E9A" w14:textId="77777777" w:rsidR="004E22D6" w:rsidRDefault="007404AF">
      <w:r>
        <w:t xml:space="preserve">            &lt;a class="navbar-brand" </w:t>
      </w:r>
      <w:proofErr w:type="spellStart"/>
      <w:r>
        <w:t>href</w:t>
      </w:r>
      <w:proofErr w:type="spellEnd"/>
      <w:r>
        <w:t>="</w:t>
      </w:r>
      <w:proofErr w:type="spellStart"/>
      <w:r>
        <w:t>index.php</w:t>
      </w:r>
      <w:proofErr w:type="spellEnd"/>
      <w:r>
        <w:t>"&gt;</w:t>
      </w:r>
    </w:p>
    <w:p w14:paraId="1F1CFD6B" w14:textId="77777777" w:rsidR="004E22D6" w:rsidRDefault="007404AF">
      <w:r>
        <w:t xml:space="preserve">                &lt;</w:t>
      </w:r>
      <w:proofErr w:type="spellStart"/>
      <w:r>
        <w:t>lottie</w:t>
      </w:r>
      <w:proofErr w:type="spellEnd"/>
      <w:r>
        <w:t xml:space="preserve">-player src="https://assets7.lottiefiles.com/temporary_files/PH5YkW.json" background="transparent" speed="1" style="width: 70px; height: 35px;" class="d-inline-block align-text-top mt-0" loop </w:t>
      </w:r>
      <w:proofErr w:type="spellStart"/>
      <w:r>
        <w:t>autoplay</w:t>
      </w:r>
      <w:proofErr w:type="spellEnd"/>
      <w:r>
        <w:t>&gt;&lt;/</w:t>
      </w:r>
      <w:proofErr w:type="spellStart"/>
      <w:r>
        <w:t>lottie</w:t>
      </w:r>
      <w:proofErr w:type="spellEnd"/>
      <w:r>
        <w:t>-player&gt;</w:t>
      </w:r>
    </w:p>
    <w:p w14:paraId="3632B2AF" w14:textId="77777777" w:rsidR="004E22D6" w:rsidRDefault="007404AF">
      <w:r>
        <w:t xml:space="preserve">                &lt;strong&gt;Eventers&lt;/strong&gt;</w:t>
      </w:r>
    </w:p>
    <w:p w14:paraId="51FDC1FC" w14:textId="77777777" w:rsidR="004E22D6" w:rsidRDefault="007404AF">
      <w:r>
        <w:t xml:space="preserve">            &lt;/a&gt;</w:t>
      </w:r>
    </w:p>
    <w:p w14:paraId="0F07B54B" w14:textId="77777777" w:rsidR="004E22D6" w:rsidRDefault="007404AF">
      <w:r>
        <w:t xml:space="preserve">            &lt;button class="navbar-toggler" type="button" data-bs-toggle="collapse" data-bs-target="#navbarColor01" aria-controls="navbarColor01" aria-expanded="true" aria-label="Toggle navigation"&gt;</w:t>
      </w:r>
    </w:p>
    <w:p w14:paraId="35C2C26F" w14:textId="77777777" w:rsidR="004E22D6" w:rsidRDefault="007404AF">
      <w:r>
        <w:t xml:space="preserve">                &lt;span class="navbar-toggler-icon"&gt;&lt;/span&gt;</w:t>
      </w:r>
    </w:p>
    <w:p w14:paraId="0BA9DB0B" w14:textId="77777777" w:rsidR="004E22D6" w:rsidRDefault="007404AF">
      <w:r>
        <w:t xml:space="preserve">            &lt;/button&gt;</w:t>
      </w:r>
    </w:p>
    <w:p w14:paraId="0E44E9C0" w14:textId="77777777" w:rsidR="004E22D6" w:rsidRDefault="004E22D6"/>
    <w:p w14:paraId="04C8196F" w14:textId="77777777" w:rsidR="004E22D6" w:rsidRDefault="007404AF">
      <w:r>
        <w:t xml:space="preserve">            &lt;div class="navbar-collapse collapse show" id="navbarColor01"&gt;</w:t>
      </w:r>
    </w:p>
    <w:p w14:paraId="0B847106" w14:textId="77777777" w:rsidR="004E22D6" w:rsidRDefault="007404AF">
      <w:r>
        <w:t xml:space="preserve">                &lt;ul class="navbar-nav" style="margin-left: auto; margin-right:5%"&gt;</w:t>
      </w:r>
    </w:p>
    <w:p w14:paraId="72F0A168" w14:textId="77777777" w:rsidR="004E22D6" w:rsidRDefault="007404AF">
      <w:r>
        <w:t xml:space="preserve">                    &lt;li class="nav-item"&gt;</w:t>
      </w:r>
    </w:p>
    <w:p w14:paraId="146D15C2" w14:textId="77777777" w:rsidR="004E22D6" w:rsidRDefault="007404AF">
      <w:r>
        <w:t xml:space="preserve">                        &lt;form&gt;</w:t>
      </w:r>
    </w:p>
    <w:p w14:paraId="37E87A6F" w14:textId="77777777" w:rsidR="004E22D6" w:rsidRDefault="007404AF">
      <w:r>
        <w:t xml:space="preserve">                            &lt;div class="input-group "&gt;</w:t>
      </w:r>
    </w:p>
    <w:p w14:paraId="6CADCEAF" w14:textId="77777777" w:rsidR="004E22D6" w:rsidRDefault="007404AF">
      <w:r>
        <w:t xml:space="preserve">                                &lt;input type="txt" class="form-control border-0 border-circle" name="search" placeholder="Search event..."&gt;</w:t>
      </w:r>
    </w:p>
    <w:p w14:paraId="62DF1206" w14:textId="77777777" w:rsidR="004E22D6" w:rsidRDefault="007404AF">
      <w:r>
        <w:t xml:space="preserve">                                &lt;div class="input-group-</w:t>
      </w:r>
      <w:proofErr w:type="spellStart"/>
      <w:r>
        <w:t>btn</w:t>
      </w:r>
      <w:proofErr w:type="spellEnd"/>
      <w:r>
        <w:t>"&gt;</w:t>
      </w:r>
    </w:p>
    <w:p w14:paraId="22C35329" w14:textId="77777777" w:rsidR="004E22D6" w:rsidRDefault="007404AF">
      <w:r>
        <w:t xml:space="preserve">                                    &lt;button class="</w:t>
      </w:r>
      <w:proofErr w:type="spellStart"/>
      <w:r>
        <w:t>btn</w:t>
      </w:r>
      <w:proofErr w:type="spellEnd"/>
      <w:r>
        <w:t xml:space="preserve"> </w:t>
      </w:r>
      <w:proofErr w:type="spellStart"/>
      <w:r>
        <w:t>btn</w:t>
      </w:r>
      <w:proofErr w:type="spellEnd"/>
      <w:r>
        <w:t>-default" type="submit"&gt;</w:t>
      </w:r>
    </w:p>
    <w:p w14:paraId="3A5A23B6" w14:textId="77777777" w:rsidR="004E22D6" w:rsidRDefault="007404AF">
      <w:r>
        <w:t xml:space="preserve">                                        &lt;</w:t>
      </w:r>
      <w:proofErr w:type="spellStart"/>
      <w:r>
        <w:t>i</w:t>
      </w:r>
      <w:proofErr w:type="spellEnd"/>
      <w:r>
        <w:t xml:space="preserve"> class="</w:t>
      </w:r>
      <w:proofErr w:type="spellStart"/>
      <w:r>
        <w:t>fas</w:t>
      </w:r>
      <w:proofErr w:type="spellEnd"/>
      <w:r>
        <w:t xml:space="preserve"> fa-search"&gt;&lt;/</w:t>
      </w:r>
      <w:proofErr w:type="spellStart"/>
      <w:r>
        <w:t>i</w:t>
      </w:r>
      <w:proofErr w:type="spellEnd"/>
      <w:r>
        <w:t>&gt;&amp;</w:t>
      </w:r>
      <w:proofErr w:type="spellStart"/>
      <w:r>
        <w:t>nbsp</w:t>
      </w:r>
      <w:proofErr w:type="spellEnd"/>
      <w:r>
        <w:t>;</w:t>
      </w:r>
    </w:p>
    <w:p w14:paraId="2F18D276" w14:textId="77777777" w:rsidR="004E22D6" w:rsidRDefault="007404AF">
      <w:r>
        <w:t xml:space="preserve">                                    &lt;/button&gt;</w:t>
      </w:r>
    </w:p>
    <w:p w14:paraId="664ECE6F" w14:textId="77777777" w:rsidR="004E22D6" w:rsidRDefault="007404AF">
      <w:r>
        <w:t xml:space="preserve">                                &lt;/div&gt;</w:t>
      </w:r>
    </w:p>
    <w:p w14:paraId="785262CB" w14:textId="77777777" w:rsidR="004E22D6" w:rsidRDefault="007404AF">
      <w:r>
        <w:t xml:space="preserve">                            &lt;/div&gt;</w:t>
      </w:r>
    </w:p>
    <w:p w14:paraId="0BA50A39" w14:textId="77777777" w:rsidR="004E22D6" w:rsidRDefault="007404AF">
      <w:r>
        <w:t xml:space="preserve">                        &lt;/form&gt;</w:t>
      </w:r>
    </w:p>
    <w:p w14:paraId="5585E594" w14:textId="77777777" w:rsidR="004E22D6" w:rsidRDefault="007404AF">
      <w:r>
        <w:t xml:space="preserve">                    &lt;/li&gt;</w:t>
      </w:r>
    </w:p>
    <w:p w14:paraId="0CC53370" w14:textId="77777777" w:rsidR="004E22D6" w:rsidRDefault="007404AF">
      <w:r>
        <w:t xml:space="preserve">                    &lt;li class="nav-item"&gt;</w:t>
      </w:r>
    </w:p>
    <w:p w14:paraId="04530CE8" w14:textId="77777777" w:rsidR="004E22D6" w:rsidRDefault="007404AF">
      <w:r>
        <w:t xml:space="preserve">                        &lt;a class="nav-link active" </w:t>
      </w:r>
      <w:proofErr w:type="spellStart"/>
      <w:r>
        <w:t>href</w:t>
      </w:r>
      <w:proofErr w:type="spellEnd"/>
      <w:r>
        <w:t>="</w:t>
      </w:r>
      <w:proofErr w:type="spellStart"/>
      <w:r>
        <w:t>index.php</w:t>
      </w:r>
      <w:proofErr w:type="spellEnd"/>
      <w:r>
        <w:t>"&gt;&lt;</w:t>
      </w:r>
      <w:proofErr w:type="spellStart"/>
      <w:r>
        <w:t>i</w:t>
      </w:r>
      <w:proofErr w:type="spellEnd"/>
      <w:r>
        <w:t xml:space="preserve"> class="</w:t>
      </w:r>
      <w:proofErr w:type="spellStart"/>
      <w:r>
        <w:t>fas</w:t>
      </w:r>
      <w:proofErr w:type="spellEnd"/>
      <w:r>
        <w:t xml:space="preserve"> fa-home"&gt;&lt;/</w:t>
      </w:r>
      <w:proofErr w:type="spellStart"/>
      <w:r>
        <w:t>i</w:t>
      </w:r>
      <w:proofErr w:type="spellEnd"/>
      <w:r>
        <w:t>&gt; Home</w:t>
      </w:r>
    </w:p>
    <w:p w14:paraId="0122E31F" w14:textId="77777777" w:rsidR="004E22D6" w:rsidRDefault="007404AF">
      <w:r>
        <w:t xml:space="preserve">                            &lt;span class="visually-hidden"&gt;(current)&lt;/span&gt;</w:t>
      </w:r>
    </w:p>
    <w:p w14:paraId="326FD0A3" w14:textId="77777777" w:rsidR="004E22D6" w:rsidRDefault="007404AF">
      <w:r>
        <w:t xml:space="preserve">                        &lt;/a&gt;</w:t>
      </w:r>
    </w:p>
    <w:p w14:paraId="06A3D5C9" w14:textId="77777777" w:rsidR="004E22D6" w:rsidRDefault="007404AF">
      <w:r>
        <w:t xml:space="preserve">                    &lt;/li&gt;</w:t>
      </w:r>
    </w:p>
    <w:p w14:paraId="564D3375" w14:textId="77777777" w:rsidR="004E22D6" w:rsidRDefault="007404AF">
      <w:r>
        <w:lastRenderedPageBreak/>
        <w:t xml:space="preserve">                    &lt;li class="nav-item"&gt;</w:t>
      </w:r>
    </w:p>
    <w:p w14:paraId="6ABBF0DF" w14:textId="77777777" w:rsidR="004E22D6" w:rsidRDefault="007404AF">
      <w:r>
        <w:t xml:space="preserve">                        &lt;a class="nav-link" </w:t>
      </w:r>
      <w:proofErr w:type="spellStart"/>
      <w:r>
        <w:t>href</w:t>
      </w:r>
      <w:proofErr w:type="spellEnd"/>
      <w:r>
        <w:t>="</w:t>
      </w:r>
      <w:proofErr w:type="spellStart"/>
      <w:r>
        <w:t>allEvents.php</w:t>
      </w:r>
      <w:proofErr w:type="spellEnd"/>
      <w:r>
        <w:t>"&gt;&lt;</w:t>
      </w:r>
      <w:proofErr w:type="spellStart"/>
      <w:r>
        <w:t>i</w:t>
      </w:r>
      <w:proofErr w:type="spellEnd"/>
      <w:r>
        <w:t xml:space="preserve"> class="</w:t>
      </w:r>
      <w:proofErr w:type="spellStart"/>
      <w:r>
        <w:t>fas</w:t>
      </w:r>
      <w:proofErr w:type="spellEnd"/>
      <w:r>
        <w:t xml:space="preserve"> fa-calendar-alt"&gt;&lt;/</w:t>
      </w:r>
      <w:proofErr w:type="spellStart"/>
      <w:r>
        <w:t>i</w:t>
      </w:r>
      <w:proofErr w:type="spellEnd"/>
      <w:r>
        <w:t>&gt; Events&lt;/a&gt;</w:t>
      </w:r>
    </w:p>
    <w:p w14:paraId="4714899B" w14:textId="77777777" w:rsidR="004E22D6" w:rsidRDefault="007404AF">
      <w:r>
        <w:t xml:space="preserve">                    &lt;/li&gt;</w:t>
      </w:r>
    </w:p>
    <w:p w14:paraId="79EFDD0A" w14:textId="77777777" w:rsidR="004E22D6" w:rsidRDefault="004E22D6"/>
    <w:p w14:paraId="01FFD1C1" w14:textId="77777777" w:rsidR="004E22D6" w:rsidRDefault="007404AF">
      <w:r>
        <w:t xml:space="preserve">                    &lt;li class="nav-item"&gt;</w:t>
      </w:r>
    </w:p>
    <w:p w14:paraId="4E1E9C2C" w14:textId="77777777" w:rsidR="004E22D6" w:rsidRDefault="007404AF">
      <w:r>
        <w:t xml:space="preserve">                        &lt;a class="nav-link" </w:t>
      </w:r>
      <w:proofErr w:type="spellStart"/>
      <w:r>
        <w:t>href</w:t>
      </w:r>
      <w:proofErr w:type="spellEnd"/>
      <w:r>
        <w:t>="../</w:t>
      </w:r>
      <w:proofErr w:type="spellStart"/>
      <w:r>
        <w:t>public_html</w:t>
      </w:r>
      <w:proofErr w:type="spellEnd"/>
      <w:r>
        <w:t>/pages/about-</w:t>
      </w:r>
      <w:proofErr w:type="spellStart"/>
      <w:r>
        <w:t>us.php</w:t>
      </w:r>
      <w:proofErr w:type="spellEnd"/>
      <w:r>
        <w:t>"&gt;&lt;</w:t>
      </w:r>
      <w:proofErr w:type="spellStart"/>
      <w:r>
        <w:t>i</w:t>
      </w:r>
      <w:proofErr w:type="spellEnd"/>
      <w:r>
        <w:t xml:space="preserve"> class="</w:t>
      </w:r>
      <w:proofErr w:type="spellStart"/>
      <w:r>
        <w:t>fas</w:t>
      </w:r>
      <w:proofErr w:type="spellEnd"/>
      <w:r>
        <w:t xml:space="preserve"> fa-info"&gt;&lt;/</w:t>
      </w:r>
      <w:proofErr w:type="spellStart"/>
      <w:r>
        <w:t>i</w:t>
      </w:r>
      <w:proofErr w:type="spellEnd"/>
      <w:r>
        <w:t>&gt; About&lt;/a&gt;</w:t>
      </w:r>
    </w:p>
    <w:p w14:paraId="075A33A2" w14:textId="77777777" w:rsidR="004E22D6" w:rsidRDefault="007404AF">
      <w:r>
        <w:t xml:space="preserve">                    &lt;/li&gt;</w:t>
      </w:r>
    </w:p>
    <w:p w14:paraId="2A7B8AB2" w14:textId="77777777" w:rsidR="004E22D6" w:rsidRDefault="007404AF">
      <w:r>
        <w:t xml:space="preserve">                    &lt;li class="nav-item"&gt;</w:t>
      </w:r>
    </w:p>
    <w:p w14:paraId="60849505" w14:textId="77777777" w:rsidR="004E22D6" w:rsidRDefault="007404AF">
      <w:r>
        <w:t xml:space="preserve">                        &lt;a class="nav-link" </w:t>
      </w:r>
      <w:proofErr w:type="spellStart"/>
      <w:r>
        <w:t>href</w:t>
      </w:r>
      <w:proofErr w:type="spellEnd"/>
      <w:r>
        <w:t>="../</w:t>
      </w:r>
      <w:proofErr w:type="spellStart"/>
      <w:r>
        <w:t>public_html</w:t>
      </w:r>
      <w:proofErr w:type="spellEnd"/>
      <w:r>
        <w:t>/pages/contact-</w:t>
      </w:r>
      <w:proofErr w:type="spellStart"/>
      <w:r>
        <w:t>us.php</w:t>
      </w:r>
      <w:proofErr w:type="spellEnd"/>
      <w:r>
        <w:t>"&gt;&lt;</w:t>
      </w:r>
      <w:proofErr w:type="spellStart"/>
      <w:r>
        <w:t>i</w:t>
      </w:r>
      <w:proofErr w:type="spellEnd"/>
      <w:r>
        <w:t xml:space="preserve"> class="</w:t>
      </w:r>
      <w:proofErr w:type="spellStart"/>
      <w:r>
        <w:t>fas</w:t>
      </w:r>
      <w:proofErr w:type="spellEnd"/>
      <w:r>
        <w:t xml:space="preserve"> fa-id-card"&gt;&lt;/</w:t>
      </w:r>
      <w:proofErr w:type="spellStart"/>
      <w:r>
        <w:t>i</w:t>
      </w:r>
      <w:proofErr w:type="spellEnd"/>
      <w:r>
        <w:t>&gt; Contact us&lt;/a&gt;</w:t>
      </w:r>
    </w:p>
    <w:p w14:paraId="5955D029" w14:textId="77777777" w:rsidR="004E22D6" w:rsidRDefault="007404AF">
      <w:r>
        <w:t xml:space="preserve">                    &lt;/li&gt;</w:t>
      </w:r>
    </w:p>
    <w:p w14:paraId="4C1F8B96" w14:textId="77777777" w:rsidR="004E22D6" w:rsidRDefault="007404AF">
      <w:r>
        <w:t xml:space="preserve">                    &lt;li class="nav-item dropdown"&gt;</w:t>
      </w:r>
    </w:p>
    <w:p w14:paraId="713AD966" w14:textId="77777777" w:rsidR="004E22D6" w:rsidRDefault="004E22D6"/>
    <w:p w14:paraId="79B30B12" w14:textId="77777777" w:rsidR="004E22D6" w:rsidRDefault="007404AF">
      <w:r>
        <w:t xml:space="preserve">                        &lt;a class="nav-link dropdown-toggle user-account-toggle" data-bs-toggle="dropdown" </w:t>
      </w:r>
      <w:proofErr w:type="spellStart"/>
      <w:r>
        <w:t>href</w:t>
      </w:r>
      <w:proofErr w:type="spellEnd"/>
      <w:r>
        <w:t>="#" role="button" aria-</w:t>
      </w:r>
      <w:proofErr w:type="spellStart"/>
      <w:r>
        <w:t>haspopup</w:t>
      </w:r>
      <w:proofErr w:type="spellEnd"/>
      <w:r>
        <w:t>="true" aria-expanded="false"&gt;&lt;</w:t>
      </w:r>
      <w:proofErr w:type="spellStart"/>
      <w:r>
        <w:t>i</w:t>
      </w:r>
      <w:proofErr w:type="spellEnd"/>
      <w:r>
        <w:t xml:space="preserve"> class="</w:t>
      </w:r>
      <w:proofErr w:type="spellStart"/>
      <w:r>
        <w:t>fas</w:t>
      </w:r>
      <w:proofErr w:type="spellEnd"/>
      <w:r>
        <w:t xml:space="preserve"> fa-user-circle"&gt;&lt;/</w:t>
      </w:r>
      <w:proofErr w:type="spellStart"/>
      <w:r>
        <w:t>i</w:t>
      </w:r>
      <w:proofErr w:type="spellEnd"/>
      <w:r>
        <w:t>&gt; Account&lt;/a&gt;</w:t>
      </w:r>
    </w:p>
    <w:p w14:paraId="64BCBCD4" w14:textId="77777777" w:rsidR="004E22D6" w:rsidRDefault="007404AF">
      <w:r>
        <w:t xml:space="preserve">                        &lt;div class="dropdown-menu dropdown-menu-left"&gt;</w:t>
      </w:r>
    </w:p>
    <w:p w14:paraId="37A504A1" w14:textId="77777777" w:rsidR="004E22D6" w:rsidRDefault="007404AF">
      <w:r>
        <w:t xml:space="preserve">                            &lt;a class="dropdown-item dropdown-item-or"&gt;&lt;?php echo "Hello " . $_SESSION['</w:t>
      </w:r>
      <w:proofErr w:type="spellStart"/>
      <w:r>
        <w:t>first_name</w:t>
      </w:r>
      <w:proofErr w:type="spellEnd"/>
      <w:r>
        <w:t>']; ?&gt;&lt;/a&gt;</w:t>
      </w:r>
    </w:p>
    <w:p w14:paraId="50AF78BE" w14:textId="77777777" w:rsidR="004E22D6" w:rsidRDefault="007404AF">
      <w:r>
        <w:t xml:space="preserve">                            &lt;a class="dropdown-item dropdown-item-or" </w:t>
      </w:r>
      <w:proofErr w:type="spellStart"/>
      <w:r>
        <w:t>href</w:t>
      </w:r>
      <w:proofErr w:type="spellEnd"/>
      <w:r>
        <w:t>="</w:t>
      </w:r>
      <w:proofErr w:type="spellStart"/>
      <w:r>
        <w:t>dashboard.php</w:t>
      </w:r>
      <w:proofErr w:type="spellEnd"/>
      <w:r>
        <w:t>"&gt;Dashboard&lt;/a&gt;</w:t>
      </w:r>
    </w:p>
    <w:p w14:paraId="76B7EC35" w14:textId="77777777" w:rsidR="004E22D6" w:rsidRDefault="007404AF">
      <w:r>
        <w:t xml:space="preserve">                            &lt;a class="dropdown-item dropdown-item-or" </w:t>
      </w:r>
      <w:proofErr w:type="spellStart"/>
      <w:r>
        <w:t>href</w:t>
      </w:r>
      <w:proofErr w:type="spellEnd"/>
      <w:r>
        <w:t>="#"&gt;Something&lt;/a&gt;</w:t>
      </w:r>
    </w:p>
    <w:p w14:paraId="08EDAFA2" w14:textId="77777777" w:rsidR="004E22D6" w:rsidRDefault="007404AF">
      <w:r>
        <w:t xml:space="preserve">                            &lt;div class="dropdown-divider"&gt;&lt;/div&gt;</w:t>
      </w:r>
    </w:p>
    <w:p w14:paraId="21778F6D" w14:textId="77777777" w:rsidR="004E22D6" w:rsidRDefault="007404AF">
      <w:r>
        <w:t xml:space="preserve">                            &lt;a class="dropdown-item dropdown-item-or" </w:t>
      </w:r>
      <w:proofErr w:type="spellStart"/>
      <w:r>
        <w:t>href</w:t>
      </w:r>
      <w:proofErr w:type="spellEnd"/>
      <w:r>
        <w:t>="</w:t>
      </w:r>
      <w:proofErr w:type="spellStart"/>
      <w:r>
        <w:t>logout.php</w:t>
      </w:r>
      <w:proofErr w:type="spellEnd"/>
      <w:r>
        <w:t>"&gt;Log out&lt;/a&gt;</w:t>
      </w:r>
    </w:p>
    <w:p w14:paraId="02C61D92" w14:textId="77777777" w:rsidR="004E22D6" w:rsidRDefault="004E22D6"/>
    <w:p w14:paraId="05691CC5" w14:textId="77777777" w:rsidR="004E22D6" w:rsidRDefault="007404AF">
      <w:r>
        <w:t xml:space="preserve">                        &lt;/div&gt;</w:t>
      </w:r>
    </w:p>
    <w:p w14:paraId="2C8163EC" w14:textId="77777777" w:rsidR="004E22D6" w:rsidRDefault="007404AF">
      <w:r>
        <w:t xml:space="preserve">                        &lt;style&gt;</w:t>
      </w:r>
    </w:p>
    <w:p w14:paraId="7AE32199" w14:textId="77777777" w:rsidR="004E22D6" w:rsidRDefault="007404AF">
      <w:r>
        <w:t xml:space="preserve">                            .user-account-toggle::after {</w:t>
      </w:r>
    </w:p>
    <w:p w14:paraId="768CE978" w14:textId="77777777" w:rsidR="004E22D6" w:rsidRDefault="007404AF">
      <w:r>
        <w:t xml:space="preserve">                                content: none;</w:t>
      </w:r>
    </w:p>
    <w:p w14:paraId="16E5A4FF" w14:textId="77777777" w:rsidR="004E22D6" w:rsidRDefault="007404AF">
      <w:r>
        <w:t xml:space="preserve">                            }</w:t>
      </w:r>
    </w:p>
    <w:p w14:paraId="02F77C9E" w14:textId="77777777" w:rsidR="004E22D6" w:rsidRDefault="007404AF">
      <w:r>
        <w:t xml:space="preserve">                        &lt;/style&gt;</w:t>
      </w:r>
    </w:p>
    <w:p w14:paraId="6B7472CB" w14:textId="77777777" w:rsidR="004E22D6" w:rsidRDefault="004E22D6"/>
    <w:p w14:paraId="6D64B4D4" w14:textId="77777777" w:rsidR="004E22D6" w:rsidRDefault="007404AF">
      <w:r>
        <w:t xml:space="preserve">                    &lt;/li&gt;</w:t>
      </w:r>
    </w:p>
    <w:p w14:paraId="4B7A2D1D" w14:textId="77777777" w:rsidR="004E22D6" w:rsidRDefault="007404AF">
      <w:r>
        <w:t xml:space="preserve">                &lt;/ul&gt;</w:t>
      </w:r>
    </w:p>
    <w:p w14:paraId="2921945E" w14:textId="77777777" w:rsidR="004E22D6" w:rsidRDefault="004E22D6"/>
    <w:p w14:paraId="0845A408" w14:textId="77777777" w:rsidR="004E22D6" w:rsidRDefault="004E22D6"/>
    <w:p w14:paraId="72B27E20" w14:textId="77777777" w:rsidR="004E22D6" w:rsidRDefault="004E22D6"/>
    <w:p w14:paraId="449D8CCF" w14:textId="77777777" w:rsidR="004E22D6" w:rsidRDefault="007404AF">
      <w:r>
        <w:t xml:space="preserve">            &lt;/div&gt;</w:t>
      </w:r>
    </w:p>
    <w:p w14:paraId="6B2FAC5A" w14:textId="77777777" w:rsidR="004E22D6" w:rsidRDefault="007404AF">
      <w:r>
        <w:t xml:space="preserve">        &lt;/div&gt;</w:t>
      </w:r>
    </w:p>
    <w:p w14:paraId="1EF3D9A8" w14:textId="77777777" w:rsidR="004E22D6" w:rsidRDefault="007404AF">
      <w:r>
        <w:t xml:space="preserve">    &lt;/nav&gt;</w:t>
      </w:r>
    </w:p>
    <w:p w14:paraId="0BF1B74F" w14:textId="77777777" w:rsidR="004E22D6" w:rsidRDefault="004E22D6"/>
    <w:p w14:paraId="53120ACB" w14:textId="77777777" w:rsidR="004E22D6" w:rsidRDefault="007404AF">
      <w:r>
        <w:t xml:space="preserve">    &lt;div class="container mt-3"&gt;</w:t>
      </w:r>
    </w:p>
    <w:p w14:paraId="7634F751" w14:textId="77777777" w:rsidR="004E22D6" w:rsidRDefault="004E22D6"/>
    <w:p w14:paraId="6900DC01" w14:textId="77777777" w:rsidR="004E22D6" w:rsidRDefault="007404AF">
      <w:r>
        <w:t xml:space="preserve">        &lt;div class="container mt-4"&gt;</w:t>
      </w:r>
    </w:p>
    <w:p w14:paraId="6104FCAF" w14:textId="77777777" w:rsidR="004E22D6" w:rsidRDefault="007404AF">
      <w:r>
        <w:t xml:space="preserve">            &lt;div class="row"&gt;</w:t>
      </w:r>
    </w:p>
    <w:p w14:paraId="175EBC1D" w14:textId="77777777" w:rsidR="004E22D6" w:rsidRDefault="007404AF">
      <w:r>
        <w:t xml:space="preserve">                &lt;div class="col-lg-4 col-md-6 mb-4"&gt;</w:t>
      </w:r>
    </w:p>
    <w:p w14:paraId="286365A6" w14:textId="77777777" w:rsidR="004E22D6" w:rsidRDefault="007404AF">
      <w:r>
        <w:t xml:space="preserve">                    &lt;div class="card h-100"&gt;</w:t>
      </w:r>
    </w:p>
    <w:p w14:paraId="083F653A" w14:textId="77777777" w:rsidR="004E22D6" w:rsidRDefault="007404AF">
      <w:r>
        <w:t xml:space="preserve">                        &lt;form action="" method="GET"&gt;</w:t>
      </w:r>
    </w:p>
    <w:p w14:paraId="031B2656" w14:textId="77777777" w:rsidR="004E22D6" w:rsidRDefault="007404AF">
      <w:r>
        <w:t xml:space="preserve">                            &lt;div class="card border-0"&gt;</w:t>
      </w:r>
    </w:p>
    <w:p w14:paraId="439A5090" w14:textId="77777777" w:rsidR="004E22D6" w:rsidRDefault="007404AF">
      <w:r>
        <w:t xml:space="preserve">                                &lt;div class="card-header"&gt;</w:t>
      </w:r>
    </w:p>
    <w:p w14:paraId="12117B4F" w14:textId="77777777" w:rsidR="004E22D6" w:rsidRDefault="007404AF">
      <w:r>
        <w:t xml:space="preserve">                                    &lt;h5&gt;Filter</w:t>
      </w:r>
    </w:p>
    <w:p w14:paraId="43B44BC2" w14:textId="77777777" w:rsidR="004E22D6" w:rsidRDefault="007404AF">
      <w:r>
        <w:t xml:space="preserve">                                        &lt;button type="submit" class="</w:t>
      </w:r>
      <w:proofErr w:type="spellStart"/>
      <w:r>
        <w:t>btn</w:t>
      </w:r>
      <w:proofErr w:type="spellEnd"/>
      <w:r>
        <w:t xml:space="preserve"> </w:t>
      </w:r>
      <w:proofErr w:type="spellStart"/>
      <w:r>
        <w:t>btn</w:t>
      </w:r>
      <w:proofErr w:type="spellEnd"/>
      <w:r>
        <w:t xml:space="preserve">-primary </w:t>
      </w:r>
      <w:proofErr w:type="spellStart"/>
      <w:r>
        <w:t>btn-sm</w:t>
      </w:r>
      <w:proofErr w:type="spellEnd"/>
      <w:r>
        <w:t xml:space="preserve"> float-end"&gt;Search&lt;/button&gt;</w:t>
      </w:r>
    </w:p>
    <w:p w14:paraId="76CB24F2" w14:textId="77777777" w:rsidR="004E22D6" w:rsidRDefault="007404AF">
      <w:r>
        <w:t xml:space="preserve">                                    &lt;/h5&gt;</w:t>
      </w:r>
    </w:p>
    <w:p w14:paraId="6A553F17" w14:textId="77777777" w:rsidR="004E22D6" w:rsidRDefault="007404AF">
      <w:r>
        <w:t xml:space="preserve">                                &lt;/div&gt;</w:t>
      </w:r>
    </w:p>
    <w:p w14:paraId="636233D7" w14:textId="77777777" w:rsidR="004E22D6" w:rsidRDefault="007404AF">
      <w:r>
        <w:t xml:space="preserve">                                &lt;div class="card-body"&gt;</w:t>
      </w:r>
    </w:p>
    <w:p w14:paraId="496B9AD1" w14:textId="77777777" w:rsidR="004E22D6" w:rsidRDefault="007404AF">
      <w:r>
        <w:t xml:space="preserve">                                    &lt;h6&gt;Category List&lt;/h6&gt;</w:t>
      </w:r>
    </w:p>
    <w:p w14:paraId="401F2A5A" w14:textId="77777777" w:rsidR="004E22D6" w:rsidRDefault="007404AF">
      <w:r>
        <w:t xml:space="preserve">                                    &lt;</w:t>
      </w:r>
      <w:proofErr w:type="spellStart"/>
      <w:r>
        <w:t>hr</w:t>
      </w:r>
      <w:proofErr w:type="spellEnd"/>
      <w:r>
        <w:t>&gt;</w:t>
      </w:r>
    </w:p>
    <w:p w14:paraId="06A8A427" w14:textId="77777777" w:rsidR="004E22D6" w:rsidRDefault="007404AF">
      <w:r>
        <w:t xml:space="preserve">                                    &lt;?php</w:t>
      </w:r>
    </w:p>
    <w:p w14:paraId="0EAE1D66" w14:textId="77777777" w:rsidR="004E22D6" w:rsidRDefault="004E22D6"/>
    <w:p w14:paraId="48AA927E" w14:textId="77777777" w:rsidR="004E22D6" w:rsidRDefault="004E22D6"/>
    <w:p w14:paraId="52C2CDB4" w14:textId="77777777" w:rsidR="004E22D6" w:rsidRDefault="007404AF">
      <w:r>
        <w:t xml:space="preserve">                                    $</w:t>
      </w:r>
      <w:proofErr w:type="spellStart"/>
      <w:r>
        <w:t>filter_query</w:t>
      </w:r>
      <w:proofErr w:type="spellEnd"/>
      <w:r>
        <w:t xml:space="preserve"> = "SELECT * FROM `</w:t>
      </w:r>
      <w:proofErr w:type="spellStart"/>
      <w:r>
        <w:t>filter_tags</w:t>
      </w:r>
      <w:proofErr w:type="spellEnd"/>
      <w:r>
        <w:t>`";</w:t>
      </w:r>
    </w:p>
    <w:p w14:paraId="165A5BBE" w14:textId="77777777" w:rsidR="004E22D6" w:rsidRDefault="007404AF">
      <w:r>
        <w:t xml:space="preserve">                                    $</w:t>
      </w:r>
      <w:proofErr w:type="spellStart"/>
      <w:r>
        <w:t>filter_query_run</w:t>
      </w:r>
      <w:proofErr w:type="spellEnd"/>
      <w:r>
        <w:t xml:space="preserve">  = </w:t>
      </w:r>
      <w:proofErr w:type="spellStart"/>
      <w:r>
        <w:t>mysqli_query</w:t>
      </w:r>
      <w:proofErr w:type="spellEnd"/>
      <w:r>
        <w:t>($link, $</w:t>
      </w:r>
      <w:proofErr w:type="spellStart"/>
      <w:r>
        <w:t>filter_query</w:t>
      </w:r>
      <w:proofErr w:type="spellEnd"/>
      <w:r>
        <w:t>);</w:t>
      </w:r>
    </w:p>
    <w:p w14:paraId="237E4A56" w14:textId="77777777" w:rsidR="004E22D6" w:rsidRDefault="004E22D6"/>
    <w:p w14:paraId="3EF69591" w14:textId="77777777" w:rsidR="004E22D6" w:rsidRDefault="007404AF">
      <w:r>
        <w:t xml:space="preserve">                                    if (</w:t>
      </w:r>
      <w:proofErr w:type="spellStart"/>
      <w:r>
        <w:t>mysqli_num_rows</w:t>
      </w:r>
      <w:proofErr w:type="spellEnd"/>
      <w:r>
        <w:t>($</w:t>
      </w:r>
      <w:proofErr w:type="spellStart"/>
      <w:r>
        <w:t>filter_query_run</w:t>
      </w:r>
      <w:proofErr w:type="spellEnd"/>
      <w:r>
        <w:t>) &gt; 0) {</w:t>
      </w:r>
    </w:p>
    <w:p w14:paraId="14D4AABA" w14:textId="77777777" w:rsidR="004E22D6" w:rsidRDefault="007404AF">
      <w:r>
        <w:t xml:space="preserve">                                        foreach ($</w:t>
      </w:r>
      <w:proofErr w:type="spellStart"/>
      <w:r>
        <w:t>filter_query_run</w:t>
      </w:r>
      <w:proofErr w:type="spellEnd"/>
      <w:r>
        <w:t xml:space="preserve"> as $filterlist) {</w:t>
      </w:r>
    </w:p>
    <w:p w14:paraId="3DA66D40" w14:textId="77777777" w:rsidR="004E22D6" w:rsidRDefault="007404AF">
      <w:r>
        <w:t xml:space="preserve">                                            $checked = [];</w:t>
      </w:r>
    </w:p>
    <w:p w14:paraId="34B9F543" w14:textId="77777777" w:rsidR="004E22D6" w:rsidRDefault="007404AF">
      <w:r>
        <w:t xml:space="preserve">                                            if (</w:t>
      </w:r>
      <w:proofErr w:type="spellStart"/>
      <w:r>
        <w:t>isset</w:t>
      </w:r>
      <w:proofErr w:type="spellEnd"/>
      <w:r>
        <w:t>($_GET['filters'])) {</w:t>
      </w:r>
    </w:p>
    <w:p w14:paraId="5D02C9FA" w14:textId="77777777" w:rsidR="004E22D6" w:rsidRDefault="007404AF">
      <w:r>
        <w:t xml:space="preserve">                                                $checked = $_GET['filters'];</w:t>
      </w:r>
    </w:p>
    <w:p w14:paraId="4F0B7654" w14:textId="77777777" w:rsidR="004E22D6" w:rsidRDefault="007404AF">
      <w:r>
        <w:t xml:space="preserve">                                            }</w:t>
      </w:r>
    </w:p>
    <w:p w14:paraId="05C74DAF" w14:textId="77777777" w:rsidR="004E22D6" w:rsidRDefault="007404AF">
      <w:r>
        <w:t xml:space="preserve">                                    ?&gt;</w:t>
      </w:r>
    </w:p>
    <w:p w14:paraId="49FBEBE5" w14:textId="77777777" w:rsidR="004E22D6" w:rsidRDefault="007404AF">
      <w:r>
        <w:t xml:space="preserve">                                            &lt;div&gt;</w:t>
      </w:r>
    </w:p>
    <w:p w14:paraId="6095884E" w14:textId="77777777" w:rsidR="004E22D6" w:rsidRDefault="007404AF">
      <w:r>
        <w:t xml:space="preserve">                                                &lt;input type="checkbox" name="filters[]" value="&lt;?= $</w:t>
      </w:r>
      <w:proofErr w:type="spellStart"/>
      <w:r>
        <w:t>filterlist</w:t>
      </w:r>
      <w:proofErr w:type="spellEnd"/>
      <w:r>
        <w:t>['ID']; ?&gt;" &lt;?php if (</w:t>
      </w:r>
      <w:proofErr w:type="spellStart"/>
      <w:r>
        <w:t>in_array</w:t>
      </w:r>
      <w:proofErr w:type="spellEnd"/>
      <w:r>
        <w:t>($</w:t>
      </w:r>
      <w:proofErr w:type="spellStart"/>
      <w:r>
        <w:t>filterlist</w:t>
      </w:r>
      <w:proofErr w:type="spellEnd"/>
      <w:r>
        <w:t>['ID'], $checked)) {</w:t>
      </w:r>
    </w:p>
    <w:p w14:paraId="639B098D" w14:textId="77777777" w:rsidR="004E22D6" w:rsidRDefault="007404AF">
      <w:r>
        <w:t xml:space="preserve">                                                                                                                                echo "checked";</w:t>
      </w:r>
    </w:p>
    <w:p w14:paraId="4DCA51AB" w14:textId="77777777" w:rsidR="004E22D6" w:rsidRDefault="007404AF">
      <w:r>
        <w:t xml:space="preserve">                                                                                                                            } ?&gt; /&gt;</w:t>
      </w:r>
    </w:p>
    <w:p w14:paraId="65ABF917" w14:textId="77777777" w:rsidR="004E22D6" w:rsidRDefault="007404AF">
      <w:r>
        <w:t xml:space="preserve">                                                &lt;?php echo $</w:t>
      </w:r>
      <w:proofErr w:type="spellStart"/>
      <w:r>
        <w:t>filterlist</w:t>
      </w:r>
      <w:proofErr w:type="spellEnd"/>
      <w:r>
        <w:t>['</w:t>
      </w:r>
      <w:proofErr w:type="spellStart"/>
      <w:r>
        <w:t>category_name</w:t>
      </w:r>
      <w:proofErr w:type="spellEnd"/>
      <w:r>
        <w:t>']; ?&gt;</w:t>
      </w:r>
    </w:p>
    <w:p w14:paraId="117FDDBF" w14:textId="77777777" w:rsidR="004E22D6" w:rsidRDefault="007404AF">
      <w:r>
        <w:t xml:space="preserve">                                            &lt;/div&gt;</w:t>
      </w:r>
    </w:p>
    <w:p w14:paraId="716A9B8F" w14:textId="77777777" w:rsidR="004E22D6" w:rsidRDefault="007404AF">
      <w:r>
        <w:t xml:space="preserve">                                    &lt;?php</w:t>
      </w:r>
    </w:p>
    <w:p w14:paraId="21DEBF7A" w14:textId="77777777" w:rsidR="004E22D6" w:rsidRDefault="007404AF">
      <w:r>
        <w:t xml:space="preserve">                                        }</w:t>
      </w:r>
    </w:p>
    <w:p w14:paraId="79646EFA" w14:textId="77777777" w:rsidR="004E22D6" w:rsidRDefault="007404AF">
      <w:r>
        <w:t xml:space="preserve">                                    } else {</w:t>
      </w:r>
    </w:p>
    <w:p w14:paraId="1D026DD9" w14:textId="77777777" w:rsidR="004E22D6" w:rsidRDefault="007404AF">
      <w:r>
        <w:t xml:space="preserve">                                        echo "No Events Found";</w:t>
      </w:r>
    </w:p>
    <w:p w14:paraId="013CEF95" w14:textId="77777777" w:rsidR="004E22D6" w:rsidRDefault="007404AF">
      <w:r>
        <w:t xml:space="preserve">                                    }</w:t>
      </w:r>
    </w:p>
    <w:p w14:paraId="19BFE120" w14:textId="77777777" w:rsidR="004E22D6" w:rsidRDefault="007404AF">
      <w:r>
        <w:t xml:space="preserve">                                    ?&gt;</w:t>
      </w:r>
    </w:p>
    <w:p w14:paraId="712C52BA" w14:textId="77777777" w:rsidR="004E22D6" w:rsidRDefault="007404AF">
      <w:r>
        <w:t xml:space="preserve">                                &lt;/div&gt;</w:t>
      </w:r>
    </w:p>
    <w:p w14:paraId="4C6EA790" w14:textId="77777777" w:rsidR="004E22D6" w:rsidRDefault="007404AF">
      <w:r>
        <w:lastRenderedPageBreak/>
        <w:t xml:space="preserve">                            &lt;/div&gt;</w:t>
      </w:r>
    </w:p>
    <w:p w14:paraId="4C1F1674" w14:textId="77777777" w:rsidR="004E22D6" w:rsidRDefault="007404AF">
      <w:r>
        <w:t xml:space="preserve">                        &lt;/form&gt;</w:t>
      </w:r>
    </w:p>
    <w:p w14:paraId="5FAD437E" w14:textId="77777777" w:rsidR="004E22D6" w:rsidRDefault="007404AF">
      <w:r>
        <w:t xml:space="preserve">                    &lt;/div&gt;</w:t>
      </w:r>
    </w:p>
    <w:p w14:paraId="1503336F" w14:textId="77777777" w:rsidR="004E22D6" w:rsidRDefault="007404AF">
      <w:r>
        <w:t xml:space="preserve">                &lt;/div&gt;</w:t>
      </w:r>
    </w:p>
    <w:p w14:paraId="36D8EA10" w14:textId="77777777" w:rsidR="004E22D6" w:rsidRDefault="004E22D6"/>
    <w:p w14:paraId="3A983F41" w14:textId="77777777" w:rsidR="004E22D6" w:rsidRDefault="007404AF">
      <w:r>
        <w:t xml:space="preserve">                &lt;?php</w:t>
      </w:r>
    </w:p>
    <w:p w14:paraId="7DBF797A" w14:textId="77777777" w:rsidR="004E22D6" w:rsidRDefault="007404AF">
      <w:r>
        <w:t xml:space="preserve">                $</w:t>
      </w:r>
      <w:proofErr w:type="spellStart"/>
      <w:r>
        <w:t>filedestination</w:t>
      </w:r>
      <w:proofErr w:type="spellEnd"/>
      <w:r>
        <w:t xml:space="preserve"> = "../global/uploads/</w:t>
      </w:r>
      <w:proofErr w:type="spellStart"/>
      <w:r>
        <w:t>subEventThumbnail</w:t>
      </w:r>
      <w:proofErr w:type="spellEnd"/>
      <w:r>
        <w:t>/";</w:t>
      </w:r>
    </w:p>
    <w:p w14:paraId="35A4277F" w14:textId="77777777" w:rsidR="004E22D6" w:rsidRDefault="007404AF">
      <w:r>
        <w:t xml:space="preserve">                if (</w:t>
      </w:r>
      <w:proofErr w:type="spellStart"/>
      <w:r>
        <w:t>isset</w:t>
      </w:r>
      <w:proofErr w:type="spellEnd"/>
      <w:r>
        <w:t>($_GET['filters'])) {</w:t>
      </w:r>
    </w:p>
    <w:p w14:paraId="758BF572" w14:textId="77777777" w:rsidR="004E22D6" w:rsidRDefault="007404AF">
      <w:r>
        <w:t xml:space="preserve">                    $</w:t>
      </w:r>
      <w:proofErr w:type="spellStart"/>
      <w:r>
        <w:t>filterchecked</w:t>
      </w:r>
      <w:proofErr w:type="spellEnd"/>
      <w:r>
        <w:t xml:space="preserve"> = [];</w:t>
      </w:r>
    </w:p>
    <w:p w14:paraId="15540D1A" w14:textId="77777777" w:rsidR="004E22D6" w:rsidRDefault="007404AF">
      <w:r>
        <w:t xml:space="preserve">                    $</w:t>
      </w:r>
      <w:proofErr w:type="spellStart"/>
      <w:r>
        <w:t>filterchecked</w:t>
      </w:r>
      <w:proofErr w:type="spellEnd"/>
      <w:r>
        <w:t xml:space="preserve"> = $_GET['filters'];</w:t>
      </w:r>
    </w:p>
    <w:p w14:paraId="54876D7E" w14:textId="77777777" w:rsidR="004E22D6" w:rsidRDefault="007404AF">
      <w:r>
        <w:t xml:space="preserve">                    foreach ($</w:t>
      </w:r>
      <w:proofErr w:type="spellStart"/>
      <w:r>
        <w:t>filterchecked</w:t>
      </w:r>
      <w:proofErr w:type="spellEnd"/>
      <w:r>
        <w:t xml:space="preserve"> as $</w:t>
      </w:r>
      <w:proofErr w:type="spellStart"/>
      <w:r>
        <w:t>filter_data</w:t>
      </w:r>
      <w:proofErr w:type="spellEnd"/>
      <w:r>
        <w:t>) {</w:t>
      </w:r>
    </w:p>
    <w:p w14:paraId="6A806CD0" w14:textId="77777777" w:rsidR="004E22D6" w:rsidRDefault="007404AF">
      <w:r>
        <w:t xml:space="preserve">                        $filter_query_2 = "SELECT * FROM `</w:t>
      </w:r>
      <w:proofErr w:type="spellStart"/>
      <w:r>
        <w:t>event_details</w:t>
      </w:r>
      <w:proofErr w:type="spellEnd"/>
      <w:r>
        <w:t>` WHERE CATEGORY IN ($</w:t>
      </w:r>
      <w:proofErr w:type="spellStart"/>
      <w:r>
        <w:t>filter_data</w:t>
      </w:r>
      <w:proofErr w:type="spellEnd"/>
      <w:r>
        <w:t>)";</w:t>
      </w:r>
    </w:p>
    <w:p w14:paraId="5BDB52EF" w14:textId="77777777" w:rsidR="004E22D6" w:rsidRDefault="007404AF">
      <w:r>
        <w:t xml:space="preserve">                        $filter_query_run_2 = </w:t>
      </w:r>
      <w:proofErr w:type="spellStart"/>
      <w:r>
        <w:t>mysqli_query</w:t>
      </w:r>
      <w:proofErr w:type="spellEnd"/>
      <w:r>
        <w:t>($link, $filter_query_2);</w:t>
      </w:r>
    </w:p>
    <w:p w14:paraId="08097FD5" w14:textId="77777777" w:rsidR="004E22D6" w:rsidRDefault="007404AF">
      <w:r>
        <w:t xml:space="preserve">                        if (</w:t>
      </w:r>
      <w:proofErr w:type="spellStart"/>
      <w:r>
        <w:t>mysqli_num_rows</w:t>
      </w:r>
      <w:proofErr w:type="spellEnd"/>
      <w:r>
        <w:t>($filter_query_run_2) &gt; 0) {</w:t>
      </w:r>
    </w:p>
    <w:p w14:paraId="6F79BC28" w14:textId="77777777" w:rsidR="004E22D6" w:rsidRDefault="007404AF">
      <w:r>
        <w:t xml:space="preserve">                            foreach ($filter_query_run_2 as $filter_data_2) :</w:t>
      </w:r>
    </w:p>
    <w:p w14:paraId="2C344A10" w14:textId="77777777" w:rsidR="004E22D6" w:rsidRDefault="007404AF">
      <w:r>
        <w:t xml:space="preserve">                ?&gt;</w:t>
      </w:r>
    </w:p>
    <w:p w14:paraId="6D0A0148" w14:textId="77777777" w:rsidR="004E22D6" w:rsidRDefault="007404AF">
      <w:r>
        <w:t xml:space="preserve">                                &lt;div class="col-3 col-lg-4 col-md-6 mb-4"&gt;</w:t>
      </w:r>
    </w:p>
    <w:p w14:paraId="33E00D36" w14:textId="77777777" w:rsidR="004E22D6" w:rsidRDefault="007404AF">
      <w:r>
        <w:t xml:space="preserve">                                    &lt;div class="card h-100"&gt;</w:t>
      </w:r>
    </w:p>
    <w:p w14:paraId="35679361" w14:textId="77777777" w:rsidR="004E22D6" w:rsidRDefault="004E22D6"/>
    <w:p w14:paraId="618DC402" w14:textId="77777777" w:rsidR="004E22D6" w:rsidRDefault="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w:t>
      </w:r>
    </w:p>
    <w:p w14:paraId="16A55D6A" w14:textId="77777777" w:rsidR="004E22D6" w:rsidRDefault="007404AF">
      <w:r>
        <w:t xml:space="preserve">                                                                                                        if ($filter_data_2['THUMBNAIL']) {</w:t>
      </w:r>
    </w:p>
    <w:p w14:paraId="60FD796E" w14:textId="77777777" w:rsidR="004E22D6" w:rsidRDefault="007404AF">
      <w:r>
        <w:t xml:space="preserve">                                                                                                            echo $</w:t>
      </w:r>
      <w:proofErr w:type="spellStart"/>
      <w:r>
        <w:t>filedestination</w:t>
      </w:r>
      <w:proofErr w:type="spellEnd"/>
      <w:r>
        <w:t xml:space="preserve"> . $filter_data_2['THUMBNAIL'];</w:t>
      </w:r>
    </w:p>
    <w:p w14:paraId="77286D90" w14:textId="77777777" w:rsidR="004E22D6" w:rsidRDefault="007404AF">
      <w:r>
        <w:t xml:space="preserve">                                                                                                        } else {</w:t>
      </w:r>
    </w:p>
    <w:p w14:paraId="65003023" w14:textId="77777777" w:rsidR="004E22D6" w:rsidRDefault="007404AF">
      <w:r>
        <w:t xml:space="preserve">                                                                                                            echo 'images/placeholder.jpg';</w:t>
      </w:r>
    </w:p>
    <w:p w14:paraId="53438E3F" w14:textId="77777777" w:rsidR="004E22D6" w:rsidRDefault="007404AF">
      <w:r>
        <w:t xml:space="preserve">                                                                                                        }</w:t>
      </w:r>
    </w:p>
    <w:p w14:paraId="61B4F76D" w14:textId="77777777" w:rsidR="004E22D6" w:rsidRDefault="007404AF">
      <w:r>
        <w:t xml:space="preserve">                                                                                                        ?&gt;" alt=""&gt;</w:t>
      </w:r>
    </w:p>
    <w:p w14:paraId="76850A0E" w14:textId="77777777" w:rsidR="004E22D6" w:rsidRDefault="004E22D6"/>
    <w:p w14:paraId="68DFA5C8" w14:textId="77777777" w:rsidR="004E22D6" w:rsidRDefault="007404AF">
      <w:r>
        <w:t xml:space="preserve">                                        &lt;div class="card-footer </w:t>
      </w:r>
      <w:proofErr w:type="spellStart"/>
      <w:r>
        <w:t>bg</w:t>
      </w:r>
      <w:proofErr w:type="spellEnd"/>
      <w:r>
        <w:t>-white"&gt;</w:t>
      </w:r>
    </w:p>
    <w:p w14:paraId="66E7DCAB" w14:textId="77777777" w:rsidR="004E22D6" w:rsidRDefault="007404AF">
      <w:r>
        <w:t xml:space="preserve">                                            &lt;h3&gt;&lt;?php echo $filter_data_2['SUB_EVENT_NAME'] ?&gt;&lt;/h3&gt;</w:t>
      </w:r>
    </w:p>
    <w:p w14:paraId="6809855A" w14:textId="77777777" w:rsidR="004E22D6" w:rsidRDefault="007404AF">
      <w:r>
        <w:t xml:space="preserve">                                            &lt;p&gt;&lt;?= date('d F Y', </w:t>
      </w:r>
      <w:proofErr w:type="spellStart"/>
      <w:r>
        <w:t>strtotime</w:t>
      </w:r>
      <w:proofErr w:type="spellEnd"/>
      <w:r>
        <w:t>($filter_data_2['TIME'])); ?&gt;&lt;/p&gt;</w:t>
      </w:r>
    </w:p>
    <w:p w14:paraId="504DC9DA" w14:textId="77777777" w:rsidR="004E22D6" w:rsidRDefault="007404AF">
      <w:r>
        <w:t xml:space="preserve">                                            &lt;form action="</w:t>
      </w:r>
      <w:proofErr w:type="spellStart"/>
      <w:r>
        <w:t>joined_the_event.php</w:t>
      </w:r>
      <w:proofErr w:type="spellEnd"/>
      <w:r>
        <w:t>" method="get"&gt;</w:t>
      </w:r>
    </w:p>
    <w:p w14:paraId="53458936" w14:textId="77777777" w:rsidR="004E22D6" w:rsidRDefault="004E22D6"/>
    <w:p w14:paraId="2DADAE5E" w14:textId="77777777" w:rsidR="004E22D6" w:rsidRDefault="007404AF">
      <w:r>
        <w:t xml:space="preserve">                                                &lt;input type="hidden" name="</w:t>
      </w:r>
      <w:proofErr w:type="spellStart"/>
      <w:r>
        <w:t>eventjoin</w:t>
      </w:r>
      <w:proofErr w:type="spellEnd"/>
      <w:r>
        <w:t>" value=&lt;?php echo $filter_data_2["ID"]; ?&gt;&gt;</w:t>
      </w:r>
    </w:p>
    <w:p w14:paraId="7B070624" w14:textId="77777777" w:rsidR="004E22D6" w:rsidRDefault="007404AF">
      <w:r>
        <w:t xml:space="preserve">                                                &lt;button type="submi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50"&gt;Join&lt;/button&gt;</w:t>
      </w:r>
    </w:p>
    <w:p w14:paraId="5783838B" w14:textId="77777777" w:rsidR="004E22D6" w:rsidRDefault="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30"&gt;</w:t>
      </w:r>
    </w:p>
    <w:p w14:paraId="6B5A5E0F" w14:textId="77777777" w:rsidR="004E22D6" w:rsidRDefault="007404AF">
      <w:r>
        <w:t xml:space="preserve">                                                    Read more</w:t>
      </w:r>
    </w:p>
    <w:p w14:paraId="04D75B3E" w14:textId="77777777" w:rsidR="004E22D6" w:rsidRDefault="007404AF">
      <w:r>
        <w:lastRenderedPageBreak/>
        <w:t xml:space="preserve">                                                &lt;/a&gt;</w:t>
      </w:r>
    </w:p>
    <w:p w14:paraId="54D3FB51" w14:textId="77777777" w:rsidR="004E22D6" w:rsidRDefault="007404AF">
      <w:r>
        <w:t xml:space="preserve">                                                &lt;a </w:t>
      </w:r>
      <w:proofErr w:type="spellStart"/>
      <w:r>
        <w:t>href</w:t>
      </w:r>
      <w:proofErr w:type="spellEnd"/>
      <w:r>
        <w:t>="#"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gt;</w:t>
      </w:r>
    </w:p>
    <w:p w14:paraId="635D2931" w14:textId="77777777" w:rsidR="004E22D6" w:rsidRDefault="007404AF">
      <w:r>
        <w:t xml:space="preserve">                                                    &lt;</w:t>
      </w:r>
      <w:proofErr w:type="spellStart"/>
      <w:r>
        <w:t>i</w:t>
      </w:r>
      <w:proofErr w:type="spellEnd"/>
      <w:r>
        <w:t xml:space="preserve"> class='bx bx-heart'&gt;&lt;/</w:t>
      </w:r>
      <w:proofErr w:type="spellStart"/>
      <w:r>
        <w:t>i</w:t>
      </w:r>
      <w:proofErr w:type="spellEnd"/>
      <w:r>
        <w:t>&gt;</w:t>
      </w:r>
    </w:p>
    <w:p w14:paraId="080223AE" w14:textId="77777777" w:rsidR="004E22D6" w:rsidRDefault="007404AF">
      <w:r>
        <w:t xml:space="preserve">                                                &lt;/a&gt;</w:t>
      </w:r>
    </w:p>
    <w:p w14:paraId="551F8CBF" w14:textId="77777777" w:rsidR="004E22D6" w:rsidRDefault="007404AF">
      <w:r>
        <w:t xml:space="preserve">                                            &lt;/form&gt;</w:t>
      </w:r>
    </w:p>
    <w:p w14:paraId="3667609E" w14:textId="77777777" w:rsidR="004E22D6" w:rsidRDefault="007404AF">
      <w:r>
        <w:t xml:space="preserve">                                        &lt;/div&gt;</w:t>
      </w:r>
    </w:p>
    <w:p w14:paraId="36F25016" w14:textId="77777777" w:rsidR="004E22D6" w:rsidRDefault="004E22D6"/>
    <w:p w14:paraId="08F728CC" w14:textId="77777777" w:rsidR="004E22D6" w:rsidRDefault="007404AF">
      <w:r>
        <w:t xml:space="preserve">                                    &lt;/div&gt;</w:t>
      </w:r>
    </w:p>
    <w:p w14:paraId="0CE4D48F" w14:textId="77777777" w:rsidR="004E22D6" w:rsidRDefault="007404AF">
      <w:r>
        <w:t xml:space="preserve">                                &lt;/div&gt;</w:t>
      </w:r>
    </w:p>
    <w:p w14:paraId="41BB1923" w14:textId="77777777" w:rsidR="004E22D6" w:rsidRDefault="004E22D6"/>
    <w:p w14:paraId="41C02D7B" w14:textId="77777777" w:rsidR="004E22D6" w:rsidRDefault="007404AF">
      <w:r>
        <w:t xml:space="preserve">                            &lt;?php</w:t>
      </w:r>
    </w:p>
    <w:p w14:paraId="049D9264" w14:textId="77777777" w:rsidR="004E22D6" w:rsidRDefault="007404AF">
      <w:r>
        <w:t xml:space="preserve">                            </w:t>
      </w:r>
      <w:proofErr w:type="spellStart"/>
      <w:r>
        <w:t>endforeach</w:t>
      </w:r>
      <w:proofErr w:type="spellEnd"/>
      <w:r>
        <w:t>;</w:t>
      </w:r>
    </w:p>
    <w:p w14:paraId="2C05BD7A" w14:textId="77777777" w:rsidR="004E22D6" w:rsidRDefault="007404AF">
      <w:r>
        <w:t xml:space="preserve">                        }</w:t>
      </w:r>
    </w:p>
    <w:p w14:paraId="7342BF2B" w14:textId="77777777" w:rsidR="004E22D6" w:rsidRDefault="007404AF">
      <w:r>
        <w:t xml:space="preserve">                    }</w:t>
      </w:r>
    </w:p>
    <w:p w14:paraId="62ACCA42" w14:textId="77777777" w:rsidR="004E22D6" w:rsidRDefault="007404AF">
      <w:r>
        <w:t xml:space="preserve">                } else {</w:t>
      </w:r>
    </w:p>
    <w:p w14:paraId="19D826B6" w14:textId="77777777" w:rsidR="004E22D6" w:rsidRDefault="007404AF">
      <w:r>
        <w:t xml:space="preserve">                    $</w:t>
      </w:r>
      <w:proofErr w:type="spellStart"/>
      <w:r>
        <w:t>sql_all</w:t>
      </w:r>
      <w:proofErr w:type="spellEnd"/>
      <w:r>
        <w:t xml:space="preserve"> = "SELECT * FROM `</w:t>
      </w:r>
      <w:proofErr w:type="spellStart"/>
      <w:r>
        <w:t>event_details</w:t>
      </w:r>
      <w:proofErr w:type="spellEnd"/>
      <w:r>
        <w:t>`";</w:t>
      </w:r>
    </w:p>
    <w:p w14:paraId="1451DAB4" w14:textId="77777777" w:rsidR="004E22D6" w:rsidRDefault="007404AF">
      <w:r>
        <w:t xml:space="preserve">                    $</w:t>
      </w:r>
      <w:proofErr w:type="spellStart"/>
      <w:r>
        <w:t>sql_all_run</w:t>
      </w:r>
      <w:proofErr w:type="spellEnd"/>
      <w:r>
        <w:t xml:space="preserve"> = </w:t>
      </w:r>
      <w:proofErr w:type="spellStart"/>
      <w:r>
        <w:t>mysqli_query</w:t>
      </w:r>
      <w:proofErr w:type="spellEnd"/>
      <w:r>
        <w:t>($link, $</w:t>
      </w:r>
      <w:proofErr w:type="spellStart"/>
      <w:r>
        <w:t>sql_all</w:t>
      </w:r>
      <w:proofErr w:type="spellEnd"/>
      <w:r>
        <w:t>);</w:t>
      </w:r>
    </w:p>
    <w:p w14:paraId="233FE2EA" w14:textId="77777777" w:rsidR="004E22D6" w:rsidRDefault="007404AF">
      <w:r>
        <w:t xml:space="preserve">                    if (</w:t>
      </w:r>
      <w:proofErr w:type="spellStart"/>
      <w:r>
        <w:t>mysqli_num_rows</w:t>
      </w:r>
      <w:proofErr w:type="spellEnd"/>
      <w:r>
        <w:t>($</w:t>
      </w:r>
      <w:proofErr w:type="spellStart"/>
      <w:r>
        <w:t>sql_all_run</w:t>
      </w:r>
      <w:proofErr w:type="spellEnd"/>
      <w:r>
        <w:t>) &gt; 0) {</w:t>
      </w:r>
    </w:p>
    <w:p w14:paraId="64F0F556" w14:textId="77777777" w:rsidR="004E22D6" w:rsidRDefault="007404AF">
      <w:r>
        <w:t xml:space="preserve">                        foreach ($</w:t>
      </w:r>
      <w:proofErr w:type="spellStart"/>
      <w:r>
        <w:t>sql_all_run</w:t>
      </w:r>
      <w:proofErr w:type="spellEnd"/>
      <w:r>
        <w:t xml:space="preserve"> as $</w:t>
      </w:r>
      <w:proofErr w:type="spellStart"/>
      <w:r>
        <w:t>sql_all_data</w:t>
      </w:r>
      <w:proofErr w:type="spellEnd"/>
      <w:r>
        <w:t>) :</w:t>
      </w:r>
    </w:p>
    <w:p w14:paraId="0B00C547" w14:textId="77777777" w:rsidR="004E22D6" w:rsidRDefault="007404AF">
      <w:r>
        <w:t xml:space="preserve">                            ?&gt;</w:t>
      </w:r>
    </w:p>
    <w:p w14:paraId="379CF0E3" w14:textId="77777777" w:rsidR="004E22D6" w:rsidRDefault="007404AF">
      <w:r>
        <w:t xml:space="preserve">                            &lt;div class="col-3 col-lg-4 col-md-6 mb-4"&gt;</w:t>
      </w:r>
    </w:p>
    <w:p w14:paraId="1AD201DE" w14:textId="77777777" w:rsidR="004E22D6" w:rsidRDefault="007404AF">
      <w:r>
        <w:t xml:space="preserve">                                &lt;div class="card h-100 p-0"&gt;</w:t>
      </w:r>
    </w:p>
    <w:p w14:paraId="059E6D7B" w14:textId="77777777" w:rsidR="004E22D6" w:rsidRDefault="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w:t>
      </w:r>
    </w:p>
    <w:p w14:paraId="29DAB445" w14:textId="77777777" w:rsidR="004E22D6" w:rsidRDefault="007404AF">
      <w:r>
        <w:t xml:space="preserve">                                                                                                    if ($</w:t>
      </w:r>
      <w:proofErr w:type="spellStart"/>
      <w:r>
        <w:t>sql_all_data</w:t>
      </w:r>
      <w:proofErr w:type="spellEnd"/>
      <w:r>
        <w:t>['THUMBNAIL']) {</w:t>
      </w:r>
    </w:p>
    <w:p w14:paraId="46427177" w14:textId="77777777" w:rsidR="004E22D6" w:rsidRDefault="007404AF">
      <w:r>
        <w:t xml:space="preserve">                                                                                                        echo $</w:t>
      </w:r>
      <w:proofErr w:type="spellStart"/>
      <w:r>
        <w:t>filedestination</w:t>
      </w:r>
      <w:proofErr w:type="spellEnd"/>
      <w:r>
        <w:t xml:space="preserve"> . $</w:t>
      </w:r>
      <w:proofErr w:type="spellStart"/>
      <w:r>
        <w:t>sql_all_data</w:t>
      </w:r>
      <w:proofErr w:type="spellEnd"/>
      <w:r>
        <w:t>['THUMBNAIL'];</w:t>
      </w:r>
    </w:p>
    <w:p w14:paraId="7E07B71F" w14:textId="77777777" w:rsidR="004E22D6" w:rsidRDefault="007404AF">
      <w:r>
        <w:t xml:space="preserve">                                                                                                    } else {</w:t>
      </w:r>
    </w:p>
    <w:p w14:paraId="090918C0" w14:textId="77777777" w:rsidR="004E22D6" w:rsidRDefault="007404AF">
      <w:r>
        <w:t xml:space="preserve">                                                                                                        echo 'images/placeholder.jpg';</w:t>
      </w:r>
    </w:p>
    <w:p w14:paraId="3D073439" w14:textId="77777777" w:rsidR="004E22D6" w:rsidRDefault="007404AF">
      <w:r>
        <w:t xml:space="preserve">                                                                                                    }</w:t>
      </w:r>
    </w:p>
    <w:p w14:paraId="586B4A91" w14:textId="77777777" w:rsidR="004E22D6" w:rsidRDefault="007404AF">
      <w:r>
        <w:t xml:space="preserve">                                                                                                    ?&gt;" alt=""&gt;</w:t>
      </w:r>
    </w:p>
    <w:p w14:paraId="2718910B" w14:textId="77777777" w:rsidR="004E22D6" w:rsidRDefault="004E22D6"/>
    <w:p w14:paraId="748109D7" w14:textId="77777777" w:rsidR="004E22D6" w:rsidRDefault="007404AF">
      <w:r>
        <w:t xml:space="preserve">                                    &lt;div class="card-footer </w:t>
      </w:r>
      <w:proofErr w:type="spellStart"/>
      <w:r>
        <w:t>bg</w:t>
      </w:r>
      <w:proofErr w:type="spellEnd"/>
      <w:r>
        <w:t>-white"&gt;</w:t>
      </w:r>
    </w:p>
    <w:p w14:paraId="15637BD0" w14:textId="77777777" w:rsidR="004E22D6" w:rsidRDefault="007404AF">
      <w:r>
        <w:t xml:space="preserve">                                        &lt;h3&gt;&lt;?php echo $</w:t>
      </w:r>
      <w:proofErr w:type="spellStart"/>
      <w:r>
        <w:t>sql_all_data</w:t>
      </w:r>
      <w:proofErr w:type="spellEnd"/>
      <w:r>
        <w:t>['SUB_EVENT_NAME'] ?&gt;&lt;/h3&gt;</w:t>
      </w:r>
    </w:p>
    <w:p w14:paraId="24919409" w14:textId="77777777" w:rsidR="004E22D6" w:rsidRDefault="007404AF">
      <w:r>
        <w:t xml:space="preserve">                                        &lt;p&gt;&lt;?= date('d F Y', </w:t>
      </w:r>
      <w:proofErr w:type="spellStart"/>
      <w:r>
        <w:t>strtotime</w:t>
      </w:r>
      <w:proofErr w:type="spellEnd"/>
      <w:r>
        <w:t>($</w:t>
      </w:r>
      <w:proofErr w:type="spellStart"/>
      <w:r>
        <w:t>sql_all_data</w:t>
      </w:r>
      <w:proofErr w:type="spellEnd"/>
      <w:r>
        <w:t>['TIME'])); ?&gt;&lt;/p&gt;</w:t>
      </w:r>
    </w:p>
    <w:p w14:paraId="7FE8DCF4" w14:textId="77777777" w:rsidR="004E22D6" w:rsidRDefault="007404AF">
      <w:r>
        <w:t xml:space="preserve">                                        &lt;form action="</w:t>
      </w:r>
      <w:proofErr w:type="spellStart"/>
      <w:r>
        <w:t>joined_the_event.php</w:t>
      </w:r>
      <w:proofErr w:type="spellEnd"/>
      <w:r>
        <w:t>" method="get"&gt;</w:t>
      </w:r>
    </w:p>
    <w:p w14:paraId="23718BFB" w14:textId="77777777" w:rsidR="004E22D6" w:rsidRDefault="004E22D6"/>
    <w:p w14:paraId="5613E217" w14:textId="77777777" w:rsidR="004E22D6" w:rsidRDefault="007404AF">
      <w:r>
        <w:t xml:space="preserve">                                            &lt;input type="hidden" name="</w:t>
      </w:r>
      <w:proofErr w:type="spellStart"/>
      <w:r>
        <w:t>eventjoin</w:t>
      </w:r>
      <w:proofErr w:type="spellEnd"/>
      <w:r>
        <w:t>" value=&lt;?php echo $</w:t>
      </w:r>
      <w:proofErr w:type="spellStart"/>
      <w:r>
        <w:t>sql_all_data</w:t>
      </w:r>
      <w:proofErr w:type="spellEnd"/>
      <w:r>
        <w:t>["ID"]; ?&gt;&gt;</w:t>
      </w:r>
    </w:p>
    <w:p w14:paraId="53D57840" w14:textId="77777777" w:rsidR="004E22D6" w:rsidRDefault="007404AF">
      <w:r>
        <w:t xml:space="preserve">                                            &lt;button type="submi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50"&gt;Join&lt;/button&gt;</w:t>
      </w:r>
    </w:p>
    <w:p w14:paraId="3F731EAB" w14:textId="77777777" w:rsidR="004E22D6" w:rsidRDefault="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30"&gt;</w:t>
      </w:r>
    </w:p>
    <w:p w14:paraId="3E6C63C8" w14:textId="77777777" w:rsidR="004E22D6" w:rsidRDefault="007404AF">
      <w:r>
        <w:t xml:space="preserve">                                                Read more</w:t>
      </w:r>
    </w:p>
    <w:p w14:paraId="5F3CCB71" w14:textId="77777777" w:rsidR="004E22D6" w:rsidRDefault="007404AF">
      <w:r>
        <w:lastRenderedPageBreak/>
        <w:t xml:space="preserve">                                            &lt;/a&gt;</w:t>
      </w:r>
    </w:p>
    <w:p w14:paraId="3A559B72" w14:textId="77777777" w:rsidR="004E22D6" w:rsidRDefault="007404AF">
      <w:r>
        <w:t xml:space="preserve">                                            &lt;a </w:t>
      </w:r>
      <w:proofErr w:type="spellStart"/>
      <w:r>
        <w:t>href</w:t>
      </w:r>
      <w:proofErr w:type="spellEnd"/>
      <w:r>
        <w:t>="#"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gt;</w:t>
      </w:r>
    </w:p>
    <w:p w14:paraId="013945C0" w14:textId="77777777" w:rsidR="004E22D6" w:rsidRDefault="007404AF">
      <w:r>
        <w:t xml:space="preserve">                                                &lt;</w:t>
      </w:r>
      <w:proofErr w:type="spellStart"/>
      <w:r>
        <w:t>i</w:t>
      </w:r>
      <w:proofErr w:type="spellEnd"/>
      <w:r>
        <w:t xml:space="preserve"> class='bx bx-heart'&gt;&lt;/</w:t>
      </w:r>
      <w:proofErr w:type="spellStart"/>
      <w:r>
        <w:t>i</w:t>
      </w:r>
      <w:proofErr w:type="spellEnd"/>
      <w:r>
        <w:t>&gt;</w:t>
      </w:r>
    </w:p>
    <w:p w14:paraId="0D35885B" w14:textId="77777777" w:rsidR="004E22D6" w:rsidRDefault="007404AF">
      <w:r>
        <w:t xml:space="preserve">                                            &lt;/a&gt;</w:t>
      </w:r>
    </w:p>
    <w:p w14:paraId="59BCC7FA" w14:textId="77777777" w:rsidR="004E22D6" w:rsidRDefault="007404AF">
      <w:r>
        <w:t xml:space="preserve">                                        &lt;/form&gt;</w:t>
      </w:r>
    </w:p>
    <w:p w14:paraId="3A509AA6" w14:textId="77777777" w:rsidR="004E22D6" w:rsidRDefault="007404AF">
      <w:r>
        <w:t xml:space="preserve">                                    &lt;/div&gt;</w:t>
      </w:r>
    </w:p>
    <w:p w14:paraId="4149A5C6" w14:textId="77777777" w:rsidR="004E22D6" w:rsidRDefault="004E22D6"/>
    <w:p w14:paraId="4169841B" w14:textId="77777777" w:rsidR="004E22D6" w:rsidRDefault="007404AF">
      <w:r>
        <w:t xml:space="preserve">                                &lt;/div&gt;</w:t>
      </w:r>
    </w:p>
    <w:p w14:paraId="07FDDE39" w14:textId="77777777" w:rsidR="004E22D6" w:rsidRDefault="007404AF">
      <w:r>
        <w:t xml:space="preserve">                            &lt;/div&gt;</w:t>
      </w:r>
    </w:p>
    <w:p w14:paraId="3142DF17" w14:textId="77777777" w:rsidR="004E22D6" w:rsidRDefault="007404AF">
      <w:r>
        <w:t xml:space="preserve">                &lt;?php</w:t>
      </w:r>
    </w:p>
    <w:p w14:paraId="6D75398A" w14:textId="77777777" w:rsidR="004E22D6" w:rsidRDefault="007404AF">
      <w:r>
        <w:t xml:space="preserve">                        </w:t>
      </w:r>
      <w:proofErr w:type="spellStart"/>
      <w:r>
        <w:t>endforeach</w:t>
      </w:r>
      <w:proofErr w:type="spellEnd"/>
      <w:r>
        <w:t>;</w:t>
      </w:r>
    </w:p>
    <w:p w14:paraId="452D4836" w14:textId="77777777" w:rsidR="004E22D6" w:rsidRDefault="007404AF">
      <w:r>
        <w:t xml:space="preserve">                    } else {</w:t>
      </w:r>
    </w:p>
    <w:p w14:paraId="75381ACD" w14:textId="77777777" w:rsidR="004E22D6" w:rsidRDefault="007404AF">
      <w:r>
        <w:t xml:space="preserve">                        echo "No Events Found";</w:t>
      </w:r>
    </w:p>
    <w:p w14:paraId="04692CDA" w14:textId="77777777" w:rsidR="004E22D6" w:rsidRDefault="007404AF">
      <w:r>
        <w:t xml:space="preserve">                    }</w:t>
      </w:r>
    </w:p>
    <w:p w14:paraId="51EA5CC5" w14:textId="77777777" w:rsidR="004E22D6" w:rsidRDefault="007404AF">
      <w:r>
        <w:t xml:space="preserve">                }</w:t>
      </w:r>
    </w:p>
    <w:p w14:paraId="26F5C689" w14:textId="77777777" w:rsidR="004E22D6" w:rsidRDefault="004E22D6"/>
    <w:p w14:paraId="3DCE4EDC" w14:textId="77777777" w:rsidR="004E22D6" w:rsidRDefault="004E22D6"/>
    <w:p w14:paraId="2EB426A3" w14:textId="77777777" w:rsidR="004E22D6" w:rsidRDefault="007404AF">
      <w:r>
        <w:t xml:space="preserve">                ?&gt;</w:t>
      </w:r>
    </w:p>
    <w:p w14:paraId="503B1773" w14:textId="77777777" w:rsidR="004E22D6" w:rsidRDefault="004E22D6"/>
    <w:p w14:paraId="05FF87A0" w14:textId="77777777" w:rsidR="004E22D6" w:rsidRDefault="004E22D6"/>
    <w:p w14:paraId="3702A75E" w14:textId="77777777" w:rsidR="004E22D6" w:rsidRDefault="004E22D6"/>
    <w:p w14:paraId="7BDB9B5C" w14:textId="77777777" w:rsidR="004E22D6" w:rsidRDefault="007404AF">
      <w:r>
        <w:t xml:space="preserve">            &lt;/div&gt;</w:t>
      </w:r>
    </w:p>
    <w:p w14:paraId="32E40CF0" w14:textId="77777777" w:rsidR="004E22D6" w:rsidRDefault="007404AF">
      <w:r>
        <w:t xml:space="preserve">        &lt;/div&gt;</w:t>
      </w:r>
    </w:p>
    <w:p w14:paraId="71D1180B" w14:textId="77777777" w:rsidR="004E22D6" w:rsidRDefault="007404AF">
      <w:r>
        <w:t xml:space="preserve">    &lt;/div&gt;</w:t>
      </w:r>
    </w:p>
    <w:p w14:paraId="7D945B6C" w14:textId="77777777" w:rsidR="004E22D6" w:rsidRDefault="004E22D6"/>
    <w:p w14:paraId="3F844122" w14:textId="77777777" w:rsidR="004E22D6" w:rsidRDefault="007404AF">
      <w:r>
        <w:t xml:space="preserve">    &lt;!-- Footer --&gt;</w:t>
      </w:r>
    </w:p>
    <w:p w14:paraId="4FC39BC7" w14:textId="77777777" w:rsidR="004E22D6" w:rsidRDefault="007404AF">
      <w:r>
        <w:t xml:space="preserve">    &lt;footer class="sticky-footer </w:t>
      </w:r>
      <w:proofErr w:type="spellStart"/>
      <w:r>
        <w:t>bg</w:t>
      </w:r>
      <w:proofErr w:type="spellEnd"/>
      <w:r>
        <w:t>-white"&gt;</w:t>
      </w:r>
    </w:p>
    <w:p w14:paraId="1E3C06C0" w14:textId="77777777" w:rsidR="004E22D6" w:rsidRDefault="007404AF">
      <w:r>
        <w:t xml:space="preserve">        &lt;div class="container my-auto"&gt;</w:t>
      </w:r>
    </w:p>
    <w:p w14:paraId="7FDBA4F9" w14:textId="77777777" w:rsidR="004E22D6" w:rsidRDefault="007404AF">
      <w:r>
        <w:t xml:space="preserve">            &lt;div class="copyright text-center my-auto"&gt;</w:t>
      </w:r>
    </w:p>
    <w:p w14:paraId="2854F1A0" w14:textId="77777777" w:rsidR="004E22D6" w:rsidRDefault="004E22D6"/>
    <w:p w14:paraId="5DC642B1" w14:textId="77777777" w:rsidR="004E22D6" w:rsidRDefault="007404AF">
      <w:r>
        <w:t xml:space="preserve">                &lt;span&gt;Made with ❤️ by Vishal Maurya&lt;/span&gt;</w:t>
      </w:r>
    </w:p>
    <w:p w14:paraId="19F969A7" w14:textId="77777777" w:rsidR="004E22D6" w:rsidRDefault="007404AF">
      <w:r>
        <w:t xml:space="preserve">            &lt;/div&gt;</w:t>
      </w:r>
    </w:p>
    <w:p w14:paraId="1056EDFC" w14:textId="77777777" w:rsidR="004E22D6" w:rsidRDefault="007404AF">
      <w:r>
        <w:t xml:space="preserve">        &lt;/div&gt;</w:t>
      </w:r>
    </w:p>
    <w:p w14:paraId="71F48681" w14:textId="77777777" w:rsidR="004E22D6" w:rsidRDefault="007404AF">
      <w:r>
        <w:t xml:space="preserve">    &lt;/footer&gt;</w:t>
      </w:r>
    </w:p>
    <w:p w14:paraId="4CD8F847" w14:textId="77777777" w:rsidR="004E22D6" w:rsidRDefault="007404AF">
      <w:r>
        <w:t xml:space="preserve">    &lt;!-- End of Footer --&gt;</w:t>
      </w:r>
    </w:p>
    <w:p w14:paraId="3AB9878C" w14:textId="77777777" w:rsidR="004E22D6" w:rsidRDefault="004E22D6"/>
    <w:p w14:paraId="7A91D1D5" w14:textId="77777777" w:rsidR="004E22D6" w:rsidRDefault="007404AF">
      <w:r>
        <w:t xml:space="preserve">    &lt;!-- Bootstrap Bundle with Popper --&gt;</w:t>
      </w:r>
    </w:p>
    <w:p w14:paraId="472BDFA0" w14:textId="77777777" w:rsidR="004E22D6" w:rsidRDefault="007404AF">
      <w:r>
        <w:t xml:space="preserve">    &lt;script src="http://ajax.googleapis.com/ajax/libs/jquery/1.9.1/jquery.min.js"&gt;&lt;/script&gt;</w:t>
      </w:r>
    </w:p>
    <w:p w14:paraId="792ED1B7" w14:textId="77777777" w:rsidR="004E22D6" w:rsidRDefault="007404AF">
      <w:r>
        <w:t xml:space="preserve">    &lt;script src="https://cdnjs.cloudflare.com/ajax/libs/owl-carousel/1.3.3/owl.carousel.min.js" </w:t>
      </w:r>
      <w:proofErr w:type="spellStart"/>
      <w:r>
        <w:t>crossorigin</w:t>
      </w:r>
      <w:proofErr w:type="spellEnd"/>
      <w:r>
        <w:t>="anonymous"&gt;&lt;/script&gt;</w:t>
      </w:r>
    </w:p>
    <w:p w14:paraId="14305C75" w14:textId="77777777" w:rsidR="004E22D6" w:rsidRDefault="007404AF">
      <w:r>
        <w:t xml:space="preserve">    &lt;script src="https://cdn.jsdelivr.net/npm/bootstrap@5.0.2/dist/js/bootstrap.bundle.min.js" integrity="sha384-MrcW6ZMFYlzcLA8Nl+NtUVF0sA7MsXsP1UyJoMp4YLEuNSfAP+JcXn/tWtIaxVXM" </w:t>
      </w:r>
      <w:proofErr w:type="spellStart"/>
      <w:r>
        <w:t>crossorigin</w:t>
      </w:r>
      <w:proofErr w:type="spellEnd"/>
      <w:r>
        <w:t>="anonymous"&gt;&lt;/script&gt;</w:t>
      </w:r>
    </w:p>
    <w:p w14:paraId="1E57BB77" w14:textId="77777777" w:rsidR="004E22D6" w:rsidRDefault="007404AF">
      <w:r>
        <w:lastRenderedPageBreak/>
        <w:t xml:space="preserve">    &lt;script src="https://unpkg.com/@lottiefiles/lottie-player@latest/dist/lottie-player.js"&gt;&lt;/script&gt;</w:t>
      </w:r>
    </w:p>
    <w:p w14:paraId="26BF783C" w14:textId="77777777" w:rsidR="004E22D6" w:rsidRDefault="007404AF">
      <w:r>
        <w:t>&lt;/body&gt;</w:t>
      </w:r>
    </w:p>
    <w:p w14:paraId="1A744B86" w14:textId="77777777" w:rsidR="004E22D6" w:rsidRDefault="004E22D6"/>
    <w:p w14:paraId="7A821038" w14:textId="77777777" w:rsidR="004E22D6" w:rsidRDefault="007404AF">
      <w:r>
        <w:t>&lt;/html&gt;</w:t>
      </w:r>
    </w:p>
    <w:p w14:paraId="6AB52B8D" w14:textId="77777777" w:rsidR="004E22D6" w:rsidRDefault="004E22D6"/>
    <w:p w14:paraId="4354C020" w14:textId="77777777" w:rsidR="004E22D6" w:rsidRDefault="004E22D6"/>
    <w:p w14:paraId="255B67CA" w14:textId="77777777" w:rsidR="004E22D6" w:rsidRDefault="007404AF">
      <w:pPr>
        <w:rPr>
          <w:b/>
          <w:sz w:val="26"/>
          <w:szCs w:val="26"/>
          <w:u w:val="single"/>
        </w:rPr>
      </w:pPr>
      <w:proofErr w:type="spellStart"/>
      <w:r>
        <w:rPr>
          <w:b/>
          <w:sz w:val="26"/>
          <w:szCs w:val="26"/>
          <w:u w:val="single"/>
        </w:rPr>
        <w:t>Eventadd.php</w:t>
      </w:r>
      <w:proofErr w:type="spellEnd"/>
    </w:p>
    <w:p w14:paraId="3EA973E5" w14:textId="77777777" w:rsidR="004E22D6" w:rsidRDefault="007404AF">
      <w:r>
        <w:t>&lt;?php</w:t>
      </w:r>
    </w:p>
    <w:p w14:paraId="05CFE4EC" w14:textId="77777777" w:rsidR="004E22D6" w:rsidRDefault="007404AF">
      <w:r>
        <w:t>$title = "Manage events - Eventers";</w:t>
      </w:r>
    </w:p>
    <w:p w14:paraId="138DE537" w14:textId="77777777" w:rsidR="004E22D6" w:rsidRDefault="007404AF">
      <w:r>
        <w:t>$</w:t>
      </w:r>
      <w:proofErr w:type="spellStart"/>
      <w:r>
        <w:t>bodyColor</w:t>
      </w:r>
      <w:proofErr w:type="spellEnd"/>
      <w:r>
        <w:t xml:space="preserve"> = "</w:t>
      </w:r>
      <w:proofErr w:type="spellStart"/>
      <w:r>
        <w:t>bg</w:t>
      </w:r>
      <w:proofErr w:type="spellEnd"/>
      <w:r>
        <w:t>-white";</w:t>
      </w:r>
    </w:p>
    <w:p w14:paraId="459F1A4A" w14:textId="77777777" w:rsidR="004E22D6" w:rsidRDefault="007404AF">
      <w:r>
        <w:t>include 'includes/</w:t>
      </w:r>
      <w:proofErr w:type="spellStart"/>
      <w:r>
        <w:t>header.php</w:t>
      </w:r>
      <w:proofErr w:type="spellEnd"/>
      <w:r>
        <w:t>';</w:t>
      </w:r>
    </w:p>
    <w:p w14:paraId="03C06247" w14:textId="77777777" w:rsidR="004E22D6" w:rsidRDefault="007404AF">
      <w:r>
        <w:t>include 'includes/</w:t>
      </w:r>
      <w:proofErr w:type="spellStart"/>
      <w:r>
        <w:t>navbar.php</w:t>
      </w:r>
      <w:proofErr w:type="spellEnd"/>
      <w:r>
        <w:t>';</w:t>
      </w:r>
    </w:p>
    <w:p w14:paraId="0686E5A9" w14:textId="77777777" w:rsidR="004E22D6" w:rsidRDefault="004E22D6"/>
    <w:p w14:paraId="002529CA" w14:textId="77777777" w:rsidR="004E22D6" w:rsidRDefault="007404AF">
      <w:r>
        <w:t>?&gt;</w:t>
      </w:r>
    </w:p>
    <w:p w14:paraId="2CC0D000" w14:textId="77777777" w:rsidR="004E22D6" w:rsidRDefault="004E22D6"/>
    <w:p w14:paraId="7BF84A84" w14:textId="77777777" w:rsidR="004E22D6" w:rsidRDefault="007404AF">
      <w:r>
        <w:t xml:space="preserve">&lt;!-- Checking the </w:t>
      </w:r>
      <w:proofErr w:type="spellStart"/>
      <w:r>
        <w:t>url</w:t>
      </w:r>
      <w:proofErr w:type="spellEnd"/>
      <w:r>
        <w:t xml:space="preserve"> and getting the validation alerts --&gt;</w:t>
      </w:r>
    </w:p>
    <w:p w14:paraId="7F4FB338" w14:textId="77777777" w:rsidR="004E22D6" w:rsidRDefault="007404AF">
      <w:r>
        <w:t xml:space="preserve">&lt;?php </w:t>
      </w:r>
    </w:p>
    <w:p w14:paraId="2F9B628E" w14:textId="77777777" w:rsidR="004E22D6" w:rsidRDefault="007404AF">
      <w:r>
        <w:t xml:space="preserve">    $</w:t>
      </w:r>
      <w:proofErr w:type="spellStart"/>
      <w:r>
        <w:t>currentURL</w:t>
      </w:r>
      <w:proofErr w:type="spellEnd"/>
      <w:r>
        <w:t xml:space="preserve"> = (</w:t>
      </w:r>
      <w:proofErr w:type="spellStart"/>
      <w:r>
        <w:t>isset</w:t>
      </w:r>
      <w:proofErr w:type="spellEnd"/>
      <w:r>
        <w:t>($_SERVER['HTTPS']) &amp;&amp; $_SERVER['HTTPS'] === 'on' ?</w:t>
      </w:r>
    </w:p>
    <w:p w14:paraId="7720BB1F" w14:textId="77777777" w:rsidR="004E22D6" w:rsidRDefault="007404AF">
      <w:r>
        <w:t xml:space="preserve">    "https" : "http") . "://" . $_SERVER['HTTP_HOST'] . </w:t>
      </w:r>
    </w:p>
    <w:p w14:paraId="3DB796CA" w14:textId="77777777" w:rsidR="004E22D6" w:rsidRDefault="007404AF">
      <w:r>
        <w:t xml:space="preserve">    $_SERVER['REQUEST_URI'];</w:t>
      </w:r>
    </w:p>
    <w:p w14:paraId="4720870B" w14:textId="77777777" w:rsidR="004E22D6" w:rsidRDefault="007404AF">
      <w:r>
        <w:t xml:space="preserve">    $</w:t>
      </w:r>
      <w:proofErr w:type="spellStart"/>
      <w:r>
        <w:t>url</w:t>
      </w:r>
      <w:proofErr w:type="spellEnd"/>
      <w:r>
        <w:t xml:space="preserve"> = </w:t>
      </w:r>
      <w:proofErr w:type="spellStart"/>
      <w:r>
        <w:t>substr</w:t>
      </w:r>
      <w:proofErr w:type="spellEnd"/>
      <w:r>
        <w:t>($</w:t>
      </w:r>
      <w:proofErr w:type="spellStart"/>
      <w:r>
        <w:t>currentURL</w:t>
      </w:r>
      <w:proofErr w:type="spellEnd"/>
      <w:r>
        <w:t xml:space="preserve">, </w:t>
      </w:r>
      <w:proofErr w:type="spellStart"/>
      <w:r>
        <w:t>strrpos</w:t>
      </w:r>
      <w:proofErr w:type="spellEnd"/>
      <w:r>
        <w:t>($</w:t>
      </w:r>
      <w:proofErr w:type="spellStart"/>
      <w:r>
        <w:t>currentURL</w:t>
      </w:r>
      <w:proofErr w:type="spellEnd"/>
      <w:r>
        <w:t>, '?' ) + 1);</w:t>
      </w:r>
    </w:p>
    <w:p w14:paraId="45E98BA9" w14:textId="77777777" w:rsidR="004E22D6" w:rsidRDefault="007404AF">
      <w:r>
        <w:t xml:space="preserve">    if($</w:t>
      </w:r>
      <w:proofErr w:type="spellStart"/>
      <w:r>
        <w:t>url</w:t>
      </w:r>
      <w:proofErr w:type="spellEnd"/>
      <w:r>
        <w:t xml:space="preserve"> == "</w:t>
      </w:r>
      <w:proofErr w:type="spellStart"/>
      <w:r>
        <w:t>eventAddedSuccessfully</w:t>
      </w:r>
      <w:proofErr w:type="spellEnd"/>
      <w:r>
        <w:t>"){</w:t>
      </w:r>
    </w:p>
    <w:p w14:paraId="2B9FA3FE" w14:textId="77777777" w:rsidR="004E22D6" w:rsidRDefault="007404AF">
      <w:r>
        <w:t xml:space="preserve">        echo '&lt;div class="alert alert-dismissible alert-success"&gt;</w:t>
      </w:r>
    </w:p>
    <w:p w14:paraId="266319B2" w14:textId="77777777" w:rsidR="004E22D6" w:rsidRDefault="007404AF">
      <w:r>
        <w:t xml:space="preserve">        &lt;button type="button" class="</w:t>
      </w:r>
      <w:proofErr w:type="spellStart"/>
      <w:r>
        <w:t>btn</w:t>
      </w:r>
      <w:proofErr w:type="spellEnd"/>
      <w:r>
        <w:t>-close close" data-dismiss="alert"&gt;&lt;/button&gt;</w:t>
      </w:r>
    </w:p>
    <w:p w14:paraId="42DD9403" w14:textId="77777777" w:rsidR="004E22D6" w:rsidRDefault="007404AF">
      <w:r>
        <w:t xml:space="preserve">        &lt;strong&gt;Your Event is live now.&lt;/strong&gt; Add sub event for your event here.</w:t>
      </w:r>
    </w:p>
    <w:p w14:paraId="49840278" w14:textId="77777777" w:rsidR="004E22D6" w:rsidRDefault="007404AF">
      <w:r>
        <w:t xml:space="preserve">      &lt;/div&gt;';</w:t>
      </w:r>
    </w:p>
    <w:p w14:paraId="685F8517" w14:textId="77777777" w:rsidR="004E22D6" w:rsidRDefault="007404AF">
      <w:r>
        <w:t xml:space="preserve">    }</w:t>
      </w:r>
    </w:p>
    <w:p w14:paraId="3381B8D8" w14:textId="77777777" w:rsidR="004E22D6" w:rsidRDefault="004E22D6"/>
    <w:p w14:paraId="129D091E" w14:textId="77777777" w:rsidR="004E22D6" w:rsidRDefault="007404AF">
      <w:r>
        <w:t>?&gt;</w:t>
      </w:r>
    </w:p>
    <w:p w14:paraId="2D7384CA" w14:textId="77777777" w:rsidR="004E22D6" w:rsidRDefault="004E22D6"/>
    <w:p w14:paraId="43B9F866" w14:textId="77777777" w:rsidR="004E22D6" w:rsidRDefault="004E22D6"/>
    <w:p w14:paraId="507B31AD" w14:textId="77777777" w:rsidR="004E22D6" w:rsidRDefault="007404AF">
      <w:r>
        <w:t>&lt;div class="container-fluid  p-4"&gt;</w:t>
      </w:r>
    </w:p>
    <w:p w14:paraId="212DA4C6" w14:textId="77777777" w:rsidR="004E22D6" w:rsidRDefault="007404AF">
      <w:r>
        <w:t xml:space="preserve">    &lt;div class="modal fade" id="</w:t>
      </w:r>
      <w:proofErr w:type="spellStart"/>
      <w:r>
        <w:t>exampleModalCenter</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CenterTitle</w:t>
      </w:r>
      <w:proofErr w:type="spellEnd"/>
      <w:r>
        <w:t>" aria-hidden="true"&gt;</w:t>
      </w:r>
    </w:p>
    <w:p w14:paraId="6F16FB1F" w14:textId="77777777" w:rsidR="004E22D6" w:rsidRDefault="007404AF">
      <w:r>
        <w:t xml:space="preserve">        &lt;div class="modal-dialog modal-dialog-centered" role="document"&gt;</w:t>
      </w:r>
    </w:p>
    <w:p w14:paraId="5FACC122" w14:textId="77777777" w:rsidR="004E22D6" w:rsidRDefault="007404AF">
      <w:r>
        <w:t xml:space="preserve">            &lt;div class="modal-content"&gt;</w:t>
      </w:r>
    </w:p>
    <w:p w14:paraId="017A0C59" w14:textId="77777777" w:rsidR="004E22D6" w:rsidRDefault="007404AF">
      <w:r>
        <w:t xml:space="preserve">                &lt;div class="modal-header"&gt;</w:t>
      </w:r>
    </w:p>
    <w:p w14:paraId="42386163" w14:textId="77777777" w:rsidR="004E22D6" w:rsidRDefault="007404AF">
      <w:r>
        <w:t xml:space="preserve">                    &lt;h5 class="modal-title" id="</w:t>
      </w:r>
      <w:proofErr w:type="spellStart"/>
      <w:r>
        <w:t>exampleModalLongTitle</w:t>
      </w:r>
      <w:proofErr w:type="spellEnd"/>
      <w:r>
        <w:t>"&gt;Add Event&lt;/h5&gt;</w:t>
      </w:r>
    </w:p>
    <w:p w14:paraId="07FCEF82" w14:textId="77777777" w:rsidR="004E22D6" w:rsidRDefault="007404AF">
      <w:r>
        <w:t xml:space="preserve">                    &lt;button type="button" class="close" data-dismiss="modal" aria-label="Close"&gt;</w:t>
      </w:r>
    </w:p>
    <w:p w14:paraId="0D7CF352" w14:textId="77777777" w:rsidR="004E22D6" w:rsidRDefault="007404AF">
      <w:r>
        <w:t xml:space="preserve">                        &lt;span aria-hidden="true"&gt;&amp;times;&lt;/span&gt;</w:t>
      </w:r>
    </w:p>
    <w:p w14:paraId="0D8F40E5" w14:textId="77777777" w:rsidR="004E22D6" w:rsidRDefault="007404AF">
      <w:r>
        <w:t xml:space="preserve">                    &lt;/button&gt;</w:t>
      </w:r>
    </w:p>
    <w:p w14:paraId="4BB95C32" w14:textId="77777777" w:rsidR="004E22D6" w:rsidRDefault="007404AF">
      <w:r>
        <w:t xml:space="preserve">                &lt;/div&gt;</w:t>
      </w:r>
    </w:p>
    <w:p w14:paraId="2112BD30" w14:textId="77777777" w:rsidR="004E22D6" w:rsidRDefault="007404AF">
      <w:r>
        <w:t xml:space="preserve">                &lt;div class="modal-body"&gt;</w:t>
      </w:r>
    </w:p>
    <w:p w14:paraId="66F097CD" w14:textId="77777777" w:rsidR="004E22D6" w:rsidRDefault="007404AF">
      <w:r>
        <w:lastRenderedPageBreak/>
        <w:t xml:space="preserve">                &lt;form action="&lt;?php echo </w:t>
      </w:r>
      <w:proofErr w:type="spellStart"/>
      <w:r>
        <w:t>htmlspecialchars</w:t>
      </w:r>
      <w:proofErr w:type="spellEnd"/>
      <w:r>
        <w:t xml:space="preserve">($_SERVER["PHP_SELF"]); ?&gt;" method="post" </w:t>
      </w:r>
      <w:proofErr w:type="spellStart"/>
      <w:r>
        <w:t>enctype</w:t>
      </w:r>
      <w:proofErr w:type="spellEnd"/>
      <w:r>
        <w:t>="multipart/form-data"&gt;</w:t>
      </w:r>
    </w:p>
    <w:p w14:paraId="36FC8A9C" w14:textId="77777777" w:rsidR="004E22D6" w:rsidRDefault="007404AF">
      <w:r>
        <w:t xml:space="preserve">                        &lt;div class="form-group row border-0"&gt;</w:t>
      </w:r>
    </w:p>
    <w:p w14:paraId="115E552C" w14:textId="77777777" w:rsidR="004E22D6" w:rsidRDefault="007404AF">
      <w:r>
        <w:t xml:space="preserve">                            &lt;div class="col-sm-6 mb-3 mb-sm-0"&gt;</w:t>
      </w:r>
    </w:p>
    <w:p w14:paraId="6AF62BEF" w14:textId="77777777" w:rsidR="004E22D6" w:rsidRDefault="007404AF">
      <w:r>
        <w:t xml:space="preserve">                                &lt;select name="</w:t>
      </w:r>
      <w:proofErr w:type="spellStart"/>
      <w:r>
        <w:t>event_name</w:t>
      </w:r>
      <w:proofErr w:type="spellEnd"/>
      <w:r>
        <w:t>" class="form-select" placeholder="Select event name" id="</w:t>
      </w:r>
      <w:proofErr w:type="spellStart"/>
      <w:r>
        <w:t>eventNameDD</w:t>
      </w:r>
      <w:proofErr w:type="spellEnd"/>
      <w:r>
        <w:t>"&gt;</w:t>
      </w:r>
    </w:p>
    <w:p w14:paraId="01005D73" w14:textId="77777777" w:rsidR="004E22D6" w:rsidRDefault="007404AF">
      <w:r>
        <w:t xml:space="preserve">                                    &lt;?php</w:t>
      </w:r>
    </w:p>
    <w:p w14:paraId="060DAE5E" w14:textId="77777777" w:rsidR="004E22D6" w:rsidRDefault="007404AF">
      <w:r>
        <w:t xml:space="preserve">                                    require '../</w:t>
      </w:r>
      <w:proofErr w:type="spellStart"/>
      <w:r>
        <w:t>db</w:t>
      </w:r>
      <w:proofErr w:type="spellEnd"/>
      <w:r>
        <w:t>/</w:t>
      </w:r>
      <w:proofErr w:type="spellStart"/>
      <w:r>
        <w:t>dbconfig.php</w:t>
      </w:r>
      <w:proofErr w:type="spellEnd"/>
      <w:r>
        <w:t>';</w:t>
      </w:r>
    </w:p>
    <w:p w14:paraId="55E6F85B" w14:textId="77777777" w:rsidR="004E22D6" w:rsidRDefault="007404AF">
      <w:r>
        <w:t xml:space="preserve">                                    $email = $_SESSION['email'];</w:t>
      </w:r>
    </w:p>
    <w:p w14:paraId="18D2A6D7" w14:textId="77777777" w:rsidR="004E22D6" w:rsidRDefault="007404AF">
      <w:r>
        <w:t xml:space="preserve">                                    $</w:t>
      </w:r>
      <w:proofErr w:type="spellStart"/>
      <w:r>
        <w:t>sqlEventNameDD</w:t>
      </w:r>
      <w:proofErr w:type="spellEnd"/>
      <w:r>
        <w:t xml:space="preserve"> = "SELECT </w:t>
      </w:r>
      <w:proofErr w:type="spellStart"/>
      <w:r>
        <w:t>event_name</w:t>
      </w:r>
      <w:proofErr w:type="spellEnd"/>
      <w:r>
        <w:t xml:space="preserve"> FROM </w:t>
      </w:r>
      <w:proofErr w:type="spellStart"/>
      <w:r>
        <w:t>events_name</w:t>
      </w:r>
      <w:proofErr w:type="spellEnd"/>
      <w:r>
        <w:t xml:space="preserve"> WHERE HOSTED_BY = '$email'";</w:t>
      </w:r>
    </w:p>
    <w:p w14:paraId="64575048" w14:textId="77777777" w:rsidR="004E22D6" w:rsidRDefault="007404AF">
      <w:r>
        <w:t xml:space="preserve">                                    $result = </w:t>
      </w:r>
      <w:proofErr w:type="spellStart"/>
      <w:r>
        <w:t>mysqli_query</w:t>
      </w:r>
      <w:proofErr w:type="spellEnd"/>
      <w:r>
        <w:t>($link, $</w:t>
      </w:r>
      <w:proofErr w:type="spellStart"/>
      <w:r>
        <w:t>sqlEventNameDD</w:t>
      </w:r>
      <w:proofErr w:type="spellEnd"/>
      <w:r>
        <w:t>);</w:t>
      </w:r>
    </w:p>
    <w:p w14:paraId="04AFD39E" w14:textId="77777777" w:rsidR="004E22D6" w:rsidRDefault="007404AF">
      <w:r>
        <w:t xml:space="preserve">                                    while ($row = </w:t>
      </w:r>
      <w:proofErr w:type="spellStart"/>
      <w:r>
        <w:t>mysqli_fetch_assoc</w:t>
      </w:r>
      <w:proofErr w:type="spellEnd"/>
      <w:r>
        <w:t>($result)) {</w:t>
      </w:r>
    </w:p>
    <w:p w14:paraId="685618BB" w14:textId="77777777" w:rsidR="004E22D6" w:rsidRDefault="007404AF">
      <w:r>
        <w:t xml:space="preserve">                                    ?&gt;</w:t>
      </w:r>
    </w:p>
    <w:p w14:paraId="49FFB0F3" w14:textId="77777777" w:rsidR="004E22D6" w:rsidRDefault="007404AF">
      <w:r>
        <w:t xml:space="preserve">                                        &lt;option value="&lt;?php echo $row['</w:t>
      </w:r>
      <w:proofErr w:type="spellStart"/>
      <w:r>
        <w:t>event_name</w:t>
      </w:r>
      <w:proofErr w:type="spellEnd"/>
      <w:r>
        <w:t>']; ?&gt;"&gt;&lt;?php echo $row['</w:t>
      </w:r>
      <w:proofErr w:type="spellStart"/>
      <w:r>
        <w:t>event_name</w:t>
      </w:r>
      <w:proofErr w:type="spellEnd"/>
      <w:r>
        <w:t>']; ?&gt;&lt;/option&gt;</w:t>
      </w:r>
    </w:p>
    <w:p w14:paraId="71342D25" w14:textId="77777777" w:rsidR="004E22D6" w:rsidRDefault="007404AF">
      <w:r>
        <w:t xml:space="preserve">                                    &lt;?php</w:t>
      </w:r>
    </w:p>
    <w:p w14:paraId="79B4E098" w14:textId="77777777" w:rsidR="004E22D6" w:rsidRDefault="007404AF">
      <w:r>
        <w:t xml:space="preserve">                                    }</w:t>
      </w:r>
    </w:p>
    <w:p w14:paraId="2B1926AC" w14:textId="77777777" w:rsidR="004E22D6" w:rsidRDefault="007404AF">
      <w:r>
        <w:t xml:space="preserve">                                    ?&gt;</w:t>
      </w:r>
    </w:p>
    <w:p w14:paraId="7EED6D45" w14:textId="77777777" w:rsidR="004E22D6" w:rsidRDefault="007404AF">
      <w:r>
        <w:t xml:space="preserve">                                &lt;/select&gt;</w:t>
      </w:r>
    </w:p>
    <w:p w14:paraId="7585F9A2" w14:textId="77777777" w:rsidR="004E22D6" w:rsidRDefault="007404AF">
      <w:r>
        <w:t xml:space="preserve">                            &lt;/div&gt;</w:t>
      </w:r>
    </w:p>
    <w:p w14:paraId="2FC6A893" w14:textId="77777777" w:rsidR="004E22D6" w:rsidRDefault="007404AF">
      <w:r>
        <w:t xml:space="preserve">                            &lt;div class="col-sm-6"&gt;</w:t>
      </w:r>
    </w:p>
    <w:p w14:paraId="733DD874" w14:textId="77777777" w:rsidR="004E22D6" w:rsidRDefault="007404AF">
      <w:r>
        <w:t xml:space="preserve">                                &lt;input type="text" class="form-control form-control-user" name="</w:t>
      </w:r>
      <w:proofErr w:type="spellStart"/>
      <w:r>
        <w:t>sub_event_name</w:t>
      </w:r>
      <w:proofErr w:type="spellEnd"/>
      <w:r>
        <w:t>" placeholder="Sub-event Name" required&gt;</w:t>
      </w:r>
    </w:p>
    <w:p w14:paraId="26A5DE2B" w14:textId="77777777" w:rsidR="004E22D6" w:rsidRDefault="007404AF">
      <w:r>
        <w:t xml:space="preserve">                            &lt;/div&gt;</w:t>
      </w:r>
    </w:p>
    <w:p w14:paraId="4448CD32" w14:textId="77777777" w:rsidR="004E22D6" w:rsidRDefault="007404AF">
      <w:r>
        <w:t xml:space="preserve">                        &lt;/div&gt;</w:t>
      </w:r>
    </w:p>
    <w:p w14:paraId="37F4CC22" w14:textId="77777777" w:rsidR="004E22D6" w:rsidRDefault="007404AF">
      <w:r>
        <w:t xml:space="preserve">                        &lt;div class="form-group"&gt;</w:t>
      </w:r>
    </w:p>
    <w:p w14:paraId="45480D71" w14:textId="77777777" w:rsidR="004E22D6" w:rsidRDefault="007404AF">
      <w:r>
        <w:t xml:space="preserve">                            &lt;input type="text" class="form-control form-control-user" name="</w:t>
      </w:r>
      <w:proofErr w:type="spellStart"/>
      <w:r>
        <w:t>college_name</w:t>
      </w:r>
      <w:proofErr w:type="spellEnd"/>
      <w:r>
        <w:t>" placeholder="College Name"&gt;</w:t>
      </w:r>
    </w:p>
    <w:p w14:paraId="783880C3" w14:textId="77777777" w:rsidR="004E22D6" w:rsidRDefault="004E22D6"/>
    <w:p w14:paraId="2AB0BB71" w14:textId="77777777" w:rsidR="004E22D6" w:rsidRDefault="007404AF">
      <w:r>
        <w:t xml:space="preserve">                        &lt;/div&gt;</w:t>
      </w:r>
    </w:p>
    <w:p w14:paraId="5913A89A" w14:textId="77777777" w:rsidR="004E22D6" w:rsidRDefault="007404AF">
      <w:r>
        <w:t xml:space="preserve">                        &lt;div class="form-group row"&gt;</w:t>
      </w:r>
    </w:p>
    <w:p w14:paraId="623811E1" w14:textId="77777777" w:rsidR="004E22D6" w:rsidRDefault="007404AF">
      <w:r>
        <w:t xml:space="preserve">                            &lt;div class="col-sm-6 mb-3 mb-sm-0"&gt;</w:t>
      </w:r>
    </w:p>
    <w:p w14:paraId="1C12E132" w14:textId="77777777" w:rsidR="004E22D6" w:rsidRDefault="007404AF">
      <w:r>
        <w:t xml:space="preserve">                                &lt;input type="text" class="form-control form-control-user" name="place" placeholder="City" required&gt;</w:t>
      </w:r>
    </w:p>
    <w:p w14:paraId="1B5609B1" w14:textId="77777777" w:rsidR="004E22D6" w:rsidRDefault="007404AF">
      <w:r>
        <w:t xml:space="preserve">                            &lt;/div&gt;</w:t>
      </w:r>
    </w:p>
    <w:p w14:paraId="4EBE8C90" w14:textId="77777777" w:rsidR="004E22D6" w:rsidRDefault="007404AF">
      <w:r>
        <w:t xml:space="preserve">                            &lt;div class="col-sm-6"&gt;</w:t>
      </w:r>
    </w:p>
    <w:p w14:paraId="7F23522A" w14:textId="77777777" w:rsidR="004E22D6" w:rsidRDefault="007404AF">
      <w:r>
        <w:t xml:space="preserve">                                &lt;input type="text" class="form-control form-control-user" id="</w:t>
      </w:r>
      <w:proofErr w:type="spellStart"/>
      <w:r>
        <w:t>dtttextbox</w:t>
      </w:r>
      <w:proofErr w:type="spellEnd"/>
      <w:r>
        <w:t>" name="time" placeholder="Date &amp; Time" required&gt;</w:t>
      </w:r>
    </w:p>
    <w:p w14:paraId="09141E01" w14:textId="77777777" w:rsidR="004E22D6" w:rsidRDefault="007404AF">
      <w:r>
        <w:t xml:space="preserve">                                &lt;script&gt;</w:t>
      </w:r>
    </w:p>
    <w:p w14:paraId="63CFD2DE" w14:textId="77777777" w:rsidR="004E22D6" w:rsidRDefault="007404AF">
      <w:r>
        <w:t xml:space="preserve">                                    var </w:t>
      </w:r>
      <w:proofErr w:type="spellStart"/>
      <w:r>
        <w:t>dtt</w:t>
      </w:r>
      <w:proofErr w:type="spellEnd"/>
      <w:r>
        <w:t xml:space="preserve"> = </w:t>
      </w:r>
      <w:proofErr w:type="spellStart"/>
      <w:r>
        <w:t>document.getElementById</w:t>
      </w:r>
      <w:proofErr w:type="spellEnd"/>
      <w:r>
        <w:t>('</w:t>
      </w:r>
      <w:proofErr w:type="spellStart"/>
      <w:r>
        <w:t>dtttextbox</w:t>
      </w:r>
      <w:proofErr w:type="spellEnd"/>
      <w:r>
        <w:t>')</w:t>
      </w:r>
    </w:p>
    <w:p w14:paraId="36D98BEE" w14:textId="77777777" w:rsidR="004E22D6" w:rsidRDefault="007404AF">
      <w:r>
        <w:t xml:space="preserve">                                    </w:t>
      </w:r>
      <w:proofErr w:type="spellStart"/>
      <w:r>
        <w:t>dtt.onfocus</w:t>
      </w:r>
      <w:proofErr w:type="spellEnd"/>
      <w:r>
        <w:t xml:space="preserve"> = function(event) {</w:t>
      </w:r>
    </w:p>
    <w:p w14:paraId="52D9F7E9" w14:textId="77777777" w:rsidR="004E22D6" w:rsidRDefault="007404AF">
      <w:r>
        <w:t xml:space="preserve">                                        </w:t>
      </w:r>
      <w:proofErr w:type="spellStart"/>
      <w:r>
        <w:t>this.type</w:t>
      </w:r>
      <w:proofErr w:type="spellEnd"/>
      <w:r>
        <w:t xml:space="preserve"> = 'datetime-local';</w:t>
      </w:r>
    </w:p>
    <w:p w14:paraId="0F08864E" w14:textId="77777777" w:rsidR="004E22D6" w:rsidRDefault="007404AF">
      <w:r>
        <w:t xml:space="preserve">                                        </w:t>
      </w:r>
      <w:proofErr w:type="spellStart"/>
      <w:r>
        <w:t>this.focus</w:t>
      </w:r>
      <w:proofErr w:type="spellEnd"/>
      <w:r>
        <w:t>();</w:t>
      </w:r>
    </w:p>
    <w:p w14:paraId="55151DF3" w14:textId="77777777" w:rsidR="004E22D6" w:rsidRDefault="007404AF">
      <w:r>
        <w:lastRenderedPageBreak/>
        <w:t xml:space="preserve">                                    }</w:t>
      </w:r>
    </w:p>
    <w:p w14:paraId="262AD549" w14:textId="77777777" w:rsidR="004E22D6" w:rsidRDefault="007404AF">
      <w:r>
        <w:t xml:space="preserve">                                &lt;/script&gt;</w:t>
      </w:r>
    </w:p>
    <w:p w14:paraId="54451B79" w14:textId="77777777" w:rsidR="004E22D6" w:rsidRDefault="007404AF">
      <w:r>
        <w:t xml:space="preserve">                            &lt;/div&gt;</w:t>
      </w:r>
    </w:p>
    <w:p w14:paraId="7A3BD582" w14:textId="77777777" w:rsidR="004E22D6" w:rsidRDefault="007404AF">
      <w:r>
        <w:t xml:space="preserve">                        &lt;/div&gt;</w:t>
      </w:r>
    </w:p>
    <w:p w14:paraId="647AD349" w14:textId="77777777" w:rsidR="004E22D6" w:rsidRDefault="007404AF">
      <w:r>
        <w:t xml:space="preserve">                        &lt;div class="form-group row"&gt;</w:t>
      </w:r>
    </w:p>
    <w:p w14:paraId="5708897C" w14:textId="77777777" w:rsidR="004E22D6" w:rsidRDefault="007404AF">
      <w:r>
        <w:t xml:space="preserve">                            &lt;div class="col-sm-12 mb-3 mb-sm-0"&gt;</w:t>
      </w:r>
    </w:p>
    <w:p w14:paraId="7D8F3E73" w14:textId="77777777" w:rsidR="004E22D6" w:rsidRDefault="007404AF">
      <w:r>
        <w:t xml:space="preserve">                                &lt;input type="text" name="</w:t>
      </w:r>
      <w:proofErr w:type="spellStart"/>
      <w:r>
        <w:t>head_name</w:t>
      </w:r>
      <w:proofErr w:type="spellEnd"/>
      <w:r>
        <w:t>" class="form-control form-control-user" placeholder="Event head name" required&gt;</w:t>
      </w:r>
    </w:p>
    <w:p w14:paraId="7B5BAAE6" w14:textId="77777777" w:rsidR="004E22D6" w:rsidRDefault="007404AF">
      <w:r>
        <w:t xml:space="preserve">                            &lt;/div&gt;</w:t>
      </w:r>
    </w:p>
    <w:p w14:paraId="06B833C4" w14:textId="77777777" w:rsidR="004E22D6" w:rsidRDefault="007404AF">
      <w:r>
        <w:t xml:space="preserve">                        &lt;/div&gt;</w:t>
      </w:r>
    </w:p>
    <w:p w14:paraId="63A6A391" w14:textId="77777777" w:rsidR="004E22D6" w:rsidRDefault="007404AF">
      <w:r>
        <w:t xml:space="preserve">                        &lt;div class="form-group row"&gt;</w:t>
      </w:r>
    </w:p>
    <w:p w14:paraId="0ADDE8D1" w14:textId="77777777" w:rsidR="004E22D6" w:rsidRDefault="007404AF">
      <w:r>
        <w:t xml:space="preserve">                            &lt;div class="col-sm-12 mb-3 mb-sm-0"&gt;</w:t>
      </w:r>
    </w:p>
    <w:p w14:paraId="7E39460E" w14:textId="77777777" w:rsidR="004E22D6" w:rsidRDefault="007404AF">
      <w:r>
        <w:t xml:space="preserve">                                &lt;</w:t>
      </w:r>
      <w:proofErr w:type="spellStart"/>
      <w:r>
        <w:t>textarea</w:t>
      </w:r>
      <w:proofErr w:type="spellEnd"/>
      <w:r>
        <w:t xml:space="preserve"> class="form-control form-control-user" name="description" placeholder="Enter details about event" required rows="3"&gt;&lt;/</w:t>
      </w:r>
      <w:proofErr w:type="spellStart"/>
      <w:r>
        <w:t>textarea</w:t>
      </w:r>
      <w:proofErr w:type="spellEnd"/>
      <w:r>
        <w:t>&gt;</w:t>
      </w:r>
    </w:p>
    <w:p w14:paraId="764186C3" w14:textId="77777777" w:rsidR="004E22D6" w:rsidRDefault="007404AF">
      <w:r>
        <w:t xml:space="preserve">                            &lt;/div&gt;</w:t>
      </w:r>
    </w:p>
    <w:p w14:paraId="4ADBD476" w14:textId="77777777" w:rsidR="004E22D6" w:rsidRDefault="007404AF">
      <w:r>
        <w:t xml:space="preserve">                        &lt;/div&gt;</w:t>
      </w:r>
    </w:p>
    <w:p w14:paraId="6E7282D0" w14:textId="77777777" w:rsidR="004E22D6" w:rsidRDefault="007404AF">
      <w:r>
        <w:t xml:space="preserve">                        &lt;div class="form-group row"&gt;</w:t>
      </w:r>
    </w:p>
    <w:p w14:paraId="3A115E7F" w14:textId="77777777" w:rsidR="004E22D6" w:rsidRDefault="007404AF">
      <w:r>
        <w:t xml:space="preserve">                            &lt;div class="col-sm-12 mb-3 mb-sm-0"&gt;</w:t>
      </w:r>
    </w:p>
    <w:p w14:paraId="47630E92" w14:textId="77777777" w:rsidR="004E22D6" w:rsidRDefault="007404AF">
      <w:r>
        <w:t xml:space="preserve">                                &lt;select name="category" class="form-select" placeholder="Choose Category"&gt;</w:t>
      </w:r>
    </w:p>
    <w:p w14:paraId="3E32C81D" w14:textId="77777777" w:rsidR="004E22D6" w:rsidRDefault="007404AF">
      <w:r>
        <w:t xml:space="preserve">                                    &lt;option value="Choose category" selected disabled&gt;Choose the category&lt;/option&gt;</w:t>
      </w:r>
    </w:p>
    <w:p w14:paraId="3D33C88B" w14:textId="77777777" w:rsidR="004E22D6" w:rsidRDefault="007404AF">
      <w:r>
        <w:t xml:space="preserve">                                    &lt;option value="Sports"&gt;Sports&lt;/option&gt;</w:t>
      </w:r>
    </w:p>
    <w:p w14:paraId="06A14555" w14:textId="77777777" w:rsidR="004E22D6" w:rsidRDefault="007404AF">
      <w:r>
        <w:t xml:space="preserve">                                    &lt;option value="Sports"&gt;Outdoor activity&lt;/option&gt;</w:t>
      </w:r>
    </w:p>
    <w:p w14:paraId="73ED7045" w14:textId="77777777" w:rsidR="004E22D6" w:rsidRDefault="007404AF">
      <w:r>
        <w:t xml:space="preserve">                                    &lt;option value="Indoor sports"&gt;Indoor sports&lt;/option&gt;</w:t>
      </w:r>
    </w:p>
    <w:p w14:paraId="76F8EF37" w14:textId="77777777" w:rsidR="004E22D6" w:rsidRDefault="007404AF">
      <w:r>
        <w:t xml:space="preserve">                                    &lt;option value="Entertainment"&gt;Entertainment&lt;/option&gt;</w:t>
      </w:r>
    </w:p>
    <w:p w14:paraId="46FDFD67" w14:textId="77777777" w:rsidR="004E22D6" w:rsidRDefault="007404AF">
      <w:r>
        <w:t xml:space="preserve">                                    &lt;option value="Entertainment"&gt;Quiz games&lt;/option&gt;</w:t>
      </w:r>
    </w:p>
    <w:p w14:paraId="18EF2BF7" w14:textId="77777777" w:rsidR="004E22D6" w:rsidRDefault="007404AF">
      <w:r>
        <w:t xml:space="preserve">                                    &lt;option value="Games"&gt;Games&lt;/option&gt;</w:t>
      </w:r>
    </w:p>
    <w:p w14:paraId="2A766A83" w14:textId="77777777" w:rsidR="004E22D6" w:rsidRDefault="007404AF">
      <w:r>
        <w:t xml:space="preserve">                                    &lt;option value="Other"&gt;Other&lt;/option&gt;</w:t>
      </w:r>
    </w:p>
    <w:p w14:paraId="1BE0FDE2" w14:textId="77777777" w:rsidR="004E22D6" w:rsidRDefault="007404AF">
      <w:r>
        <w:t xml:space="preserve">                                &lt;/select&gt;</w:t>
      </w:r>
    </w:p>
    <w:p w14:paraId="217875DC" w14:textId="77777777" w:rsidR="004E22D6" w:rsidRDefault="007404AF">
      <w:r>
        <w:t xml:space="preserve">                            &lt;/div&gt;</w:t>
      </w:r>
    </w:p>
    <w:p w14:paraId="254E3996" w14:textId="77777777" w:rsidR="004E22D6" w:rsidRDefault="007404AF">
      <w:r>
        <w:t xml:space="preserve">                        &lt;/div&gt;</w:t>
      </w:r>
    </w:p>
    <w:p w14:paraId="4503FFF7" w14:textId="77777777" w:rsidR="004E22D6" w:rsidRDefault="007404AF">
      <w:r>
        <w:t xml:space="preserve">                        &lt;div class="form-group row"&gt;</w:t>
      </w:r>
    </w:p>
    <w:p w14:paraId="457F83B7" w14:textId="77777777" w:rsidR="004E22D6" w:rsidRDefault="007404AF">
      <w:r>
        <w:t xml:space="preserve">                            &lt;div class="col-sm-12 mb-3 mb-sm-0"&gt;</w:t>
      </w:r>
    </w:p>
    <w:p w14:paraId="47ECED47" w14:textId="77777777" w:rsidR="004E22D6" w:rsidRDefault="007404AF">
      <w:r>
        <w:t xml:space="preserve">                                &lt;label for="formFile2" class="form-label"&gt;Thumbnail for sub-event&lt;/label&gt;</w:t>
      </w:r>
    </w:p>
    <w:p w14:paraId="6757A8EA" w14:textId="77777777" w:rsidR="004E22D6" w:rsidRDefault="007404AF">
      <w:r>
        <w:t xml:space="preserve">                                &lt;input class="form-control" name="</w:t>
      </w:r>
      <w:proofErr w:type="spellStart"/>
      <w:r>
        <w:t>subEventThumbnail</w:t>
      </w:r>
      <w:proofErr w:type="spellEnd"/>
      <w:r>
        <w:t>" type="file" id="formFile2"&gt;</w:t>
      </w:r>
    </w:p>
    <w:p w14:paraId="28F7F6F8" w14:textId="77777777" w:rsidR="004E22D6" w:rsidRDefault="007404AF">
      <w:r>
        <w:t xml:space="preserve">                            &lt;/div&gt;</w:t>
      </w:r>
    </w:p>
    <w:p w14:paraId="4BCA5964" w14:textId="77777777" w:rsidR="004E22D6" w:rsidRDefault="007404AF">
      <w:r>
        <w:t xml:space="preserve">                        &lt;/div&gt;</w:t>
      </w:r>
    </w:p>
    <w:p w14:paraId="2CD42E3E" w14:textId="77777777" w:rsidR="004E22D6" w:rsidRDefault="004E22D6"/>
    <w:p w14:paraId="62FEBCFD" w14:textId="77777777" w:rsidR="004E22D6" w:rsidRDefault="007404AF">
      <w:r>
        <w:t xml:space="preserve">                        &lt;button type="submit" id="</w:t>
      </w:r>
      <w:proofErr w:type="spellStart"/>
      <w:r>
        <w:t>post_event_btn</w:t>
      </w:r>
      <w:proofErr w:type="spellEnd"/>
      <w:r>
        <w:t>" name="post-event-button" class="</w:t>
      </w:r>
      <w:proofErr w:type="spellStart"/>
      <w:r>
        <w:t>btn</w:t>
      </w:r>
      <w:proofErr w:type="spellEnd"/>
      <w:r>
        <w:t xml:space="preserve"> </w:t>
      </w:r>
      <w:proofErr w:type="spellStart"/>
      <w:r>
        <w:t>btn</w:t>
      </w:r>
      <w:proofErr w:type="spellEnd"/>
      <w:r>
        <w:t xml:space="preserve">-primary </w:t>
      </w:r>
      <w:proofErr w:type="spellStart"/>
      <w:r>
        <w:t>btn</w:t>
      </w:r>
      <w:proofErr w:type="spellEnd"/>
      <w:r>
        <w:t xml:space="preserve">-user </w:t>
      </w:r>
      <w:proofErr w:type="spellStart"/>
      <w:r>
        <w:t>btn</w:t>
      </w:r>
      <w:proofErr w:type="spellEnd"/>
      <w:r>
        <w:t>-block w-100"&gt;</w:t>
      </w:r>
    </w:p>
    <w:p w14:paraId="61A52627" w14:textId="77777777" w:rsidR="004E22D6" w:rsidRDefault="007404AF">
      <w:r>
        <w:t xml:space="preserve">                            Post Event</w:t>
      </w:r>
    </w:p>
    <w:p w14:paraId="17B583C2" w14:textId="77777777" w:rsidR="004E22D6" w:rsidRDefault="007404AF">
      <w:r>
        <w:t xml:space="preserve">                        &lt;/button&gt;</w:t>
      </w:r>
    </w:p>
    <w:p w14:paraId="298C57EF" w14:textId="77777777" w:rsidR="004E22D6" w:rsidRDefault="004E22D6"/>
    <w:p w14:paraId="081636FB" w14:textId="77777777" w:rsidR="004E22D6" w:rsidRDefault="007404AF">
      <w:r>
        <w:t xml:space="preserve">                    &lt;/form&gt;</w:t>
      </w:r>
    </w:p>
    <w:p w14:paraId="5747F5C7" w14:textId="77777777" w:rsidR="004E22D6" w:rsidRDefault="007404AF">
      <w:r>
        <w:t xml:space="preserve">                    &lt;/form&gt;</w:t>
      </w:r>
    </w:p>
    <w:p w14:paraId="7EACAEC7" w14:textId="77777777" w:rsidR="004E22D6" w:rsidRDefault="007404AF">
      <w:r>
        <w:t xml:space="preserve">                &lt;/div&gt;</w:t>
      </w:r>
    </w:p>
    <w:p w14:paraId="41BA002E" w14:textId="77777777" w:rsidR="004E22D6" w:rsidRDefault="004E22D6"/>
    <w:p w14:paraId="17A5B02B" w14:textId="77777777" w:rsidR="004E22D6" w:rsidRDefault="007404AF">
      <w:r>
        <w:t xml:space="preserve">            &lt;/div&gt;</w:t>
      </w:r>
    </w:p>
    <w:p w14:paraId="4A6411BA" w14:textId="77777777" w:rsidR="004E22D6" w:rsidRDefault="007404AF">
      <w:r>
        <w:t xml:space="preserve">        &lt;/div&gt;</w:t>
      </w:r>
    </w:p>
    <w:p w14:paraId="7C08D792" w14:textId="77777777" w:rsidR="004E22D6" w:rsidRDefault="007404AF">
      <w:r>
        <w:t xml:space="preserve">    &lt;/div&gt;</w:t>
      </w:r>
    </w:p>
    <w:p w14:paraId="7A42F56B" w14:textId="77777777" w:rsidR="004E22D6" w:rsidRDefault="004E22D6"/>
    <w:p w14:paraId="75CE13F6" w14:textId="77777777" w:rsidR="004E22D6" w:rsidRDefault="007404AF">
      <w:r>
        <w:t xml:space="preserve">    &lt;div class="row"&gt;</w:t>
      </w:r>
    </w:p>
    <w:p w14:paraId="7DE0BB93" w14:textId="77777777" w:rsidR="004E22D6" w:rsidRDefault="007404AF">
      <w:r>
        <w:t xml:space="preserve">        &lt;div class="text-start my-2"&gt;</w:t>
      </w:r>
    </w:p>
    <w:p w14:paraId="3188F64E" w14:textId="77777777" w:rsidR="004E22D6" w:rsidRDefault="007404AF">
      <w:r>
        <w:t xml:space="preserve">            &lt;h3 class="h3 text-gray-700 text-bold"&gt;Manage subevent&lt;/h3&gt;</w:t>
      </w:r>
    </w:p>
    <w:p w14:paraId="6E5DEA92" w14:textId="77777777" w:rsidR="004E22D6" w:rsidRDefault="007404AF">
      <w:r>
        <w:t xml:space="preserve">            &lt;p&gt;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roofErr w:type="spellStart"/>
      <w:r>
        <w:t>Voluptas</w:t>
      </w:r>
      <w:proofErr w:type="spellEnd"/>
      <w:r>
        <w:t xml:space="preserve"> </w:t>
      </w:r>
      <w:proofErr w:type="spellStart"/>
      <w:r>
        <w:t>molestias</w:t>
      </w:r>
      <w:proofErr w:type="spellEnd"/>
      <w:r>
        <w:t xml:space="preserve"> </w:t>
      </w:r>
      <w:proofErr w:type="spellStart"/>
      <w:r>
        <w:t>cupiditate</w:t>
      </w:r>
      <w:proofErr w:type="spellEnd"/>
      <w:r>
        <w:t xml:space="preserve"> minus alias sed qui nemo! </w:t>
      </w:r>
      <w:proofErr w:type="spellStart"/>
      <w:r>
        <w:t>Maiores</w:t>
      </w:r>
      <w:proofErr w:type="spellEnd"/>
      <w:r>
        <w:t xml:space="preserve"> animi </w:t>
      </w:r>
      <w:proofErr w:type="spellStart"/>
      <w:r>
        <w:t>officia</w:t>
      </w:r>
      <w:proofErr w:type="spellEnd"/>
      <w:r>
        <w:t xml:space="preserve"> </w:t>
      </w:r>
      <w:proofErr w:type="spellStart"/>
      <w:r>
        <w:t>possimus</w:t>
      </w:r>
      <w:proofErr w:type="spellEnd"/>
      <w:r>
        <w:t xml:space="preserve"> </w:t>
      </w:r>
      <w:proofErr w:type="spellStart"/>
      <w:r>
        <w:t>enim</w:t>
      </w:r>
      <w:proofErr w:type="spellEnd"/>
      <w:r>
        <w:t xml:space="preserve">? </w:t>
      </w:r>
      <w:proofErr w:type="spellStart"/>
      <w:r>
        <w:t>Dignissimos</w:t>
      </w:r>
      <w:proofErr w:type="spellEnd"/>
      <w:r>
        <w:t xml:space="preserve"> </w:t>
      </w:r>
      <w:proofErr w:type="spellStart"/>
      <w:r>
        <w:t>magnam</w:t>
      </w:r>
      <w:proofErr w:type="spellEnd"/>
      <w:r>
        <w:t xml:space="preserve"> </w:t>
      </w:r>
      <w:proofErr w:type="spellStart"/>
      <w:r>
        <w:t>molestias</w:t>
      </w:r>
      <w:proofErr w:type="spellEnd"/>
      <w:r>
        <w:t xml:space="preserve"> </w:t>
      </w:r>
      <w:proofErr w:type="spellStart"/>
      <w:r>
        <w:t>porro</w:t>
      </w:r>
      <w:proofErr w:type="spellEnd"/>
      <w:r>
        <w:t xml:space="preserve">, </w:t>
      </w:r>
      <w:proofErr w:type="spellStart"/>
      <w:r>
        <w:t>facere</w:t>
      </w:r>
      <w:proofErr w:type="spellEnd"/>
      <w:r>
        <w:t xml:space="preserve"> </w:t>
      </w:r>
      <w:proofErr w:type="spellStart"/>
      <w:r>
        <w:t>dolorum</w:t>
      </w:r>
      <w:proofErr w:type="spellEnd"/>
      <w:r>
        <w:t xml:space="preserve"> </w:t>
      </w:r>
      <w:proofErr w:type="spellStart"/>
      <w:r>
        <w:t>dolorem</w:t>
      </w:r>
      <w:proofErr w:type="spellEnd"/>
      <w:r>
        <w:t xml:space="preserve"> </w:t>
      </w:r>
      <w:proofErr w:type="spellStart"/>
      <w:r>
        <w:t>doloribus</w:t>
      </w:r>
      <w:proofErr w:type="spellEnd"/>
      <w:r>
        <w:t xml:space="preserve"> </w:t>
      </w:r>
      <w:proofErr w:type="spellStart"/>
      <w:r>
        <w:t>mollitia</w:t>
      </w:r>
      <w:proofErr w:type="spellEnd"/>
      <w:r>
        <w:t>.&lt;/p&gt;</w:t>
      </w:r>
    </w:p>
    <w:p w14:paraId="23FCD3E2" w14:textId="77777777" w:rsidR="004E22D6" w:rsidRDefault="007404AF">
      <w:r>
        <w:t xml:space="preserve">        &lt;/div&gt;</w:t>
      </w:r>
    </w:p>
    <w:p w14:paraId="35594DDC" w14:textId="77777777" w:rsidR="004E22D6" w:rsidRDefault="007404AF">
      <w:r>
        <w:t xml:space="preserve">        &lt;div class="col-xl-3 col-md-6 mb-4"&gt;</w:t>
      </w:r>
    </w:p>
    <w:p w14:paraId="3E0CB2B6" w14:textId="77777777" w:rsidR="004E22D6" w:rsidRDefault="007404AF">
      <w:r>
        <w:t xml:space="preserve">            &lt;button class="</w:t>
      </w:r>
      <w:proofErr w:type="spellStart"/>
      <w:r>
        <w:t>btn</w:t>
      </w:r>
      <w:proofErr w:type="spellEnd"/>
      <w:r>
        <w:t xml:space="preserve"> p-3 </w:t>
      </w:r>
      <w:proofErr w:type="spellStart"/>
      <w:r>
        <w:t>bg</w:t>
      </w:r>
      <w:proofErr w:type="spellEnd"/>
      <w:r>
        <w:t>-white font-weight-bold h-100 add-event-button w-100" data-toggle="modal" data-target="#</w:t>
      </w:r>
      <w:proofErr w:type="spellStart"/>
      <w:r>
        <w:t>exampleModalCenter</w:t>
      </w:r>
      <w:proofErr w:type="spellEnd"/>
      <w:r>
        <w:t>"&gt;&lt;</w:t>
      </w:r>
      <w:proofErr w:type="spellStart"/>
      <w:r>
        <w:t>i</w:t>
      </w:r>
      <w:proofErr w:type="spellEnd"/>
      <w:r>
        <w:t xml:space="preserve"> class='bx bx-</w:t>
      </w:r>
      <w:proofErr w:type="spellStart"/>
      <w:r>
        <w:t>plus'</w:t>
      </w:r>
      <w:proofErr w:type="spellEnd"/>
      <w:r>
        <w:t>&gt; Add event&lt;/</w:t>
      </w:r>
      <w:proofErr w:type="spellStart"/>
      <w:r>
        <w:t>i</w:t>
      </w:r>
      <w:proofErr w:type="spellEnd"/>
      <w:r>
        <w:t>&gt;&lt;/button&gt;</w:t>
      </w:r>
    </w:p>
    <w:p w14:paraId="0830B607" w14:textId="77777777" w:rsidR="004E22D6" w:rsidRDefault="007404AF">
      <w:r>
        <w:t xml:space="preserve">        &lt;/div&gt;</w:t>
      </w:r>
    </w:p>
    <w:p w14:paraId="4FC3F013" w14:textId="77777777" w:rsidR="004E22D6" w:rsidRDefault="007404AF">
      <w:r>
        <w:t xml:space="preserve">        &lt;div class="col-xl-3 col-md-6 mb-4"&gt;</w:t>
      </w:r>
    </w:p>
    <w:p w14:paraId="2ADDF853" w14:textId="77777777" w:rsidR="004E22D6" w:rsidRDefault="007404AF">
      <w:r>
        <w:t xml:space="preserve">            &lt;a </w:t>
      </w:r>
      <w:proofErr w:type="spellStart"/>
      <w:r>
        <w:t>href</w:t>
      </w:r>
      <w:proofErr w:type="spellEnd"/>
      <w:r>
        <w:t>="</w:t>
      </w:r>
      <w:proofErr w:type="spellStart"/>
      <w:r>
        <w:t>showevent.php</w:t>
      </w:r>
      <w:proofErr w:type="spellEnd"/>
      <w:r>
        <w:t>"&gt;&lt;button class="</w:t>
      </w:r>
      <w:proofErr w:type="spellStart"/>
      <w:r>
        <w:t>btn</w:t>
      </w:r>
      <w:proofErr w:type="spellEnd"/>
      <w:r>
        <w:t xml:space="preserve"> p-3 </w:t>
      </w:r>
      <w:proofErr w:type="spellStart"/>
      <w:r>
        <w:t>bg</w:t>
      </w:r>
      <w:proofErr w:type="spellEnd"/>
      <w:r>
        <w:t>-white font-weight-bold h-100 add-event-button w-100"&gt;&lt;</w:t>
      </w:r>
      <w:proofErr w:type="spellStart"/>
      <w:r>
        <w:t>i</w:t>
      </w:r>
      <w:proofErr w:type="spellEnd"/>
      <w:r>
        <w:t xml:space="preserve"> class='bx bx-</w:t>
      </w:r>
      <w:proofErr w:type="spellStart"/>
      <w:r>
        <w:t>plus'</w:t>
      </w:r>
      <w:proofErr w:type="spellEnd"/>
      <w:r>
        <w:t>&gt; Show event&lt;/</w:t>
      </w:r>
      <w:proofErr w:type="spellStart"/>
      <w:r>
        <w:t>i</w:t>
      </w:r>
      <w:proofErr w:type="spellEnd"/>
      <w:r>
        <w:t>&gt;&lt;/button&gt;&lt;/a&gt;</w:t>
      </w:r>
    </w:p>
    <w:p w14:paraId="208C3F74" w14:textId="77777777" w:rsidR="004E22D6" w:rsidRDefault="007404AF">
      <w:r>
        <w:t xml:space="preserve">        &lt;/div&gt;</w:t>
      </w:r>
    </w:p>
    <w:p w14:paraId="3F6AFA91" w14:textId="77777777" w:rsidR="004E22D6" w:rsidRDefault="004E22D6"/>
    <w:p w14:paraId="061B53B6" w14:textId="77777777" w:rsidR="004E22D6" w:rsidRDefault="007404AF">
      <w:r>
        <w:t xml:space="preserve">    &lt;/div&gt;</w:t>
      </w:r>
    </w:p>
    <w:p w14:paraId="61672816" w14:textId="77777777" w:rsidR="004E22D6" w:rsidRDefault="007404AF">
      <w:r>
        <w:t>&lt;/div&gt;</w:t>
      </w:r>
    </w:p>
    <w:p w14:paraId="4D79ABF5" w14:textId="77777777" w:rsidR="004E22D6" w:rsidRDefault="007404AF">
      <w:r>
        <w:t>&lt;?php</w:t>
      </w:r>
    </w:p>
    <w:p w14:paraId="4FC6B949" w14:textId="77777777" w:rsidR="004E22D6" w:rsidRDefault="007404AF">
      <w:r>
        <w:t>if ($_SERVER['REQUEST_METHOD'] == "POST") {</w:t>
      </w:r>
    </w:p>
    <w:p w14:paraId="15BEF2D9" w14:textId="77777777" w:rsidR="004E22D6" w:rsidRDefault="007404AF">
      <w:r>
        <w:t xml:space="preserve">    $</w:t>
      </w:r>
      <w:proofErr w:type="spellStart"/>
      <w:r>
        <w:t>event_name</w:t>
      </w:r>
      <w:proofErr w:type="spellEnd"/>
      <w:r>
        <w:t xml:space="preserve"> = $</w:t>
      </w:r>
      <w:proofErr w:type="spellStart"/>
      <w:r>
        <w:t>sub_event_name</w:t>
      </w:r>
      <w:proofErr w:type="spellEnd"/>
      <w:r>
        <w:t xml:space="preserve"> = $</w:t>
      </w:r>
      <w:proofErr w:type="spellStart"/>
      <w:r>
        <w:t>college_name</w:t>
      </w:r>
      <w:proofErr w:type="spellEnd"/>
      <w:r>
        <w:t xml:space="preserve"> = $place = $time = $</w:t>
      </w:r>
      <w:proofErr w:type="spellStart"/>
      <w:r>
        <w:t>head_name</w:t>
      </w:r>
      <w:proofErr w:type="spellEnd"/>
      <w:r>
        <w:t xml:space="preserve"> = $description = '';</w:t>
      </w:r>
    </w:p>
    <w:p w14:paraId="597733B1" w14:textId="77777777" w:rsidR="004E22D6" w:rsidRDefault="007404AF">
      <w:r>
        <w:t xml:space="preserve">    $</w:t>
      </w:r>
      <w:proofErr w:type="spellStart"/>
      <w:r>
        <w:t>event_name</w:t>
      </w:r>
      <w:proofErr w:type="spellEnd"/>
      <w:r>
        <w:t xml:space="preserve"> = </w:t>
      </w:r>
      <w:proofErr w:type="spellStart"/>
      <w:r>
        <w:t>mysqli_real_escape_string</w:t>
      </w:r>
      <w:proofErr w:type="spellEnd"/>
      <w:r>
        <w:t>($link, $_POST['</w:t>
      </w:r>
      <w:proofErr w:type="spellStart"/>
      <w:r>
        <w:t>event_name</w:t>
      </w:r>
      <w:proofErr w:type="spellEnd"/>
      <w:r>
        <w:t>']);</w:t>
      </w:r>
    </w:p>
    <w:p w14:paraId="4D06E45E" w14:textId="77777777" w:rsidR="004E22D6" w:rsidRDefault="007404AF">
      <w:r>
        <w:t xml:space="preserve">    $</w:t>
      </w:r>
      <w:proofErr w:type="spellStart"/>
      <w:r>
        <w:t>sub_event_name</w:t>
      </w:r>
      <w:proofErr w:type="spellEnd"/>
      <w:r>
        <w:t xml:space="preserve"> = </w:t>
      </w:r>
      <w:proofErr w:type="spellStart"/>
      <w:r>
        <w:t>mysqli_real_escape_string</w:t>
      </w:r>
      <w:proofErr w:type="spellEnd"/>
      <w:r>
        <w:t>($link, $_POST['</w:t>
      </w:r>
      <w:proofErr w:type="spellStart"/>
      <w:r>
        <w:t>sub_event_name</w:t>
      </w:r>
      <w:proofErr w:type="spellEnd"/>
      <w:r>
        <w:t>']);</w:t>
      </w:r>
    </w:p>
    <w:p w14:paraId="1C73C68A" w14:textId="77777777" w:rsidR="004E22D6" w:rsidRDefault="007404AF">
      <w:r>
        <w:t xml:space="preserve">    $</w:t>
      </w:r>
      <w:proofErr w:type="spellStart"/>
      <w:r>
        <w:t>college_name</w:t>
      </w:r>
      <w:proofErr w:type="spellEnd"/>
      <w:r>
        <w:t xml:space="preserve"> = </w:t>
      </w:r>
      <w:proofErr w:type="spellStart"/>
      <w:r>
        <w:t>mysqli_real_escape_string</w:t>
      </w:r>
      <w:proofErr w:type="spellEnd"/>
      <w:r>
        <w:t>($link, $_POST['</w:t>
      </w:r>
      <w:proofErr w:type="spellStart"/>
      <w:r>
        <w:t>college_name</w:t>
      </w:r>
      <w:proofErr w:type="spellEnd"/>
      <w:r>
        <w:t>']);</w:t>
      </w:r>
    </w:p>
    <w:p w14:paraId="20944E30" w14:textId="77777777" w:rsidR="004E22D6" w:rsidRDefault="007404AF">
      <w:r>
        <w:t xml:space="preserve">    $place = </w:t>
      </w:r>
      <w:proofErr w:type="spellStart"/>
      <w:r>
        <w:t>mysqli_real_escape_string</w:t>
      </w:r>
      <w:proofErr w:type="spellEnd"/>
      <w:r>
        <w:t>($link, $_POST['place']);</w:t>
      </w:r>
    </w:p>
    <w:p w14:paraId="748847CC" w14:textId="77777777" w:rsidR="004E22D6" w:rsidRDefault="007404AF">
      <w:r>
        <w:t xml:space="preserve">    $time = ($_POST['time']);</w:t>
      </w:r>
    </w:p>
    <w:p w14:paraId="2B375E70" w14:textId="77777777" w:rsidR="004E22D6" w:rsidRDefault="007404AF">
      <w:r>
        <w:t xml:space="preserve">    $</w:t>
      </w:r>
      <w:proofErr w:type="spellStart"/>
      <w:r>
        <w:t>head_name</w:t>
      </w:r>
      <w:proofErr w:type="spellEnd"/>
      <w:r>
        <w:t xml:space="preserve"> = </w:t>
      </w:r>
      <w:proofErr w:type="spellStart"/>
      <w:r>
        <w:t>mysqli_real_escape_string</w:t>
      </w:r>
      <w:proofErr w:type="spellEnd"/>
      <w:r>
        <w:t>($link, $_POST['</w:t>
      </w:r>
      <w:proofErr w:type="spellStart"/>
      <w:r>
        <w:t>head_name</w:t>
      </w:r>
      <w:proofErr w:type="spellEnd"/>
      <w:r>
        <w:t>']);</w:t>
      </w:r>
    </w:p>
    <w:p w14:paraId="062EB5F3" w14:textId="77777777" w:rsidR="004E22D6" w:rsidRDefault="007404AF">
      <w:r>
        <w:t xml:space="preserve">    $description = </w:t>
      </w:r>
      <w:proofErr w:type="spellStart"/>
      <w:r>
        <w:t>mysqli_real_escape_string</w:t>
      </w:r>
      <w:proofErr w:type="spellEnd"/>
      <w:r>
        <w:t>($link, $_POST['description']);</w:t>
      </w:r>
    </w:p>
    <w:p w14:paraId="4906D4CA" w14:textId="77777777" w:rsidR="004E22D6" w:rsidRDefault="007404AF">
      <w:r>
        <w:t xml:space="preserve">    $email =  $_SESSION["email"];</w:t>
      </w:r>
    </w:p>
    <w:p w14:paraId="261E14FD" w14:textId="77777777" w:rsidR="004E22D6" w:rsidRDefault="007404AF">
      <w:r>
        <w:t xml:space="preserve">    //Code for Uploading the subevent thumbnail</w:t>
      </w:r>
    </w:p>
    <w:p w14:paraId="6B17EBF3" w14:textId="77777777" w:rsidR="004E22D6" w:rsidRDefault="007404AF">
      <w:r>
        <w:t xml:space="preserve">    $file = $_FILES['</w:t>
      </w:r>
      <w:proofErr w:type="spellStart"/>
      <w:r>
        <w:t>subEventThumbnail</w:t>
      </w:r>
      <w:proofErr w:type="spellEnd"/>
      <w:r>
        <w:t>'];</w:t>
      </w:r>
    </w:p>
    <w:p w14:paraId="0FC3B268" w14:textId="77777777" w:rsidR="004E22D6" w:rsidRDefault="007404AF">
      <w:r>
        <w:t xml:space="preserve">    $filename = $_FILES['</w:t>
      </w:r>
      <w:proofErr w:type="spellStart"/>
      <w:r>
        <w:t>subEventThumbnail</w:t>
      </w:r>
      <w:proofErr w:type="spellEnd"/>
      <w:r>
        <w:t>']['name'];</w:t>
      </w:r>
    </w:p>
    <w:p w14:paraId="619FED43" w14:textId="77777777" w:rsidR="004E22D6" w:rsidRDefault="007404AF">
      <w:r>
        <w:t xml:space="preserve">    $</w:t>
      </w:r>
      <w:proofErr w:type="spellStart"/>
      <w:r>
        <w:t>tempname</w:t>
      </w:r>
      <w:proofErr w:type="spellEnd"/>
      <w:r>
        <w:t xml:space="preserve"> = $_FILES['</w:t>
      </w:r>
      <w:proofErr w:type="spellStart"/>
      <w:r>
        <w:t>subEventThumbnail</w:t>
      </w:r>
      <w:proofErr w:type="spellEnd"/>
      <w:r>
        <w:t>']['</w:t>
      </w:r>
      <w:proofErr w:type="spellStart"/>
      <w:r>
        <w:t>tmp_name</w:t>
      </w:r>
      <w:proofErr w:type="spellEnd"/>
      <w:r>
        <w:t>'];</w:t>
      </w:r>
    </w:p>
    <w:p w14:paraId="4F5E06FE" w14:textId="77777777" w:rsidR="004E22D6" w:rsidRDefault="007404AF">
      <w:r>
        <w:lastRenderedPageBreak/>
        <w:t xml:space="preserve">    $</w:t>
      </w:r>
      <w:proofErr w:type="spellStart"/>
      <w:r>
        <w:t>fileSize</w:t>
      </w:r>
      <w:proofErr w:type="spellEnd"/>
      <w:r>
        <w:t xml:space="preserve"> = $_FILES['</w:t>
      </w:r>
      <w:proofErr w:type="spellStart"/>
      <w:r>
        <w:t>subEventThumbnail</w:t>
      </w:r>
      <w:proofErr w:type="spellEnd"/>
      <w:r>
        <w:t>']['size'];</w:t>
      </w:r>
    </w:p>
    <w:p w14:paraId="653F2E70" w14:textId="77777777" w:rsidR="004E22D6" w:rsidRDefault="007404AF">
      <w:r>
        <w:t xml:space="preserve">    $</w:t>
      </w:r>
      <w:proofErr w:type="spellStart"/>
      <w:r>
        <w:t>fileError</w:t>
      </w:r>
      <w:proofErr w:type="spellEnd"/>
      <w:r>
        <w:t xml:space="preserve"> = $_FILES['</w:t>
      </w:r>
      <w:proofErr w:type="spellStart"/>
      <w:r>
        <w:t>subEventThumbnail</w:t>
      </w:r>
      <w:proofErr w:type="spellEnd"/>
      <w:r>
        <w:t>']['error'];</w:t>
      </w:r>
    </w:p>
    <w:p w14:paraId="43E57BAB" w14:textId="77777777" w:rsidR="004E22D6" w:rsidRDefault="007404AF">
      <w:r>
        <w:t xml:space="preserve">    $filetype = $_FILES['</w:t>
      </w:r>
      <w:proofErr w:type="spellStart"/>
      <w:r>
        <w:t>subEventThumbnail</w:t>
      </w:r>
      <w:proofErr w:type="spellEnd"/>
      <w:r>
        <w:t>']['type'];</w:t>
      </w:r>
    </w:p>
    <w:p w14:paraId="55C6280F" w14:textId="77777777" w:rsidR="004E22D6" w:rsidRDefault="004E22D6"/>
    <w:p w14:paraId="2DFBB898" w14:textId="77777777" w:rsidR="004E22D6" w:rsidRDefault="007404AF">
      <w:r>
        <w:t xml:space="preserve">    $</w:t>
      </w:r>
      <w:proofErr w:type="spellStart"/>
      <w:r>
        <w:t>fileExtension</w:t>
      </w:r>
      <w:proofErr w:type="spellEnd"/>
      <w:r>
        <w:t xml:space="preserve"> = explode(".", $filename);</w:t>
      </w:r>
    </w:p>
    <w:p w14:paraId="2CE55D56" w14:textId="77777777" w:rsidR="004E22D6" w:rsidRDefault="007404AF">
      <w:r>
        <w:t xml:space="preserve">    $</w:t>
      </w:r>
      <w:proofErr w:type="spellStart"/>
      <w:r>
        <w:t>fileActualExtension</w:t>
      </w:r>
      <w:proofErr w:type="spellEnd"/>
      <w:r>
        <w:t xml:space="preserve"> = </w:t>
      </w:r>
      <w:proofErr w:type="spellStart"/>
      <w:r>
        <w:t>strtolower</w:t>
      </w:r>
      <w:proofErr w:type="spellEnd"/>
      <w:r>
        <w:t>(end($</w:t>
      </w:r>
      <w:proofErr w:type="spellStart"/>
      <w:r>
        <w:t>fileExtension</w:t>
      </w:r>
      <w:proofErr w:type="spellEnd"/>
      <w:r>
        <w:t>));</w:t>
      </w:r>
    </w:p>
    <w:p w14:paraId="763A75F8" w14:textId="77777777" w:rsidR="004E22D6" w:rsidRDefault="007404AF">
      <w:r>
        <w:t xml:space="preserve">    $</w:t>
      </w:r>
      <w:proofErr w:type="spellStart"/>
      <w:r>
        <w:t>allowedFileTypes</w:t>
      </w:r>
      <w:proofErr w:type="spellEnd"/>
      <w:r>
        <w:t xml:space="preserve"> = array("jpg", "jpeg", "</w:t>
      </w:r>
      <w:proofErr w:type="spellStart"/>
      <w:r>
        <w:t>png</w:t>
      </w:r>
      <w:proofErr w:type="spellEnd"/>
      <w:r>
        <w:t>");</w:t>
      </w:r>
    </w:p>
    <w:p w14:paraId="3BCCA11B" w14:textId="77777777" w:rsidR="004E22D6" w:rsidRDefault="007404AF">
      <w:r>
        <w:t xml:space="preserve">    if (</w:t>
      </w:r>
      <w:proofErr w:type="spellStart"/>
      <w:r>
        <w:t>in_array</w:t>
      </w:r>
      <w:proofErr w:type="spellEnd"/>
      <w:r>
        <w:t>($</w:t>
      </w:r>
      <w:proofErr w:type="spellStart"/>
      <w:r>
        <w:t>fileActualExtension</w:t>
      </w:r>
      <w:proofErr w:type="spellEnd"/>
      <w:r>
        <w:t>, $</w:t>
      </w:r>
      <w:proofErr w:type="spellStart"/>
      <w:r>
        <w:t>allowedFileTypes</w:t>
      </w:r>
      <w:proofErr w:type="spellEnd"/>
      <w:r>
        <w:t>)) {</w:t>
      </w:r>
    </w:p>
    <w:p w14:paraId="344D65F2" w14:textId="77777777" w:rsidR="004E22D6" w:rsidRDefault="007404AF">
      <w:r>
        <w:t xml:space="preserve">        if ($</w:t>
      </w:r>
      <w:proofErr w:type="spellStart"/>
      <w:r>
        <w:t>fileError</w:t>
      </w:r>
      <w:proofErr w:type="spellEnd"/>
      <w:r>
        <w:t xml:space="preserve"> === 0) {</w:t>
      </w:r>
    </w:p>
    <w:p w14:paraId="184CC64A" w14:textId="77777777" w:rsidR="004E22D6" w:rsidRDefault="007404AF">
      <w:r>
        <w:t xml:space="preserve">            if ($</w:t>
      </w:r>
      <w:proofErr w:type="spellStart"/>
      <w:r>
        <w:t>fileSize</w:t>
      </w:r>
      <w:proofErr w:type="spellEnd"/>
      <w:r>
        <w:t xml:space="preserve"> &lt;= 5242880) {</w:t>
      </w:r>
    </w:p>
    <w:p w14:paraId="545FC266" w14:textId="77777777" w:rsidR="004E22D6" w:rsidRDefault="007404AF">
      <w:r>
        <w:t xml:space="preserve">                $</w:t>
      </w:r>
      <w:proofErr w:type="spellStart"/>
      <w:r>
        <w:t>newfileName</w:t>
      </w:r>
      <w:proofErr w:type="spellEnd"/>
      <w:r>
        <w:t xml:space="preserve"> = </w:t>
      </w:r>
      <w:proofErr w:type="spellStart"/>
      <w:r>
        <w:t>uniqid</w:t>
      </w:r>
      <w:proofErr w:type="spellEnd"/>
      <w:r>
        <w:t>('', true) . "." . $</w:t>
      </w:r>
      <w:proofErr w:type="spellStart"/>
      <w:r>
        <w:t>fileActualExtension</w:t>
      </w:r>
      <w:proofErr w:type="spellEnd"/>
      <w:r>
        <w:t>;</w:t>
      </w:r>
    </w:p>
    <w:p w14:paraId="78B1A1C3" w14:textId="77777777" w:rsidR="004E22D6" w:rsidRDefault="007404AF">
      <w:r>
        <w:t xml:space="preserve">                $</w:t>
      </w:r>
      <w:proofErr w:type="spellStart"/>
      <w:r>
        <w:t>fileDestination</w:t>
      </w:r>
      <w:proofErr w:type="spellEnd"/>
      <w:r>
        <w:t xml:space="preserve"> = 'uploads/</w:t>
      </w:r>
      <w:proofErr w:type="spellStart"/>
      <w:r>
        <w:t>subEventThumbnail</w:t>
      </w:r>
      <w:proofErr w:type="spellEnd"/>
      <w:r>
        <w:t>/' . $</w:t>
      </w:r>
      <w:proofErr w:type="spellStart"/>
      <w:r>
        <w:t>newfileName</w:t>
      </w:r>
      <w:proofErr w:type="spellEnd"/>
      <w:r>
        <w:t>;</w:t>
      </w:r>
    </w:p>
    <w:p w14:paraId="5197A675" w14:textId="77777777" w:rsidR="004E22D6" w:rsidRDefault="007404AF">
      <w:r>
        <w:t xml:space="preserve">                (</w:t>
      </w:r>
      <w:proofErr w:type="spellStart"/>
      <w:r>
        <w:t>move_uploaded_file</w:t>
      </w:r>
      <w:proofErr w:type="spellEnd"/>
      <w:r>
        <w:t>($</w:t>
      </w:r>
      <w:proofErr w:type="spellStart"/>
      <w:r>
        <w:t>tempname</w:t>
      </w:r>
      <w:proofErr w:type="spellEnd"/>
      <w:r>
        <w:t>, $</w:t>
      </w:r>
      <w:proofErr w:type="spellStart"/>
      <w:r>
        <w:t>fileDestination</w:t>
      </w:r>
      <w:proofErr w:type="spellEnd"/>
      <w:r>
        <w:t>));</w:t>
      </w:r>
    </w:p>
    <w:p w14:paraId="41D9B0A5" w14:textId="77777777" w:rsidR="004E22D6" w:rsidRDefault="007404AF">
      <w:r>
        <w:t xml:space="preserve">            } else {</w:t>
      </w:r>
    </w:p>
    <w:p w14:paraId="575A711F" w14:textId="77777777" w:rsidR="004E22D6" w:rsidRDefault="007404AF">
      <w:r>
        <w:t xml:space="preserve">                echo "File size is too big.";</w:t>
      </w:r>
    </w:p>
    <w:p w14:paraId="43B2A188" w14:textId="77777777" w:rsidR="004E22D6" w:rsidRDefault="007404AF">
      <w:r>
        <w:t xml:space="preserve">            }</w:t>
      </w:r>
    </w:p>
    <w:p w14:paraId="36EBAE21" w14:textId="77777777" w:rsidR="004E22D6" w:rsidRDefault="007404AF">
      <w:r>
        <w:t xml:space="preserve">        } else {</w:t>
      </w:r>
    </w:p>
    <w:p w14:paraId="0A840C05" w14:textId="77777777" w:rsidR="004E22D6" w:rsidRDefault="007404AF">
      <w:r>
        <w:t xml:space="preserve">            echo "Error: Uploading the file";</w:t>
      </w:r>
    </w:p>
    <w:p w14:paraId="06CDE21A" w14:textId="77777777" w:rsidR="004E22D6" w:rsidRDefault="007404AF">
      <w:r>
        <w:t xml:space="preserve">        }</w:t>
      </w:r>
    </w:p>
    <w:p w14:paraId="2367C176" w14:textId="77777777" w:rsidR="004E22D6" w:rsidRDefault="007404AF">
      <w:r>
        <w:t xml:space="preserve">    } else {</w:t>
      </w:r>
    </w:p>
    <w:p w14:paraId="5E758051" w14:textId="77777777" w:rsidR="004E22D6" w:rsidRDefault="007404AF">
      <w:r>
        <w:t xml:space="preserve">        echo "Invalid File Type";</w:t>
      </w:r>
    </w:p>
    <w:p w14:paraId="5CC882F5" w14:textId="77777777" w:rsidR="004E22D6" w:rsidRDefault="007404AF">
      <w:r>
        <w:t xml:space="preserve">    }</w:t>
      </w:r>
    </w:p>
    <w:p w14:paraId="1354E18D" w14:textId="77777777" w:rsidR="004E22D6" w:rsidRDefault="007404AF">
      <w:r>
        <w:t xml:space="preserve">    //End of Uploading the thumbnail</w:t>
      </w:r>
    </w:p>
    <w:p w14:paraId="3A5D8AF5" w14:textId="77777777" w:rsidR="004E22D6" w:rsidRDefault="004E22D6"/>
    <w:p w14:paraId="31A89D57" w14:textId="77777777" w:rsidR="004E22D6" w:rsidRDefault="004E22D6"/>
    <w:p w14:paraId="2CA8DF42" w14:textId="77777777" w:rsidR="004E22D6" w:rsidRDefault="007404AF">
      <w:r>
        <w:t xml:space="preserve">    if ($</w:t>
      </w:r>
      <w:proofErr w:type="spellStart"/>
      <w:r>
        <w:t>event_name</w:t>
      </w:r>
      <w:proofErr w:type="spellEnd"/>
      <w:r>
        <w:t xml:space="preserve"> == $</w:t>
      </w:r>
      <w:proofErr w:type="spellStart"/>
      <w:r>
        <w:t>sub_event_name</w:t>
      </w:r>
      <w:proofErr w:type="spellEnd"/>
      <w:r>
        <w:t>) {</w:t>
      </w:r>
    </w:p>
    <w:p w14:paraId="6589B9D8" w14:textId="77777777" w:rsidR="004E22D6" w:rsidRDefault="007404AF">
      <w:r>
        <w:t xml:space="preserve">        $_SESSION['status'] = 'Event and sub event name should be different.';</w:t>
      </w:r>
    </w:p>
    <w:p w14:paraId="6FAB8F9F" w14:textId="77777777" w:rsidR="004E22D6" w:rsidRDefault="007404AF">
      <w:r>
        <w:t xml:space="preserve">    } else {</w:t>
      </w:r>
    </w:p>
    <w:p w14:paraId="23B1C624" w14:textId="77777777" w:rsidR="004E22D6" w:rsidRDefault="004E22D6"/>
    <w:p w14:paraId="760B24D2" w14:textId="77777777" w:rsidR="004E22D6" w:rsidRDefault="007404AF">
      <w:r>
        <w:t xml:space="preserve">        $</w:t>
      </w:r>
      <w:proofErr w:type="spellStart"/>
      <w:r>
        <w:t>sql</w:t>
      </w:r>
      <w:proofErr w:type="spellEnd"/>
      <w:r>
        <w:t xml:space="preserve"> = "INSERT INTO `</w:t>
      </w:r>
      <w:proofErr w:type="spellStart"/>
      <w:r>
        <w:t>event_details</w:t>
      </w:r>
      <w:proofErr w:type="spellEnd"/>
      <w:r>
        <w:t>` (`EVENT_NAME`, `SUB_EVENT_NAME`,`</w:t>
      </w:r>
      <w:proofErr w:type="spellStart"/>
      <w:r>
        <w:t>unique_email</w:t>
      </w:r>
      <w:proofErr w:type="spellEnd"/>
      <w:r>
        <w:t>`, `COLLEGE_NAME`, `PLACE`, `TIME`, `EVENT_HEAD_NAME`, `DESCRIPTION`, `THUMBNAIL`) VALUES (?,?,?,?,?,?,?,?,?)";</w:t>
      </w:r>
    </w:p>
    <w:p w14:paraId="24909303" w14:textId="77777777" w:rsidR="004E22D6" w:rsidRDefault="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5964A458" w14:textId="77777777" w:rsidR="004E22D6" w:rsidRDefault="007404AF">
      <w:r>
        <w:t xml:space="preserve">            </w:t>
      </w:r>
      <w:proofErr w:type="spellStart"/>
      <w:r>
        <w:t>mysqli_stmt_bind_param</w:t>
      </w:r>
      <w:proofErr w:type="spellEnd"/>
      <w:r>
        <w:t>($</w:t>
      </w:r>
      <w:proofErr w:type="spellStart"/>
      <w:r>
        <w:t>stmt</w:t>
      </w:r>
      <w:proofErr w:type="spellEnd"/>
      <w:r>
        <w:t>, "</w:t>
      </w:r>
      <w:proofErr w:type="spellStart"/>
      <w:r>
        <w:t>sssssssss</w:t>
      </w:r>
      <w:proofErr w:type="spellEnd"/>
      <w:r>
        <w:t>", $</w:t>
      </w:r>
      <w:proofErr w:type="spellStart"/>
      <w:r>
        <w:t>event_name</w:t>
      </w:r>
      <w:proofErr w:type="spellEnd"/>
      <w:r>
        <w:t>, $</w:t>
      </w:r>
      <w:proofErr w:type="spellStart"/>
      <w:r>
        <w:t>sub_event_name</w:t>
      </w:r>
      <w:proofErr w:type="spellEnd"/>
      <w:r>
        <w:t>, $email, $</w:t>
      </w:r>
      <w:proofErr w:type="spellStart"/>
      <w:r>
        <w:t>college_name</w:t>
      </w:r>
      <w:proofErr w:type="spellEnd"/>
      <w:r>
        <w:t>, $place, $time, $</w:t>
      </w:r>
      <w:proofErr w:type="spellStart"/>
      <w:r>
        <w:t>head_name</w:t>
      </w:r>
      <w:proofErr w:type="spellEnd"/>
      <w:r>
        <w:t>, $description, $</w:t>
      </w:r>
      <w:proofErr w:type="spellStart"/>
      <w:r>
        <w:t>newfileName</w:t>
      </w:r>
      <w:proofErr w:type="spellEnd"/>
      <w:r>
        <w:t>);</w:t>
      </w:r>
    </w:p>
    <w:p w14:paraId="05019E09" w14:textId="77777777" w:rsidR="004E22D6" w:rsidRDefault="007404AF">
      <w:r>
        <w:t xml:space="preserve">        }</w:t>
      </w:r>
    </w:p>
    <w:p w14:paraId="2A187F7C" w14:textId="77777777" w:rsidR="004E22D6" w:rsidRDefault="004E22D6"/>
    <w:p w14:paraId="08DF8514" w14:textId="77777777" w:rsidR="004E22D6" w:rsidRDefault="007404AF">
      <w:r>
        <w:t xml:space="preserve">        if ($bp = </w:t>
      </w:r>
      <w:proofErr w:type="spellStart"/>
      <w:r>
        <w:t>mysqli_stmt_execute</w:t>
      </w:r>
      <w:proofErr w:type="spellEnd"/>
      <w:r>
        <w:t>($</w:t>
      </w:r>
      <w:proofErr w:type="spellStart"/>
      <w:r>
        <w:t>stmt</w:t>
      </w:r>
      <w:proofErr w:type="spellEnd"/>
      <w:r>
        <w:t>)) {</w:t>
      </w:r>
    </w:p>
    <w:p w14:paraId="0200F941" w14:textId="77777777" w:rsidR="004E22D6" w:rsidRDefault="004E22D6"/>
    <w:p w14:paraId="7A66F3CC" w14:textId="77777777" w:rsidR="004E22D6" w:rsidRDefault="007404AF">
      <w:r>
        <w:t xml:space="preserve">            echo '&lt;div class="alert alert-success alert-dismissible" role="alert"&gt;</w:t>
      </w:r>
    </w:p>
    <w:p w14:paraId="5AA3DA5D" w14:textId="77777777" w:rsidR="004E22D6" w:rsidRDefault="007404AF">
      <w:r>
        <w:t xml:space="preserve">                &lt;button type="button" class="</w:t>
      </w:r>
      <w:proofErr w:type="spellStart"/>
      <w:r>
        <w:t>btn</w:t>
      </w:r>
      <w:proofErr w:type="spellEnd"/>
      <w:r>
        <w:t>-close" data-dismiss="alert"&gt;&lt;/button&gt;</w:t>
      </w:r>
    </w:p>
    <w:p w14:paraId="5AFCF8ED" w14:textId="77777777" w:rsidR="004E22D6" w:rsidRDefault="007404AF">
      <w:r>
        <w:t xml:space="preserve">                &lt;strong&gt;Well done!&lt;/strong&gt; You added event successfully.</w:t>
      </w:r>
    </w:p>
    <w:p w14:paraId="35E67F74" w14:textId="77777777" w:rsidR="004E22D6" w:rsidRDefault="007404AF">
      <w:r>
        <w:t xml:space="preserve">                &lt;/div&gt;';</w:t>
      </w:r>
    </w:p>
    <w:p w14:paraId="66B4596F" w14:textId="77777777" w:rsidR="004E22D6" w:rsidRDefault="007404AF">
      <w:r>
        <w:t xml:space="preserve">            </w:t>
      </w:r>
    </w:p>
    <w:p w14:paraId="2FD7DE6D" w14:textId="77777777" w:rsidR="004E22D6" w:rsidRDefault="007404AF">
      <w:r>
        <w:lastRenderedPageBreak/>
        <w:t xml:space="preserve">        } else {</w:t>
      </w:r>
    </w:p>
    <w:p w14:paraId="077CD30B" w14:textId="77777777" w:rsidR="004E22D6" w:rsidRDefault="007404AF">
      <w:r>
        <w:t xml:space="preserve">          </w:t>
      </w:r>
    </w:p>
    <w:p w14:paraId="5AB8FF7F" w14:textId="77777777" w:rsidR="004E22D6" w:rsidRDefault="007404AF">
      <w:r>
        <w:t xml:space="preserve">        }</w:t>
      </w:r>
    </w:p>
    <w:p w14:paraId="062E9550" w14:textId="77777777" w:rsidR="004E22D6" w:rsidRDefault="007404AF">
      <w:r>
        <w:t xml:space="preserve">        </w:t>
      </w:r>
      <w:proofErr w:type="spellStart"/>
      <w:r>
        <w:t>mysqli_stmt_close</w:t>
      </w:r>
      <w:proofErr w:type="spellEnd"/>
      <w:r>
        <w:t>($</w:t>
      </w:r>
      <w:proofErr w:type="spellStart"/>
      <w:r>
        <w:t>stmt</w:t>
      </w:r>
      <w:proofErr w:type="spellEnd"/>
      <w:r>
        <w:t>);</w:t>
      </w:r>
    </w:p>
    <w:p w14:paraId="4422E04D" w14:textId="77777777" w:rsidR="004E22D6" w:rsidRDefault="007404AF">
      <w:r>
        <w:t xml:space="preserve">    }</w:t>
      </w:r>
    </w:p>
    <w:p w14:paraId="0903B355" w14:textId="77777777" w:rsidR="004E22D6" w:rsidRDefault="007404AF">
      <w:r>
        <w:t xml:space="preserve">    </w:t>
      </w:r>
      <w:proofErr w:type="spellStart"/>
      <w:r>
        <w:t>mysqli_close</w:t>
      </w:r>
      <w:proofErr w:type="spellEnd"/>
      <w:r>
        <w:t>($link);</w:t>
      </w:r>
    </w:p>
    <w:p w14:paraId="6E0370AF" w14:textId="77777777" w:rsidR="004E22D6" w:rsidRDefault="007404AF">
      <w:r>
        <w:t>}</w:t>
      </w:r>
    </w:p>
    <w:p w14:paraId="1506DB3E" w14:textId="77777777" w:rsidR="004E22D6" w:rsidRDefault="007404AF">
      <w:r>
        <w:t>?&gt;</w:t>
      </w:r>
    </w:p>
    <w:p w14:paraId="4315A221" w14:textId="77777777" w:rsidR="004E22D6" w:rsidRDefault="004E22D6"/>
    <w:p w14:paraId="2FF9A634" w14:textId="77777777" w:rsidR="004E22D6" w:rsidRDefault="007404AF">
      <w:r>
        <w:t>&lt;?php</w:t>
      </w:r>
    </w:p>
    <w:p w14:paraId="1769E70B" w14:textId="77777777" w:rsidR="004E22D6" w:rsidRDefault="007404AF">
      <w:r>
        <w:t>include 'includes/</w:t>
      </w:r>
      <w:proofErr w:type="spellStart"/>
      <w:r>
        <w:t>footer.php</w:t>
      </w:r>
      <w:proofErr w:type="spellEnd"/>
      <w:r>
        <w:t>';</w:t>
      </w:r>
    </w:p>
    <w:p w14:paraId="54D155C8" w14:textId="77777777" w:rsidR="004E22D6" w:rsidRDefault="007404AF">
      <w:r>
        <w:t>?&gt;</w:t>
      </w:r>
    </w:p>
    <w:p w14:paraId="7DD4A9C0" w14:textId="77777777" w:rsidR="004E22D6" w:rsidRDefault="004E22D6"/>
    <w:p w14:paraId="6281319E" w14:textId="77777777" w:rsidR="004E22D6" w:rsidRDefault="004E22D6"/>
    <w:p w14:paraId="115978CE" w14:textId="77777777" w:rsidR="004E22D6" w:rsidRDefault="007404AF">
      <w:pPr>
        <w:rPr>
          <w:b/>
          <w:sz w:val="26"/>
          <w:szCs w:val="26"/>
          <w:u w:val="single"/>
        </w:rPr>
      </w:pPr>
      <w:proofErr w:type="spellStart"/>
      <w:r>
        <w:rPr>
          <w:b/>
          <w:sz w:val="26"/>
          <w:szCs w:val="26"/>
          <w:u w:val="single"/>
        </w:rPr>
        <w:t>Eventjoinerdetails.php</w:t>
      </w:r>
      <w:proofErr w:type="spellEnd"/>
    </w:p>
    <w:p w14:paraId="307C3AB9" w14:textId="77777777" w:rsidR="004E22D6" w:rsidRDefault="007404AF">
      <w:r>
        <w:t>&lt;?php</w:t>
      </w:r>
    </w:p>
    <w:p w14:paraId="28E5946A" w14:textId="77777777" w:rsidR="004E22D6" w:rsidRDefault="007404AF">
      <w:r>
        <w:t>$title = "Event Reports - Eventers";</w:t>
      </w:r>
    </w:p>
    <w:p w14:paraId="0A7B6BBF" w14:textId="77777777" w:rsidR="004E22D6" w:rsidRDefault="007404AF">
      <w:r>
        <w:t>$</w:t>
      </w:r>
      <w:proofErr w:type="spellStart"/>
      <w:r>
        <w:t>bodyColor</w:t>
      </w:r>
      <w:proofErr w:type="spellEnd"/>
      <w:r>
        <w:t xml:space="preserve"> = "</w:t>
      </w:r>
      <w:proofErr w:type="spellStart"/>
      <w:r>
        <w:t>bg</w:t>
      </w:r>
      <w:proofErr w:type="spellEnd"/>
      <w:r>
        <w:t>-white";</w:t>
      </w:r>
    </w:p>
    <w:p w14:paraId="3BE12B92" w14:textId="77777777" w:rsidR="004E22D6" w:rsidRDefault="007404AF">
      <w:r>
        <w:t>include 'includes/</w:t>
      </w:r>
      <w:proofErr w:type="spellStart"/>
      <w:r>
        <w:t>header.php</w:t>
      </w:r>
      <w:proofErr w:type="spellEnd"/>
      <w:r>
        <w:t>';</w:t>
      </w:r>
    </w:p>
    <w:p w14:paraId="485147D2" w14:textId="77777777" w:rsidR="004E22D6" w:rsidRDefault="007404AF">
      <w:r>
        <w:t>include 'includes/</w:t>
      </w:r>
      <w:proofErr w:type="spellStart"/>
      <w:r>
        <w:t>navbar.php</w:t>
      </w:r>
      <w:proofErr w:type="spellEnd"/>
      <w:r>
        <w:t>';</w:t>
      </w:r>
    </w:p>
    <w:p w14:paraId="713D1D93" w14:textId="77777777" w:rsidR="004E22D6" w:rsidRDefault="007404AF">
      <w:r>
        <w:t>?&gt;</w:t>
      </w:r>
    </w:p>
    <w:p w14:paraId="50A48BE2" w14:textId="77777777" w:rsidR="004E22D6" w:rsidRDefault="004E22D6"/>
    <w:p w14:paraId="53974421" w14:textId="77777777" w:rsidR="004E22D6" w:rsidRDefault="007404AF">
      <w:r>
        <w:t>&lt;div class="container-fluid"&gt;</w:t>
      </w:r>
    </w:p>
    <w:p w14:paraId="6D1D7675" w14:textId="77777777" w:rsidR="004E22D6" w:rsidRDefault="007404AF">
      <w:r>
        <w:t xml:space="preserve">    &lt;div class="row"&gt;</w:t>
      </w:r>
    </w:p>
    <w:p w14:paraId="1E5669DB" w14:textId="77777777" w:rsidR="004E22D6" w:rsidRDefault="007404AF">
      <w:r>
        <w:t xml:space="preserve">        &lt;h3 class="my-4 text-center fs-3 </w:t>
      </w:r>
      <w:proofErr w:type="spellStart"/>
      <w:r>
        <w:t>fw</w:t>
      </w:r>
      <w:proofErr w:type="spellEnd"/>
      <w:r>
        <w:t>-bold h3 text-primary 600"&gt;</w:t>
      </w:r>
    </w:p>
    <w:p w14:paraId="7427BA11" w14:textId="77777777" w:rsidR="004E22D6" w:rsidRDefault="007404AF">
      <w:r>
        <w:t xml:space="preserve">            List of Joiners</w:t>
      </w:r>
    </w:p>
    <w:p w14:paraId="331A1144" w14:textId="77777777" w:rsidR="004E22D6" w:rsidRDefault="007404AF">
      <w:r>
        <w:t xml:space="preserve">        &lt;/h3&gt;</w:t>
      </w:r>
    </w:p>
    <w:p w14:paraId="0A15378C" w14:textId="77777777" w:rsidR="004E22D6" w:rsidRDefault="007404AF">
      <w:r>
        <w:t xml:space="preserve">    &lt;/div&gt;</w:t>
      </w:r>
    </w:p>
    <w:p w14:paraId="6B00A12A" w14:textId="77777777" w:rsidR="004E22D6" w:rsidRDefault="007404AF">
      <w:r>
        <w:t xml:space="preserve">    &lt;div class="row"&gt;</w:t>
      </w:r>
    </w:p>
    <w:p w14:paraId="1233C804" w14:textId="77777777" w:rsidR="004E22D6" w:rsidRDefault="007404AF">
      <w:r>
        <w:t xml:space="preserve">        &lt;table class="table table-striped"&gt;</w:t>
      </w:r>
    </w:p>
    <w:p w14:paraId="678CE963" w14:textId="77777777" w:rsidR="004E22D6" w:rsidRDefault="007404AF">
      <w:r>
        <w:t xml:space="preserve">            &lt;</w:t>
      </w:r>
      <w:proofErr w:type="spellStart"/>
      <w:r>
        <w:t>thead</w:t>
      </w:r>
      <w:proofErr w:type="spellEnd"/>
      <w:r>
        <w:t>&gt;</w:t>
      </w:r>
    </w:p>
    <w:p w14:paraId="23E2740D" w14:textId="77777777" w:rsidR="004E22D6" w:rsidRDefault="007404AF">
      <w:r>
        <w:t xml:space="preserve">                &lt;tr&gt;</w:t>
      </w:r>
    </w:p>
    <w:p w14:paraId="418ADE94" w14:textId="77777777" w:rsidR="004E22D6" w:rsidRDefault="007404AF">
      <w:r>
        <w:t xml:space="preserve">                    &lt;</w:t>
      </w:r>
      <w:proofErr w:type="spellStart"/>
      <w:r>
        <w:t>th</w:t>
      </w:r>
      <w:proofErr w:type="spellEnd"/>
      <w:r>
        <w:t xml:space="preserve"> scope="col"&gt;&lt;/</w:t>
      </w:r>
      <w:proofErr w:type="spellStart"/>
      <w:r>
        <w:t>th</w:t>
      </w:r>
      <w:proofErr w:type="spellEnd"/>
      <w:r>
        <w:t>&gt;</w:t>
      </w:r>
    </w:p>
    <w:p w14:paraId="0789B507" w14:textId="77777777" w:rsidR="004E22D6" w:rsidRDefault="007404AF">
      <w:r>
        <w:t xml:space="preserve">                    &lt;</w:t>
      </w:r>
      <w:proofErr w:type="spellStart"/>
      <w:r>
        <w:t>th</w:t>
      </w:r>
      <w:proofErr w:type="spellEnd"/>
      <w:r>
        <w:t xml:space="preserve"> scope="col"&gt;First Name&lt;/</w:t>
      </w:r>
      <w:proofErr w:type="spellStart"/>
      <w:r>
        <w:t>th</w:t>
      </w:r>
      <w:proofErr w:type="spellEnd"/>
      <w:r>
        <w:t>&gt;</w:t>
      </w:r>
    </w:p>
    <w:p w14:paraId="48F2782D" w14:textId="77777777" w:rsidR="004E22D6" w:rsidRDefault="007404AF">
      <w:r>
        <w:t xml:space="preserve">                    &lt;</w:t>
      </w:r>
      <w:proofErr w:type="spellStart"/>
      <w:r>
        <w:t>th</w:t>
      </w:r>
      <w:proofErr w:type="spellEnd"/>
      <w:r>
        <w:t xml:space="preserve"> scope="col"&gt;Last Name&lt;/</w:t>
      </w:r>
      <w:proofErr w:type="spellStart"/>
      <w:r>
        <w:t>th</w:t>
      </w:r>
      <w:proofErr w:type="spellEnd"/>
      <w:r>
        <w:t>&gt;</w:t>
      </w:r>
    </w:p>
    <w:p w14:paraId="18F93DC0" w14:textId="77777777" w:rsidR="004E22D6" w:rsidRDefault="007404AF">
      <w:r>
        <w:t xml:space="preserve">                    &lt;</w:t>
      </w:r>
      <w:proofErr w:type="spellStart"/>
      <w:r>
        <w:t>th</w:t>
      </w:r>
      <w:proofErr w:type="spellEnd"/>
      <w:r>
        <w:t xml:space="preserve"> scope="col"&gt;Email&lt;/</w:t>
      </w:r>
      <w:proofErr w:type="spellStart"/>
      <w:r>
        <w:t>th</w:t>
      </w:r>
      <w:proofErr w:type="spellEnd"/>
      <w:r>
        <w:t>&gt;</w:t>
      </w:r>
    </w:p>
    <w:p w14:paraId="2CC2BBB4" w14:textId="77777777" w:rsidR="004E22D6" w:rsidRDefault="007404AF">
      <w:r>
        <w:t xml:space="preserve">                &lt;/tr&gt;</w:t>
      </w:r>
    </w:p>
    <w:p w14:paraId="45A7B0C5" w14:textId="77777777" w:rsidR="004E22D6" w:rsidRDefault="007404AF">
      <w:r>
        <w:t xml:space="preserve">            &lt;/</w:t>
      </w:r>
      <w:proofErr w:type="spellStart"/>
      <w:r>
        <w:t>thead</w:t>
      </w:r>
      <w:proofErr w:type="spellEnd"/>
      <w:r>
        <w:t>&gt;</w:t>
      </w:r>
    </w:p>
    <w:p w14:paraId="4D35613D" w14:textId="77777777" w:rsidR="004E22D6" w:rsidRDefault="007404AF">
      <w:r>
        <w:t xml:space="preserve">            &lt;</w:t>
      </w:r>
      <w:proofErr w:type="spellStart"/>
      <w:r>
        <w:t>tbody</w:t>
      </w:r>
      <w:proofErr w:type="spellEnd"/>
      <w:r>
        <w:t>&gt;</w:t>
      </w:r>
    </w:p>
    <w:p w14:paraId="13E03BAD" w14:textId="77777777" w:rsidR="004E22D6" w:rsidRDefault="007404AF">
      <w:r>
        <w:t xml:space="preserve">                &lt;?php</w:t>
      </w:r>
    </w:p>
    <w:p w14:paraId="1C5E1F83" w14:textId="77777777" w:rsidR="004E22D6" w:rsidRDefault="007404AF">
      <w:r>
        <w:t xml:space="preserve">                require '../</w:t>
      </w:r>
      <w:proofErr w:type="spellStart"/>
      <w:r>
        <w:t>db</w:t>
      </w:r>
      <w:proofErr w:type="spellEnd"/>
      <w:r>
        <w:t>/</w:t>
      </w:r>
      <w:proofErr w:type="spellStart"/>
      <w:r>
        <w:t>dbconfig.php</w:t>
      </w:r>
      <w:proofErr w:type="spellEnd"/>
      <w:r>
        <w:t>';</w:t>
      </w:r>
    </w:p>
    <w:p w14:paraId="61EB98E3" w14:textId="77777777" w:rsidR="004E22D6" w:rsidRDefault="007404AF">
      <w:r>
        <w:t xml:space="preserve">                if ($_SERVER["REQUEST_METHOD"] == "GET") {</w:t>
      </w:r>
    </w:p>
    <w:p w14:paraId="2655346D" w14:textId="77777777" w:rsidR="004E22D6" w:rsidRDefault="007404AF">
      <w:r>
        <w:t xml:space="preserve">                    $</w:t>
      </w:r>
      <w:proofErr w:type="spellStart"/>
      <w:r>
        <w:t>eventID</w:t>
      </w:r>
      <w:proofErr w:type="spellEnd"/>
      <w:r>
        <w:t xml:space="preserve"> = $_GET['</w:t>
      </w:r>
      <w:proofErr w:type="spellStart"/>
      <w:r>
        <w:t>buttoneventID</w:t>
      </w:r>
      <w:proofErr w:type="spellEnd"/>
      <w:r>
        <w:t>'];</w:t>
      </w:r>
    </w:p>
    <w:p w14:paraId="2DC90C05" w14:textId="77777777" w:rsidR="004E22D6" w:rsidRDefault="007404AF">
      <w:r>
        <w:t xml:space="preserve">                    $</w:t>
      </w:r>
      <w:proofErr w:type="spellStart"/>
      <w:r>
        <w:t>sql</w:t>
      </w:r>
      <w:proofErr w:type="spellEnd"/>
      <w:r>
        <w:t xml:space="preserve"> = "SELECT * FROM `</w:t>
      </w:r>
      <w:proofErr w:type="spellStart"/>
      <w:r>
        <w:t>joined_events</w:t>
      </w:r>
      <w:proofErr w:type="spellEnd"/>
      <w:r>
        <w:t>` WHERE EVENT_ID = $</w:t>
      </w:r>
      <w:proofErr w:type="spellStart"/>
      <w:r>
        <w:t>eventID</w:t>
      </w:r>
      <w:proofErr w:type="spellEnd"/>
      <w:r>
        <w:t>";</w:t>
      </w:r>
    </w:p>
    <w:p w14:paraId="14DEEE2A" w14:textId="77777777" w:rsidR="004E22D6" w:rsidRDefault="007404AF">
      <w:r>
        <w:lastRenderedPageBreak/>
        <w:t xml:space="preserve">                    $result = $link-&gt;query($</w:t>
      </w:r>
      <w:proofErr w:type="spellStart"/>
      <w:r>
        <w:t>sql</w:t>
      </w:r>
      <w:proofErr w:type="spellEnd"/>
      <w:r>
        <w:t>);</w:t>
      </w:r>
    </w:p>
    <w:p w14:paraId="47638CA3" w14:textId="77777777" w:rsidR="004E22D6" w:rsidRDefault="007404AF">
      <w:r>
        <w:t xml:space="preserve">                    $</w:t>
      </w:r>
      <w:proofErr w:type="spellStart"/>
      <w:r>
        <w:t>serial_count</w:t>
      </w:r>
      <w:proofErr w:type="spellEnd"/>
      <w:r>
        <w:t xml:space="preserve"> = 0;</w:t>
      </w:r>
    </w:p>
    <w:p w14:paraId="511718B7" w14:textId="77777777" w:rsidR="004E22D6" w:rsidRDefault="007404AF">
      <w:r>
        <w:t xml:space="preserve">                    if ($result-&gt;</w:t>
      </w:r>
      <w:proofErr w:type="spellStart"/>
      <w:r>
        <w:t>num_rows</w:t>
      </w:r>
      <w:proofErr w:type="spellEnd"/>
      <w:r>
        <w:t xml:space="preserve"> &gt; 0) {</w:t>
      </w:r>
    </w:p>
    <w:p w14:paraId="7E1BF39A" w14:textId="77777777" w:rsidR="004E22D6" w:rsidRDefault="007404AF">
      <w:r>
        <w:t xml:space="preserve">                        while ($row = $result-&gt;</w:t>
      </w:r>
      <w:proofErr w:type="spellStart"/>
      <w:r>
        <w:t>fetch_assoc</w:t>
      </w:r>
      <w:proofErr w:type="spellEnd"/>
      <w:r>
        <w:t>()) {</w:t>
      </w:r>
    </w:p>
    <w:p w14:paraId="115D53F5" w14:textId="77777777" w:rsidR="004E22D6" w:rsidRDefault="007404AF">
      <w:r>
        <w:t xml:space="preserve">                            $</w:t>
      </w:r>
      <w:proofErr w:type="spellStart"/>
      <w:r>
        <w:t>serial_count</w:t>
      </w:r>
      <w:proofErr w:type="spellEnd"/>
      <w:r>
        <w:t xml:space="preserve"> += 1;</w:t>
      </w:r>
    </w:p>
    <w:p w14:paraId="446A9EF7" w14:textId="77777777" w:rsidR="004E22D6" w:rsidRDefault="007404AF">
      <w:r>
        <w:t xml:space="preserve">                ?&gt;</w:t>
      </w:r>
    </w:p>
    <w:p w14:paraId="49615614" w14:textId="77777777" w:rsidR="004E22D6" w:rsidRDefault="007404AF">
      <w:r>
        <w:t xml:space="preserve">                            &lt;tr&gt;</w:t>
      </w:r>
    </w:p>
    <w:p w14:paraId="363009C5" w14:textId="77777777" w:rsidR="004E22D6" w:rsidRDefault="007404AF">
      <w:r>
        <w:t xml:space="preserve">                                &lt;</w:t>
      </w:r>
      <w:proofErr w:type="spellStart"/>
      <w:r>
        <w:t>th</w:t>
      </w:r>
      <w:proofErr w:type="spellEnd"/>
      <w:r>
        <w:t xml:space="preserve"> scope="row"&gt;&lt;?php echo $</w:t>
      </w:r>
      <w:proofErr w:type="spellStart"/>
      <w:r>
        <w:t>serial_count</w:t>
      </w:r>
      <w:proofErr w:type="spellEnd"/>
      <w:r>
        <w:t xml:space="preserve"> ?&gt; &lt;/</w:t>
      </w:r>
      <w:proofErr w:type="spellStart"/>
      <w:r>
        <w:t>th</w:t>
      </w:r>
      <w:proofErr w:type="spellEnd"/>
      <w:r>
        <w:t>&gt;</w:t>
      </w:r>
    </w:p>
    <w:p w14:paraId="6BF38F80" w14:textId="77777777" w:rsidR="004E22D6" w:rsidRDefault="007404AF">
      <w:r>
        <w:t xml:space="preserve">                                &lt;td&gt;&lt;?php echo $row['FIRST_NAME'] ?&gt;&lt;/td&gt;</w:t>
      </w:r>
    </w:p>
    <w:p w14:paraId="79D4FF88" w14:textId="77777777" w:rsidR="004E22D6" w:rsidRDefault="007404AF">
      <w:r>
        <w:t xml:space="preserve">                                &lt;td&gt;&lt;?php echo $row['LAST_NAME'] ?&gt;&lt;/td&gt;</w:t>
      </w:r>
    </w:p>
    <w:p w14:paraId="7B5C031B" w14:textId="77777777" w:rsidR="004E22D6" w:rsidRDefault="007404AF">
      <w:r>
        <w:t xml:space="preserve">                                &lt;td&gt;&lt;?php echo $row['EMAIL'] ?&gt;&lt;/td&gt;</w:t>
      </w:r>
    </w:p>
    <w:p w14:paraId="13F02902" w14:textId="77777777" w:rsidR="004E22D6" w:rsidRDefault="007404AF">
      <w:r>
        <w:t xml:space="preserve">                            &lt;/tr&gt;</w:t>
      </w:r>
    </w:p>
    <w:p w14:paraId="7F61F17D" w14:textId="77777777" w:rsidR="004E22D6" w:rsidRDefault="007404AF">
      <w:r>
        <w:t xml:space="preserve">                &lt;?php</w:t>
      </w:r>
    </w:p>
    <w:p w14:paraId="6B7A385A" w14:textId="77777777" w:rsidR="004E22D6" w:rsidRDefault="007404AF">
      <w:r>
        <w:t xml:space="preserve">                        }</w:t>
      </w:r>
    </w:p>
    <w:p w14:paraId="4AD0BCEC" w14:textId="77777777" w:rsidR="004E22D6" w:rsidRDefault="007404AF">
      <w:r>
        <w:t xml:space="preserve">                    }</w:t>
      </w:r>
    </w:p>
    <w:p w14:paraId="44EC76B0" w14:textId="77777777" w:rsidR="004E22D6" w:rsidRDefault="007404AF">
      <w:r>
        <w:t xml:space="preserve">                }</w:t>
      </w:r>
    </w:p>
    <w:p w14:paraId="3E920652" w14:textId="77777777" w:rsidR="004E22D6" w:rsidRDefault="007404AF">
      <w:r>
        <w:t xml:space="preserve">                ?&gt;</w:t>
      </w:r>
    </w:p>
    <w:p w14:paraId="03093D1A" w14:textId="77777777" w:rsidR="004E22D6" w:rsidRDefault="007404AF">
      <w:r>
        <w:t xml:space="preserve">            &lt;/</w:t>
      </w:r>
      <w:proofErr w:type="spellStart"/>
      <w:r>
        <w:t>tbody</w:t>
      </w:r>
      <w:proofErr w:type="spellEnd"/>
      <w:r>
        <w:t>&gt;</w:t>
      </w:r>
    </w:p>
    <w:p w14:paraId="1479C299" w14:textId="77777777" w:rsidR="004E22D6" w:rsidRDefault="007404AF">
      <w:r>
        <w:t xml:space="preserve">        &lt;/table&gt;</w:t>
      </w:r>
    </w:p>
    <w:p w14:paraId="1E2B2B3F" w14:textId="77777777" w:rsidR="004E22D6" w:rsidRDefault="007404AF">
      <w:r>
        <w:t xml:space="preserve">    &lt;/div&gt;</w:t>
      </w:r>
    </w:p>
    <w:p w14:paraId="7926DB30" w14:textId="77777777" w:rsidR="004E22D6" w:rsidRDefault="007404AF">
      <w:r>
        <w:t>&lt;/div&gt;</w:t>
      </w:r>
    </w:p>
    <w:p w14:paraId="62B3AF54" w14:textId="77777777" w:rsidR="004E22D6" w:rsidRDefault="004E22D6"/>
    <w:p w14:paraId="225A2320" w14:textId="77777777" w:rsidR="004E22D6" w:rsidRDefault="004E22D6"/>
    <w:p w14:paraId="770254E5" w14:textId="77777777" w:rsidR="004E22D6" w:rsidRDefault="007404AF">
      <w:r>
        <w:t>&lt;?php</w:t>
      </w:r>
    </w:p>
    <w:p w14:paraId="2F7FBFF7" w14:textId="77777777" w:rsidR="004E22D6" w:rsidRDefault="007404AF">
      <w:r>
        <w:t>include 'includes/</w:t>
      </w:r>
      <w:proofErr w:type="spellStart"/>
      <w:r>
        <w:t>footer.php</w:t>
      </w:r>
      <w:proofErr w:type="spellEnd"/>
      <w:r>
        <w:t>';</w:t>
      </w:r>
    </w:p>
    <w:p w14:paraId="52F43A6D" w14:textId="77777777" w:rsidR="004E22D6" w:rsidRDefault="007404AF">
      <w:r>
        <w:t>?&gt;</w:t>
      </w:r>
    </w:p>
    <w:p w14:paraId="7E723D50" w14:textId="77777777" w:rsidR="004E22D6" w:rsidRDefault="004E22D6"/>
    <w:p w14:paraId="7FA71E78" w14:textId="77777777" w:rsidR="004E22D6" w:rsidRDefault="007404AF">
      <w:pPr>
        <w:rPr>
          <w:b/>
          <w:sz w:val="26"/>
          <w:szCs w:val="26"/>
          <w:u w:val="single"/>
        </w:rPr>
      </w:pPr>
      <w:proofErr w:type="spellStart"/>
      <w:r>
        <w:rPr>
          <w:b/>
          <w:sz w:val="26"/>
          <w:szCs w:val="26"/>
          <w:u w:val="single"/>
        </w:rPr>
        <w:t>Forgotpassword.php</w:t>
      </w:r>
      <w:proofErr w:type="spellEnd"/>
    </w:p>
    <w:p w14:paraId="4948DDE6" w14:textId="77777777" w:rsidR="004E22D6" w:rsidRDefault="004E22D6">
      <w:pPr>
        <w:rPr>
          <w:b/>
          <w:sz w:val="26"/>
          <w:szCs w:val="26"/>
          <w:u w:val="single"/>
        </w:rPr>
      </w:pPr>
    </w:p>
    <w:p w14:paraId="2F2EAB06" w14:textId="77777777" w:rsidR="007404AF" w:rsidRDefault="007404AF" w:rsidP="007404AF">
      <w:r>
        <w:t>&lt;?php</w:t>
      </w:r>
    </w:p>
    <w:p w14:paraId="2C63DD99" w14:textId="77777777" w:rsidR="007404AF" w:rsidRDefault="007404AF" w:rsidP="007404AF">
      <w:r>
        <w:t>$</w:t>
      </w:r>
      <w:proofErr w:type="spellStart"/>
      <w:r>
        <w:t>bodyColor</w:t>
      </w:r>
      <w:proofErr w:type="spellEnd"/>
      <w:r>
        <w:t xml:space="preserve"> = '</w:t>
      </w:r>
      <w:proofErr w:type="spellStart"/>
      <w:r>
        <w:t>bg</w:t>
      </w:r>
      <w:proofErr w:type="spellEnd"/>
      <w:r>
        <w:t>-white';</w:t>
      </w:r>
    </w:p>
    <w:p w14:paraId="0E38F6F3" w14:textId="77777777" w:rsidR="007404AF" w:rsidRDefault="007404AF" w:rsidP="007404AF">
      <w:r>
        <w:t>$title = 'Forgot Password - Eventers';</w:t>
      </w:r>
    </w:p>
    <w:p w14:paraId="3A667CE1" w14:textId="77777777" w:rsidR="007404AF" w:rsidRDefault="007404AF" w:rsidP="007404AF">
      <w:r>
        <w:t>include 'includes/</w:t>
      </w:r>
      <w:proofErr w:type="spellStart"/>
      <w:r>
        <w:t>header.php</w:t>
      </w:r>
      <w:proofErr w:type="spellEnd"/>
      <w:r>
        <w:t>';</w:t>
      </w:r>
    </w:p>
    <w:p w14:paraId="08D18AD9" w14:textId="77777777" w:rsidR="007404AF" w:rsidRDefault="007404AF" w:rsidP="007404AF">
      <w:r>
        <w:t>include 'includes/</w:t>
      </w:r>
      <w:proofErr w:type="spellStart"/>
      <w:r>
        <w:t>navbar.php</w:t>
      </w:r>
      <w:proofErr w:type="spellEnd"/>
      <w:r>
        <w:t>';</w:t>
      </w:r>
    </w:p>
    <w:p w14:paraId="69C868C4" w14:textId="77777777" w:rsidR="007404AF" w:rsidRDefault="007404AF" w:rsidP="007404AF">
      <w:proofErr w:type="spellStart"/>
      <w:r>
        <w:t>require_once</w:t>
      </w:r>
      <w:proofErr w:type="spellEnd"/>
      <w:r>
        <w:t xml:space="preserve"> '../</w:t>
      </w:r>
      <w:proofErr w:type="spellStart"/>
      <w:r>
        <w:t>db</w:t>
      </w:r>
      <w:proofErr w:type="spellEnd"/>
      <w:r>
        <w:t>/</w:t>
      </w:r>
      <w:proofErr w:type="spellStart"/>
      <w:r>
        <w:t>dbconfig.php</w:t>
      </w:r>
      <w:proofErr w:type="spellEnd"/>
      <w:r>
        <w:t>';</w:t>
      </w:r>
    </w:p>
    <w:p w14:paraId="48682169" w14:textId="77777777" w:rsidR="007404AF" w:rsidRDefault="007404AF" w:rsidP="007404AF">
      <w:r>
        <w:t>?&gt;</w:t>
      </w:r>
    </w:p>
    <w:p w14:paraId="5DD69CCC" w14:textId="77777777" w:rsidR="007404AF" w:rsidRDefault="007404AF" w:rsidP="007404AF"/>
    <w:p w14:paraId="0D4A2E48" w14:textId="77777777" w:rsidR="007404AF" w:rsidRDefault="007404AF" w:rsidP="007404AF">
      <w:r>
        <w:t>&lt;div class="container"&gt;</w:t>
      </w:r>
    </w:p>
    <w:p w14:paraId="71DE3068" w14:textId="77777777" w:rsidR="007404AF" w:rsidRDefault="007404AF" w:rsidP="007404AF">
      <w:r>
        <w:t xml:space="preserve">    &lt;div class="card border-0 my-5"&gt;</w:t>
      </w:r>
    </w:p>
    <w:p w14:paraId="73F40515" w14:textId="77777777" w:rsidR="007404AF" w:rsidRDefault="007404AF" w:rsidP="007404AF">
      <w:r>
        <w:t xml:space="preserve">        &lt;div class="row"&gt;</w:t>
      </w:r>
    </w:p>
    <w:p w14:paraId="7373E7D8" w14:textId="77777777" w:rsidR="007404AF" w:rsidRDefault="007404AF" w:rsidP="007404AF">
      <w:r>
        <w:t xml:space="preserve">            &lt;div class="col-12 my-4"&gt;</w:t>
      </w:r>
    </w:p>
    <w:p w14:paraId="409234FE" w14:textId="77777777" w:rsidR="007404AF" w:rsidRDefault="007404AF" w:rsidP="007404AF">
      <w:r>
        <w:t xml:space="preserve">                &lt;h3 class="text-center"&gt;Forgot Password&lt;/h3&gt;</w:t>
      </w:r>
    </w:p>
    <w:p w14:paraId="4407C0ED" w14:textId="77777777" w:rsidR="007404AF" w:rsidRDefault="007404AF" w:rsidP="007404AF">
      <w:r>
        <w:t xml:space="preserve">            &lt;/div&gt;</w:t>
      </w:r>
    </w:p>
    <w:p w14:paraId="788116F7" w14:textId="77777777" w:rsidR="007404AF" w:rsidRDefault="007404AF" w:rsidP="007404AF"/>
    <w:p w14:paraId="0B5AFDE4" w14:textId="77777777" w:rsidR="007404AF" w:rsidRDefault="007404AF" w:rsidP="007404AF">
      <w:r>
        <w:lastRenderedPageBreak/>
        <w:t xml:space="preserve">            &lt;div class="col-12"&gt;</w:t>
      </w:r>
    </w:p>
    <w:p w14:paraId="3CCAC68E" w14:textId="77777777" w:rsidR="007404AF" w:rsidRDefault="007404AF" w:rsidP="007404AF">
      <w:r>
        <w:t xml:space="preserve">                &lt;form action="source/</w:t>
      </w:r>
      <w:proofErr w:type="spellStart"/>
      <w:r>
        <w:t>forgotPassword.php</w:t>
      </w:r>
      <w:proofErr w:type="spellEnd"/>
      <w:r>
        <w:t>" method="post"&gt;</w:t>
      </w:r>
    </w:p>
    <w:p w14:paraId="4A300E4D" w14:textId="77777777" w:rsidR="007404AF" w:rsidRDefault="007404AF" w:rsidP="007404AF">
      <w:r>
        <w:t xml:space="preserve">                    &lt;div class="row mx-auto"&gt;</w:t>
      </w:r>
    </w:p>
    <w:p w14:paraId="30A17C36" w14:textId="77777777" w:rsidR="007404AF" w:rsidRDefault="007404AF" w:rsidP="007404AF">
      <w:r>
        <w:t xml:space="preserve">                    &lt;div class="form-group"&gt;</w:t>
      </w:r>
    </w:p>
    <w:p w14:paraId="3E26EE19" w14:textId="77777777" w:rsidR="007404AF" w:rsidRDefault="007404AF" w:rsidP="007404AF">
      <w:r>
        <w:t xml:space="preserve">                        &lt;label for="password"&gt;New Password&lt;/label&gt;</w:t>
      </w:r>
    </w:p>
    <w:p w14:paraId="7688FDAF" w14:textId="77777777" w:rsidR="007404AF" w:rsidRDefault="007404AF" w:rsidP="007404AF">
      <w:r>
        <w:t xml:space="preserve">                        &lt;input type="password" class="form-control" name="</w:t>
      </w:r>
      <w:proofErr w:type="spellStart"/>
      <w:r>
        <w:t>newPassword</w:t>
      </w:r>
      <w:proofErr w:type="spellEnd"/>
      <w:r>
        <w:t>" placeholder="New Password"&gt;</w:t>
      </w:r>
    </w:p>
    <w:p w14:paraId="00792328" w14:textId="77777777" w:rsidR="007404AF" w:rsidRDefault="007404AF" w:rsidP="007404AF">
      <w:r>
        <w:t xml:space="preserve">                    &lt;/div&gt;</w:t>
      </w:r>
    </w:p>
    <w:p w14:paraId="42465D52" w14:textId="77777777" w:rsidR="007404AF" w:rsidRDefault="007404AF" w:rsidP="007404AF">
      <w:r>
        <w:t xml:space="preserve">                    &lt;div class="form-group"&gt;</w:t>
      </w:r>
    </w:p>
    <w:p w14:paraId="2076D794" w14:textId="77777777" w:rsidR="007404AF" w:rsidRDefault="007404AF" w:rsidP="007404AF">
      <w:r>
        <w:t xml:space="preserve">                        &lt;label for="password"&gt;Confirm New Password&lt;/label&gt;</w:t>
      </w:r>
    </w:p>
    <w:p w14:paraId="0A38FDF8" w14:textId="77777777" w:rsidR="007404AF" w:rsidRDefault="007404AF" w:rsidP="007404AF">
      <w:r>
        <w:t xml:space="preserve">                        &lt;input type="password" class="form-control" name="</w:t>
      </w:r>
      <w:proofErr w:type="spellStart"/>
      <w:r>
        <w:t>newPasswordConfirm</w:t>
      </w:r>
      <w:proofErr w:type="spellEnd"/>
      <w:r>
        <w:t>" placeholder="Confirm New Password"&gt;</w:t>
      </w:r>
    </w:p>
    <w:p w14:paraId="4773C538" w14:textId="77777777" w:rsidR="007404AF" w:rsidRDefault="007404AF" w:rsidP="007404AF">
      <w:r>
        <w:t xml:space="preserve">                    &lt;/div&gt;</w:t>
      </w:r>
    </w:p>
    <w:p w14:paraId="3F61E30A" w14:textId="77777777" w:rsidR="007404AF" w:rsidRDefault="007404AF" w:rsidP="007404AF">
      <w:r>
        <w:t xml:space="preserve">                    &lt;div class="form-group"&gt;</w:t>
      </w:r>
    </w:p>
    <w:p w14:paraId="294FCD7A" w14:textId="77777777" w:rsidR="007404AF" w:rsidRDefault="007404AF" w:rsidP="007404AF">
      <w:r>
        <w:t xml:space="preserve">                        &lt;input type="submit" id = "</w:t>
      </w:r>
      <w:proofErr w:type="spellStart"/>
      <w:r>
        <w:t>btn</w:t>
      </w:r>
      <w:proofErr w:type="spellEnd"/>
      <w:r>
        <w:t>-forgot-</w:t>
      </w:r>
      <w:proofErr w:type="spellStart"/>
      <w:r>
        <w:t>passoword</w:t>
      </w:r>
      <w:proofErr w:type="spellEnd"/>
      <w:r>
        <w:t>-submit" class="</w:t>
      </w:r>
      <w:proofErr w:type="spellStart"/>
      <w:r>
        <w:t>btn</w:t>
      </w:r>
      <w:proofErr w:type="spellEnd"/>
      <w:r>
        <w:t xml:space="preserve"> </w:t>
      </w:r>
      <w:proofErr w:type="spellStart"/>
      <w:r>
        <w:t>btn</w:t>
      </w:r>
      <w:proofErr w:type="spellEnd"/>
      <w:r>
        <w:t>-primary" value="Submit"&gt;</w:t>
      </w:r>
    </w:p>
    <w:p w14:paraId="758A88CD" w14:textId="77777777" w:rsidR="007404AF" w:rsidRDefault="007404AF" w:rsidP="007404AF">
      <w:r>
        <w:t xml:space="preserve">                    &lt;/div&gt;</w:t>
      </w:r>
    </w:p>
    <w:p w14:paraId="5EAF0540" w14:textId="77777777" w:rsidR="007404AF" w:rsidRDefault="007404AF" w:rsidP="007404AF">
      <w:r>
        <w:t xml:space="preserve">                    &lt;/div&gt;</w:t>
      </w:r>
    </w:p>
    <w:p w14:paraId="7B694DED" w14:textId="77777777" w:rsidR="007404AF" w:rsidRDefault="007404AF" w:rsidP="007404AF">
      <w:r>
        <w:t xml:space="preserve">                    </w:t>
      </w:r>
    </w:p>
    <w:p w14:paraId="11DF6999" w14:textId="77777777" w:rsidR="007404AF" w:rsidRDefault="007404AF" w:rsidP="007404AF">
      <w:r>
        <w:t xml:space="preserve">                &lt;/form&gt;</w:t>
      </w:r>
    </w:p>
    <w:p w14:paraId="42E2C6A8" w14:textId="77777777" w:rsidR="007404AF" w:rsidRDefault="007404AF" w:rsidP="007404AF">
      <w:r>
        <w:t xml:space="preserve">            &lt;/div&gt;</w:t>
      </w:r>
    </w:p>
    <w:p w14:paraId="10EBFE17" w14:textId="77777777" w:rsidR="007404AF" w:rsidRDefault="007404AF" w:rsidP="007404AF">
      <w:r>
        <w:t xml:space="preserve">        &lt;/div&gt;</w:t>
      </w:r>
    </w:p>
    <w:p w14:paraId="487F70C7" w14:textId="77777777" w:rsidR="007404AF" w:rsidRDefault="007404AF" w:rsidP="007404AF">
      <w:r>
        <w:t xml:space="preserve">    &lt;/div&gt;</w:t>
      </w:r>
    </w:p>
    <w:p w14:paraId="5C165384" w14:textId="77777777" w:rsidR="007404AF" w:rsidRDefault="007404AF" w:rsidP="007404AF">
      <w:r>
        <w:t>&lt;/div&gt;</w:t>
      </w:r>
    </w:p>
    <w:p w14:paraId="5F8EC4E5" w14:textId="77777777" w:rsidR="007404AF" w:rsidRDefault="007404AF" w:rsidP="007404AF"/>
    <w:p w14:paraId="03246C26" w14:textId="77777777" w:rsidR="007404AF" w:rsidRDefault="007404AF" w:rsidP="007404AF"/>
    <w:p w14:paraId="275590F3" w14:textId="77777777" w:rsidR="007404AF" w:rsidRDefault="007404AF" w:rsidP="007404AF">
      <w:r>
        <w:t>&lt;?php</w:t>
      </w:r>
    </w:p>
    <w:p w14:paraId="18A67507" w14:textId="77777777" w:rsidR="007404AF" w:rsidRDefault="007404AF" w:rsidP="007404AF">
      <w:r>
        <w:t>include 'includes/</w:t>
      </w:r>
      <w:proofErr w:type="spellStart"/>
      <w:r>
        <w:t>footer.php</w:t>
      </w:r>
      <w:proofErr w:type="spellEnd"/>
      <w:r>
        <w:t>';</w:t>
      </w:r>
    </w:p>
    <w:p w14:paraId="6E4A7B19" w14:textId="03A7CE1B" w:rsidR="004E22D6" w:rsidRDefault="007404AF" w:rsidP="007404AF">
      <w:r>
        <w:t>?&gt;</w:t>
      </w:r>
    </w:p>
    <w:p w14:paraId="579A8878" w14:textId="5E72594E" w:rsidR="007404AF" w:rsidRDefault="007404AF" w:rsidP="007404AF"/>
    <w:p w14:paraId="63D8ECE3" w14:textId="716C7D65" w:rsidR="007404AF" w:rsidRPr="007404AF" w:rsidRDefault="007404AF" w:rsidP="007404AF">
      <w:pPr>
        <w:rPr>
          <w:b/>
          <w:bCs/>
          <w:sz w:val="26"/>
          <w:szCs w:val="26"/>
          <w:u w:val="single"/>
        </w:rPr>
      </w:pPr>
      <w:proofErr w:type="spellStart"/>
      <w:r w:rsidRPr="007404AF">
        <w:rPr>
          <w:b/>
          <w:bCs/>
          <w:sz w:val="26"/>
          <w:szCs w:val="26"/>
          <w:u w:val="single"/>
        </w:rPr>
        <w:t>Hosteventconfirm.php</w:t>
      </w:r>
      <w:proofErr w:type="spellEnd"/>
    </w:p>
    <w:p w14:paraId="26F174C8" w14:textId="77777777" w:rsidR="007404AF" w:rsidRDefault="007404AF" w:rsidP="007404AF">
      <w:r>
        <w:t xml:space="preserve">&lt;?php </w:t>
      </w:r>
    </w:p>
    <w:p w14:paraId="1819E1BE" w14:textId="77777777" w:rsidR="007404AF" w:rsidRDefault="007404AF" w:rsidP="007404AF">
      <w:r>
        <w:t>$title = 'Event Confirmation';</w:t>
      </w:r>
    </w:p>
    <w:p w14:paraId="33F5FBA2" w14:textId="77777777" w:rsidR="007404AF" w:rsidRDefault="007404AF" w:rsidP="007404AF">
      <w:r>
        <w:t>$</w:t>
      </w:r>
      <w:proofErr w:type="spellStart"/>
      <w:r>
        <w:t>bodyColor</w:t>
      </w:r>
      <w:proofErr w:type="spellEnd"/>
      <w:r>
        <w:t xml:space="preserve"> = "</w:t>
      </w:r>
      <w:proofErr w:type="spellStart"/>
      <w:r>
        <w:t>bg</w:t>
      </w:r>
      <w:proofErr w:type="spellEnd"/>
      <w:r>
        <w:t>-light";</w:t>
      </w:r>
    </w:p>
    <w:p w14:paraId="7EC345DF" w14:textId="77777777" w:rsidR="007404AF" w:rsidRDefault="007404AF" w:rsidP="007404AF">
      <w:r>
        <w:t xml:space="preserve">    include 'includes/</w:t>
      </w:r>
      <w:proofErr w:type="spellStart"/>
      <w:r>
        <w:t>header.php</w:t>
      </w:r>
      <w:proofErr w:type="spellEnd"/>
      <w:r>
        <w:t>';</w:t>
      </w:r>
    </w:p>
    <w:p w14:paraId="245C7BEB" w14:textId="77777777" w:rsidR="007404AF" w:rsidRDefault="007404AF" w:rsidP="007404AF">
      <w:r>
        <w:t xml:space="preserve">    include 'includes/</w:t>
      </w:r>
      <w:proofErr w:type="spellStart"/>
      <w:r>
        <w:t>navbar.php</w:t>
      </w:r>
      <w:proofErr w:type="spellEnd"/>
      <w:r>
        <w:t>';</w:t>
      </w:r>
    </w:p>
    <w:p w14:paraId="0B0A9C40" w14:textId="77777777" w:rsidR="007404AF" w:rsidRDefault="007404AF" w:rsidP="007404AF">
      <w:r>
        <w:t>?&gt;</w:t>
      </w:r>
    </w:p>
    <w:p w14:paraId="3118E75E" w14:textId="77777777" w:rsidR="007404AF" w:rsidRDefault="007404AF" w:rsidP="007404AF"/>
    <w:p w14:paraId="2370C9C2" w14:textId="77777777" w:rsidR="007404AF" w:rsidRDefault="007404AF" w:rsidP="007404AF"/>
    <w:p w14:paraId="38F8CB54" w14:textId="77777777" w:rsidR="007404AF" w:rsidRDefault="007404AF" w:rsidP="007404AF">
      <w:r>
        <w:t xml:space="preserve">&lt;!-- Checking the </w:t>
      </w:r>
      <w:proofErr w:type="spellStart"/>
      <w:r>
        <w:t>url</w:t>
      </w:r>
      <w:proofErr w:type="spellEnd"/>
      <w:r>
        <w:t xml:space="preserve"> and getting the validation alerts --&gt;</w:t>
      </w:r>
    </w:p>
    <w:p w14:paraId="3B9D23AB" w14:textId="77777777" w:rsidR="007404AF" w:rsidRDefault="007404AF" w:rsidP="007404AF">
      <w:r>
        <w:t xml:space="preserve">&lt;?php </w:t>
      </w:r>
    </w:p>
    <w:p w14:paraId="166E1BE8" w14:textId="77777777" w:rsidR="007404AF" w:rsidRDefault="007404AF" w:rsidP="007404AF">
      <w:r>
        <w:t xml:space="preserve">    $</w:t>
      </w:r>
      <w:proofErr w:type="spellStart"/>
      <w:r>
        <w:t>currentURL</w:t>
      </w:r>
      <w:proofErr w:type="spellEnd"/>
      <w:r>
        <w:t xml:space="preserve"> = (</w:t>
      </w:r>
      <w:proofErr w:type="spellStart"/>
      <w:r>
        <w:t>isset</w:t>
      </w:r>
      <w:proofErr w:type="spellEnd"/>
      <w:r>
        <w:t>($_SERVER['HTTPS']) &amp;&amp; $_SERVER['HTTPS'] === 'on' ?</w:t>
      </w:r>
    </w:p>
    <w:p w14:paraId="19316362" w14:textId="77777777" w:rsidR="007404AF" w:rsidRDefault="007404AF" w:rsidP="007404AF">
      <w:r>
        <w:t xml:space="preserve">    "https" : "http") . "://" . $_SERVER['HTTP_HOST'] . </w:t>
      </w:r>
    </w:p>
    <w:p w14:paraId="16BE60C0" w14:textId="77777777" w:rsidR="007404AF" w:rsidRDefault="007404AF" w:rsidP="007404AF">
      <w:r>
        <w:t xml:space="preserve">    $_SERVER['REQUEST_URI'];</w:t>
      </w:r>
    </w:p>
    <w:p w14:paraId="2092576E" w14:textId="77777777" w:rsidR="007404AF" w:rsidRDefault="007404AF" w:rsidP="007404AF">
      <w:r>
        <w:lastRenderedPageBreak/>
        <w:t xml:space="preserve">    $</w:t>
      </w:r>
      <w:proofErr w:type="spellStart"/>
      <w:r>
        <w:t>url</w:t>
      </w:r>
      <w:proofErr w:type="spellEnd"/>
      <w:r>
        <w:t xml:space="preserve"> = </w:t>
      </w:r>
      <w:proofErr w:type="spellStart"/>
      <w:r>
        <w:t>substr</w:t>
      </w:r>
      <w:proofErr w:type="spellEnd"/>
      <w:r>
        <w:t>($</w:t>
      </w:r>
      <w:proofErr w:type="spellStart"/>
      <w:r>
        <w:t>currentURL</w:t>
      </w:r>
      <w:proofErr w:type="spellEnd"/>
      <w:r>
        <w:t xml:space="preserve">, </w:t>
      </w:r>
      <w:proofErr w:type="spellStart"/>
      <w:r>
        <w:t>strrpos</w:t>
      </w:r>
      <w:proofErr w:type="spellEnd"/>
      <w:r>
        <w:t>($</w:t>
      </w:r>
      <w:proofErr w:type="spellStart"/>
      <w:r>
        <w:t>currentURL</w:t>
      </w:r>
      <w:proofErr w:type="spellEnd"/>
      <w:r>
        <w:t>, '?' ) + 1);</w:t>
      </w:r>
    </w:p>
    <w:p w14:paraId="2930DAD9" w14:textId="77777777" w:rsidR="007404AF" w:rsidRDefault="007404AF" w:rsidP="007404AF">
      <w:r>
        <w:t xml:space="preserve">    if($</w:t>
      </w:r>
      <w:proofErr w:type="spellStart"/>
      <w:r>
        <w:t>url</w:t>
      </w:r>
      <w:proofErr w:type="spellEnd"/>
      <w:r>
        <w:t xml:space="preserve"> == "</w:t>
      </w:r>
      <w:proofErr w:type="spellStart"/>
      <w:r>
        <w:t>someThingWentWrong</w:t>
      </w:r>
      <w:proofErr w:type="spellEnd"/>
      <w:r>
        <w:t>"){</w:t>
      </w:r>
    </w:p>
    <w:p w14:paraId="52488009" w14:textId="77777777" w:rsidR="007404AF" w:rsidRDefault="007404AF" w:rsidP="007404AF">
      <w:r>
        <w:t xml:space="preserve">        echo '&lt;div class="alert alert-dismissible alert-danger"&gt;</w:t>
      </w:r>
    </w:p>
    <w:p w14:paraId="4264C4DE" w14:textId="77777777" w:rsidR="007404AF" w:rsidRDefault="007404AF" w:rsidP="007404AF">
      <w:r>
        <w:t xml:space="preserve">        &lt;button type="button" class="</w:t>
      </w:r>
      <w:proofErr w:type="spellStart"/>
      <w:r>
        <w:t>btn</w:t>
      </w:r>
      <w:proofErr w:type="spellEnd"/>
      <w:r>
        <w:t>-close close" data-dismiss="alert"&gt;&lt;/button&gt;</w:t>
      </w:r>
    </w:p>
    <w:p w14:paraId="2EE14C32" w14:textId="77777777" w:rsidR="007404AF" w:rsidRDefault="007404AF" w:rsidP="007404AF">
      <w:r>
        <w:t xml:space="preserve">        &lt;strong&gt;Something not right&lt;/strong&gt; Please try again after some time or contact us.</w:t>
      </w:r>
    </w:p>
    <w:p w14:paraId="1434E1F3" w14:textId="77777777" w:rsidR="007404AF" w:rsidRDefault="007404AF" w:rsidP="007404AF">
      <w:r>
        <w:t xml:space="preserve">      &lt;/div&gt;';</w:t>
      </w:r>
    </w:p>
    <w:p w14:paraId="4BCCDB34" w14:textId="77777777" w:rsidR="007404AF" w:rsidRDefault="007404AF" w:rsidP="007404AF">
      <w:r>
        <w:t xml:space="preserve">    }</w:t>
      </w:r>
    </w:p>
    <w:p w14:paraId="0D022F03" w14:textId="77777777" w:rsidR="007404AF" w:rsidRDefault="007404AF" w:rsidP="007404AF">
      <w:r>
        <w:t xml:space="preserve">    elseif($</w:t>
      </w:r>
      <w:proofErr w:type="spellStart"/>
      <w:r>
        <w:t>url</w:t>
      </w:r>
      <w:proofErr w:type="spellEnd"/>
      <w:r>
        <w:t xml:space="preserve"> == "</w:t>
      </w:r>
      <w:proofErr w:type="spellStart"/>
      <w:r>
        <w:t>eventNameAlreadyExist</w:t>
      </w:r>
      <w:proofErr w:type="spellEnd"/>
      <w:r>
        <w:t>"){</w:t>
      </w:r>
    </w:p>
    <w:p w14:paraId="27D246C1" w14:textId="77777777" w:rsidR="007404AF" w:rsidRDefault="007404AF" w:rsidP="007404AF">
      <w:r>
        <w:t xml:space="preserve">        echo '&lt;div class="alert alert-dismissible alert-warning"&gt;</w:t>
      </w:r>
    </w:p>
    <w:p w14:paraId="48F12A96" w14:textId="77777777" w:rsidR="007404AF" w:rsidRDefault="007404AF" w:rsidP="007404AF">
      <w:r>
        <w:t xml:space="preserve">        &lt;button type="button" class="</w:t>
      </w:r>
      <w:proofErr w:type="spellStart"/>
      <w:r>
        <w:t>btn</w:t>
      </w:r>
      <w:proofErr w:type="spellEnd"/>
      <w:r>
        <w:t>-close close" data-dismiss="alert"&gt;&lt;/button&gt;</w:t>
      </w:r>
    </w:p>
    <w:p w14:paraId="66FB997A" w14:textId="77777777" w:rsidR="007404AF" w:rsidRDefault="007404AF" w:rsidP="007404AF">
      <w:r>
        <w:t xml:space="preserve">         Event with this name already exist.</w:t>
      </w:r>
    </w:p>
    <w:p w14:paraId="5D3BC71E" w14:textId="77777777" w:rsidR="007404AF" w:rsidRDefault="007404AF" w:rsidP="007404AF">
      <w:r>
        <w:t xml:space="preserve">      &lt;/div&gt;';</w:t>
      </w:r>
    </w:p>
    <w:p w14:paraId="5952B605" w14:textId="77777777" w:rsidR="007404AF" w:rsidRDefault="007404AF" w:rsidP="007404AF">
      <w:r>
        <w:t xml:space="preserve">    }</w:t>
      </w:r>
    </w:p>
    <w:p w14:paraId="551DBBC7" w14:textId="77777777" w:rsidR="007404AF" w:rsidRDefault="007404AF" w:rsidP="007404AF">
      <w:r>
        <w:t xml:space="preserve">    elseif($</w:t>
      </w:r>
      <w:proofErr w:type="spellStart"/>
      <w:r>
        <w:t>url</w:t>
      </w:r>
      <w:proofErr w:type="spellEnd"/>
      <w:r>
        <w:t xml:space="preserve"> == "error=</w:t>
      </w:r>
      <w:proofErr w:type="spellStart"/>
      <w:r>
        <w:t>fileSizeIsBig</w:t>
      </w:r>
      <w:proofErr w:type="spellEnd"/>
      <w:r>
        <w:t>"){</w:t>
      </w:r>
    </w:p>
    <w:p w14:paraId="70B99296" w14:textId="77777777" w:rsidR="007404AF" w:rsidRDefault="007404AF" w:rsidP="007404AF">
      <w:r>
        <w:t xml:space="preserve">      echo '&lt;div class="alert alert-dismissible alert-warning"&gt;</w:t>
      </w:r>
    </w:p>
    <w:p w14:paraId="1A3987C5" w14:textId="77777777" w:rsidR="007404AF" w:rsidRDefault="007404AF" w:rsidP="007404AF">
      <w:r>
        <w:t xml:space="preserve">        &lt;button type="button" class="</w:t>
      </w:r>
      <w:proofErr w:type="spellStart"/>
      <w:r>
        <w:t>btn</w:t>
      </w:r>
      <w:proofErr w:type="spellEnd"/>
      <w:r>
        <w:t>-close close" data-dismiss="alert"&gt;&lt;/button&gt;</w:t>
      </w:r>
    </w:p>
    <w:p w14:paraId="2C1A4D09" w14:textId="77777777" w:rsidR="007404AF" w:rsidRDefault="007404AF" w:rsidP="007404AF">
      <w:r>
        <w:t xml:space="preserve">         File Size is too big try to compress and upload the photo.</w:t>
      </w:r>
    </w:p>
    <w:p w14:paraId="080A1C27" w14:textId="77777777" w:rsidR="007404AF" w:rsidRDefault="007404AF" w:rsidP="007404AF">
      <w:r>
        <w:t xml:space="preserve">      &lt;/div&gt;';</w:t>
      </w:r>
    </w:p>
    <w:p w14:paraId="06E6BB65" w14:textId="77777777" w:rsidR="007404AF" w:rsidRDefault="007404AF" w:rsidP="007404AF">
      <w:r>
        <w:t xml:space="preserve">    }</w:t>
      </w:r>
    </w:p>
    <w:p w14:paraId="5CAFC025" w14:textId="77777777" w:rsidR="007404AF" w:rsidRDefault="007404AF" w:rsidP="007404AF">
      <w:r>
        <w:t xml:space="preserve">    elseif($</w:t>
      </w:r>
      <w:proofErr w:type="spellStart"/>
      <w:r>
        <w:t>url</w:t>
      </w:r>
      <w:proofErr w:type="spellEnd"/>
      <w:r>
        <w:t xml:space="preserve"> == "error=</w:t>
      </w:r>
      <w:proofErr w:type="spellStart"/>
      <w:r>
        <w:t>errorUplodaingFile</w:t>
      </w:r>
      <w:proofErr w:type="spellEnd"/>
      <w:r>
        <w:t>"){</w:t>
      </w:r>
    </w:p>
    <w:p w14:paraId="5D6B3CF5" w14:textId="77777777" w:rsidR="007404AF" w:rsidRDefault="007404AF" w:rsidP="007404AF">
      <w:r>
        <w:t xml:space="preserve">      echo '&lt;div class="alert alert-dismissible alert-danger"&gt;</w:t>
      </w:r>
    </w:p>
    <w:p w14:paraId="760E63F5" w14:textId="77777777" w:rsidR="007404AF" w:rsidRDefault="007404AF" w:rsidP="007404AF">
      <w:r>
        <w:t xml:space="preserve">      &lt;button type="button" class="</w:t>
      </w:r>
      <w:proofErr w:type="spellStart"/>
      <w:r>
        <w:t>btn</w:t>
      </w:r>
      <w:proofErr w:type="spellEnd"/>
      <w:r>
        <w:t>-close close" data-dismiss="alert"&gt;&lt;/button&gt;</w:t>
      </w:r>
    </w:p>
    <w:p w14:paraId="211DAFDB" w14:textId="77777777" w:rsidR="007404AF" w:rsidRDefault="007404AF" w:rsidP="007404AF">
      <w:r>
        <w:t xml:space="preserve">      &lt;strong&gt;Error Uploading the photo&lt;/strong&gt; Please try again after some time or contact us.</w:t>
      </w:r>
    </w:p>
    <w:p w14:paraId="0AF03629" w14:textId="77777777" w:rsidR="007404AF" w:rsidRDefault="007404AF" w:rsidP="007404AF">
      <w:r>
        <w:t xml:space="preserve">    &lt;/div&gt;';</w:t>
      </w:r>
    </w:p>
    <w:p w14:paraId="3C5A6EF4" w14:textId="77777777" w:rsidR="007404AF" w:rsidRDefault="007404AF" w:rsidP="007404AF">
      <w:r>
        <w:t xml:space="preserve">    }</w:t>
      </w:r>
    </w:p>
    <w:p w14:paraId="745F58FC" w14:textId="77777777" w:rsidR="007404AF" w:rsidRDefault="007404AF" w:rsidP="007404AF">
      <w:r>
        <w:t xml:space="preserve">    elseif($</w:t>
      </w:r>
      <w:proofErr w:type="spellStart"/>
      <w:r>
        <w:t>url</w:t>
      </w:r>
      <w:proofErr w:type="spellEnd"/>
      <w:r>
        <w:t xml:space="preserve"> == "error=</w:t>
      </w:r>
      <w:proofErr w:type="spellStart"/>
      <w:r>
        <w:t>invalidFileType</w:t>
      </w:r>
      <w:proofErr w:type="spellEnd"/>
      <w:r>
        <w:t>"){</w:t>
      </w:r>
    </w:p>
    <w:p w14:paraId="08E5AD4B" w14:textId="77777777" w:rsidR="007404AF" w:rsidRDefault="007404AF" w:rsidP="007404AF">
      <w:r>
        <w:t xml:space="preserve">      echo '&lt;div class="alert alert-dismissible alert-warning"&gt;</w:t>
      </w:r>
    </w:p>
    <w:p w14:paraId="6E35BF87" w14:textId="77777777" w:rsidR="007404AF" w:rsidRDefault="007404AF" w:rsidP="007404AF">
      <w:r>
        <w:t xml:space="preserve">      &lt;button type="button" class="</w:t>
      </w:r>
      <w:proofErr w:type="spellStart"/>
      <w:r>
        <w:t>btn</w:t>
      </w:r>
      <w:proofErr w:type="spellEnd"/>
      <w:r>
        <w:t>-close close" data-dismiss="alert"&gt;&lt;/button&gt;</w:t>
      </w:r>
    </w:p>
    <w:p w14:paraId="1F01A178" w14:textId="77777777" w:rsidR="007404AF" w:rsidRDefault="007404AF" w:rsidP="007404AF">
      <w:r>
        <w:t xml:space="preserve">       &lt;strong&gt;Invalid type of file is provided.&lt;/strong&gt; Please use the .jpeg, .</w:t>
      </w:r>
      <w:proofErr w:type="spellStart"/>
      <w:r>
        <w:t>png</w:t>
      </w:r>
      <w:proofErr w:type="spellEnd"/>
      <w:r>
        <w:t>, .jpg files only.</w:t>
      </w:r>
    </w:p>
    <w:p w14:paraId="1C9C4326" w14:textId="77777777" w:rsidR="007404AF" w:rsidRDefault="007404AF" w:rsidP="007404AF">
      <w:r>
        <w:t xml:space="preserve">    &lt;/div&gt;';</w:t>
      </w:r>
    </w:p>
    <w:p w14:paraId="31C8D861" w14:textId="77777777" w:rsidR="007404AF" w:rsidRDefault="007404AF" w:rsidP="007404AF">
      <w:r>
        <w:t xml:space="preserve">    }</w:t>
      </w:r>
    </w:p>
    <w:p w14:paraId="0121D756" w14:textId="77777777" w:rsidR="007404AF" w:rsidRDefault="007404AF" w:rsidP="007404AF"/>
    <w:p w14:paraId="0A4EA668" w14:textId="77777777" w:rsidR="007404AF" w:rsidRDefault="007404AF" w:rsidP="007404AF">
      <w:r>
        <w:t>?&gt;</w:t>
      </w:r>
    </w:p>
    <w:p w14:paraId="0652A50C" w14:textId="77777777" w:rsidR="007404AF" w:rsidRDefault="007404AF" w:rsidP="007404AF"/>
    <w:p w14:paraId="2B92845B" w14:textId="77777777" w:rsidR="007404AF" w:rsidRDefault="007404AF" w:rsidP="007404AF"/>
    <w:p w14:paraId="2EEC61BA" w14:textId="77777777" w:rsidR="007404AF" w:rsidRDefault="007404AF" w:rsidP="007404AF">
      <w:r>
        <w:t>&lt;div class="ml-4"&gt;</w:t>
      </w:r>
    </w:p>
    <w:p w14:paraId="3D6DE36A" w14:textId="77777777" w:rsidR="007404AF" w:rsidRDefault="007404AF" w:rsidP="007404AF"/>
    <w:p w14:paraId="3BBA3C9A" w14:textId="77777777" w:rsidR="007404AF" w:rsidRDefault="007404AF" w:rsidP="007404AF">
      <w:r>
        <w:t xml:space="preserve">  &lt;</w:t>
      </w:r>
      <w:proofErr w:type="spellStart"/>
      <w:r>
        <w:t>fieldset</w:t>
      </w:r>
      <w:proofErr w:type="spellEnd"/>
      <w:r>
        <w:t>&gt;</w:t>
      </w:r>
    </w:p>
    <w:p w14:paraId="72B3AF11" w14:textId="77777777" w:rsidR="007404AF" w:rsidRDefault="007404AF" w:rsidP="007404AF">
      <w:r>
        <w:t xml:space="preserve">    &lt;legend&gt;Hosted by&lt;/legend&gt;</w:t>
      </w:r>
    </w:p>
    <w:p w14:paraId="7250182F" w14:textId="77777777" w:rsidR="007404AF" w:rsidRDefault="007404AF" w:rsidP="007404AF">
      <w:r>
        <w:t xml:space="preserve">    &lt;div class="form-group row"&gt;</w:t>
      </w:r>
    </w:p>
    <w:p w14:paraId="05BCAA67" w14:textId="77777777" w:rsidR="007404AF" w:rsidRDefault="007404AF" w:rsidP="007404AF">
      <w:r>
        <w:t xml:space="preserve">      &lt;label for="</w:t>
      </w:r>
      <w:proofErr w:type="spellStart"/>
      <w:r>
        <w:t>staticName</w:t>
      </w:r>
      <w:proofErr w:type="spellEnd"/>
      <w:r>
        <w:t>" class="col-sm-2 col-form-label"&gt;Name&lt;/label&gt;</w:t>
      </w:r>
    </w:p>
    <w:p w14:paraId="31E1F77A" w14:textId="77777777" w:rsidR="007404AF" w:rsidRDefault="007404AF" w:rsidP="007404AF">
      <w:r>
        <w:t xml:space="preserve">      &lt;div class="col-sm-10"&gt;</w:t>
      </w:r>
    </w:p>
    <w:p w14:paraId="44DFD6CA" w14:textId="77777777" w:rsidR="007404AF" w:rsidRDefault="007404AF" w:rsidP="007404AF">
      <w:r>
        <w:t xml:space="preserve">        &lt;input type="text" </w:t>
      </w:r>
      <w:proofErr w:type="spellStart"/>
      <w:r>
        <w:t>readonly</w:t>
      </w:r>
      <w:proofErr w:type="spellEnd"/>
      <w:r>
        <w:t>="" class="form-control-plaintext" id="</w:t>
      </w:r>
      <w:proofErr w:type="spellStart"/>
      <w:r>
        <w:t>staticName</w:t>
      </w:r>
      <w:proofErr w:type="spellEnd"/>
      <w:r>
        <w:t>" value=&lt;?php echo $_SESSION['</w:t>
      </w:r>
      <w:proofErr w:type="spellStart"/>
      <w:r>
        <w:t>first_name</w:t>
      </w:r>
      <w:proofErr w:type="spellEnd"/>
      <w:r>
        <w:t>']; echo '&amp;</w:t>
      </w:r>
      <w:proofErr w:type="spellStart"/>
      <w:r>
        <w:t>nbsp</w:t>
      </w:r>
      <w:proofErr w:type="spellEnd"/>
      <w:r>
        <w:t>;'; echo $_SESSION['</w:t>
      </w:r>
      <w:proofErr w:type="spellStart"/>
      <w:r>
        <w:t>last_name</w:t>
      </w:r>
      <w:proofErr w:type="spellEnd"/>
      <w:r>
        <w:t>'] ?&gt;&gt;</w:t>
      </w:r>
    </w:p>
    <w:p w14:paraId="5A3FEA8F" w14:textId="77777777" w:rsidR="007404AF" w:rsidRDefault="007404AF" w:rsidP="007404AF">
      <w:r>
        <w:lastRenderedPageBreak/>
        <w:t xml:space="preserve">      &lt;/div&gt;</w:t>
      </w:r>
    </w:p>
    <w:p w14:paraId="61164E5B" w14:textId="77777777" w:rsidR="007404AF" w:rsidRDefault="007404AF" w:rsidP="007404AF">
      <w:r>
        <w:t xml:space="preserve">      &lt;label for="</w:t>
      </w:r>
      <w:proofErr w:type="spellStart"/>
      <w:r>
        <w:t>staticEmail</w:t>
      </w:r>
      <w:proofErr w:type="spellEnd"/>
      <w:r>
        <w:t>" class="col-sm-2 col-form-label"&gt;Email&lt;/label&gt;</w:t>
      </w:r>
    </w:p>
    <w:p w14:paraId="2FC8F42B" w14:textId="77777777" w:rsidR="007404AF" w:rsidRDefault="007404AF" w:rsidP="007404AF">
      <w:r>
        <w:t xml:space="preserve">      &lt;div class="col-sm-10"&gt;</w:t>
      </w:r>
    </w:p>
    <w:p w14:paraId="4B4BD9CE" w14:textId="77777777" w:rsidR="007404AF" w:rsidRDefault="007404AF" w:rsidP="007404AF">
      <w:r>
        <w:t xml:space="preserve">        &lt;input type="text" </w:t>
      </w:r>
      <w:proofErr w:type="spellStart"/>
      <w:r>
        <w:t>readonly</w:t>
      </w:r>
      <w:proofErr w:type="spellEnd"/>
      <w:r>
        <w:t>="" class="form-control-plaintext" id="</w:t>
      </w:r>
      <w:proofErr w:type="spellStart"/>
      <w:r>
        <w:t>staticEmail</w:t>
      </w:r>
      <w:proofErr w:type="spellEnd"/>
      <w:r>
        <w:t>" value=&lt;?php echo $_SESSION['email']; ?&gt;&gt;</w:t>
      </w:r>
    </w:p>
    <w:p w14:paraId="37EF98EA" w14:textId="77777777" w:rsidR="007404AF" w:rsidRDefault="007404AF" w:rsidP="007404AF">
      <w:r>
        <w:t xml:space="preserve">      &lt;/div&gt;</w:t>
      </w:r>
    </w:p>
    <w:p w14:paraId="7DCA241E" w14:textId="77777777" w:rsidR="007404AF" w:rsidRDefault="007404AF" w:rsidP="007404AF">
      <w:r>
        <w:t xml:space="preserve">      &lt;label for="</w:t>
      </w:r>
      <w:proofErr w:type="spellStart"/>
      <w:r>
        <w:t>staticPhone</w:t>
      </w:r>
      <w:proofErr w:type="spellEnd"/>
      <w:r>
        <w:t>" class="col-sm-2 col-form-label"&gt;Phone No&lt;/label&gt;</w:t>
      </w:r>
    </w:p>
    <w:p w14:paraId="4ED88E4E" w14:textId="77777777" w:rsidR="007404AF" w:rsidRDefault="007404AF" w:rsidP="007404AF">
      <w:r>
        <w:t xml:space="preserve">      &lt;div class="col-sm-10"&gt;</w:t>
      </w:r>
    </w:p>
    <w:p w14:paraId="64D82678" w14:textId="77777777" w:rsidR="007404AF" w:rsidRDefault="007404AF" w:rsidP="007404AF">
      <w:r>
        <w:t xml:space="preserve">        &lt;input type="text" </w:t>
      </w:r>
      <w:proofErr w:type="spellStart"/>
      <w:r>
        <w:t>readonly</w:t>
      </w:r>
      <w:proofErr w:type="spellEnd"/>
      <w:r>
        <w:t>="" class="form-control-plaintext" id="</w:t>
      </w:r>
      <w:proofErr w:type="spellStart"/>
      <w:r>
        <w:t>staticPhone</w:t>
      </w:r>
      <w:proofErr w:type="spellEnd"/>
      <w:r>
        <w:t>" value=&lt;?php echo "9076260427" ?&gt;&gt;</w:t>
      </w:r>
    </w:p>
    <w:p w14:paraId="5348A528" w14:textId="77777777" w:rsidR="007404AF" w:rsidRDefault="007404AF" w:rsidP="007404AF">
      <w:r>
        <w:t xml:space="preserve">      &lt;/div&gt;</w:t>
      </w:r>
    </w:p>
    <w:p w14:paraId="24F4C806" w14:textId="77777777" w:rsidR="007404AF" w:rsidRDefault="007404AF" w:rsidP="007404AF">
      <w:r>
        <w:t xml:space="preserve">    &lt;/div&gt;</w:t>
      </w:r>
    </w:p>
    <w:p w14:paraId="5DAA5583" w14:textId="77777777" w:rsidR="007404AF" w:rsidRDefault="007404AF" w:rsidP="007404AF">
      <w:r>
        <w:t xml:space="preserve">    &lt;form action ="source/</w:t>
      </w:r>
      <w:proofErr w:type="spellStart"/>
      <w:r>
        <w:t>addMainEventCode.php</w:t>
      </w:r>
      <w:proofErr w:type="spellEnd"/>
      <w:r>
        <w:t xml:space="preserve">" method="post" </w:t>
      </w:r>
      <w:proofErr w:type="spellStart"/>
      <w:r>
        <w:t>enctype</w:t>
      </w:r>
      <w:proofErr w:type="spellEnd"/>
      <w:r>
        <w:t>="multipart/form-data"&gt;</w:t>
      </w:r>
    </w:p>
    <w:p w14:paraId="6A9F596E" w14:textId="77777777" w:rsidR="007404AF" w:rsidRDefault="007404AF" w:rsidP="007404AF">
      <w:r>
        <w:t xml:space="preserve">    &lt;div class="form-group"&gt;</w:t>
      </w:r>
    </w:p>
    <w:p w14:paraId="7E36BECD" w14:textId="77777777" w:rsidR="007404AF" w:rsidRDefault="007404AF" w:rsidP="007404AF">
      <w:r>
        <w:t xml:space="preserve">      &lt;label for="</w:t>
      </w:r>
      <w:proofErr w:type="spellStart"/>
      <w:r>
        <w:t>event_name</w:t>
      </w:r>
      <w:proofErr w:type="spellEnd"/>
      <w:r>
        <w:t>" class="form-label mt-4"&gt;Event Name&lt;/label&gt;</w:t>
      </w:r>
    </w:p>
    <w:p w14:paraId="1542C99E" w14:textId="77777777" w:rsidR="007404AF" w:rsidRDefault="007404AF" w:rsidP="007404AF">
      <w:r>
        <w:t xml:space="preserve">      &lt;input type="</w:t>
      </w:r>
      <w:proofErr w:type="spellStart"/>
      <w:r>
        <w:t>eventName</w:t>
      </w:r>
      <w:proofErr w:type="spellEnd"/>
      <w:r>
        <w:t>" name= "</w:t>
      </w:r>
      <w:proofErr w:type="spellStart"/>
      <w:r>
        <w:t>newEventName</w:t>
      </w:r>
      <w:proofErr w:type="spellEnd"/>
      <w:r>
        <w:t>" class="form-control" id="</w:t>
      </w:r>
      <w:proofErr w:type="spellStart"/>
      <w:r>
        <w:t>event_name</w:t>
      </w:r>
      <w:proofErr w:type="spellEnd"/>
      <w:r>
        <w:t>" aria-</w:t>
      </w:r>
      <w:proofErr w:type="spellStart"/>
      <w:r>
        <w:t>describedby</w:t>
      </w:r>
      <w:proofErr w:type="spellEnd"/>
      <w:r>
        <w:t>="</w:t>
      </w:r>
      <w:proofErr w:type="spellStart"/>
      <w:r>
        <w:t>eventnameHelp</w:t>
      </w:r>
      <w:proofErr w:type="spellEnd"/>
      <w:r>
        <w:t>" placeholder="Enter event name..."&gt;</w:t>
      </w:r>
    </w:p>
    <w:p w14:paraId="3E3D71B7" w14:textId="77777777" w:rsidR="007404AF" w:rsidRDefault="007404AF" w:rsidP="007404AF">
      <w:r>
        <w:t xml:space="preserve">      &lt;small id="</w:t>
      </w:r>
      <w:proofErr w:type="spellStart"/>
      <w:r>
        <w:t>eventnameHelp</w:t>
      </w:r>
      <w:proofErr w:type="spellEnd"/>
      <w:r>
        <w:t>" class="form-text text-muted"&gt;Event name should be unique.&lt;/small&gt;</w:t>
      </w:r>
    </w:p>
    <w:p w14:paraId="56403F9D" w14:textId="77777777" w:rsidR="007404AF" w:rsidRDefault="007404AF" w:rsidP="007404AF">
      <w:r>
        <w:t xml:space="preserve">    &lt;/div&gt;</w:t>
      </w:r>
    </w:p>
    <w:p w14:paraId="79D54478" w14:textId="77777777" w:rsidR="007404AF" w:rsidRDefault="007404AF" w:rsidP="007404AF">
      <w:r>
        <w:t xml:space="preserve">    &lt;div class="form-group"&gt;</w:t>
      </w:r>
    </w:p>
    <w:p w14:paraId="05B0B904" w14:textId="77777777" w:rsidR="007404AF" w:rsidRDefault="007404AF" w:rsidP="007404AF">
      <w:r>
        <w:t xml:space="preserve">      &lt;label for="</w:t>
      </w:r>
      <w:proofErr w:type="spellStart"/>
      <w:r>
        <w:t>inputLocation</w:t>
      </w:r>
      <w:proofErr w:type="spellEnd"/>
      <w:r>
        <w:t>" class="form-label mt-4"&gt;Event location&lt;/label&gt;</w:t>
      </w:r>
    </w:p>
    <w:p w14:paraId="67B68706" w14:textId="77777777" w:rsidR="007404AF" w:rsidRDefault="007404AF" w:rsidP="007404AF">
      <w:r>
        <w:t xml:space="preserve">      &lt;input type="text" name= "</w:t>
      </w:r>
      <w:proofErr w:type="spellStart"/>
      <w:r>
        <w:t>newEventLocation</w:t>
      </w:r>
      <w:proofErr w:type="spellEnd"/>
      <w:r>
        <w:t>" class="form-control" id="</w:t>
      </w:r>
      <w:proofErr w:type="spellStart"/>
      <w:r>
        <w:t>inputLocation</w:t>
      </w:r>
      <w:proofErr w:type="spellEnd"/>
      <w:r>
        <w:t>" placeholder="Event Location"&gt;</w:t>
      </w:r>
    </w:p>
    <w:p w14:paraId="6066D056" w14:textId="77777777" w:rsidR="007404AF" w:rsidRDefault="007404AF" w:rsidP="007404AF">
      <w:r>
        <w:t xml:space="preserve">    &lt;/div&gt;</w:t>
      </w:r>
    </w:p>
    <w:p w14:paraId="6353674E" w14:textId="77777777" w:rsidR="007404AF" w:rsidRDefault="007404AF" w:rsidP="007404AF">
      <w:r>
        <w:t xml:space="preserve">    &lt;div class="form-group"&gt;</w:t>
      </w:r>
    </w:p>
    <w:p w14:paraId="11AF030A" w14:textId="77777777" w:rsidR="007404AF" w:rsidRDefault="007404AF" w:rsidP="007404AF">
      <w:r>
        <w:t xml:space="preserve">      &lt;label for="exampleSelect1" class="form-label mt-4"&gt;Number of days for event&lt;/label&gt;</w:t>
      </w:r>
    </w:p>
    <w:p w14:paraId="02145919" w14:textId="77777777" w:rsidR="007404AF" w:rsidRDefault="007404AF" w:rsidP="007404AF">
      <w:r>
        <w:t xml:space="preserve">      &lt;select class="form-select" id="exampleSelect1" name= "</w:t>
      </w:r>
      <w:proofErr w:type="spellStart"/>
      <w:r>
        <w:t>newEventdays</w:t>
      </w:r>
      <w:proofErr w:type="spellEnd"/>
      <w:r>
        <w:t>"&gt;</w:t>
      </w:r>
    </w:p>
    <w:p w14:paraId="61AACBFA" w14:textId="77777777" w:rsidR="007404AF" w:rsidRDefault="007404AF" w:rsidP="007404AF">
      <w:r>
        <w:t xml:space="preserve">        &lt;option&gt;1&lt;/option&gt;</w:t>
      </w:r>
    </w:p>
    <w:p w14:paraId="706022FE" w14:textId="77777777" w:rsidR="007404AF" w:rsidRDefault="007404AF" w:rsidP="007404AF">
      <w:r>
        <w:t xml:space="preserve">        &lt;option&gt;2&lt;/option&gt;</w:t>
      </w:r>
    </w:p>
    <w:p w14:paraId="332B4DB4" w14:textId="77777777" w:rsidR="007404AF" w:rsidRDefault="007404AF" w:rsidP="007404AF">
      <w:r>
        <w:t xml:space="preserve">        &lt;option&gt;3&lt;/option&gt;</w:t>
      </w:r>
    </w:p>
    <w:p w14:paraId="1F50CDBB" w14:textId="77777777" w:rsidR="007404AF" w:rsidRDefault="007404AF" w:rsidP="007404AF">
      <w:r>
        <w:t xml:space="preserve">        &lt;option&gt;4&lt;/option&gt;</w:t>
      </w:r>
    </w:p>
    <w:p w14:paraId="79F14284" w14:textId="77777777" w:rsidR="007404AF" w:rsidRDefault="007404AF" w:rsidP="007404AF">
      <w:r>
        <w:t xml:space="preserve">        &lt;option&gt;5&lt;/option&gt;</w:t>
      </w:r>
    </w:p>
    <w:p w14:paraId="3791BC03" w14:textId="77777777" w:rsidR="007404AF" w:rsidRDefault="007404AF" w:rsidP="007404AF">
      <w:r>
        <w:t xml:space="preserve">        &lt;option&gt;6&lt;/option&gt;</w:t>
      </w:r>
    </w:p>
    <w:p w14:paraId="6CE694E1" w14:textId="77777777" w:rsidR="007404AF" w:rsidRDefault="007404AF" w:rsidP="007404AF">
      <w:r>
        <w:t xml:space="preserve">        &lt;option&gt;7&lt;/option&gt;</w:t>
      </w:r>
    </w:p>
    <w:p w14:paraId="64EA7B1D" w14:textId="77777777" w:rsidR="007404AF" w:rsidRDefault="007404AF" w:rsidP="007404AF">
      <w:r>
        <w:t xml:space="preserve">        &lt;option&gt;I am hosting a big event I want more days&lt;/option&gt;</w:t>
      </w:r>
    </w:p>
    <w:p w14:paraId="1281FFA6" w14:textId="77777777" w:rsidR="007404AF" w:rsidRDefault="007404AF" w:rsidP="007404AF">
      <w:r>
        <w:t xml:space="preserve">      &lt;/select&gt;</w:t>
      </w:r>
    </w:p>
    <w:p w14:paraId="20393D4D" w14:textId="77777777" w:rsidR="007404AF" w:rsidRDefault="007404AF" w:rsidP="007404AF">
      <w:r>
        <w:t xml:space="preserve">    &lt;/div&gt;</w:t>
      </w:r>
    </w:p>
    <w:p w14:paraId="4EF17D13" w14:textId="77777777" w:rsidR="007404AF" w:rsidRDefault="007404AF" w:rsidP="007404AF">
      <w:r>
        <w:t xml:space="preserve">    &lt;div class="form-group"&gt;</w:t>
      </w:r>
    </w:p>
    <w:p w14:paraId="21583465" w14:textId="77777777" w:rsidR="007404AF" w:rsidRDefault="007404AF" w:rsidP="007404AF">
      <w:r>
        <w:t xml:space="preserve">      &lt;label for="</w:t>
      </w:r>
      <w:proofErr w:type="spellStart"/>
      <w:r>
        <w:t>exampleTextarea</w:t>
      </w:r>
      <w:proofErr w:type="spellEnd"/>
      <w:r>
        <w:t>" class="form-label mt-4"&gt;Little description about event&lt;/label&gt;</w:t>
      </w:r>
    </w:p>
    <w:p w14:paraId="4FDECF25" w14:textId="77777777" w:rsidR="007404AF" w:rsidRDefault="007404AF" w:rsidP="007404AF">
      <w:r>
        <w:t xml:space="preserve">      &lt;</w:t>
      </w:r>
      <w:proofErr w:type="spellStart"/>
      <w:r>
        <w:t>textarea</w:t>
      </w:r>
      <w:proofErr w:type="spellEnd"/>
      <w:r>
        <w:t xml:space="preserve"> name="</w:t>
      </w:r>
      <w:proofErr w:type="spellStart"/>
      <w:r>
        <w:t>newEventDescription</w:t>
      </w:r>
      <w:proofErr w:type="spellEnd"/>
      <w:r>
        <w:t>" class="form-control" id="</w:t>
      </w:r>
      <w:proofErr w:type="spellStart"/>
      <w:r>
        <w:t>exampleTextarea</w:t>
      </w:r>
      <w:proofErr w:type="spellEnd"/>
      <w:r>
        <w:t>" rows="3"&gt;&lt;/</w:t>
      </w:r>
      <w:proofErr w:type="spellStart"/>
      <w:r>
        <w:t>textarea</w:t>
      </w:r>
      <w:proofErr w:type="spellEnd"/>
      <w:r>
        <w:t>&gt;</w:t>
      </w:r>
    </w:p>
    <w:p w14:paraId="31BDB115" w14:textId="77777777" w:rsidR="007404AF" w:rsidRDefault="007404AF" w:rsidP="007404AF">
      <w:r>
        <w:t xml:space="preserve">    &lt;/div&gt;</w:t>
      </w:r>
    </w:p>
    <w:p w14:paraId="553F4905" w14:textId="77777777" w:rsidR="007404AF" w:rsidRDefault="007404AF" w:rsidP="007404AF">
      <w:r>
        <w:lastRenderedPageBreak/>
        <w:t xml:space="preserve">    &lt;div class="form-group"&gt;</w:t>
      </w:r>
    </w:p>
    <w:p w14:paraId="77E12F36" w14:textId="77777777" w:rsidR="007404AF" w:rsidRDefault="007404AF" w:rsidP="007404AF">
      <w:r>
        <w:t xml:space="preserve">      &lt;label for="</w:t>
      </w:r>
      <w:proofErr w:type="spellStart"/>
      <w:r>
        <w:t>formFile</w:t>
      </w:r>
      <w:proofErr w:type="spellEnd"/>
      <w:r>
        <w:t>" class="form-label mt-4"&gt;Thumbnail for event&lt;/label&gt;</w:t>
      </w:r>
    </w:p>
    <w:p w14:paraId="14DD2820" w14:textId="77777777" w:rsidR="007404AF" w:rsidRDefault="007404AF" w:rsidP="007404AF">
      <w:r>
        <w:t xml:space="preserve">      &lt;input class="form-control" name="</w:t>
      </w:r>
      <w:proofErr w:type="spellStart"/>
      <w:r>
        <w:t>newEventThumbnail</w:t>
      </w:r>
      <w:proofErr w:type="spellEnd"/>
      <w:r>
        <w:t>" type="file" id="</w:t>
      </w:r>
      <w:proofErr w:type="spellStart"/>
      <w:r>
        <w:t>formFile</w:t>
      </w:r>
      <w:proofErr w:type="spellEnd"/>
      <w:r>
        <w:t>" required&gt;</w:t>
      </w:r>
    </w:p>
    <w:p w14:paraId="035910B2" w14:textId="77777777" w:rsidR="007404AF" w:rsidRDefault="007404AF" w:rsidP="007404AF">
      <w:r>
        <w:t xml:space="preserve">    &lt;/div&gt;</w:t>
      </w:r>
    </w:p>
    <w:p w14:paraId="0AE23191" w14:textId="77777777" w:rsidR="007404AF" w:rsidRDefault="007404AF" w:rsidP="007404AF">
      <w:r>
        <w:t xml:space="preserve">    &lt;</w:t>
      </w:r>
      <w:proofErr w:type="spellStart"/>
      <w:r>
        <w:t>fieldset</w:t>
      </w:r>
      <w:proofErr w:type="spellEnd"/>
      <w:r>
        <w:t xml:space="preserve"> class="form-group"&gt;</w:t>
      </w:r>
    </w:p>
    <w:p w14:paraId="2294444B" w14:textId="77777777" w:rsidR="007404AF" w:rsidRDefault="007404AF" w:rsidP="007404AF">
      <w:r>
        <w:t xml:space="preserve">      &lt;legend class="mt-4"&gt;Number of visitor you expect&lt;/legend&gt;</w:t>
      </w:r>
    </w:p>
    <w:p w14:paraId="2D0CC910" w14:textId="77777777" w:rsidR="007404AF" w:rsidRDefault="007404AF" w:rsidP="007404AF">
      <w:r>
        <w:t xml:space="preserve">        &lt;label for="customRange3" class="form-label"&gt;Example range&lt;/label&gt;</w:t>
      </w:r>
    </w:p>
    <w:p w14:paraId="5E8A4027" w14:textId="77777777" w:rsidR="007404AF" w:rsidRDefault="007404AF" w:rsidP="007404AF">
      <w:r>
        <w:t xml:space="preserve">        &lt;input type="range" name="</w:t>
      </w:r>
      <w:proofErr w:type="spellStart"/>
      <w:r>
        <w:t>newEventVisitorRange</w:t>
      </w:r>
      <w:proofErr w:type="spellEnd"/>
      <w:r>
        <w:t xml:space="preserve">" class="form-range </w:t>
      </w:r>
      <w:proofErr w:type="spellStart"/>
      <w:r>
        <w:t>slider_no_of_visitor</w:t>
      </w:r>
      <w:proofErr w:type="spellEnd"/>
      <w:r>
        <w:t>" value = "100" min="0" max="10000" step="100" id="range"&gt;</w:t>
      </w:r>
    </w:p>
    <w:p w14:paraId="78CC1419" w14:textId="77777777" w:rsidR="007404AF" w:rsidRDefault="007404AF" w:rsidP="007404AF">
      <w:r>
        <w:t xml:space="preserve">        &lt;div class="range-value" id="</w:t>
      </w:r>
      <w:proofErr w:type="spellStart"/>
      <w:r>
        <w:t>rangeV</w:t>
      </w:r>
      <w:proofErr w:type="spellEnd"/>
      <w:r>
        <w:t>"&gt;&lt;/div&gt;</w:t>
      </w:r>
    </w:p>
    <w:p w14:paraId="482BED8E" w14:textId="77777777" w:rsidR="007404AF" w:rsidRDefault="007404AF" w:rsidP="007404AF">
      <w:r>
        <w:t xml:space="preserve">    &lt;/</w:t>
      </w:r>
      <w:proofErr w:type="spellStart"/>
      <w:r>
        <w:t>fieldset</w:t>
      </w:r>
      <w:proofErr w:type="spellEnd"/>
      <w:r>
        <w:t>&gt;</w:t>
      </w:r>
    </w:p>
    <w:p w14:paraId="58453EC5" w14:textId="77777777" w:rsidR="007404AF" w:rsidRDefault="007404AF" w:rsidP="007404AF">
      <w:r>
        <w:t xml:space="preserve">    &lt;button type="submit" name="</w:t>
      </w:r>
      <w:proofErr w:type="spellStart"/>
      <w:r>
        <w:t>addEvent</w:t>
      </w:r>
      <w:proofErr w:type="spellEnd"/>
      <w:r>
        <w:t>" class="</w:t>
      </w:r>
      <w:proofErr w:type="spellStart"/>
      <w:r>
        <w:t>btn</w:t>
      </w:r>
      <w:proofErr w:type="spellEnd"/>
      <w:r>
        <w:t xml:space="preserve"> </w:t>
      </w:r>
      <w:proofErr w:type="spellStart"/>
      <w:r>
        <w:t>btn</w:t>
      </w:r>
      <w:proofErr w:type="spellEnd"/>
      <w:r>
        <w:t>-primary"&gt;Host&lt;/button&gt;</w:t>
      </w:r>
    </w:p>
    <w:p w14:paraId="7385F1C4" w14:textId="77777777" w:rsidR="007404AF" w:rsidRDefault="007404AF" w:rsidP="007404AF">
      <w:r>
        <w:t>&lt;/form&gt;</w:t>
      </w:r>
    </w:p>
    <w:p w14:paraId="7498E31D" w14:textId="77777777" w:rsidR="007404AF" w:rsidRDefault="007404AF" w:rsidP="007404AF">
      <w:r>
        <w:t>&lt;/div&gt;</w:t>
      </w:r>
    </w:p>
    <w:p w14:paraId="284DB391" w14:textId="77777777" w:rsidR="007404AF" w:rsidRDefault="007404AF" w:rsidP="007404AF"/>
    <w:p w14:paraId="47EE8809" w14:textId="77777777" w:rsidR="007404AF" w:rsidRDefault="007404AF" w:rsidP="007404AF">
      <w:r>
        <w:t xml:space="preserve">&lt;?php </w:t>
      </w:r>
    </w:p>
    <w:p w14:paraId="24E58A40" w14:textId="77777777" w:rsidR="007404AF" w:rsidRDefault="007404AF" w:rsidP="007404AF">
      <w:r>
        <w:t xml:space="preserve">    include 'includes/</w:t>
      </w:r>
      <w:proofErr w:type="spellStart"/>
      <w:r>
        <w:t>footer.php</w:t>
      </w:r>
      <w:proofErr w:type="spellEnd"/>
      <w:r>
        <w:t>';</w:t>
      </w:r>
    </w:p>
    <w:p w14:paraId="6A137AA8" w14:textId="2B9FF076" w:rsidR="007404AF" w:rsidRDefault="007404AF" w:rsidP="007404AF">
      <w:r>
        <w:t>?&gt;</w:t>
      </w:r>
    </w:p>
    <w:p w14:paraId="31D8A587" w14:textId="5F52EA88" w:rsidR="007404AF" w:rsidRDefault="007404AF" w:rsidP="007404AF"/>
    <w:p w14:paraId="0AFC4FFB" w14:textId="01B90E07" w:rsidR="007404AF" w:rsidRDefault="007404AF" w:rsidP="007404AF">
      <w:r>
        <w:t>Host-</w:t>
      </w:r>
      <w:proofErr w:type="spellStart"/>
      <w:r>
        <w:t>eventconfirm.php</w:t>
      </w:r>
      <w:proofErr w:type="spellEnd"/>
    </w:p>
    <w:p w14:paraId="335BCB74" w14:textId="639901B9" w:rsidR="007404AF" w:rsidRDefault="007404AF" w:rsidP="007404AF"/>
    <w:p w14:paraId="4E7CC766" w14:textId="77777777" w:rsidR="007404AF" w:rsidRDefault="007404AF" w:rsidP="007404AF">
      <w:r>
        <w:t>&lt;?php</w:t>
      </w:r>
    </w:p>
    <w:p w14:paraId="23FA7EAE" w14:textId="77777777" w:rsidR="007404AF" w:rsidRDefault="007404AF" w:rsidP="007404AF">
      <w:r>
        <w:t>$title = "Host event - Eventers";</w:t>
      </w:r>
    </w:p>
    <w:p w14:paraId="5BDA9EE5" w14:textId="77777777" w:rsidR="007404AF" w:rsidRDefault="007404AF" w:rsidP="007404AF">
      <w:r>
        <w:t>$</w:t>
      </w:r>
      <w:proofErr w:type="spellStart"/>
      <w:r>
        <w:t>bodyColor</w:t>
      </w:r>
      <w:proofErr w:type="spellEnd"/>
      <w:r>
        <w:t xml:space="preserve"> = "</w:t>
      </w:r>
      <w:proofErr w:type="spellStart"/>
      <w:r>
        <w:t>bg</w:t>
      </w:r>
      <w:proofErr w:type="spellEnd"/>
      <w:r>
        <w:t>-light";</w:t>
      </w:r>
    </w:p>
    <w:p w14:paraId="6D0E8E2E" w14:textId="77777777" w:rsidR="007404AF" w:rsidRDefault="007404AF" w:rsidP="007404AF">
      <w:r>
        <w:t>include 'includes/</w:t>
      </w:r>
      <w:proofErr w:type="spellStart"/>
      <w:r>
        <w:t>header.php</w:t>
      </w:r>
      <w:proofErr w:type="spellEnd"/>
      <w:r>
        <w:t>';</w:t>
      </w:r>
    </w:p>
    <w:p w14:paraId="6271767E" w14:textId="77777777" w:rsidR="007404AF" w:rsidRDefault="007404AF" w:rsidP="007404AF">
      <w:r>
        <w:t>include 'includes/</w:t>
      </w:r>
      <w:proofErr w:type="spellStart"/>
      <w:r>
        <w:t>navbar.php</w:t>
      </w:r>
      <w:proofErr w:type="spellEnd"/>
      <w:r>
        <w:t>';</w:t>
      </w:r>
    </w:p>
    <w:p w14:paraId="35DB9C50" w14:textId="77777777" w:rsidR="007404AF" w:rsidRDefault="007404AF" w:rsidP="007404AF">
      <w:r>
        <w:t>?&gt;</w:t>
      </w:r>
    </w:p>
    <w:p w14:paraId="4508690D" w14:textId="77777777" w:rsidR="007404AF" w:rsidRDefault="007404AF" w:rsidP="007404AF">
      <w:r>
        <w:t>&lt;div class="row ml-4"&gt;</w:t>
      </w:r>
    </w:p>
    <w:p w14:paraId="6EB2F634" w14:textId="77777777" w:rsidR="007404AF" w:rsidRDefault="007404AF" w:rsidP="007404AF">
      <w:r>
        <w:t xml:space="preserve">    &lt;div class="text-start"&gt;</w:t>
      </w:r>
    </w:p>
    <w:p w14:paraId="629C2AF7" w14:textId="77777777" w:rsidR="007404AF" w:rsidRDefault="007404AF" w:rsidP="007404AF">
      <w:r>
        <w:t xml:space="preserve">        &lt;h3 class="h3 text-gray-700 text-bold"&gt;Host Event&lt;/h3&gt;</w:t>
      </w:r>
    </w:p>
    <w:p w14:paraId="1C292C29" w14:textId="77777777" w:rsidR="007404AF" w:rsidRDefault="007404AF" w:rsidP="007404AF">
      <w:r>
        <w:t xml:space="preserve">    &lt;/div&gt;</w:t>
      </w:r>
    </w:p>
    <w:p w14:paraId="728FDFFB" w14:textId="77777777" w:rsidR="007404AF" w:rsidRDefault="007404AF" w:rsidP="007404AF">
      <w:r>
        <w:t xml:space="preserve">    &lt;div class="row"&gt;</w:t>
      </w:r>
    </w:p>
    <w:p w14:paraId="14909E24" w14:textId="77777777" w:rsidR="007404AF" w:rsidRDefault="007404AF" w:rsidP="007404AF">
      <w:r>
        <w:t xml:space="preserve">        &lt;div class="text-start"&gt;</w:t>
      </w:r>
    </w:p>
    <w:p w14:paraId="0B0F8B98" w14:textId="77777777" w:rsidR="007404AF" w:rsidRDefault="007404AF" w:rsidP="007404AF">
      <w:r>
        <w:t xml:space="preserve">            &lt;p class="text-gray" style="</w:t>
      </w:r>
      <w:proofErr w:type="spellStart"/>
      <w:r>
        <w:t>color:orange</w:t>
      </w:r>
      <w:proofErr w:type="spellEnd"/>
      <w:r>
        <w:t>"&gt;</w:t>
      </w:r>
    </w:p>
    <w:p w14:paraId="6E6B08C1" w14:textId="77777777" w:rsidR="007404AF" w:rsidRDefault="007404AF" w:rsidP="007404AF">
      <w:r>
        <w:t xml:space="preserve">                Terms and conditions for hosting events.</w:t>
      </w:r>
    </w:p>
    <w:p w14:paraId="1B3BB958" w14:textId="77777777" w:rsidR="007404AF" w:rsidRDefault="007404AF" w:rsidP="007404AF">
      <w:r>
        <w:t xml:space="preserve">            &lt;/p&gt;</w:t>
      </w:r>
    </w:p>
    <w:p w14:paraId="5D4227BA" w14:textId="77777777" w:rsidR="007404AF" w:rsidRDefault="007404AF" w:rsidP="007404AF">
      <w:r>
        <w:t xml:space="preserve">            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Qui delectus, </w:t>
      </w:r>
      <w:proofErr w:type="spellStart"/>
      <w:r>
        <w:t>amet</w:t>
      </w:r>
      <w:proofErr w:type="spellEnd"/>
      <w:r>
        <w:t xml:space="preserve"> nostrum </w:t>
      </w:r>
      <w:proofErr w:type="spellStart"/>
      <w:r>
        <w:t>exercitationem</w:t>
      </w:r>
      <w:proofErr w:type="spellEnd"/>
      <w:r>
        <w:t xml:space="preserve"> sunt </w:t>
      </w:r>
      <w:proofErr w:type="spellStart"/>
      <w:r>
        <w:t>voluptates</w:t>
      </w:r>
      <w:proofErr w:type="spellEnd"/>
      <w:r>
        <w:t xml:space="preserve"> </w:t>
      </w:r>
      <w:proofErr w:type="spellStart"/>
      <w:r>
        <w:t>iure</w:t>
      </w:r>
      <w:proofErr w:type="spellEnd"/>
      <w:r>
        <w:t xml:space="preserve"> rem. </w:t>
      </w:r>
      <w:proofErr w:type="spellStart"/>
      <w:r>
        <w:t>Suscipit</w:t>
      </w:r>
      <w:proofErr w:type="spellEnd"/>
      <w:r>
        <w:t xml:space="preserve"> </w:t>
      </w:r>
      <w:proofErr w:type="spellStart"/>
      <w:r>
        <w:t>neque</w:t>
      </w:r>
      <w:proofErr w:type="spellEnd"/>
      <w:r>
        <w:t xml:space="preserve"> </w:t>
      </w:r>
      <w:proofErr w:type="spellStart"/>
      <w:r>
        <w:t>eveniet</w:t>
      </w:r>
      <w:proofErr w:type="spellEnd"/>
      <w:r>
        <w:t xml:space="preserve"> </w:t>
      </w:r>
      <w:proofErr w:type="spellStart"/>
      <w:r>
        <w:t>distinctio</w:t>
      </w:r>
      <w:proofErr w:type="spellEnd"/>
      <w:r>
        <w:t xml:space="preserve"> </w:t>
      </w:r>
      <w:proofErr w:type="spellStart"/>
      <w:r>
        <w:t>natus</w:t>
      </w:r>
      <w:proofErr w:type="spellEnd"/>
      <w:r>
        <w:t xml:space="preserve"> ex </w:t>
      </w:r>
      <w:proofErr w:type="spellStart"/>
      <w:r>
        <w:t>tempora</w:t>
      </w:r>
      <w:proofErr w:type="spellEnd"/>
      <w:r>
        <w:t xml:space="preserve">, </w:t>
      </w:r>
      <w:proofErr w:type="spellStart"/>
      <w:r>
        <w:t>harum</w:t>
      </w:r>
      <w:proofErr w:type="spellEnd"/>
      <w:r>
        <w:t xml:space="preserve">, delectus id </w:t>
      </w:r>
      <w:proofErr w:type="spellStart"/>
      <w:r>
        <w:t>odit</w:t>
      </w:r>
      <w:proofErr w:type="spellEnd"/>
      <w:r>
        <w:t xml:space="preserve"> </w:t>
      </w:r>
      <w:proofErr w:type="spellStart"/>
      <w:r>
        <w:t>quis</w:t>
      </w:r>
      <w:proofErr w:type="spellEnd"/>
      <w:r>
        <w:t xml:space="preserve"> </w:t>
      </w:r>
      <w:proofErr w:type="spellStart"/>
      <w:r>
        <w:t>cupiditate</w:t>
      </w:r>
      <w:proofErr w:type="spellEnd"/>
      <w:r>
        <w:t>.</w:t>
      </w:r>
    </w:p>
    <w:p w14:paraId="4DFB04B4" w14:textId="77777777" w:rsidR="007404AF" w:rsidRDefault="007404AF" w:rsidP="007404AF">
      <w:r>
        <w:t xml:space="preserve">            </w:t>
      </w:r>
      <w:proofErr w:type="spellStart"/>
      <w:r>
        <w:t>Unde</w:t>
      </w:r>
      <w:proofErr w:type="spellEnd"/>
      <w:r>
        <w:t xml:space="preserve"> hic </w:t>
      </w:r>
      <w:proofErr w:type="spellStart"/>
      <w:r>
        <w:t>pariatur</w:t>
      </w:r>
      <w:proofErr w:type="spellEnd"/>
      <w:r>
        <w:t xml:space="preserve"> minus nisi </w:t>
      </w:r>
      <w:proofErr w:type="spellStart"/>
      <w:r>
        <w:t>exercitationem</w:t>
      </w:r>
      <w:proofErr w:type="spellEnd"/>
      <w:r>
        <w:t xml:space="preserve"> </w:t>
      </w:r>
      <w:proofErr w:type="spellStart"/>
      <w:r>
        <w:t>obcaecati</w:t>
      </w:r>
      <w:proofErr w:type="spellEnd"/>
      <w:r>
        <w:t xml:space="preserve"> </w:t>
      </w:r>
      <w:proofErr w:type="spellStart"/>
      <w:r>
        <w:t>esse</w:t>
      </w:r>
      <w:proofErr w:type="spellEnd"/>
      <w:r>
        <w:t xml:space="preserve"> </w:t>
      </w:r>
      <w:proofErr w:type="spellStart"/>
      <w:r>
        <w:t>quisquam</w:t>
      </w:r>
      <w:proofErr w:type="spellEnd"/>
      <w:r>
        <w:t xml:space="preserve"> </w:t>
      </w:r>
      <w:proofErr w:type="spellStart"/>
      <w:r>
        <w:t>laboriosam</w:t>
      </w:r>
      <w:proofErr w:type="spellEnd"/>
      <w:r>
        <w:t xml:space="preserve"> non vitae, </w:t>
      </w:r>
      <w:proofErr w:type="spellStart"/>
      <w:r>
        <w:t>doloremque</w:t>
      </w:r>
      <w:proofErr w:type="spellEnd"/>
      <w:r>
        <w:t xml:space="preserve"> </w:t>
      </w:r>
      <w:proofErr w:type="spellStart"/>
      <w:r>
        <w:t>fugiat</w:t>
      </w:r>
      <w:proofErr w:type="spellEnd"/>
      <w:r>
        <w:t xml:space="preserve"> cum qui </w:t>
      </w:r>
      <w:proofErr w:type="spellStart"/>
      <w:r>
        <w:t>eum</w:t>
      </w:r>
      <w:proofErr w:type="spellEnd"/>
      <w:r>
        <w:t xml:space="preserve"> </w:t>
      </w:r>
      <w:proofErr w:type="spellStart"/>
      <w:r>
        <w:t>eligendi</w:t>
      </w:r>
      <w:proofErr w:type="spellEnd"/>
      <w:r>
        <w:t xml:space="preserve">? Dolor </w:t>
      </w:r>
      <w:proofErr w:type="spellStart"/>
      <w:r>
        <w:t>eius</w:t>
      </w:r>
      <w:proofErr w:type="spellEnd"/>
      <w:r>
        <w:t xml:space="preserve"> </w:t>
      </w:r>
      <w:proofErr w:type="spellStart"/>
      <w:r>
        <w:t>voluptates</w:t>
      </w:r>
      <w:proofErr w:type="spellEnd"/>
      <w:r>
        <w:t xml:space="preserve"> </w:t>
      </w:r>
      <w:proofErr w:type="spellStart"/>
      <w:r>
        <w:t>magnam</w:t>
      </w:r>
      <w:proofErr w:type="spellEnd"/>
      <w:r>
        <w:t xml:space="preserve">, </w:t>
      </w:r>
      <w:proofErr w:type="spellStart"/>
      <w:r>
        <w:t>fugiat</w:t>
      </w:r>
      <w:proofErr w:type="spellEnd"/>
      <w:r>
        <w:t xml:space="preserve"> </w:t>
      </w:r>
      <w:proofErr w:type="spellStart"/>
      <w:r>
        <w:t>voluptatem</w:t>
      </w:r>
      <w:proofErr w:type="spellEnd"/>
      <w:r>
        <w:t xml:space="preserve"> </w:t>
      </w:r>
      <w:proofErr w:type="spellStart"/>
      <w:r>
        <w:t>doloribus</w:t>
      </w:r>
      <w:proofErr w:type="spellEnd"/>
      <w:r>
        <w:t xml:space="preserve"> </w:t>
      </w:r>
      <w:proofErr w:type="spellStart"/>
      <w:r>
        <w:t>cupiditate</w:t>
      </w:r>
      <w:proofErr w:type="spellEnd"/>
      <w:r>
        <w:t xml:space="preserve"> </w:t>
      </w:r>
      <w:proofErr w:type="spellStart"/>
      <w:r>
        <w:t>illo</w:t>
      </w:r>
      <w:proofErr w:type="spellEnd"/>
      <w:r>
        <w:t xml:space="preserve">! </w:t>
      </w:r>
      <w:proofErr w:type="spellStart"/>
      <w:r>
        <w:t>Atque</w:t>
      </w:r>
      <w:proofErr w:type="spellEnd"/>
      <w:r>
        <w:t xml:space="preserve">, </w:t>
      </w:r>
      <w:proofErr w:type="spellStart"/>
      <w:r>
        <w:t>repellendus</w:t>
      </w:r>
      <w:proofErr w:type="spellEnd"/>
      <w:r>
        <w:t xml:space="preserve"> </w:t>
      </w:r>
      <w:proofErr w:type="spellStart"/>
      <w:r>
        <w:t>quas</w:t>
      </w:r>
      <w:proofErr w:type="spellEnd"/>
      <w:r>
        <w:t>.</w:t>
      </w:r>
    </w:p>
    <w:p w14:paraId="31F04A14" w14:textId="77777777" w:rsidR="007404AF" w:rsidRDefault="007404AF" w:rsidP="007404AF">
      <w:r>
        <w:lastRenderedPageBreak/>
        <w:t xml:space="preserve">            </w:t>
      </w:r>
      <w:proofErr w:type="spellStart"/>
      <w:r>
        <w:t>Amet</w:t>
      </w:r>
      <w:proofErr w:type="spellEnd"/>
      <w:r>
        <w:t xml:space="preserve"> </w:t>
      </w:r>
      <w:proofErr w:type="spellStart"/>
      <w:r>
        <w:t>quidem</w:t>
      </w:r>
      <w:proofErr w:type="spellEnd"/>
      <w:r>
        <w:t xml:space="preserve"> </w:t>
      </w:r>
      <w:proofErr w:type="spellStart"/>
      <w:r>
        <w:t>accusamus</w:t>
      </w:r>
      <w:proofErr w:type="spellEnd"/>
      <w:r>
        <w:t xml:space="preserve"> animi </w:t>
      </w:r>
      <w:proofErr w:type="spellStart"/>
      <w:r>
        <w:t>repudiandae</w:t>
      </w:r>
      <w:proofErr w:type="spellEnd"/>
      <w:r>
        <w:t xml:space="preserve"> facilis </w:t>
      </w:r>
      <w:proofErr w:type="spellStart"/>
      <w:r>
        <w:t>blanditiis</w:t>
      </w:r>
      <w:proofErr w:type="spellEnd"/>
      <w:r>
        <w:t xml:space="preserve"> </w:t>
      </w:r>
      <w:proofErr w:type="spellStart"/>
      <w:r>
        <w:t>consequuntur</w:t>
      </w:r>
      <w:proofErr w:type="spellEnd"/>
      <w:r>
        <w:t xml:space="preserve"> </w:t>
      </w:r>
      <w:proofErr w:type="spellStart"/>
      <w:r>
        <w:t>natus</w:t>
      </w:r>
      <w:proofErr w:type="spellEnd"/>
      <w:r>
        <w:t xml:space="preserve"> </w:t>
      </w:r>
      <w:proofErr w:type="spellStart"/>
      <w:r>
        <w:t>expedita</w:t>
      </w:r>
      <w:proofErr w:type="spellEnd"/>
      <w:r>
        <w:t xml:space="preserve"> non </w:t>
      </w:r>
      <w:proofErr w:type="spellStart"/>
      <w:r>
        <w:t>esse</w:t>
      </w:r>
      <w:proofErr w:type="spellEnd"/>
      <w:r>
        <w:t xml:space="preserve">! </w:t>
      </w:r>
      <w:proofErr w:type="spellStart"/>
      <w:r>
        <w:t>Laborum</w:t>
      </w:r>
      <w:proofErr w:type="spellEnd"/>
      <w:r>
        <w:t xml:space="preserve"> </w:t>
      </w:r>
      <w:proofErr w:type="spellStart"/>
      <w:r>
        <w:t>voluptate</w:t>
      </w:r>
      <w:proofErr w:type="spellEnd"/>
      <w:r>
        <w:t xml:space="preserve"> dolore </w:t>
      </w:r>
      <w:proofErr w:type="spellStart"/>
      <w:r>
        <w:t>impedit</w:t>
      </w:r>
      <w:proofErr w:type="spellEnd"/>
      <w:r>
        <w:t xml:space="preserve"> </w:t>
      </w:r>
      <w:proofErr w:type="spellStart"/>
      <w:r>
        <w:t>eveniet</w:t>
      </w:r>
      <w:proofErr w:type="spellEnd"/>
      <w:r>
        <w:t xml:space="preserve"> delectus. Facilis beatae provident </w:t>
      </w:r>
      <w:proofErr w:type="spellStart"/>
      <w:r>
        <w:t>adipisci</w:t>
      </w:r>
      <w:proofErr w:type="spellEnd"/>
      <w:r>
        <w:t xml:space="preserve"> non </w:t>
      </w:r>
      <w:proofErr w:type="spellStart"/>
      <w:r>
        <w:t>similique</w:t>
      </w:r>
      <w:proofErr w:type="spellEnd"/>
      <w:r>
        <w:t xml:space="preserve"> </w:t>
      </w:r>
      <w:proofErr w:type="spellStart"/>
      <w:r>
        <w:t>voluptatibus</w:t>
      </w:r>
      <w:proofErr w:type="spellEnd"/>
      <w:r>
        <w:t xml:space="preserve"> </w:t>
      </w:r>
      <w:proofErr w:type="spellStart"/>
      <w:r>
        <w:t>unde</w:t>
      </w:r>
      <w:proofErr w:type="spellEnd"/>
      <w:r>
        <w:t xml:space="preserve"> </w:t>
      </w:r>
      <w:proofErr w:type="spellStart"/>
      <w:r>
        <w:t>dignissimos</w:t>
      </w:r>
      <w:proofErr w:type="spellEnd"/>
      <w:r>
        <w:t xml:space="preserve"> </w:t>
      </w:r>
      <w:proofErr w:type="spellStart"/>
      <w:r>
        <w:t>ullam</w:t>
      </w:r>
      <w:proofErr w:type="spellEnd"/>
      <w:r>
        <w:t xml:space="preserve">. Nisi, </w:t>
      </w:r>
      <w:proofErr w:type="spellStart"/>
      <w:r>
        <w:t>vero</w:t>
      </w:r>
      <w:proofErr w:type="spellEnd"/>
      <w:r>
        <w:t>?</w:t>
      </w:r>
    </w:p>
    <w:p w14:paraId="6A56AF30" w14:textId="77777777" w:rsidR="007404AF" w:rsidRDefault="007404AF" w:rsidP="007404AF">
      <w:r>
        <w:t xml:space="preserve">            </w:t>
      </w:r>
      <w:proofErr w:type="spellStart"/>
      <w:r>
        <w:t>Incidunt</w:t>
      </w:r>
      <w:proofErr w:type="spellEnd"/>
      <w:r>
        <w:t xml:space="preserve"> </w:t>
      </w:r>
      <w:proofErr w:type="spellStart"/>
      <w:r>
        <w:t>quaerat</w:t>
      </w:r>
      <w:proofErr w:type="spellEnd"/>
      <w:r>
        <w:t xml:space="preserve"> </w:t>
      </w:r>
      <w:proofErr w:type="spellStart"/>
      <w:r>
        <w:t>ipsam</w:t>
      </w:r>
      <w:proofErr w:type="spellEnd"/>
      <w:r>
        <w:t xml:space="preserve"> </w:t>
      </w:r>
      <w:proofErr w:type="spellStart"/>
      <w:r>
        <w:t>magnam</w:t>
      </w:r>
      <w:proofErr w:type="spellEnd"/>
      <w:r>
        <w:t xml:space="preserve"> </w:t>
      </w:r>
      <w:proofErr w:type="spellStart"/>
      <w:r>
        <w:t>inventore</w:t>
      </w:r>
      <w:proofErr w:type="spellEnd"/>
      <w:r>
        <w:t xml:space="preserve"> </w:t>
      </w:r>
      <w:proofErr w:type="spellStart"/>
      <w:r>
        <w:t>soluta</w:t>
      </w:r>
      <w:proofErr w:type="spellEnd"/>
      <w:r>
        <w:t xml:space="preserve"> </w:t>
      </w:r>
      <w:proofErr w:type="spellStart"/>
      <w:r>
        <w:t>nesciunt</w:t>
      </w:r>
      <w:proofErr w:type="spellEnd"/>
      <w:r>
        <w:t xml:space="preserve">, minima quasi </w:t>
      </w:r>
      <w:proofErr w:type="spellStart"/>
      <w:r>
        <w:t>officia</w:t>
      </w:r>
      <w:proofErr w:type="spellEnd"/>
      <w:r>
        <w:t xml:space="preserve"> </w:t>
      </w:r>
      <w:proofErr w:type="spellStart"/>
      <w:r>
        <w:t>perferendis</w:t>
      </w:r>
      <w:proofErr w:type="spellEnd"/>
      <w:r>
        <w:t xml:space="preserve"> corporis </w:t>
      </w:r>
      <w:proofErr w:type="spellStart"/>
      <w:r>
        <w:t>aspernatur</w:t>
      </w:r>
      <w:proofErr w:type="spellEnd"/>
      <w:r>
        <w:t xml:space="preserve"> dicta </w:t>
      </w:r>
      <w:proofErr w:type="spellStart"/>
      <w:r>
        <w:t>quae</w:t>
      </w:r>
      <w:proofErr w:type="spellEnd"/>
      <w:r>
        <w:t xml:space="preserve">, </w:t>
      </w:r>
      <w:proofErr w:type="spellStart"/>
      <w:r>
        <w:t>eum</w:t>
      </w:r>
      <w:proofErr w:type="spellEnd"/>
      <w:r>
        <w:t xml:space="preserve"> </w:t>
      </w:r>
      <w:proofErr w:type="spellStart"/>
      <w:r>
        <w:t>doloribus</w:t>
      </w:r>
      <w:proofErr w:type="spellEnd"/>
      <w:r>
        <w:t xml:space="preserve"> </w:t>
      </w:r>
      <w:proofErr w:type="spellStart"/>
      <w:r>
        <w:t>neque</w:t>
      </w:r>
      <w:proofErr w:type="spellEnd"/>
      <w:r>
        <w:t xml:space="preserve"> sit? </w:t>
      </w:r>
      <w:proofErr w:type="spellStart"/>
      <w:r>
        <w:t>Fugiat</w:t>
      </w:r>
      <w:proofErr w:type="spellEnd"/>
      <w:r>
        <w:t xml:space="preserve"> </w:t>
      </w:r>
      <w:proofErr w:type="spellStart"/>
      <w:r>
        <w:t>reprehenderit</w:t>
      </w:r>
      <w:proofErr w:type="spellEnd"/>
      <w:r>
        <w:t xml:space="preserve"> </w:t>
      </w:r>
      <w:proofErr w:type="spellStart"/>
      <w:r>
        <w:t>illo</w:t>
      </w:r>
      <w:proofErr w:type="spellEnd"/>
      <w:r>
        <w:t xml:space="preserve"> </w:t>
      </w:r>
      <w:proofErr w:type="spellStart"/>
      <w:r>
        <w:t>quisquam</w:t>
      </w:r>
      <w:proofErr w:type="spellEnd"/>
      <w:r>
        <w:t xml:space="preserve"> sit, tempore in </w:t>
      </w:r>
      <w:proofErr w:type="spellStart"/>
      <w:r>
        <w:t>omnis</w:t>
      </w:r>
      <w:proofErr w:type="spellEnd"/>
      <w:r>
        <w:t xml:space="preserve"> corporis </w:t>
      </w:r>
      <w:proofErr w:type="spellStart"/>
      <w:r>
        <w:t>eos</w:t>
      </w:r>
      <w:proofErr w:type="spellEnd"/>
      <w:r>
        <w:t xml:space="preserve"> </w:t>
      </w:r>
      <w:proofErr w:type="spellStart"/>
      <w:r>
        <w:t>commodi</w:t>
      </w:r>
      <w:proofErr w:type="spellEnd"/>
      <w:r>
        <w:t>?</w:t>
      </w:r>
    </w:p>
    <w:p w14:paraId="1A8BC10C" w14:textId="77777777" w:rsidR="007404AF" w:rsidRDefault="007404AF" w:rsidP="007404AF">
      <w:r>
        <w:t xml:space="preserve">            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roofErr w:type="spellStart"/>
      <w:r>
        <w:t>Labore</w:t>
      </w:r>
      <w:proofErr w:type="spellEnd"/>
      <w:r>
        <w:t xml:space="preserve"> </w:t>
      </w:r>
      <w:proofErr w:type="spellStart"/>
      <w:r>
        <w:t>aliquam</w:t>
      </w:r>
      <w:proofErr w:type="spellEnd"/>
      <w:r>
        <w:t xml:space="preserve"> </w:t>
      </w:r>
      <w:proofErr w:type="spellStart"/>
      <w:r>
        <w:t>adipisci</w:t>
      </w:r>
      <w:proofErr w:type="spellEnd"/>
      <w:r>
        <w:t xml:space="preserve"> dolor </w:t>
      </w:r>
      <w:proofErr w:type="spellStart"/>
      <w:r>
        <w:t>neque</w:t>
      </w:r>
      <w:proofErr w:type="spellEnd"/>
      <w:r>
        <w:t xml:space="preserve"> </w:t>
      </w:r>
      <w:proofErr w:type="spellStart"/>
      <w:r>
        <w:t>unde</w:t>
      </w:r>
      <w:proofErr w:type="spellEnd"/>
      <w:r>
        <w:t xml:space="preserve"> </w:t>
      </w:r>
      <w:proofErr w:type="spellStart"/>
      <w:r>
        <w:t>obcaecati</w:t>
      </w:r>
      <w:proofErr w:type="spellEnd"/>
      <w:r>
        <w:t xml:space="preserve">, cum, </w:t>
      </w:r>
      <w:proofErr w:type="spellStart"/>
      <w:r>
        <w:t>possimus</w:t>
      </w:r>
      <w:proofErr w:type="spellEnd"/>
      <w:r>
        <w:t xml:space="preserve"> </w:t>
      </w:r>
      <w:proofErr w:type="spellStart"/>
      <w:r>
        <w:t>quaerat</w:t>
      </w:r>
      <w:proofErr w:type="spellEnd"/>
      <w:r>
        <w:t xml:space="preserve"> </w:t>
      </w:r>
      <w:proofErr w:type="spellStart"/>
      <w:r>
        <w:t>exercitationem</w:t>
      </w:r>
      <w:proofErr w:type="spellEnd"/>
      <w:r>
        <w:t xml:space="preserve"> </w:t>
      </w:r>
      <w:proofErr w:type="spellStart"/>
      <w:r>
        <w:t>harum</w:t>
      </w:r>
      <w:proofErr w:type="spellEnd"/>
      <w:r>
        <w:t xml:space="preserve"> </w:t>
      </w:r>
      <w:proofErr w:type="spellStart"/>
      <w:r>
        <w:t>incidunt</w:t>
      </w:r>
      <w:proofErr w:type="spellEnd"/>
      <w:r>
        <w:t xml:space="preserve"> </w:t>
      </w:r>
      <w:proofErr w:type="spellStart"/>
      <w:r>
        <w:t>soluta</w:t>
      </w:r>
      <w:proofErr w:type="spellEnd"/>
      <w:r>
        <w:t xml:space="preserve">? Eos </w:t>
      </w:r>
      <w:proofErr w:type="spellStart"/>
      <w:r>
        <w:t>accusamus</w:t>
      </w:r>
      <w:proofErr w:type="spellEnd"/>
      <w:r>
        <w:t xml:space="preserve"> </w:t>
      </w:r>
      <w:proofErr w:type="spellStart"/>
      <w:r>
        <w:t>fuga</w:t>
      </w:r>
      <w:proofErr w:type="spellEnd"/>
      <w:r>
        <w:t xml:space="preserve"> </w:t>
      </w:r>
      <w:proofErr w:type="spellStart"/>
      <w:r>
        <w:t>voluptate</w:t>
      </w:r>
      <w:proofErr w:type="spellEnd"/>
      <w:r>
        <w:t xml:space="preserve"> </w:t>
      </w:r>
      <w:proofErr w:type="spellStart"/>
      <w:r>
        <w:t>pariatur</w:t>
      </w:r>
      <w:proofErr w:type="spellEnd"/>
      <w:r>
        <w:t xml:space="preserve"> </w:t>
      </w:r>
      <w:proofErr w:type="spellStart"/>
      <w:r>
        <w:t>exercitationem</w:t>
      </w:r>
      <w:proofErr w:type="spellEnd"/>
      <w:r>
        <w:t xml:space="preserve"> </w:t>
      </w:r>
      <w:proofErr w:type="spellStart"/>
      <w:r>
        <w:t>quas</w:t>
      </w:r>
      <w:proofErr w:type="spellEnd"/>
      <w:r>
        <w:t xml:space="preserve"> fugit?</w:t>
      </w:r>
    </w:p>
    <w:p w14:paraId="7E799F74" w14:textId="77777777" w:rsidR="007404AF" w:rsidRDefault="007404AF" w:rsidP="007404AF">
      <w:r>
        <w:t xml:space="preserve">            </w:t>
      </w:r>
      <w:proofErr w:type="spellStart"/>
      <w:r>
        <w:t>Pariatur</w:t>
      </w:r>
      <w:proofErr w:type="spellEnd"/>
      <w:r>
        <w:t xml:space="preserve"> </w:t>
      </w:r>
      <w:proofErr w:type="spellStart"/>
      <w:r>
        <w:t>dolores</w:t>
      </w:r>
      <w:proofErr w:type="spellEnd"/>
      <w:r>
        <w:t xml:space="preserve"> </w:t>
      </w:r>
      <w:proofErr w:type="spellStart"/>
      <w:r>
        <w:t>suscipit</w:t>
      </w:r>
      <w:proofErr w:type="spellEnd"/>
      <w:r>
        <w:t xml:space="preserve"> </w:t>
      </w:r>
      <w:proofErr w:type="spellStart"/>
      <w:r>
        <w:t>odio</w:t>
      </w:r>
      <w:proofErr w:type="spellEnd"/>
      <w:r>
        <w:t xml:space="preserve"> </w:t>
      </w:r>
      <w:proofErr w:type="spellStart"/>
      <w:r>
        <w:t>fugiat</w:t>
      </w:r>
      <w:proofErr w:type="spellEnd"/>
      <w:r>
        <w:t xml:space="preserve"> </w:t>
      </w:r>
      <w:proofErr w:type="spellStart"/>
      <w:r>
        <w:t>omnis</w:t>
      </w:r>
      <w:proofErr w:type="spellEnd"/>
      <w:r>
        <w:t xml:space="preserve"> </w:t>
      </w:r>
      <w:proofErr w:type="spellStart"/>
      <w:r>
        <w:t>optio</w:t>
      </w:r>
      <w:proofErr w:type="spellEnd"/>
      <w:r>
        <w:t xml:space="preserve"> </w:t>
      </w:r>
      <w:proofErr w:type="spellStart"/>
      <w:r>
        <w:t>quas</w:t>
      </w:r>
      <w:proofErr w:type="spellEnd"/>
      <w:r>
        <w:t xml:space="preserve"> </w:t>
      </w:r>
      <w:proofErr w:type="spellStart"/>
      <w:r>
        <w:t>cupiditate</w:t>
      </w:r>
      <w:proofErr w:type="spellEnd"/>
      <w:r>
        <w:t xml:space="preserve"> </w:t>
      </w:r>
      <w:proofErr w:type="spellStart"/>
      <w:r>
        <w:t>eos</w:t>
      </w:r>
      <w:proofErr w:type="spellEnd"/>
      <w:r>
        <w:t xml:space="preserve"> </w:t>
      </w:r>
      <w:proofErr w:type="spellStart"/>
      <w:r>
        <w:t>officia</w:t>
      </w:r>
      <w:proofErr w:type="spellEnd"/>
      <w:r>
        <w:t xml:space="preserve">! </w:t>
      </w:r>
      <w:proofErr w:type="spellStart"/>
      <w:r>
        <w:t>Magnam</w:t>
      </w:r>
      <w:proofErr w:type="spellEnd"/>
      <w:r>
        <w:t xml:space="preserve"> </w:t>
      </w:r>
      <w:proofErr w:type="spellStart"/>
      <w:r>
        <w:t>esse</w:t>
      </w:r>
      <w:proofErr w:type="spellEnd"/>
      <w:r>
        <w:t xml:space="preserve"> nobis </w:t>
      </w:r>
      <w:proofErr w:type="spellStart"/>
      <w:r>
        <w:t>dolorem</w:t>
      </w:r>
      <w:proofErr w:type="spellEnd"/>
      <w:r>
        <w:t xml:space="preserve"> </w:t>
      </w:r>
      <w:proofErr w:type="spellStart"/>
      <w:r>
        <w:t>repellat</w:t>
      </w:r>
      <w:proofErr w:type="spellEnd"/>
      <w:r>
        <w:t xml:space="preserve">, </w:t>
      </w:r>
      <w:proofErr w:type="spellStart"/>
      <w:r>
        <w:t>ducimus</w:t>
      </w:r>
      <w:proofErr w:type="spellEnd"/>
      <w:r>
        <w:t xml:space="preserve"> vitae, </w:t>
      </w:r>
      <w:proofErr w:type="spellStart"/>
      <w:r>
        <w:t>consequatur</w:t>
      </w:r>
      <w:proofErr w:type="spellEnd"/>
      <w:r>
        <w:t xml:space="preserve"> </w:t>
      </w:r>
      <w:proofErr w:type="spellStart"/>
      <w:r>
        <w:t>iure</w:t>
      </w:r>
      <w:proofErr w:type="spellEnd"/>
      <w:r>
        <w:t xml:space="preserve"> </w:t>
      </w:r>
      <w:proofErr w:type="spellStart"/>
      <w:r>
        <w:t>corrupti</w:t>
      </w:r>
      <w:proofErr w:type="spellEnd"/>
      <w:r>
        <w:t xml:space="preserve"> </w:t>
      </w:r>
      <w:proofErr w:type="spellStart"/>
      <w:r>
        <w:t>asperiores</w:t>
      </w:r>
      <w:proofErr w:type="spellEnd"/>
      <w:r>
        <w:t xml:space="preserve"> </w:t>
      </w:r>
      <w:proofErr w:type="spellStart"/>
      <w:r>
        <w:t>porro</w:t>
      </w:r>
      <w:proofErr w:type="spellEnd"/>
      <w:r>
        <w:t xml:space="preserve"> </w:t>
      </w:r>
      <w:proofErr w:type="spellStart"/>
      <w:r>
        <w:t>maxime</w:t>
      </w:r>
      <w:proofErr w:type="spellEnd"/>
      <w:r>
        <w:t xml:space="preserve"> </w:t>
      </w:r>
      <w:proofErr w:type="spellStart"/>
      <w:r>
        <w:t>vero</w:t>
      </w:r>
      <w:proofErr w:type="spellEnd"/>
      <w:r>
        <w:t xml:space="preserve"> </w:t>
      </w:r>
      <w:proofErr w:type="spellStart"/>
      <w:r>
        <w:t>aliquam</w:t>
      </w:r>
      <w:proofErr w:type="spellEnd"/>
      <w:r>
        <w:t xml:space="preserve"> </w:t>
      </w:r>
      <w:proofErr w:type="spellStart"/>
      <w:r>
        <w:t>explicabo</w:t>
      </w:r>
      <w:proofErr w:type="spellEnd"/>
      <w:r>
        <w:t xml:space="preserve"> culpa. </w:t>
      </w:r>
      <w:proofErr w:type="spellStart"/>
      <w:r>
        <w:t>Magni</w:t>
      </w:r>
      <w:proofErr w:type="spellEnd"/>
      <w:r>
        <w:t xml:space="preserve">, </w:t>
      </w:r>
      <w:proofErr w:type="spellStart"/>
      <w:r>
        <w:t>consectetur</w:t>
      </w:r>
      <w:proofErr w:type="spellEnd"/>
      <w:r>
        <w:t>!</w:t>
      </w:r>
    </w:p>
    <w:p w14:paraId="1AE72AE4" w14:textId="77777777" w:rsidR="007404AF" w:rsidRDefault="007404AF" w:rsidP="007404AF">
      <w:r>
        <w:t xml:space="preserve">            Illum, sunt delectus </w:t>
      </w:r>
      <w:proofErr w:type="spellStart"/>
      <w:r>
        <w:t>molestiae</w:t>
      </w:r>
      <w:proofErr w:type="spellEnd"/>
      <w:r>
        <w:t xml:space="preserve"> </w:t>
      </w:r>
      <w:proofErr w:type="spellStart"/>
      <w:r>
        <w:t>omnis</w:t>
      </w:r>
      <w:proofErr w:type="spellEnd"/>
      <w:r>
        <w:t xml:space="preserve"> </w:t>
      </w:r>
      <w:proofErr w:type="spellStart"/>
      <w:r>
        <w:t>tenetur</w:t>
      </w:r>
      <w:proofErr w:type="spellEnd"/>
      <w:r>
        <w:t xml:space="preserve"> </w:t>
      </w:r>
      <w:proofErr w:type="spellStart"/>
      <w:r>
        <w:t>veritatis</w:t>
      </w:r>
      <w:proofErr w:type="spellEnd"/>
      <w:r>
        <w:t xml:space="preserve"> in et </w:t>
      </w:r>
      <w:proofErr w:type="spellStart"/>
      <w:r>
        <w:t>consectetur</w:t>
      </w:r>
      <w:proofErr w:type="spellEnd"/>
      <w:r>
        <w:t xml:space="preserve"> </w:t>
      </w:r>
      <w:proofErr w:type="spellStart"/>
      <w:r>
        <w:t>temporibus</w:t>
      </w:r>
      <w:proofErr w:type="spellEnd"/>
      <w:r>
        <w:t xml:space="preserve"> </w:t>
      </w:r>
      <w:proofErr w:type="spellStart"/>
      <w:r>
        <w:t>architecto</w:t>
      </w:r>
      <w:proofErr w:type="spellEnd"/>
      <w:r>
        <w:t xml:space="preserve"> </w:t>
      </w:r>
      <w:proofErr w:type="spellStart"/>
      <w:r>
        <w:t>placeat</w:t>
      </w:r>
      <w:proofErr w:type="spellEnd"/>
      <w:r>
        <w:t xml:space="preserve"> </w:t>
      </w:r>
      <w:proofErr w:type="spellStart"/>
      <w:r>
        <w:t>maxime</w:t>
      </w:r>
      <w:proofErr w:type="spellEnd"/>
      <w:r>
        <w:t xml:space="preserve"> rem quasi </w:t>
      </w:r>
      <w:proofErr w:type="spellStart"/>
      <w:r>
        <w:t>deserunt</w:t>
      </w:r>
      <w:proofErr w:type="spellEnd"/>
      <w:r>
        <w:t xml:space="preserve"> </w:t>
      </w:r>
      <w:proofErr w:type="spellStart"/>
      <w:r>
        <w:t>ut.</w:t>
      </w:r>
      <w:proofErr w:type="spellEnd"/>
      <w:r>
        <w:t xml:space="preserve"> </w:t>
      </w:r>
      <w:proofErr w:type="spellStart"/>
      <w:r>
        <w:t>Quod</w:t>
      </w:r>
      <w:proofErr w:type="spellEnd"/>
      <w:r>
        <w:t xml:space="preserve">, </w:t>
      </w:r>
      <w:proofErr w:type="spellStart"/>
      <w:r>
        <w:t>atque</w:t>
      </w:r>
      <w:proofErr w:type="spellEnd"/>
      <w:r>
        <w:t xml:space="preserve"> </w:t>
      </w:r>
      <w:proofErr w:type="spellStart"/>
      <w:r>
        <w:t>dolorem</w:t>
      </w:r>
      <w:proofErr w:type="spellEnd"/>
      <w:r>
        <w:t xml:space="preserve">! </w:t>
      </w:r>
      <w:proofErr w:type="spellStart"/>
      <w:r>
        <w:t>Mollitia</w:t>
      </w:r>
      <w:proofErr w:type="spellEnd"/>
      <w:r>
        <w:t xml:space="preserve"> </w:t>
      </w:r>
      <w:proofErr w:type="spellStart"/>
      <w:r>
        <w:t>iste</w:t>
      </w:r>
      <w:proofErr w:type="spellEnd"/>
      <w:r>
        <w:t xml:space="preserve"> </w:t>
      </w:r>
      <w:proofErr w:type="spellStart"/>
      <w:r>
        <w:t>debitis</w:t>
      </w:r>
      <w:proofErr w:type="spellEnd"/>
      <w:r>
        <w:t xml:space="preserve"> </w:t>
      </w:r>
      <w:proofErr w:type="spellStart"/>
      <w:r>
        <w:t>blanditiis</w:t>
      </w:r>
      <w:proofErr w:type="spellEnd"/>
      <w:r>
        <w:t xml:space="preserve"> dolor </w:t>
      </w:r>
      <w:proofErr w:type="spellStart"/>
      <w:r>
        <w:t>numquam</w:t>
      </w:r>
      <w:proofErr w:type="spellEnd"/>
      <w:r>
        <w:t xml:space="preserve"> </w:t>
      </w:r>
      <w:proofErr w:type="spellStart"/>
      <w:r>
        <w:t>pariatur</w:t>
      </w:r>
      <w:proofErr w:type="spellEnd"/>
      <w:r>
        <w:t xml:space="preserve"> </w:t>
      </w:r>
      <w:proofErr w:type="spellStart"/>
      <w:r>
        <w:t>tenetur</w:t>
      </w:r>
      <w:proofErr w:type="spellEnd"/>
      <w:r>
        <w:t xml:space="preserve"> </w:t>
      </w:r>
      <w:proofErr w:type="spellStart"/>
      <w:r>
        <w:t>harum</w:t>
      </w:r>
      <w:proofErr w:type="spellEnd"/>
      <w:r>
        <w:t>?</w:t>
      </w:r>
    </w:p>
    <w:p w14:paraId="31652926" w14:textId="77777777" w:rsidR="007404AF" w:rsidRDefault="007404AF" w:rsidP="007404AF">
      <w:r>
        <w:t xml:space="preserve">        &lt;/div&gt;</w:t>
      </w:r>
    </w:p>
    <w:p w14:paraId="10E852C0" w14:textId="77777777" w:rsidR="007404AF" w:rsidRDefault="007404AF" w:rsidP="007404AF">
      <w:r>
        <w:t xml:space="preserve">    &lt;/div&gt;</w:t>
      </w:r>
    </w:p>
    <w:p w14:paraId="3BBB4F37" w14:textId="77777777" w:rsidR="007404AF" w:rsidRDefault="007404AF" w:rsidP="007404AF">
      <w:r>
        <w:t xml:space="preserve">    &lt;form action="host-event-</w:t>
      </w:r>
      <w:proofErr w:type="spellStart"/>
      <w:r>
        <w:t>confirm.php</w:t>
      </w:r>
      <w:proofErr w:type="spellEnd"/>
      <w:r>
        <w:t>" method="get"&gt;</w:t>
      </w:r>
    </w:p>
    <w:p w14:paraId="1BDAC50D" w14:textId="77777777" w:rsidR="007404AF" w:rsidRDefault="007404AF" w:rsidP="007404AF">
      <w:r>
        <w:t xml:space="preserve">        &lt;div class="form-check my-4"&gt;</w:t>
      </w:r>
    </w:p>
    <w:p w14:paraId="32C655EC" w14:textId="77777777" w:rsidR="007404AF" w:rsidRDefault="007404AF" w:rsidP="007404AF">
      <w:r>
        <w:t xml:space="preserve">            &lt;input class="form-check-input" type="checkbox" value="" id="</w:t>
      </w:r>
      <w:proofErr w:type="spellStart"/>
      <w:r>
        <w:t>invalidCheck</w:t>
      </w:r>
      <w:proofErr w:type="spellEnd"/>
      <w:r>
        <w:t>" required&gt;</w:t>
      </w:r>
    </w:p>
    <w:p w14:paraId="7DDAFC2C" w14:textId="77777777" w:rsidR="007404AF" w:rsidRDefault="007404AF" w:rsidP="007404AF">
      <w:r>
        <w:t xml:space="preserve">            &lt;label class="form-check-label" for="</w:t>
      </w:r>
      <w:proofErr w:type="spellStart"/>
      <w:r>
        <w:t>invalidCheck</w:t>
      </w:r>
      <w:proofErr w:type="spellEnd"/>
      <w:r>
        <w:t>"&gt;</w:t>
      </w:r>
    </w:p>
    <w:p w14:paraId="55092216" w14:textId="77777777" w:rsidR="007404AF" w:rsidRDefault="007404AF" w:rsidP="007404AF">
      <w:r>
        <w:t xml:space="preserve">                Agree to terms and conditions</w:t>
      </w:r>
    </w:p>
    <w:p w14:paraId="5A6D9ACE" w14:textId="77777777" w:rsidR="007404AF" w:rsidRDefault="007404AF" w:rsidP="007404AF">
      <w:r>
        <w:t xml:space="preserve">            &lt;/label&gt;</w:t>
      </w:r>
    </w:p>
    <w:p w14:paraId="39D8B17E" w14:textId="77777777" w:rsidR="007404AF" w:rsidRDefault="007404AF" w:rsidP="007404AF">
      <w:r>
        <w:t xml:space="preserve">            &lt;div class="invalid-feedback"&gt;</w:t>
      </w:r>
    </w:p>
    <w:p w14:paraId="491E14C0" w14:textId="77777777" w:rsidR="007404AF" w:rsidRDefault="007404AF" w:rsidP="007404AF">
      <w:r>
        <w:t xml:space="preserve">                You must agree before submitting.</w:t>
      </w:r>
    </w:p>
    <w:p w14:paraId="220EEBC2" w14:textId="77777777" w:rsidR="007404AF" w:rsidRDefault="007404AF" w:rsidP="007404AF">
      <w:r>
        <w:t xml:space="preserve">            &lt;/div&gt;</w:t>
      </w:r>
    </w:p>
    <w:p w14:paraId="31773B6F" w14:textId="77777777" w:rsidR="007404AF" w:rsidRDefault="007404AF" w:rsidP="007404AF">
      <w:r>
        <w:t xml:space="preserve">            </w:t>
      </w:r>
    </w:p>
    <w:p w14:paraId="462FCF84" w14:textId="77777777" w:rsidR="007404AF" w:rsidRDefault="007404AF" w:rsidP="007404AF">
      <w:r>
        <w:t xml:space="preserve">        &lt;/div&gt;</w:t>
      </w:r>
    </w:p>
    <w:p w14:paraId="3338CBA7"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primary"&gt;Host new event&lt;/button&gt;</w:t>
      </w:r>
    </w:p>
    <w:p w14:paraId="24E99133" w14:textId="77777777" w:rsidR="007404AF" w:rsidRDefault="007404AF" w:rsidP="007404AF">
      <w:r>
        <w:t xml:space="preserve">    &lt;/form&gt;</w:t>
      </w:r>
    </w:p>
    <w:p w14:paraId="2F74089A" w14:textId="77777777" w:rsidR="007404AF" w:rsidRDefault="007404AF" w:rsidP="007404AF"/>
    <w:p w14:paraId="117AC2D5" w14:textId="77777777" w:rsidR="007404AF" w:rsidRDefault="007404AF" w:rsidP="007404AF"/>
    <w:p w14:paraId="2D91126A" w14:textId="77777777" w:rsidR="007404AF" w:rsidRDefault="007404AF" w:rsidP="007404AF">
      <w:r>
        <w:t>&lt;?php</w:t>
      </w:r>
    </w:p>
    <w:p w14:paraId="317C265B" w14:textId="77777777" w:rsidR="007404AF" w:rsidRDefault="007404AF" w:rsidP="007404AF">
      <w:r>
        <w:t>include 'includes/</w:t>
      </w:r>
      <w:proofErr w:type="spellStart"/>
      <w:r>
        <w:t>footer.php</w:t>
      </w:r>
      <w:proofErr w:type="spellEnd"/>
      <w:r>
        <w:t>';</w:t>
      </w:r>
    </w:p>
    <w:p w14:paraId="7FE40C37" w14:textId="3A4BDE71" w:rsidR="007404AF" w:rsidRDefault="007404AF" w:rsidP="007404AF">
      <w:r>
        <w:t>?&gt;</w:t>
      </w:r>
    </w:p>
    <w:p w14:paraId="0BA15CC3" w14:textId="487068CD" w:rsidR="007404AF" w:rsidRDefault="007404AF" w:rsidP="007404AF"/>
    <w:p w14:paraId="1B7150A6" w14:textId="1CDD4FEE" w:rsidR="007404AF" w:rsidRDefault="007404AF" w:rsidP="007404AF">
      <w:proofErr w:type="spellStart"/>
      <w:r>
        <w:t>Index.php</w:t>
      </w:r>
      <w:proofErr w:type="spellEnd"/>
    </w:p>
    <w:p w14:paraId="6FAF86F6" w14:textId="77777777" w:rsidR="007404AF" w:rsidRDefault="007404AF" w:rsidP="007404AF">
      <w:r>
        <w:t>&lt;?php</w:t>
      </w:r>
    </w:p>
    <w:p w14:paraId="3BD98760" w14:textId="77777777" w:rsidR="007404AF" w:rsidRDefault="007404AF" w:rsidP="007404AF">
      <w:proofErr w:type="spellStart"/>
      <w:r>
        <w:t>session_start</w:t>
      </w:r>
      <w:proofErr w:type="spellEnd"/>
      <w:r>
        <w:t>();</w:t>
      </w:r>
    </w:p>
    <w:p w14:paraId="232B3908" w14:textId="77777777" w:rsidR="007404AF" w:rsidRDefault="007404AF" w:rsidP="007404AF">
      <w:r>
        <w:t>include '../</w:t>
      </w:r>
      <w:proofErr w:type="spellStart"/>
      <w:r>
        <w:t>db</w:t>
      </w:r>
      <w:proofErr w:type="spellEnd"/>
      <w:r>
        <w:t>/</w:t>
      </w:r>
      <w:proofErr w:type="spellStart"/>
      <w:r>
        <w:t>dbconfig.php</w:t>
      </w:r>
      <w:proofErr w:type="spellEnd"/>
      <w:r>
        <w:t>';</w:t>
      </w:r>
    </w:p>
    <w:p w14:paraId="4C37A280" w14:textId="77777777" w:rsidR="007404AF" w:rsidRDefault="007404AF" w:rsidP="007404AF">
      <w:r>
        <w:t>?&gt;</w:t>
      </w:r>
    </w:p>
    <w:p w14:paraId="0D61E3FE" w14:textId="77777777" w:rsidR="007404AF" w:rsidRDefault="007404AF" w:rsidP="007404AF">
      <w:r>
        <w:t>&lt;!DOCTYPE html&gt;</w:t>
      </w:r>
    </w:p>
    <w:p w14:paraId="7F74326E" w14:textId="77777777" w:rsidR="007404AF" w:rsidRDefault="007404AF" w:rsidP="007404AF">
      <w:r>
        <w:t>&lt;html lang="</w:t>
      </w:r>
      <w:proofErr w:type="spellStart"/>
      <w:r>
        <w:t>en</w:t>
      </w:r>
      <w:proofErr w:type="spellEnd"/>
      <w:r>
        <w:t>"&gt;</w:t>
      </w:r>
    </w:p>
    <w:p w14:paraId="27BF97C7" w14:textId="77777777" w:rsidR="007404AF" w:rsidRDefault="007404AF" w:rsidP="007404AF"/>
    <w:p w14:paraId="7C2E83D5" w14:textId="77777777" w:rsidR="007404AF" w:rsidRDefault="007404AF" w:rsidP="007404AF">
      <w:r>
        <w:lastRenderedPageBreak/>
        <w:t>&lt;head&gt;</w:t>
      </w:r>
    </w:p>
    <w:p w14:paraId="1F847AB7" w14:textId="77777777" w:rsidR="007404AF" w:rsidRDefault="007404AF" w:rsidP="007404AF">
      <w:r>
        <w:t xml:space="preserve">    &lt;meta charset="UTF-8"&gt;</w:t>
      </w:r>
    </w:p>
    <w:p w14:paraId="38648D88" w14:textId="77777777" w:rsidR="007404AF" w:rsidRDefault="007404AF" w:rsidP="007404AF">
      <w:r>
        <w:t xml:space="preserve">    &lt;meta http-</w:t>
      </w:r>
      <w:proofErr w:type="spellStart"/>
      <w:r>
        <w:t>equiv</w:t>
      </w:r>
      <w:proofErr w:type="spellEnd"/>
      <w:r>
        <w:t>="X-UA-Compatible" content="IE=edge"&gt;</w:t>
      </w:r>
    </w:p>
    <w:p w14:paraId="04966616" w14:textId="77777777" w:rsidR="007404AF" w:rsidRDefault="007404AF" w:rsidP="007404AF">
      <w:r>
        <w:t xml:space="preserve">    &lt;meta name="viewport" content="width=device-width, initial-scale=1.0"&gt;</w:t>
      </w:r>
    </w:p>
    <w:p w14:paraId="18D71F01" w14:textId="77777777" w:rsidR="007404AF" w:rsidRDefault="007404AF" w:rsidP="007404AF">
      <w:r>
        <w:t xml:space="preserve">    &lt;title&gt;Eventers&lt;/title&gt;</w:t>
      </w:r>
    </w:p>
    <w:p w14:paraId="0FCD2802"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https://use.fontawesome.com/releases/v5.15.3/</w:t>
      </w:r>
      <w:proofErr w:type="spellStart"/>
      <w:r>
        <w:t>css</w:t>
      </w:r>
      <w:proofErr w:type="spellEnd"/>
      <w:r>
        <w:t xml:space="preserve">/all.css" integrity="sha384-SZXxX4whJ79/gErwcOYf+zWLeJdY/qpuqC4cAa9rOGUstPomtqpuNWT9wdPEn2fk" </w:t>
      </w:r>
      <w:proofErr w:type="spellStart"/>
      <w:r>
        <w:t>crossorigin</w:t>
      </w:r>
      <w:proofErr w:type="spellEnd"/>
      <w:r>
        <w:t>="anonymous"&gt;</w:t>
      </w:r>
    </w:p>
    <w:p w14:paraId="4C848282" w14:textId="77777777" w:rsidR="007404AF" w:rsidRDefault="007404AF" w:rsidP="007404AF">
      <w:r>
        <w:t xml:space="preserve">    &lt;link href="https://fonts.googleapis.com/css2?family=Roboto+Slab:wght@100;300;400;700&amp;display=swap" </w:t>
      </w:r>
      <w:proofErr w:type="spellStart"/>
      <w:r>
        <w:t>rel</w:t>
      </w:r>
      <w:proofErr w:type="spellEnd"/>
      <w:r>
        <w:t>="stylesheet"&gt;</w:t>
      </w:r>
    </w:p>
    <w:p w14:paraId="128F8E65" w14:textId="77777777" w:rsidR="007404AF" w:rsidRDefault="007404AF" w:rsidP="007404AF">
      <w:r>
        <w:t xml:space="preserve">    &lt;!-- </w:t>
      </w:r>
      <w:proofErr w:type="spellStart"/>
      <w:r>
        <w:t>Boxicons</w:t>
      </w:r>
      <w:proofErr w:type="spellEnd"/>
      <w:r>
        <w:t xml:space="preserve"> CSS --&gt;</w:t>
      </w:r>
    </w:p>
    <w:p w14:paraId="28567203"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1760B535" w14:textId="77777777" w:rsidR="007404AF" w:rsidRDefault="007404AF" w:rsidP="007404AF">
      <w:r>
        <w:t xml:space="preserve">    &lt;!-- Bootstrap CSS --&gt;</w:t>
      </w:r>
    </w:p>
    <w:p w14:paraId="74147D1B"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bootstrap.min.css"&gt;</w:t>
      </w:r>
    </w:p>
    <w:p w14:paraId="51106041" w14:textId="77777777" w:rsidR="007404AF" w:rsidRDefault="007404AF" w:rsidP="007404AF">
      <w:r>
        <w:t xml:space="preserve">    &lt;!-- Custom CSS --&gt;</w:t>
      </w:r>
    </w:p>
    <w:p w14:paraId="7C4989BB"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indexStyle.css"&gt;</w:t>
      </w:r>
    </w:p>
    <w:p w14:paraId="2C35CF42" w14:textId="77777777" w:rsidR="007404AF" w:rsidRDefault="007404AF" w:rsidP="007404AF"/>
    <w:p w14:paraId="275CE86D" w14:textId="77777777" w:rsidR="007404AF" w:rsidRDefault="007404AF" w:rsidP="007404AF"/>
    <w:p w14:paraId="324D6215" w14:textId="77777777" w:rsidR="007404AF" w:rsidRDefault="007404AF" w:rsidP="007404AF"/>
    <w:p w14:paraId="5DB89A37" w14:textId="77777777" w:rsidR="007404AF" w:rsidRDefault="007404AF" w:rsidP="007404AF">
      <w:r>
        <w:t>&lt;/head&gt;</w:t>
      </w:r>
    </w:p>
    <w:p w14:paraId="0E0120FA" w14:textId="77777777" w:rsidR="007404AF" w:rsidRDefault="007404AF" w:rsidP="007404AF"/>
    <w:p w14:paraId="5C5AC6FF" w14:textId="77777777" w:rsidR="007404AF" w:rsidRDefault="007404AF" w:rsidP="007404AF">
      <w:r>
        <w:t>&lt;body&gt;</w:t>
      </w:r>
    </w:p>
    <w:p w14:paraId="21911CF9" w14:textId="77777777" w:rsidR="007404AF" w:rsidRDefault="007404AF" w:rsidP="007404AF">
      <w:r>
        <w:t xml:space="preserve">    &lt;nav class="navbar navbar-expand-lg navbar-light </w:t>
      </w:r>
      <w:proofErr w:type="spellStart"/>
      <w:r>
        <w:t>bg</w:t>
      </w:r>
      <w:proofErr w:type="spellEnd"/>
      <w:r>
        <w:t>-white shadow p-2 static-top"&gt;</w:t>
      </w:r>
    </w:p>
    <w:p w14:paraId="57114B5B" w14:textId="77777777" w:rsidR="007404AF" w:rsidRDefault="007404AF" w:rsidP="007404AF">
      <w:r>
        <w:t xml:space="preserve">        &lt;div class="container-fluid"&gt;</w:t>
      </w:r>
    </w:p>
    <w:p w14:paraId="4D84C62A" w14:textId="77777777" w:rsidR="007404AF" w:rsidRDefault="007404AF" w:rsidP="007404AF">
      <w:r>
        <w:t xml:space="preserve">            &lt;a class="navbar-brand" </w:t>
      </w:r>
      <w:proofErr w:type="spellStart"/>
      <w:r>
        <w:t>href</w:t>
      </w:r>
      <w:proofErr w:type="spellEnd"/>
      <w:r>
        <w:t>="</w:t>
      </w:r>
      <w:proofErr w:type="spellStart"/>
      <w:r>
        <w:t>index.php</w:t>
      </w:r>
      <w:proofErr w:type="spellEnd"/>
      <w:r>
        <w:t>"&gt;</w:t>
      </w:r>
    </w:p>
    <w:p w14:paraId="79B30681" w14:textId="77777777" w:rsidR="007404AF" w:rsidRDefault="007404AF" w:rsidP="007404AF">
      <w:r>
        <w:t xml:space="preserve">                &lt;</w:t>
      </w:r>
      <w:proofErr w:type="spellStart"/>
      <w:r>
        <w:t>lottie</w:t>
      </w:r>
      <w:proofErr w:type="spellEnd"/>
      <w:r>
        <w:t xml:space="preserve">-player src="https://assets7.lottiefiles.com/temporary_files/PH5YkW.json" background="transparent" speed="1" style="width: 70px; height: 35px;" class="d-inline-block align-text-top mt-0" loop </w:t>
      </w:r>
      <w:proofErr w:type="spellStart"/>
      <w:r>
        <w:t>autoplay</w:t>
      </w:r>
      <w:proofErr w:type="spellEnd"/>
      <w:r>
        <w:t>&gt;&lt;/</w:t>
      </w:r>
      <w:proofErr w:type="spellStart"/>
      <w:r>
        <w:t>lottie</w:t>
      </w:r>
      <w:proofErr w:type="spellEnd"/>
      <w:r>
        <w:t>-player&gt;</w:t>
      </w:r>
    </w:p>
    <w:p w14:paraId="640D8D7B" w14:textId="77777777" w:rsidR="007404AF" w:rsidRDefault="007404AF" w:rsidP="007404AF">
      <w:r>
        <w:t xml:space="preserve">                &lt;strong&gt;Eventers&lt;/strong&gt;</w:t>
      </w:r>
    </w:p>
    <w:p w14:paraId="76F98305" w14:textId="77777777" w:rsidR="007404AF" w:rsidRDefault="007404AF" w:rsidP="007404AF">
      <w:r>
        <w:t xml:space="preserve">            &lt;/a&gt;</w:t>
      </w:r>
    </w:p>
    <w:p w14:paraId="5D2440C3" w14:textId="77777777" w:rsidR="007404AF" w:rsidRDefault="007404AF" w:rsidP="007404AF">
      <w:r>
        <w:t xml:space="preserve">            &lt;button class="navbar-toggler" type="button" data-bs-toggle="collapse" data-bs-target="#navbarColor01" aria-controls="navbarColor01" aria-expanded="true" aria-label="Toggle navigation"&gt;</w:t>
      </w:r>
    </w:p>
    <w:p w14:paraId="52D5730C" w14:textId="77777777" w:rsidR="007404AF" w:rsidRDefault="007404AF" w:rsidP="007404AF">
      <w:r>
        <w:t xml:space="preserve">                &lt;span class="navbar-toggler-icon"&gt;&lt;/span&gt;</w:t>
      </w:r>
    </w:p>
    <w:p w14:paraId="61AB7703" w14:textId="77777777" w:rsidR="007404AF" w:rsidRDefault="007404AF" w:rsidP="007404AF">
      <w:r>
        <w:t xml:space="preserve">            &lt;/button&gt;</w:t>
      </w:r>
    </w:p>
    <w:p w14:paraId="0A019E43" w14:textId="77777777" w:rsidR="007404AF" w:rsidRDefault="007404AF" w:rsidP="007404AF"/>
    <w:p w14:paraId="7B212097" w14:textId="77777777" w:rsidR="007404AF" w:rsidRDefault="007404AF" w:rsidP="007404AF">
      <w:r>
        <w:t xml:space="preserve">            &lt;div class="navbar-collapse collapse show" id="navbarColor01"&gt;</w:t>
      </w:r>
    </w:p>
    <w:p w14:paraId="40EC4029" w14:textId="77777777" w:rsidR="007404AF" w:rsidRDefault="007404AF" w:rsidP="007404AF">
      <w:r>
        <w:t xml:space="preserve">                &lt;ul class="navbar-nav" style="margin-left: auto; margin-right:5%"&gt;</w:t>
      </w:r>
    </w:p>
    <w:p w14:paraId="42662FC0" w14:textId="77777777" w:rsidR="007404AF" w:rsidRDefault="007404AF" w:rsidP="007404AF">
      <w:r>
        <w:t xml:space="preserve">                    &lt;li class="nav-item"&gt;</w:t>
      </w:r>
    </w:p>
    <w:p w14:paraId="65429DD5" w14:textId="77777777" w:rsidR="007404AF" w:rsidRDefault="007404AF" w:rsidP="007404AF">
      <w:r>
        <w:t xml:space="preserve">                        &lt;form&gt;</w:t>
      </w:r>
    </w:p>
    <w:p w14:paraId="47ADE05A" w14:textId="77777777" w:rsidR="007404AF" w:rsidRDefault="007404AF" w:rsidP="007404AF">
      <w:r>
        <w:t xml:space="preserve">                            &lt;div class="input-group "&gt;</w:t>
      </w:r>
    </w:p>
    <w:p w14:paraId="7484ACB7" w14:textId="77777777" w:rsidR="007404AF" w:rsidRDefault="007404AF" w:rsidP="007404AF">
      <w:r>
        <w:lastRenderedPageBreak/>
        <w:t xml:space="preserve">                                &lt;input type="txt" class="form-control border-0 border-circle" name="search" placeholder="Search event..."&gt;</w:t>
      </w:r>
    </w:p>
    <w:p w14:paraId="20E2E863" w14:textId="77777777" w:rsidR="007404AF" w:rsidRDefault="007404AF" w:rsidP="007404AF">
      <w:r>
        <w:t xml:space="preserve">                                &lt;div class="input-group-</w:t>
      </w:r>
      <w:proofErr w:type="spellStart"/>
      <w:r>
        <w:t>btn</w:t>
      </w:r>
      <w:proofErr w:type="spellEnd"/>
      <w:r>
        <w:t>"&gt;</w:t>
      </w:r>
    </w:p>
    <w:p w14:paraId="3BF9D3D7" w14:textId="77777777" w:rsidR="007404AF" w:rsidRDefault="007404AF" w:rsidP="007404AF">
      <w:r>
        <w:t xml:space="preserve">                                    &lt;button class="</w:t>
      </w:r>
      <w:proofErr w:type="spellStart"/>
      <w:r>
        <w:t>btn</w:t>
      </w:r>
      <w:proofErr w:type="spellEnd"/>
      <w:r>
        <w:t xml:space="preserve"> </w:t>
      </w:r>
      <w:proofErr w:type="spellStart"/>
      <w:r>
        <w:t>btn</w:t>
      </w:r>
      <w:proofErr w:type="spellEnd"/>
      <w:r>
        <w:t>-default" type="submit"&gt;</w:t>
      </w:r>
    </w:p>
    <w:p w14:paraId="7A40A995"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search"&gt;&lt;/</w:t>
      </w:r>
      <w:proofErr w:type="spellStart"/>
      <w:r>
        <w:t>i</w:t>
      </w:r>
      <w:proofErr w:type="spellEnd"/>
      <w:r>
        <w:t>&gt;&amp;</w:t>
      </w:r>
      <w:proofErr w:type="spellStart"/>
      <w:r>
        <w:t>nbsp</w:t>
      </w:r>
      <w:proofErr w:type="spellEnd"/>
      <w:r>
        <w:t>;</w:t>
      </w:r>
    </w:p>
    <w:p w14:paraId="1DB6A81A" w14:textId="77777777" w:rsidR="007404AF" w:rsidRDefault="007404AF" w:rsidP="007404AF">
      <w:r>
        <w:t xml:space="preserve">                                    &lt;/button&gt;</w:t>
      </w:r>
    </w:p>
    <w:p w14:paraId="035BA160" w14:textId="77777777" w:rsidR="007404AF" w:rsidRDefault="007404AF" w:rsidP="007404AF">
      <w:r>
        <w:t xml:space="preserve">                                &lt;/div&gt;</w:t>
      </w:r>
    </w:p>
    <w:p w14:paraId="6D4A8EA1" w14:textId="77777777" w:rsidR="007404AF" w:rsidRDefault="007404AF" w:rsidP="007404AF">
      <w:r>
        <w:t xml:space="preserve">                            &lt;/div&gt;</w:t>
      </w:r>
    </w:p>
    <w:p w14:paraId="604E9D83" w14:textId="77777777" w:rsidR="007404AF" w:rsidRDefault="007404AF" w:rsidP="007404AF">
      <w:r>
        <w:t xml:space="preserve">                        &lt;/form&gt;</w:t>
      </w:r>
    </w:p>
    <w:p w14:paraId="42FDA180" w14:textId="77777777" w:rsidR="007404AF" w:rsidRDefault="007404AF" w:rsidP="007404AF">
      <w:r>
        <w:t xml:space="preserve">                    &lt;/li&gt;</w:t>
      </w:r>
    </w:p>
    <w:p w14:paraId="17298F75" w14:textId="77777777" w:rsidR="007404AF" w:rsidRDefault="007404AF" w:rsidP="007404AF">
      <w:r>
        <w:t xml:space="preserve">                    &lt;li class="nav-item"&gt;</w:t>
      </w:r>
    </w:p>
    <w:p w14:paraId="30713AD2" w14:textId="77777777" w:rsidR="007404AF" w:rsidRDefault="007404AF" w:rsidP="007404AF">
      <w:r>
        <w:t xml:space="preserve">                        &lt;a class="nav-link active" </w:t>
      </w:r>
      <w:proofErr w:type="spellStart"/>
      <w:r>
        <w:t>href</w:t>
      </w:r>
      <w:proofErr w:type="spellEnd"/>
      <w:r>
        <w:t>="</w:t>
      </w:r>
      <w:proofErr w:type="spellStart"/>
      <w:r>
        <w:t>EH_index.php</w:t>
      </w:r>
      <w:proofErr w:type="spellEnd"/>
      <w:r>
        <w:t>"&gt;&lt;</w:t>
      </w:r>
      <w:proofErr w:type="spellStart"/>
      <w:r>
        <w:t>i</w:t>
      </w:r>
      <w:proofErr w:type="spellEnd"/>
      <w:r>
        <w:t xml:space="preserve"> class="</w:t>
      </w:r>
      <w:proofErr w:type="spellStart"/>
      <w:r>
        <w:t>fas</w:t>
      </w:r>
      <w:proofErr w:type="spellEnd"/>
      <w:r>
        <w:t xml:space="preserve"> fa-home"&gt;&lt;/</w:t>
      </w:r>
      <w:proofErr w:type="spellStart"/>
      <w:r>
        <w:t>i</w:t>
      </w:r>
      <w:proofErr w:type="spellEnd"/>
      <w:r>
        <w:t>&gt; Home</w:t>
      </w:r>
    </w:p>
    <w:p w14:paraId="02EA506D" w14:textId="77777777" w:rsidR="007404AF" w:rsidRDefault="007404AF" w:rsidP="007404AF">
      <w:r>
        <w:t xml:space="preserve">                            &lt;span class="visually-hidden"&gt;(current)&lt;/span&gt;</w:t>
      </w:r>
    </w:p>
    <w:p w14:paraId="721C19AC" w14:textId="77777777" w:rsidR="007404AF" w:rsidRDefault="007404AF" w:rsidP="007404AF">
      <w:r>
        <w:t xml:space="preserve">                        &lt;/a&gt;</w:t>
      </w:r>
    </w:p>
    <w:p w14:paraId="3B11BE8B" w14:textId="77777777" w:rsidR="007404AF" w:rsidRDefault="007404AF" w:rsidP="007404AF">
      <w:r>
        <w:t xml:space="preserve">                    &lt;/li&gt;</w:t>
      </w:r>
    </w:p>
    <w:p w14:paraId="32C7A9FF" w14:textId="77777777" w:rsidR="007404AF" w:rsidRDefault="007404AF" w:rsidP="007404AF">
      <w:r>
        <w:t xml:space="preserve">                    &lt;li class="nav-item"&gt;</w:t>
      </w:r>
    </w:p>
    <w:p w14:paraId="30D16AC3" w14:textId="77777777" w:rsidR="007404AF" w:rsidRDefault="007404AF" w:rsidP="007404AF">
      <w:r>
        <w:t xml:space="preserve">                        &lt;a class="nav-link" </w:t>
      </w:r>
      <w:proofErr w:type="spellStart"/>
      <w:r>
        <w:t>href</w:t>
      </w:r>
      <w:proofErr w:type="spellEnd"/>
      <w:r>
        <w:t>="</w:t>
      </w:r>
      <w:proofErr w:type="spellStart"/>
      <w:r>
        <w:t>allEvents.php</w:t>
      </w:r>
      <w:proofErr w:type="spellEnd"/>
      <w:r>
        <w:t>"&gt;&lt;</w:t>
      </w:r>
      <w:proofErr w:type="spellStart"/>
      <w:r>
        <w:t>i</w:t>
      </w:r>
      <w:proofErr w:type="spellEnd"/>
      <w:r>
        <w:t xml:space="preserve"> class="</w:t>
      </w:r>
      <w:proofErr w:type="spellStart"/>
      <w:r>
        <w:t>fas</w:t>
      </w:r>
      <w:proofErr w:type="spellEnd"/>
      <w:r>
        <w:t xml:space="preserve"> fa-calendar-alt"&gt;&lt;/</w:t>
      </w:r>
      <w:proofErr w:type="spellStart"/>
      <w:r>
        <w:t>i</w:t>
      </w:r>
      <w:proofErr w:type="spellEnd"/>
      <w:r>
        <w:t>&gt; Events&lt;/a&gt;</w:t>
      </w:r>
    </w:p>
    <w:p w14:paraId="6CF98D7C" w14:textId="77777777" w:rsidR="007404AF" w:rsidRDefault="007404AF" w:rsidP="007404AF">
      <w:r>
        <w:t xml:space="preserve">                    &lt;/li&gt;</w:t>
      </w:r>
    </w:p>
    <w:p w14:paraId="3CB5B54C" w14:textId="77777777" w:rsidR="007404AF" w:rsidRDefault="007404AF" w:rsidP="007404AF"/>
    <w:p w14:paraId="21F90A24" w14:textId="77777777" w:rsidR="007404AF" w:rsidRDefault="007404AF" w:rsidP="007404AF">
      <w:r>
        <w:t xml:space="preserve">                    &lt;li class="nav-item"&gt;</w:t>
      </w:r>
    </w:p>
    <w:p w14:paraId="6A06BF46" w14:textId="77777777" w:rsidR="007404AF" w:rsidRDefault="007404AF" w:rsidP="007404AF">
      <w:r>
        <w:t xml:space="preserve">                        &lt;a class="nav-link" </w:t>
      </w:r>
      <w:proofErr w:type="spellStart"/>
      <w:r>
        <w:t>href</w:t>
      </w:r>
      <w:proofErr w:type="spellEnd"/>
      <w:r>
        <w:t>="../</w:t>
      </w:r>
      <w:proofErr w:type="spellStart"/>
      <w:r>
        <w:t>public_html</w:t>
      </w:r>
      <w:proofErr w:type="spellEnd"/>
      <w:r>
        <w:t>/pages/about-</w:t>
      </w:r>
      <w:proofErr w:type="spellStart"/>
      <w:r>
        <w:t>us.php</w:t>
      </w:r>
      <w:proofErr w:type="spellEnd"/>
      <w:r>
        <w:t>"&gt;&lt;</w:t>
      </w:r>
      <w:proofErr w:type="spellStart"/>
      <w:r>
        <w:t>i</w:t>
      </w:r>
      <w:proofErr w:type="spellEnd"/>
      <w:r>
        <w:t xml:space="preserve"> class="</w:t>
      </w:r>
      <w:proofErr w:type="spellStart"/>
      <w:r>
        <w:t>fas</w:t>
      </w:r>
      <w:proofErr w:type="spellEnd"/>
      <w:r>
        <w:t xml:space="preserve"> fa-info"&gt;&lt;/</w:t>
      </w:r>
      <w:proofErr w:type="spellStart"/>
      <w:r>
        <w:t>i</w:t>
      </w:r>
      <w:proofErr w:type="spellEnd"/>
      <w:r>
        <w:t>&gt; About&lt;/a&gt;</w:t>
      </w:r>
    </w:p>
    <w:p w14:paraId="1FE4C31D" w14:textId="77777777" w:rsidR="007404AF" w:rsidRDefault="007404AF" w:rsidP="007404AF">
      <w:r>
        <w:t xml:space="preserve">                    &lt;/li&gt;</w:t>
      </w:r>
    </w:p>
    <w:p w14:paraId="261DEB7B" w14:textId="77777777" w:rsidR="007404AF" w:rsidRDefault="007404AF" w:rsidP="007404AF">
      <w:r>
        <w:t xml:space="preserve">                    &lt;li class="nav-item"&gt;</w:t>
      </w:r>
    </w:p>
    <w:p w14:paraId="64DF8D25" w14:textId="77777777" w:rsidR="007404AF" w:rsidRDefault="007404AF" w:rsidP="007404AF">
      <w:r>
        <w:t xml:space="preserve">                        &lt;a class="nav-link" </w:t>
      </w:r>
      <w:proofErr w:type="spellStart"/>
      <w:r>
        <w:t>href</w:t>
      </w:r>
      <w:proofErr w:type="spellEnd"/>
      <w:r>
        <w:t>="../</w:t>
      </w:r>
      <w:proofErr w:type="spellStart"/>
      <w:r>
        <w:t>public_html</w:t>
      </w:r>
      <w:proofErr w:type="spellEnd"/>
      <w:r>
        <w:t>/pages/contact-</w:t>
      </w:r>
      <w:proofErr w:type="spellStart"/>
      <w:r>
        <w:t>us.php</w:t>
      </w:r>
      <w:proofErr w:type="spellEnd"/>
      <w:r>
        <w:t>"&gt;&lt;</w:t>
      </w:r>
      <w:proofErr w:type="spellStart"/>
      <w:r>
        <w:t>i</w:t>
      </w:r>
      <w:proofErr w:type="spellEnd"/>
      <w:r>
        <w:t xml:space="preserve"> class="</w:t>
      </w:r>
      <w:proofErr w:type="spellStart"/>
      <w:r>
        <w:t>fas</w:t>
      </w:r>
      <w:proofErr w:type="spellEnd"/>
      <w:r>
        <w:t xml:space="preserve"> fa-id-card"&gt;&lt;/</w:t>
      </w:r>
      <w:proofErr w:type="spellStart"/>
      <w:r>
        <w:t>i</w:t>
      </w:r>
      <w:proofErr w:type="spellEnd"/>
      <w:r>
        <w:t>&gt; Contact us&lt;/a&gt;</w:t>
      </w:r>
    </w:p>
    <w:p w14:paraId="6F36BEDF" w14:textId="77777777" w:rsidR="007404AF" w:rsidRDefault="007404AF" w:rsidP="007404AF">
      <w:r>
        <w:t xml:space="preserve">                    &lt;/li&gt;</w:t>
      </w:r>
    </w:p>
    <w:p w14:paraId="22456993" w14:textId="77777777" w:rsidR="007404AF" w:rsidRDefault="007404AF" w:rsidP="007404AF">
      <w:r>
        <w:t xml:space="preserve">                    &lt;li class="nav-item dropdown"&gt;</w:t>
      </w:r>
    </w:p>
    <w:p w14:paraId="5BEFE9EB" w14:textId="77777777" w:rsidR="007404AF" w:rsidRDefault="007404AF" w:rsidP="007404AF"/>
    <w:p w14:paraId="1DEDBB15" w14:textId="77777777" w:rsidR="007404AF" w:rsidRDefault="007404AF" w:rsidP="007404AF">
      <w:r>
        <w:t xml:space="preserve">                        &lt;a class="nav-link dropdown-toggle user-account-toggle" data-bs-toggle="dropdown" </w:t>
      </w:r>
      <w:proofErr w:type="spellStart"/>
      <w:r>
        <w:t>href</w:t>
      </w:r>
      <w:proofErr w:type="spellEnd"/>
      <w:r>
        <w:t>="#" role="button" aria-</w:t>
      </w:r>
      <w:proofErr w:type="spellStart"/>
      <w:r>
        <w:t>haspopup</w:t>
      </w:r>
      <w:proofErr w:type="spellEnd"/>
      <w:r>
        <w:t>="true" aria-expanded="false"&gt;&lt;</w:t>
      </w:r>
      <w:proofErr w:type="spellStart"/>
      <w:r>
        <w:t>i</w:t>
      </w:r>
      <w:proofErr w:type="spellEnd"/>
      <w:r>
        <w:t xml:space="preserve"> class="</w:t>
      </w:r>
      <w:proofErr w:type="spellStart"/>
      <w:r>
        <w:t>fas</w:t>
      </w:r>
      <w:proofErr w:type="spellEnd"/>
      <w:r>
        <w:t xml:space="preserve"> fa-user-circle"&gt;&lt;/</w:t>
      </w:r>
      <w:proofErr w:type="spellStart"/>
      <w:r>
        <w:t>i</w:t>
      </w:r>
      <w:proofErr w:type="spellEnd"/>
      <w:r>
        <w:t>&gt; Account&lt;/a&gt;</w:t>
      </w:r>
    </w:p>
    <w:p w14:paraId="442EDEE2" w14:textId="77777777" w:rsidR="007404AF" w:rsidRDefault="007404AF" w:rsidP="007404AF">
      <w:r>
        <w:t xml:space="preserve">                        &lt;div class="dropdown-menu dropdown-menu-left"&gt;</w:t>
      </w:r>
    </w:p>
    <w:p w14:paraId="55295E2A" w14:textId="77777777" w:rsidR="007404AF" w:rsidRDefault="007404AF" w:rsidP="007404AF">
      <w:r>
        <w:t xml:space="preserve">                            &lt;a class="dropdown-item dropdown-item-or"&gt;&lt;?php echo "Hello " . $_SESSION['</w:t>
      </w:r>
      <w:proofErr w:type="spellStart"/>
      <w:r>
        <w:t>first_name</w:t>
      </w:r>
      <w:proofErr w:type="spellEnd"/>
      <w:r>
        <w:t>']; ?&gt;&lt;/a&gt;</w:t>
      </w:r>
    </w:p>
    <w:p w14:paraId="2F0E57D6" w14:textId="77777777" w:rsidR="007404AF" w:rsidRDefault="007404AF" w:rsidP="007404AF">
      <w:r>
        <w:t xml:space="preserve">                            &lt;a class="dropdown-item dropdown-item-or" </w:t>
      </w:r>
      <w:proofErr w:type="spellStart"/>
      <w:r>
        <w:t>href</w:t>
      </w:r>
      <w:proofErr w:type="spellEnd"/>
      <w:r>
        <w:t>="</w:t>
      </w:r>
      <w:proofErr w:type="spellStart"/>
      <w:r>
        <w:t>dashboard.php</w:t>
      </w:r>
      <w:proofErr w:type="spellEnd"/>
      <w:r>
        <w:t>"&gt;Dashboard&lt;/a&gt;</w:t>
      </w:r>
    </w:p>
    <w:p w14:paraId="544C79C4" w14:textId="77777777" w:rsidR="007404AF" w:rsidRDefault="007404AF" w:rsidP="007404AF">
      <w:r>
        <w:t xml:space="preserve">                            &lt;a class="dropdown-item dropdown-item-or" </w:t>
      </w:r>
      <w:proofErr w:type="spellStart"/>
      <w:r>
        <w:t>href</w:t>
      </w:r>
      <w:proofErr w:type="spellEnd"/>
      <w:r>
        <w:t>="#"&gt;Something&lt;/a&gt;</w:t>
      </w:r>
    </w:p>
    <w:p w14:paraId="14E849EB" w14:textId="77777777" w:rsidR="007404AF" w:rsidRDefault="007404AF" w:rsidP="007404AF">
      <w:r>
        <w:t xml:space="preserve">                            &lt;div class="dropdown-divider"&gt;&lt;/div&gt;</w:t>
      </w:r>
    </w:p>
    <w:p w14:paraId="2E687D8F" w14:textId="77777777" w:rsidR="007404AF" w:rsidRDefault="007404AF" w:rsidP="007404AF">
      <w:r>
        <w:t xml:space="preserve">                            &lt;a class="dropdown-item dropdown-item-or" </w:t>
      </w:r>
      <w:proofErr w:type="spellStart"/>
      <w:r>
        <w:t>href</w:t>
      </w:r>
      <w:proofErr w:type="spellEnd"/>
      <w:r>
        <w:t>="</w:t>
      </w:r>
      <w:proofErr w:type="spellStart"/>
      <w:r>
        <w:t>logout.php</w:t>
      </w:r>
      <w:proofErr w:type="spellEnd"/>
      <w:r>
        <w:t>"&gt;Log out&lt;/a&gt;</w:t>
      </w:r>
    </w:p>
    <w:p w14:paraId="79A5B1D6" w14:textId="77777777" w:rsidR="007404AF" w:rsidRDefault="007404AF" w:rsidP="007404AF"/>
    <w:p w14:paraId="64A4453E" w14:textId="77777777" w:rsidR="007404AF" w:rsidRDefault="007404AF" w:rsidP="007404AF">
      <w:r>
        <w:t xml:space="preserve">                        &lt;/div&gt;</w:t>
      </w:r>
    </w:p>
    <w:p w14:paraId="0D0147F3" w14:textId="77777777" w:rsidR="007404AF" w:rsidRDefault="007404AF" w:rsidP="007404AF">
      <w:r>
        <w:lastRenderedPageBreak/>
        <w:t xml:space="preserve">                        &lt;style&gt;</w:t>
      </w:r>
    </w:p>
    <w:p w14:paraId="0531E263" w14:textId="77777777" w:rsidR="007404AF" w:rsidRDefault="007404AF" w:rsidP="007404AF">
      <w:r>
        <w:t xml:space="preserve">                            .user-account-toggle::after {</w:t>
      </w:r>
    </w:p>
    <w:p w14:paraId="65C6B0C7" w14:textId="77777777" w:rsidR="007404AF" w:rsidRDefault="007404AF" w:rsidP="007404AF">
      <w:r>
        <w:t xml:space="preserve">                                content: none;</w:t>
      </w:r>
    </w:p>
    <w:p w14:paraId="1278A0B5" w14:textId="77777777" w:rsidR="007404AF" w:rsidRDefault="007404AF" w:rsidP="007404AF">
      <w:r>
        <w:t xml:space="preserve">                            }</w:t>
      </w:r>
    </w:p>
    <w:p w14:paraId="38B9EE23" w14:textId="77777777" w:rsidR="007404AF" w:rsidRDefault="007404AF" w:rsidP="007404AF">
      <w:r>
        <w:t xml:space="preserve">                        &lt;/style&gt;</w:t>
      </w:r>
    </w:p>
    <w:p w14:paraId="4FF178E6" w14:textId="77777777" w:rsidR="007404AF" w:rsidRDefault="007404AF" w:rsidP="007404AF"/>
    <w:p w14:paraId="7DB7F4A1" w14:textId="77777777" w:rsidR="007404AF" w:rsidRDefault="007404AF" w:rsidP="007404AF">
      <w:r>
        <w:t xml:space="preserve">                    &lt;/li&gt;</w:t>
      </w:r>
    </w:p>
    <w:p w14:paraId="1530C5F8" w14:textId="77777777" w:rsidR="007404AF" w:rsidRDefault="007404AF" w:rsidP="007404AF">
      <w:r>
        <w:t xml:space="preserve">                &lt;/ul&gt;</w:t>
      </w:r>
    </w:p>
    <w:p w14:paraId="0B2769C7" w14:textId="77777777" w:rsidR="007404AF" w:rsidRDefault="007404AF" w:rsidP="007404AF"/>
    <w:p w14:paraId="0211B0FE" w14:textId="77777777" w:rsidR="007404AF" w:rsidRDefault="007404AF" w:rsidP="007404AF"/>
    <w:p w14:paraId="7BBFAE80" w14:textId="77777777" w:rsidR="007404AF" w:rsidRDefault="007404AF" w:rsidP="007404AF"/>
    <w:p w14:paraId="0396677B" w14:textId="77777777" w:rsidR="007404AF" w:rsidRDefault="007404AF" w:rsidP="007404AF">
      <w:r>
        <w:t xml:space="preserve">            &lt;/div&gt;</w:t>
      </w:r>
    </w:p>
    <w:p w14:paraId="3C0C915B" w14:textId="77777777" w:rsidR="007404AF" w:rsidRDefault="007404AF" w:rsidP="007404AF">
      <w:r>
        <w:t xml:space="preserve">        &lt;/div&gt;</w:t>
      </w:r>
    </w:p>
    <w:p w14:paraId="49312853" w14:textId="77777777" w:rsidR="007404AF" w:rsidRDefault="007404AF" w:rsidP="007404AF">
      <w:r>
        <w:t xml:space="preserve">    &lt;/nav&gt;</w:t>
      </w:r>
    </w:p>
    <w:p w14:paraId="7DE4D0F0" w14:textId="77777777" w:rsidR="007404AF" w:rsidRDefault="007404AF" w:rsidP="007404AF"/>
    <w:p w14:paraId="4E3090C1" w14:textId="77777777" w:rsidR="007404AF" w:rsidRDefault="007404AF" w:rsidP="007404AF">
      <w:r>
        <w:t xml:space="preserve">    &lt;div class="container-fluid p-0"&gt;</w:t>
      </w:r>
    </w:p>
    <w:p w14:paraId="382E28D6" w14:textId="77777777" w:rsidR="007404AF" w:rsidRDefault="007404AF" w:rsidP="007404AF">
      <w:r>
        <w:t xml:space="preserve">        &lt;section class="</w:t>
      </w:r>
      <w:proofErr w:type="spellStart"/>
      <w:r>
        <w:t>background__hero</w:t>
      </w:r>
      <w:proofErr w:type="spellEnd"/>
      <w:r>
        <w:t>"&gt;</w:t>
      </w:r>
    </w:p>
    <w:p w14:paraId="5DE162B9" w14:textId="77777777" w:rsidR="007404AF" w:rsidRDefault="007404AF" w:rsidP="007404AF">
      <w:r>
        <w:t xml:space="preserve">            &lt;</w:t>
      </w:r>
      <w:proofErr w:type="spellStart"/>
      <w:r>
        <w:t>svg</w:t>
      </w:r>
      <w:proofErr w:type="spellEnd"/>
      <w:r>
        <w:t xml:space="preserve"> class="wave" </w:t>
      </w:r>
      <w:proofErr w:type="spellStart"/>
      <w:r>
        <w:t>xmlns</w:t>
      </w:r>
      <w:proofErr w:type="spellEnd"/>
      <w:r>
        <w:t xml:space="preserve">="http://www.w3.org/2000/svg" </w:t>
      </w:r>
      <w:proofErr w:type="spellStart"/>
      <w:r>
        <w:t>viewBox</w:t>
      </w:r>
      <w:proofErr w:type="spellEnd"/>
      <w:r>
        <w:t>="0 0 1440 320"&gt;</w:t>
      </w:r>
    </w:p>
    <w:p w14:paraId="2A9529E7" w14:textId="77777777" w:rsidR="007404AF" w:rsidRDefault="007404AF" w:rsidP="007404AF">
      <w:r>
        <w:t xml:space="preserve">                &lt;path fill="#</w:t>
      </w:r>
      <w:proofErr w:type="spellStart"/>
      <w:r>
        <w:t>fff</w:t>
      </w:r>
      <w:proofErr w:type="spellEnd"/>
      <w:r>
        <w:t>" fill-opacity="1" d="M0,64L34.3,101.3C68.6,139,137,213,206,250.7C274.3,288,343,288,411,272C480,256,549,224,617,224C685.7,224,754,256,823,245.3C891.4,235,960,181,1029,144C1097.1,107,1166,85,1234,101.3C1302.9,117,1371,171,1406,197.3L1440,224L1440,320L1405.7,320C1371.4,320,1303,320,1234,320C1165.7,320,1097,320,1029,320C960,320,891,320,823,320C754.3,320,686,320,617,320C548.6,320,480,320,411,320C342.9,320,274,320,206,320C137.1,320,69,320,34,320L0,320Z"&gt;&lt;/path&gt;</w:t>
      </w:r>
    </w:p>
    <w:p w14:paraId="37753C77" w14:textId="77777777" w:rsidR="007404AF" w:rsidRDefault="007404AF" w:rsidP="007404AF">
      <w:r>
        <w:t xml:space="preserve">            &lt;/</w:t>
      </w:r>
      <w:proofErr w:type="spellStart"/>
      <w:r>
        <w:t>svg</w:t>
      </w:r>
      <w:proofErr w:type="spellEnd"/>
      <w:r>
        <w:t>&gt;</w:t>
      </w:r>
    </w:p>
    <w:p w14:paraId="279D67E4" w14:textId="77777777" w:rsidR="007404AF" w:rsidRDefault="007404AF" w:rsidP="007404AF">
      <w:r>
        <w:t xml:space="preserve">        &lt;/section&gt;</w:t>
      </w:r>
    </w:p>
    <w:p w14:paraId="5CA75451" w14:textId="77777777" w:rsidR="007404AF" w:rsidRDefault="007404AF" w:rsidP="007404AF">
      <w:r>
        <w:t xml:space="preserve">        &lt;div class="card </w:t>
      </w:r>
      <w:proofErr w:type="spellStart"/>
      <w:r>
        <w:t>hero__card</w:t>
      </w:r>
      <w:proofErr w:type="spellEnd"/>
      <w:r>
        <w:t xml:space="preserve"> p-3" style="max-width: 30rem;"&gt;</w:t>
      </w:r>
    </w:p>
    <w:p w14:paraId="1A5A9400" w14:textId="77777777" w:rsidR="007404AF" w:rsidRDefault="007404AF" w:rsidP="007404AF"/>
    <w:p w14:paraId="1FEC7F0C" w14:textId="77777777" w:rsidR="007404AF" w:rsidRDefault="007404AF" w:rsidP="007404AF">
      <w:r>
        <w:t xml:space="preserve">            &lt;div class="card-body"&gt;</w:t>
      </w:r>
    </w:p>
    <w:p w14:paraId="4ED2A7EE" w14:textId="77777777" w:rsidR="007404AF" w:rsidRDefault="007404AF" w:rsidP="007404AF">
      <w:r>
        <w:t xml:space="preserve">                &lt;h4 class="hero-card-header text-white"&gt;GET READY!&lt;/h4&gt;</w:t>
      </w:r>
    </w:p>
    <w:p w14:paraId="028134A0" w14:textId="77777777" w:rsidR="007404AF" w:rsidRDefault="007404AF" w:rsidP="007404AF">
      <w:r>
        <w:t xml:space="preserve">                &lt;p class="hero-card-text text-white"&gt;DISCOVER THE BEST EVENTS HAPPENING IN THE CITY&lt;/p&gt;</w:t>
      </w:r>
    </w:p>
    <w:p w14:paraId="31CC8577" w14:textId="77777777" w:rsidR="007404AF" w:rsidRDefault="007404AF" w:rsidP="007404AF">
      <w:r>
        <w:t xml:space="preserve">            &lt;/div&gt;</w:t>
      </w:r>
    </w:p>
    <w:p w14:paraId="0E28E793" w14:textId="77777777" w:rsidR="007404AF" w:rsidRDefault="007404AF" w:rsidP="007404AF">
      <w:r>
        <w:t xml:space="preserve">            &lt;button class="</w:t>
      </w:r>
      <w:proofErr w:type="spellStart"/>
      <w:r>
        <w:t>btn</w:t>
      </w:r>
      <w:proofErr w:type="spellEnd"/>
      <w:r>
        <w:t xml:space="preserve"> </w:t>
      </w:r>
      <w:proofErr w:type="spellStart"/>
      <w:r>
        <w:t>btn</w:t>
      </w:r>
      <w:proofErr w:type="spellEnd"/>
      <w:r>
        <w:t xml:space="preserve">-block </w:t>
      </w:r>
      <w:proofErr w:type="spellStart"/>
      <w:r>
        <w:t>btn</w:t>
      </w:r>
      <w:proofErr w:type="spellEnd"/>
      <w:r>
        <w:t>-primary w-100" onclick="</w:t>
      </w:r>
      <w:proofErr w:type="spellStart"/>
      <w:r>
        <w:t>location.href</w:t>
      </w:r>
      <w:proofErr w:type="spellEnd"/>
      <w:r>
        <w:t>='joiners/pages/</w:t>
      </w:r>
      <w:proofErr w:type="spellStart"/>
      <w:r>
        <w:t>joiners_login.php</w:t>
      </w:r>
      <w:proofErr w:type="spellEnd"/>
      <w:r>
        <w:t>'"&gt;Learn More&lt;/button&gt;</w:t>
      </w:r>
    </w:p>
    <w:p w14:paraId="5248A581" w14:textId="77777777" w:rsidR="007404AF" w:rsidRDefault="007404AF" w:rsidP="007404AF">
      <w:r>
        <w:t xml:space="preserve">        &lt;/div&gt;</w:t>
      </w:r>
    </w:p>
    <w:p w14:paraId="48021B0E" w14:textId="77777777" w:rsidR="007404AF" w:rsidRDefault="007404AF" w:rsidP="007404AF">
      <w:r>
        <w:t xml:space="preserve">    &lt;/div&gt;</w:t>
      </w:r>
    </w:p>
    <w:p w14:paraId="13D4D615" w14:textId="77777777" w:rsidR="007404AF" w:rsidRDefault="007404AF" w:rsidP="007404AF">
      <w:r>
        <w:t xml:space="preserve">    &lt;!-- Code for connecting and </w:t>
      </w:r>
      <w:proofErr w:type="spellStart"/>
      <w:r>
        <w:t>retrieveing</w:t>
      </w:r>
      <w:proofErr w:type="spellEnd"/>
      <w:r>
        <w:t xml:space="preserve"> data from database </w:t>
      </w:r>
      <w:proofErr w:type="spellStart"/>
      <w:r>
        <w:t>enternainment</w:t>
      </w:r>
      <w:proofErr w:type="spellEnd"/>
      <w:r>
        <w:t xml:space="preserve"> filter of entertainment--&gt;</w:t>
      </w:r>
    </w:p>
    <w:p w14:paraId="6725AFFB" w14:textId="77777777" w:rsidR="007404AF" w:rsidRDefault="007404AF" w:rsidP="007404AF">
      <w:r>
        <w:t xml:space="preserve">    &lt;div class="container my-4"&gt;</w:t>
      </w:r>
    </w:p>
    <w:p w14:paraId="2BDD0D8C" w14:textId="77777777" w:rsidR="007404AF" w:rsidRDefault="007404AF" w:rsidP="007404AF">
      <w:r>
        <w:t xml:space="preserve">        &lt;div class="row"&gt;</w:t>
      </w:r>
    </w:p>
    <w:p w14:paraId="5A5D73C6" w14:textId="77777777" w:rsidR="007404AF" w:rsidRDefault="007404AF" w:rsidP="007404AF">
      <w:r>
        <w:t xml:space="preserve">            &lt;div class="col-4"&gt;</w:t>
      </w:r>
    </w:p>
    <w:p w14:paraId="4E2F4A72" w14:textId="77777777" w:rsidR="007404AF" w:rsidRDefault="007404AF" w:rsidP="007404AF">
      <w:r>
        <w:t xml:space="preserve">                &lt;h4 class="text-left title-staff-picks-black"&gt;STAFF PICKS&lt;/h4&gt;</w:t>
      </w:r>
    </w:p>
    <w:p w14:paraId="0747D740" w14:textId="77777777" w:rsidR="007404AF" w:rsidRDefault="007404AF" w:rsidP="007404AF">
      <w:r>
        <w:lastRenderedPageBreak/>
        <w:t xml:space="preserve">                &lt;h2&gt;FEATURED - ROCK AND ROLL&lt;/h2&gt;</w:t>
      </w:r>
    </w:p>
    <w:p w14:paraId="6A1971F0" w14:textId="77777777" w:rsidR="007404AF" w:rsidRDefault="007404AF" w:rsidP="007404AF">
      <w:r>
        <w:t xml:space="preserve">                &lt;P&gt;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roofErr w:type="spellStart"/>
      <w:r>
        <w:t>Odio</w:t>
      </w:r>
      <w:proofErr w:type="spellEnd"/>
      <w:r>
        <w:t xml:space="preserve"> </w:t>
      </w:r>
      <w:proofErr w:type="spellStart"/>
      <w:r>
        <w:t>pariatur</w:t>
      </w:r>
      <w:proofErr w:type="spellEnd"/>
      <w:r>
        <w:t xml:space="preserve"> qui, </w:t>
      </w:r>
      <w:proofErr w:type="spellStart"/>
      <w:r>
        <w:t>laborum</w:t>
      </w:r>
      <w:proofErr w:type="spellEnd"/>
      <w:r>
        <w:t xml:space="preserve"> </w:t>
      </w:r>
      <w:proofErr w:type="spellStart"/>
      <w:r>
        <w:t>harum</w:t>
      </w:r>
      <w:proofErr w:type="spellEnd"/>
      <w:r>
        <w:t xml:space="preserve"> </w:t>
      </w:r>
      <w:proofErr w:type="spellStart"/>
      <w:r>
        <w:t>natus</w:t>
      </w:r>
      <w:proofErr w:type="spellEnd"/>
      <w:r>
        <w:t xml:space="preserve"> </w:t>
      </w:r>
      <w:proofErr w:type="spellStart"/>
      <w:r>
        <w:t>aspernatur</w:t>
      </w:r>
      <w:proofErr w:type="spellEnd"/>
      <w:r>
        <w:t xml:space="preserve"> </w:t>
      </w:r>
      <w:proofErr w:type="spellStart"/>
      <w:r>
        <w:t>maiores</w:t>
      </w:r>
      <w:proofErr w:type="spellEnd"/>
      <w:r>
        <w:t xml:space="preserve"> </w:t>
      </w:r>
      <w:proofErr w:type="spellStart"/>
      <w:r>
        <w:t>similique</w:t>
      </w:r>
      <w:proofErr w:type="spellEnd"/>
      <w:r>
        <w:t xml:space="preserve"> </w:t>
      </w:r>
      <w:proofErr w:type="spellStart"/>
      <w:r>
        <w:t>enim</w:t>
      </w:r>
      <w:proofErr w:type="spellEnd"/>
      <w:r>
        <w:t xml:space="preserve">? </w:t>
      </w:r>
      <w:proofErr w:type="spellStart"/>
      <w:r>
        <w:t>Assumenda</w:t>
      </w:r>
      <w:proofErr w:type="spellEnd"/>
      <w:r>
        <w:t xml:space="preserve"> </w:t>
      </w:r>
      <w:proofErr w:type="spellStart"/>
      <w:r>
        <w:t>impedit</w:t>
      </w:r>
      <w:proofErr w:type="spellEnd"/>
      <w:r>
        <w:t xml:space="preserve"> </w:t>
      </w:r>
      <w:proofErr w:type="spellStart"/>
      <w:r>
        <w:t>similique</w:t>
      </w:r>
      <w:proofErr w:type="spellEnd"/>
      <w:r>
        <w:t xml:space="preserve"> </w:t>
      </w:r>
      <w:proofErr w:type="spellStart"/>
      <w:r>
        <w:t>nam</w:t>
      </w:r>
      <w:proofErr w:type="spellEnd"/>
      <w:r>
        <w:t xml:space="preserve"> </w:t>
      </w:r>
      <w:proofErr w:type="spellStart"/>
      <w:r>
        <w:t>doloribus</w:t>
      </w:r>
      <w:proofErr w:type="spellEnd"/>
      <w:r>
        <w:t xml:space="preserve"> </w:t>
      </w:r>
      <w:proofErr w:type="spellStart"/>
      <w:r>
        <w:t>dolorem</w:t>
      </w:r>
      <w:proofErr w:type="spellEnd"/>
      <w:r>
        <w:t xml:space="preserve"> </w:t>
      </w:r>
      <w:proofErr w:type="spellStart"/>
      <w:r>
        <w:t>cumque</w:t>
      </w:r>
      <w:proofErr w:type="spellEnd"/>
      <w:r>
        <w:t xml:space="preserve"> </w:t>
      </w:r>
      <w:proofErr w:type="spellStart"/>
      <w:r>
        <w:t>sint</w:t>
      </w:r>
      <w:proofErr w:type="spellEnd"/>
      <w:r>
        <w:t xml:space="preserve"> </w:t>
      </w:r>
      <w:proofErr w:type="spellStart"/>
      <w:r>
        <w:t>adipisci</w:t>
      </w:r>
      <w:proofErr w:type="spellEnd"/>
      <w:r>
        <w:t xml:space="preserve"> ex quo </w:t>
      </w:r>
      <w:proofErr w:type="spellStart"/>
      <w:r>
        <w:t>placeat</w:t>
      </w:r>
      <w:proofErr w:type="spellEnd"/>
      <w:r>
        <w:t>?&lt;/P&gt;</w:t>
      </w:r>
    </w:p>
    <w:p w14:paraId="6D34ED29" w14:textId="77777777" w:rsidR="007404AF" w:rsidRDefault="007404AF" w:rsidP="007404AF">
      <w:r>
        <w:t xml:space="preserve">            &lt;/div&gt;</w:t>
      </w:r>
    </w:p>
    <w:p w14:paraId="227B2A18" w14:textId="77777777" w:rsidR="007404AF" w:rsidRDefault="007404AF" w:rsidP="007404AF"/>
    <w:p w14:paraId="6A0A9948" w14:textId="77777777" w:rsidR="007404AF" w:rsidRDefault="007404AF" w:rsidP="007404AF">
      <w:r>
        <w:t xml:space="preserve">            &lt;div class="col-8"&gt;</w:t>
      </w:r>
    </w:p>
    <w:p w14:paraId="33A752B2" w14:textId="77777777" w:rsidR="007404AF" w:rsidRDefault="007404AF" w:rsidP="007404AF">
      <w:r>
        <w:t xml:space="preserve">                &lt;div class="row"&gt;</w:t>
      </w:r>
    </w:p>
    <w:p w14:paraId="351C53F3" w14:textId="77777777" w:rsidR="007404AF" w:rsidRDefault="007404AF" w:rsidP="007404AF">
      <w:r>
        <w:t xml:space="preserve">    &lt;?php </w:t>
      </w:r>
    </w:p>
    <w:p w14:paraId="1ACD7097" w14:textId="77777777" w:rsidR="007404AF" w:rsidRDefault="007404AF" w:rsidP="007404AF">
      <w:r>
        <w:t xml:space="preserve">    $</w:t>
      </w:r>
      <w:proofErr w:type="spellStart"/>
      <w:r>
        <w:t>filedestination</w:t>
      </w:r>
      <w:proofErr w:type="spellEnd"/>
      <w:r>
        <w:t xml:space="preserve"> = "../global/uploads/</w:t>
      </w:r>
      <w:proofErr w:type="spellStart"/>
      <w:r>
        <w:t>subEventThumbnail</w:t>
      </w:r>
      <w:proofErr w:type="spellEnd"/>
      <w:r>
        <w:t>/";</w:t>
      </w:r>
    </w:p>
    <w:p w14:paraId="56650621"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WHERE CATEGORY = 2 LIMIT 2";</w:t>
      </w:r>
    </w:p>
    <w:p w14:paraId="7CA8FF72" w14:textId="77777777" w:rsidR="007404AF" w:rsidRDefault="007404AF" w:rsidP="007404AF">
      <w:r>
        <w:t xml:space="preserve">        $result = $link-&gt;query($</w:t>
      </w:r>
      <w:proofErr w:type="spellStart"/>
      <w:r>
        <w:t>sql</w:t>
      </w:r>
      <w:proofErr w:type="spellEnd"/>
      <w:r>
        <w:t>);</w:t>
      </w:r>
    </w:p>
    <w:p w14:paraId="7A5CA1FC" w14:textId="77777777" w:rsidR="007404AF" w:rsidRDefault="007404AF" w:rsidP="007404AF">
      <w:r>
        <w:t xml:space="preserve">        if ($result-&gt;</w:t>
      </w:r>
      <w:proofErr w:type="spellStart"/>
      <w:r>
        <w:t>num_rows</w:t>
      </w:r>
      <w:proofErr w:type="spellEnd"/>
      <w:r>
        <w:t xml:space="preserve"> &gt; 0) {</w:t>
      </w:r>
    </w:p>
    <w:p w14:paraId="4EBF3E33" w14:textId="77777777" w:rsidR="007404AF" w:rsidRDefault="007404AF" w:rsidP="007404AF">
      <w:r>
        <w:t xml:space="preserve">            // output data of each row</w:t>
      </w:r>
    </w:p>
    <w:p w14:paraId="19C21BE6" w14:textId="77777777" w:rsidR="007404AF" w:rsidRDefault="007404AF" w:rsidP="007404AF">
      <w:r>
        <w:t xml:space="preserve">            while($row = $result-&gt;</w:t>
      </w:r>
      <w:proofErr w:type="spellStart"/>
      <w:r>
        <w:t>fetch_assoc</w:t>
      </w:r>
      <w:proofErr w:type="spellEnd"/>
      <w:r>
        <w:t>()) {</w:t>
      </w:r>
    </w:p>
    <w:p w14:paraId="46B4F336" w14:textId="77777777" w:rsidR="007404AF" w:rsidRDefault="007404AF" w:rsidP="007404AF">
      <w:r>
        <w:t xml:space="preserve">                ?&gt;</w:t>
      </w:r>
    </w:p>
    <w:p w14:paraId="26E34259" w14:textId="77777777" w:rsidR="007404AF" w:rsidRDefault="007404AF" w:rsidP="007404AF">
      <w:r>
        <w:t xml:space="preserve">                &lt;!-- featured event --&gt;</w:t>
      </w:r>
    </w:p>
    <w:p w14:paraId="7775211A" w14:textId="77777777" w:rsidR="007404AF" w:rsidRDefault="007404AF" w:rsidP="007404AF">
      <w:r>
        <w:t xml:space="preserve">    </w:t>
      </w:r>
    </w:p>
    <w:p w14:paraId="6383DB4E" w14:textId="77777777" w:rsidR="007404AF" w:rsidRDefault="007404AF" w:rsidP="007404AF">
      <w:r>
        <w:t xml:space="preserve">                    &lt;div class="col-6"&gt;</w:t>
      </w:r>
    </w:p>
    <w:p w14:paraId="548118B9" w14:textId="77777777" w:rsidR="007404AF" w:rsidRDefault="007404AF" w:rsidP="007404AF">
      <w:r>
        <w:t xml:space="preserve">                        &lt;div class="card border-0 h-100 card--radius"&gt;</w:t>
      </w:r>
    </w:p>
    <w:p w14:paraId="779E65CB"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card--radius" width="250px" height="200px" </w:t>
      </w:r>
      <w:proofErr w:type="spellStart"/>
      <w:r>
        <w:t>src</w:t>
      </w:r>
      <w:proofErr w:type="spellEnd"/>
      <w:r>
        <w:t>="&lt;?php</w:t>
      </w:r>
    </w:p>
    <w:p w14:paraId="12B40EDD" w14:textId="77777777" w:rsidR="007404AF" w:rsidRDefault="007404AF" w:rsidP="007404AF">
      <w:r>
        <w:t xml:space="preserve">                                                                                                if ($row['THUMBNAIL']) {</w:t>
      </w:r>
    </w:p>
    <w:p w14:paraId="20AB0057" w14:textId="77777777" w:rsidR="007404AF" w:rsidRDefault="007404AF" w:rsidP="007404AF">
      <w:r>
        <w:t xml:space="preserve">                                                                                                    echo $</w:t>
      </w:r>
      <w:proofErr w:type="spellStart"/>
      <w:r>
        <w:t>filedestination</w:t>
      </w:r>
      <w:proofErr w:type="spellEnd"/>
      <w:r>
        <w:t xml:space="preserve"> . $row['THUMBNAIL'];</w:t>
      </w:r>
    </w:p>
    <w:p w14:paraId="5B38CB17" w14:textId="77777777" w:rsidR="007404AF" w:rsidRDefault="007404AF" w:rsidP="007404AF">
      <w:r>
        <w:t xml:space="preserve">                                                                                                } else {</w:t>
      </w:r>
    </w:p>
    <w:p w14:paraId="2CD4281E" w14:textId="77777777" w:rsidR="007404AF" w:rsidRDefault="007404AF" w:rsidP="007404AF">
      <w:r>
        <w:t xml:space="preserve">                                                                                                    echo 'assets/images/placeholder.jpg';</w:t>
      </w:r>
    </w:p>
    <w:p w14:paraId="6213DCEA" w14:textId="77777777" w:rsidR="007404AF" w:rsidRDefault="007404AF" w:rsidP="007404AF">
      <w:r>
        <w:t xml:space="preserve">                                                                                                }</w:t>
      </w:r>
    </w:p>
    <w:p w14:paraId="2F0EEAEE" w14:textId="77777777" w:rsidR="007404AF" w:rsidRDefault="007404AF" w:rsidP="007404AF">
      <w:r>
        <w:t xml:space="preserve">                                                                                                ?&gt;" alt="event thumbnail"&gt;</w:t>
      </w:r>
    </w:p>
    <w:p w14:paraId="6A5771D8" w14:textId="77777777" w:rsidR="007404AF" w:rsidRDefault="007404AF" w:rsidP="007404AF">
      <w:r>
        <w:t xml:space="preserve">                            &lt;div class="card-body </w:t>
      </w:r>
      <w:proofErr w:type="spellStart"/>
      <w:r>
        <w:t>bg</w:t>
      </w:r>
      <w:proofErr w:type="spellEnd"/>
      <w:r>
        <w:t>-white"&gt;</w:t>
      </w:r>
    </w:p>
    <w:p w14:paraId="37B74CF4" w14:textId="77777777" w:rsidR="007404AF" w:rsidRDefault="007404AF" w:rsidP="007404AF">
      <w:r>
        <w:t xml:space="preserve">                            &lt;p class="card-text text-primary text-end"&gt;Entertainment&lt;/p&gt;</w:t>
      </w:r>
    </w:p>
    <w:p w14:paraId="0E0FEC2F" w14:textId="77777777" w:rsidR="007404AF" w:rsidRDefault="007404AF" w:rsidP="007404AF">
      <w:r>
        <w:t xml:space="preserve">                                &lt;h3&gt;&lt;?php echo $row['SUB_EVENT_NAME'] ?&gt;&lt;/h3&gt;</w:t>
      </w:r>
    </w:p>
    <w:p w14:paraId="13E47BC0" w14:textId="77777777" w:rsidR="007404AF" w:rsidRDefault="007404AF" w:rsidP="007404AF">
      <w:r>
        <w:t xml:space="preserve">                                &lt;div class="row"&gt;</w:t>
      </w:r>
    </w:p>
    <w:p w14:paraId="3F6C42D3" w14:textId="77777777" w:rsidR="007404AF" w:rsidRDefault="007404AF" w:rsidP="007404AF">
      <w:r>
        <w:t xml:space="preserve">                                    &lt;div class="col"&gt;</w:t>
      </w:r>
    </w:p>
    <w:p w14:paraId="374C7CD5" w14:textId="77777777" w:rsidR="007404AF" w:rsidRDefault="007404AF" w:rsidP="007404AF">
      <w:r>
        <w:t xml:space="preserve">                                    &lt;p&gt;&lt;?php echo date('d F Y', </w:t>
      </w:r>
      <w:proofErr w:type="spellStart"/>
      <w:r>
        <w:t>strtotime</w:t>
      </w:r>
      <w:proofErr w:type="spellEnd"/>
      <w:r>
        <w:t>($row['TIME']))?&gt;&lt;/p&gt;</w:t>
      </w:r>
    </w:p>
    <w:p w14:paraId="0C5DCB9A" w14:textId="77777777" w:rsidR="007404AF" w:rsidRDefault="007404AF" w:rsidP="007404AF">
      <w:r>
        <w:t xml:space="preserve">                                    &lt;/div&gt;</w:t>
      </w:r>
    </w:p>
    <w:p w14:paraId="05588CB8" w14:textId="77777777" w:rsidR="007404AF" w:rsidRDefault="007404AF" w:rsidP="007404AF">
      <w:r>
        <w:t xml:space="preserve">                                    &lt;div class="col"&gt;</w:t>
      </w:r>
    </w:p>
    <w:p w14:paraId="311B240B" w14:textId="77777777" w:rsidR="007404AF" w:rsidRDefault="007404AF" w:rsidP="007404AF">
      <w:r>
        <w:t xml:space="preserve">                                    &lt;p class="text-end"&gt;&lt;?php echo "Location: ".$row['PLACE']; ?&gt;&lt;/p&gt;</w:t>
      </w:r>
    </w:p>
    <w:p w14:paraId="7942927C" w14:textId="77777777" w:rsidR="007404AF" w:rsidRDefault="007404AF" w:rsidP="007404AF">
      <w:r>
        <w:t xml:space="preserve">                                    &lt;/div&gt;</w:t>
      </w:r>
    </w:p>
    <w:p w14:paraId="09FA8CBF" w14:textId="77777777" w:rsidR="007404AF" w:rsidRDefault="007404AF" w:rsidP="007404AF">
      <w:r>
        <w:t xml:space="preserve">                                &lt;/div&gt;</w:t>
      </w:r>
    </w:p>
    <w:p w14:paraId="6BF62BDD" w14:textId="77777777" w:rsidR="007404AF" w:rsidRDefault="007404AF" w:rsidP="007404AF">
      <w:r>
        <w:t xml:space="preserve">                                &lt;button class="</w:t>
      </w:r>
      <w:proofErr w:type="spellStart"/>
      <w:r>
        <w:t>btn</w:t>
      </w:r>
      <w:proofErr w:type="spellEnd"/>
      <w:r>
        <w:t xml:space="preserve"> </w:t>
      </w:r>
      <w:proofErr w:type="spellStart"/>
      <w:r>
        <w:t>btn</w:t>
      </w:r>
      <w:proofErr w:type="spellEnd"/>
      <w:r>
        <w:t xml:space="preserve">-block </w:t>
      </w:r>
      <w:proofErr w:type="spellStart"/>
      <w:r>
        <w:t>btn</w:t>
      </w:r>
      <w:proofErr w:type="spellEnd"/>
      <w:r>
        <w:t>-primary" onclick="location.href='joiners/pages/joiners_login.php'"&gt;Details and Join&lt;/button&gt;</w:t>
      </w:r>
    </w:p>
    <w:p w14:paraId="5DFDAB21" w14:textId="77777777" w:rsidR="007404AF" w:rsidRDefault="007404AF" w:rsidP="007404AF">
      <w:r>
        <w:t xml:space="preserve">                            &lt;/div&gt;</w:t>
      </w:r>
    </w:p>
    <w:p w14:paraId="679AF5EA" w14:textId="77777777" w:rsidR="007404AF" w:rsidRDefault="007404AF" w:rsidP="007404AF">
      <w:r>
        <w:lastRenderedPageBreak/>
        <w:t xml:space="preserve">                        &lt;/div&gt;</w:t>
      </w:r>
    </w:p>
    <w:p w14:paraId="3ED9058C" w14:textId="77777777" w:rsidR="007404AF" w:rsidRDefault="007404AF" w:rsidP="007404AF">
      <w:r>
        <w:t xml:space="preserve">                    &lt;/div&gt;</w:t>
      </w:r>
    </w:p>
    <w:p w14:paraId="26B6A926" w14:textId="77777777" w:rsidR="007404AF" w:rsidRDefault="007404AF" w:rsidP="007404AF">
      <w:r>
        <w:t xml:space="preserve">                    &lt;?php</w:t>
      </w:r>
    </w:p>
    <w:p w14:paraId="4883CFC0" w14:textId="77777777" w:rsidR="007404AF" w:rsidRDefault="007404AF" w:rsidP="007404AF">
      <w:r>
        <w:t xml:space="preserve">            }</w:t>
      </w:r>
    </w:p>
    <w:p w14:paraId="03C5D464" w14:textId="77777777" w:rsidR="007404AF" w:rsidRDefault="007404AF" w:rsidP="007404AF">
      <w:r>
        <w:t xml:space="preserve">        } else {</w:t>
      </w:r>
    </w:p>
    <w:p w14:paraId="5771B96C" w14:textId="77777777" w:rsidR="007404AF" w:rsidRDefault="007404AF" w:rsidP="007404AF">
      <w:r>
        <w:t xml:space="preserve">            echo "0 results";</w:t>
      </w:r>
    </w:p>
    <w:p w14:paraId="40E34DCF" w14:textId="77777777" w:rsidR="007404AF" w:rsidRDefault="007404AF" w:rsidP="007404AF">
      <w:r>
        <w:t xml:space="preserve">        }</w:t>
      </w:r>
    </w:p>
    <w:p w14:paraId="6B2CD56A" w14:textId="77777777" w:rsidR="007404AF" w:rsidRDefault="007404AF" w:rsidP="007404AF">
      <w:r>
        <w:t xml:space="preserve">    ?&gt;</w:t>
      </w:r>
    </w:p>
    <w:p w14:paraId="32042DD5" w14:textId="77777777" w:rsidR="007404AF" w:rsidRDefault="007404AF" w:rsidP="007404AF">
      <w:r>
        <w:t xml:space="preserve">                    </w:t>
      </w:r>
    </w:p>
    <w:p w14:paraId="655F14A0" w14:textId="77777777" w:rsidR="007404AF" w:rsidRDefault="007404AF" w:rsidP="007404AF">
      <w:r>
        <w:t xml:space="preserve">                &lt;/div&gt;</w:t>
      </w:r>
    </w:p>
    <w:p w14:paraId="0BA72C93" w14:textId="77777777" w:rsidR="007404AF" w:rsidRDefault="007404AF" w:rsidP="007404AF"/>
    <w:p w14:paraId="2765ACD7" w14:textId="77777777" w:rsidR="007404AF" w:rsidRDefault="007404AF" w:rsidP="007404AF">
      <w:r>
        <w:t xml:space="preserve">            &lt;/div&gt;</w:t>
      </w:r>
    </w:p>
    <w:p w14:paraId="02A478BE" w14:textId="77777777" w:rsidR="007404AF" w:rsidRDefault="007404AF" w:rsidP="007404AF">
      <w:r>
        <w:t xml:space="preserve">        &lt;/div&gt;</w:t>
      </w:r>
    </w:p>
    <w:p w14:paraId="7AB8D32F" w14:textId="77777777" w:rsidR="007404AF" w:rsidRDefault="007404AF" w:rsidP="007404AF">
      <w:r>
        <w:t xml:space="preserve">    &lt;/div&gt;</w:t>
      </w:r>
    </w:p>
    <w:p w14:paraId="1F8A9AD4" w14:textId="77777777" w:rsidR="007404AF" w:rsidRDefault="007404AF" w:rsidP="007404AF"/>
    <w:p w14:paraId="23627F06" w14:textId="77777777" w:rsidR="007404AF" w:rsidRDefault="007404AF" w:rsidP="007404AF">
      <w:r>
        <w:t xml:space="preserve">    </w:t>
      </w:r>
    </w:p>
    <w:p w14:paraId="14AFD203" w14:textId="77777777" w:rsidR="007404AF" w:rsidRDefault="007404AF" w:rsidP="007404AF"/>
    <w:p w14:paraId="381885D9" w14:textId="77777777" w:rsidR="007404AF" w:rsidRDefault="007404AF" w:rsidP="007404AF">
      <w:r>
        <w:t xml:space="preserve">    </w:t>
      </w:r>
    </w:p>
    <w:p w14:paraId="1FD3979F" w14:textId="77777777" w:rsidR="007404AF" w:rsidRDefault="007404AF" w:rsidP="007404AF">
      <w:r>
        <w:t xml:space="preserve">    &lt;!-- featured event --&gt;</w:t>
      </w:r>
    </w:p>
    <w:p w14:paraId="136C74AC" w14:textId="77777777" w:rsidR="007404AF" w:rsidRDefault="007404AF" w:rsidP="007404AF">
      <w:r>
        <w:t xml:space="preserve">    &lt;div class="container-fluid py-4" style="background-color: #ff7900;"&gt;</w:t>
      </w:r>
    </w:p>
    <w:p w14:paraId="42C4B005" w14:textId="77777777" w:rsidR="007404AF" w:rsidRDefault="007404AF" w:rsidP="007404AF">
      <w:r>
        <w:t xml:space="preserve">        &lt;div class="container my-5"&gt;</w:t>
      </w:r>
    </w:p>
    <w:p w14:paraId="0EA178E0" w14:textId="77777777" w:rsidR="007404AF" w:rsidRDefault="007404AF" w:rsidP="007404AF">
      <w:r>
        <w:t xml:space="preserve">            &lt;div class="row"&gt;</w:t>
      </w:r>
    </w:p>
    <w:p w14:paraId="63A6E0AC" w14:textId="77777777" w:rsidR="007404AF" w:rsidRDefault="007404AF" w:rsidP="007404AF">
      <w:r>
        <w:t xml:space="preserve">                &lt;div class="col-4"&gt; </w:t>
      </w:r>
    </w:p>
    <w:p w14:paraId="14060246" w14:textId="77777777" w:rsidR="007404AF" w:rsidRDefault="007404AF" w:rsidP="007404AF">
      <w:r>
        <w:t xml:space="preserve">                    &lt;h4 class="text-left title-staff-picks"&gt;STAFF PICKS&lt;/h4&gt;</w:t>
      </w:r>
    </w:p>
    <w:p w14:paraId="4591FE76" w14:textId="77777777" w:rsidR="007404AF" w:rsidRDefault="007404AF" w:rsidP="007404AF">
      <w:r>
        <w:t xml:space="preserve">                    &lt;h2&gt;FEATURED - </w:t>
      </w:r>
      <w:proofErr w:type="spellStart"/>
      <w:r>
        <w:t>GAMESathon</w:t>
      </w:r>
      <w:proofErr w:type="spellEnd"/>
      <w:r>
        <w:t>&lt;/h2&gt;</w:t>
      </w:r>
    </w:p>
    <w:p w14:paraId="0CDBD634" w14:textId="77777777" w:rsidR="007404AF" w:rsidRDefault="007404AF" w:rsidP="007404AF">
      <w:r>
        <w:t xml:space="preserve">                    &lt;P&gt;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roofErr w:type="spellStart"/>
      <w:r>
        <w:t>Odio</w:t>
      </w:r>
      <w:proofErr w:type="spellEnd"/>
      <w:r>
        <w:t xml:space="preserve"> </w:t>
      </w:r>
      <w:proofErr w:type="spellStart"/>
      <w:r>
        <w:t>pariatur</w:t>
      </w:r>
      <w:proofErr w:type="spellEnd"/>
      <w:r>
        <w:t xml:space="preserve"> qui, </w:t>
      </w:r>
      <w:proofErr w:type="spellStart"/>
      <w:r>
        <w:t>laborum</w:t>
      </w:r>
      <w:proofErr w:type="spellEnd"/>
      <w:r>
        <w:t xml:space="preserve"> </w:t>
      </w:r>
      <w:proofErr w:type="spellStart"/>
      <w:r>
        <w:t>harum</w:t>
      </w:r>
      <w:proofErr w:type="spellEnd"/>
      <w:r>
        <w:t xml:space="preserve"> </w:t>
      </w:r>
      <w:proofErr w:type="spellStart"/>
      <w:r>
        <w:t>natus</w:t>
      </w:r>
      <w:proofErr w:type="spellEnd"/>
      <w:r>
        <w:t xml:space="preserve"> </w:t>
      </w:r>
      <w:proofErr w:type="spellStart"/>
      <w:r>
        <w:t>aspernatur</w:t>
      </w:r>
      <w:proofErr w:type="spellEnd"/>
      <w:r>
        <w:t xml:space="preserve"> </w:t>
      </w:r>
      <w:proofErr w:type="spellStart"/>
      <w:r>
        <w:t>maiores</w:t>
      </w:r>
      <w:proofErr w:type="spellEnd"/>
      <w:r>
        <w:t xml:space="preserve"> </w:t>
      </w:r>
      <w:proofErr w:type="spellStart"/>
      <w:r>
        <w:t>similique</w:t>
      </w:r>
      <w:proofErr w:type="spellEnd"/>
      <w:r>
        <w:t xml:space="preserve"> </w:t>
      </w:r>
      <w:proofErr w:type="spellStart"/>
      <w:r>
        <w:t>enim</w:t>
      </w:r>
      <w:proofErr w:type="spellEnd"/>
      <w:r>
        <w:t xml:space="preserve">? </w:t>
      </w:r>
      <w:proofErr w:type="spellStart"/>
      <w:r>
        <w:t>Assumenda</w:t>
      </w:r>
      <w:proofErr w:type="spellEnd"/>
      <w:r>
        <w:t xml:space="preserve"> </w:t>
      </w:r>
      <w:proofErr w:type="spellStart"/>
      <w:r>
        <w:t>impedit</w:t>
      </w:r>
      <w:proofErr w:type="spellEnd"/>
      <w:r>
        <w:t xml:space="preserve"> </w:t>
      </w:r>
      <w:proofErr w:type="spellStart"/>
      <w:r>
        <w:t>similique</w:t>
      </w:r>
      <w:proofErr w:type="spellEnd"/>
      <w:r>
        <w:t xml:space="preserve"> </w:t>
      </w:r>
      <w:proofErr w:type="spellStart"/>
      <w:r>
        <w:t>nam</w:t>
      </w:r>
      <w:proofErr w:type="spellEnd"/>
      <w:r>
        <w:t xml:space="preserve"> </w:t>
      </w:r>
      <w:proofErr w:type="spellStart"/>
      <w:r>
        <w:t>doloribus</w:t>
      </w:r>
      <w:proofErr w:type="spellEnd"/>
      <w:r>
        <w:t xml:space="preserve"> </w:t>
      </w:r>
      <w:proofErr w:type="spellStart"/>
      <w:r>
        <w:t>dolorem</w:t>
      </w:r>
      <w:proofErr w:type="spellEnd"/>
      <w:r>
        <w:t xml:space="preserve"> </w:t>
      </w:r>
      <w:proofErr w:type="spellStart"/>
      <w:r>
        <w:t>cumque</w:t>
      </w:r>
      <w:proofErr w:type="spellEnd"/>
      <w:r>
        <w:t xml:space="preserve"> </w:t>
      </w:r>
      <w:proofErr w:type="spellStart"/>
      <w:r>
        <w:t>sint</w:t>
      </w:r>
      <w:proofErr w:type="spellEnd"/>
      <w:r>
        <w:t xml:space="preserve"> </w:t>
      </w:r>
      <w:proofErr w:type="spellStart"/>
      <w:r>
        <w:t>adipisci</w:t>
      </w:r>
      <w:proofErr w:type="spellEnd"/>
      <w:r>
        <w:t xml:space="preserve"> ex quo </w:t>
      </w:r>
      <w:proofErr w:type="spellStart"/>
      <w:r>
        <w:t>placeat</w:t>
      </w:r>
      <w:proofErr w:type="spellEnd"/>
      <w:r>
        <w:t>?&lt;/P&gt;</w:t>
      </w:r>
    </w:p>
    <w:p w14:paraId="68B53A7E" w14:textId="77777777" w:rsidR="007404AF" w:rsidRDefault="007404AF" w:rsidP="007404AF">
      <w:r>
        <w:t xml:space="preserve">                &lt;/div&gt;</w:t>
      </w:r>
    </w:p>
    <w:p w14:paraId="0B91D70F" w14:textId="77777777" w:rsidR="007404AF" w:rsidRDefault="007404AF" w:rsidP="007404AF"/>
    <w:p w14:paraId="74F40169" w14:textId="77777777" w:rsidR="007404AF" w:rsidRDefault="007404AF" w:rsidP="007404AF">
      <w:r>
        <w:t xml:space="preserve">                &lt;div class="col-8"&gt;</w:t>
      </w:r>
    </w:p>
    <w:p w14:paraId="4FE7045E" w14:textId="77777777" w:rsidR="007404AF" w:rsidRDefault="007404AF" w:rsidP="007404AF">
      <w:r>
        <w:t xml:space="preserve">                    &lt;div class="row"&gt;</w:t>
      </w:r>
    </w:p>
    <w:p w14:paraId="6C9F614A" w14:textId="77777777" w:rsidR="007404AF" w:rsidRDefault="007404AF" w:rsidP="007404AF">
      <w:r>
        <w:t xml:space="preserve">                         &lt;!-- Code for connecting and </w:t>
      </w:r>
      <w:proofErr w:type="spellStart"/>
      <w:r>
        <w:t>retrieveing</w:t>
      </w:r>
      <w:proofErr w:type="spellEnd"/>
      <w:r>
        <w:t xml:space="preserve"> data from database </w:t>
      </w:r>
      <w:proofErr w:type="spellStart"/>
      <w:r>
        <w:t>enternainment</w:t>
      </w:r>
      <w:proofErr w:type="spellEnd"/>
      <w:r>
        <w:t xml:space="preserve"> filter of games--&gt;</w:t>
      </w:r>
    </w:p>
    <w:p w14:paraId="3964373D" w14:textId="77777777" w:rsidR="007404AF" w:rsidRDefault="007404AF" w:rsidP="007404AF">
      <w:r>
        <w:t xml:space="preserve">                    &lt;?php </w:t>
      </w:r>
    </w:p>
    <w:p w14:paraId="54A7F39A" w14:textId="77777777" w:rsidR="007404AF" w:rsidRDefault="007404AF" w:rsidP="007404AF">
      <w:r>
        <w:t xml:space="preserve">                    $</w:t>
      </w:r>
      <w:proofErr w:type="spellStart"/>
      <w:r>
        <w:t>filedestination</w:t>
      </w:r>
      <w:proofErr w:type="spellEnd"/>
      <w:r>
        <w:t xml:space="preserve"> = "../global/uploads/</w:t>
      </w:r>
      <w:proofErr w:type="spellStart"/>
      <w:r>
        <w:t>subEventThumbnail</w:t>
      </w:r>
      <w:proofErr w:type="spellEnd"/>
      <w:r>
        <w:t>/";</w:t>
      </w:r>
    </w:p>
    <w:p w14:paraId="4A394FFC"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WHERE CATEGORY = 1 LIMIT 2";</w:t>
      </w:r>
    </w:p>
    <w:p w14:paraId="13BE45C0" w14:textId="77777777" w:rsidR="007404AF" w:rsidRDefault="007404AF" w:rsidP="007404AF">
      <w:r>
        <w:t xml:space="preserve">        $result = $link-&gt;query($</w:t>
      </w:r>
      <w:proofErr w:type="spellStart"/>
      <w:r>
        <w:t>sql</w:t>
      </w:r>
      <w:proofErr w:type="spellEnd"/>
      <w:r>
        <w:t>);</w:t>
      </w:r>
    </w:p>
    <w:p w14:paraId="05868A01" w14:textId="77777777" w:rsidR="007404AF" w:rsidRDefault="007404AF" w:rsidP="007404AF">
      <w:r>
        <w:t xml:space="preserve">        if ($result-&gt;</w:t>
      </w:r>
      <w:proofErr w:type="spellStart"/>
      <w:r>
        <w:t>num_rows</w:t>
      </w:r>
      <w:proofErr w:type="spellEnd"/>
      <w:r>
        <w:t xml:space="preserve"> &gt; 0) {</w:t>
      </w:r>
    </w:p>
    <w:p w14:paraId="15690522" w14:textId="77777777" w:rsidR="007404AF" w:rsidRDefault="007404AF" w:rsidP="007404AF">
      <w:r>
        <w:t xml:space="preserve">            // output data of each row</w:t>
      </w:r>
    </w:p>
    <w:p w14:paraId="78F6A8BD" w14:textId="77777777" w:rsidR="007404AF" w:rsidRDefault="007404AF" w:rsidP="007404AF">
      <w:r>
        <w:t xml:space="preserve">            while($row = $result-&gt;</w:t>
      </w:r>
      <w:proofErr w:type="spellStart"/>
      <w:r>
        <w:t>fetch_assoc</w:t>
      </w:r>
      <w:proofErr w:type="spellEnd"/>
      <w:r>
        <w:t>()) {</w:t>
      </w:r>
    </w:p>
    <w:p w14:paraId="29B44E20" w14:textId="77777777" w:rsidR="007404AF" w:rsidRDefault="007404AF" w:rsidP="007404AF">
      <w:r>
        <w:t xml:space="preserve">                ?&gt;</w:t>
      </w:r>
    </w:p>
    <w:p w14:paraId="0525F805" w14:textId="77777777" w:rsidR="007404AF" w:rsidRDefault="007404AF" w:rsidP="007404AF">
      <w:r>
        <w:t xml:space="preserve">                &lt;!-- featured event --&gt;</w:t>
      </w:r>
    </w:p>
    <w:p w14:paraId="1CA89BDB" w14:textId="77777777" w:rsidR="007404AF" w:rsidRDefault="007404AF" w:rsidP="007404AF">
      <w:r>
        <w:t xml:space="preserve">    </w:t>
      </w:r>
    </w:p>
    <w:p w14:paraId="0B6FD157" w14:textId="77777777" w:rsidR="007404AF" w:rsidRDefault="007404AF" w:rsidP="007404AF">
      <w:r>
        <w:lastRenderedPageBreak/>
        <w:t xml:space="preserve">                    &lt;div class="col-6"&gt;</w:t>
      </w:r>
    </w:p>
    <w:p w14:paraId="5BBEB399" w14:textId="77777777" w:rsidR="007404AF" w:rsidRDefault="007404AF" w:rsidP="007404AF">
      <w:r>
        <w:t xml:space="preserve">                        &lt;div class="card border-0 h-100 card--radius"&gt;</w:t>
      </w:r>
    </w:p>
    <w:p w14:paraId="3DFCC8E0"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card--radius" width="250px" height="200px" </w:t>
      </w:r>
      <w:proofErr w:type="spellStart"/>
      <w:r>
        <w:t>src</w:t>
      </w:r>
      <w:proofErr w:type="spellEnd"/>
      <w:r>
        <w:t>="&lt;?php</w:t>
      </w:r>
    </w:p>
    <w:p w14:paraId="25B3207A" w14:textId="77777777" w:rsidR="007404AF" w:rsidRDefault="007404AF" w:rsidP="007404AF">
      <w:r>
        <w:t xml:space="preserve">                                                                                                if ($row['THUMBNAIL']) {</w:t>
      </w:r>
    </w:p>
    <w:p w14:paraId="63F1BFC2" w14:textId="77777777" w:rsidR="007404AF" w:rsidRDefault="007404AF" w:rsidP="007404AF">
      <w:r>
        <w:t xml:space="preserve">                                                                                                    echo $</w:t>
      </w:r>
      <w:proofErr w:type="spellStart"/>
      <w:r>
        <w:t>filedestination</w:t>
      </w:r>
      <w:proofErr w:type="spellEnd"/>
      <w:r>
        <w:t xml:space="preserve"> . $row['THUMBNAIL'];</w:t>
      </w:r>
    </w:p>
    <w:p w14:paraId="4C5674B4" w14:textId="77777777" w:rsidR="007404AF" w:rsidRDefault="007404AF" w:rsidP="007404AF">
      <w:r>
        <w:t xml:space="preserve">                                                                                                } else {</w:t>
      </w:r>
    </w:p>
    <w:p w14:paraId="2BC80791" w14:textId="77777777" w:rsidR="007404AF" w:rsidRDefault="007404AF" w:rsidP="007404AF">
      <w:r>
        <w:t xml:space="preserve">                                                                                                    echo 'assets/images/placeholder.jpg';</w:t>
      </w:r>
    </w:p>
    <w:p w14:paraId="33D707EA" w14:textId="77777777" w:rsidR="007404AF" w:rsidRDefault="007404AF" w:rsidP="007404AF">
      <w:r>
        <w:t xml:space="preserve">                                                                                                }</w:t>
      </w:r>
    </w:p>
    <w:p w14:paraId="5B57655C" w14:textId="77777777" w:rsidR="007404AF" w:rsidRDefault="007404AF" w:rsidP="007404AF">
      <w:r>
        <w:t xml:space="preserve">                                                                                                ?&gt;" alt="event thumbnail"&gt;</w:t>
      </w:r>
    </w:p>
    <w:p w14:paraId="42D873F5" w14:textId="77777777" w:rsidR="007404AF" w:rsidRDefault="007404AF" w:rsidP="007404AF">
      <w:r>
        <w:t xml:space="preserve">                             &lt;div class="card-body </w:t>
      </w:r>
      <w:proofErr w:type="spellStart"/>
      <w:r>
        <w:t>bg</w:t>
      </w:r>
      <w:proofErr w:type="spellEnd"/>
      <w:r>
        <w:t>-white"&gt;</w:t>
      </w:r>
    </w:p>
    <w:p w14:paraId="04E54950" w14:textId="77777777" w:rsidR="007404AF" w:rsidRDefault="007404AF" w:rsidP="007404AF">
      <w:r>
        <w:t xml:space="preserve">                            &lt;p class="card-text text-primary text-end"&gt;Entertainment&lt;/p&gt;</w:t>
      </w:r>
    </w:p>
    <w:p w14:paraId="6B3A243A" w14:textId="77777777" w:rsidR="007404AF" w:rsidRDefault="007404AF" w:rsidP="007404AF">
      <w:r>
        <w:t xml:space="preserve">                                &lt;h3&gt;&lt;?php echo $row['SUB_EVENT_NAME'] ?&gt;&lt;/h3&gt;</w:t>
      </w:r>
    </w:p>
    <w:p w14:paraId="308CBEAE" w14:textId="77777777" w:rsidR="007404AF" w:rsidRDefault="007404AF" w:rsidP="007404AF">
      <w:r>
        <w:t xml:space="preserve">                                &lt;div class="row"&gt;</w:t>
      </w:r>
    </w:p>
    <w:p w14:paraId="227BEB8F" w14:textId="77777777" w:rsidR="007404AF" w:rsidRDefault="007404AF" w:rsidP="007404AF">
      <w:r>
        <w:t xml:space="preserve">                                    &lt;div class="col"&gt;</w:t>
      </w:r>
    </w:p>
    <w:p w14:paraId="07089855" w14:textId="77777777" w:rsidR="007404AF" w:rsidRDefault="007404AF" w:rsidP="007404AF">
      <w:r>
        <w:t xml:space="preserve">                                    &lt;p&gt;&lt;?php echo date('d F Y', </w:t>
      </w:r>
      <w:proofErr w:type="spellStart"/>
      <w:r>
        <w:t>strtotime</w:t>
      </w:r>
      <w:proofErr w:type="spellEnd"/>
      <w:r>
        <w:t>($row['TIME']))?&gt;&lt;/p&gt;</w:t>
      </w:r>
    </w:p>
    <w:p w14:paraId="6FC89E03" w14:textId="77777777" w:rsidR="007404AF" w:rsidRDefault="007404AF" w:rsidP="007404AF">
      <w:r>
        <w:t xml:space="preserve">                                    &lt;/div&gt;</w:t>
      </w:r>
    </w:p>
    <w:p w14:paraId="7E62CE93" w14:textId="77777777" w:rsidR="007404AF" w:rsidRDefault="007404AF" w:rsidP="007404AF">
      <w:r>
        <w:t xml:space="preserve">                                    &lt;div class="col"&gt;</w:t>
      </w:r>
    </w:p>
    <w:p w14:paraId="2F9BD66A" w14:textId="77777777" w:rsidR="007404AF" w:rsidRDefault="007404AF" w:rsidP="007404AF">
      <w:r>
        <w:t xml:space="preserve">                                    &lt;p class="text-end"&gt;&lt;?php echo "Location: ".$row['PLACE']; ?&gt;&lt;/p&gt;</w:t>
      </w:r>
    </w:p>
    <w:p w14:paraId="087D6179" w14:textId="77777777" w:rsidR="007404AF" w:rsidRDefault="007404AF" w:rsidP="007404AF">
      <w:r>
        <w:t xml:space="preserve">                                    &lt;/div&gt;</w:t>
      </w:r>
    </w:p>
    <w:p w14:paraId="4D1124F1" w14:textId="77777777" w:rsidR="007404AF" w:rsidRDefault="007404AF" w:rsidP="007404AF">
      <w:r>
        <w:t xml:space="preserve">                                &lt;/div&gt;</w:t>
      </w:r>
    </w:p>
    <w:p w14:paraId="25C2FE0E" w14:textId="77777777" w:rsidR="007404AF" w:rsidRDefault="007404AF" w:rsidP="007404AF">
      <w:r>
        <w:t xml:space="preserve">                                &lt;button class="</w:t>
      </w:r>
      <w:proofErr w:type="spellStart"/>
      <w:r>
        <w:t>btn</w:t>
      </w:r>
      <w:proofErr w:type="spellEnd"/>
      <w:r>
        <w:t xml:space="preserve"> </w:t>
      </w:r>
      <w:proofErr w:type="spellStart"/>
      <w:r>
        <w:t>btn</w:t>
      </w:r>
      <w:proofErr w:type="spellEnd"/>
      <w:r>
        <w:t xml:space="preserve">-block </w:t>
      </w:r>
      <w:proofErr w:type="spellStart"/>
      <w:r>
        <w:t>btn</w:t>
      </w:r>
      <w:proofErr w:type="spellEnd"/>
      <w:r>
        <w:t>-primary" onclick="location.href='joiners/pages/joiners_login.php'"&gt;Details and Join&lt;/button&gt;</w:t>
      </w:r>
    </w:p>
    <w:p w14:paraId="44992405" w14:textId="77777777" w:rsidR="007404AF" w:rsidRDefault="007404AF" w:rsidP="007404AF">
      <w:r>
        <w:t xml:space="preserve">                            &lt;/div&gt;</w:t>
      </w:r>
    </w:p>
    <w:p w14:paraId="4207B1DA" w14:textId="77777777" w:rsidR="007404AF" w:rsidRDefault="007404AF" w:rsidP="007404AF">
      <w:r>
        <w:t xml:space="preserve">                        &lt;/div&gt;</w:t>
      </w:r>
    </w:p>
    <w:p w14:paraId="3C3ED076" w14:textId="77777777" w:rsidR="007404AF" w:rsidRDefault="007404AF" w:rsidP="007404AF">
      <w:r>
        <w:t xml:space="preserve">                    &lt;/div&gt;</w:t>
      </w:r>
    </w:p>
    <w:p w14:paraId="50D017A8" w14:textId="77777777" w:rsidR="007404AF" w:rsidRDefault="007404AF" w:rsidP="007404AF">
      <w:r>
        <w:t xml:space="preserve">                    &lt;?php</w:t>
      </w:r>
    </w:p>
    <w:p w14:paraId="5A286B3C" w14:textId="77777777" w:rsidR="007404AF" w:rsidRDefault="007404AF" w:rsidP="007404AF">
      <w:r>
        <w:t xml:space="preserve">            }</w:t>
      </w:r>
    </w:p>
    <w:p w14:paraId="5BA6C984" w14:textId="77777777" w:rsidR="007404AF" w:rsidRDefault="007404AF" w:rsidP="007404AF">
      <w:r>
        <w:t xml:space="preserve">        } else {</w:t>
      </w:r>
    </w:p>
    <w:p w14:paraId="288DBC4C" w14:textId="77777777" w:rsidR="007404AF" w:rsidRDefault="007404AF" w:rsidP="007404AF">
      <w:r>
        <w:t xml:space="preserve">            echo "0 results";</w:t>
      </w:r>
    </w:p>
    <w:p w14:paraId="607D864D" w14:textId="77777777" w:rsidR="007404AF" w:rsidRDefault="007404AF" w:rsidP="007404AF">
      <w:r>
        <w:t xml:space="preserve">        }</w:t>
      </w:r>
    </w:p>
    <w:p w14:paraId="4A9617E1" w14:textId="77777777" w:rsidR="007404AF" w:rsidRDefault="007404AF" w:rsidP="007404AF">
      <w:r>
        <w:t xml:space="preserve">    ?&gt;</w:t>
      </w:r>
    </w:p>
    <w:p w14:paraId="7B1EFFC1" w14:textId="77777777" w:rsidR="007404AF" w:rsidRDefault="007404AF" w:rsidP="007404AF">
      <w:r>
        <w:t xml:space="preserve">                    </w:t>
      </w:r>
    </w:p>
    <w:p w14:paraId="6F469A54" w14:textId="77777777" w:rsidR="007404AF" w:rsidRDefault="007404AF" w:rsidP="007404AF">
      <w:r>
        <w:t xml:space="preserve">                &lt;/div&gt;</w:t>
      </w:r>
    </w:p>
    <w:p w14:paraId="029B753E" w14:textId="77777777" w:rsidR="007404AF" w:rsidRDefault="007404AF" w:rsidP="007404AF"/>
    <w:p w14:paraId="20ED6E38" w14:textId="77777777" w:rsidR="007404AF" w:rsidRDefault="007404AF" w:rsidP="007404AF">
      <w:r>
        <w:t xml:space="preserve">            &lt;/div&gt;</w:t>
      </w:r>
    </w:p>
    <w:p w14:paraId="4FAA11A4" w14:textId="77777777" w:rsidR="007404AF" w:rsidRDefault="007404AF" w:rsidP="007404AF">
      <w:r>
        <w:t xml:space="preserve">        &lt;/div&gt;</w:t>
      </w:r>
    </w:p>
    <w:p w14:paraId="4A73B35E" w14:textId="77777777" w:rsidR="007404AF" w:rsidRDefault="007404AF" w:rsidP="007404AF">
      <w:r>
        <w:t xml:space="preserve">    &lt;/div&gt;</w:t>
      </w:r>
    </w:p>
    <w:p w14:paraId="53B5017A" w14:textId="77777777" w:rsidR="007404AF" w:rsidRDefault="007404AF" w:rsidP="007404AF">
      <w:r>
        <w:t xml:space="preserve">    &lt;/div&gt;</w:t>
      </w:r>
    </w:p>
    <w:p w14:paraId="6206877A" w14:textId="77777777" w:rsidR="007404AF" w:rsidRDefault="007404AF" w:rsidP="007404AF"/>
    <w:p w14:paraId="2F882B36" w14:textId="77777777" w:rsidR="007404AF" w:rsidRDefault="007404AF" w:rsidP="007404AF">
      <w:r>
        <w:t xml:space="preserve">    &lt;!-- Banner for event heads to post --&gt;</w:t>
      </w:r>
    </w:p>
    <w:p w14:paraId="15EE92EF" w14:textId="77777777" w:rsidR="007404AF" w:rsidRDefault="007404AF" w:rsidP="007404AF">
      <w:r>
        <w:t xml:space="preserve">    &lt;div class="container-fluid event--head--banner  </w:t>
      </w:r>
      <w:proofErr w:type="spellStart"/>
      <w:r>
        <w:t>bg</w:t>
      </w:r>
      <w:proofErr w:type="spellEnd"/>
      <w:r>
        <w:t>-light"&gt;</w:t>
      </w:r>
    </w:p>
    <w:p w14:paraId="7C8785E8" w14:textId="77777777" w:rsidR="007404AF" w:rsidRDefault="007404AF" w:rsidP="007404AF">
      <w:r>
        <w:lastRenderedPageBreak/>
        <w:t xml:space="preserve">        &lt;div class="container p-5"&gt;</w:t>
      </w:r>
    </w:p>
    <w:p w14:paraId="76290020" w14:textId="77777777" w:rsidR="007404AF" w:rsidRDefault="007404AF" w:rsidP="007404AF">
      <w:r>
        <w:t xml:space="preserve">            &lt;div class="row my-5"&gt;</w:t>
      </w:r>
    </w:p>
    <w:p w14:paraId="1DF6CCBB" w14:textId="77777777" w:rsidR="007404AF" w:rsidRDefault="007404AF" w:rsidP="007404AF">
      <w:r>
        <w:t xml:space="preserve">                &lt;div class="col-12"&gt;</w:t>
      </w:r>
    </w:p>
    <w:p w14:paraId="2018D436" w14:textId="77777777" w:rsidR="007404AF" w:rsidRDefault="007404AF" w:rsidP="007404AF">
      <w:r>
        <w:t xml:space="preserve">                    &lt;div class="row"&gt;</w:t>
      </w:r>
    </w:p>
    <w:p w14:paraId="7391F0E2" w14:textId="77777777" w:rsidR="007404AF" w:rsidRDefault="007404AF" w:rsidP="007404AF">
      <w:r>
        <w:t xml:space="preserve">                        &lt;div class="col"&gt;</w:t>
      </w:r>
    </w:p>
    <w:p w14:paraId="40D30311" w14:textId="77777777" w:rsidR="007404AF" w:rsidRDefault="007404AF" w:rsidP="007404AF">
      <w:r>
        <w:t xml:space="preserve">                        &lt;h2 class="text-center event--head--title"&gt;Want to host </w:t>
      </w:r>
      <w:proofErr w:type="spellStart"/>
      <w:r>
        <w:t>a</w:t>
      </w:r>
      <w:proofErr w:type="spellEnd"/>
      <w:r>
        <w:t xml:space="preserve"> event&lt;/h2&gt;</w:t>
      </w:r>
    </w:p>
    <w:p w14:paraId="7A296B7A" w14:textId="77777777" w:rsidR="007404AF" w:rsidRDefault="007404AF" w:rsidP="007404AF">
      <w:r>
        <w:t xml:space="preserve">                        &lt;/div&gt;</w:t>
      </w:r>
    </w:p>
    <w:p w14:paraId="220D3264" w14:textId="77777777" w:rsidR="007404AF" w:rsidRDefault="007404AF" w:rsidP="007404AF">
      <w:r>
        <w:t xml:space="preserve">                        &lt;p class="text-center event--head--subtitle"&gt;Let eventers handle your work, &lt;a </w:t>
      </w:r>
      <w:proofErr w:type="spellStart"/>
      <w:r>
        <w:t>href</w:t>
      </w:r>
      <w:proofErr w:type="spellEnd"/>
      <w:r>
        <w:t>="#"&gt;Learn more&lt;/a&gt;&lt;/p&gt;</w:t>
      </w:r>
    </w:p>
    <w:p w14:paraId="6F52DE99" w14:textId="77777777" w:rsidR="007404AF" w:rsidRDefault="007404AF" w:rsidP="007404AF">
      <w:r>
        <w:t xml:space="preserve">                    &lt;/div&gt;</w:t>
      </w:r>
    </w:p>
    <w:p w14:paraId="59327D3B" w14:textId="77777777" w:rsidR="007404AF" w:rsidRDefault="007404AF" w:rsidP="007404AF">
      <w:r>
        <w:t xml:space="preserve">                    </w:t>
      </w:r>
    </w:p>
    <w:p w14:paraId="00FB1EC6" w14:textId="77777777" w:rsidR="007404AF" w:rsidRDefault="007404AF" w:rsidP="007404AF">
      <w:r>
        <w:t xml:space="preserve">                    </w:t>
      </w:r>
    </w:p>
    <w:p w14:paraId="3CD83958" w14:textId="77777777" w:rsidR="007404AF" w:rsidRDefault="007404AF" w:rsidP="007404AF">
      <w:r>
        <w:t xml:space="preserve">                    &lt;div class="row"&gt;</w:t>
      </w:r>
    </w:p>
    <w:p w14:paraId="4E1CAD46" w14:textId="77777777" w:rsidR="007404AF" w:rsidRDefault="007404AF" w:rsidP="007404AF">
      <w:r>
        <w:t xml:space="preserve">                        &lt;div class="col"&gt;</w:t>
      </w:r>
    </w:p>
    <w:p w14:paraId="3D304699" w14:textId="77777777" w:rsidR="007404AF" w:rsidRDefault="007404AF" w:rsidP="007404AF">
      <w:r>
        <w:t xml:space="preserve">                        &lt;button class="</w:t>
      </w:r>
      <w:proofErr w:type="spellStart"/>
      <w:r>
        <w:t>btn</w:t>
      </w:r>
      <w:proofErr w:type="spellEnd"/>
      <w:r>
        <w:t xml:space="preserve"> </w:t>
      </w:r>
      <w:proofErr w:type="spellStart"/>
      <w:r>
        <w:t>btn</w:t>
      </w:r>
      <w:proofErr w:type="spellEnd"/>
      <w:r>
        <w:t xml:space="preserve">-primary mx-auto w-100 </w:t>
      </w:r>
      <w:proofErr w:type="spellStart"/>
      <w:r>
        <w:t>btn-sm</w:t>
      </w:r>
      <w:proofErr w:type="spellEnd"/>
      <w:r>
        <w:t xml:space="preserve"> </w:t>
      </w:r>
      <w:proofErr w:type="spellStart"/>
      <w:r>
        <w:t>btn</w:t>
      </w:r>
      <w:proofErr w:type="spellEnd"/>
      <w:r>
        <w:t xml:space="preserve">-event-head-banner"&gt;Host </w:t>
      </w:r>
      <w:proofErr w:type="spellStart"/>
      <w:r>
        <w:t>a</w:t>
      </w:r>
      <w:proofErr w:type="spellEnd"/>
      <w:r>
        <w:t xml:space="preserve"> event&lt;/button&gt;</w:t>
      </w:r>
    </w:p>
    <w:p w14:paraId="00113234" w14:textId="77777777" w:rsidR="007404AF" w:rsidRDefault="007404AF" w:rsidP="007404AF">
      <w:r>
        <w:t xml:space="preserve">                        &lt;/div&gt;</w:t>
      </w:r>
    </w:p>
    <w:p w14:paraId="2EBFA778" w14:textId="77777777" w:rsidR="007404AF" w:rsidRDefault="007404AF" w:rsidP="007404AF">
      <w:r>
        <w:t xml:space="preserve">                        &lt;div class="col"&gt;</w:t>
      </w:r>
    </w:p>
    <w:p w14:paraId="09887161" w14:textId="77777777" w:rsidR="007404AF" w:rsidRDefault="007404AF" w:rsidP="007404AF">
      <w:r>
        <w:t xml:space="preserve">                        &lt;button class="</w:t>
      </w:r>
      <w:proofErr w:type="spellStart"/>
      <w:r>
        <w:t>btn</w:t>
      </w:r>
      <w:proofErr w:type="spellEnd"/>
      <w:r>
        <w:t xml:space="preserve"> </w:t>
      </w:r>
      <w:proofErr w:type="spellStart"/>
      <w:r>
        <w:t>btn</w:t>
      </w:r>
      <w:proofErr w:type="spellEnd"/>
      <w:r>
        <w:t xml:space="preserve">-primary w-100 mx-auto </w:t>
      </w:r>
      <w:proofErr w:type="spellStart"/>
      <w:r>
        <w:t>btn-sm</w:t>
      </w:r>
      <w:proofErr w:type="spellEnd"/>
      <w:r>
        <w:t xml:space="preserve"> </w:t>
      </w:r>
      <w:proofErr w:type="spellStart"/>
      <w:r>
        <w:t>btn</w:t>
      </w:r>
      <w:proofErr w:type="spellEnd"/>
      <w:r>
        <w:t>-event-head-banner"&gt;Get Help&lt;/button&gt;</w:t>
      </w:r>
    </w:p>
    <w:p w14:paraId="52723BA0" w14:textId="77777777" w:rsidR="007404AF" w:rsidRDefault="007404AF" w:rsidP="007404AF">
      <w:r>
        <w:t xml:space="preserve">                        &lt;/div&gt; </w:t>
      </w:r>
    </w:p>
    <w:p w14:paraId="03665B78" w14:textId="77777777" w:rsidR="007404AF" w:rsidRDefault="007404AF" w:rsidP="007404AF">
      <w:r>
        <w:t xml:space="preserve">                    &lt;/div&gt;</w:t>
      </w:r>
    </w:p>
    <w:p w14:paraId="08CFC51E" w14:textId="77777777" w:rsidR="007404AF" w:rsidRDefault="007404AF" w:rsidP="007404AF">
      <w:r>
        <w:t xml:space="preserve">                    &lt;div class="col-6"&gt;&lt;/div&gt;</w:t>
      </w:r>
    </w:p>
    <w:p w14:paraId="25C9BE0E" w14:textId="77777777" w:rsidR="007404AF" w:rsidRDefault="007404AF" w:rsidP="007404AF">
      <w:r>
        <w:t xml:space="preserve">                &lt;/div&gt;  </w:t>
      </w:r>
    </w:p>
    <w:p w14:paraId="478CF4BB" w14:textId="77777777" w:rsidR="007404AF" w:rsidRDefault="007404AF" w:rsidP="007404AF">
      <w:r>
        <w:t xml:space="preserve">                </w:t>
      </w:r>
    </w:p>
    <w:p w14:paraId="05957504" w14:textId="77777777" w:rsidR="007404AF" w:rsidRDefault="007404AF" w:rsidP="007404AF">
      <w:r>
        <w:t xml:space="preserve">            &lt;/div&gt;</w:t>
      </w:r>
    </w:p>
    <w:p w14:paraId="51B6CE14" w14:textId="77777777" w:rsidR="007404AF" w:rsidRDefault="007404AF" w:rsidP="007404AF">
      <w:r>
        <w:t xml:space="preserve">            &lt;/div&gt;</w:t>
      </w:r>
    </w:p>
    <w:p w14:paraId="6D0CB4DF" w14:textId="77777777" w:rsidR="007404AF" w:rsidRDefault="007404AF" w:rsidP="007404AF">
      <w:r>
        <w:t xml:space="preserve">        &lt;/div&gt;</w:t>
      </w:r>
    </w:p>
    <w:p w14:paraId="1B83C686" w14:textId="77777777" w:rsidR="007404AF" w:rsidRDefault="007404AF" w:rsidP="007404AF">
      <w:r>
        <w:t xml:space="preserve">    &lt;/div&gt;</w:t>
      </w:r>
    </w:p>
    <w:p w14:paraId="2963D1BB" w14:textId="77777777" w:rsidR="007404AF" w:rsidRDefault="007404AF" w:rsidP="007404AF"/>
    <w:p w14:paraId="7571BE9C" w14:textId="77777777" w:rsidR="007404AF" w:rsidRDefault="007404AF" w:rsidP="007404AF"/>
    <w:p w14:paraId="27AA520C" w14:textId="77777777" w:rsidR="007404AF" w:rsidRDefault="007404AF" w:rsidP="007404AF">
      <w:r>
        <w:t xml:space="preserve">    &lt;!-- Recent Activity --&gt;</w:t>
      </w:r>
    </w:p>
    <w:p w14:paraId="4C1A5513" w14:textId="77777777" w:rsidR="007404AF" w:rsidRDefault="007404AF" w:rsidP="007404AF">
      <w:r>
        <w:t xml:space="preserve">    &lt;!-- Similar to joined </w:t>
      </w:r>
      <w:proofErr w:type="spellStart"/>
      <w:r>
        <w:t>evenet</w:t>
      </w:r>
      <w:proofErr w:type="spellEnd"/>
      <w:r>
        <w:t xml:space="preserve"> --&gt;</w:t>
      </w:r>
    </w:p>
    <w:p w14:paraId="293E9504" w14:textId="77777777" w:rsidR="007404AF" w:rsidRDefault="007404AF" w:rsidP="007404AF"/>
    <w:p w14:paraId="60E78F7F" w14:textId="77777777" w:rsidR="007404AF" w:rsidRDefault="007404AF" w:rsidP="007404AF"/>
    <w:p w14:paraId="2E78DB32" w14:textId="77777777" w:rsidR="007404AF" w:rsidRDefault="007404AF" w:rsidP="007404AF">
      <w:r>
        <w:t xml:space="preserve">    &lt;!-- Footer --&gt;</w:t>
      </w:r>
    </w:p>
    <w:p w14:paraId="6D7DE1C1" w14:textId="77777777" w:rsidR="007404AF" w:rsidRDefault="007404AF" w:rsidP="007404AF">
      <w:r>
        <w:t xml:space="preserve">    &lt;footer class="sticky-footer </w:t>
      </w:r>
      <w:proofErr w:type="spellStart"/>
      <w:r>
        <w:t>bg</w:t>
      </w:r>
      <w:proofErr w:type="spellEnd"/>
      <w:r>
        <w:t>-white"&gt;</w:t>
      </w:r>
    </w:p>
    <w:p w14:paraId="114AAC17" w14:textId="77777777" w:rsidR="007404AF" w:rsidRDefault="007404AF" w:rsidP="007404AF">
      <w:r>
        <w:t xml:space="preserve">        &lt;div class="container my-auto"&gt;</w:t>
      </w:r>
    </w:p>
    <w:p w14:paraId="78B8B54F" w14:textId="77777777" w:rsidR="007404AF" w:rsidRDefault="007404AF" w:rsidP="007404AF">
      <w:r>
        <w:t xml:space="preserve">            &lt;div class="copyright text-center my-auto"&gt;</w:t>
      </w:r>
    </w:p>
    <w:p w14:paraId="6110986D" w14:textId="77777777" w:rsidR="007404AF" w:rsidRDefault="007404AF" w:rsidP="007404AF"/>
    <w:p w14:paraId="54B469D5" w14:textId="77777777" w:rsidR="007404AF" w:rsidRDefault="007404AF" w:rsidP="007404AF">
      <w:r>
        <w:t xml:space="preserve">                &lt;span&gt;Made with </w:t>
      </w:r>
      <w:r>
        <w:rPr>
          <w:rFonts w:ascii="Segoe UI Emoji" w:hAnsi="Segoe UI Emoji" w:cs="Segoe UI Emoji"/>
        </w:rPr>
        <w:t>❤</w:t>
      </w:r>
      <w:r>
        <w:t>️ by Vishal Maurya&lt;/span&gt;</w:t>
      </w:r>
    </w:p>
    <w:p w14:paraId="284D0139" w14:textId="77777777" w:rsidR="007404AF" w:rsidRDefault="007404AF" w:rsidP="007404AF">
      <w:r>
        <w:t xml:space="preserve">            &lt;/div&gt;</w:t>
      </w:r>
    </w:p>
    <w:p w14:paraId="2D34B050" w14:textId="77777777" w:rsidR="007404AF" w:rsidRDefault="007404AF" w:rsidP="007404AF">
      <w:r>
        <w:t xml:space="preserve">        &lt;/div&gt;</w:t>
      </w:r>
    </w:p>
    <w:p w14:paraId="595CC746" w14:textId="77777777" w:rsidR="007404AF" w:rsidRDefault="007404AF" w:rsidP="007404AF">
      <w:r>
        <w:t xml:space="preserve">    &lt;/footer&gt;</w:t>
      </w:r>
    </w:p>
    <w:p w14:paraId="5755BCF1" w14:textId="77777777" w:rsidR="007404AF" w:rsidRDefault="007404AF" w:rsidP="007404AF">
      <w:r>
        <w:lastRenderedPageBreak/>
        <w:t xml:space="preserve">    &lt;!-- End of Footer --&gt;</w:t>
      </w:r>
    </w:p>
    <w:p w14:paraId="0F3E54B4" w14:textId="77777777" w:rsidR="007404AF" w:rsidRDefault="007404AF" w:rsidP="007404AF"/>
    <w:p w14:paraId="65442720" w14:textId="77777777" w:rsidR="007404AF" w:rsidRDefault="007404AF" w:rsidP="007404AF">
      <w:r>
        <w:t xml:space="preserve">    &lt;!-- Bootstrap Bundle with Popper --&gt;</w:t>
      </w:r>
    </w:p>
    <w:p w14:paraId="029DD723" w14:textId="77777777" w:rsidR="007404AF" w:rsidRDefault="007404AF" w:rsidP="007404AF">
      <w:r>
        <w:t xml:space="preserve">    &lt;script src="http://ajax.googleapis.com/ajax/libs/jquery/1.9.1/jquery.min.js"&gt;&lt;/script&gt;</w:t>
      </w:r>
    </w:p>
    <w:p w14:paraId="7C530B64" w14:textId="77777777" w:rsidR="007404AF" w:rsidRDefault="007404AF" w:rsidP="007404AF">
      <w:r>
        <w:t xml:space="preserve">    &lt;script src="https://cdnjs.cloudflare.com/ajax/libs/owl-carousel/1.3.3/owl.carousel.min.js" </w:t>
      </w:r>
      <w:proofErr w:type="spellStart"/>
      <w:r>
        <w:t>crossorigin</w:t>
      </w:r>
      <w:proofErr w:type="spellEnd"/>
      <w:r>
        <w:t>="anonymous"&gt;&lt;/script&gt;</w:t>
      </w:r>
    </w:p>
    <w:p w14:paraId="18E8E595" w14:textId="77777777" w:rsidR="007404AF" w:rsidRDefault="007404AF" w:rsidP="007404AF">
      <w:r>
        <w:t xml:space="preserve">    &lt;script src="https://cdn.jsdelivr.net/npm/bootstrap@5.0.2/dist/js/bootstrap.bundle.min.js" integrity="sha384-MrcW6ZMFYlzcLA8Nl+NtUVF0sA7MsXsP1UyJoMp4YLEuNSfAP+JcXn/tWtIaxVXM" </w:t>
      </w:r>
      <w:proofErr w:type="spellStart"/>
      <w:r>
        <w:t>crossorigin</w:t>
      </w:r>
      <w:proofErr w:type="spellEnd"/>
      <w:r>
        <w:t>="anonymous"&gt;&lt;/script&gt;</w:t>
      </w:r>
    </w:p>
    <w:p w14:paraId="39BC3F0D" w14:textId="77777777" w:rsidR="007404AF" w:rsidRDefault="007404AF" w:rsidP="007404AF">
      <w:r>
        <w:t xml:space="preserve">    &lt;script src="https://unpkg.com/@lottiefiles/lottie-player@latest/dist/lottie-player.js"&gt;&lt;/script&gt;</w:t>
      </w:r>
    </w:p>
    <w:p w14:paraId="05CB98DD" w14:textId="77777777" w:rsidR="007404AF" w:rsidRDefault="007404AF" w:rsidP="007404AF">
      <w:r>
        <w:t>&lt;/body&gt;</w:t>
      </w:r>
    </w:p>
    <w:p w14:paraId="6EB4002B" w14:textId="77777777" w:rsidR="007404AF" w:rsidRDefault="007404AF" w:rsidP="007404AF"/>
    <w:p w14:paraId="71501607" w14:textId="20AD3C20" w:rsidR="007404AF" w:rsidRDefault="007404AF" w:rsidP="007404AF">
      <w:r>
        <w:t>&lt;/html&gt;</w:t>
      </w:r>
    </w:p>
    <w:p w14:paraId="30E86A32" w14:textId="5F3EE072" w:rsidR="007404AF" w:rsidRDefault="007404AF" w:rsidP="007404AF"/>
    <w:p w14:paraId="0A355EEB" w14:textId="5FB44FBC" w:rsidR="007404AF" w:rsidRDefault="007404AF" w:rsidP="007404AF">
      <w:proofErr w:type="spellStart"/>
      <w:r>
        <w:t>Login.php</w:t>
      </w:r>
      <w:proofErr w:type="spellEnd"/>
    </w:p>
    <w:p w14:paraId="1B921C5A" w14:textId="77777777" w:rsidR="007404AF" w:rsidRDefault="007404AF" w:rsidP="007404AF">
      <w:r>
        <w:t>&lt;?php</w:t>
      </w:r>
    </w:p>
    <w:p w14:paraId="4F565E32" w14:textId="77777777" w:rsidR="007404AF" w:rsidRDefault="007404AF" w:rsidP="007404AF">
      <w:r>
        <w:t>$title = "Login as Event Head - Eventers";</w:t>
      </w:r>
    </w:p>
    <w:p w14:paraId="3F68722A" w14:textId="77777777" w:rsidR="007404AF" w:rsidRDefault="007404AF" w:rsidP="007404AF">
      <w:r>
        <w:t>$</w:t>
      </w:r>
      <w:proofErr w:type="spellStart"/>
      <w:r>
        <w:t>bodyColor</w:t>
      </w:r>
      <w:proofErr w:type="spellEnd"/>
      <w:r>
        <w:t xml:space="preserve"> = "</w:t>
      </w:r>
      <w:proofErr w:type="spellStart"/>
      <w:r>
        <w:t>bg</w:t>
      </w:r>
      <w:proofErr w:type="spellEnd"/>
      <w:r>
        <w:t>-light";</w:t>
      </w:r>
    </w:p>
    <w:p w14:paraId="24F09278" w14:textId="77777777" w:rsidR="007404AF" w:rsidRDefault="007404AF" w:rsidP="007404AF">
      <w:r>
        <w:t>include 'includes/</w:t>
      </w:r>
      <w:proofErr w:type="spellStart"/>
      <w:r>
        <w:t>header.php</w:t>
      </w:r>
      <w:proofErr w:type="spellEnd"/>
      <w:r>
        <w:t>';</w:t>
      </w:r>
    </w:p>
    <w:p w14:paraId="3C2FDDEF" w14:textId="77777777" w:rsidR="007404AF" w:rsidRDefault="007404AF" w:rsidP="007404AF">
      <w:r>
        <w:t>?&gt;</w:t>
      </w:r>
    </w:p>
    <w:p w14:paraId="1361F996" w14:textId="77777777" w:rsidR="007404AF" w:rsidRDefault="007404AF" w:rsidP="007404AF"/>
    <w:p w14:paraId="30B0A837" w14:textId="77777777" w:rsidR="007404AF" w:rsidRDefault="007404AF" w:rsidP="007404AF">
      <w:r>
        <w:t xml:space="preserve">&lt;!-- Checking the </w:t>
      </w:r>
      <w:proofErr w:type="spellStart"/>
      <w:r>
        <w:t>url</w:t>
      </w:r>
      <w:proofErr w:type="spellEnd"/>
      <w:r>
        <w:t xml:space="preserve"> and getting the validation alerts --&gt;</w:t>
      </w:r>
    </w:p>
    <w:p w14:paraId="04320CB7" w14:textId="77777777" w:rsidR="007404AF" w:rsidRDefault="007404AF" w:rsidP="007404AF">
      <w:r>
        <w:t xml:space="preserve">&lt;?php </w:t>
      </w:r>
    </w:p>
    <w:p w14:paraId="0F1E8DF1" w14:textId="77777777" w:rsidR="007404AF" w:rsidRDefault="007404AF" w:rsidP="007404AF">
      <w:r>
        <w:t xml:space="preserve">    $</w:t>
      </w:r>
      <w:proofErr w:type="spellStart"/>
      <w:r>
        <w:t>currentURL</w:t>
      </w:r>
      <w:proofErr w:type="spellEnd"/>
      <w:r>
        <w:t xml:space="preserve"> = (</w:t>
      </w:r>
      <w:proofErr w:type="spellStart"/>
      <w:r>
        <w:t>isset</w:t>
      </w:r>
      <w:proofErr w:type="spellEnd"/>
      <w:r>
        <w:t>($_SERVER['HTTPS']) &amp;&amp; $_SERVER['HTTPS'] === 'on' ?</w:t>
      </w:r>
    </w:p>
    <w:p w14:paraId="223818A4" w14:textId="77777777" w:rsidR="007404AF" w:rsidRDefault="007404AF" w:rsidP="007404AF">
      <w:r>
        <w:t xml:space="preserve">    "https" : "http") . "://" . $_SERVER['HTTP_HOST'] . </w:t>
      </w:r>
    </w:p>
    <w:p w14:paraId="5D1606FF" w14:textId="77777777" w:rsidR="007404AF" w:rsidRDefault="007404AF" w:rsidP="007404AF">
      <w:r>
        <w:t xml:space="preserve">    $_SERVER['REQUEST_URI'];</w:t>
      </w:r>
    </w:p>
    <w:p w14:paraId="3117400D" w14:textId="77777777" w:rsidR="007404AF" w:rsidRDefault="007404AF" w:rsidP="007404AF">
      <w:r>
        <w:t xml:space="preserve">    $</w:t>
      </w:r>
      <w:proofErr w:type="spellStart"/>
      <w:r>
        <w:t>url</w:t>
      </w:r>
      <w:proofErr w:type="spellEnd"/>
      <w:r>
        <w:t xml:space="preserve"> = </w:t>
      </w:r>
      <w:proofErr w:type="spellStart"/>
      <w:r>
        <w:t>substr</w:t>
      </w:r>
      <w:proofErr w:type="spellEnd"/>
      <w:r>
        <w:t>($</w:t>
      </w:r>
      <w:proofErr w:type="spellStart"/>
      <w:r>
        <w:t>currentURL</w:t>
      </w:r>
      <w:proofErr w:type="spellEnd"/>
      <w:r>
        <w:t xml:space="preserve">, </w:t>
      </w:r>
      <w:proofErr w:type="spellStart"/>
      <w:r>
        <w:t>strrpos</w:t>
      </w:r>
      <w:proofErr w:type="spellEnd"/>
      <w:r>
        <w:t>($</w:t>
      </w:r>
      <w:proofErr w:type="spellStart"/>
      <w:r>
        <w:t>currentURL</w:t>
      </w:r>
      <w:proofErr w:type="spellEnd"/>
      <w:r>
        <w:t>, '?' ) + 1);</w:t>
      </w:r>
    </w:p>
    <w:p w14:paraId="6400FD46" w14:textId="77777777" w:rsidR="007404AF" w:rsidRDefault="007404AF" w:rsidP="007404AF">
      <w:r>
        <w:t xml:space="preserve">    if($</w:t>
      </w:r>
      <w:proofErr w:type="spellStart"/>
      <w:r>
        <w:t>url</w:t>
      </w:r>
      <w:proofErr w:type="spellEnd"/>
      <w:r>
        <w:t xml:space="preserve"> == "</w:t>
      </w:r>
      <w:proofErr w:type="spellStart"/>
      <w:r>
        <w:t>passwordSuccessfullyreset</w:t>
      </w:r>
      <w:proofErr w:type="spellEnd"/>
      <w:r>
        <w:t>"){</w:t>
      </w:r>
    </w:p>
    <w:p w14:paraId="15015C5F" w14:textId="77777777" w:rsidR="007404AF" w:rsidRDefault="007404AF" w:rsidP="007404AF">
      <w:r>
        <w:t xml:space="preserve">        echo '&lt;div class="alert alert-dismissible alert-success"&gt;</w:t>
      </w:r>
    </w:p>
    <w:p w14:paraId="7041583D" w14:textId="77777777" w:rsidR="007404AF" w:rsidRDefault="007404AF" w:rsidP="007404AF">
      <w:r>
        <w:t xml:space="preserve">        &lt;button type="button" class="</w:t>
      </w:r>
      <w:proofErr w:type="spellStart"/>
      <w:r>
        <w:t>btn</w:t>
      </w:r>
      <w:proofErr w:type="spellEnd"/>
      <w:r>
        <w:t>-close close" data-dismiss="alert"&gt;&lt;/button&gt;</w:t>
      </w:r>
    </w:p>
    <w:p w14:paraId="15E3110D" w14:textId="77777777" w:rsidR="007404AF" w:rsidRDefault="007404AF" w:rsidP="007404AF">
      <w:r>
        <w:t xml:space="preserve">        &lt;strong&gt;Well done!&lt;/strong&gt; You successfully reset the password login with new password to.</w:t>
      </w:r>
    </w:p>
    <w:p w14:paraId="4311E0FC" w14:textId="77777777" w:rsidR="007404AF" w:rsidRDefault="007404AF" w:rsidP="007404AF">
      <w:r>
        <w:t xml:space="preserve">      &lt;/div&gt;';</w:t>
      </w:r>
    </w:p>
    <w:p w14:paraId="1FF10568" w14:textId="77777777" w:rsidR="007404AF" w:rsidRDefault="007404AF" w:rsidP="007404AF">
      <w:r>
        <w:t xml:space="preserve">    }</w:t>
      </w:r>
    </w:p>
    <w:p w14:paraId="7C6922CC" w14:textId="77777777" w:rsidR="007404AF" w:rsidRDefault="007404AF" w:rsidP="007404AF">
      <w:r>
        <w:t xml:space="preserve">    elseif($</w:t>
      </w:r>
      <w:proofErr w:type="spellStart"/>
      <w:r>
        <w:t>url</w:t>
      </w:r>
      <w:proofErr w:type="spellEnd"/>
      <w:r>
        <w:t xml:space="preserve"> == "</w:t>
      </w:r>
      <w:proofErr w:type="spellStart"/>
      <w:r>
        <w:t>invalidUserOrPassword</w:t>
      </w:r>
      <w:proofErr w:type="spellEnd"/>
      <w:r>
        <w:t>"){</w:t>
      </w:r>
    </w:p>
    <w:p w14:paraId="6868D8E7" w14:textId="77777777" w:rsidR="007404AF" w:rsidRDefault="007404AF" w:rsidP="007404AF">
      <w:r>
        <w:t xml:space="preserve">        echo '&lt;div class="alert alert-dismissible alert-danger"&gt;</w:t>
      </w:r>
    </w:p>
    <w:p w14:paraId="19560C3C" w14:textId="77777777" w:rsidR="007404AF" w:rsidRDefault="007404AF" w:rsidP="007404AF">
      <w:r>
        <w:t xml:space="preserve">        &lt;button type="button" class="</w:t>
      </w:r>
      <w:proofErr w:type="spellStart"/>
      <w:r>
        <w:t>btn</w:t>
      </w:r>
      <w:proofErr w:type="spellEnd"/>
      <w:r>
        <w:t>-close close" data-dismiss="alert"&gt;&lt;/button&gt;</w:t>
      </w:r>
    </w:p>
    <w:p w14:paraId="15200602" w14:textId="77777777" w:rsidR="007404AF" w:rsidRDefault="007404AF" w:rsidP="007404AF">
      <w:r>
        <w:t xml:space="preserve">        &lt;strong&gt;Invalid Username or Password&lt;/strong&gt; Please check the entered username and password.</w:t>
      </w:r>
    </w:p>
    <w:p w14:paraId="089334A6" w14:textId="77777777" w:rsidR="007404AF" w:rsidRDefault="007404AF" w:rsidP="007404AF">
      <w:r>
        <w:t xml:space="preserve">      &lt;/div&gt;';</w:t>
      </w:r>
    </w:p>
    <w:p w14:paraId="12578772" w14:textId="77777777" w:rsidR="007404AF" w:rsidRDefault="007404AF" w:rsidP="007404AF">
      <w:r>
        <w:t xml:space="preserve">    }</w:t>
      </w:r>
    </w:p>
    <w:p w14:paraId="42F3CA4D" w14:textId="77777777" w:rsidR="007404AF" w:rsidRDefault="007404AF" w:rsidP="007404AF"/>
    <w:p w14:paraId="1DA4B40E" w14:textId="77777777" w:rsidR="007404AF" w:rsidRDefault="007404AF" w:rsidP="007404AF">
      <w:r>
        <w:t>?&gt;</w:t>
      </w:r>
    </w:p>
    <w:p w14:paraId="529C4CE2" w14:textId="77777777" w:rsidR="007404AF" w:rsidRDefault="007404AF" w:rsidP="007404AF"/>
    <w:p w14:paraId="513E6519" w14:textId="77777777" w:rsidR="007404AF" w:rsidRDefault="007404AF" w:rsidP="007404AF">
      <w:r>
        <w:t>&lt;div class="container"&gt;</w:t>
      </w:r>
    </w:p>
    <w:p w14:paraId="61B9589B" w14:textId="77777777" w:rsidR="007404AF" w:rsidRDefault="007404AF" w:rsidP="007404AF">
      <w:r>
        <w:t xml:space="preserve">    &lt;div class="row justify-content-center"&gt;</w:t>
      </w:r>
    </w:p>
    <w:p w14:paraId="1E891B10" w14:textId="77777777" w:rsidR="007404AF" w:rsidRDefault="007404AF" w:rsidP="007404AF"/>
    <w:p w14:paraId="0CDFE5BE" w14:textId="77777777" w:rsidR="007404AF" w:rsidRDefault="007404AF" w:rsidP="007404AF">
      <w:r>
        <w:t xml:space="preserve">        &lt;div class="col-xl-10 col-lg-12 col-md-9"&gt;</w:t>
      </w:r>
    </w:p>
    <w:p w14:paraId="047D74F5" w14:textId="77777777" w:rsidR="007404AF" w:rsidRDefault="007404AF" w:rsidP="007404AF"/>
    <w:p w14:paraId="5BFC80B1" w14:textId="77777777" w:rsidR="007404AF" w:rsidRDefault="007404AF" w:rsidP="007404AF">
      <w:r>
        <w:t xml:space="preserve">            &lt;div class="card o-hidden border-0 shadow-lg my-5"&gt;</w:t>
      </w:r>
    </w:p>
    <w:p w14:paraId="00E1EE28" w14:textId="77777777" w:rsidR="007404AF" w:rsidRDefault="007404AF" w:rsidP="007404AF">
      <w:r>
        <w:t xml:space="preserve">                &lt;div class="card-body p-0"&gt;</w:t>
      </w:r>
    </w:p>
    <w:p w14:paraId="767A1E90" w14:textId="77777777" w:rsidR="007404AF" w:rsidRDefault="007404AF" w:rsidP="007404AF">
      <w:r>
        <w:t xml:space="preserve">                    &lt;!-- Nested Row within Card Body --&gt;</w:t>
      </w:r>
    </w:p>
    <w:p w14:paraId="45F376B2" w14:textId="77777777" w:rsidR="007404AF" w:rsidRDefault="007404AF" w:rsidP="007404AF">
      <w:r>
        <w:t xml:space="preserve">                    &lt;div class="row"&gt;</w:t>
      </w:r>
    </w:p>
    <w:p w14:paraId="281D5DC3" w14:textId="77777777" w:rsidR="007404AF" w:rsidRDefault="007404AF" w:rsidP="007404AF">
      <w:r>
        <w:t xml:space="preserve">                        &lt;div class="col-lg-6 d-none d-lg-block </w:t>
      </w:r>
      <w:proofErr w:type="spellStart"/>
      <w:r>
        <w:t>bg</w:t>
      </w:r>
      <w:proofErr w:type="spellEnd"/>
      <w:r>
        <w:t>-login-image"&gt;&lt;/div&gt;</w:t>
      </w:r>
    </w:p>
    <w:p w14:paraId="09A2C62E" w14:textId="77777777" w:rsidR="007404AF" w:rsidRDefault="007404AF" w:rsidP="007404AF">
      <w:r>
        <w:t xml:space="preserve">                        &lt;div class="col-lg-6"&gt;</w:t>
      </w:r>
    </w:p>
    <w:p w14:paraId="44997900" w14:textId="77777777" w:rsidR="007404AF" w:rsidRDefault="007404AF" w:rsidP="007404AF">
      <w:r>
        <w:t xml:space="preserve">                            &lt;div class="p-5"&gt;</w:t>
      </w:r>
    </w:p>
    <w:p w14:paraId="4EC3C7DF" w14:textId="77777777" w:rsidR="007404AF" w:rsidRDefault="007404AF" w:rsidP="007404AF">
      <w:r>
        <w:t xml:space="preserve">                                &lt;div class="text-center"&gt;</w:t>
      </w:r>
    </w:p>
    <w:p w14:paraId="47D78BCE" w14:textId="77777777" w:rsidR="007404AF" w:rsidRDefault="007404AF" w:rsidP="007404AF">
      <w:r>
        <w:t xml:space="preserve">                                    &lt;h1 class="h4 text-gray-900 mb-4"&gt;Event Head Login&lt;/h1&gt;</w:t>
      </w:r>
    </w:p>
    <w:p w14:paraId="331B36DA" w14:textId="77777777" w:rsidR="007404AF" w:rsidRDefault="007404AF" w:rsidP="007404AF">
      <w:r>
        <w:t xml:space="preserve">                                &lt;/div&gt;</w:t>
      </w:r>
    </w:p>
    <w:p w14:paraId="36141AF1" w14:textId="77777777" w:rsidR="007404AF" w:rsidRDefault="007404AF" w:rsidP="007404AF">
      <w:r>
        <w:t xml:space="preserve">                                &lt;form class="user" method="POST" action="source/</w:t>
      </w:r>
      <w:proofErr w:type="spellStart"/>
      <w:r>
        <w:t>logincode.php</w:t>
      </w:r>
      <w:proofErr w:type="spellEnd"/>
      <w:r>
        <w:t>"&gt;</w:t>
      </w:r>
    </w:p>
    <w:p w14:paraId="3C5A6FE9" w14:textId="77777777" w:rsidR="007404AF" w:rsidRDefault="007404AF" w:rsidP="007404AF">
      <w:r>
        <w:t xml:space="preserve">                                    &lt;div class="form-group"&gt;</w:t>
      </w:r>
    </w:p>
    <w:p w14:paraId="748407BF" w14:textId="77777777" w:rsidR="007404AF" w:rsidRDefault="007404AF" w:rsidP="007404AF">
      <w:r>
        <w:t xml:space="preserve">                                        &lt;input type="email" class="form-control form-control-user" id="</w:t>
      </w:r>
      <w:proofErr w:type="spellStart"/>
      <w:r>
        <w:t>exampleInputEmail</w:t>
      </w:r>
      <w:proofErr w:type="spellEnd"/>
      <w:r>
        <w:t>" name="email" aria-</w:t>
      </w:r>
      <w:proofErr w:type="spellStart"/>
      <w:r>
        <w:t>describedby</w:t>
      </w:r>
      <w:proofErr w:type="spellEnd"/>
      <w:r>
        <w:t>="</w:t>
      </w:r>
      <w:proofErr w:type="spellStart"/>
      <w:r>
        <w:t>emailHelp</w:t>
      </w:r>
      <w:proofErr w:type="spellEnd"/>
      <w:r>
        <w:t>" placeholder="Enter Email Address..."&gt;</w:t>
      </w:r>
    </w:p>
    <w:p w14:paraId="082A1CE2" w14:textId="77777777" w:rsidR="007404AF" w:rsidRDefault="007404AF" w:rsidP="007404AF">
      <w:r>
        <w:t xml:space="preserve">                                    &lt;/div&gt;</w:t>
      </w:r>
    </w:p>
    <w:p w14:paraId="52A2AC31" w14:textId="77777777" w:rsidR="007404AF" w:rsidRDefault="007404AF" w:rsidP="007404AF">
      <w:r>
        <w:t xml:space="preserve">                                    &lt;div class="form-group my-2"&gt;</w:t>
      </w:r>
    </w:p>
    <w:p w14:paraId="45B4C671" w14:textId="77777777" w:rsidR="007404AF" w:rsidRDefault="007404AF" w:rsidP="007404AF">
      <w:r>
        <w:t xml:space="preserve">                                        &lt;input type="password" class="form-control form-control-user" id="</w:t>
      </w:r>
      <w:proofErr w:type="spellStart"/>
      <w:r>
        <w:t>exampleInputPassword</w:t>
      </w:r>
      <w:proofErr w:type="spellEnd"/>
      <w:r>
        <w:t>" name="password" placeholder="Password"&gt;</w:t>
      </w:r>
    </w:p>
    <w:p w14:paraId="432DB371" w14:textId="77777777" w:rsidR="007404AF" w:rsidRDefault="007404AF" w:rsidP="007404AF">
      <w:r>
        <w:t xml:space="preserve">                                    &lt;/div&gt;</w:t>
      </w:r>
    </w:p>
    <w:p w14:paraId="4B49E073" w14:textId="77777777" w:rsidR="007404AF" w:rsidRDefault="007404AF" w:rsidP="007404AF">
      <w:r>
        <w:t xml:space="preserve">                                    &lt;div class="form-group"&gt;</w:t>
      </w:r>
    </w:p>
    <w:p w14:paraId="6C3472EB" w14:textId="77777777" w:rsidR="007404AF" w:rsidRDefault="007404AF" w:rsidP="007404AF">
      <w:r>
        <w:t xml:space="preserve">                                        &lt;div class="custom-control custom-checkbox small"&gt;</w:t>
      </w:r>
    </w:p>
    <w:p w14:paraId="332984BA" w14:textId="77777777" w:rsidR="007404AF" w:rsidRDefault="007404AF" w:rsidP="007404AF">
      <w:r>
        <w:t xml:space="preserve">                                            &lt;input type="checkbox" class="custom-control-input" id="</w:t>
      </w:r>
      <w:proofErr w:type="spellStart"/>
      <w:r>
        <w:t>customCheck</w:t>
      </w:r>
      <w:proofErr w:type="spellEnd"/>
      <w:r>
        <w:t>"&gt;</w:t>
      </w:r>
    </w:p>
    <w:p w14:paraId="5AD5A803" w14:textId="77777777" w:rsidR="007404AF" w:rsidRDefault="007404AF" w:rsidP="007404AF">
      <w:r>
        <w:t xml:space="preserve">                                            &lt;label class="custom-control-label" for="</w:t>
      </w:r>
      <w:proofErr w:type="spellStart"/>
      <w:r>
        <w:t>customCheck</w:t>
      </w:r>
      <w:proofErr w:type="spellEnd"/>
      <w:r>
        <w:t>"&gt;Remember</w:t>
      </w:r>
    </w:p>
    <w:p w14:paraId="519B7021" w14:textId="77777777" w:rsidR="007404AF" w:rsidRDefault="007404AF" w:rsidP="007404AF">
      <w:r>
        <w:t xml:space="preserve">                                                Me&lt;/label&gt;</w:t>
      </w:r>
    </w:p>
    <w:p w14:paraId="53297130" w14:textId="77777777" w:rsidR="007404AF" w:rsidRDefault="007404AF" w:rsidP="007404AF">
      <w:r>
        <w:t xml:space="preserve">                                        &lt;/div&gt;</w:t>
      </w:r>
    </w:p>
    <w:p w14:paraId="77E8180C" w14:textId="77777777" w:rsidR="007404AF" w:rsidRDefault="007404AF" w:rsidP="007404AF">
      <w:r>
        <w:t xml:space="preserve">                                    &lt;/div&gt;</w:t>
      </w:r>
    </w:p>
    <w:p w14:paraId="1DEF8DDB" w14:textId="77777777" w:rsidR="007404AF" w:rsidRDefault="007404AF" w:rsidP="007404AF">
      <w:r>
        <w:t xml:space="preserve">                                    &lt;button type="submit" class="my-2 </w:t>
      </w:r>
      <w:proofErr w:type="spellStart"/>
      <w:r>
        <w:t>btn</w:t>
      </w:r>
      <w:proofErr w:type="spellEnd"/>
      <w:r>
        <w:t xml:space="preserve"> </w:t>
      </w:r>
      <w:proofErr w:type="spellStart"/>
      <w:r>
        <w:t>btn</w:t>
      </w:r>
      <w:proofErr w:type="spellEnd"/>
      <w:r>
        <w:t xml:space="preserve">-primary </w:t>
      </w:r>
      <w:proofErr w:type="spellStart"/>
      <w:r>
        <w:t>btn</w:t>
      </w:r>
      <w:proofErr w:type="spellEnd"/>
      <w:r>
        <w:t xml:space="preserve">-user </w:t>
      </w:r>
      <w:proofErr w:type="spellStart"/>
      <w:r>
        <w:t>btn</w:t>
      </w:r>
      <w:proofErr w:type="spellEnd"/>
      <w:r>
        <w:t>-block w-100"&gt;</w:t>
      </w:r>
    </w:p>
    <w:p w14:paraId="0A21CA07" w14:textId="77777777" w:rsidR="007404AF" w:rsidRDefault="007404AF" w:rsidP="007404AF">
      <w:r>
        <w:t xml:space="preserve">                                        Login</w:t>
      </w:r>
    </w:p>
    <w:p w14:paraId="4D501C40" w14:textId="77777777" w:rsidR="007404AF" w:rsidRDefault="007404AF" w:rsidP="007404AF">
      <w:r>
        <w:t xml:space="preserve">                                    &lt;/button&gt;</w:t>
      </w:r>
    </w:p>
    <w:p w14:paraId="15589573" w14:textId="77777777" w:rsidR="007404AF" w:rsidRDefault="007404AF" w:rsidP="007404AF">
      <w:r>
        <w:t xml:space="preserve">                                    </w:t>
      </w:r>
    </w:p>
    <w:p w14:paraId="026A1A39" w14:textId="77777777" w:rsidR="007404AF" w:rsidRDefault="007404AF" w:rsidP="007404AF">
      <w:r>
        <w:t xml:space="preserve">                                &lt;/form&gt;</w:t>
      </w:r>
    </w:p>
    <w:p w14:paraId="3B7CAE16" w14:textId="77777777" w:rsidR="007404AF" w:rsidRDefault="007404AF" w:rsidP="007404AF">
      <w:r>
        <w:t xml:space="preserve">                                &lt;</w:t>
      </w:r>
      <w:proofErr w:type="spellStart"/>
      <w:r>
        <w:t>hr</w:t>
      </w:r>
      <w:proofErr w:type="spellEnd"/>
      <w:r>
        <w:t>&gt;</w:t>
      </w:r>
    </w:p>
    <w:p w14:paraId="392F505F" w14:textId="77777777" w:rsidR="007404AF" w:rsidRDefault="007404AF" w:rsidP="007404AF">
      <w:r>
        <w:t xml:space="preserve">                                &lt;div class="row"&gt;</w:t>
      </w:r>
    </w:p>
    <w:p w14:paraId="672B16D7" w14:textId="77777777" w:rsidR="007404AF" w:rsidRDefault="007404AF" w:rsidP="007404AF">
      <w:r>
        <w:t xml:space="preserve">                                    &lt;div class="col"&gt;</w:t>
      </w:r>
    </w:p>
    <w:p w14:paraId="7B181722" w14:textId="77777777" w:rsidR="007404AF" w:rsidRDefault="007404AF" w:rsidP="007404AF">
      <w:r>
        <w:t xml:space="preserve">                                        &lt;div class="text-center"&gt;</w:t>
      </w:r>
    </w:p>
    <w:p w14:paraId="663C7C2B" w14:textId="77777777" w:rsidR="007404AF" w:rsidRDefault="007404AF" w:rsidP="007404AF">
      <w:r>
        <w:lastRenderedPageBreak/>
        <w:t xml:space="preserve">                                            &lt;a class="small" </w:t>
      </w:r>
      <w:proofErr w:type="spellStart"/>
      <w:r>
        <w:t>href</w:t>
      </w:r>
      <w:proofErr w:type="spellEnd"/>
      <w:r>
        <w:t>="forgot-password.html"&gt;Forgot Password?&lt;/a&gt;</w:t>
      </w:r>
    </w:p>
    <w:p w14:paraId="39747189" w14:textId="77777777" w:rsidR="007404AF" w:rsidRDefault="007404AF" w:rsidP="007404AF">
      <w:r>
        <w:t xml:space="preserve">                                        &lt;/div&gt;</w:t>
      </w:r>
    </w:p>
    <w:p w14:paraId="43346E89" w14:textId="77777777" w:rsidR="007404AF" w:rsidRDefault="007404AF" w:rsidP="007404AF">
      <w:r>
        <w:t xml:space="preserve">                                    &lt;/div&gt;</w:t>
      </w:r>
    </w:p>
    <w:p w14:paraId="4D814879" w14:textId="77777777" w:rsidR="007404AF" w:rsidRDefault="007404AF" w:rsidP="007404AF">
      <w:r>
        <w:t xml:space="preserve">                                    &lt;div class="col"&gt;</w:t>
      </w:r>
    </w:p>
    <w:p w14:paraId="73C62777" w14:textId="77777777" w:rsidR="007404AF" w:rsidRDefault="007404AF" w:rsidP="007404AF">
      <w:r>
        <w:t xml:space="preserve">                                        &lt;div class="text-center"&gt;</w:t>
      </w:r>
    </w:p>
    <w:p w14:paraId="13E4F473" w14:textId="77777777" w:rsidR="007404AF" w:rsidRDefault="007404AF" w:rsidP="007404AF">
      <w:r>
        <w:t xml:space="preserve">                                            &lt;a class="small" </w:t>
      </w:r>
      <w:proofErr w:type="spellStart"/>
      <w:r>
        <w:t>href</w:t>
      </w:r>
      <w:proofErr w:type="spellEnd"/>
      <w:r>
        <w:t>="</w:t>
      </w:r>
      <w:proofErr w:type="spellStart"/>
      <w:r>
        <w:t>register.php</w:t>
      </w:r>
      <w:proofErr w:type="spellEnd"/>
      <w:r>
        <w:t>"&gt;Create an Account!&lt;/a&gt;</w:t>
      </w:r>
    </w:p>
    <w:p w14:paraId="518288C3" w14:textId="77777777" w:rsidR="007404AF" w:rsidRDefault="007404AF" w:rsidP="007404AF">
      <w:r>
        <w:t xml:space="preserve">                                        &lt;/div&gt;</w:t>
      </w:r>
    </w:p>
    <w:p w14:paraId="17C58865" w14:textId="77777777" w:rsidR="007404AF" w:rsidRDefault="007404AF" w:rsidP="007404AF">
      <w:r>
        <w:t xml:space="preserve">                                    &lt;/div&gt;</w:t>
      </w:r>
    </w:p>
    <w:p w14:paraId="100E3F38" w14:textId="77777777" w:rsidR="007404AF" w:rsidRDefault="007404AF" w:rsidP="007404AF">
      <w:r>
        <w:t xml:space="preserve">                                    &lt;div class="col"&gt;</w:t>
      </w:r>
    </w:p>
    <w:p w14:paraId="0D9C077C" w14:textId="77777777" w:rsidR="007404AF" w:rsidRDefault="007404AF" w:rsidP="007404AF">
      <w:r>
        <w:t xml:space="preserve">                                        &lt;div class="text-center"&gt;</w:t>
      </w:r>
    </w:p>
    <w:p w14:paraId="35D7E61B" w14:textId="77777777" w:rsidR="007404AF" w:rsidRDefault="007404AF" w:rsidP="007404AF">
      <w:r>
        <w:t xml:space="preserve">                                            &lt;a class="small" </w:t>
      </w:r>
      <w:proofErr w:type="spellStart"/>
      <w:r>
        <w:t>href</w:t>
      </w:r>
      <w:proofErr w:type="spellEnd"/>
      <w:r>
        <w:t>="../joiners/pages/</w:t>
      </w:r>
      <w:proofErr w:type="spellStart"/>
      <w:r>
        <w:t>joiners_login.php</w:t>
      </w:r>
      <w:proofErr w:type="spellEnd"/>
      <w:r>
        <w:t>"&gt;Login as joiner&lt;/a&gt;</w:t>
      </w:r>
    </w:p>
    <w:p w14:paraId="36A36D48" w14:textId="77777777" w:rsidR="007404AF" w:rsidRDefault="007404AF" w:rsidP="007404AF">
      <w:r>
        <w:t xml:space="preserve">                                        &lt;/div&gt;</w:t>
      </w:r>
    </w:p>
    <w:p w14:paraId="36A423F8" w14:textId="77777777" w:rsidR="007404AF" w:rsidRDefault="007404AF" w:rsidP="007404AF">
      <w:r>
        <w:t xml:space="preserve">                                    &lt;/div&gt;</w:t>
      </w:r>
    </w:p>
    <w:p w14:paraId="5204BF81" w14:textId="77777777" w:rsidR="007404AF" w:rsidRDefault="007404AF" w:rsidP="007404AF">
      <w:r>
        <w:t xml:space="preserve">                                &lt;/div&gt;</w:t>
      </w:r>
    </w:p>
    <w:p w14:paraId="1B338C9C" w14:textId="77777777" w:rsidR="007404AF" w:rsidRDefault="007404AF" w:rsidP="007404AF">
      <w:r>
        <w:t xml:space="preserve">                            &lt;/div&gt;</w:t>
      </w:r>
    </w:p>
    <w:p w14:paraId="23A600DC" w14:textId="77777777" w:rsidR="007404AF" w:rsidRDefault="007404AF" w:rsidP="007404AF">
      <w:r>
        <w:t xml:space="preserve">                        &lt;/div&gt;</w:t>
      </w:r>
    </w:p>
    <w:p w14:paraId="327BB6A3" w14:textId="77777777" w:rsidR="007404AF" w:rsidRDefault="007404AF" w:rsidP="007404AF">
      <w:r>
        <w:t xml:space="preserve">                    &lt;/div&gt;</w:t>
      </w:r>
    </w:p>
    <w:p w14:paraId="4F1A6654" w14:textId="77777777" w:rsidR="007404AF" w:rsidRDefault="007404AF" w:rsidP="007404AF">
      <w:r>
        <w:t xml:space="preserve">                &lt;/div&gt;</w:t>
      </w:r>
    </w:p>
    <w:p w14:paraId="42D4798F" w14:textId="77777777" w:rsidR="007404AF" w:rsidRDefault="007404AF" w:rsidP="007404AF">
      <w:r>
        <w:t xml:space="preserve">            &lt;/div&gt;</w:t>
      </w:r>
    </w:p>
    <w:p w14:paraId="6C484301" w14:textId="77777777" w:rsidR="007404AF" w:rsidRDefault="007404AF" w:rsidP="007404AF"/>
    <w:p w14:paraId="2B3F7852" w14:textId="77777777" w:rsidR="007404AF" w:rsidRDefault="007404AF" w:rsidP="007404AF">
      <w:r>
        <w:t xml:space="preserve">        &lt;/div&gt;</w:t>
      </w:r>
    </w:p>
    <w:p w14:paraId="3CF7BE7A" w14:textId="77777777" w:rsidR="007404AF" w:rsidRDefault="007404AF" w:rsidP="007404AF"/>
    <w:p w14:paraId="07531C40" w14:textId="77777777" w:rsidR="007404AF" w:rsidRDefault="007404AF" w:rsidP="007404AF">
      <w:r>
        <w:t xml:space="preserve">    &lt;/div&gt;</w:t>
      </w:r>
    </w:p>
    <w:p w14:paraId="1A6F7322" w14:textId="77777777" w:rsidR="007404AF" w:rsidRDefault="007404AF" w:rsidP="007404AF">
      <w:r>
        <w:t>&lt;/div&gt;</w:t>
      </w:r>
    </w:p>
    <w:p w14:paraId="40A09573" w14:textId="77777777" w:rsidR="007404AF" w:rsidRDefault="007404AF" w:rsidP="007404AF">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6B923C29" w14:textId="77777777" w:rsidR="007404AF" w:rsidRDefault="007404AF" w:rsidP="007404AF">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641AD380" w14:textId="77777777" w:rsidR="007404AF" w:rsidRDefault="007404AF" w:rsidP="007404AF">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7430B0D6" w14:textId="77777777" w:rsidR="007404AF" w:rsidRDefault="007404AF" w:rsidP="007404AF">
      <w:r>
        <w:t>&lt;/body&gt;</w:t>
      </w:r>
    </w:p>
    <w:p w14:paraId="0AFCEBB2" w14:textId="77777777" w:rsidR="007404AF" w:rsidRDefault="007404AF" w:rsidP="007404AF"/>
    <w:p w14:paraId="23EAB926" w14:textId="77777777" w:rsidR="007404AF" w:rsidRDefault="007404AF" w:rsidP="007404AF">
      <w:r>
        <w:t>&lt;/html&gt;</w:t>
      </w:r>
    </w:p>
    <w:p w14:paraId="2363CBB8" w14:textId="7ECDA418" w:rsidR="007404AF" w:rsidRDefault="007404AF" w:rsidP="007404AF"/>
    <w:p w14:paraId="321D1CE3" w14:textId="21EA0729" w:rsidR="007404AF" w:rsidRDefault="007404AF" w:rsidP="007404AF"/>
    <w:p w14:paraId="2A216971" w14:textId="38D3E697" w:rsidR="007404AF" w:rsidRDefault="007404AF" w:rsidP="007404AF">
      <w:proofErr w:type="spellStart"/>
      <w:r>
        <w:t>Logout.php</w:t>
      </w:r>
      <w:proofErr w:type="spellEnd"/>
    </w:p>
    <w:p w14:paraId="2E672778" w14:textId="77777777" w:rsidR="007404AF" w:rsidRDefault="007404AF" w:rsidP="007404AF">
      <w:r>
        <w:t>&lt;?php</w:t>
      </w:r>
    </w:p>
    <w:p w14:paraId="466204B4" w14:textId="77777777" w:rsidR="007404AF" w:rsidRDefault="007404AF" w:rsidP="007404AF">
      <w:proofErr w:type="spellStart"/>
      <w:r>
        <w:lastRenderedPageBreak/>
        <w:t>session_start</w:t>
      </w:r>
      <w:proofErr w:type="spellEnd"/>
      <w:r>
        <w:t>();</w:t>
      </w:r>
    </w:p>
    <w:p w14:paraId="395B4CA0" w14:textId="77777777" w:rsidR="007404AF" w:rsidRDefault="007404AF" w:rsidP="007404AF">
      <w:proofErr w:type="spellStart"/>
      <w:r>
        <w:t>session_destroy</w:t>
      </w:r>
      <w:proofErr w:type="spellEnd"/>
      <w:r>
        <w:t>();</w:t>
      </w:r>
    </w:p>
    <w:p w14:paraId="7E976ACA" w14:textId="77777777" w:rsidR="007404AF" w:rsidRDefault="007404AF" w:rsidP="007404AF">
      <w:r>
        <w:t>// Redirect to the login page:</w:t>
      </w:r>
    </w:p>
    <w:p w14:paraId="11E8D154" w14:textId="77777777" w:rsidR="007404AF" w:rsidRDefault="007404AF" w:rsidP="007404AF">
      <w:r>
        <w:t xml:space="preserve">header('Location: </w:t>
      </w:r>
      <w:proofErr w:type="spellStart"/>
      <w:r>
        <w:t>login.php</w:t>
      </w:r>
      <w:proofErr w:type="spellEnd"/>
      <w:r>
        <w:t>');</w:t>
      </w:r>
    </w:p>
    <w:p w14:paraId="3441F42A" w14:textId="17A1A54F" w:rsidR="007404AF" w:rsidRDefault="007404AF" w:rsidP="007404AF">
      <w:r>
        <w:t>?&gt;</w:t>
      </w:r>
    </w:p>
    <w:p w14:paraId="2F4F75C8" w14:textId="16664855" w:rsidR="007404AF" w:rsidRDefault="007404AF" w:rsidP="007404AF"/>
    <w:p w14:paraId="6CF1B413" w14:textId="341608F5" w:rsidR="007404AF" w:rsidRDefault="007404AF" w:rsidP="007404AF">
      <w:proofErr w:type="spellStart"/>
      <w:r>
        <w:t>Register.php</w:t>
      </w:r>
      <w:proofErr w:type="spellEnd"/>
    </w:p>
    <w:p w14:paraId="0D96D6DE" w14:textId="77777777" w:rsidR="007404AF" w:rsidRDefault="007404AF" w:rsidP="007404AF">
      <w:r>
        <w:t>&lt;?php</w:t>
      </w:r>
    </w:p>
    <w:p w14:paraId="6EBDC110" w14:textId="77777777" w:rsidR="007404AF" w:rsidRDefault="007404AF" w:rsidP="007404AF">
      <w:r>
        <w:t>$title = "Sign up as Event Head - Eventers";</w:t>
      </w:r>
    </w:p>
    <w:p w14:paraId="00A4686B" w14:textId="77777777" w:rsidR="007404AF" w:rsidRDefault="007404AF" w:rsidP="007404AF">
      <w:r>
        <w:t>$</w:t>
      </w:r>
      <w:proofErr w:type="spellStart"/>
      <w:r>
        <w:t>bodyColor</w:t>
      </w:r>
      <w:proofErr w:type="spellEnd"/>
      <w:r>
        <w:t xml:space="preserve"> = "</w:t>
      </w:r>
      <w:proofErr w:type="spellStart"/>
      <w:r>
        <w:t>bg</w:t>
      </w:r>
      <w:proofErr w:type="spellEnd"/>
      <w:r>
        <w:t>-light";</w:t>
      </w:r>
    </w:p>
    <w:p w14:paraId="3E469009" w14:textId="77777777" w:rsidR="007404AF" w:rsidRDefault="007404AF" w:rsidP="007404AF">
      <w:r>
        <w:t>include 'includes/</w:t>
      </w:r>
      <w:proofErr w:type="spellStart"/>
      <w:r>
        <w:t>header.php</w:t>
      </w:r>
      <w:proofErr w:type="spellEnd"/>
      <w:r>
        <w:t>';</w:t>
      </w:r>
    </w:p>
    <w:p w14:paraId="341087D5" w14:textId="77777777" w:rsidR="007404AF" w:rsidRDefault="007404AF" w:rsidP="007404AF">
      <w:r>
        <w:t>?&gt;</w:t>
      </w:r>
    </w:p>
    <w:p w14:paraId="7937BE28" w14:textId="77777777" w:rsidR="007404AF" w:rsidRDefault="007404AF" w:rsidP="007404AF">
      <w:r>
        <w:t>&lt;div class="container"&gt;</w:t>
      </w:r>
    </w:p>
    <w:p w14:paraId="6A87052E" w14:textId="77777777" w:rsidR="007404AF" w:rsidRDefault="007404AF" w:rsidP="007404AF">
      <w:r>
        <w:t xml:space="preserve">    &lt;div class="card o-hidden border-0 shadow-lg my-auto"&gt;</w:t>
      </w:r>
    </w:p>
    <w:p w14:paraId="58DEB144" w14:textId="77777777" w:rsidR="007404AF" w:rsidRDefault="007404AF" w:rsidP="007404AF">
      <w:r>
        <w:t xml:space="preserve">        &lt;div class="card-body p-0"&gt;</w:t>
      </w:r>
    </w:p>
    <w:p w14:paraId="72436BB2" w14:textId="77777777" w:rsidR="007404AF" w:rsidRDefault="007404AF" w:rsidP="007404AF">
      <w:r>
        <w:t xml:space="preserve">            &lt;!-- Nested Row within Card Body --&gt;</w:t>
      </w:r>
    </w:p>
    <w:p w14:paraId="1F877E62" w14:textId="77777777" w:rsidR="007404AF" w:rsidRDefault="007404AF" w:rsidP="007404AF">
      <w:r>
        <w:t xml:space="preserve">            &lt;div class="row"&gt;</w:t>
      </w:r>
    </w:p>
    <w:p w14:paraId="2C082CAD" w14:textId="77777777" w:rsidR="007404AF" w:rsidRDefault="007404AF" w:rsidP="007404AF">
      <w:r>
        <w:t xml:space="preserve">                &lt;div class="col-lg-5 d-none d-lg-block </w:t>
      </w:r>
      <w:proofErr w:type="spellStart"/>
      <w:r>
        <w:t>bg</w:t>
      </w:r>
      <w:proofErr w:type="spellEnd"/>
      <w:r>
        <w:t>-register-image"&gt;&lt;/div&gt;</w:t>
      </w:r>
    </w:p>
    <w:p w14:paraId="50A6AFBB" w14:textId="77777777" w:rsidR="007404AF" w:rsidRDefault="007404AF" w:rsidP="007404AF">
      <w:r>
        <w:t xml:space="preserve">                &lt;div class="col-lg-7"&gt;</w:t>
      </w:r>
    </w:p>
    <w:p w14:paraId="25B06C55" w14:textId="77777777" w:rsidR="007404AF" w:rsidRDefault="007404AF" w:rsidP="007404AF">
      <w:r>
        <w:t xml:space="preserve">                    &lt;div class="p-5"&gt;</w:t>
      </w:r>
    </w:p>
    <w:p w14:paraId="7C38B2B8" w14:textId="77777777" w:rsidR="007404AF" w:rsidRDefault="007404AF" w:rsidP="007404AF">
      <w:r>
        <w:t xml:space="preserve">                        &lt;div class="text-center"&gt;</w:t>
      </w:r>
    </w:p>
    <w:p w14:paraId="262D45BD" w14:textId="77777777" w:rsidR="007404AF" w:rsidRDefault="007404AF" w:rsidP="007404AF">
      <w:r>
        <w:t xml:space="preserve">                            &lt;h1 class="h4 text-gray-900 mb-4"&gt;Create an Account!&lt;/h1&gt;</w:t>
      </w:r>
    </w:p>
    <w:p w14:paraId="31D9381B" w14:textId="77777777" w:rsidR="007404AF" w:rsidRDefault="007404AF" w:rsidP="007404AF">
      <w:r>
        <w:t xml:space="preserve">                        &lt;/div&gt;</w:t>
      </w:r>
    </w:p>
    <w:p w14:paraId="754A327B" w14:textId="77777777" w:rsidR="007404AF" w:rsidRDefault="007404AF" w:rsidP="007404AF"/>
    <w:p w14:paraId="3A7F8E3F" w14:textId="77777777" w:rsidR="007404AF" w:rsidRDefault="007404AF" w:rsidP="007404AF">
      <w:r>
        <w:t xml:space="preserve">                        &lt;form action="source/</w:t>
      </w:r>
      <w:proofErr w:type="spellStart"/>
      <w:r>
        <w:t>registercode.php</w:t>
      </w:r>
      <w:proofErr w:type="spellEnd"/>
      <w:r>
        <w:t>" class="user" method="POST"&gt;</w:t>
      </w:r>
    </w:p>
    <w:p w14:paraId="4A80E093" w14:textId="77777777" w:rsidR="007404AF" w:rsidRDefault="007404AF" w:rsidP="007404AF">
      <w:r>
        <w:t xml:space="preserve">                            &lt;div class="form-group row"&gt;</w:t>
      </w:r>
    </w:p>
    <w:p w14:paraId="4D345180" w14:textId="77777777" w:rsidR="007404AF" w:rsidRDefault="007404AF" w:rsidP="007404AF">
      <w:r>
        <w:t xml:space="preserve">                                &lt;div class="col-sm-6 mb-3 mb-sm-0"&gt;</w:t>
      </w:r>
    </w:p>
    <w:p w14:paraId="6B277D21" w14:textId="77777777" w:rsidR="007404AF" w:rsidRDefault="007404AF" w:rsidP="007404AF">
      <w:r>
        <w:t xml:space="preserve">                                    &lt;input type="text" class="form-control form-control-user" id="</w:t>
      </w:r>
      <w:proofErr w:type="spellStart"/>
      <w:r>
        <w:t>exampleFirstName</w:t>
      </w:r>
      <w:proofErr w:type="spellEnd"/>
      <w:r>
        <w:t>" name="</w:t>
      </w:r>
      <w:proofErr w:type="spellStart"/>
      <w:r>
        <w:t>first_name</w:t>
      </w:r>
      <w:proofErr w:type="spellEnd"/>
      <w:r>
        <w:t>" placeholder="First Name"&gt;</w:t>
      </w:r>
    </w:p>
    <w:p w14:paraId="64F84ED3" w14:textId="77777777" w:rsidR="007404AF" w:rsidRDefault="007404AF" w:rsidP="007404AF">
      <w:r>
        <w:t xml:space="preserve">                                &lt;/div&gt;</w:t>
      </w:r>
    </w:p>
    <w:p w14:paraId="24F4EDF7" w14:textId="77777777" w:rsidR="007404AF" w:rsidRDefault="007404AF" w:rsidP="007404AF">
      <w:r>
        <w:t xml:space="preserve">                                &lt;div class="col-sm-6"&gt;</w:t>
      </w:r>
    </w:p>
    <w:p w14:paraId="6359D320" w14:textId="77777777" w:rsidR="007404AF" w:rsidRDefault="007404AF" w:rsidP="007404AF">
      <w:r>
        <w:t xml:space="preserve">                                    &lt;input type="text" class="form-control form-control-user" id="</w:t>
      </w:r>
      <w:proofErr w:type="spellStart"/>
      <w:r>
        <w:t>exampleLastName</w:t>
      </w:r>
      <w:proofErr w:type="spellEnd"/>
      <w:r>
        <w:t>" name="</w:t>
      </w:r>
      <w:proofErr w:type="spellStart"/>
      <w:r>
        <w:t>last_name</w:t>
      </w:r>
      <w:proofErr w:type="spellEnd"/>
      <w:r>
        <w:t>" placeholder="Last Name"&gt;</w:t>
      </w:r>
    </w:p>
    <w:p w14:paraId="08056DE3" w14:textId="77777777" w:rsidR="007404AF" w:rsidRDefault="007404AF" w:rsidP="007404AF">
      <w:r>
        <w:t xml:space="preserve">                                &lt;/div&gt;</w:t>
      </w:r>
    </w:p>
    <w:p w14:paraId="53554939" w14:textId="77777777" w:rsidR="007404AF" w:rsidRDefault="007404AF" w:rsidP="007404AF">
      <w:r>
        <w:t xml:space="preserve">                            &lt;/div&gt;</w:t>
      </w:r>
    </w:p>
    <w:p w14:paraId="09E6EC8C" w14:textId="77777777" w:rsidR="007404AF" w:rsidRDefault="007404AF" w:rsidP="007404AF">
      <w:r>
        <w:t xml:space="preserve">                            &lt;div class="form-group my-2"&gt;</w:t>
      </w:r>
    </w:p>
    <w:p w14:paraId="7B0D6C5B" w14:textId="77777777" w:rsidR="007404AF" w:rsidRDefault="007404AF" w:rsidP="007404AF"/>
    <w:p w14:paraId="4D02D36C" w14:textId="77777777" w:rsidR="007404AF" w:rsidRDefault="007404AF" w:rsidP="007404AF">
      <w:r>
        <w:t xml:space="preserve">                                &lt;input type="email" class="form-control form-control-user" name="email" id="exampleInputEmail1" aria-</w:t>
      </w:r>
      <w:proofErr w:type="spellStart"/>
      <w:r>
        <w:t>describedby</w:t>
      </w:r>
      <w:proofErr w:type="spellEnd"/>
      <w:r>
        <w:t>="</w:t>
      </w:r>
      <w:proofErr w:type="spellStart"/>
      <w:r>
        <w:t>emailHelp</w:t>
      </w:r>
      <w:proofErr w:type="spellEnd"/>
      <w:r>
        <w:t>" placeholder="Enter email"&gt;</w:t>
      </w:r>
    </w:p>
    <w:p w14:paraId="0075B386" w14:textId="77777777" w:rsidR="007404AF" w:rsidRDefault="007404AF" w:rsidP="007404AF">
      <w:r>
        <w:t xml:space="preserve">                                &lt;small id="</w:t>
      </w:r>
      <w:proofErr w:type="spellStart"/>
      <w:r>
        <w:t>emailHelp</w:t>
      </w:r>
      <w:proofErr w:type="spellEnd"/>
      <w:r>
        <w:t>" class="text-muted"&gt;We'll never share your email with anyone else.&lt;/small&gt;</w:t>
      </w:r>
    </w:p>
    <w:p w14:paraId="3E74D4A0" w14:textId="77777777" w:rsidR="007404AF" w:rsidRDefault="007404AF" w:rsidP="007404AF">
      <w:r>
        <w:t xml:space="preserve">                            &lt;/div&gt;</w:t>
      </w:r>
    </w:p>
    <w:p w14:paraId="230DD9C4" w14:textId="77777777" w:rsidR="007404AF" w:rsidRDefault="007404AF" w:rsidP="007404AF">
      <w:r>
        <w:t xml:space="preserve">                            &lt;div class="form-group row"&gt;</w:t>
      </w:r>
    </w:p>
    <w:p w14:paraId="6567F8C3" w14:textId="77777777" w:rsidR="007404AF" w:rsidRDefault="007404AF" w:rsidP="007404AF">
      <w:r>
        <w:t xml:space="preserve">                                &lt;div class="col-sm-6 mb-3 mb-sm-0"&gt;</w:t>
      </w:r>
    </w:p>
    <w:p w14:paraId="60BF3265" w14:textId="77777777" w:rsidR="007404AF" w:rsidRDefault="007404AF" w:rsidP="007404AF">
      <w:r>
        <w:lastRenderedPageBreak/>
        <w:t xml:space="preserve">                                    &lt;input type="password" id="inputPassword5" name="password" class="form-control form-control-user" aria-</w:t>
      </w:r>
      <w:proofErr w:type="spellStart"/>
      <w:r>
        <w:t>describedby</w:t>
      </w:r>
      <w:proofErr w:type="spellEnd"/>
      <w:r>
        <w:t>="</w:t>
      </w:r>
      <w:proofErr w:type="spellStart"/>
      <w:r>
        <w:t>passwordHelpBlock</w:t>
      </w:r>
      <w:proofErr w:type="spellEnd"/>
      <w:r>
        <w:t>" placeholder="Enter Password"&gt;</w:t>
      </w:r>
    </w:p>
    <w:p w14:paraId="21FD3990" w14:textId="77777777" w:rsidR="007404AF" w:rsidRDefault="007404AF" w:rsidP="007404AF">
      <w:r>
        <w:t xml:space="preserve">                                    &lt;small id="</w:t>
      </w:r>
      <w:proofErr w:type="spellStart"/>
      <w:r>
        <w:t>passwordHelpBlock</w:t>
      </w:r>
      <w:proofErr w:type="spellEnd"/>
      <w:r>
        <w:t>" class="form-text text-muted"&gt;</w:t>
      </w:r>
    </w:p>
    <w:p w14:paraId="0A96203C" w14:textId="77777777" w:rsidR="007404AF" w:rsidRDefault="007404AF" w:rsidP="007404AF">
      <w:r>
        <w:t xml:space="preserve">                                        Your password must be 8-20 characters long.</w:t>
      </w:r>
    </w:p>
    <w:p w14:paraId="3C5F45E2" w14:textId="77777777" w:rsidR="007404AF" w:rsidRDefault="007404AF" w:rsidP="007404AF">
      <w:r>
        <w:t xml:space="preserve">                                    &lt;/small&gt;</w:t>
      </w:r>
    </w:p>
    <w:p w14:paraId="2E08CFC3" w14:textId="77777777" w:rsidR="007404AF" w:rsidRDefault="007404AF" w:rsidP="007404AF">
      <w:r>
        <w:t xml:space="preserve">                                &lt;/div&gt;</w:t>
      </w:r>
    </w:p>
    <w:p w14:paraId="23172B75" w14:textId="77777777" w:rsidR="007404AF" w:rsidRDefault="007404AF" w:rsidP="007404AF">
      <w:r>
        <w:t xml:space="preserve">                                &lt;div class="col-sm-6"&gt;</w:t>
      </w:r>
    </w:p>
    <w:p w14:paraId="4AEAE326" w14:textId="77777777" w:rsidR="007404AF" w:rsidRDefault="007404AF" w:rsidP="007404AF">
      <w:r>
        <w:t xml:space="preserve">                                    &lt;input type="password" class="form-control form-control-user" name="</w:t>
      </w:r>
      <w:proofErr w:type="spellStart"/>
      <w:r>
        <w:t>confirm_password</w:t>
      </w:r>
      <w:proofErr w:type="spellEnd"/>
      <w:r>
        <w:t>" aria-</w:t>
      </w:r>
      <w:proofErr w:type="spellStart"/>
      <w:r>
        <w:t>describedby</w:t>
      </w:r>
      <w:proofErr w:type="spellEnd"/>
      <w:r>
        <w:t>="</w:t>
      </w:r>
      <w:proofErr w:type="spellStart"/>
      <w:r>
        <w:t>cpasswordHelpBlock</w:t>
      </w:r>
      <w:proofErr w:type="spellEnd"/>
      <w:r>
        <w:t>" placeholder="Repeat Password"&gt;</w:t>
      </w:r>
    </w:p>
    <w:p w14:paraId="3018F2C3" w14:textId="77777777" w:rsidR="007404AF" w:rsidRDefault="007404AF" w:rsidP="007404AF">
      <w:r>
        <w:t xml:space="preserve">                                    &lt;small id="</w:t>
      </w:r>
      <w:proofErr w:type="spellStart"/>
      <w:r>
        <w:t>cpasswordHelpBlock</w:t>
      </w:r>
      <w:proofErr w:type="spellEnd"/>
      <w:r>
        <w:t>" class="form-text text-muted"&gt;</w:t>
      </w:r>
    </w:p>
    <w:p w14:paraId="4825E108" w14:textId="77777777" w:rsidR="007404AF" w:rsidRDefault="007404AF" w:rsidP="007404AF">
      <w:r>
        <w:t xml:space="preserve">                                        Enter same password.</w:t>
      </w:r>
    </w:p>
    <w:p w14:paraId="7036C09A" w14:textId="77777777" w:rsidR="007404AF" w:rsidRDefault="007404AF" w:rsidP="007404AF">
      <w:r>
        <w:t xml:space="preserve">                                    &lt;/small&gt;</w:t>
      </w:r>
    </w:p>
    <w:p w14:paraId="7F87C5D5" w14:textId="77777777" w:rsidR="007404AF" w:rsidRDefault="007404AF" w:rsidP="007404AF">
      <w:r>
        <w:t xml:space="preserve">                                &lt;/div&gt;</w:t>
      </w:r>
    </w:p>
    <w:p w14:paraId="16BD802E" w14:textId="77777777" w:rsidR="007404AF" w:rsidRDefault="007404AF" w:rsidP="007404AF">
      <w:r>
        <w:t xml:space="preserve">                            &lt;/div&gt;</w:t>
      </w:r>
    </w:p>
    <w:p w14:paraId="7EEB2BAA" w14:textId="77777777" w:rsidR="007404AF" w:rsidRDefault="007404AF" w:rsidP="007404AF">
      <w:r>
        <w:t xml:space="preserve">                            &lt;button type="submit" name="</w:t>
      </w:r>
      <w:proofErr w:type="spellStart"/>
      <w:r>
        <w:t>registerbutton</w:t>
      </w:r>
      <w:proofErr w:type="spellEnd"/>
      <w:r>
        <w:t>" class="</w:t>
      </w:r>
      <w:proofErr w:type="spellStart"/>
      <w:r>
        <w:t>btn</w:t>
      </w:r>
      <w:proofErr w:type="spellEnd"/>
      <w:r>
        <w:t xml:space="preserve"> </w:t>
      </w:r>
      <w:proofErr w:type="spellStart"/>
      <w:r>
        <w:t>btn</w:t>
      </w:r>
      <w:proofErr w:type="spellEnd"/>
      <w:r>
        <w:t xml:space="preserve">-primary </w:t>
      </w:r>
      <w:proofErr w:type="spellStart"/>
      <w:r>
        <w:t>btn</w:t>
      </w:r>
      <w:proofErr w:type="spellEnd"/>
      <w:r>
        <w:t xml:space="preserve">-user </w:t>
      </w:r>
      <w:proofErr w:type="spellStart"/>
      <w:r>
        <w:t>btn</w:t>
      </w:r>
      <w:proofErr w:type="spellEnd"/>
      <w:r>
        <w:t>-block my-2 w-100"&gt;</w:t>
      </w:r>
    </w:p>
    <w:p w14:paraId="1EF7197D" w14:textId="77777777" w:rsidR="007404AF" w:rsidRDefault="007404AF" w:rsidP="007404AF">
      <w:r>
        <w:t xml:space="preserve">                                Register Account</w:t>
      </w:r>
    </w:p>
    <w:p w14:paraId="0899864A" w14:textId="77777777" w:rsidR="007404AF" w:rsidRDefault="007404AF" w:rsidP="007404AF">
      <w:r>
        <w:t xml:space="preserve">                            &lt;/button&gt;</w:t>
      </w:r>
    </w:p>
    <w:p w14:paraId="04C16901" w14:textId="77777777" w:rsidR="007404AF" w:rsidRDefault="007404AF" w:rsidP="007404AF">
      <w:r>
        <w:t xml:space="preserve">                            &lt;</w:t>
      </w:r>
      <w:proofErr w:type="spellStart"/>
      <w:r>
        <w:t>hr</w:t>
      </w:r>
      <w:proofErr w:type="spellEnd"/>
      <w:r>
        <w:t>&gt;</w:t>
      </w:r>
    </w:p>
    <w:p w14:paraId="0AE5ED9C" w14:textId="77777777" w:rsidR="007404AF" w:rsidRDefault="007404AF" w:rsidP="007404AF">
      <w:r>
        <w:t xml:space="preserve">                            &lt;div class="row text-center"&gt;</w:t>
      </w:r>
    </w:p>
    <w:p w14:paraId="31D92D86" w14:textId="77777777" w:rsidR="007404AF" w:rsidRDefault="007404AF" w:rsidP="007404AF">
      <w:r>
        <w:t xml:space="preserve">                                &lt;div class="col-6"&gt;</w:t>
      </w:r>
    </w:p>
    <w:p w14:paraId="73B43BD4" w14:textId="77777777" w:rsidR="007404AF" w:rsidRDefault="007404AF" w:rsidP="007404AF">
      <w:r>
        <w:t xml:space="preserve">                                    &lt;a </w:t>
      </w:r>
      <w:proofErr w:type="spellStart"/>
      <w:r>
        <w:t>href</w:t>
      </w:r>
      <w:proofErr w:type="spellEnd"/>
      <w:r>
        <w:t>="index.html" class="</w:t>
      </w:r>
      <w:proofErr w:type="spellStart"/>
      <w:r>
        <w:t>btn</w:t>
      </w:r>
      <w:proofErr w:type="spellEnd"/>
      <w:r>
        <w:t xml:space="preserve"> </w:t>
      </w:r>
      <w:proofErr w:type="spellStart"/>
      <w:r>
        <w:t>btn</w:t>
      </w:r>
      <w:proofErr w:type="spellEnd"/>
      <w:r>
        <w:t xml:space="preserve">-google </w:t>
      </w:r>
      <w:proofErr w:type="spellStart"/>
      <w:r>
        <w:t>btn</w:t>
      </w:r>
      <w:proofErr w:type="spellEnd"/>
      <w:r>
        <w:t xml:space="preserve">-user </w:t>
      </w:r>
      <w:proofErr w:type="spellStart"/>
      <w:r>
        <w:t>btn</w:t>
      </w:r>
      <w:proofErr w:type="spellEnd"/>
      <w:r>
        <w:t>-block w-40"&gt;</w:t>
      </w:r>
    </w:p>
    <w:p w14:paraId="64681F29" w14:textId="77777777" w:rsidR="007404AF" w:rsidRDefault="007404AF" w:rsidP="007404AF">
      <w:r>
        <w:t xml:space="preserve">                                        &lt;</w:t>
      </w:r>
      <w:proofErr w:type="spellStart"/>
      <w:r>
        <w:t>i</w:t>
      </w:r>
      <w:proofErr w:type="spellEnd"/>
      <w:r>
        <w:t xml:space="preserve"> class='bx </w:t>
      </w:r>
      <w:proofErr w:type="spellStart"/>
      <w:r>
        <w:t>bxl</w:t>
      </w:r>
      <w:proofErr w:type="spellEnd"/>
      <w:r>
        <w:t>-google'&gt;&lt;/</w:t>
      </w:r>
      <w:proofErr w:type="spellStart"/>
      <w:r>
        <w:t>i</w:t>
      </w:r>
      <w:proofErr w:type="spellEnd"/>
      <w:r>
        <w:t>&gt; Register with Google</w:t>
      </w:r>
    </w:p>
    <w:p w14:paraId="09805E82" w14:textId="77777777" w:rsidR="007404AF" w:rsidRDefault="007404AF" w:rsidP="007404AF">
      <w:r>
        <w:t xml:space="preserve">                                    &lt;/a&gt;</w:t>
      </w:r>
    </w:p>
    <w:p w14:paraId="1CB6694F" w14:textId="77777777" w:rsidR="007404AF" w:rsidRDefault="007404AF" w:rsidP="007404AF">
      <w:r>
        <w:t xml:space="preserve">                                &lt;/div&gt;</w:t>
      </w:r>
    </w:p>
    <w:p w14:paraId="1CF2CB80" w14:textId="77777777" w:rsidR="007404AF" w:rsidRDefault="007404AF" w:rsidP="007404AF">
      <w:r>
        <w:t xml:space="preserve">                                &lt;div class="col-6"&gt;</w:t>
      </w:r>
    </w:p>
    <w:p w14:paraId="2975B223" w14:textId="77777777" w:rsidR="007404AF" w:rsidRDefault="007404AF" w:rsidP="007404AF">
      <w:r>
        <w:t xml:space="preserve">                                &lt;a </w:t>
      </w:r>
      <w:proofErr w:type="spellStart"/>
      <w:r>
        <w:t>href</w:t>
      </w:r>
      <w:proofErr w:type="spellEnd"/>
      <w:r>
        <w:t>="index.html" class="</w:t>
      </w:r>
      <w:proofErr w:type="spellStart"/>
      <w:r>
        <w:t>btn</w:t>
      </w:r>
      <w:proofErr w:type="spellEnd"/>
      <w:r>
        <w:t xml:space="preserve"> </w:t>
      </w:r>
      <w:proofErr w:type="spellStart"/>
      <w:r>
        <w:t>btn-facebook</w:t>
      </w:r>
      <w:proofErr w:type="spellEnd"/>
      <w:r>
        <w:t xml:space="preserve"> </w:t>
      </w:r>
      <w:proofErr w:type="spellStart"/>
      <w:r>
        <w:t>btn</w:t>
      </w:r>
      <w:proofErr w:type="spellEnd"/>
      <w:r>
        <w:t xml:space="preserve">-user </w:t>
      </w:r>
      <w:proofErr w:type="spellStart"/>
      <w:r>
        <w:t>btn</w:t>
      </w:r>
      <w:proofErr w:type="spellEnd"/>
      <w:r>
        <w:t>-block w-40"&gt;</w:t>
      </w:r>
    </w:p>
    <w:p w14:paraId="233FAAE1" w14:textId="77777777" w:rsidR="007404AF" w:rsidRDefault="007404AF" w:rsidP="007404AF">
      <w:r>
        <w:t xml:space="preserve">                                &lt;</w:t>
      </w:r>
      <w:proofErr w:type="spellStart"/>
      <w:r>
        <w:t>i</w:t>
      </w:r>
      <w:proofErr w:type="spellEnd"/>
      <w:r>
        <w:t xml:space="preserve"> class='bx </w:t>
      </w:r>
      <w:proofErr w:type="spellStart"/>
      <w:r>
        <w:t>bxl-facebook</w:t>
      </w:r>
      <w:proofErr w:type="spellEnd"/>
      <w:r>
        <w:t>' &gt;&lt;/</w:t>
      </w:r>
      <w:proofErr w:type="spellStart"/>
      <w:r>
        <w:t>i</w:t>
      </w:r>
      <w:proofErr w:type="spellEnd"/>
      <w:r>
        <w:t>&gt; Register with Facebook</w:t>
      </w:r>
    </w:p>
    <w:p w14:paraId="5C8B3C20" w14:textId="77777777" w:rsidR="007404AF" w:rsidRDefault="007404AF" w:rsidP="007404AF">
      <w:r>
        <w:t xml:space="preserve">                                &lt;/a&gt;</w:t>
      </w:r>
    </w:p>
    <w:p w14:paraId="648E6EEA" w14:textId="77777777" w:rsidR="007404AF" w:rsidRDefault="007404AF" w:rsidP="007404AF">
      <w:r>
        <w:t xml:space="preserve">                                &lt;/div&gt;</w:t>
      </w:r>
    </w:p>
    <w:p w14:paraId="4741F84D" w14:textId="77777777" w:rsidR="007404AF" w:rsidRDefault="007404AF" w:rsidP="007404AF">
      <w:r>
        <w:t xml:space="preserve">                            &lt;/div&gt;</w:t>
      </w:r>
    </w:p>
    <w:p w14:paraId="48DF6E06" w14:textId="77777777" w:rsidR="007404AF" w:rsidRDefault="007404AF" w:rsidP="007404AF">
      <w:r>
        <w:t xml:space="preserve">                        &lt;/form&gt;</w:t>
      </w:r>
    </w:p>
    <w:p w14:paraId="3E8CC408" w14:textId="77777777" w:rsidR="007404AF" w:rsidRDefault="007404AF" w:rsidP="007404AF">
      <w:r>
        <w:t xml:space="preserve">                        &lt;</w:t>
      </w:r>
      <w:proofErr w:type="spellStart"/>
      <w:r>
        <w:t>hr</w:t>
      </w:r>
      <w:proofErr w:type="spellEnd"/>
      <w:r>
        <w:t>&gt;</w:t>
      </w:r>
    </w:p>
    <w:p w14:paraId="3949374E" w14:textId="77777777" w:rsidR="007404AF" w:rsidRDefault="007404AF" w:rsidP="007404AF">
      <w:r>
        <w:t xml:space="preserve">                        &lt;div class="text-center"&gt;</w:t>
      </w:r>
    </w:p>
    <w:p w14:paraId="48DB815A" w14:textId="77777777" w:rsidR="007404AF" w:rsidRDefault="007404AF" w:rsidP="007404AF">
      <w:r>
        <w:t xml:space="preserve">                            &lt;a class="small" </w:t>
      </w:r>
      <w:proofErr w:type="spellStart"/>
      <w:r>
        <w:t>href</w:t>
      </w:r>
      <w:proofErr w:type="spellEnd"/>
      <w:r>
        <w:t>="forgot-password.html"&gt;Forgot Password?&lt;/a&gt;</w:t>
      </w:r>
    </w:p>
    <w:p w14:paraId="27FE479E" w14:textId="77777777" w:rsidR="007404AF" w:rsidRDefault="007404AF" w:rsidP="007404AF">
      <w:r>
        <w:t xml:space="preserve">                        &lt;/div&gt;</w:t>
      </w:r>
    </w:p>
    <w:p w14:paraId="610E3DC8" w14:textId="77777777" w:rsidR="007404AF" w:rsidRDefault="007404AF" w:rsidP="007404AF">
      <w:r>
        <w:t xml:space="preserve">                        &lt;div class="text-center"&gt;</w:t>
      </w:r>
    </w:p>
    <w:p w14:paraId="7A650322" w14:textId="77777777" w:rsidR="007404AF" w:rsidRDefault="007404AF" w:rsidP="007404AF">
      <w:r>
        <w:t xml:space="preserve">                            &lt;a class="small" </w:t>
      </w:r>
      <w:proofErr w:type="spellStart"/>
      <w:r>
        <w:t>href</w:t>
      </w:r>
      <w:proofErr w:type="spellEnd"/>
      <w:r>
        <w:t>="</w:t>
      </w:r>
      <w:proofErr w:type="spellStart"/>
      <w:r>
        <w:t>login.php</w:t>
      </w:r>
      <w:proofErr w:type="spellEnd"/>
      <w:r>
        <w:t>"&gt;Already have an account? Login!&lt;/a&gt;</w:t>
      </w:r>
    </w:p>
    <w:p w14:paraId="10363B9F" w14:textId="77777777" w:rsidR="007404AF" w:rsidRDefault="007404AF" w:rsidP="007404AF">
      <w:r>
        <w:t xml:space="preserve">                        &lt;/div&gt;</w:t>
      </w:r>
    </w:p>
    <w:p w14:paraId="0B99F771" w14:textId="77777777" w:rsidR="007404AF" w:rsidRDefault="007404AF" w:rsidP="007404AF">
      <w:r>
        <w:t xml:space="preserve">                    &lt;/div&gt;</w:t>
      </w:r>
    </w:p>
    <w:p w14:paraId="2CB651C4" w14:textId="77777777" w:rsidR="007404AF" w:rsidRDefault="007404AF" w:rsidP="007404AF">
      <w:r>
        <w:t xml:space="preserve">                &lt;/div&gt;</w:t>
      </w:r>
    </w:p>
    <w:p w14:paraId="696B8A04" w14:textId="77777777" w:rsidR="007404AF" w:rsidRDefault="007404AF" w:rsidP="007404AF">
      <w:r>
        <w:t xml:space="preserve">            &lt;/div&gt;</w:t>
      </w:r>
    </w:p>
    <w:p w14:paraId="5D9AB609" w14:textId="77777777" w:rsidR="007404AF" w:rsidRDefault="007404AF" w:rsidP="007404AF">
      <w:r>
        <w:lastRenderedPageBreak/>
        <w:t xml:space="preserve">        &lt;/div&gt;</w:t>
      </w:r>
    </w:p>
    <w:p w14:paraId="13465768" w14:textId="77777777" w:rsidR="007404AF" w:rsidRDefault="007404AF" w:rsidP="007404AF">
      <w:r>
        <w:t xml:space="preserve">    &lt;/div&gt;</w:t>
      </w:r>
    </w:p>
    <w:p w14:paraId="0C93E5FC" w14:textId="77777777" w:rsidR="007404AF" w:rsidRDefault="007404AF" w:rsidP="007404AF">
      <w:r>
        <w:t>&lt;/div&gt;</w:t>
      </w:r>
    </w:p>
    <w:p w14:paraId="20EAA6AD" w14:textId="77777777" w:rsidR="007404AF" w:rsidRDefault="007404AF" w:rsidP="007404AF">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6509022D" w14:textId="77777777" w:rsidR="007404AF" w:rsidRDefault="007404AF" w:rsidP="007404AF">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25A5758E" w14:textId="77777777" w:rsidR="007404AF" w:rsidRDefault="007404AF" w:rsidP="007404AF">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579B9011" w14:textId="77777777" w:rsidR="007404AF" w:rsidRDefault="007404AF" w:rsidP="007404AF">
      <w:r>
        <w:t>&lt;/body&gt;</w:t>
      </w:r>
    </w:p>
    <w:p w14:paraId="05F2C0F5" w14:textId="77777777" w:rsidR="007404AF" w:rsidRDefault="007404AF" w:rsidP="007404AF"/>
    <w:p w14:paraId="4C626849" w14:textId="76EACE0C" w:rsidR="007404AF" w:rsidRDefault="007404AF" w:rsidP="007404AF">
      <w:r>
        <w:t>&lt;/html&gt;</w:t>
      </w:r>
    </w:p>
    <w:p w14:paraId="28EFA749" w14:textId="0CF157FD" w:rsidR="007404AF" w:rsidRDefault="007404AF" w:rsidP="007404AF"/>
    <w:p w14:paraId="21C94ECB" w14:textId="651474EA" w:rsidR="007404AF" w:rsidRDefault="007404AF" w:rsidP="007404AF">
      <w:proofErr w:type="spellStart"/>
      <w:r>
        <w:t>Register.php</w:t>
      </w:r>
      <w:proofErr w:type="spellEnd"/>
    </w:p>
    <w:p w14:paraId="7BB74234" w14:textId="77777777" w:rsidR="007404AF" w:rsidRDefault="007404AF" w:rsidP="007404AF">
      <w:r>
        <w:t>&lt;?php</w:t>
      </w:r>
    </w:p>
    <w:p w14:paraId="4073BBCD" w14:textId="77777777" w:rsidR="007404AF" w:rsidRDefault="007404AF" w:rsidP="007404AF">
      <w:r>
        <w:t>$title = "Report - Eventers";</w:t>
      </w:r>
    </w:p>
    <w:p w14:paraId="32F88B81" w14:textId="77777777" w:rsidR="007404AF" w:rsidRDefault="007404AF" w:rsidP="007404AF">
      <w:r>
        <w:t>$</w:t>
      </w:r>
      <w:proofErr w:type="spellStart"/>
      <w:r>
        <w:t>bodyColor</w:t>
      </w:r>
      <w:proofErr w:type="spellEnd"/>
      <w:r>
        <w:t xml:space="preserve"> = '</w:t>
      </w:r>
      <w:proofErr w:type="spellStart"/>
      <w:r>
        <w:t>bg</w:t>
      </w:r>
      <w:proofErr w:type="spellEnd"/>
      <w:r>
        <w:t>-white';</w:t>
      </w:r>
    </w:p>
    <w:p w14:paraId="040C9A26" w14:textId="77777777" w:rsidR="007404AF" w:rsidRDefault="007404AF" w:rsidP="007404AF">
      <w:r>
        <w:t>include 'includes/</w:t>
      </w:r>
      <w:proofErr w:type="spellStart"/>
      <w:r>
        <w:t>header.php</w:t>
      </w:r>
      <w:proofErr w:type="spellEnd"/>
      <w:r>
        <w:t>';</w:t>
      </w:r>
    </w:p>
    <w:p w14:paraId="728265D0" w14:textId="77777777" w:rsidR="007404AF" w:rsidRDefault="007404AF" w:rsidP="007404AF">
      <w:r>
        <w:t>include 'includes/</w:t>
      </w:r>
      <w:proofErr w:type="spellStart"/>
      <w:r>
        <w:t>navbar.php</w:t>
      </w:r>
      <w:proofErr w:type="spellEnd"/>
      <w:r>
        <w:t>';</w:t>
      </w:r>
    </w:p>
    <w:p w14:paraId="0F88DDBE" w14:textId="77777777" w:rsidR="007404AF" w:rsidRDefault="007404AF" w:rsidP="007404AF">
      <w:r>
        <w:t>include '../global/functions/</w:t>
      </w:r>
      <w:proofErr w:type="spellStart"/>
      <w:r>
        <w:t>functions.php</w:t>
      </w:r>
      <w:proofErr w:type="spellEnd"/>
      <w:r>
        <w:t>';</w:t>
      </w:r>
    </w:p>
    <w:p w14:paraId="10AF7B32" w14:textId="77777777" w:rsidR="007404AF" w:rsidRDefault="007404AF" w:rsidP="007404AF">
      <w:r>
        <w:t>?&gt;</w:t>
      </w:r>
    </w:p>
    <w:p w14:paraId="3715F758" w14:textId="77777777" w:rsidR="007404AF" w:rsidRDefault="007404AF" w:rsidP="007404AF"/>
    <w:p w14:paraId="60BEBE10" w14:textId="77777777" w:rsidR="007404AF" w:rsidRDefault="007404AF" w:rsidP="007404AF">
      <w:r>
        <w:t>&lt;div class="container-fluid"&gt;</w:t>
      </w:r>
    </w:p>
    <w:p w14:paraId="108E5683" w14:textId="77777777" w:rsidR="007404AF" w:rsidRDefault="007404AF" w:rsidP="007404AF">
      <w:r>
        <w:t xml:space="preserve">    &lt;div class="row"&gt;</w:t>
      </w:r>
    </w:p>
    <w:p w14:paraId="3F99AC3E" w14:textId="77777777" w:rsidR="007404AF" w:rsidRDefault="007404AF" w:rsidP="007404AF">
      <w:r>
        <w:t xml:space="preserve">        &lt;h3 class="my-4 text-center fs-3 </w:t>
      </w:r>
      <w:proofErr w:type="spellStart"/>
      <w:r>
        <w:t>fw</w:t>
      </w:r>
      <w:proofErr w:type="spellEnd"/>
      <w:r>
        <w:t>-bold h3 text-primary 600"&gt;Event Report&lt;/h3&gt;</w:t>
      </w:r>
    </w:p>
    <w:p w14:paraId="05719966" w14:textId="77777777" w:rsidR="007404AF" w:rsidRDefault="007404AF" w:rsidP="007404AF">
      <w:r>
        <w:t xml:space="preserve">    &lt;/div&gt;</w:t>
      </w:r>
    </w:p>
    <w:p w14:paraId="72168D7B" w14:textId="77777777" w:rsidR="007404AF" w:rsidRDefault="007404AF" w:rsidP="007404AF">
      <w:r>
        <w:t xml:space="preserve">    &lt;div class="row"&gt;</w:t>
      </w:r>
    </w:p>
    <w:p w14:paraId="663EA70F" w14:textId="77777777" w:rsidR="007404AF" w:rsidRDefault="007404AF" w:rsidP="007404AF">
      <w:r>
        <w:t xml:space="preserve">        &lt;table class="table table-striped"&gt;</w:t>
      </w:r>
    </w:p>
    <w:p w14:paraId="0C9BE290" w14:textId="77777777" w:rsidR="007404AF" w:rsidRDefault="007404AF" w:rsidP="007404AF">
      <w:r>
        <w:t xml:space="preserve">            &lt;</w:t>
      </w:r>
      <w:proofErr w:type="spellStart"/>
      <w:r>
        <w:t>thead</w:t>
      </w:r>
      <w:proofErr w:type="spellEnd"/>
      <w:r>
        <w:t>&gt;</w:t>
      </w:r>
    </w:p>
    <w:p w14:paraId="534F684E" w14:textId="77777777" w:rsidR="007404AF" w:rsidRDefault="007404AF" w:rsidP="007404AF">
      <w:r>
        <w:t xml:space="preserve">                &lt;tr&gt;</w:t>
      </w:r>
    </w:p>
    <w:p w14:paraId="286168CE" w14:textId="77777777" w:rsidR="007404AF" w:rsidRDefault="007404AF" w:rsidP="007404AF">
      <w:r>
        <w:t xml:space="preserve">                    &lt;</w:t>
      </w:r>
      <w:proofErr w:type="spellStart"/>
      <w:r>
        <w:t>th</w:t>
      </w:r>
      <w:proofErr w:type="spellEnd"/>
      <w:r>
        <w:t xml:space="preserve"> scope="col"&gt;&lt;/</w:t>
      </w:r>
      <w:proofErr w:type="spellStart"/>
      <w:r>
        <w:t>th</w:t>
      </w:r>
      <w:proofErr w:type="spellEnd"/>
      <w:r>
        <w:t>&gt;</w:t>
      </w:r>
    </w:p>
    <w:p w14:paraId="3BFE72F7" w14:textId="77777777" w:rsidR="007404AF" w:rsidRDefault="007404AF" w:rsidP="007404AF">
      <w:r>
        <w:t xml:space="preserve">                    &lt;</w:t>
      </w:r>
      <w:proofErr w:type="spellStart"/>
      <w:r>
        <w:t>th</w:t>
      </w:r>
      <w:proofErr w:type="spellEnd"/>
      <w:r>
        <w:t xml:space="preserve"> scope="col"&gt;Event name&lt;/</w:t>
      </w:r>
      <w:proofErr w:type="spellStart"/>
      <w:r>
        <w:t>th</w:t>
      </w:r>
      <w:proofErr w:type="spellEnd"/>
      <w:r>
        <w:t>&gt;</w:t>
      </w:r>
    </w:p>
    <w:p w14:paraId="2B8D3630" w14:textId="77777777" w:rsidR="007404AF" w:rsidRDefault="007404AF" w:rsidP="007404AF">
      <w:r>
        <w:t xml:space="preserve">                    &lt;</w:t>
      </w:r>
      <w:proofErr w:type="spellStart"/>
      <w:r>
        <w:t>th</w:t>
      </w:r>
      <w:proofErr w:type="spellEnd"/>
      <w:r>
        <w:t xml:space="preserve"> scope="col"&gt;Sub event name&lt;/</w:t>
      </w:r>
      <w:proofErr w:type="spellStart"/>
      <w:r>
        <w:t>th</w:t>
      </w:r>
      <w:proofErr w:type="spellEnd"/>
      <w:r>
        <w:t>&gt;</w:t>
      </w:r>
    </w:p>
    <w:p w14:paraId="63649BB6" w14:textId="77777777" w:rsidR="007404AF" w:rsidRDefault="007404AF" w:rsidP="007404AF">
      <w:r>
        <w:t xml:space="preserve">                    &lt;</w:t>
      </w:r>
      <w:proofErr w:type="spellStart"/>
      <w:r>
        <w:t>th</w:t>
      </w:r>
      <w:proofErr w:type="spellEnd"/>
      <w:r>
        <w:t xml:space="preserve"> scope="col"&gt;Date&lt;/</w:t>
      </w:r>
      <w:proofErr w:type="spellStart"/>
      <w:r>
        <w:t>th</w:t>
      </w:r>
      <w:proofErr w:type="spellEnd"/>
      <w:r>
        <w:t>&gt;</w:t>
      </w:r>
    </w:p>
    <w:p w14:paraId="25B691E0" w14:textId="77777777" w:rsidR="007404AF" w:rsidRDefault="007404AF" w:rsidP="007404AF">
      <w:r>
        <w:t xml:space="preserve">                    &lt;</w:t>
      </w:r>
      <w:proofErr w:type="spellStart"/>
      <w:r>
        <w:t>th</w:t>
      </w:r>
      <w:proofErr w:type="spellEnd"/>
      <w:r>
        <w:t xml:space="preserve"> scope="col"&gt;Responses&lt;/</w:t>
      </w:r>
      <w:proofErr w:type="spellStart"/>
      <w:r>
        <w:t>th</w:t>
      </w:r>
      <w:proofErr w:type="spellEnd"/>
      <w:r>
        <w:t>&gt;</w:t>
      </w:r>
    </w:p>
    <w:p w14:paraId="68070268" w14:textId="77777777" w:rsidR="007404AF" w:rsidRDefault="007404AF" w:rsidP="007404AF">
      <w:r>
        <w:t xml:space="preserve">                    &lt;</w:t>
      </w:r>
      <w:proofErr w:type="spellStart"/>
      <w:r>
        <w:t>th</w:t>
      </w:r>
      <w:proofErr w:type="spellEnd"/>
      <w:r>
        <w:t xml:space="preserve"> scope="col"&gt;Details&lt;/</w:t>
      </w:r>
      <w:proofErr w:type="spellStart"/>
      <w:r>
        <w:t>th</w:t>
      </w:r>
      <w:proofErr w:type="spellEnd"/>
      <w:r>
        <w:t>&gt;</w:t>
      </w:r>
    </w:p>
    <w:p w14:paraId="6FF44D49" w14:textId="77777777" w:rsidR="007404AF" w:rsidRDefault="007404AF" w:rsidP="007404AF">
      <w:r>
        <w:t xml:space="preserve">                &lt;/tr&gt;</w:t>
      </w:r>
    </w:p>
    <w:p w14:paraId="0A45CCE1" w14:textId="77777777" w:rsidR="007404AF" w:rsidRDefault="007404AF" w:rsidP="007404AF">
      <w:r>
        <w:t xml:space="preserve">            &lt;/</w:t>
      </w:r>
      <w:proofErr w:type="spellStart"/>
      <w:r>
        <w:t>thead</w:t>
      </w:r>
      <w:proofErr w:type="spellEnd"/>
      <w:r>
        <w:t>&gt;</w:t>
      </w:r>
    </w:p>
    <w:p w14:paraId="32D181D2" w14:textId="77777777" w:rsidR="007404AF" w:rsidRDefault="007404AF" w:rsidP="007404AF">
      <w:r>
        <w:t xml:space="preserve">            &lt;</w:t>
      </w:r>
      <w:proofErr w:type="spellStart"/>
      <w:r>
        <w:t>tbody</w:t>
      </w:r>
      <w:proofErr w:type="spellEnd"/>
      <w:r>
        <w:t>&gt;</w:t>
      </w:r>
    </w:p>
    <w:p w14:paraId="2A6E23F7" w14:textId="77777777" w:rsidR="007404AF" w:rsidRDefault="007404AF" w:rsidP="007404AF">
      <w:r>
        <w:lastRenderedPageBreak/>
        <w:t xml:space="preserve">                &lt;?php</w:t>
      </w:r>
    </w:p>
    <w:p w14:paraId="5E6689EE" w14:textId="77777777" w:rsidR="007404AF" w:rsidRDefault="007404AF" w:rsidP="007404AF">
      <w:r>
        <w:t xml:space="preserve">                require '../</w:t>
      </w:r>
      <w:proofErr w:type="spellStart"/>
      <w:r>
        <w:t>db</w:t>
      </w:r>
      <w:proofErr w:type="spellEnd"/>
      <w:r>
        <w:t>/</w:t>
      </w:r>
      <w:proofErr w:type="spellStart"/>
      <w:r>
        <w:t>dbconfig.php</w:t>
      </w:r>
      <w:proofErr w:type="spellEnd"/>
      <w:r>
        <w:t>';</w:t>
      </w:r>
    </w:p>
    <w:p w14:paraId="1EC64914" w14:textId="77777777" w:rsidR="007404AF" w:rsidRDefault="007404AF" w:rsidP="007404AF">
      <w:r>
        <w:t xml:space="preserve">                $email = $_SESSION['email'];</w:t>
      </w:r>
    </w:p>
    <w:p w14:paraId="37EE4109"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xml:space="preserve">` WHERE </w:t>
      </w:r>
      <w:proofErr w:type="spellStart"/>
      <w:r>
        <w:t>unique_email</w:t>
      </w:r>
      <w:proofErr w:type="spellEnd"/>
      <w:r>
        <w:t xml:space="preserve"> = '$email'";</w:t>
      </w:r>
    </w:p>
    <w:p w14:paraId="4A41B5A9" w14:textId="77777777" w:rsidR="007404AF" w:rsidRDefault="007404AF" w:rsidP="007404AF">
      <w:r>
        <w:t xml:space="preserve">                $result = </w:t>
      </w:r>
      <w:proofErr w:type="spellStart"/>
      <w:r>
        <w:t>mysqli_query</w:t>
      </w:r>
      <w:proofErr w:type="spellEnd"/>
      <w:r>
        <w:t>($link, $</w:t>
      </w:r>
      <w:proofErr w:type="spellStart"/>
      <w:r>
        <w:t>sql</w:t>
      </w:r>
      <w:proofErr w:type="spellEnd"/>
      <w:r>
        <w:t>);</w:t>
      </w:r>
    </w:p>
    <w:p w14:paraId="55E2E17F" w14:textId="77777777" w:rsidR="007404AF" w:rsidRDefault="007404AF" w:rsidP="007404AF">
      <w:r>
        <w:t xml:space="preserve">                $</w:t>
      </w:r>
      <w:proofErr w:type="spellStart"/>
      <w:r>
        <w:t>serial_count</w:t>
      </w:r>
      <w:proofErr w:type="spellEnd"/>
      <w:r>
        <w:t xml:space="preserve"> = 0;</w:t>
      </w:r>
    </w:p>
    <w:p w14:paraId="7BF19B73" w14:textId="77777777" w:rsidR="007404AF" w:rsidRDefault="007404AF" w:rsidP="007404AF">
      <w:r>
        <w:t xml:space="preserve">                if (</w:t>
      </w:r>
      <w:proofErr w:type="spellStart"/>
      <w:r>
        <w:t>mysqli_num_rows</w:t>
      </w:r>
      <w:proofErr w:type="spellEnd"/>
      <w:r>
        <w:t>($result) &gt; 0) {</w:t>
      </w:r>
    </w:p>
    <w:p w14:paraId="7EE59491" w14:textId="77777777" w:rsidR="007404AF" w:rsidRDefault="007404AF" w:rsidP="007404AF">
      <w:r>
        <w:t xml:space="preserve">                    while ($row = </w:t>
      </w:r>
      <w:proofErr w:type="spellStart"/>
      <w:r>
        <w:t>mysqli_fetch_assoc</w:t>
      </w:r>
      <w:proofErr w:type="spellEnd"/>
      <w:r>
        <w:t>($result)) {</w:t>
      </w:r>
    </w:p>
    <w:p w14:paraId="48818060" w14:textId="77777777" w:rsidR="007404AF" w:rsidRDefault="007404AF" w:rsidP="007404AF">
      <w:r>
        <w:t xml:space="preserve">                        $</w:t>
      </w:r>
      <w:proofErr w:type="spellStart"/>
      <w:r>
        <w:t>serial_count</w:t>
      </w:r>
      <w:proofErr w:type="spellEnd"/>
      <w:r>
        <w:t xml:space="preserve"> +=1;</w:t>
      </w:r>
    </w:p>
    <w:p w14:paraId="2B26CCE6" w14:textId="77777777" w:rsidR="007404AF" w:rsidRDefault="007404AF" w:rsidP="007404AF">
      <w:r>
        <w:t xml:space="preserve">                        </w:t>
      </w:r>
    </w:p>
    <w:p w14:paraId="0A8F6E39" w14:textId="77777777" w:rsidR="007404AF" w:rsidRDefault="007404AF" w:rsidP="007404AF">
      <w:r>
        <w:t xml:space="preserve">                ?&gt;</w:t>
      </w:r>
    </w:p>
    <w:p w14:paraId="3B842BF1" w14:textId="77777777" w:rsidR="007404AF" w:rsidRDefault="007404AF" w:rsidP="007404AF"/>
    <w:p w14:paraId="58968EF9" w14:textId="77777777" w:rsidR="007404AF" w:rsidRDefault="007404AF" w:rsidP="007404AF">
      <w:r>
        <w:t xml:space="preserve">                        &lt;tr&gt;</w:t>
      </w:r>
    </w:p>
    <w:p w14:paraId="22F7B8CE" w14:textId="77777777" w:rsidR="007404AF" w:rsidRDefault="007404AF" w:rsidP="007404AF">
      <w:r>
        <w:t xml:space="preserve">                            &lt;</w:t>
      </w:r>
      <w:proofErr w:type="spellStart"/>
      <w:r>
        <w:t>th</w:t>
      </w:r>
      <w:proofErr w:type="spellEnd"/>
      <w:r>
        <w:t xml:space="preserve"> scope="row"&gt;&lt;?php echo $</w:t>
      </w:r>
      <w:proofErr w:type="spellStart"/>
      <w:r>
        <w:t>serial_count</w:t>
      </w:r>
      <w:proofErr w:type="spellEnd"/>
      <w:r>
        <w:t>?&gt;&lt;/</w:t>
      </w:r>
      <w:proofErr w:type="spellStart"/>
      <w:r>
        <w:t>th</w:t>
      </w:r>
      <w:proofErr w:type="spellEnd"/>
      <w:r>
        <w:t>&gt;</w:t>
      </w:r>
    </w:p>
    <w:p w14:paraId="14798237" w14:textId="77777777" w:rsidR="007404AF" w:rsidRDefault="007404AF" w:rsidP="007404AF">
      <w:r>
        <w:t xml:space="preserve">                            &lt;td&gt;&lt;?php echo $row['EVENT_NAME']; ?&gt;&lt;/td&gt;</w:t>
      </w:r>
    </w:p>
    <w:p w14:paraId="1485477B" w14:textId="77777777" w:rsidR="007404AF" w:rsidRDefault="007404AF" w:rsidP="007404AF">
      <w:r>
        <w:t xml:space="preserve">                            &lt;td&gt;&lt;?php echo $row['SUB_EVENT_NAME']; ?&gt;&lt;/td&gt;</w:t>
      </w:r>
    </w:p>
    <w:p w14:paraId="581408CF" w14:textId="77777777" w:rsidR="007404AF" w:rsidRDefault="007404AF" w:rsidP="007404AF">
      <w:r>
        <w:t xml:space="preserve">                            &lt;td&gt;&lt;?php echo date('d F Y', </w:t>
      </w:r>
      <w:proofErr w:type="spellStart"/>
      <w:r>
        <w:t>strtotime</w:t>
      </w:r>
      <w:proofErr w:type="spellEnd"/>
      <w:r>
        <w:t>($row['TIME'])); ?&gt;&lt;/td&gt;</w:t>
      </w:r>
    </w:p>
    <w:p w14:paraId="13A2BFD9" w14:textId="77777777" w:rsidR="007404AF" w:rsidRDefault="007404AF" w:rsidP="007404AF">
      <w:r>
        <w:t xml:space="preserve">                            &lt;td&gt;&lt;?php echo </w:t>
      </w:r>
      <w:proofErr w:type="spellStart"/>
      <w:r>
        <w:t>numberOfJoiners</w:t>
      </w:r>
      <w:proofErr w:type="spellEnd"/>
      <w:r>
        <w:t>($row['ID']); ?&gt;&lt;/td&gt;</w:t>
      </w:r>
    </w:p>
    <w:p w14:paraId="65A6A8B8" w14:textId="77777777" w:rsidR="007404AF" w:rsidRDefault="007404AF" w:rsidP="007404AF">
      <w:r>
        <w:t xml:space="preserve">                            &lt;form action="</w:t>
      </w:r>
      <w:proofErr w:type="spellStart"/>
      <w:r>
        <w:t>eventJoinersDetails.php</w:t>
      </w:r>
      <w:proofErr w:type="spellEnd"/>
      <w:r>
        <w:t>" method="get"&gt;</w:t>
      </w:r>
    </w:p>
    <w:p w14:paraId="45A38039" w14:textId="77777777" w:rsidR="007404AF" w:rsidRDefault="007404AF" w:rsidP="007404AF">
      <w:r>
        <w:t xml:space="preserve">                            &lt;td&gt;&lt;button class="</w:t>
      </w:r>
      <w:proofErr w:type="spellStart"/>
      <w:r>
        <w:t>btn</w:t>
      </w:r>
      <w:proofErr w:type="spellEnd"/>
      <w:r>
        <w:t xml:space="preserve"> </w:t>
      </w:r>
      <w:proofErr w:type="spellStart"/>
      <w:r>
        <w:t>btn</w:t>
      </w:r>
      <w:proofErr w:type="spellEnd"/>
      <w:r>
        <w:t xml:space="preserve">-block </w:t>
      </w:r>
      <w:proofErr w:type="spellStart"/>
      <w:r>
        <w:t>btn</w:t>
      </w:r>
      <w:proofErr w:type="spellEnd"/>
      <w:r>
        <w:t>-outline-primary" name = "</w:t>
      </w:r>
      <w:proofErr w:type="spellStart"/>
      <w:r>
        <w:t>buttoneventID"value</w:t>
      </w:r>
      <w:proofErr w:type="spellEnd"/>
      <w:r>
        <w:t>=&lt;?php echo $row['ID'] ?&gt; onclick="location.href='eventJoinersDetails.php'"&gt;View&lt;/button&gt;&lt;/td&gt;</w:t>
      </w:r>
    </w:p>
    <w:p w14:paraId="2C7ADB55" w14:textId="77777777" w:rsidR="007404AF" w:rsidRDefault="007404AF" w:rsidP="007404AF">
      <w:r>
        <w:t xml:space="preserve">                            &lt;/form&gt;</w:t>
      </w:r>
    </w:p>
    <w:p w14:paraId="003D1071" w14:textId="77777777" w:rsidR="007404AF" w:rsidRDefault="007404AF" w:rsidP="007404AF">
      <w:r>
        <w:t xml:space="preserve">                        &lt;/tr&gt;</w:t>
      </w:r>
    </w:p>
    <w:p w14:paraId="41AC7A3F" w14:textId="77777777" w:rsidR="007404AF" w:rsidRDefault="007404AF" w:rsidP="007404AF">
      <w:r>
        <w:t xml:space="preserve">                &lt;?php</w:t>
      </w:r>
    </w:p>
    <w:p w14:paraId="10DA8966" w14:textId="77777777" w:rsidR="007404AF" w:rsidRDefault="007404AF" w:rsidP="007404AF">
      <w:r>
        <w:t xml:space="preserve">                    }</w:t>
      </w:r>
    </w:p>
    <w:p w14:paraId="2AD5CCFF" w14:textId="77777777" w:rsidR="007404AF" w:rsidRDefault="007404AF" w:rsidP="007404AF">
      <w:r>
        <w:t xml:space="preserve">                    </w:t>
      </w:r>
    </w:p>
    <w:p w14:paraId="67261C4A" w14:textId="77777777" w:rsidR="007404AF" w:rsidRDefault="007404AF" w:rsidP="007404AF">
      <w:r>
        <w:t xml:space="preserve">                }</w:t>
      </w:r>
    </w:p>
    <w:p w14:paraId="3C1831ED" w14:textId="77777777" w:rsidR="007404AF" w:rsidRDefault="007404AF" w:rsidP="007404AF">
      <w:r>
        <w:t xml:space="preserve">                ?&gt;</w:t>
      </w:r>
    </w:p>
    <w:p w14:paraId="07403249" w14:textId="77777777" w:rsidR="007404AF" w:rsidRDefault="007404AF" w:rsidP="007404AF">
      <w:r>
        <w:t xml:space="preserve">            &lt;/</w:t>
      </w:r>
      <w:proofErr w:type="spellStart"/>
      <w:r>
        <w:t>tbody</w:t>
      </w:r>
      <w:proofErr w:type="spellEnd"/>
      <w:r>
        <w:t>&gt;</w:t>
      </w:r>
    </w:p>
    <w:p w14:paraId="44D5BE2F" w14:textId="77777777" w:rsidR="007404AF" w:rsidRDefault="007404AF" w:rsidP="007404AF">
      <w:r>
        <w:t xml:space="preserve">        &lt;/table&gt;</w:t>
      </w:r>
    </w:p>
    <w:p w14:paraId="56EDFC98" w14:textId="77777777" w:rsidR="007404AF" w:rsidRDefault="007404AF" w:rsidP="007404AF">
      <w:r>
        <w:t xml:space="preserve">    &lt;/div&gt;</w:t>
      </w:r>
    </w:p>
    <w:p w14:paraId="0300462A" w14:textId="77777777" w:rsidR="007404AF" w:rsidRDefault="007404AF" w:rsidP="007404AF">
      <w:r>
        <w:t>&lt;/div&gt;</w:t>
      </w:r>
    </w:p>
    <w:p w14:paraId="3C905ECC" w14:textId="77777777" w:rsidR="007404AF" w:rsidRDefault="007404AF" w:rsidP="007404AF"/>
    <w:p w14:paraId="09919208" w14:textId="77777777" w:rsidR="007404AF" w:rsidRDefault="007404AF" w:rsidP="007404AF">
      <w:r>
        <w:t>&lt;?php</w:t>
      </w:r>
    </w:p>
    <w:p w14:paraId="309BDFD3" w14:textId="77777777" w:rsidR="007404AF" w:rsidRDefault="007404AF" w:rsidP="007404AF"/>
    <w:p w14:paraId="66E66DDA" w14:textId="77777777" w:rsidR="007404AF" w:rsidRDefault="007404AF" w:rsidP="007404AF">
      <w:r>
        <w:t>include 'includes/</w:t>
      </w:r>
      <w:proofErr w:type="spellStart"/>
      <w:r>
        <w:t>footer.php</w:t>
      </w:r>
      <w:proofErr w:type="spellEnd"/>
      <w:r>
        <w:t>';</w:t>
      </w:r>
    </w:p>
    <w:p w14:paraId="5CD63223" w14:textId="7CEA40B3" w:rsidR="007404AF" w:rsidRDefault="007404AF" w:rsidP="007404AF">
      <w:r>
        <w:t>?&gt;</w:t>
      </w:r>
    </w:p>
    <w:p w14:paraId="41C11028" w14:textId="2695B58F" w:rsidR="007404AF" w:rsidRDefault="007404AF" w:rsidP="007404AF"/>
    <w:p w14:paraId="5862FF6C" w14:textId="623DBF64" w:rsidR="007404AF" w:rsidRDefault="007404AF" w:rsidP="007404AF">
      <w:proofErr w:type="spellStart"/>
      <w:r>
        <w:t>Showevent.php</w:t>
      </w:r>
      <w:proofErr w:type="spellEnd"/>
    </w:p>
    <w:p w14:paraId="52B7AC9F" w14:textId="77777777" w:rsidR="007404AF" w:rsidRDefault="007404AF" w:rsidP="007404AF">
      <w:r>
        <w:t>&lt;?php</w:t>
      </w:r>
    </w:p>
    <w:p w14:paraId="6B66380F" w14:textId="77777777" w:rsidR="007404AF" w:rsidRDefault="007404AF" w:rsidP="007404AF">
      <w:r>
        <w:t>$title = 'Manage events - Eventers';</w:t>
      </w:r>
    </w:p>
    <w:p w14:paraId="4B8191A8" w14:textId="77777777" w:rsidR="007404AF" w:rsidRDefault="007404AF" w:rsidP="007404AF">
      <w:r>
        <w:t>$</w:t>
      </w:r>
      <w:proofErr w:type="spellStart"/>
      <w:r>
        <w:t>bodyColor</w:t>
      </w:r>
      <w:proofErr w:type="spellEnd"/>
      <w:r>
        <w:t xml:space="preserve"> = "</w:t>
      </w:r>
      <w:proofErr w:type="spellStart"/>
      <w:r>
        <w:t>bg</w:t>
      </w:r>
      <w:proofErr w:type="spellEnd"/>
      <w:r>
        <w:t>-light";</w:t>
      </w:r>
    </w:p>
    <w:p w14:paraId="44BDBDC3" w14:textId="77777777" w:rsidR="007404AF" w:rsidRDefault="007404AF" w:rsidP="007404AF">
      <w:r>
        <w:t>include 'includes/</w:t>
      </w:r>
      <w:proofErr w:type="spellStart"/>
      <w:r>
        <w:t>header.php</w:t>
      </w:r>
      <w:proofErr w:type="spellEnd"/>
      <w:r>
        <w:t>';</w:t>
      </w:r>
    </w:p>
    <w:p w14:paraId="3E25B29D" w14:textId="77777777" w:rsidR="007404AF" w:rsidRDefault="007404AF" w:rsidP="007404AF">
      <w:r>
        <w:lastRenderedPageBreak/>
        <w:t>include 'includes/</w:t>
      </w:r>
      <w:proofErr w:type="spellStart"/>
      <w:r>
        <w:t>navbar.php</w:t>
      </w:r>
      <w:proofErr w:type="spellEnd"/>
      <w:r>
        <w:t>';</w:t>
      </w:r>
    </w:p>
    <w:p w14:paraId="47420388" w14:textId="77777777" w:rsidR="007404AF" w:rsidRDefault="007404AF" w:rsidP="007404AF"/>
    <w:p w14:paraId="4A8E51B8" w14:textId="77777777" w:rsidR="007404AF" w:rsidRDefault="007404AF" w:rsidP="007404AF">
      <w:r>
        <w:t>?&gt;</w:t>
      </w:r>
    </w:p>
    <w:p w14:paraId="50E1ED77" w14:textId="77777777" w:rsidR="007404AF" w:rsidRDefault="007404AF" w:rsidP="007404AF">
      <w:r>
        <w:t>&lt;div class="container mt-4"&gt;</w:t>
      </w:r>
    </w:p>
    <w:p w14:paraId="065FBE1C" w14:textId="77777777" w:rsidR="007404AF" w:rsidRDefault="007404AF" w:rsidP="007404AF"/>
    <w:p w14:paraId="220CDD6A" w14:textId="77777777" w:rsidR="007404AF" w:rsidRDefault="007404AF" w:rsidP="007404AF"/>
    <w:p w14:paraId="6296E98C" w14:textId="77777777" w:rsidR="007404AF" w:rsidRDefault="007404AF" w:rsidP="007404AF">
      <w:r>
        <w:t xml:space="preserve">    &lt;div class="row"&gt;</w:t>
      </w:r>
    </w:p>
    <w:p w14:paraId="528A88FC" w14:textId="77777777" w:rsidR="007404AF" w:rsidRDefault="007404AF" w:rsidP="007404AF">
      <w:r>
        <w:t xml:space="preserve">        &lt;?php</w:t>
      </w:r>
    </w:p>
    <w:p w14:paraId="27B5FF52" w14:textId="77777777" w:rsidR="007404AF" w:rsidRDefault="007404AF" w:rsidP="007404AF"/>
    <w:p w14:paraId="0C10A31E" w14:textId="77777777" w:rsidR="007404AF" w:rsidRDefault="007404AF" w:rsidP="007404AF">
      <w:r>
        <w:t>require '../</w:t>
      </w:r>
      <w:proofErr w:type="spellStart"/>
      <w:r>
        <w:t>db</w:t>
      </w:r>
      <w:proofErr w:type="spellEnd"/>
      <w:r>
        <w:t>/</w:t>
      </w:r>
      <w:proofErr w:type="spellStart"/>
      <w:r>
        <w:t>dbconfig.php</w:t>
      </w:r>
      <w:proofErr w:type="spellEnd"/>
      <w:r>
        <w:t>';</w:t>
      </w:r>
    </w:p>
    <w:p w14:paraId="754E5D75" w14:textId="77777777" w:rsidR="007404AF" w:rsidRDefault="007404AF" w:rsidP="007404AF">
      <w:r>
        <w:t xml:space="preserve">        if ($email = $_SESSION['email']) {</w:t>
      </w:r>
    </w:p>
    <w:p w14:paraId="5A644E1C"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xml:space="preserve">` WHERE </w:t>
      </w:r>
      <w:proofErr w:type="spellStart"/>
      <w:r>
        <w:t>unique_email</w:t>
      </w:r>
      <w:proofErr w:type="spellEnd"/>
      <w:r>
        <w:t xml:space="preserve"> = '$email' ORDER BY ID DESC";</w:t>
      </w:r>
    </w:p>
    <w:p w14:paraId="551564B5" w14:textId="77777777" w:rsidR="007404AF" w:rsidRDefault="007404AF" w:rsidP="007404AF"/>
    <w:p w14:paraId="30C55A1B" w14:textId="77777777" w:rsidR="007404AF" w:rsidRDefault="007404AF" w:rsidP="007404AF">
      <w:r>
        <w:t xml:space="preserve">            $result = </w:t>
      </w:r>
      <w:proofErr w:type="spellStart"/>
      <w:r>
        <w:t>mysqli_query</w:t>
      </w:r>
      <w:proofErr w:type="spellEnd"/>
      <w:r>
        <w:t>($link, $</w:t>
      </w:r>
      <w:proofErr w:type="spellStart"/>
      <w:r>
        <w:t>sql</w:t>
      </w:r>
      <w:proofErr w:type="spellEnd"/>
      <w:r>
        <w:t>);</w:t>
      </w:r>
    </w:p>
    <w:p w14:paraId="1E1E9C4C" w14:textId="77777777" w:rsidR="007404AF" w:rsidRDefault="007404AF" w:rsidP="007404AF">
      <w:r>
        <w:t xml:space="preserve">            //find number of record returns</w:t>
      </w:r>
    </w:p>
    <w:p w14:paraId="175EC4F6" w14:textId="77777777" w:rsidR="007404AF" w:rsidRDefault="007404AF" w:rsidP="007404AF">
      <w:r>
        <w:t xml:space="preserve">            $</w:t>
      </w:r>
      <w:proofErr w:type="spellStart"/>
      <w:r>
        <w:t>nums_rows</w:t>
      </w:r>
      <w:proofErr w:type="spellEnd"/>
      <w:r>
        <w:t xml:space="preserve"> = </w:t>
      </w:r>
      <w:proofErr w:type="spellStart"/>
      <w:r>
        <w:t>mysqli_num_rows</w:t>
      </w:r>
      <w:proofErr w:type="spellEnd"/>
      <w:r>
        <w:t>($result);</w:t>
      </w:r>
    </w:p>
    <w:p w14:paraId="29B6D16F" w14:textId="77777777" w:rsidR="007404AF" w:rsidRDefault="007404AF" w:rsidP="007404AF">
      <w:r>
        <w:t xml:space="preserve">            $</w:t>
      </w:r>
      <w:proofErr w:type="spellStart"/>
      <w:r>
        <w:t>imgDestination</w:t>
      </w:r>
      <w:proofErr w:type="spellEnd"/>
      <w:r>
        <w:t xml:space="preserve"> = "../global/uploads/</w:t>
      </w:r>
      <w:proofErr w:type="spellStart"/>
      <w:r>
        <w:t>subEventThumbnail</w:t>
      </w:r>
      <w:proofErr w:type="spellEnd"/>
      <w:r>
        <w:t>/";</w:t>
      </w:r>
    </w:p>
    <w:p w14:paraId="658D4E69" w14:textId="77777777" w:rsidR="007404AF" w:rsidRDefault="007404AF" w:rsidP="007404AF">
      <w:r>
        <w:t xml:space="preserve">            if ($</w:t>
      </w:r>
      <w:proofErr w:type="spellStart"/>
      <w:r>
        <w:t>nums_rows</w:t>
      </w:r>
      <w:proofErr w:type="spellEnd"/>
      <w:r>
        <w:t xml:space="preserve"> &gt; 0) {</w:t>
      </w:r>
    </w:p>
    <w:p w14:paraId="79061019" w14:textId="77777777" w:rsidR="007404AF" w:rsidRDefault="007404AF" w:rsidP="007404AF">
      <w:r>
        <w:t xml:space="preserve">                while ($</w:t>
      </w:r>
      <w:proofErr w:type="spellStart"/>
      <w:r>
        <w:t>row_data</w:t>
      </w:r>
      <w:proofErr w:type="spellEnd"/>
      <w:r>
        <w:t xml:space="preserve"> = </w:t>
      </w:r>
      <w:proofErr w:type="spellStart"/>
      <w:r>
        <w:t>mysqli_fetch_assoc</w:t>
      </w:r>
      <w:proofErr w:type="spellEnd"/>
      <w:r>
        <w:t>($result)) {</w:t>
      </w:r>
    </w:p>
    <w:p w14:paraId="78A475E1" w14:textId="77777777" w:rsidR="007404AF" w:rsidRDefault="007404AF" w:rsidP="007404AF"/>
    <w:p w14:paraId="584B4108" w14:textId="77777777" w:rsidR="007404AF" w:rsidRDefault="007404AF" w:rsidP="007404AF">
      <w:r>
        <w:t xml:space="preserve">        ?&gt;</w:t>
      </w:r>
    </w:p>
    <w:p w14:paraId="5A0AB954" w14:textId="77777777" w:rsidR="007404AF" w:rsidRDefault="007404AF" w:rsidP="007404AF">
      <w:r>
        <w:t xml:space="preserve">                    &lt;div class="col-lg-4 col-md-6 mb-4"&gt;</w:t>
      </w:r>
    </w:p>
    <w:p w14:paraId="6874BB28" w14:textId="77777777" w:rsidR="007404AF" w:rsidRDefault="007404AF" w:rsidP="007404AF">
      <w:r>
        <w:t xml:space="preserve">                        &lt;div class="card h-100"&gt;</w:t>
      </w:r>
    </w:p>
    <w:p w14:paraId="613CE018"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t>
      </w:r>
      <w:proofErr w:type="spellStart"/>
      <w:r>
        <w:t>event__thumbnail</w:t>
      </w:r>
      <w:proofErr w:type="spellEnd"/>
      <w:r>
        <w:t xml:space="preserve">" width="250px" height="200px" </w:t>
      </w:r>
      <w:proofErr w:type="spellStart"/>
      <w:r>
        <w:t>src</w:t>
      </w:r>
      <w:proofErr w:type="spellEnd"/>
      <w:r>
        <w:t>="&lt;?php echo $</w:t>
      </w:r>
      <w:proofErr w:type="spellStart"/>
      <w:r>
        <w:t>imgDestination</w:t>
      </w:r>
      <w:proofErr w:type="spellEnd"/>
      <w:r>
        <w:t xml:space="preserve"> . $</w:t>
      </w:r>
      <w:proofErr w:type="spellStart"/>
      <w:r>
        <w:t>row_data</w:t>
      </w:r>
      <w:proofErr w:type="spellEnd"/>
      <w:r>
        <w:t>['THUMBNAIL'] ?&gt;" alt=""&gt;</w:t>
      </w:r>
    </w:p>
    <w:p w14:paraId="776DEE81" w14:textId="77777777" w:rsidR="007404AF" w:rsidRDefault="007404AF" w:rsidP="007404AF">
      <w:r>
        <w:t xml:space="preserve">                            &lt;div class="card-body"&gt;</w:t>
      </w:r>
    </w:p>
    <w:p w14:paraId="4F63B962" w14:textId="77777777" w:rsidR="007404AF" w:rsidRDefault="007404AF" w:rsidP="007404AF">
      <w:r>
        <w:t xml:space="preserve">                                &lt;h5 class="card-title"&gt;&lt;?php echo $</w:t>
      </w:r>
      <w:proofErr w:type="spellStart"/>
      <w:r>
        <w:t>row_data</w:t>
      </w:r>
      <w:proofErr w:type="spellEnd"/>
      <w:r>
        <w:t>['SUB_EVENT_NAME']; ?&gt;&lt;/h5&gt;</w:t>
      </w:r>
    </w:p>
    <w:p w14:paraId="3FCBBB72" w14:textId="77777777" w:rsidR="007404AF" w:rsidRDefault="007404AF" w:rsidP="007404AF">
      <w:r>
        <w:t xml:space="preserve">                                &lt;p class="card-text"&gt;</w:t>
      </w:r>
    </w:p>
    <w:p w14:paraId="05E2CBE6" w14:textId="77777777" w:rsidR="007404AF" w:rsidRDefault="007404AF" w:rsidP="007404AF">
      <w:r>
        <w:t xml:space="preserve">                                    &lt;?php echo $</w:t>
      </w:r>
      <w:proofErr w:type="spellStart"/>
      <w:r>
        <w:t>row_data</w:t>
      </w:r>
      <w:proofErr w:type="spellEnd"/>
      <w:r>
        <w:t>['DESCRIPTION']; ?&gt;</w:t>
      </w:r>
    </w:p>
    <w:p w14:paraId="68B4F4F8" w14:textId="77777777" w:rsidR="007404AF" w:rsidRDefault="007404AF" w:rsidP="007404AF">
      <w:r>
        <w:t xml:space="preserve">                                &lt;/p&gt;</w:t>
      </w:r>
    </w:p>
    <w:p w14:paraId="0126B3B3" w14:textId="77777777" w:rsidR="007404AF" w:rsidRDefault="007404AF" w:rsidP="007404AF">
      <w:r>
        <w:t xml:space="preserve">                            &lt;/div&gt;</w:t>
      </w:r>
    </w:p>
    <w:p w14:paraId="44C89931" w14:textId="77777777" w:rsidR="007404AF" w:rsidRDefault="007404AF" w:rsidP="007404AF">
      <w:r>
        <w:t xml:space="preserve">                            &lt;div class="card-footer"&gt;</w:t>
      </w:r>
    </w:p>
    <w:p w14:paraId="5EA9CB5C" w14:textId="77777777" w:rsidR="007404AF" w:rsidRDefault="007404AF" w:rsidP="007404AF"/>
    <w:p w14:paraId="32EB7691" w14:textId="77777777" w:rsidR="007404AF" w:rsidRDefault="007404AF" w:rsidP="007404AF">
      <w:r>
        <w:t xml:space="preserve">                                &lt;form action="</w:t>
      </w:r>
      <w:proofErr w:type="spellStart"/>
      <w:r>
        <w:t>updateEventCode.php</w:t>
      </w:r>
      <w:proofErr w:type="spellEnd"/>
      <w:r>
        <w:t>" method="get"&gt;</w:t>
      </w:r>
    </w:p>
    <w:p w14:paraId="0E3072F8" w14:textId="77777777" w:rsidR="007404AF" w:rsidRDefault="007404AF" w:rsidP="007404AF">
      <w:r>
        <w:t xml:space="preserve">                                    &lt;div class="row"&gt;</w:t>
      </w:r>
    </w:p>
    <w:p w14:paraId="73B742D9" w14:textId="77777777" w:rsidR="007404AF" w:rsidRDefault="007404AF" w:rsidP="007404AF">
      <w:r>
        <w:t xml:space="preserve">                                    &lt;input type="hidden" name="</w:t>
      </w:r>
      <w:proofErr w:type="spellStart"/>
      <w:r>
        <w:t>event_id</w:t>
      </w:r>
      <w:proofErr w:type="spellEnd"/>
      <w:r>
        <w:t>" value=&lt;?php echo $id = $</w:t>
      </w:r>
      <w:proofErr w:type="spellStart"/>
      <w:r>
        <w:t>row_data</w:t>
      </w:r>
      <w:proofErr w:type="spellEnd"/>
      <w:r>
        <w:t>['ID']; ?&gt;&gt;</w:t>
      </w:r>
    </w:p>
    <w:p w14:paraId="588C65DB" w14:textId="77777777" w:rsidR="007404AF" w:rsidRDefault="007404AF" w:rsidP="007404AF">
      <w:r>
        <w:t xml:space="preserve">                                    &lt;div class="col"&gt;</w:t>
      </w:r>
    </w:p>
    <w:p w14:paraId="1D2C7979" w14:textId="77777777" w:rsidR="007404AF" w:rsidRDefault="007404AF" w:rsidP="007404AF">
      <w:r>
        <w:t xml:space="preserve">                                    &lt;button type="submit" name="</w:t>
      </w:r>
      <w:proofErr w:type="spellStart"/>
      <w:r>
        <w:t>edit_button</w:t>
      </w:r>
      <w:proofErr w:type="spellEnd"/>
      <w:r>
        <w:t>" class="</w:t>
      </w:r>
      <w:proofErr w:type="spellStart"/>
      <w:r>
        <w:t>btn</w:t>
      </w:r>
      <w:proofErr w:type="spellEnd"/>
      <w:r>
        <w:t xml:space="preserve"> </w:t>
      </w:r>
      <w:proofErr w:type="spellStart"/>
      <w:r>
        <w:t>btn</w:t>
      </w:r>
      <w:proofErr w:type="spellEnd"/>
      <w:r>
        <w:t xml:space="preserve">-block </w:t>
      </w:r>
      <w:proofErr w:type="spellStart"/>
      <w:r>
        <w:t>btn</w:t>
      </w:r>
      <w:proofErr w:type="spellEnd"/>
      <w:r>
        <w:t>-secondary mb-1 w-100"&gt;Edit&lt;/button&gt;</w:t>
      </w:r>
    </w:p>
    <w:p w14:paraId="4E3CD48C" w14:textId="77777777" w:rsidR="007404AF" w:rsidRDefault="007404AF" w:rsidP="007404AF">
      <w:r>
        <w:t xml:space="preserve">                                    &lt;/div&gt;</w:t>
      </w:r>
    </w:p>
    <w:p w14:paraId="0EB2E48A" w14:textId="77777777" w:rsidR="007404AF" w:rsidRDefault="007404AF" w:rsidP="007404AF">
      <w:r>
        <w:t xml:space="preserve">                                    &lt;div class="col"&gt;</w:t>
      </w:r>
    </w:p>
    <w:p w14:paraId="7FF64843" w14:textId="77777777" w:rsidR="007404AF" w:rsidRDefault="007404AF" w:rsidP="007404AF">
      <w:r>
        <w:lastRenderedPageBreak/>
        <w:t xml:space="preserve">                                    &lt;button type="button" class="</w:t>
      </w:r>
      <w:proofErr w:type="spellStart"/>
      <w:r>
        <w:t>btn</w:t>
      </w:r>
      <w:proofErr w:type="spellEnd"/>
      <w:r>
        <w:t xml:space="preserve"> </w:t>
      </w:r>
      <w:proofErr w:type="spellStart"/>
      <w:r>
        <w:t>btn</w:t>
      </w:r>
      <w:proofErr w:type="spellEnd"/>
      <w:r>
        <w:t xml:space="preserve">-block </w:t>
      </w:r>
      <w:proofErr w:type="spellStart"/>
      <w:r>
        <w:t>btn</w:t>
      </w:r>
      <w:proofErr w:type="spellEnd"/>
      <w:r>
        <w:t>-danger mb-1 w-100"&gt;Delete&lt;/button&gt;</w:t>
      </w:r>
    </w:p>
    <w:p w14:paraId="263F3325" w14:textId="77777777" w:rsidR="007404AF" w:rsidRDefault="007404AF" w:rsidP="007404AF">
      <w:r>
        <w:t xml:space="preserve">                                    &lt;/div&gt;</w:t>
      </w:r>
    </w:p>
    <w:p w14:paraId="6199CF35" w14:textId="77777777" w:rsidR="007404AF" w:rsidRDefault="007404AF" w:rsidP="007404AF">
      <w:r>
        <w:t xml:space="preserve">                                    &lt;/div&gt;</w:t>
      </w:r>
    </w:p>
    <w:p w14:paraId="64AF0A01" w14:textId="77777777" w:rsidR="007404AF" w:rsidRDefault="007404AF" w:rsidP="007404AF">
      <w:r>
        <w:t xml:space="preserve">                                &lt;/a&gt;</w:t>
      </w:r>
    </w:p>
    <w:p w14:paraId="2A1FBBD4" w14:textId="77777777" w:rsidR="007404AF" w:rsidRDefault="007404AF" w:rsidP="007404AF">
      <w:r>
        <w:t xml:space="preserve">                                &lt;/form&gt;</w:t>
      </w:r>
    </w:p>
    <w:p w14:paraId="1E758A56" w14:textId="77777777" w:rsidR="007404AF" w:rsidRDefault="007404AF" w:rsidP="007404AF">
      <w:r>
        <w:t xml:space="preserve">                                </w:t>
      </w:r>
    </w:p>
    <w:p w14:paraId="1E48C250" w14:textId="77777777" w:rsidR="007404AF" w:rsidRDefault="007404AF" w:rsidP="007404AF">
      <w:r>
        <w:t xml:space="preserve">                            &lt;/div&gt;</w:t>
      </w:r>
    </w:p>
    <w:p w14:paraId="68532BF6" w14:textId="77777777" w:rsidR="007404AF" w:rsidRDefault="007404AF" w:rsidP="007404AF"/>
    <w:p w14:paraId="59CA5F59" w14:textId="77777777" w:rsidR="007404AF" w:rsidRDefault="007404AF" w:rsidP="007404AF">
      <w:r>
        <w:t xml:space="preserve">                        &lt;/div&gt;</w:t>
      </w:r>
    </w:p>
    <w:p w14:paraId="43B8B126" w14:textId="77777777" w:rsidR="007404AF" w:rsidRDefault="007404AF" w:rsidP="007404AF">
      <w:r>
        <w:t xml:space="preserve">                    &lt;/div&gt;</w:t>
      </w:r>
    </w:p>
    <w:p w14:paraId="1F70D426" w14:textId="77777777" w:rsidR="007404AF" w:rsidRDefault="007404AF" w:rsidP="007404AF"/>
    <w:p w14:paraId="46878B5F" w14:textId="77777777" w:rsidR="007404AF" w:rsidRDefault="007404AF" w:rsidP="007404AF">
      <w:r>
        <w:t xml:space="preserve">        &lt;?php</w:t>
      </w:r>
    </w:p>
    <w:p w14:paraId="58FAA5FC" w14:textId="77777777" w:rsidR="007404AF" w:rsidRDefault="007404AF" w:rsidP="007404AF"/>
    <w:p w14:paraId="22BE92A9" w14:textId="77777777" w:rsidR="007404AF" w:rsidRDefault="007404AF" w:rsidP="007404AF">
      <w:r>
        <w:t xml:space="preserve">                    echo "&lt;</w:t>
      </w:r>
      <w:proofErr w:type="spellStart"/>
      <w:r>
        <w:t>br</w:t>
      </w:r>
      <w:proofErr w:type="spellEnd"/>
      <w:r>
        <w:t>&gt;";</w:t>
      </w:r>
    </w:p>
    <w:p w14:paraId="040D1645" w14:textId="77777777" w:rsidR="007404AF" w:rsidRDefault="007404AF" w:rsidP="007404AF">
      <w:r>
        <w:t xml:space="preserve">                }</w:t>
      </w:r>
    </w:p>
    <w:p w14:paraId="051C0360" w14:textId="77777777" w:rsidR="007404AF" w:rsidRDefault="007404AF" w:rsidP="007404AF">
      <w:r>
        <w:t xml:space="preserve">            }</w:t>
      </w:r>
    </w:p>
    <w:p w14:paraId="1EBA3718" w14:textId="77777777" w:rsidR="007404AF" w:rsidRDefault="007404AF" w:rsidP="007404AF">
      <w:r>
        <w:t xml:space="preserve">        } else {</w:t>
      </w:r>
    </w:p>
    <w:p w14:paraId="68E0568D" w14:textId="77777777" w:rsidR="007404AF" w:rsidRDefault="007404AF" w:rsidP="007404AF">
      <w:r>
        <w:t xml:space="preserve">            echo "&lt;h2&gt;No Event Found&lt;/h2&gt;";</w:t>
      </w:r>
    </w:p>
    <w:p w14:paraId="01656054" w14:textId="77777777" w:rsidR="007404AF" w:rsidRDefault="007404AF" w:rsidP="007404AF">
      <w:r>
        <w:t xml:space="preserve">        }</w:t>
      </w:r>
    </w:p>
    <w:p w14:paraId="292D28B8" w14:textId="77777777" w:rsidR="007404AF" w:rsidRDefault="007404AF" w:rsidP="007404AF">
      <w:r>
        <w:t xml:space="preserve">        ?&gt;</w:t>
      </w:r>
    </w:p>
    <w:p w14:paraId="447FE925" w14:textId="77777777" w:rsidR="007404AF" w:rsidRDefault="007404AF" w:rsidP="007404AF"/>
    <w:p w14:paraId="7A200EA9" w14:textId="77777777" w:rsidR="007404AF" w:rsidRDefault="007404AF" w:rsidP="007404AF"/>
    <w:p w14:paraId="3ADF663A" w14:textId="77777777" w:rsidR="007404AF" w:rsidRDefault="007404AF" w:rsidP="007404AF">
      <w:r>
        <w:t xml:space="preserve">    &lt;/div&gt;</w:t>
      </w:r>
    </w:p>
    <w:p w14:paraId="27618A3A" w14:textId="77777777" w:rsidR="007404AF" w:rsidRDefault="007404AF" w:rsidP="007404AF"/>
    <w:p w14:paraId="64008DAA" w14:textId="77777777" w:rsidR="007404AF" w:rsidRDefault="007404AF" w:rsidP="007404AF">
      <w:r>
        <w:t xml:space="preserve">    </w:t>
      </w:r>
    </w:p>
    <w:p w14:paraId="04478E40" w14:textId="77777777" w:rsidR="007404AF" w:rsidRDefault="007404AF" w:rsidP="007404AF"/>
    <w:p w14:paraId="4828D869" w14:textId="77777777" w:rsidR="007404AF" w:rsidRDefault="007404AF" w:rsidP="007404AF">
      <w:r>
        <w:t>&lt;?php</w:t>
      </w:r>
    </w:p>
    <w:p w14:paraId="6202FF98" w14:textId="77777777" w:rsidR="007404AF" w:rsidRDefault="007404AF" w:rsidP="007404AF">
      <w:r>
        <w:t>include 'includes/</w:t>
      </w:r>
      <w:proofErr w:type="spellStart"/>
      <w:r>
        <w:t>footer.php</w:t>
      </w:r>
      <w:proofErr w:type="spellEnd"/>
      <w:r>
        <w:t>';</w:t>
      </w:r>
    </w:p>
    <w:p w14:paraId="75E4490D" w14:textId="31C228BA" w:rsidR="007404AF" w:rsidRDefault="007404AF" w:rsidP="007404AF">
      <w:r>
        <w:t>?&gt;</w:t>
      </w:r>
    </w:p>
    <w:p w14:paraId="00A13A98" w14:textId="44519696" w:rsidR="007404AF" w:rsidRDefault="007404AF" w:rsidP="007404AF"/>
    <w:p w14:paraId="090AC945" w14:textId="18A4D2BC" w:rsidR="007404AF" w:rsidRDefault="007404AF" w:rsidP="007404AF">
      <w:proofErr w:type="spellStart"/>
      <w:r>
        <w:t>Updatevent.php</w:t>
      </w:r>
      <w:proofErr w:type="spellEnd"/>
    </w:p>
    <w:p w14:paraId="24D5D3FC" w14:textId="77777777" w:rsidR="007404AF" w:rsidRDefault="007404AF" w:rsidP="007404AF">
      <w:r>
        <w:t>&lt;?php</w:t>
      </w:r>
    </w:p>
    <w:p w14:paraId="3A323C85" w14:textId="77777777" w:rsidR="007404AF" w:rsidRDefault="007404AF" w:rsidP="007404AF">
      <w:r>
        <w:t>$title = "Edit Events - Eventers";</w:t>
      </w:r>
    </w:p>
    <w:p w14:paraId="34488938" w14:textId="77777777" w:rsidR="007404AF" w:rsidRDefault="007404AF" w:rsidP="007404AF">
      <w:r>
        <w:t>$</w:t>
      </w:r>
      <w:proofErr w:type="spellStart"/>
      <w:r>
        <w:t>bodyColor</w:t>
      </w:r>
      <w:proofErr w:type="spellEnd"/>
      <w:r>
        <w:t xml:space="preserve"> = "</w:t>
      </w:r>
      <w:proofErr w:type="spellStart"/>
      <w:r>
        <w:t>bg</w:t>
      </w:r>
      <w:proofErr w:type="spellEnd"/>
      <w:r>
        <w:t>-white";</w:t>
      </w:r>
    </w:p>
    <w:p w14:paraId="5DC4E715" w14:textId="77777777" w:rsidR="007404AF" w:rsidRDefault="007404AF" w:rsidP="007404AF">
      <w:r>
        <w:t>include 'includes/</w:t>
      </w:r>
      <w:proofErr w:type="spellStart"/>
      <w:r>
        <w:t>header.php</w:t>
      </w:r>
      <w:proofErr w:type="spellEnd"/>
      <w:r>
        <w:t>';</w:t>
      </w:r>
    </w:p>
    <w:p w14:paraId="65E2043E" w14:textId="77777777" w:rsidR="007404AF" w:rsidRDefault="007404AF" w:rsidP="007404AF">
      <w:r>
        <w:t>include 'includes/</w:t>
      </w:r>
      <w:proofErr w:type="spellStart"/>
      <w:r>
        <w:t>navbar.php</w:t>
      </w:r>
      <w:proofErr w:type="spellEnd"/>
      <w:r>
        <w:t>';</w:t>
      </w:r>
    </w:p>
    <w:p w14:paraId="2AC9A2C7" w14:textId="77777777" w:rsidR="007404AF" w:rsidRDefault="007404AF" w:rsidP="007404AF">
      <w:r>
        <w:t>require '../</w:t>
      </w:r>
      <w:proofErr w:type="spellStart"/>
      <w:r>
        <w:t>db</w:t>
      </w:r>
      <w:proofErr w:type="spellEnd"/>
      <w:r>
        <w:t>/</w:t>
      </w:r>
      <w:proofErr w:type="spellStart"/>
      <w:r>
        <w:t>dbconfig.php</w:t>
      </w:r>
      <w:proofErr w:type="spellEnd"/>
      <w:r>
        <w:t>';</w:t>
      </w:r>
    </w:p>
    <w:p w14:paraId="1476877C" w14:textId="77777777" w:rsidR="007404AF" w:rsidRDefault="007404AF" w:rsidP="007404AF"/>
    <w:p w14:paraId="223855B3" w14:textId="77777777" w:rsidR="007404AF" w:rsidRDefault="007404AF" w:rsidP="007404AF"/>
    <w:p w14:paraId="663C6999" w14:textId="77777777" w:rsidR="007404AF" w:rsidRDefault="007404AF" w:rsidP="007404AF">
      <w:r>
        <w:t>if ($_SERVER["REQUEST_METHOD"] == "GET") {</w:t>
      </w:r>
    </w:p>
    <w:p w14:paraId="36AC0DEA" w14:textId="77777777" w:rsidR="007404AF" w:rsidRDefault="007404AF" w:rsidP="007404AF">
      <w:r>
        <w:t xml:space="preserve">    $</w:t>
      </w:r>
      <w:proofErr w:type="spellStart"/>
      <w:r>
        <w:t>event_id</w:t>
      </w:r>
      <w:proofErr w:type="spellEnd"/>
      <w:r>
        <w:t xml:space="preserve"> = $_GET['</w:t>
      </w:r>
      <w:proofErr w:type="spellStart"/>
      <w:r>
        <w:t>event_id</w:t>
      </w:r>
      <w:proofErr w:type="spellEnd"/>
      <w:r>
        <w:t>'];</w:t>
      </w:r>
    </w:p>
    <w:p w14:paraId="019EA31A"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WHERE ID = '$</w:t>
      </w:r>
      <w:proofErr w:type="spellStart"/>
      <w:r>
        <w:t>event_id</w:t>
      </w:r>
      <w:proofErr w:type="spellEnd"/>
      <w:r>
        <w:t>'";</w:t>
      </w:r>
    </w:p>
    <w:p w14:paraId="3DE3CECC" w14:textId="77777777" w:rsidR="007404AF" w:rsidRDefault="007404AF" w:rsidP="007404AF">
      <w:r>
        <w:t xml:space="preserve">    $</w:t>
      </w:r>
      <w:proofErr w:type="spellStart"/>
      <w:r>
        <w:t>query_run</w:t>
      </w:r>
      <w:proofErr w:type="spellEnd"/>
      <w:r>
        <w:t xml:space="preserve"> = </w:t>
      </w:r>
      <w:proofErr w:type="spellStart"/>
      <w:r>
        <w:t>mysqli_query</w:t>
      </w:r>
      <w:proofErr w:type="spellEnd"/>
      <w:r>
        <w:t>($link, $</w:t>
      </w:r>
      <w:proofErr w:type="spellStart"/>
      <w:r>
        <w:t>sql</w:t>
      </w:r>
      <w:proofErr w:type="spellEnd"/>
      <w:r>
        <w:t>);</w:t>
      </w:r>
    </w:p>
    <w:p w14:paraId="67814458" w14:textId="77777777" w:rsidR="007404AF" w:rsidRDefault="007404AF" w:rsidP="007404AF">
      <w:r>
        <w:lastRenderedPageBreak/>
        <w:t xml:space="preserve">    foreach ($</w:t>
      </w:r>
      <w:proofErr w:type="spellStart"/>
      <w:r>
        <w:t>query_run</w:t>
      </w:r>
      <w:proofErr w:type="spellEnd"/>
      <w:r>
        <w:t xml:space="preserve"> as $row) {</w:t>
      </w:r>
    </w:p>
    <w:p w14:paraId="6527E046" w14:textId="77777777" w:rsidR="007404AF" w:rsidRDefault="007404AF" w:rsidP="007404AF">
      <w:r>
        <w:t>?&gt;</w:t>
      </w:r>
    </w:p>
    <w:p w14:paraId="45D3C462" w14:textId="77777777" w:rsidR="007404AF" w:rsidRDefault="007404AF" w:rsidP="007404AF">
      <w:r>
        <w:t xml:space="preserve">        &lt;div class="container"&gt;</w:t>
      </w:r>
    </w:p>
    <w:p w14:paraId="6821AD1B" w14:textId="77777777" w:rsidR="007404AF" w:rsidRDefault="007404AF" w:rsidP="007404AF">
      <w:r>
        <w:t xml:space="preserve">            &lt;h5 class="text-center 600 h3 text-primary fs-3 fw-3 my-3"&gt;Edit Event&lt;/h5&gt;</w:t>
      </w:r>
    </w:p>
    <w:p w14:paraId="6EFAC5EA" w14:textId="77777777" w:rsidR="007404AF" w:rsidRDefault="007404AF" w:rsidP="007404AF"/>
    <w:p w14:paraId="25878B6F" w14:textId="77777777" w:rsidR="007404AF" w:rsidRDefault="007404AF" w:rsidP="007404AF">
      <w:r>
        <w:t xml:space="preserve">            &lt;form action="&lt;?php echo $_SERVER['PHP_SELF']; ?&gt;" method="post"&gt;</w:t>
      </w:r>
    </w:p>
    <w:p w14:paraId="5BFCEAAD" w14:textId="77777777" w:rsidR="007404AF" w:rsidRDefault="007404AF" w:rsidP="007404AF">
      <w:r>
        <w:t xml:space="preserve">                &lt;div class="form-group row"&gt;</w:t>
      </w:r>
    </w:p>
    <w:p w14:paraId="10C3E862" w14:textId="77777777" w:rsidR="007404AF" w:rsidRDefault="007404AF" w:rsidP="007404AF">
      <w:r>
        <w:t xml:space="preserve">                    &lt;div class="col-sm-6 mb-3 mb-sm-0"&gt;</w:t>
      </w:r>
    </w:p>
    <w:p w14:paraId="46B6C2E8" w14:textId="77777777" w:rsidR="007404AF" w:rsidRDefault="007404AF" w:rsidP="007404AF">
      <w:r>
        <w:t xml:space="preserve">                        &lt;label&gt;Event Name&lt;/label&gt;</w:t>
      </w:r>
    </w:p>
    <w:p w14:paraId="6C6006CF" w14:textId="77777777" w:rsidR="007404AF" w:rsidRDefault="007404AF" w:rsidP="007404AF">
      <w:r>
        <w:t xml:space="preserve">                        &lt;input type="text" class="form-control form-control-user disabled" name="</w:t>
      </w:r>
      <w:proofErr w:type="spellStart"/>
      <w:r>
        <w:t>event_name</w:t>
      </w:r>
      <w:proofErr w:type="spellEnd"/>
      <w:r>
        <w:t>" value="&lt;?php echo $</w:t>
      </w:r>
      <w:proofErr w:type="spellStart"/>
      <w:r>
        <w:t>eventname</w:t>
      </w:r>
      <w:proofErr w:type="spellEnd"/>
      <w:r>
        <w:t xml:space="preserve"> = $row['EVENT_NAME']; ?&gt;" disabled&gt;</w:t>
      </w:r>
    </w:p>
    <w:p w14:paraId="3AF22CCF" w14:textId="77777777" w:rsidR="007404AF" w:rsidRDefault="007404AF" w:rsidP="007404AF">
      <w:r>
        <w:t xml:space="preserve">                    &lt;/div&gt;</w:t>
      </w:r>
    </w:p>
    <w:p w14:paraId="77ADD38B" w14:textId="77777777" w:rsidR="007404AF" w:rsidRDefault="007404AF" w:rsidP="007404AF">
      <w:r>
        <w:t xml:space="preserve">                    &lt;div class="col-sm-6"&gt;</w:t>
      </w:r>
    </w:p>
    <w:p w14:paraId="62996D3C" w14:textId="77777777" w:rsidR="007404AF" w:rsidRDefault="007404AF" w:rsidP="007404AF">
      <w:r>
        <w:t xml:space="preserve">                        &lt;label&gt;Sub event name&lt;/label&gt;</w:t>
      </w:r>
    </w:p>
    <w:p w14:paraId="33008CCF" w14:textId="77777777" w:rsidR="007404AF" w:rsidRDefault="007404AF" w:rsidP="007404AF">
      <w:r>
        <w:t xml:space="preserve">                        &lt;input type="text" class="form-control form-control-user" name="</w:t>
      </w:r>
      <w:proofErr w:type="spellStart"/>
      <w:r>
        <w:t>sub_event_name</w:t>
      </w:r>
      <w:proofErr w:type="spellEnd"/>
      <w:r>
        <w:t>" value="&lt;?php echo $</w:t>
      </w:r>
      <w:proofErr w:type="spellStart"/>
      <w:r>
        <w:t>subeventname</w:t>
      </w:r>
      <w:proofErr w:type="spellEnd"/>
      <w:r>
        <w:t xml:space="preserve"> = $row['SUB_EVENT_NAME']; ?&gt;" required&gt;</w:t>
      </w:r>
    </w:p>
    <w:p w14:paraId="3726BE43" w14:textId="77777777" w:rsidR="007404AF" w:rsidRDefault="007404AF" w:rsidP="007404AF">
      <w:r>
        <w:t xml:space="preserve">                    &lt;/div&gt;</w:t>
      </w:r>
    </w:p>
    <w:p w14:paraId="645DDABE" w14:textId="77777777" w:rsidR="007404AF" w:rsidRDefault="007404AF" w:rsidP="007404AF">
      <w:r>
        <w:t xml:space="preserve">                &lt;/div&gt;</w:t>
      </w:r>
    </w:p>
    <w:p w14:paraId="7F9D9305" w14:textId="77777777" w:rsidR="007404AF" w:rsidRDefault="007404AF" w:rsidP="007404AF">
      <w:r>
        <w:t xml:space="preserve">                &lt;div class="form-group"&gt;</w:t>
      </w:r>
    </w:p>
    <w:p w14:paraId="5B1E2B83" w14:textId="77777777" w:rsidR="007404AF" w:rsidRDefault="007404AF" w:rsidP="007404AF">
      <w:r>
        <w:t xml:space="preserve">                    &lt;label&gt;College Name&lt;/label&gt;</w:t>
      </w:r>
    </w:p>
    <w:p w14:paraId="2F7834CE" w14:textId="77777777" w:rsidR="007404AF" w:rsidRDefault="007404AF" w:rsidP="007404AF">
      <w:r>
        <w:t xml:space="preserve">                    &lt;input type="text" class="form-control form-control-user" name="</w:t>
      </w:r>
      <w:proofErr w:type="spellStart"/>
      <w:r>
        <w:t>college_name</w:t>
      </w:r>
      <w:proofErr w:type="spellEnd"/>
      <w:r>
        <w:t>" value="&lt;?php echo $row['COLLEGE_NAME']; ?&gt;"&gt;</w:t>
      </w:r>
    </w:p>
    <w:p w14:paraId="318E921C" w14:textId="77777777" w:rsidR="007404AF" w:rsidRDefault="007404AF" w:rsidP="007404AF"/>
    <w:p w14:paraId="45881CC1" w14:textId="77777777" w:rsidR="007404AF" w:rsidRDefault="007404AF" w:rsidP="007404AF">
      <w:r>
        <w:t xml:space="preserve">                &lt;/div&gt;</w:t>
      </w:r>
    </w:p>
    <w:p w14:paraId="11C3F720" w14:textId="77777777" w:rsidR="007404AF" w:rsidRDefault="007404AF" w:rsidP="007404AF">
      <w:r>
        <w:t xml:space="preserve">                &lt;div class="form-group row"&gt;</w:t>
      </w:r>
    </w:p>
    <w:p w14:paraId="25EC4664" w14:textId="77777777" w:rsidR="007404AF" w:rsidRDefault="007404AF" w:rsidP="007404AF">
      <w:r>
        <w:t xml:space="preserve">                    &lt;div class="col-sm-6 mb-3 mb-sm-0"&gt;</w:t>
      </w:r>
    </w:p>
    <w:p w14:paraId="745533E8" w14:textId="77777777" w:rsidR="007404AF" w:rsidRDefault="007404AF" w:rsidP="007404AF">
      <w:r>
        <w:t xml:space="preserve">                        &lt;label&gt;Place&lt;/label&gt;</w:t>
      </w:r>
    </w:p>
    <w:p w14:paraId="03B5335C" w14:textId="77777777" w:rsidR="007404AF" w:rsidRDefault="007404AF" w:rsidP="007404AF">
      <w:r>
        <w:t xml:space="preserve">                        &lt;input type="text" class="form-control form-control-user" name="place" value="&lt;?php echo $row['PLACE']; ?&gt;" required&gt;</w:t>
      </w:r>
    </w:p>
    <w:p w14:paraId="59800F6F" w14:textId="77777777" w:rsidR="007404AF" w:rsidRDefault="007404AF" w:rsidP="007404AF">
      <w:r>
        <w:t xml:space="preserve">                    &lt;/div&gt;</w:t>
      </w:r>
    </w:p>
    <w:p w14:paraId="20DD0C50" w14:textId="77777777" w:rsidR="007404AF" w:rsidRDefault="007404AF" w:rsidP="007404AF">
      <w:r>
        <w:t xml:space="preserve">                    &lt;div class="col-sm-6"&gt;</w:t>
      </w:r>
    </w:p>
    <w:p w14:paraId="5B2E1D9F" w14:textId="77777777" w:rsidR="007404AF" w:rsidRDefault="007404AF" w:rsidP="007404AF">
      <w:r>
        <w:t xml:space="preserve">                        &lt;label&gt;Time&lt;/label&gt;</w:t>
      </w:r>
    </w:p>
    <w:p w14:paraId="13333E52" w14:textId="77777777" w:rsidR="007404AF" w:rsidRDefault="007404AF" w:rsidP="007404AF">
      <w:r>
        <w:t xml:space="preserve">                        &lt;input type="text" class="form-control form-control-user" id="</w:t>
      </w:r>
      <w:proofErr w:type="spellStart"/>
      <w:r>
        <w:t>dtttextbox</w:t>
      </w:r>
      <w:proofErr w:type="spellEnd"/>
      <w:r>
        <w:t>" name="time" value="&lt;?php echo $row['CURRENT_STAMP']; ?&gt;" required&gt;</w:t>
      </w:r>
    </w:p>
    <w:p w14:paraId="2FEA964C" w14:textId="77777777" w:rsidR="007404AF" w:rsidRDefault="007404AF" w:rsidP="007404AF">
      <w:r>
        <w:t xml:space="preserve">                        &lt;script&gt;</w:t>
      </w:r>
    </w:p>
    <w:p w14:paraId="5594B886" w14:textId="77777777" w:rsidR="007404AF" w:rsidRDefault="007404AF" w:rsidP="007404AF">
      <w:r>
        <w:t xml:space="preserve">                            var </w:t>
      </w:r>
      <w:proofErr w:type="spellStart"/>
      <w:r>
        <w:t>dtt</w:t>
      </w:r>
      <w:proofErr w:type="spellEnd"/>
      <w:r>
        <w:t xml:space="preserve"> = </w:t>
      </w:r>
      <w:proofErr w:type="spellStart"/>
      <w:r>
        <w:t>document.getElementById</w:t>
      </w:r>
      <w:proofErr w:type="spellEnd"/>
      <w:r>
        <w:t>('</w:t>
      </w:r>
      <w:proofErr w:type="spellStart"/>
      <w:r>
        <w:t>dtttextbox</w:t>
      </w:r>
      <w:proofErr w:type="spellEnd"/>
      <w:r>
        <w:t>')</w:t>
      </w:r>
    </w:p>
    <w:p w14:paraId="4577E17E" w14:textId="77777777" w:rsidR="007404AF" w:rsidRDefault="007404AF" w:rsidP="007404AF">
      <w:r>
        <w:t xml:space="preserve">                            </w:t>
      </w:r>
      <w:proofErr w:type="spellStart"/>
      <w:r>
        <w:t>dtt.onfocus</w:t>
      </w:r>
      <w:proofErr w:type="spellEnd"/>
      <w:r>
        <w:t xml:space="preserve"> = function(event) {</w:t>
      </w:r>
    </w:p>
    <w:p w14:paraId="23127F6F" w14:textId="77777777" w:rsidR="007404AF" w:rsidRDefault="007404AF" w:rsidP="007404AF">
      <w:r>
        <w:t xml:space="preserve">                                </w:t>
      </w:r>
      <w:proofErr w:type="spellStart"/>
      <w:r>
        <w:t>this.type</w:t>
      </w:r>
      <w:proofErr w:type="spellEnd"/>
      <w:r>
        <w:t xml:space="preserve"> = 'datetime-local';</w:t>
      </w:r>
    </w:p>
    <w:p w14:paraId="17AF84F1" w14:textId="77777777" w:rsidR="007404AF" w:rsidRDefault="007404AF" w:rsidP="007404AF">
      <w:r>
        <w:t xml:space="preserve">                                </w:t>
      </w:r>
      <w:proofErr w:type="spellStart"/>
      <w:r>
        <w:t>this.focus</w:t>
      </w:r>
      <w:proofErr w:type="spellEnd"/>
      <w:r>
        <w:t>();</w:t>
      </w:r>
    </w:p>
    <w:p w14:paraId="438BCD32" w14:textId="77777777" w:rsidR="007404AF" w:rsidRDefault="007404AF" w:rsidP="007404AF">
      <w:r>
        <w:t xml:space="preserve">                            }</w:t>
      </w:r>
    </w:p>
    <w:p w14:paraId="654BC11E" w14:textId="77777777" w:rsidR="007404AF" w:rsidRDefault="007404AF" w:rsidP="007404AF">
      <w:r>
        <w:t xml:space="preserve">                        &lt;/script&gt;</w:t>
      </w:r>
    </w:p>
    <w:p w14:paraId="263C8074" w14:textId="77777777" w:rsidR="007404AF" w:rsidRDefault="007404AF" w:rsidP="007404AF">
      <w:r>
        <w:t xml:space="preserve">                    &lt;/div&gt;</w:t>
      </w:r>
    </w:p>
    <w:p w14:paraId="7A18B2D6" w14:textId="77777777" w:rsidR="007404AF" w:rsidRDefault="007404AF" w:rsidP="007404AF">
      <w:r>
        <w:t xml:space="preserve">                &lt;/div&gt;</w:t>
      </w:r>
    </w:p>
    <w:p w14:paraId="2091ADA3" w14:textId="77777777" w:rsidR="007404AF" w:rsidRDefault="007404AF" w:rsidP="007404AF">
      <w:r>
        <w:lastRenderedPageBreak/>
        <w:t xml:space="preserve">                &lt;div class="form-group row"&gt;</w:t>
      </w:r>
    </w:p>
    <w:p w14:paraId="0FBEFD4A" w14:textId="77777777" w:rsidR="007404AF" w:rsidRDefault="007404AF" w:rsidP="007404AF">
      <w:r>
        <w:t xml:space="preserve">                    &lt;div class="col-sm-12 mb-3 mb-sm-0"&gt;</w:t>
      </w:r>
    </w:p>
    <w:p w14:paraId="2D07C6C4" w14:textId="77777777" w:rsidR="007404AF" w:rsidRDefault="007404AF" w:rsidP="007404AF">
      <w:r>
        <w:t xml:space="preserve">                        &lt;label&gt;Event head name&lt;/label&gt;</w:t>
      </w:r>
    </w:p>
    <w:p w14:paraId="1E61209A" w14:textId="77777777" w:rsidR="007404AF" w:rsidRDefault="007404AF" w:rsidP="007404AF">
      <w:r>
        <w:t xml:space="preserve">                        &lt;input type="text" name="</w:t>
      </w:r>
      <w:proofErr w:type="spellStart"/>
      <w:r>
        <w:t>head_name</w:t>
      </w:r>
      <w:proofErr w:type="spellEnd"/>
      <w:r>
        <w:t>" class="form-control form-control-user" value="&lt;?php echo $row['EVENT_HEAD_NAME']; ?&gt;" required&gt;</w:t>
      </w:r>
    </w:p>
    <w:p w14:paraId="0F2C6DCB" w14:textId="77777777" w:rsidR="007404AF" w:rsidRDefault="007404AF" w:rsidP="007404AF">
      <w:r>
        <w:t xml:space="preserve">                    &lt;/div&gt;</w:t>
      </w:r>
    </w:p>
    <w:p w14:paraId="367CC0EA" w14:textId="77777777" w:rsidR="007404AF" w:rsidRDefault="007404AF" w:rsidP="007404AF">
      <w:r>
        <w:t xml:space="preserve">                &lt;/div&gt;</w:t>
      </w:r>
    </w:p>
    <w:p w14:paraId="6B01A560" w14:textId="77777777" w:rsidR="007404AF" w:rsidRDefault="007404AF" w:rsidP="007404AF">
      <w:r>
        <w:t xml:space="preserve">                &lt;div class="form-group row"&gt;</w:t>
      </w:r>
    </w:p>
    <w:p w14:paraId="393241F2" w14:textId="77777777" w:rsidR="007404AF" w:rsidRDefault="007404AF" w:rsidP="007404AF">
      <w:r>
        <w:t xml:space="preserve">                    &lt;div class="col-sm-12 mb-3 mb-sm-0"&gt;</w:t>
      </w:r>
    </w:p>
    <w:p w14:paraId="5818B44F" w14:textId="77777777" w:rsidR="007404AF" w:rsidRDefault="007404AF" w:rsidP="007404AF">
      <w:r>
        <w:t xml:space="preserve">                        &lt;label&gt;Description&lt;/label&gt;</w:t>
      </w:r>
    </w:p>
    <w:p w14:paraId="46CA1AE8" w14:textId="77777777" w:rsidR="007404AF" w:rsidRDefault="007404AF" w:rsidP="007404AF">
      <w:r>
        <w:t xml:space="preserve">                        &lt;</w:t>
      </w:r>
      <w:proofErr w:type="spellStart"/>
      <w:r>
        <w:t>textarea</w:t>
      </w:r>
      <w:proofErr w:type="spellEnd"/>
      <w:r>
        <w:t xml:space="preserve"> class="form-control form-control-user" name="description" required rows="3"&gt;&lt;?php echo $row['DESCRIPTION']; ?&gt;&lt;/</w:t>
      </w:r>
      <w:proofErr w:type="spellStart"/>
      <w:r>
        <w:t>textarea</w:t>
      </w:r>
      <w:proofErr w:type="spellEnd"/>
      <w:r>
        <w:t>&gt;</w:t>
      </w:r>
    </w:p>
    <w:p w14:paraId="527718D0" w14:textId="77777777" w:rsidR="007404AF" w:rsidRDefault="007404AF" w:rsidP="007404AF">
      <w:r>
        <w:t xml:space="preserve">                    &lt;/div&gt;</w:t>
      </w:r>
    </w:p>
    <w:p w14:paraId="3DFFB7EF" w14:textId="77777777" w:rsidR="007404AF" w:rsidRDefault="007404AF" w:rsidP="007404AF">
      <w:r>
        <w:t xml:space="preserve">                &lt;/div&gt;</w:t>
      </w:r>
    </w:p>
    <w:p w14:paraId="16401389" w14:textId="77777777" w:rsidR="007404AF" w:rsidRDefault="007404AF" w:rsidP="007404AF">
      <w:r>
        <w:t xml:space="preserve">                &lt;div class="form-group row"&gt;</w:t>
      </w:r>
    </w:p>
    <w:p w14:paraId="333A1BBA" w14:textId="77777777" w:rsidR="007404AF" w:rsidRDefault="007404AF" w:rsidP="007404AF">
      <w:r>
        <w:t xml:space="preserve">                    &lt;div class="col-sm-12 mb-3 mb-sm-0"&gt;</w:t>
      </w:r>
    </w:p>
    <w:p w14:paraId="574687CF" w14:textId="77777777" w:rsidR="007404AF" w:rsidRDefault="007404AF" w:rsidP="007404AF">
      <w:r>
        <w:t xml:space="preserve">                        &lt;label&gt;Thumbnail&lt;/label&gt;</w:t>
      </w:r>
    </w:p>
    <w:p w14:paraId="47D4F6DA" w14:textId="77777777" w:rsidR="007404AF" w:rsidRDefault="007404AF" w:rsidP="007404AF">
      <w:r>
        <w:t xml:space="preserve">                        &lt;input type="file" name="thumbnail" class="form-control form-control-user" placeholder="Upload an photo"&gt;</w:t>
      </w:r>
    </w:p>
    <w:p w14:paraId="500EDD30" w14:textId="77777777" w:rsidR="007404AF" w:rsidRDefault="007404AF" w:rsidP="007404AF">
      <w:r>
        <w:t xml:space="preserve">                    &lt;/div&gt;</w:t>
      </w:r>
    </w:p>
    <w:p w14:paraId="65486C07" w14:textId="77777777" w:rsidR="007404AF" w:rsidRDefault="007404AF" w:rsidP="007404AF"/>
    <w:p w14:paraId="26653078" w14:textId="77777777" w:rsidR="007404AF" w:rsidRDefault="007404AF" w:rsidP="007404AF">
      <w:r>
        <w:t xml:space="preserve">                &lt;/div&gt;</w:t>
      </w:r>
    </w:p>
    <w:p w14:paraId="130142F7" w14:textId="77777777" w:rsidR="007404AF" w:rsidRDefault="007404AF" w:rsidP="007404AF"/>
    <w:p w14:paraId="3272A944" w14:textId="77777777" w:rsidR="007404AF" w:rsidRDefault="007404AF" w:rsidP="007404AF">
      <w:r>
        <w:t xml:space="preserve">                &lt;div class="form-group row"&gt;</w:t>
      </w:r>
    </w:p>
    <w:p w14:paraId="73D45DA2" w14:textId="77777777" w:rsidR="007404AF" w:rsidRDefault="007404AF" w:rsidP="007404AF">
      <w:r>
        <w:t xml:space="preserve">                    &lt;div class="col"&gt;</w:t>
      </w:r>
    </w:p>
    <w:p w14:paraId="3518F814" w14:textId="77777777" w:rsidR="007404AF" w:rsidRDefault="007404AF" w:rsidP="007404AF">
      <w:r>
        <w:t xml:space="preserve">                        &lt;input type="hidden" name="</w:t>
      </w:r>
      <w:proofErr w:type="spellStart"/>
      <w:r>
        <w:t>event_id_hidden</w:t>
      </w:r>
      <w:proofErr w:type="spellEnd"/>
      <w:r>
        <w:t>" value=&lt;?php echo $</w:t>
      </w:r>
      <w:proofErr w:type="spellStart"/>
      <w:r>
        <w:t>event_id</w:t>
      </w:r>
      <w:proofErr w:type="spellEnd"/>
      <w:r>
        <w:t xml:space="preserve"> ?&gt;&gt;</w:t>
      </w:r>
    </w:p>
    <w:p w14:paraId="19F1E438" w14:textId="77777777" w:rsidR="007404AF" w:rsidRDefault="007404AF" w:rsidP="007404AF"/>
    <w:p w14:paraId="6FCD00B9" w14:textId="77777777" w:rsidR="007404AF" w:rsidRDefault="007404AF" w:rsidP="007404AF">
      <w:r>
        <w:t xml:space="preserve">                        &lt;button type="submit" name="update-Button" class="</w:t>
      </w:r>
      <w:proofErr w:type="spellStart"/>
      <w:r>
        <w:t>btn</w:t>
      </w:r>
      <w:proofErr w:type="spellEnd"/>
      <w:r>
        <w:t xml:space="preserve"> </w:t>
      </w:r>
      <w:proofErr w:type="spellStart"/>
      <w:r>
        <w:t>btn</w:t>
      </w:r>
      <w:proofErr w:type="spellEnd"/>
      <w:r>
        <w:t xml:space="preserve">-success </w:t>
      </w:r>
      <w:proofErr w:type="spellStart"/>
      <w:r>
        <w:t>btn</w:t>
      </w:r>
      <w:proofErr w:type="spellEnd"/>
      <w:r>
        <w:t xml:space="preserve">-user </w:t>
      </w:r>
      <w:proofErr w:type="spellStart"/>
      <w:r>
        <w:t>btn</w:t>
      </w:r>
      <w:proofErr w:type="spellEnd"/>
      <w:r>
        <w:t>-block w-100"&gt;</w:t>
      </w:r>
    </w:p>
    <w:p w14:paraId="26A1A4E2" w14:textId="77777777" w:rsidR="007404AF" w:rsidRDefault="007404AF" w:rsidP="007404AF">
      <w:r>
        <w:t xml:space="preserve">                            Update Event</w:t>
      </w:r>
    </w:p>
    <w:p w14:paraId="223F2654" w14:textId="77777777" w:rsidR="007404AF" w:rsidRDefault="007404AF" w:rsidP="007404AF">
      <w:r>
        <w:t xml:space="preserve">                        &lt;/button&gt;</w:t>
      </w:r>
    </w:p>
    <w:p w14:paraId="6BAE2F24" w14:textId="77777777" w:rsidR="007404AF" w:rsidRDefault="007404AF" w:rsidP="007404AF">
      <w:r>
        <w:t xml:space="preserve">                    &lt;/div&gt;</w:t>
      </w:r>
    </w:p>
    <w:p w14:paraId="145374FD" w14:textId="77777777" w:rsidR="007404AF" w:rsidRDefault="007404AF" w:rsidP="007404AF">
      <w:r>
        <w:t xml:space="preserve">                    &lt;div class="col"&gt;</w:t>
      </w:r>
    </w:p>
    <w:p w14:paraId="60BBB997" w14:textId="77777777" w:rsidR="007404AF" w:rsidRDefault="007404AF" w:rsidP="007404AF">
      <w:r>
        <w:t xml:space="preserve">                        &lt;a name="cancel-button" role="button" class="</w:t>
      </w:r>
      <w:proofErr w:type="spellStart"/>
      <w:r>
        <w:t>btn</w:t>
      </w:r>
      <w:proofErr w:type="spellEnd"/>
      <w:r>
        <w:t xml:space="preserve"> </w:t>
      </w:r>
      <w:proofErr w:type="spellStart"/>
      <w:r>
        <w:t>btn</w:t>
      </w:r>
      <w:proofErr w:type="spellEnd"/>
      <w:r>
        <w:t xml:space="preserve">-danger </w:t>
      </w:r>
      <w:proofErr w:type="spellStart"/>
      <w:r>
        <w:t>btn</w:t>
      </w:r>
      <w:proofErr w:type="spellEnd"/>
      <w:r>
        <w:t xml:space="preserve">-user </w:t>
      </w:r>
      <w:proofErr w:type="spellStart"/>
      <w:r>
        <w:t>btn</w:t>
      </w:r>
      <w:proofErr w:type="spellEnd"/>
      <w:r>
        <w:t>-block w-100" onclick="</w:t>
      </w:r>
      <w:proofErr w:type="spellStart"/>
      <w:r>
        <w:t>location.href</w:t>
      </w:r>
      <w:proofErr w:type="spellEnd"/>
      <w:r>
        <w:t>='</w:t>
      </w:r>
      <w:proofErr w:type="spellStart"/>
      <w:r>
        <w:t>showevent.php</w:t>
      </w:r>
      <w:proofErr w:type="spellEnd"/>
      <w:r>
        <w:t>';"&gt;</w:t>
      </w:r>
    </w:p>
    <w:p w14:paraId="1CCBD217" w14:textId="77777777" w:rsidR="007404AF" w:rsidRDefault="007404AF" w:rsidP="007404AF">
      <w:r>
        <w:t xml:space="preserve">                            Cancel</w:t>
      </w:r>
    </w:p>
    <w:p w14:paraId="524775F9" w14:textId="77777777" w:rsidR="007404AF" w:rsidRDefault="007404AF" w:rsidP="007404AF">
      <w:r>
        <w:t xml:space="preserve">                        &lt;/a&gt;</w:t>
      </w:r>
    </w:p>
    <w:p w14:paraId="1A85C573" w14:textId="77777777" w:rsidR="007404AF" w:rsidRDefault="007404AF" w:rsidP="007404AF">
      <w:r>
        <w:t xml:space="preserve">                    &lt;/div&gt;</w:t>
      </w:r>
    </w:p>
    <w:p w14:paraId="18F48726" w14:textId="77777777" w:rsidR="007404AF" w:rsidRDefault="007404AF" w:rsidP="007404AF">
      <w:r>
        <w:t xml:space="preserve">                &lt;/div&gt;</w:t>
      </w:r>
    </w:p>
    <w:p w14:paraId="77F18362" w14:textId="77777777" w:rsidR="007404AF" w:rsidRDefault="007404AF" w:rsidP="007404AF"/>
    <w:p w14:paraId="074A4ADB" w14:textId="77777777" w:rsidR="007404AF" w:rsidRDefault="007404AF" w:rsidP="007404AF"/>
    <w:p w14:paraId="48265799" w14:textId="77777777" w:rsidR="007404AF" w:rsidRDefault="007404AF" w:rsidP="007404AF">
      <w:r>
        <w:t xml:space="preserve">            &lt;/form&gt;</w:t>
      </w:r>
    </w:p>
    <w:p w14:paraId="01FB7096" w14:textId="77777777" w:rsidR="007404AF" w:rsidRDefault="007404AF" w:rsidP="007404AF"/>
    <w:p w14:paraId="261AE277" w14:textId="77777777" w:rsidR="007404AF" w:rsidRDefault="007404AF" w:rsidP="007404AF">
      <w:r>
        <w:t xml:space="preserve">    &lt;?php</w:t>
      </w:r>
    </w:p>
    <w:p w14:paraId="706EBD01" w14:textId="77777777" w:rsidR="007404AF" w:rsidRDefault="007404AF" w:rsidP="007404AF">
      <w:r>
        <w:lastRenderedPageBreak/>
        <w:t xml:space="preserve">    }</w:t>
      </w:r>
    </w:p>
    <w:p w14:paraId="6355D509" w14:textId="77777777" w:rsidR="007404AF" w:rsidRDefault="007404AF" w:rsidP="007404AF">
      <w:r>
        <w:t>}</w:t>
      </w:r>
    </w:p>
    <w:p w14:paraId="6EDA95E8" w14:textId="77777777" w:rsidR="007404AF" w:rsidRDefault="007404AF" w:rsidP="007404AF">
      <w:r>
        <w:t xml:space="preserve">    ?&gt;</w:t>
      </w:r>
    </w:p>
    <w:p w14:paraId="52B5C4BD" w14:textId="77777777" w:rsidR="007404AF" w:rsidRDefault="007404AF" w:rsidP="007404AF"/>
    <w:p w14:paraId="22497063" w14:textId="77777777" w:rsidR="007404AF" w:rsidRDefault="007404AF" w:rsidP="007404AF">
      <w:r>
        <w:t xml:space="preserve">        &lt;/div&gt;</w:t>
      </w:r>
    </w:p>
    <w:p w14:paraId="766944C0" w14:textId="77777777" w:rsidR="007404AF" w:rsidRDefault="007404AF" w:rsidP="007404AF">
      <w:r>
        <w:t xml:space="preserve">        &lt;?php</w:t>
      </w:r>
    </w:p>
    <w:p w14:paraId="3F7F8232" w14:textId="77777777" w:rsidR="007404AF" w:rsidRDefault="007404AF" w:rsidP="007404AF"/>
    <w:p w14:paraId="19B2892A" w14:textId="77777777" w:rsidR="007404AF" w:rsidRDefault="007404AF" w:rsidP="007404AF">
      <w:r>
        <w:t xml:space="preserve">        $</w:t>
      </w:r>
      <w:proofErr w:type="spellStart"/>
      <w:r>
        <w:t>event_name</w:t>
      </w:r>
      <w:proofErr w:type="spellEnd"/>
      <w:r>
        <w:t xml:space="preserve"> = $</w:t>
      </w:r>
      <w:proofErr w:type="spellStart"/>
      <w:r>
        <w:t>sub_event_name</w:t>
      </w:r>
      <w:proofErr w:type="spellEnd"/>
      <w:r>
        <w:t xml:space="preserve"> = $</w:t>
      </w:r>
      <w:proofErr w:type="spellStart"/>
      <w:r>
        <w:t>college_name</w:t>
      </w:r>
      <w:proofErr w:type="spellEnd"/>
      <w:r>
        <w:t xml:space="preserve"> = $place = $time = $</w:t>
      </w:r>
      <w:proofErr w:type="spellStart"/>
      <w:r>
        <w:t>head_name</w:t>
      </w:r>
      <w:proofErr w:type="spellEnd"/>
      <w:r>
        <w:t xml:space="preserve"> = $description = '';</w:t>
      </w:r>
    </w:p>
    <w:p w14:paraId="7144D14B" w14:textId="77777777" w:rsidR="007404AF" w:rsidRDefault="007404AF" w:rsidP="007404AF">
      <w:r>
        <w:t xml:space="preserve">        if ($_SERVER['REQUEST_METHOD'] == "POST") {</w:t>
      </w:r>
    </w:p>
    <w:p w14:paraId="781E1D8F" w14:textId="77777777" w:rsidR="007404AF" w:rsidRDefault="007404AF" w:rsidP="007404AF"/>
    <w:p w14:paraId="3660E5C5" w14:textId="77777777" w:rsidR="007404AF" w:rsidRDefault="007404AF" w:rsidP="007404AF">
      <w:r>
        <w:t xml:space="preserve">            $</w:t>
      </w:r>
      <w:proofErr w:type="spellStart"/>
      <w:r>
        <w:t>sub_event_name</w:t>
      </w:r>
      <w:proofErr w:type="spellEnd"/>
      <w:r>
        <w:t xml:space="preserve"> = </w:t>
      </w:r>
      <w:proofErr w:type="spellStart"/>
      <w:r>
        <w:t>mysqli_real_escape_string</w:t>
      </w:r>
      <w:proofErr w:type="spellEnd"/>
      <w:r>
        <w:t>($link, $_POST['</w:t>
      </w:r>
      <w:proofErr w:type="spellStart"/>
      <w:r>
        <w:t>sub_event_name</w:t>
      </w:r>
      <w:proofErr w:type="spellEnd"/>
      <w:r>
        <w:t>']);</w:t>
      </w:r>
    </w:p>
    <w:p w14:paraId="3E5B82EB" w14:textId="77777777" w:rsidR="007404AF" w:rsidRDefault="007404AF" w:rsidP="007404AF">
      <w:r>
        <w:t xml:space="preserve">            $</w:t>
      </w:r>
      <w:proofErr w:type="spellStart"/>
      <w:r>
        <w:t>college_name</w:t>
      </w:r>
      <w:proofErr w:type="spellEnd"/>
      <w:r>
        <w:t xml:space="preserve"> = </w:t>
      </w:r>
      <w:proofErr w:type="spellStart"/>
      <w:r>
        <w:t>mysqli_real_escape_string</w:t>
      </w:r>
      <w:proofErr w:type="spellEnd"/>
      <w:r>
        <w:t>($link, $_POST['</w:t>
      </w:r>
      <w:proofErr w:type="spellStart"/>
      <w:r>
        <w:t>college_name</w:t>
      </w:r>
      <w:proofErr w:type="spellEnd"/>
      <w:r>
        <w:t>']);</w:t>
      </w:r>
    </w:p>
    <w:p w14:paraId="57BA4EBB" w14:textId="77777777" w:rsidR="007404AF" w:rsidRDefault="007404AF" w:rsidP="007404AF">
      <w:r>
        <w:t xml:space="preserve">            $place = </w:t>
      </w:r>
      <w:proofErr w:type="spellStart"/>
      <w:r>
        <w:t>mysqli_real_escape_string</w:t>
      </w:r>
      <w:proofErr w:type="spellEnd"/>
      <w:r>
        <w:t>($link, $_POST['place']);</w:t>
      </w:r>
    </w:p>
    <w:p w14:paraId="216B4237" w14:textId="77777777" w:rsidR="007404AF" w:rsidRDefault="007404AF" w:rsidP="007404AF">
      <w:r>
        <w:t xml:space="preserve">            $time = ($_POST['time']);</w:t>
      </w:r>
    </w:p>
    <w:p w14:paraId="2AD7E923" w14:textId="77777777" w:rsidR="007404AF" w:rsidRDefault="007404AF" w:rsidP="007404AF">
      <w:r>
        <w:t xml:space="preserve">            $</w:t>
      </w:r>
      <w:proofErr w:type="spellStart"/>
      <w:r>
        <w:t>head_name</w:t>
      </w:r>
      <w:proofErr w:type="spellEnd"/>
      <w:r>
        <w:t xml:space="preserve"> = </w:t>
      </w:r>
      <w:proofErr w:type="spellStart"/>
      <w:r>
        <w:t>mysqli_real_escape_string</w:t>
      </w:r>
      <w:proofErr w:type="spellEnd"/>
      <w:r>
        <w:t>($link, $_POST['</w:t>
      </w:r>
      <w:proofErr w:type="spellStart"/>
      <w:r>
        <w:t>head_name</w:t>
      </w:r>
      <w:proofErr w:type="spellEnd"/>
      <w:r>
        <w:t>']);</w:t>
      </w:r>
    </w:p>
    <w:p w14:paraId="38179D30" w14:textId="77777777" w:rsidR="007404AF" w:rsidRDefault="007404AF" w:rsidP="007404AF">
      <w:r>
        <w:t xml:space="preserve">            $description = $_POST['description'];</w:t>
      </w:r>
    </w:p>
    <w:p w14:paraId="7CF5FA20" w14:textId="77777777" w:rsidR="007404AF" w:rsidRDefault="007404AF" w:rsidP="007404AF">
      <w:r>
        <w:t xml:space="preserve">            $email =  $_SESSION["email"];</w:t>
      </w:r>
    </w:p>
    <w:p w14:paraId="0389869B" w14:textId="77777777" w:rsidR="007404AF" w:rsidRDefault="007404AF" w:rsidP="007404AF">
      <w:r>
        <w:t xml:space="preserve">            $id = $_POST['</w:t>
      </w:r>
      <w:proofErr w:type="spellStart"/>
      <w:r>
        <w:t>event_id_hidden</w:t>
      </w:r>
      <w:proofErr w:type="spellEnd"/>
      <w:r>
        <w:t>'];</w:t>
      </w:r>
    </w:p>
    <w:p w14:paraId="4DFD87DA" w14:textId="77777777" w:rsidR="007404AF" w:rsidRDefault="007404AF" w:rsidP="007404AF"/>
    <w:p w14:paraId="1251A218" w14:textId="77777777" w:rsidR="007404AF" w:rsidRDefault="007404AF" w:rsidP="007404AF"/>
    <w:p w14:paraId="60C43BC6" w14:textId="77777777" w:rsidR="007404AF" w:rsidRDefault="007404AF" w:rsidP="007404AF">
      <w:r>
        <w:t xml:space="preserve">            $</w:t>
      </w:r>
      <w:proofErr w:type="spellStart"/>
      <w:r>
        <w:t>sql</w:t>
      </w:r>
      <w:proofErr w:type="spellEnd"/>
      <w:r>
        <w:t xml:space="preserve"> = "UPDATE `</w:t>
      </w:r>
      <w:proofErr w:type="spellStart"/>
      <w:r>
        <w:t>event_details</w:t>
      </w:r>
      <w:proofErr w:type="spellEnd"/>
      <w:r>
        <w:t>` SET  `SUB_EVENT_NAME` = ?, `COLLEGE_NAME` = ?, `PLACE` = ?, `TIME` = ?, `EVENT_HEAD_NAME` = ?, `DESCRIPTION` = ? WHERE ID =  $id";</w:t>
      </w:r>
    </w:p>
    <w:p w14:paraId="6335F897"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288E94A5" w14:textId="77777777" w:rsidR="007404AF" w:rsidRDefault="007404AF" w:rsidP="007404AF">
      <w:r>
        <w:t xml:space="preserve">                </w:t>
      </w:r>
      <w:proofErr w:type="spellStart"/>
      <w:r>
        <w:t>mysqli_stmt_bind_param</w:t>
      </w:r>
      <w:proofErr w:type="spellEnd"/>
      <w:r>
        <w:t>($</w:t>
      </w:r>
      <w:proofErr w:type="spellStart"/>
      <w:r>
        <w:t>stmt</w:t>
      </w:r>
      <w:proofErr w:type="spellEnd"/>
      <w:r>
        <w:t>, "</w:t>
      </w:r>
      <w:proofErr w:type="spellStart"/>
      <w:r>
        <w:t>ssssss</w:t>
      </w:r>
      <w:proofErr w:type="spellEnd"/>
      <w:r>
        <w:t>", $</w:t>
      </w:r>
      <w:proofErr w:type="spellStart"/>
      <w:r>
        <w:t>sub_event_name</w:t>
      </w:r>
      <w:proofErr w:type="spellEnd"/>
      <w:r>
        <w:t>, $</w:t>
      </w:r>
      <w:proofErr w:type="spellStart"/>
      <w:r>
        <w:t>college_name</w:t>
      </w:r>
      <w:proofErr w:type="spellEnd"/>
      <w:r>
        <w:t>, $place, $time, $</w:t>
      </w:r>
      <w:proofErr w:type="spellStart"/>
      <w:r>
        <w:t>head_name</w:t>
      </w:r>
      <w:proofErr w:type="spellEnd"/>
      <w:r>
        <w:t>, $description);</w:t>
      </w:r>
    </w:p>
    <w:p w14:paraId="00E944FA" w14:textId="77777777" w:rsidR="007404AF" w:rsidRDefault="007404AF" w:rsidP="007404AF">
      <w:r>
        <w:t xml:space="preserve">            } else {</w:t>
      </w:r>
    </w:p>
    <w:p w14:paraId="1007E5CB" w14:textId="77777777" w:rsidR="007404AF" w:rsidRDefault="007404AF" w:rsidP="007404AF">
      <w:r>
        <w:t xml:space="preserve">                echo "Query Prep Failed";</w:t>
      </w:r>
    </w:p>
    <w:p w14:paraId="1A074E5A" w14:textId="77777777" w:rsidR="007404AF" w:rsidRDefault="007404AF" w:rsidP="007404AF">
      <w:r>
        <w:t xml:space="preserve">            }</w:t>
      </w:r>
    </w:p>
    <w:p w14:paraId="25559B1E" w14:textId="77777777" w:rsidR="007404AF" w:rsidRDefault="007404AF" w:rsidP="007404AF"/>
    <w:p w14:paraId="602C8382" w14:textId="77777777" w:rsidR="007404AF" w:rsidRDefault="007404AF" w:rsidP="007404AF">
      <w:r>
        <w:t xml:space="preserve">            if (</w:t>
      </w:r>
      <w:proofErr w:type="spellStart"/>
      <w:r>
        <w:t>mysqli_stmt_execute</w:t>
      </w:r>
      <w:proofErr w:type="spellEnd"/>
      <w:r>
        <w:t>($</w:t>
      </w:r>
      <w:proofErr w:type="spellStart"/>
      <w:r>
        <w:t>stmt</w:t>
      </w:r>
      <w:proofErr w:type="spellEnd"/>
      <w:r>
        <w:t>)) {</w:t>
      </w:r>
    </w:p>
    <w:p w14:paraId="26BDFDDD" w14:textId="77777777" w:rsidR="007404AF" w:rsidRDefault="007404AF" w:rsidP="007404AF"/>
    <w:p w14:paraId="61C0CB2B" w14:textId="77777777" w:rsidR="007404AF" w:rsidRDefault="007404AF" w:rsidP="007404AF"/>
    <w:p w14:paraId="3C3F2031" w14:textId="77777777" w:rsidR="007404AF" w:rsidRDefault="007404AF" w:rsidP="007404AF">
      <w:r>
        <w:t xml:space="preserve">                echo '&lt;div class="alert alert-dismissible alert-success"&gt;</w:t>
      </w:r>
    </w:p>
    <w:p w14:paraId="5CC2BD08" w14:textId="77777777" w:rsidR="007404AF" w:rsidRDefault="007404AF" w:rsidP="007404AF">
      <w:r>
        <w:t xml:space="preserve">                &lt;button type="button" class="</w:t>
      </w:r>
      <w:proofErr w:type="spellStart"/>
      <w:r>
        <w:t>btn</w:t>
      </w:r>
      <w:proofErr w:type="spellEnd"/>
      <w:r>
        <w:t>-close" data-bs-dismiss="alert"&gt;&lt;/button&gt;</w:t>
      </w:r>
    </w:p>
    <w:p w14:paraId="35DAD5D1" w14:textId="77777777" w:rsidR="007404AF" w:rsidRDefault="007404AF" w:rsidP="007404AF">
      <w:r>
        <w:t xml:space="preserve">                &lt;strong&gt;Well done!&lt;/strong&gt; You updated event successfully &lt;a </w:t>
      </w:r>
      <w:proofErr w:type="spellStart"/>
      <w:r>
        <w:t>href</w:t>
      </w:r>
      <w:proofErr w:type="spellEnd"/>
      <w:r>
        <w:t>="../</w:t>
      </w:r>
      <w:proofErr w:type="spellStart"/>
      <w:r>
        <w:t>eventadd.php</w:t>
      </w:r>
      <w:proofErr w:type="spellEnd"/>
      <w:r>
        <w:t>" class="alert-link"&gt;Redirect to previous page&lt;/a&gt;.</w:t>
      </w:r>
    </w:p>
    <w:p w14:paraId="27497AB5" w14:textId="77777777" w:rsidR="007404AF" w:rsidRDefault="007404AF" w:rsidP="007404AF">
      <w:r>
        <w:t xml:space="preserve">                &lt;/div&gt;';</w:t>
      </w:r>
    </w:p>
    <w:p w14:paraId="48F54C0B" w14:textId="77777777" w:rsidR="007404AF" w:rsidRDefault="007404AF" w:rsidP="007404AF">
      <w:r>
        <w:t xml:space="preserve">            } else {</w:t>
      </w:r>
    </w:p>
    <w:p w14:paraId="0573171E" w14:textId="77777777" w:rsidR="007404AF" w:rsidRDefault="007404AF" w:rsidP="007404AF">
      <w:r>
        <w:t xml:space="preserve">                echo "Ops! Something went wrong.";</w:t>
      </w:r>
    </w:p>
    <w:p w14:paraId="2B4A9A90" w14:textId="77777777" w:rsidR="007404AF" w:rsidRDefault="007404AF" w:rsidP="007404AF">
      <w:r>
        <w:t xml:space="preserve">            }</w:t>
      </w:r>
    </w:p>
    <w:p w14:paraId="681856C9"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08C63A02" w14:textId="77777777" w:rsidR="007404AF" w:rsidRDefault="007404AF" w:rsidP="007404AF">
      <w:r>
        <w:t xml:space="preserve">        }</w:t>
      </w:r>
    </w:p>
    <w:p w14:paraId="37AC222A" w14:textId="77777777" w:rsidR="007404AF" w:rsidRDefault="007404AF" w:rsidP="007404AF">
      <w:r>
        <w:lastRenderedPageBreak/>
        <w:t xml:space="preserve">        </w:t>
      </w:r>
      <w:proofErr w:type="spellStart"/>
      <w:r>
        <w:t>mysqli_close</w:t>
      </w:r>
      <w:proofErr w:type="spellEnd"/>
      <w:r>
        <w:t>($link);</w:t>
      </w:r>
    </w:p>
    <w:p w14:paraId="61A76B04" w14:textId="77777777" w:rsidR="007404AF" w:rsidRDefault="007404AF" w:rsidP="007404AF"/>
    <w:p w14:paraId="6EC15669" w14:textId="77777777" w:rsidR="007404AF" w:rsidRDefault="007404AF" w:rsidP="007404AF">
      <w:r>
        <w:t xml:space="preserve">        ?&gt;</w:t>
      </w:r>
    </w:p>
    <w:p w14:paraId="0A1CF1CF" w14:textId="77777777" w:rsidR="007404AF" w:rsidRDefault="007404AF" w:rsidP="007404AF"/>
    <w:p w14:paraId="137548D3" w14:textId="77777777" w:rsidR="007404AF" w:rsidRDefault="007404AF" w:rsidP="007404AF">
      <w:r>
        <w:t xml:space="preserve">        &lt;?php</w:t>
      </w:r>
    </w:p>
    <w:p w14:paraId="15778A17" w14:textId="77777777" w:rsidR="007404AF" w:rsidRDefault="007404AF" w:rsidP="007404AF">
      <w:r>
        <w:t xml:space="preserve">        include 'includes/</w:t>
      </w:r>
      <w:proofErr w:type="spellStart"/>
      <w:r>
        <w:t>footer.php</w:t>
      </w:r>
      <w:proofErr w:type="spellEnd"/>
      <w:r>
        <w:t>';</w:t>
      </w:r>
    </w:p>
    <w:p w14:paraId="063543C7" w14:textId="6A02E87E" w:rsidR="007404AF" w:rsidRDefault="007404AF" w:rsidP="007404AF">
      <w:r>
        <w:t xml:space="preserve">        ?&gt;</w:t>
      </w:r>
    </w:p>
    <w:p w14:paraId="0C9E2170" w14:textId="29757C3D" w:rsidR="007404AF" w:rsidRDefault="007404AF" w:rsidP="007404AF"/>
    <w:p w14:paraId="1B2BECA1" w14:textId="3CEF75D9" w:rsidR="007404AF" w:rsidRDefault="007404AF" w:rsidP="007404AF">
      <w:proofErr w:type="spellStart"/>
      <w:r>
        <w:t>Viewprofile.php</w:t>
      </w:r>
      <w:proofErr w:type="spellEnd"/>
    </w:p>
    <w:p w14:paraId="54703849" w14:textId="77777777" w:rsidR="007404AF" w:rsidRDefault="007404AF" w:rsidP="007404AF">
      <w:r>
        <w:t>&lt;?php</w:t>
      </w:r>
    </w:p>
    <w:p w14:paraId="702C2C19" w14:textId="77777777" w:rsidR="007404AF" w:rsidRDefault="007404AF" w:rsidP="007404AF">
      <w:r>
        <w:t>$title = 'Profile - Eventers';</w:t>
      </w:r>
    </w:p>
    <w:p w14:paraId="69A4A447" w14:textId="77777777" w:rsidR="007404AF" w:rsidRDefault="007404AF" w:rsidP="007404AF">
      <w:r>
        <w:t>$</w:t>
      </w:r>
      <w:proofErr w:type="spellStart"/>
      <w:r>
        <w:t>bodyColor</w:t>
      </w:r>
      <w:proofErr w:type="spellEnd"/>
      <w:r>
        <w:t xml:space="preserve"> = '</w:t>
      </w:r>
      <w:proofErr w:type="spellStart"/>
      <w:r>
        <w:t>bg</w:t>
      </w:r>
      <w:proofErr w:type="spellEnd"/>
      <w:r>
        <w:t>-light';</w:t>
      </w:r>
    </w:p>
    <w:p w14:paraId="6C3F38E4" w14:textId="77777777" w:rsidR="007404AF" w:rsidRDefault="007404AF" w:rsidP="007404AF">
      <w:r>
        <w:t>include 'includes/</w:t>
      </w:r>
      <w:proofErr w:type="spellStart"/>
      <w:r>
        <w:t>header.php</w:t>
      </w:r>
      <w:proofErr w:type="spellEnd"/>
      <w:r>
        <w:t>';</w:t>
      </w:r>
    </w:p>
    <w:p w14:paraId="507681C2" w14:textId="77777777" w:rsidR="007404AF" w:rsidRDefault="007404AF" w:rsidP="007404AF">
      <w:r>
        <w:t>include 'includes/</w:t>
      </w:r>
      <w:proofErr w:type="spellStart"/>
      <w:r>
        <w:t>navbar.php</w:t>
      </w:r>
      <w:proofErr w:type="spellEnd"/>
      <w:r>
        <w:t>';</w:t>
      </w:r>
    </w:p>
    <w:p w14:paraId="6D5CBDED" w14:textId="77777777" w:rsidR="007404AF" w:rsidRDefault="007404AF" w:rsidP="007404AF">
      <w:r>
        <w:t>?&gt;</w:t>
      </w:r>
    </w:p>
    <w:p w14:paraId="19EF0DC2" w14:textId="77777777" w:rsidR="007404AF" w:rsidRDefault="007404AF" w:rsidP="007404AF">
      <w:r>
        <w:t>&lt;?php</w:t>
      </w:r>
    </w:p>
    <w:p w14:paraId="02EF8B3F" w14:textId="77777777" w:rsidR="007404AF" w:rsidRDefault="007404AF" w:rsidP="007404AF">
      <w:r>
        <w:t>$</w:t>
      </w:r>
      <w:proofErr w:type="spellStart"/>
      <w:r>
        <w:t>imgDestination</w:t>
      </w:r>
      <w:proofErr w:type="spellEnd"/>
      <w:r>
        <w:t xml:space="preserve"> = "../global/uploads/</w:t>
      </w:r>
      <w:proofErr w:type="spellStart"/>
      <w:r>
        <w:t>profileImage</w:t>
      </w:r>
      <w:proofErr w:type="spellEnd"/>
      <w:r>
        <w:t>/";</w:t>
      </w:r>
    </w:p>
    <w:p w14:paraId="3ABD931B" w14:textId="77777777" w:rsidR="007404AF" w:rsidRDefault="007404AF" w:rsidP="007404AF">
      <w:r>
        <w:t>$email = $_SESSION['email'];</w:t>
      </w:r>
    </w:p>
    <w:p w14:paraId="15C13487" w14:textId="77777777" w:rsidR="007404AF" w:rsidRDefault="007404AF" w:rsidP="007404AF">
      <w:r>
        <w:t>require '../</w:t>
      </w:r>
      <w:proofErr w:type="spellStart"/>
      <w:r>
        <w:t>db</w:t>
      </w:r>
      <w:proofErr w:type="spellEnd"/>
      <w:r>
        <w:t>/</w:t>
      </w:r>
      <w:proofErr w:type="spellStart"/>
      <w:r>
        <w:t>dbconfig.php</w:t>
      </w:r>
      <w:proofErr w:type="spellEnd"/>
      <w:r>
        <w:t>';</w:t>
      </w:r>
    </w:p>
    <w:p w14:paraId="3008CEA0" w14:textId="77777777" w:rsidR="007404AF" w:rsidRDefault="007404AF" w:rsidP="007404AF">
      <w:r>
        <w:t>$</w:t>
      </w:r>
      <w:proofErr w:type="spellStart"/>
      <w:r>
        <w:t>sql</w:t>
      </w:r>
      <w:proofErr w:type="spellEnd"/>
      <w:r>
        <w:t xml:space="preserve"> = "SELECT * FROM `</w:t>
      </w:r>
      <w:proofErr w:type="spellStart"/>
      <w:r>
        <w:t>student_login</w:t>
      </w:r>
      <w:proofErr w:type="spellEnd"/>
      <w:r>
        <w:t>` WHERE EMAIL = '$email'";</w:t>
      </w:r>
    </w:p>
    <w:p w14:paraId="5CEB90B6" w14:textId="77777777" w:rsidR="007404AF" w:rsidRDefault="007404AF" w:rsidP="007404AF">
      <w:r>
        <w:t xml:space="preserve">$result = </w:t>
      </w:r>
      <w:proofErr w:type="spellStart"/>
      <w:r>
        <w:t>mysqli_query</w:t>
      </w:r>
      <w:proofErr w:type="spellEnd"/>
      <w:r>
        <w:t>($link, $</w:t>
      </w:r>
      <w:proofErr w:type="spellStart"/>
      <w:r>
        <w:t>sql</w:t>
      </w:r>
      <w:proofErr w:type="spellEnd"/>
      <w:r>
        <w:t>);</w:t>
      </w:r>
    </w:p>
    <w:p w14:paraId="541B85FC" w14:textId="77777777" w:rsidR="007404AF" w:rsidRDefault="007404AF" w:rsidP="007404AF">
      <w:r>
        <w:t>$</w:t>
      </w:r>
      <w:proofErr w:type="spellStart"/>
      <w:r>
        <w:t>nums_rows</w:t>
      </w:r>
      <w:proofErr w:type="spellEnd"/>
      <w:r>
        <w:t xml:space="preserve"> = </w:t>
      </w:r>
      <w:proofErr w:type="spellStart"/>
      <w:r>
        <w:t>mysqli_num_rows</w:t>
      </w:r>
      <w:proofErr w:type="spellEnd"/>
      <w:r>
        <w:t>($result);</w:t>
      </w:r>
    </w:p>
    <w:p w14:paraId="3EEFF5A8" w14:textId="77777777" w:rsidR="007404AF" w:rsidRDefault="007404AF" w:rsidP="007404AF">
      <w:r>
        <w:t>if ($</w:t>
      </w:r>
      <w:proofErr w:type="spellStart"/>
      <w:r>
        <w:t>nums_rows</w:t>
      </w:r>
      <w:proofErr w:type="spellEnd"/>
      <w:r>
        <w:t xml:space="preserve"> &gt; 0) {</w:t>
      </w:r>
    </w:p>
    <w:p w14:paraId="16AFF118" w14:textId="77777777" w:rsidR="007404AF" w:rsidRDefault="007404AF" w:rsidP="007404AF">
      <w:r>
        <w:t xml:space="preserve">    if ($data = </w:t>
      </w:r>
      <w:proofErr w:type="spellStart"/>
      <w:r>
        <w:t>mysqli_fetch_assoc</w:t>
      </w:r>
      <w:proofErr w:type="spellEnd"/>
      <w:r>
        <w:t>($result)) {</w:t>
      </w:r>
    </w:p>
    <w:p w14:paraId="76C0EEFF" w14:textId="77777777" w:rsidR="007404AF" w:rsidRDefault="007404AF" w:rsidP="007404AF">
      <w:r>
        <w:t>?&gt;</w:t>
      </w:r>
    </w:p>
    <w:p w14:paraId="629D9F33" w14:textId="77777777" w:rsidR="007404AF" w:rsidRDefault="007404AF" w:rsidP="007404AF">
      <w:r>
        <w:t xml:space="preserve">        &lt;div class="container-fluid </w:t>
      </w:r>
      <w:proofErr w:type="spellStart"/>
      <w:r>
        <w:t>bg</w:t>
      </w:r>
      <w:proofErr w:type="spellEnd"/>
      <w:r>
        <w:t>-white"&gt;</w:t>
      </w:r>
    </w:p>
    <w:p w14:paraId="53F15D63" w14:textId="77777777" w:rsidR="007404AF" w:rsidRDefault="007404AF" w:rsidP="007404AF">
      <w:r>
        <w:t xml:space="preserve">            &lt;div class="col-8 mt-5 mx-auto "&gt;</w:t>
      </w:r>
    </w:p>
    <w:p w14:paraId="6D989473" w14:textId="77777777" w:rsidR="007404AF" w:rsidRDefault="007404AF" w:rsidP="007404AF"/>
    <w:p w14:paraId="1183F8CA" w14:textId="77777777" w:rsidR="007404AF" w:rsidRDefault="007404AF" w:rsidP="007404AF">
      <w:r>
        <w:t xml:space="preserve">                &lt;form action="../source/update-account-</w:t>
      </w:r>
      <w:proofErr w:type="spellStart"/>
      <w:r>
        <w:t>details.php</w:t>
      </w:r>
      <w:proofErr w:type="spellEnd"/>
      <w:r>
        <w:t xml:space="preserve">" class="user" method="POST" </w:t>
      </w:r>
      <w:proofErr w:type="spellStart"/>
      <w:r>
        <w:t>enctype</w:t>
      </w:r>
      <w:proofErr w:type="spellEnd"/>
      <w:r>
        <w:t>="multipart/form-data"&gt;</w:t>
      </w:r>
    </w:p>
    <w:p w14:paraId="0EEC1E59" w14:textId="77777777" w:rsidR="007404AF" w:rsidRDefault="007404AF" w:rsidP="007404AF">
      <w:r>
        <w:t xml:space="preserve">                    &lt;div class="row mx-auto form-group"&gt;</w:t>
      </w:r>
    </w:p>
    <w:p w14:paraId="13550251" w14:textId="77777777" w:rsidR="007404AF" w:rsidRDefault="007404AF" w:rsidP="007404AF">
      <w:r>
        <w:t xml:space="preserve">                        &lt;div class="</w:t>
      </w:r>
      <w:proofErr w:type="spellStart"/>
      <w:r>
        <w:t>update__profile__pic</w:t>
      </w:r>
      <w:proofErr w:type="spellEnd"/>
      <w:r>
        <w:t xml:space="preserve"> my-4"&gt;</w:t>
      </w:r>
    </w:p>
    <w:p w14:paraId="3F46A9EE" w14:textId="77777777" w:rsidR="007404AF" w:rsidRDefault="007404AF" w:rsidP="007404AF">
      <w:r>
        <w:t xml:space="preserve">                            &lt;</w:t>
      </w:r>
      <w:proofErr w:type="spellStart"/>
      <w:r>
        <w:t>img</w:t>
      </w:r>
      <w:proofErr w:type="spellEnd"/>
      <w:r>
        <w:t xml:space="preserve"> </w:t>
      </w:r>
      <w:proofErr w:type="spellStart"/>
      <w:r>
        <w:t>src</w:t>
      </w:r>
      <w:proofErr w:type="spellEnd"/>
      <w:r>
        <w:t>="&lt;?php</w:t>
      </w:r>
    </w:p>
    <w:p w14:paraId="14F1D466" w14:textId="77777777" w:rsidR="007404AF" w:rsidRDefault="007404AF" w:rsidP="007404AF"/>
    <w:p w14:paraId="1C6E04BB" w14:textId="77777777" w:rsidR="007404AF" w:rsidRDefault="007404AF" w:rsidP="007404AF">
      <w:r>
        <w:t xml:space="preserve">                                        if ($data['THUMBNAIL']) {</w:t>
      </w:r>
    </w:p>
    <w:p w14:paraId="43B82BD6" w14:textId="77777777" w:rsidR="007404AF" w:rsidRDefault="007404AF" w:rsidP="007404AF">
      <w:r>
        <w:t xml:space="preserve">                                            echo $</w:t>
      </w:r>
      <w:proofErr w:type="spellStart"/>
      <w:r>
        <w:t>imgDestination</w:t>
      </w:r>
      <w:proofErr w:type="spellEnd"/>
      <w:r>
        <w:t xml:space="preserve"> . $data['THUMBNAIL'];</w:t>
      </w:r>
    </w:p>
    <w:p w14:paraId="0B768989" w14:textId="77777777" w:rsidR="007404AF" w:rsidRDefault="007404AF" w:rsidP="007404AF">
      <w:r>
        <w:t xml:space="preserve">                                        } else {</w:t>
      </w:r>
    </w:p>
    <w:p w14:paraId="5D87099C" w14:textId="77777777" w:rsidR="007404AF" w:rsidRDefault="007404AF" w:rsidP="007404AF">
      <w:r>
        <w:t xml:space="preserve">                                            echo  "../assets/profile_placeholder.png";</w:t>
      </w:r>
    </w:p>
    <w:p w14:paraId="20889265" w14:textId="77777777" w:rsidR="007404AF" w:rsidRDefault="007404AF" w:rsidP="007404AF">
      <w:r>
        <w:t xml:space="preserve">                                        }</w:t>
      </w:r>
    </w:p>
    <w:p w14:paraId="3264F5AC" w14:textId="77777777" w:rsidR="007404AF" w:rsidRDefault="007404AF" w:rsidP="007404AF"/>
    <w:p w14:paraId="66319E2D" w14:textId="77777777" w:rsidR="007404AF" w:rsidRDefault="007404AF" w:rsidP="007404AF"/>
    <w:p w14:paraId="188E0442" w14:textId="77777777" w:rsidR="007404AF" w:rsidRDefault="007404AF" w:rsidP="007404AF">
      <w:r>
        <w:t xml:space="preserve">                                        ?&gt;" alt="" class="</w:t>
      </w:r>
      <w:proofErr w:type="spellStart"/>
      <w:r>
        <w:t>account__image</w:t>
      </w:r>
      <w:proofErr w:type="spellEnd"/>
      <w:r>
        <w:t xml:space="preserve"> mx-auto " style="cursor: pointer;"&gt;</w:t>
      </w:r>
    </w:p>
    <w:p w14:paraId="1B461EA3" w14:textId="77777777" w:rsidR="007404AF" w:rsidRDefault="007404AF" w:rsidP="007404AF">
      <w:r>
        <w:t xml:space="preserve">                            &lt;div class="</w:t>
      </w:r>
      <w:proofErr w:type="spellStart"/>
      <w:r>
        <w:t>image__placeholder</w:t>
      </w:r>
      <w:proofErr w:type="spellEnd"/>
      <w:r>
        <w:t>"&gt;</w:t>
      </w:r>
    </w:p>
    <w:p w14:paraId="6C1211B4" w14:textId="77777777" w:rsidR="007404AF" w:rsidRDefault="007404AF" w:rsidP="007404AF">
      <w:r>
        <w:t xml:space="preserve">                                &lt;label class="-label" for="file"&gt;</w:t>
      </w:r>
    </w:p>
    <w:p w14:paraId="0C3E12F7" w14:textId="77777777" w:rsidR="007404AF" w:rsidRDefault="007404AF" w:rsidP="007404AF">
      <w:r>
        <w:lastRenderedPageBreak/>
        <w:t xml:space="preserve">                                    &lt;</w:t>
      </w:r>
      <w:proofErr w:type="spellStart"/>
      <w:r>
        <w:t>i</w:t>
      </w:r>
      <w:proofErr w:type="spellEnd"/>
      <w:r>
        <w:t xml:space="preserve"> class='bx bxs-camera'&gt;&lt;/</w:t>
      </w:r>
      <w:proofErr w:type="spellStart"/>
      <w:r>
        <w:t>i</w:t>
      </w:r>
      <w:proofErr w:type="spellEnd"/>
      <w:r>
        <w:t>&gt;</w:t>
      </w:r>
    </w:p>
    <w:p w14:paraId="446A48D9" w14:textId="77777777" w:rsidR="007404AF" w:rsidRDefault="007404AF" w:rsidP="007404AF">
      <w:r>
        <w:t xml:space="preserve">                                    &lt;span&gt;Change Image&lt;/span&gt;</w:t>
      </w:r>
    </w:p>
    <w:p w14:paraId="3C7992BC" w14:textId="77777777" w:rsidR="007404AF" w:rsidRDefault="007404AF" w:rsidP="007404AF">
      <w:r>
        <w:t xml:space="preserve">                                &lt;/label&gt;</w:t>
      </w:r>
    </w:p>
    <w:p w14:paraId="1EFF1156" w14:textId="77777777" w:rsidR="007404AF" w:rsidRDefault="007404AF" w:rsidP="007404AF">
      <w:r>
        <w:t xml:space="preserve">                                &lt;input id="file" type="file" name="</w:t>
      </w:r>
      <w:proofErr w:type="spellStart"/>
      <w:r>
        <w:t>profileImage</w:t>
      </w:r>
      <w:proofErr w:type="spellEnd"/>
      <w:r>
        <w:t>" style="display: none;" /&gt;</w:t>
      </w:r>
    </w:p>
    <w:p w14:paraId="3A48DE51" w14:textId="77777777" w:rsidR="007404AF" w:rsidRDefault="007404AF" w:rsidP="007404AF">
      <w:r>
        <w:t xml:space="preserve">                            &lt;/div&gt;</w:t>
      </w:r>
    </w:p>
    <w:p w14:paraId="1885AD9C" w14:textId="77777777" w:rsidR="007404AF" w:rsidRDefault="007404AF" w:rsidP="007404AF">
      <w:r>
        <w:t xml:space="preserve">                        &lt;/div&gt;</w:t>
      </w:r>
    </w:p>
    <w:p w14:paraId="5B61E787" w14:textId="77777777" w:rsidR="007404AF" w:rsidRDefault="007404AF" w:rsidP="007404AF">
      <w:r>
        <w:t xml:space="preserve">                    &lt;/div&gt;</w:t>
      </w:r>
    </w:p>
    <w:p w14:paraId="55FC062D" w14:textId="77777777" w:rsidR="007404AF" w:rsidRDefault="007404AF" w:rsidP="007404AF">
      <w:r>
        <w:t xml:space="preserve">                    &lt;div class="row form-group"&gt;</w:t>
      </w:r>
    </w:p>
    <w:p w14:paraId="4085C7E9" w14:textId="77777777" w:rsidR="007404AF" w:rsidRDefault="007404AF" w:rsidP="007404AF">
      <w:r>
        <w:t xml:space="preserve">                        &lt;div class="col-sm-6"&gt;</w:t>
      </w:r>
    </w:p>
    <w:p w14:paraId="67530E22" w14:textId="77777777" w:rsidR="007404AF" w:rsidRDefault="007404AF" w:rsidP="007404AF">
      <w:r>
        <w:t xml:space="preserve">                            &lt;label for="</w:t>
      </w:r>
      <w:proofErr w:type="spellStart"/>
      <w:r>
        <w:t>staticFname</w:t>
      </w:r>
      <w:proofErr w:type="spellEnd"/>
      <w:r>
        <w:t>" class="col-sm-2 col-md-4 col-form-label"&gt;First name&lt;/label&gt;</w:t>
      </w:r>
    </w:p>
    <w:p w14:paraId="78521C0B" w14:textId="77777777" w:rsidR="007404AF" w:rsidRDefault="007404AF" w:rsidP="007404AF">
      <w:r>
        <w:t xml:space="preserve">                            &lt;input type="text" class="form-control form-control-user" </w:t>
      </w:r>
      <w:proofErr w:type="spellStart"/>
      <w:r>
        <w:t>readonly</w:t>
      </w:r>
      <w:proofErr w:type="spellEnd"/>
      <w:r>
        <w:t>="" name="</w:t>
      </w:r>
      <w:proofErr w:type="spellStart"/>
      <w:r>
        <w:t>first_name</w:t>
      </w:r>
      <w:proofErr w:type="spellEnd"/>
      <w:r>
        <w:t>" placeholder="First Name" value=&lt;?php echo $data['FIRST_NAME']; ?&gt;&gt;</w:t>
      </w:r>
    </w:p>
    <w:p w14:paraId="010ACF35" w14:textId="77777777" w:rsidR="007404AF" w:rsidRDefault="007404AF" w:rsidP="007404AF">
      <w:r>
        <w:t xml:space="preserve">                        &lt;/div&gt;</w:t>
      </w:r>
    </w:p>
    <w:p w14:paraId="16BBC573" w14:textId="77777777" w:rsidR="007404AF" w:rsidRDefault="007404AF" w:rsidP="007404AF">
      <w:r>
        <w:t xml:space="preserve">                        &lt;div class="col-sm-6"&gt;</w:t>
      </w:r>
    </w:p>
    <w:p w14:paraId="3C92922A" w14:textId="77777777" w:rsidR="007404AF" w:rsidRDefault="007404AF" w:rsidP="007404AF">
      <w:r>
        <w:t xml:space="preserve">                            &lt;label for="</w:t>
      </w:r>
      <w:proofErr w:type="spellStart"/>
      <w:r>
        <w:t>staticLname</w:t>
      </w:r>
      <w:proofErr w:type="spellEnd"/>
      <w:r>
        <w:t>" class="col-sm-2 col-md-4 col-form-label"&gt;Last name&lt;/label&gt;</w:t>
      </w:r>
    </w:p>
    <w:p w14:paraId="5DFE1BE0" w14:textId="77777777" w:rsidR="007404AF" w:rsidRDefault="007404AF" w:rsidP="007404AF">
      <w:r>
        <w:t xml:space="preserve">                            &lt;input type="text" class="form-control form-control-user" </w:t>
      </w:r>
      <w:proofErr w:type="spellStart"/>
      <w:r>
        <w:t>readonly</w:t>
      </w:r>
      <w:proofErr w:type="spellEnd"/>
      <w:r>
        <w:t>="" name="</w:t>
      </w:r>
      <w:proofErr w:type="spellStart"/>
      <w:r>
        <w:t>last_name</w:t>
      </w:r>
      <w:proofErr w:type="spellEnd"/>
      <w:r>
        <w:t>" placeholder="Last Name" value=&lt;?php echo $data['LAST_NAME']; ?&gt;&gt;</w:t>
      </w:r>
    </w:p>
    <w:p w14:paraId="788054F6" w14:textId="77777777" w:rsidR="007404AF" w:rsidRDefault="007404AF" w:rsidP="007404AF">
      <w:r>
        <w:t xml:space="preserve">                        &lt;/div&gt;</w:t>
      </w:r>
    </w:p>
    <w:p w14:paraId="6E48537B" w14:textId="77777777" w:rsidR="007404AF" w:rsidRDefault="007404AF" w:rsidP="007404AF">
      <w:r>
        <w:t xml:space="preserve">                    &lt;/div&gt;</w:t>
      </w:r>
    </w:p>
    <w:p w14:paraId="67B78819" w14:textId="77777777" w:rsidR="007404AF" w:rsidRDefault="007404AF" w:rsidP="007404AF">
      <w:r>
        <w:t xml:space="preserve">                    &lt;div class="form-group"&gt;</w:t>
      </w:r>
    </w:p>
    <w:p w14:paraId="06ED0F03" w14:textId="77777777" w:rsidR="007404AF" w:rsidRDefault="007404AF" w:rsidP="007404AF">
      <w:r>
        <w:t xml:space="preserve">                        &lt;label for="</w:t>
      </w:r>
      <w:proofErr w:type="spellStart"/>
      <w:r>
        <w:t>staticEmail</w:t>
      </w:r>
      <w:proofErr w:type="spellEnd"/>
      <w:r>
        <w:t>" class="col-sm-2 col-md-4 col-form-label"&gt;Email&lt;/label&gt;</w:t>
      </w:r>
    </w:p>
    <w:p w14:paraId="4F659718" w14:textId="77777777" w:rsidR="007404AF" w:rsidRDefault="007404AF" w:rsidP="007404AF">
      <w:r>
        <w:t xml:space="preserve">                        &lt;input type="email" class="form-control form-control-user" </w:t>
      </w:r>
      <w:proofErr w:type="spellStart"/>
      <w:r>
        <w:t>readonly</w:t>
      </w:r>
      <w:proofErr w:type="spellEnd"/>
      <w:r>
        <w:t>="" name="email" placeholder="Email" value=&lt;?php echo $data['EMAIL']; ?&gt;&gt;</w:t>
      </w:r>
    </w:p>
    <w:p w14:paraId="0762459F" w14:textId="77777777" w:rsidR="007404AF" w:rsidRDefault="007404AF" w:rsidP="007404AF">
      <w:r>
        <w:t xml:space="preserve">                    &lt;/div&gt;</w:t>
      </w:r>
    </w:p>
    <w:p w14:paraId="60158654" w14:textId="77777777" w:rsidR="007404AF" w:rsidRDefault="007404AF" w:rsidP="007404AF">
      <w:r>
        <w:t xml:space="preserve">                    &lt;div class="row form-group"&gt;</w:t>
      </w:r>
    </w:p>
    <w:p w14:paraId="34CF2CBE" w14:textId="77777777" w:rsidR="007404AF" w:rsidRDefault="007404AF" w:rsidP="007404AF">
      <w:r>
        <w:t xml:space="preserve">                        &lt;div class="col-sm-6"&gt;</w:t>
      </w:r>
    </w:p>
    <w:p w14:paraId="0AF441E7" w14:textId="77777777" w:rsidR="007404AF" w:rsidRDefault="007404AF" w:rsidP="007404AF">
      <w:r>
        <w:t xml:space="preserve">                            &lt;label for="</w:t>
      </w:r>
      <w:proofErr w:type="spellStart"/>
      <w:r>
        <w:t>staticdob</w:t>
      </w:r>
      <w:proofErr w:type="spellEnd"/>
      <w:r>
        <w:t>" class="col-sm-4 col-form-label"&gt;Date of birth&lt;/label&gt;</w:t>
      </w:r>
    </w:p>
    <w:p w14:paraId="5790FC54" w14:textId="77777777" w:rsidR="007404AF" w:rsidRDefault="007404AF" w:rsidP="007404AF">
      <w:r>
        <w:t xml:space="preserve">                            &lt;input type="date" class="form-control form-control-user" name="</w:t>
      </w:r>
      <w:proofErr w:type="spellStart"/>
      <w:r>
        <w:t>date_of_birth</w:t>
      </w:r>
      <w:proofErr w:type="spellEnd"/>
      <w:r>
        <w:t>" placeholder="DOB" value="&lt;?php echo $data['DOB'] ?&gt;"&gt;</w:t>
      </w:r>
    </w:p>
    <w:p w14:paraId="702D124E" w14:textId="77777777" w:rsidR="007404AF" w:rsidRDefault="007404AF" w:rsidP="007404AF">
      <w:r>
        <w:t xml:space="preserve">                        &lt;/div&gt;</w:t>
      </w:r>
    </w:p>
    <w:p w14:paraId="0C243AD7" w14:textId="77777777" w:rsidR="007404AF" w:rsidRDefault="007404AF" w:rsidP="007404AF">
      <w:r>
        <w:t xml:space="preserve">                        &lt;div class="col-sm-6"&gt;</w:t>
      </w:r>
    </w:p>
    <w:p w14:paraId="64F2115C" w14:textId="77777777" w:rsidR="007404AF" w:rsidRDefault="007404AF" w:rsidP="007404AF">
      <w:r>
        <w:t xml:space="preserve">                            &lt;label for="</w:t>
      </w:r>
      <w:proofErr w:type="spellStart"/>
      <w:r>
        <w:t>staticdob</w:t>
      </w:r>
      <w:proofErr w:type="spellEnd"/>
      <w:r>
        <w:t>" class="col-sm-4 col-form-label"&gt;College Name&lt;/label&gt;</w:t>
      </w:r>
    </w:p>
    <w:p w14:paraId="3590ECA9" w14:textId="77777777" w:rsidR="007404AF" w:rsidRDefault="007404AF" w:rsidP="007404AF">
      <w:r>
        <w:t xml:space="preserve">                            &lt;input type="text" class="form-control form-control-user" name="College" placeholder="College name" value="&lt;?php echo $data['COLLEGE_NAME'] ?&gt;"&gt;</w:t>
      </w:r>
    </w:p>
    <w:p w14:paraId="13D3DB00" w14:textId="77777777" w:rsidR="007404AF" w:rsidRDefault="007404AF" w:rsidP="007404AF">
      <w:r>
        <w:t xml:space="preserve">                        &lt;/div&gt;</w:t>
      </w:r>
    </w:p>
    <w:p w14:paraId="41854D0A" w14:textId="77777777" w:rsidR="007404AF" w:rsidRDefault="007404AF" w:rsidP="007404AF">
      <w:r>
        <w:t xml:space="preserve">                    &lt;/div&gt;</w:t>
      </w:r>
    </w:p>
    <w:p w14:paraId="31E961C2" w14:textId="77777777" w:rsidR="007404AF" w:rsidRDefault="007404AF" w:rsidP="007404AF">
      <w:r>
        <w:t xml:space="preserve">                    &lt;div class="row form-group mb-4"&gt;</w:t>
      </w:r>
    </w:p>
    <w:p w14:paraId="6158233F" w14:textId="77777777" w:rsidR="007404AF" w:rsidRDefault="007404AF" w:rsidP="007404AF">
      <w:r>
        <w:t xml:space="preserve">                        &lt;div class="form-group col-md-6"&gt;</w:t>
      </w:r>
    </w:p>
    <w:p w14:paraId="0D4D0494" w14:textId="77777777" w:rsidR="007404AF" w:rsidRDefault="007404AF" w:rsidP="007404AF">
      <w:r>
        <w:t xml:space="preserve">                            &lt;label for="</w:t>
      </w:r>
      <w:proofErr w:type="spellStart"/>
      <w:r>
        <w:t>cityName</w:t>
      </w:r>
      <w:proofErr w:type="spellEnd"/>
      <w:r>
        <w:t>" class="col-sm-4 col-form-label"&gt;City&lt;/label&gt;</w:t>
      </w:r>
    </w:p>
    <w:p w14:paraId="5EB54954" w14:textId="77777777" w:rsidR="007404AF" w:rsidRDefault="007404AF" w:rsidP="007404AF">
      <w:r>
        <w:t xml:space="preserve">                            &lt;input type="text" class="form-control" id="</w:t>
      </w:r>
      <w:proofErr w:type="spellStart"/>
      <w:r>
        <w:t>inputCity</w:t>
      </w:r>
      <w:proofErr w:type="spellEnd"/>
      <w:r>
        <w:t>" name="city" value="&lt;?php echo $data['CITY'] ?&gt;"&gt;</w:t>
      </w:r>
    </w:p>
    <w:p w14:paraId="6BCAF1C1" w14:textId="77777777" w:rsidR="007404AF" w:rsidRDefault="007404AF" w:rsidP="007404AF">
      <w:r>
        <w:t xml:space="preserve">                        &lt;/div&gt;</w:t>
      </w:r>
    </w:p>
    <w:p w14:paraId="63A97BF0" w14:textId="77777777" w:rsidR="007404AF" w:rsidRDefault="007404AF" w:rsidP="007404AF">
      <w:r>
        <w:lastRenderedPageBreak/>
        <w:t xml:space="preserve">                        &lt;div class="form-group col-md-4"&gt;</w:t>
      </w:r>
    </w:p>
    <w:p w14:paraId="780485B8" w14:textId="77777777" w:rsidR="007404AF" w:rsidRDefault="007404AF" w:rsidP="007404AF">
      <w:r>
        <w:t xml:space="preserve">                            &lt;label for="</w:t>
      </w:r>
      <w:proofErr w:type="spellStart"/>
      <w:r>
        <w:t>stateName</w:t>
      </w:r>
      <w:proofErr w:type="spellEnd"/>
      <w:r>
        <w:t>" class="col-sm-4 col-form-label"&gt;State&lt;/label&gt;</w:t>
      </w:r>
    </w:p>
    <w:p w14:paraId="608AD462" w14:textId="77777777" w:rsidR="007404AF" w:rsidRDefault="007404AF" w:rsidP="007404AF">
      <w:r>
        <w:t xml:space="preserve">                            &lt;input type="text" class="form-control" id="</w:t>
      </w:r>
      <w:proofErr w:type="spellStart"/>
      <w:r>
        <w:t>inputState</w:t>
      </w:r>
      <w:proofErr w:type="spellEnd"/>
      <w:r>
        <w:t>" name="state" value="&lt;?php echo $data['STATE'] ?&gt;"&gt;</w:t>
      </w:r>
    </w:p>
    <w:p w14:paraId="4902AD36" w14:textId="77777777" w:rsidR="007404AF" w:rsidRDefault="007404AF" w:rsidP="007404AF">
      <w:r>
        <w:t xml:space="preserve">                        &lt;/div&gt;</w:t>
      </w:r>
    </w:p>
    <w:p w14:paraId="06BBC2E4" w14:textId="77777777" w:rsidR="007404AF" w:rsidRDefault="007404AF" w:rsidP="007404AF">
      <w:r>
        <w:t xml:space="preserve">                        &lt;div class="form-group col-md-2"&gt;</w:t>
      </w:r>
    </w:p>
    <w:p w14:paraId="6C30693C" w14:textId="77777777" w:rsidR="007404AF" w:rsidRDefault="007404AF" w:rsidP="007404AF">
      <w:r>
        <w:t xml:space="preserve">                            &lt;label for="</w:t>
      </w:r>
      <w:proofErr w:type="spellStart"/>
      <w:r>
        <w:t>pinCode</w:t>
      </w:r>
      <w:proofErr w:type="spellEnd"/>
      <w:r>
        <w:t>" class="col-sm-2 col-form-label"&gt;Zip&lt;/label&gt;</w:t>
      </w:r>
    </w:p>
    <w:p w14:paraId="18421CC8" w14:textId="77777777" w:rsidR="007404AF" w:rsidRDefault="007404AF" w:rsidP="007404AF">
      <w:r>
        <w:t xml:space="preserve">                            &lt;input type="text" class="form-control" id="</w:t>
      </w:r>
      <w:proofErr w:type="spellStart"/>
      <w:r>
        <w:t>inputZip</w:t>
      </w:r>
      <w:proofErr w:type="spellEnd"/>
      <w:r>
        <w:t>" name="</w:t>
      </w:r>
      <w:proofErr w:type="spellStart"/>
      <w:r>
        <w:t>zipcode</w:t>
      </w:r>
      <w:proofErr w:type="spellEnd"/>
      <w:r>
        <w:t>" value="&lt;?php echo $data['ZIP'] ?&gt;"&gt;</w:t>
      </w:r>
    </w:p>
    <w:p w14:paraId="3B56F368" w14:textId="77777777" w:rsidR="007404AF" w:rsidRDefault="007404AF" w:rsidP="007404AF"/>
    <w:p w14:paraId="11C4B2F4" w14:textId="77777777" w:rsidR="007404AF" w:rsidRDefault="007404AF" w:rsidP="007404AF">
      <w:r>
        <w:t xml:space="preserve">                        &lt;/div&gt;</w:t>
      </w:r>
    </w:p>
    <w:p w14:paraId="4211E9C5" w14:textId="77777777" w:rsidR="007404AF" w:rsidRDefault="007404AF" w:rsidP="007404AF">
      <w:r>
        <w:t xml:space="preserve">                    &lt;/div&gt;</w:t>
      </w:r>
    </w:p>
    <w:p w14:paraId="44420E12" w14:textId="77777777" w:rsidR="007404AF" w:rsidRDefault="007404AF" w:rsidP="007404AF">
      <w:r>
        <w:t xml:space="preserve">                    &lt;div class="row form-group"&gt;</w:t>
      </w:r>
    </w:p>
    <w:p w14:paraId="3522AAC5" w14:textId="77777777" w:rsidR="007404AF" w:rsidRDefault="007404AF" w:rsidP="007404AF">
      <w:r>
        <w:t xml:space="preserve">                        &lt;div class="col"&gt;&lt;button type="submit" class="</w:t>
      </w:r>
      <w:proofErr w:type="spellStart"/>
      <w:r>
        <w:t>btn</w:t>
      </w:r>
      <w:proofErr w:type="spellEnd"/>
      <w:r>
        <w:t xml:space="preserve"> </w:t>
      </w:r>
      <w:proofErr w:type="spellStart"/>
      <w:r>
        <w:t>btn</w:t>
      </w:r>
      <w:proofErr w:type="spellEnd"/>
      <w:r>
        <w:t>-success w-100"&gt;Update the account&lt;/button&gt;&lt;/div&gt;</w:t>
      </w:r>
    </w:p>
    <w:p w14:paraId="0DFE266E" w14:textId="77777777" w:rsidR="007404AF" w:rsidRDefault="007404AF" w:rsidP="007404AF">
      <w:r>
        <w:t xml:space="preserve">                        &lt;!-- &lt;div class="col"&gt;&lt;button type="submit" class="</w:t>
      </w:r>
      <w:proofErr w:type="spellStart"/>
      <w:r>
        <w:t>btn</w:t>
      </w:r>
      <w:proofErr w:type="spellEnd"/>
      <w:r>
        <w:t xml:space="preserve"> </w:t>
      </w:r>
      <w:proofErr w:type="spellStart"/>
      <w:r>
        <w:t>btn</w:t>
      </w:r>
      <w:proofErr w:type="spellEnd"/>
      <w:r>
        <w:t>-warning w-100"&gt;Password&lt;/button&gt;&lt;/div&gt;</w:t>
      </w:r>
    </w:p>
    <w:p w14:paraId="6A14FBC9" w14:textId="77777777" w:rsidR="007404AF" w:rsidRDefault="007404AF" w:rsidP="007404AF">
      <w:r>
        <w:t xml:space="preserve">                        &lt;div class="col"&gt;&lt;button type="submit" class="</w:t>
      </w:r>
      <w:proofErr w:type="spellStart"/>
      <w:r>
        <w:t>btn</w:t>
      </w:r>
      <w:proofErr w:type="spellEnd"/>
      <w:r>
        <w:t xml:space="preserve"> </w:t>
      </w:r>
      <w:proofErr w:type="spellStart"/>
      <w:r>
        <w:t>btn</w:t>
      </w:r>
      <w:proofErr w:type="spellEnd"/>
      <w:r>
        <w:t>-danger w-100"&gt;Delete account&lt;/button&gt;&lt;/div&gt; --&gt;</w:t>
      </w:r>
    </w:p>
    <w:p w14:paraId="420C4634" w14:textId="77777777" w:rsidR="007404AF" w:rsidRDefault="007404AF" w:rsidP="007404AF">
      <w:r>
        <w:t xml:space="preserve">                    &lt;/div&gt;</w:t>
      </w:r>
    </w:p>
    <w:p w14:paraId="6BEE2037" w14:textId="77777777" w:rsidR="007404AF" w:rsidRDefault="007404AF" w:rsidP="007404AF">
      <w:r>
        <w:t xml:space="preserve">                &lt;/form&gt;</w:t>
      </w:r>
    </w:p>
    <w:p w14:paraId="2956CA54" w14:textId="77777777" w:rsidR="007404AF" w:rsidRDefault="007404AF" w:rsidP="007404AF">
      <w:r>
        <w:t xml:space="preserve">            &lt;/div&gt;</w:t>
      </w:r>
    </w:p>
    <w:p w14:paraId="019CC52C" w14:textId="77777777" w:rsidR="007404AF" w:rsidRDefault="007404AF" w:rsidP="007404AF">
      <w:r>
        <w:t xml:space="preserve">        &lt;/div&gt;</w:t>
      </w:r>
    </w:p>
    <w:p w14:paraId="7644D57D" w14:textId="77777777" w:rsidR="007404AF" w:rsidRDefault="007404AF" w:rsidP="007404AF"/>
    <w:p w14:paraId="49BF1891" w14:textId="77777777" w:rsidR="007404AF" w:rsidRDefault="007404AF" w:rsidP="007404AF">
      <w:r>
        <w:t xml:space="preserve">        &lt;!-- &lt;div class="row"&gt;</w:t>
      </w:r>
    </w:p>
    <w:p w14:paraId="431E574E" w14:textId="77777777" w:rsidR="007404AF" w:rsidRDefault="007404AF" w:rsidP="007404AF">
      <w:r>
        <w:t xml:space="preserve">            &lt;div class="col-2 col-sm-12 col-md-12 mt-4 </w:t>
      </w:r>
      <w:proofErr w:type="spellStart"/>
      <w:r>
        <w:t>update__profile__pic</w:t>
      </w:r>
      <w:proofErr w:type="spellEnd"/>
      <w:r>
        <w:t xml:space="preserve"> text-center"&gt;</w:t>
      </w:r>
    </w:p>
    <w:p w14:paraId="7E082300" w14:textId="77777777" w:rsidR="007404AF" w:rsidRDefault="007404AF" w:rsidP="007404AF">
      <w:r>
        <w:t xml:space="preserve">                    &lt;</w:t>
      </w:r>
      <w:proofErr w:type="spellStart"/>
      <w:r>
        <w:t>img</w:t>
      </w:r>
      <w:proofErr w:type="spellEnd"/>
      <w:r>
        <w:t xml:space="preserve"> </w:t>
      </w:r>
      <w:proofErr w:type="spellStart"/>
      <w:r>
        <w:t>src</w:t>
      </w:r>
      <w:proofErr w:type="spellEnd"/>
      <w:r>
        <w:t>="../assets/profile_placeholder.png" alt="" class="</w:t>
      </w:r>
      <w:proofErr w:type="spellStart"/>
      <w:r>
        <w:t>account__image</w:t>
      </w:r>
      <w:proofErr w:type="spellEnd"/>
      <w:r>
        <w:t>"&gt;</w:t>
      </w:r>
    </w:p>
    <w:p w14:paraId="1933A4C6" w14:textId="77777777" w:rsidR="007404AF" w:rsidRDefault="007404AF" w:rsidP="007404AF">
      <w:r>
        <w:t xml:space="preserve">                    &lt;div class="</w:t>
      </w:r>
      <w:proofErr w:type="spellStart"/>
      <w:r>
        <w:t>image__placeholder</w:t>
      </w:r>
      <w:proofErr w:type="spellEnd"/>
      <w:r>
        <w:t>"&gt;</w:t>
      </w:r>
    </w:p>
    <w:p w14:paraId="6D44F773" w14:textId="77777777" w:rsidR="007404AF" w:rsidRDefault="007404AF" w:rsidP="007404AF">
      <w:r>
        <w:t xml:space="preserve">                        &lt;label class="-label" for="file"&gt;</w:t>
      </w:r>
    </w:p>
    <w:p w14:paraId="09D5E779" w14:textId="77777777" w:rsidR="007404AF" w:rsidRDefault="007404AF" w:rsidP="007404AF">
      <w:r>
        <w:t xml:space="preserve">                            &lt;</w:t>
      </w:r>
      <w:proofErr w:type="spellStart"/>
      <w:r>
        <w:t>i</w:t>
      </w:r>
      <w:proofErr w:type="spellEnd"/>
      <w:r>
        <w:t xml:space="preserve"> class='bx bxs-camera'&gt;&lt;/</w:t>
      </w:r>
      <w:proofErr w:type="spellStart"/>
      <w:r>
        <w:t>i</w:t>
      </w:r>
      <w:proofErr w:type="spellEnd"/>
      <w:r>
        <w:t>&gt;</w:t>
      </w:r>
    </w:p>
    <w:p w14:paraId="6E1DC7A0" w14:textId="77777777" w:rsidR="007404AF" w:rsidRDefault="007404AF" w:rsidP="007404AF">
      <w:r>
        <w:t xml:space="preserve">                            &lt;span&gt;Change Image&lt;/span&gt;</w:t>
      </w:r>
    </w:p>
    <w:p w14:paraId="07802796" w14:textId="77777777" w:rsidR="007404AF" w:rsidRDefault="007404AF" w:rsidP="007404AF">
      <w:r>
        <w:t xml:space="preserve">                        &lt;/label&gt;</w:t>
      </w:r>
    </w:p>
    <w:p w14:paraId="5A7B4CAE" w14:textId="77777777" w:rsidR="007404AF" w:rsidRDefault="007404AF" w:rsidP="007404AF">
      <w:r>
        <w:t xml:space="preserve">                        &lt;input id="file" type="file" </w:t>
      </w:r>
      <w:proofErr w:type="spellStart"/>
      <w:r>
        <w:t>onchange</w:t>
      </w:r>
      <w:proofErr w:type="spellEnd"/>
      <w:r>
        <w:t>="</w:t>
      </w:r>
      <w:proofErr w:type="spellStart"/>
      <w:r>
        <w:t>loadFile</w:t>
      </w:r>
      <w:proofErr w:type="spellEnd"/>
      <w:r>
        <w:t>(event)" style="display: none;" /&gt;</w:t>
      </w:r>
    </w:p>
    <w:p w14:paraId="473988FA" w14:textId="77777777" w:rsidR="007404AF" w:rsidRDefault="007404AF" w:rsidP="007404AF">
      <w:r>
        <w:t xml:space="preserve">                    &lt;/div&gt;</w:t>
      </w:r>
    </w:p>
    <w:p w14:paraId="0548A987" w14:textId="77777777" w:rsidR="007404AF" w:rsidRDefault="007404AF" w:rsidP="007404AF">
      <w:r>
        <w:t xml:space="preserve">            &lt;/div&gt;</w:t>
      </w:r>
    </w:p>
    <w:p w14:paraId="4F9C5731" w14:textId="77777777" w:rsidR="007404AF" w:rsidRDefault="007404AF" w:rsidP="007404AF">
      <w:r>
        <w:t xml:space="preserve">        &lt;/div&gt; --&gt;</w:t>
      </w:r>
    </w:p>
    <w:p w14:paraId="3BC9C0A7" w14:textId="77777777" w:rsidR="007404AF" w:rsidRDefault="007404AF" w:rsidP="007404AF"/>
    <w:p w14:paraId="45F095F1" w14:textId="77777777" w:rsidR="007404AF" w:rsidRDefault="007404AF" w:rsidP="007404AF">
      <w:r>
        <w:t xml:space="preserve">        &lt;/div&gt;</w:t>
      </w:r>
    </w:p>
    <w:p w14:paraId="39B51F22" w14:textId="77777777" w:rsidR="007404AF" w:rsidRDefault="007404AF" w:rsidP="007404AF">
      <w:r>
        <w:t>&lt;?php</w:t>
      </w:r>
    </w:p>
    <w:p w14:paraId="74783A5C" w14:textId="77777777" w:rsidR="007404AF" w:rsidRDefault="007404AF" w:rsidP="007404AF">
      <w:r>
        <w:t xml:space="preserve">    }</w:t>
      </w:r>
    </w:p>
    <w:p w14:paraId="4363C18D" w14:textId="77777777" w:rsidR="007404AF" w:rsidRDefault="007404AF" w:rsidP="007404AF">
      <w:r>
        <w:t>}</w:t>
      </w:r>
    </w:p>
    <w:p w14:paraId="650507E0" w14:textId="77777777" w:rsidR="007404AF" w:rsidRDefault="007404AF" w:rsidP="007404AF">
      <w:r>
        <w:t>?&gt;</w:t>
      </w:r>
    </w:p>
    <w:p w14:paraId="0D0C0B6C" w14:textId="77777777" w:rsidR="007404AF" w:rsidRDefault="007404AF" w:rsidP="007404AF"/>
    <w:p w14:paraId="221EE90E" w14:textId="77777777" w:rsidR="007404AF" w:rsidRDefault="007404AF" w:rsidP="007404AF"/>
    <w:p w14:paraId="16DF881E" w14:textId="77777777" w:rsidR="007404AF" w:rsidRDefault="007404AF" w:rsidP="007404AF">
      <w:r>
        <w:lastRenderedPageBreak/>
        <w:t>&lt;?php</w:t>
      </w:r>
    </w:p>
    <w:p w14:paraId="1875AC0F" w14:textId="77777777" w:rsidR="007404AF" w:rsidRDefault="007404AF" w:rsidP="007404AF"/>
    <w:p w14:paraId="75568806" w14:textId="77777777" w:rsidR="007404AF" w:rsidRDefault="007404AF" w:rsidP="007404AF">
      <w:r>
        <w:t>include 'includes/</w:t>
      </w:r>
      <w:proofErr w:type="spellStart"/>
      <w:r>
        <w:t>footer.php</w:t>
      </w:r>
      <w:proofErr w:type="spellEnd"/>
      <w:r>
        <w:t>';</w:t>
      </w:r>
    </w:p>
    <w:p w14:paraId="4988ED75" w14:textId="788E2F66" w:rsidR="007404AF" w:rsidRDefault="007404AF" w:rsidP="007404AF">
      <w:r>
        <w:t>?&gt;</w:t>
      </w:r>
    </w:p>
    <w:p w14:paraId="01BD6208" w14:textId="596677B0" w:rsidR="007404AF" w:rsidRDefault="007404AF" w:rsidP="007404AF"/>
    <w:p w14:paraId="4B0A9047" w14:textId="207121BA" w:rsidR="007404AF" w:rsidRDefault="007404AF" w:rsidP="007404AF">
      <w:pPr>
        <w:jc w:val="center"/>
        <w:rPr>
          <w:b/>
          <w:bCs/>
          <w:sz w:val="28"/>
          <w:szCs w:val="28"/>
          <w:u w:val="single"/>
        </w:rPr>
      </w:pPr>
      <w:r w:rsidRPr="007404AF">
        <w:rPr>
          <w:b/>
          <w:bCs/>
          <w:sz w:val="28"/>
          <w:szCs w:val="28"/>
          <w:u w:val="single"/>
        </w:rPr>
        <w:t>Source of event heads module</w:t>
      </w:r>
    </w:p>
    <w:p w14:paraId="2F278D46" w14:textId="227446C2" w:rsidR="007404AF" w:rsidRDefault="007404AF" w:rsidP="007404AF">
      <w:proofErr w:type="spellStart"/>
      <w:r>
        <w:t>Addeventcode.php</w:t>
      </w:r>
      <w:proofErr w:type="spellEnd"/>
    </w:p>
    <w:p w14:paraId="21EA5215" w14:textId="77777777" w:rsidR="007404AF" w:rsidRDefault="007404AF" w:rsidP="007404AF">
      <w:r>
        <w:t>&lt;?php</w:t>
      </w:r>
    </w:p>
    <w:p w14:paraId="355BAB59" w14:textId="77777777" w:rsidR="007404AF" w:rsidRDefault="007404AF" w:rsidP="007404AF">
      <w:proofErr w:type="spellStart"/>
      <w:r>
        <w:t>session_start</w:t>
      </w:r>
      <w:proofErr w:type="spellEnd"/>
      <w:r>
        <w:t>();</w:t>
      </w:r>
    </w:p>
    <w:p w14:paraId="18C94642" w14:textId="77777777" w:rsidR="007404AF" w:rsidRDefault="007404AF" w:rsidP="007404AF">
      <w:r>
        <w:t>require '../../</w:t>
      </w:r>
      <w:proofErr w:type="spellStart"/>
      <w:r>
        <w:t>db</w:t>
      </w:r>
      <w:proofErr w:type="spellEnd"/>
      <w:r>
        <w:t>/</w:t>
      </w:r>
      <w:proofErr w:type="spellStart"/>
      <w:r>
        <w:t>dbconfig.php</w:t>
      </w:r>
      <w:proofErr w:type="spellEnd"/>
      <w:r>
        <w:t>';</w:t>
      </w:r>
    </w:p>
    <w:p w14:paraId="7C990C0B" w14:textId="77777777" w:rsidR="007404AF" w:rsidRDefault="007404AF" w:rsidP="007404AF">
      <w:r>
        <w:t>$title = "Post an event - Eventers";</w:t>
      </w:r>
    </w:p>
    <w:p w14:paraId="166FF96F" w14:textId="77777777" w:rsidR="007404AF" w:rsidRDefault="007404AF" w:rsidP="007404AF">
      <w:r>
        <w:t>$</w:t>
      </w:r>
      <w:proofErr w:type="spellStart"/>
      <w:r>
        <w:t>bodyColor</w:t>
      </w:r>
      <w:proofErr w:type="spellEnd"/>
      <w:r>
        <w:t xml:space="preserve"> = "</w:t>
      </w:r>
      <w:proofErr w:type="spellStart"/>
      <w:r>
        <w:t>bg</w:t>
      </w:r>
      <w:proofErr w:type="spellEnd"/>
      <w:r>
        <w:t>-light";</w:t>
      </w:r>
    </w:p>
    <w:p w14:paraId="60C0DF7A" w14:textId="77777777" w:rsidR="007404AF" w:rsidRDefault="007404AF" w:rsidP="007404AF">
      <w:r>
        <w:t>?&gt;</w:t>
      </w:r>
    </w:p>
    <w:p w14:paraId="624A4873" w14:textId="77777777" w:rsidR="007404AF" w:rsidRDefault="007404AF" w:rsidP="007404AF">
      <w:r>
        <w:t>&lt;!DOCTYPE html&gt;</w:t>
      </w:r>
    </w:p>
    <w:p w14:paraId="56CA4AA7" w14:textId="77777777" w:rsidR="007404AF" w:rsidRDefault="007404AF" w:rsidP="007404AF">
      <w:r>
        <w:t>&lt;html lang="</w:t>
      </w:r>
      <w:proofErr w:type="spellStart"/>
      <w:r>
        <w:t>en</w:t>
      </w:r>
      <w:proofErr w:type="spellEnd"/>
      <w:r>
        <w:t>"&gt;</w:t>
      </w:r>
    </w:p>
    <w:p w14:paraId="299ED192" w14:textId="77777777" w:rsidR="007404AF" w:rsidRDefault="007404AF" w:rsidP="007404AF"/>
    <w:p w14:paraId="4CDA8CE7" w14:textId="77777777" w:rsidR="007404AF" w:rsidRDefault="007404AF" w:rsidP="007404AF">
      <w:r>
        <w:t>&lt;head&gt;</w:t>
      </w:r>
    </w:p>
    <w:p w14:paraId="775C62F7" w14:textId="77777777" w:rsidR="007404AF" w:rsidRDefault="007404AF" w:rsidP="007404AF"/>
    <w:p w14:paraId="2E4D90E6" w14:textId="77777777" w:rsidR="007404AF" w:rsidRDefault="007404AF" w:rsidP="007404AF">
      <w:r>
        <w:t xml:space="preserve">    &lt;meta charset="utf-8"&gt;</w:t>
      </w:r>
    </w:p>
    <w:p w14:paraId="70BC8212" w14:textId="77777777" w:rsidR="007404AF" w:rsidRDefault="007404AF" w:rsidP="007404AF">
      <w:r>
        <w:t xml:space="preserve">    &lt;meta http-</w:t>
      </w:r>
      <w:proofErr w:type="spellStart"/>
      <w:r>
        <w:t>equiv</w:t>
      </w:r>
      <w:proofErr w:type="spellEnd"/>
      <w:r>
        <w:t>="X-UA-Compatible" content="IE=edge"&gt;</w:t>
      </w:r>
    </w:p>
    <w:p w14:paraId="0AD6E76D" w14:textId="77777777" w:rsidR="007404AF" w:rsidRDefault="007404AF" w:rsidP="007404AF">
      <w:r>
        <w:t xml:space="preserve">    &lt;meta name="viewport" content="width=device-width, initial-scale=1, shrink-to-fit=no"&gt;</w:t>
      </w:r>
    </w:p>
    <w:p w14:paraId="7178EFE0" w14:textId="77777777" w:rsidR="007404AF" w:rsidRDefault="007404AF" w:rsidP="007404AF">
      <w:r>
        <w:t xml:space="preserve">    &lt;meta name="description" content=""&gt;</w:t>
      </w:r>
    </w:p>
    <w:p w14:paraId="479755D1" w14:textId="77777777" w:rsidR="007404AF" w:rsidRDefault="007404AF" w:rsidP="007404AF">
      <w:r>
        <w:t xml:space="preserve">    &lt;meta name="author" content=""&gt;</w:t>
      </w:r>
    </w:p>
    <w:p w14:paraId="13C40D11" w14:textId="77777777" w:rsidR="007404AF" w:rsidRDefault="007404AF" w:rsidP="007404AF"/>
    <w:p w14:paraId="63360C5B" w14:textId="77777777" w:rsidR="007404AF" w:rsidRDefault="007404AF" w:rsidP="007404AF">
      <w:r>
        <w:t xml:space="preserve">    &lt;title&gt;&lt;?php echo $title; ?&gt;&lt;/title&gt;</w:t>
      </w:r>
    </w:p>
    <w:p w14:paraId="2B84EE54" w14:textId="77777777" w:rsidR="007404AF" w:rsidRDefault="007404AF" w:rsidP="007404AF"/>
    <w:p w14:paraId="25B7DC3E" w14:textId="77777777" w:rsidR="007404AF" w:rsidRDefault="007404AF" w:rsidP="007404AF">
      <w:r>
        <w:t xml:space="preserve">    </w:t>
      </w:r>
    </w:p>
    <w:p w14:paraId="1988F431" w14:textId="77777777" w:rsidR="007404AF" w:rsidRDefault="007404AF" w:rsidP="007404AF">
      <w:r>
        <w:t xml:space="preserve">    &lt;link href="https://fonts.googleapis.com/css2?family=Roboto+Slab:wght@100;200;400;800&amp;display=swap" </w:t>
      </w:r>
      <w:proofErr w:type="spellStart"/>
      <w:r>
        <w:t>rel</w:t>
      </w:r>
      <w:proofErr w:type="spellEnd"/>
      <w:r>
        <w:t>="stylesheet"&gt;</w:t>
      </w:r>
    </w:p>
    <w:p w14:paraId="360CC216" w14:textId="77777777" w:rsidR="007404AF" w:rsidRDefault="007404AF" w:rsidP="007404AF">
      <w:r>
        <w:t xml:space="preserve">    &lt;!-- </w:t>
      </w:r>
      <w:proofErr w:type="spellStart"/>
      <w:r>
        <w:t>Boxicons</w:t>
      </w:r>
      <w:proofErr w:type="spellEnd"/>
      <w:r>
        <w:t xml:space="preserve"> CSS --&gt;</w:t>
      </w:r>
    </w:p>
    <w:p w14:paraId="227E8802"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6B34692D" w14:textId="77777777" w:rsidR="007404AF" w:rsidRDefault="007404AF" w:rsidP="007404AF"/>
    <w:p w14:paraId="54B3C2E1" w14:textId="77777777" w:rsidR="007404AF" w:rsidRDefault="007404AF" w:rsidP="007404AF">
      <w:r>
        <w:t xml:space="preserve">    &lt;link </w:t>
      </w:r>
      <w:proofErr w:type="spellStart"/>
      <w:r>
        <w:t>href</w:t>
      </w:r>
      <w:proofErr w:type="spellEnd"/>
      <w:r>
        <w:t xml:space="preserve">="../styles/bootstrap.min.css" </w:t>
      </w:r>
      <w:proofErr w:type="spellStart"/>
      <w:r>
        <w:t>rel</w:t>
      </w:r>
      <w:proofErr w:type="spellEnd"/>
      <w:r>
        <w:t>="stylesheet"&gt;</w:t>
      </w:r>
    </w:p>
    <w:p w14:paraId="0F48225C" w14:textId="77777777" w:rsidR="007404AF" w:rsidRDefault="007404AF" w:rsidP="007404AF">
      <w:r>
        <w:t xml:space="preserve">    &lt;link </w:t>
      </w:r>
      <w:proofErr w:type="spellStart"/>
      <w:r>
        <w:t>href</w:t>
      </w:r>
      <w:proofErr w:type="spellEnd"/>
      <w:r>
        <w:t xml:space="preserve">="../styles/EH-style.css" </w:t>
      </w:r>
      <w:proofErr w:type="spellStart"/>
      <w:r>
        <w:t>rel</w:t>
      </w:r>
      <w:proofErr w:type="spellEnd"/>
      <w:r>
        <w:t>="stylesheet"&gt;</w:t>
      </w:r>
    </w:p>
    <w:p w14:paraId="5D5AD71F" w14:textId="77777777" w:rsidR="007404AF" w:rsidRDefault="007404AF" w:rsidP="007404AF"/>
    <w:p w14:paraId="00FBA6D8" w14:textId="77777777" w:rsidR="007404AF" w:rsidRDefault="007404AF" w:rsidP="007404AF">
      <w:r>
        <w:t>&lt;/head&gt;</w:t>
      </w:r>
    </w:p>
    <w:p w14:paraId="513C5322" w14:textId="77777777" w:rsidR="007404AF" w:rsidRDefault="007404AF" w:rsidP="007404AF"/>
    <w:p w14:paraId="124E0EB4" w14:textId="77777777" w:rsidR="007404AF" w:rsidRDefault="007404AF" w:rsidP="007404AF">
      <w:r>
        <w:t>&lt;body class =&lt;?php echo $</w:t>
      </w:r>
      <w:proofErr w:type="spellStart"/>
      <w:r>
        <w:t>bodyColor</w:t>
      </w:r>
      <w:proofErr w:type="spellEnd"/>
      <w:r>
        <w:t>; ?&gt;&gt;</w:t>
      </w:r>
    </w:p>
    <w:p w14:paraId="5796DC0B" w14:textId="77777777" w:rsidR="007404AF" w:rsidRDefault="007404AF" w:rsidP="007404AF"/>
    <w:p w14:paraId="518464DE" w14:textId="77777777" w:rsidR="007404AF" w:rsidRDefault="007404AF" w:rsidP="007404AF">
      <w:r>
        <w:t>&lt;?php</w:t>
      </w:r>
    </w:p>
    <w:p w14:paraId="5F1E6E71" w14:textId="77777777" w:rsidR="007404AF" w:rsidRDefault="007404AF" w:rsidP="007404AF">
      <w:r>
        <w:t>if ($_SERVER['REQUEST_METHOD'] == "POST") {</w:t>
      </w:r>
    </w:p>
    <w:p w14:paraId="2D7FBE11" w14:textId="77777777" w:rsidR="007404AF" w:rsidRDefault="007404AF" w:rsidP="007404AF">
      <w:r>
        <w:t xml:space="preserve">    $</w:t>
      </w:r>
      <w:proofErr w:type="spellStart"/>
      <w:r>
        <w:t>event_name</w:t>
      </w:r>
      <w:proofErr w:type="spellEnd"/>
      <w:r>
        <w:t xml:space="preserve"> = $</w:t>
      </w:r>
      <w:proofErr w:type="spellStart"/>
      <w:r>
        <w:t>sub_event_name</w:t>
      </w:r>
      <w:proofErr w:type="spellEnd"/>
      <w:r>
        <w:t xml:space="preserve"> = $</w:t>
      </w:r>
      <w:proofErr w:type="spellStart"/>
      <w:r>
        <w:t>college_name</w:t>
      </w:r>
      <w:proofErr w:type="spellEnd"/>
      <w:r>
        <w:t xml:space="preserve"> = $place = $time = $</w:t>
      </w:r>
      <w:proofErr w:type="spellStart"/>
      <w:r>
        <w:t>head_name</w:t>
      </w:r>
      <w:proofErr w:type="spellEnd"/>
      <w:r>
        <w:t xml:space="preserve"> = $description = '';</w:t>
      </w:r>
    </w:p>
    <w:p w14:paraId="18AB63ED" w14:textId="77777777" w:rsidR="007404AF" w:rsidRDefault="007404AF" w:rsidP="007404AF">
      <w:r>
        <w:lastRenderedPageBreak/>
        <w:t xml:space="preserve">    $</w:t>
      </w:r>
      <w:proofErr w:type="spellStart"/>
      <w:r>
        <w:t>event_name</w:t>
      </w:r>
      <w:proofErr w:type="spellEnd"/>
      <w:r>
        <w:t xml:space="preserve"> = </w:t>
      </w:r>
      <w:proofErr w:type="spellStart"/>
      <w:r>
        <w:t>mysqli_real_escape_string</w:t>
      </w:r>
      <w:proofErr w:type="spellEnd"/>
      <w:r>
        <w:t>($link, $_POST['</w:t>
      </w:r>
      <w:proofErr w:type="spellStart"/>
      <w:r>
        <w:t>event_name</w:t>
      </w:r>
      <w:proofErr w:type="spellEnd"/>
      <w:r>
        <w:t>']);</w:t>
      </w:r>
    </w:p>
    <w:p w14:paraId="02253519" w14:textId="77777777" w:rsidR="007404AF" w:rsidRDefault="007404AF" w:rsidP="007404AF">
      <w:r>
        <w:t xml:space="preserve">    $</w:t>
      </w:r>
      <w:proofErr w:type="spellStart"/>
      <w:r>
        <w:t>sub_event_name</w:t>
      </w:r>
      <w:proofErr w:type="spellEnd"/>
      <w:r>
        <w:t xml:space="preserve"> = </w:t>
      </w:r>
      <w:proofErr w:type="spellStart"/>
      <w:r>
        <w:t>mysqli_real_escape_string</w:t>
      </w:r>
      <w:proofErr w:type="spellEnd"/>
      <w:r>
        <w:t>($link, $_POST['</w:t>
      </w:r>
      <w:proofErr w:type="spellStart"/>
      <w:r>
        <w:t>sub_event_name</w:t>
      </w:r>
      <w:proofErr w:type="spellEnd"/>
      <w:r>
        <w:t>']);</w:t>
      </w:r>
    </w:p>
    <w:p w14:paraId="6872A3D2" w14:textId="77777777" w:rsidR="007404AF" w:rsidRDefault="007404AF" w:rsidP="007404AF">
      <w:r>
        <w:t xml:space="preserve">    $</w:t>
      </w:r>
      <w:proofErr w:type="spellStart"/>
      <w:r>
        <w:t>college_name</w:t>
      </w:r>
      <w:proofErr w:type="spellEnd"/>
      <w:r>
        <w:t xml:space="preserve"> = </w:t>
      </w:r>
      <w:proofErr w:type="spellStart"/>
      <w:r>
        <w:t>mysqli_real_escape_string</w:t>
      </w:r>
      <w:proofErr w:type="spellEnd"/>
      <w:r>
        <w:t>($link, $_POST['</w:t>
      </w:r>
      <w:proofErr w:type="spellStart"/>
      <w:r>
        <w:t>college_name</w:t>
      </w:r>
      <w:proofErr w:type="spellEnd"/>
      <w:r>
        <w:t>']);</w:t>
      </w:r>
    </w:p>
    <w:p w14:paraId="1103A1C9" w14:textId="77777777" w:rsidR="007404AF" w:rsidRDefault="007404AF" w:rsidP="007404AF">
      <w:r>
        <w:t xml:space="preserve">    $place = </w:t>
      </w:r>
      <w:proofErr w:type="spellStart"/>
      <w:r>
        <w:t>mysqli_real_escape_string</w:t>
      </w:r>
      <w:proofErr w:type="spellEnd"/>
      <w:r>
        <w:t>($link, $_POST['place']);</w:t>
      </w:r>
    </w:p>
    <w:p w14:paraId="5362551D" w14:textId="77777777" w:rsidR="007404AF" w:rsidRDefault="007404AF" w:rsidP="007404AF">
      <w:r>
        <w:t xml:space="preserve">    $time = ($_POST['time']);</w:t>
      </w:r>
    </w:p>
    <w:p w14:paraId="7E68231B" w14:textId="77777777" w:rsidR="007404AF" w:rsidRDefault="007404AF" w:rsidP="007404AF">
      <w:r>
        <w:t xml:space="preserve">    $</w:t>
      </w:r>
      <w:proofErr w:type="spellStart"/>
      <w:r>
        <w:t>head_name</w:t>
      </w:r>
      <w:proofErr w:type="spellEnd"/>
      <w:r>
        <w:t xml:space="preserve"> = </w:t>
      </w:r>
      <w:proofErr w:type="spellStart"/>
      <w:r>
        <w:t>mysqli_real_escape_string</w:t>
      </w:r>
      <w:proofErr w:type="spellEnd"/>
      <w:r>
        <w:t>($link, $_POST['</w:t>
      </w:r>
      <w:proofErr w:type="spellStart"/>
      <w:r>
        <w:t>head_name</w:t>
      </w:r>
      <w:proofErr w:type="spellEnd"/>
      <w:r>
        <w:t>']);</w:t>
      </w:r>
    </w:p>
    <w:p w14:paraId="7C17C063" w14:textId="77777777" w:rsidR="007404AF" w:rsidRDefault="007404AF" w:rsidP="007404AF">
      <w:r>
        <w:t xml:space="preserve">    $description = </w:t>
      </w:r>
      <w:proofErr w:type="spellStart"/>
      <w:r>
        <w:t>mysqli_real_escape_string</w:t>
      </w:r>
      <w:proofErr w:type="spellEnd"/>
      <w:r>
        <w:t>($link, $_POST['description']);</w:t>
      </w:r>
    </w:p>
    <w:p w14:paraId="363C804A" w14:textId="77777777" w:rsidR="007404AF" w:rsidRDefault="007404AF" w:rsidP="007404AF">
      <w:r>
        <w:t xml:space="preserve">    $category = $_POST['category'];</w:t>
      </w:r>
    </w:p>
    <w:p w14:paraId="4A126721" w14:textId="77777777" w:rsidR="007404AF" w:rsidRDefault="007404AF" w:rsidP="007404AF">
      <w:r>
        <w:t xml:space="preserve">    $email =  $_SESSION["email"];</w:t>
      </w:r>
    </w:p>
    <w:p w14:paraId="3F0B4B6F" w14:textId="77777777" w:rsidR="007404AF" w:rsidRDefault="007404AF" w:rsidP="007404AF">
      <w:r>
        <w:t xml:space="preserve">    //Code for Uploading the subevent thumbnail</w:t>
      </w:r>
    </w:p>
    <w:p w14:paraId="2F59B120" w14:textId="77777777" w:rsidR="007404AF" w:rsidRDefault="007404AF" w:rsidP="007404AF">
      <w:r>
        <w:t xml:space="preserve">    $file = $_FILES['</w:t>
      </w:r>
      <w:proofErr w:type="spellStart"/>
      <w:r>
        <w:t>subEventThumbnail</w:t>
      </w:r>
      <w:proofErr w:type="spellEnd"/>
      <w:r>
        <w:t>'];</w:t>
      </w:r>
    </w:p>
    <w:p w14:paraId="1EECDD43" w14:textId="77777777" w:rsidR="007404AF" w:rsidRDefault="007404AF" w:rsidP="007404AF">
      <w:r>
        <w:t xml:space="preserve">    $filename = $_FILES['</w:t>
      </w:r>
      <w:proofErr w:type="spellStart"/>
      <w:r>
        <w:t>subEventThumbnail</w:t>
      </w:r>
      <w:proofErr w:type="spellEnd"/>
      <w:r>
        <w:t>']['name'];</w:t>
      </w:r>
    </w:p>
    <w:p w14:paraId="7FF1157F" w14:textId="77777777" w:rsidR="007404AF" w:rsidRDefault="007404AF" w:rsidP="007404AF">
      <w:r>
        <w:t xml:space="preserve">    $</w:t>
      </w:r>
      <w:proofErr w:type="spellStart"/>
      <w:r>
        <w:t>tempname</w:t>
      </w:r>
      <w:proofErr w:type="spellEnd"/>
      <w:r>
        <w:t xml:space="preserve"> = $_FILES['</w:t>
      </w:r>
      <w:proofErr w:type="spellStart"/>
      <w:r>
        <w:t>subEventThumbnail</w:t>
      </w:r>
      <w:proofErr w:type="spellEnd"/>
      <w:r>
        <w:t>']['</w:t>
      </w:r>
      <w:proofErr w:type="spellStart"/>
      <w:r>
        <w:t>tmp_name</w:t>
      </w:r>
      <w:proofErr w:type="spellEnd"/>
      <w:r>
        <w:t>'];</w:t>
      </w:r>
    </w:p>
    <w:p w14:paraId="5ED2B840" w14:textId="77777777" w:rsidR="007404AF" w:rsidRDefault="007404AF" w:rsidP="007404AF">
      <w:r>
        <w:t xml:space="preserve">    $</w:t>
      </w:r>
      <w:proofErr w:type="spellStart"/>
      <w:r>
        <w:t>fileSize</w:t>
      </w:r>
      <w:proofErr w:type="spellEnd"/>
      <w:r>
        <w:t xml:space="preserve"> = $_FILES['</w:t>
      </w:r>
      <w:proofErr w:type="spellStart"/>
      <w:r>
        <w:t>subEventThumbnail</w:t>
      </w:r>
      <w:proofErr w:type="spellEnd"/>
      <w:r>
        <w:t>']['size'];</w:t>
      </w:r>
    </w:p>
    <w:p w14:paraId="54F346B1" w14:textId="77777777" w:rsidR="007404AF" w:rsidRDefault="007404AF" w:rsidP="007404AF">
      <w:r>
        <w:t xml:space="preserve">    $</w:t>
      </w:r>
      <w:proofErr w:type="spellStart"/>
      <w:r>
        <w:t>fileError</w:t>
      </w:r>
      <w:proofErr w:type="spellEnd"/>
      <w:r>
        <w:t xml:space="preserve"> = $_FILES['</w:t>
      </w:r>
      <w:proofErr w:type="spellStart"/>
      <w:r>
        <w:t>subEventThumbnail</w:t>
      </w:r>
      <w:proofErr w:type="spellEnd"/>
      <w:r>
        <w:t>']['error'];</w:t>
      </w:r>
    </w:p>
    <w:p w14:paraId="13EBCD2B" w14:textId="77777777" w:rsidR="007404AF" w:rsidRDefault="007404AF" w:rsidP="007404AF">
      <w:r>
        <w:t xml:space="preserve">    $filetype = $_FILES['</w:t>
      </w:r>
      <w:proofErr w:type="spellStart"/>
      <w:r>
        <w:t>subEventThumbnail</w:t>
      </w:r>
      <w:proofErr w:type="spellEnd"/>
      <w:r>
        <w:t>']['type'];</w:t>
      </w:r>
    </w:p>
    <w:p w14:paraId="582AAE6E" w14:textId="77777777" w:rsidR="007404AF" w:rsidRDefault="007404AF" w:rsidP="007404AF"/>
    <w:p w14:paraId="78729A8F" w14:textId="77777777" w:rsidR="007404AF" w:rsidRDefault="007404AF" w:rsidP="007404AF">
      <w:r>
        <w:t xml:space="preserve">    $</w:t>
      </w:r>
      <w:proofErr w:type="spellStart"/>
      <w:r>
        <w:t>fileExtension</w:t>
      </w:r>
      <w:proofErr w:type="spellEnd"/>
      <w:r>
        <w:t xml:space="preserve"> = explode(".", $filename);</w:t>
      </w:r>
    </w:p>
    <w:p w14:paraId="5FA04FAA" w14:textId="77777777" w:rsidR="007404AF" w:rsidRDefault="007404AF" w:rsidP="007404AF">
      <w:r>
        <w:t xml:space="preserve">    $</w:t>
      </w:r>
      <w:proofErr w:type="spellStart"/>
      <w:r>
        <w:t>fileActualExtension</w:t>
      </w:r>
      <w:proofErr w:type="spellEnd"/>
      <w:r>
        <w:t xml:space="preserve"> = </w:t>
      </w:r>
      <w:proofErr w:type="spellStart"/>
      <w:r>
        <w:t>strtolower</w:t>
      </w:r>
      <w:proofErr w:type="spellEnd"/>
      <w:r>
        <w:t>(end($</w:t>
      </w:r>
      <w:proofErr w:type="spellStart"/>
      <w:r>
        <w:t>fileExtension</w:t>
      </w:r>
      <w:proofErr w:type="spellEnd"/>
      <w:r>
        <w:t>));</w:t>
      </w:r>
    </w:p>
    <w:p w14:paraId="241D265E" w14:textId="77777777" w:rsidR="007404AF" w:rsidRDefault="007404AF" w:rsidP="007404AF">
      <w:r>
        <w:t xml:space="preserve">    $</w:t>
      </w:r>
      <w:proofErr w:type="spellStart"/>
      <w:r>
        <w:t>allowedFileTypes</w:t>
      </w:r>
      <w:proofErr w:type="spellEnd"/>
      <w:r>
        <w:t xml:space="preserve"> = array("jpg", "jpeg","</w:t>
      </w:r>
      <w:proofErr w:type="spellStart"/>
      <w:r>
        <w:t>png</w:t>
      </w:r>
      <w:proofErr w:type="spellEnd"/>
      <w:r>
        <w:t>");</w:t>
      </w:r>
    </w:p>
    <w:p w14:paraId="0D55B66C" w14:textId="77777777" w:rsidR="007404AF" w:rsidRDefault="007404AF" w:rsidP="007404AF">
      <w:r>
        <w:t xml:space="preserve">    if(</w:t>
      </w:r>
      <w:proofErr w:type="spellStart"/>
      <w:r>
        <w:t>in_array</w:t>
      </w:r>
      <w:proofErr w:type="spellEnd"/>
      <w:r>
        <w:t>($</w:t>
      </w:r>
      <w:proofErr w:type="spellStart"/>
      <w:r>
        <w:t>fileActualExtension</w:t>
      </w:r>
      <w:proofErr w:type="spellEnd"/>
      <w:r>
        <w:t>, $</w:t>
      </w:r>
      <w:proofErr w:type="spellStart"/>
      <w:r>
        <w:t>allowedFileTypes</w:t>
      </w:r>
      <w:proofErr w:type="spellEnd"/>
      <w:r>
        <w:t>)){</w:t>
      </w:r>
    </w:p>
    <w:p w14:paraId="2C4411A5" w14:textId="77777777" w:rsidR="007404AF" w:rsidRDefault="007404AF" w:rsidP="007404AF">
      <w:r>
        <w:t xml:space="preserve">        if($</w:t>
      </w:r>
      <w:proofErr w:type="spellStart"/>
      <w:r>
        <w:t>fileError</w:t>
      </w:r>
      <w:proofErr w:type="spellEnd"/>
      <w:r>
        <w:t xml:space="preserve"> === 0){</w:t>
      </w:r>
    </w:p>
    <w:p w14:paraId="4A65BA90" w14:textId="77777777" w:rsidR="007404AF" w:rsidRDefault="007404AF" w:rsidP="007404AF">
      <w:r>
        <w:t xml:space="preserve">            if($</w:t>
      </w:r>
      <w:proofErr w:type="spellStart"/>
      <w:r>
        <w:t>fileSize</w:t>
      </w:r>
      <w:proofErr w:type="spellEnd"/>
      <w:r>
        <w:t xml:space="preserve"> &lt;= 5242880){</w:t>
      </w:r>
    </w:p>
    <w:p w14:paraId="3BB2F510" w14:textId="77777777" w:rsidR="007404AF" w:rsidRDefault="007404AF" w:rsidP="007404AF">
      <w:r>
        <w:t xml:space="preserve">                $</w:t>
      </w:r>
      <w:proofErr w:type="spellStart"/>
      <w:r>
        <w:t>newfileName</w:t>
      </w:r>
      <w:proofErr w:type="spellEnd"/>
      <w:r>
        <w:t xml:space="preserve"> = </w:t>
      </w:r>
      <w:proofErr w:type="spellStart"/>
      <w:r>
        <w:t>uniqid</w:t>
      </w:r>
      <w:proofErr w:type="spellEnd"/>
      <w:r>
        <w:t>('', true).".".$</w:t>
      </w:r>
      <w:proofErr w:type="spellStart"/>
      <w:r>
        <w:t>fileActualExtension</w:t>
      </w:r>
      <w:proofErr w:type="spellEnd"/>
      <w:r>
        <w:t>;</w:t>
      </w:r>
    </w:p>
    <w:p w14:paraId="5B703CFB" w14:textId="77777777" w:rsidR="007404AF" w:rsidRDefault="007404AF" w:rsidP="007404AF">
      <w:r>
        <w:t xml:space="preserve">                $</w:t>
      </w:r>
      <w:proofErr w:type="spellStart"/>
      <w:r>
        <w:t>fileDestination</w:t>
      </w:r>
      <w:proofErr w:type="spellEnd"/>
      <w:r>
        <w:t xml:space="preserve"> = '../../global/uploads/</w:t>
      </w:r>
      <w:proofErr w:type="spellStart"/>
      <w:r>
        <w:t>subEventThumbnail</w:t>
      </w:r>
      <w:proofErr w:type="spellEnd"/>
      <w:r>
        <w:t>/'.$</w:t>
      </w:r>
      <w:proofErr w:type="spellStart"/>
      <w:r>
        <w:t>newfileName</w:t>
      </w:r>
      <w:proofErr w:type="spellEnd"/>
      <w:r>
        <w:t>;</w:t>
      </w:r>
    </w:p>
    <w:p w14:paraId="7BE03EAC" w14:textId="77777777" w:rsidR="007404AF" w:rsidRDefault="007404AF" w:rsidP="007404AF">
      <w:r>
        <w:t xml:space="preserve">                (</w:t>
      </w:r>
      <w:proofErr w:type="spellStart"/>
      <w:r>
        <w:t>move_uploaded_file</w:t>
      </w:r>
      <w:proofErr w:type="spellEnd"/>
      <w:r>
        <w:t>($</w:t>
      </w:r>
      <w:proofErr w:type="spellStart"/>
      <w:r>
        <w:t>tempname</w:t>
      </w:r>
      <w:proofErr w:type="spellEnd"/>
      <w:r>
        <w:t>, $</w:t>
      </w:r>
      <w:proofErr w:type="spellStart"/>
      <w:r>
        <w:t>fileDestination</w:t>
      </w:r>
      <w:proofErr w:type="spellEnd"/>
      <w:r>
        <w:t>));</w:t>
      </w:r>
    </w:p>
    <w:p w14:paraId="64D1565A" w14:textId="77777777" w:rsidR="007404AF" w:rsidRDefault="007404AF" w:rsidP="007404AF">
      <w:r>
        <w:t xml:space="preserve">            }</w:t>
      </w:r>
    </w:p>
    <w:p w14:paraId="4DEA9CED" w14:textId="77777777" w:rsidR="007404AF" w:rsidRDefault="007404AF" w:rsidP="007404AF">
      <w:r>
        <w:t xml:space="preserve">            else{</w:t>
      </w:r>
    </w:p>
    <w:p w14:paraId="3C930EF5" w14:textId="77777777" w:rsidR="007404AF" w:rsidRDefault="007404AF" w:rsidP="007404AF">
      <w:r>
        <w:t xml:space="preserve">                echo "File size is too big.";</w:t>
      </w:r>
    </w:p>
    <w:p w14:paraId="70B1A531" w14:textId="77777777" w:rsidR="007404AF" w:rsidRDefault="007404AF" w:rsidP="007404AF">
      <w:r>
        <w:t xml:space="preserve">            }</w:t>
      </w:r>
    </w:p>
    <w:p w14:paraId="6A1B40FC" w14:textId="77777777" w:rsidR="007404AF" w:rsidRDefault="007404AF" w:rsidP="007404AF">
      <w:r>
        <w:t xml:space="preserve">        }</w:t>
      </w:r>
    </w:p>
    <w:p w14:paraId="3298EAE0" w14:textId="77777777" w:rsidR="007404AF" w:rsidRDefault="007404AF" w:rsidP="007404AF">
      <w:r>
        <w:t xml:space="preserve">        else{</w:t>
      </w:r>
    </w:p>
    <w:p w14:paraId="2F77595C" w14:textId="77777777" w:rsidR="007404AF" w:rsidRDefault="007404AF" w:rsidP="007404AF">
      <w:r>
        <w:t xml:space="preserve">            echo "Error: Uploading the file";</w:t>
      </w:r>
    </w:p>
    <w:p w14:paraId="10ABEAED" w14:textId="77777777" w:rsidR="007404AF" w:rsidRDefault="007404AF" w:rsidP="007404AF">
      <w:r>
        <w:t xml:space="preserve">        }</w:t>
      </w:r>
    </w:p>
    <w:p w14:paraId="2E604B08" w14:textId="77777777" w:rsidR="007404AF" w:rsidRDefault="007404AF" w:rsidP="007404AF">
      <w:r>
        <w:t xml:space="preserve">    }</w:t>
      </w:r>
    </w:p>
    <w:p w14:paraId="3F2B4FF1" w14:textId="77777777" w:rsidR="007404AF" w:rsidRDefault="007404AF" w:rsidP="007404AF">
      <w:r>
        <w:t xml:space="preserve">    else{</w:t>
      </w:r>
    </w:p>
    <w:p w14:paraId="7BA6A8D0" w14:textId="77777777" w:rsidR="007404AF" w:rsidRDefault="007404AF" w:rsidP="007404AF">
      <w:r>
        <w:t xml:space="preserve">        echo "Invalid File Type";</w:t>
      </w:r>
    </w:p>
    <w:p w14:paraId="43A732B7" w14:textId="77777777" w:rsidR="007404AF" w:rsidRDefault="007404AF" w:rsidP="007404AF">
      <w:r>
        <w:t xml:space="preserve">    }</w:t>
      </w:r>
    </w:p>
    <w:p w14:paraId="005179C4" w14:textId="77777777" w:rsidR="007404AF" w:rsidRDefault="007404AF" w:rsidP="007404AF">
      <w:r>
        <w:t xml:space="preserve">    //End of Uploading the thumbnail</w:t>
      </w:r>
    </w:p>
    <w:p w14:paraId="50B8FB2A" w14:textId="77777777" w:rsidR="007404AF" w:rsidRDefault="007404AF" w:rsidP="007404AF">
      <w:r>
        <w:t xml:space="preserve">    </w:t>
      </w:r>
    </w:p>
    <w:p w14:paraId="6388657B" w14:textId="77777777" w:rsidR="007404AF" w:rsidRDefault="007404AF" w:rsidP="007404AF"/>
    <w:p w14:paraId="02AA0524" w14:textId="77777777" w:rsidR="007404AF" w:rsidRDefault="007404AF" w:rsidP="007404AF">
      <w:r>
        <w:t xml:space="preserve">    if ($</w:t>
      </w:r>
      <w:proofErr w:type="spellStart"/>
      <w:r>
        <w:t>event_name</w:t>
      </w:r>
      <w:proofErr w:type="spellEnd"/>
      <w:r>
        <w:t xml:space="preserve"> == $</w:t>
      </w:r>
      <w:proofErr w:type="spellStart"/>
      <w:r>
        <w:t>sub_event_name</w:t>
      </w:r>
      <w:proofErr w:type="spellEnd"/>
      <w:r>
        <w:t>) {</w:t>
      </w:r>
    </w:p>
    <w:p w14:paraId="4F93E74E" w14:textId="77777777" w:rsidR="007404AF" w:rsidRDefault="007404AF" w:rsidP="007404AF">
      <w:r>
        <w:t xml:space="preserve">        $_SESSION['status'] = 'Event and sub event name should be different.';</w:t>
      </w:r>
    </w:p>
    <w:p w14:paraId="781D8223" w14:textId="77777777" w:rsidR="007404AF" w:rsidRDefault="007404AF" w:rsidP="007404AF">
      <w:r>
        <w:t xml:space="preserve">    } else {</w:t>
      </w:r>
    </w:p>
    <w:p w14:paraId="1F1671A7" w14:textId="77777777" w:rsidR="007404AF" w:rsidRDefault="007404AF" w:rsidP="007404AF"/>
    <w:p w14:paraId="3B12CDBD" w14:textId="77777777" w:rsidR="007404AF" w:rsidRDefault="007404AF" w:rsidP="007404AF">
      <w:r>
        <w:t xml:space="preserve">        $</w:t>
      </w:r>
      <w:proofErr w:type="spellStart"/>
      <w:r>
        <w:t>sql</w:t>
      </w:r>
      <w:proofErr w:type="spellEnd"/>
      <w:r>
        <w:t xml:space="preserve"> = "INSERT INTO `</w:t>
      </w:r>
      <w:proofErr w:type="spellStart"/>
      <w:r>
        <w:t>event_details</w:t>
      </w:r>
      <w:proofErr w:type="spellEnd"/>
      <w:r>
        <w:t>` (`EVENT_NAME`, `</w:t>
      </w:r>
      <w:proofErr w:type="spellStart"/>
      <w:r>
        <w:t>SUB_EVENT_NAME`,`unique_email`,`category</w:t>
      </w:r>
      <w:proofErr w:type="spellEnd"/>
      <w:r>
        <w:t>`, `COLLEGE_NAME`, `PLACE`, `TIME`, `EVENT_HEAD_NAME`, `DESCRIPTION`, `THUMBNAIL`) VALUES (?,?,?,?,?,?,?,?,?)";</w:t>
      </w:r>
    </w:p>
    <w:p w14:paraId="5B6B9CBB"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4A68A04D" w14:textId="77777777" w:rsidR="007404AF" w:rsidRDefault="007404AF" w:rsidP="007404AF">
      <w:r>
        <w:t xml:space="preserve">            </w:t>
      </w:r>
      <w:proofErr w:type="spellStart"/>
      <w:r>
        <w:t>mysqli_stmt_bind_param</w:t>
      </w:r>
      <w:proofErr w:type="spellEnd"/>
      <w:r>
        <w:t>($</w:t>
      </w:r>
      <w:proofErr w:type="spellStart"/>
      <w:r>
        <w:t>stmt</w:t>
      </w:r>
      <w:proofErr w:type="spellEnd"/>
      <w:r>
        <w:t>, "</w:t>
      </w:r>
      <w:proofErr w:type="spellStart"/>
      <w:r>
        <w:t>ssssssssss</w:t>
      </w:r>
      <w:proofErr w:type="spellEnd"/>
      <w:r>
        <w:t>", $</w:t>
      </w:r>
      <w:proofErr w:type="spellStart"/>
      <w:r>
        <w:t>event_name</w:t>
      </w:r>
      <w:proofErr w:type="spellEnd"/>
      <w:r>
        <w:t>, $</w:t>
      </w:r>
      <w:proofErr w:type="spellStart"/>
      <w:r>
        <w:t>sub_event_name</w:t>
      </w:r>
      <w:proofErr w:type="spellEnd"/>
      <w:r>
        <w:t>, $</w:t>
      </w:r>
      <w:proofErr w:type="spellStart"/>
      <w:r>
        <w:t>email,$category</w:t>
      </w:r>
      <w:proofErr w:type="spellEnd"/>
      <w:r>
        <w:t>, $</w:t>
      </w:r>
      <w:proofErr w:type="spellStart"/>
      <w:r>
        <w:t>college_name</w:t>
      </w:r>
      <w:proofErr w:type="spellEnd"/>
      <w:r>
        <w:t>, $place, $time, $</w:t>
      </w:r>
      <w:proofErr w:type="spellStart"/>
      <w:r>
        <w:t>head_name</w:t>
      </w:r>
      <w:proofErr w:type="spellEnd"/>
      <w:r>
        <w:t>, $description, $</w:t>
      </w:r>
      <w:proofErr w:type="spellStart"/>
      <w:r>
        <w:t>newfileName</w:t>
      </w:r>
      <w:proofErr w:type="spellEnd"/>
      <w:r>
        <w:t>);</w:t>
      </w:r>
    </w:p>
    <w:p w14:paraId="2ADA992B" w14:textId="77777777" w:rsidR="007404AF" w:rsidRDefault="007404AF" w:rsidP="007404AF">
      <w:r>
        <w:t xml:space="preserve">        }</w:t>
      </w:r>
    </w:p>
    <w:p w14:paraId="1F32CF61" w14:textId="77777777" w:rsidR="007404AF" w:rsidRDefault="007404AF" w:rsidP="007404AF"/>
    <w:p w14:paraId="7B4A7E06" w14:textId="77777777" w:rsidR="007404AF" w:rsidRDefault="007404AF" w:rsidP="007404AF">
      <w:r>
        <w:t xml:space="preserve">        if ($bp = </w:t>
      </w:r>
      <w:proofErr w:type="spellStart"/>
      <w:r>
        <w:t>mysqli_stmt_execute</w:t>
      </w:r>
      <w:proofErr w:type="spellEnd"/>
      <w:r>
        <w:t>($</w:t>
      </w:r>
      <w:proofErr w:type="spellStart"/>
      <w:r>
        <w:t>stmt</w:t>
      </w:r>
      <w:proofErr w:type="spellEnd"/>
      <w:r>
        <w:t>)) {</w:t>
      </w:r>
    </w:p>
    <w:p w14:paraId="73D19873" w14:textId="77777777" w:rsidR="007404AF" w:rsidRDefault="007404AF" w:rsidP="007404AF"/>
    <w:p w14:paraId="4AD25FC0" w14:textId="77777777" w:rsidR="007404AF" w:rsidRDefault="007404AF" w:rsidP="007404AF">
      <w:r>
        <w:t xml:space="preserve">            echo '&lt;div class="alert alert-success alert-dismissible" role="alert"&gt;</w:t>
      </w:r>
    </w:p>
    <w:p w14:paraId="03B018DA" w14:textId="77777777" w:rsidR="007404AF" w:rsidRDefault="007404AF" w:rsidP="007404AF">
      <w:r>
        <w:t xml:space="preserve">                &lt;button type="button" class="</w:t>
      </w:r>
      <w:proofErr w:type="spellStart"/>
      <w:r>
        <w:t>btn</w:t>
      </w:r>
      <w:proofErr w:type="spellEnd"/>
      <w:r>
        <w:t>-close" data-dismiss="alert"&gt;&lt;/button&gt;</w:t>
      </w:r>
    </w:p>
    <w:p w14:paraId="15B61D58" w14:textId="77777777" w:rsidR="007404AF" w:rsidRDefault="007404AF" w:rsidP="007404AF">
      <w:r>
        <w:t xml:space="preserve">                &lt;strong&gt;Well done!&lt;/strong&gt; You added event successfully.</w:t>
      </w:r>
    </w:p>
    <w:p w14:paraId="06906AA6" w14:textId="77777777" w:rsidR="007404AF" w:rsidRDefault="007404AF" w:rsidP="007404AF">
      <w:r>
        <w:t xml:space="preserve">                &lt;/div&gt;';</w:t>
      </w:r>
    </w:p>
    <w:p w14:paraId="6D582630" w14:textId="77777777" w:rsidR="007404AF" w:rsidRDefault="007404AF" w:rsidP="007404AF">
      <w:r>
        <w:t xml:space="preserve">            header('Location: ../</w:t>
      </w:r>
      <w:proofErr w:type="spellStart"/>
      <w:r>
        <w:t>eventadd.php?event-added-successfully</w:t>
      </w:r>
      <w:proofErr w:type="spellEnd"/>
      <w:r>
        <w:t>');</w:t>
      </w:r>
    </w:p>
    <w:p w14:paraId="69BDEF01" w14:textId="77777777" w:rsidR="007404AF" w:rsidRDefault="007404AF" w:rsidP="007404AF">
      <w:r>
        <w:t xml:space="preserve">        } else {</w:t>
      </w:r>
    </w:p>
    <w:p w14:paraId="3686E509" w14:textId="77777777" w:rsidR="007404AF" w:rsidRDefault="007404AF" w:rsidP="007404AF">
      <w:r>
        <w:t xml:space="preserve">            header('Location: ../</w:t>
      </w:r>
      <w:proofErr w:type="spellStart"/>
      <w:r>
        <w:t>eventadd.php?error-occured</w:t>
      </w:r>
      <w:proofErr w:type="spellEnd"/>
      <w:r>
        <w:t>');</w:t>
      </w:r>
    </w:p>
    <w:p w14:paraId="700D64C8" w14:textId="77777777" w:rsidR="007404AF" w:rsidRDefault="007404AF" w:rsidP="007404AF">
      <w:r>
        <w:t xml:space="preserve">        }</w:t>
      </w:r>
    </w:p>
    <w:p w14:paraId="4CE036AE"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509E8BF3" w14:textId="77777777" w:rsidR="007404AF" w:rsidRDefault="007404AF" w:rsidP="007404AF">
      <w:r>
        <w:t xml:space="preserve">    }</w:t>
      </w:r>
    </w:p>
    <w:p w14:paraId="6D6BC1D7" w14:textId="77777777" w:rsidR="007404AF" w:rsidRDefault="007404AF" w:rsidP="007404AF">
      <w:r>
        <w:t xml:space="preserve">    </w:t>
      </w:r>
      <w:proofErr w:type="spellStart"/>
      <w:r>
        <w:t>mysqli_close</w:t>
      </w:r>
      <w:proofErr w:type="spellEnd"/>
      <w:r>
        <w:t>($link);</w:t>
      </w:r>
    </w:p>
    <w:p w14:paraId="59F849C4" w14:textId="77777777" w:rsidR="007404AF" w:rsidRDefault="007404AF" w:rsidP="007404AF">
      <w:r>
        <w:t>}</w:t>
      </w:r>
    </w:p>
    <w:p w14:paraId="2532DD5D" w14:textId="77777777" w:rsidR="007404AF" w:rsidRDefault="007404AF" w:rsidP="007404AF">
      <w:r>
        <w:t>?&gt;</w:t>
      </w:r>
    </w:p>
    <w:p w14:paraId="2B63079C" w14:textId="77777777" w:rsidR="007404AF" w:rsidRDefault="007404AF" w:rsidP="007404AF"/>
    <w:p w14:paraId="1127C8D0" w14:textId="77777777" w:rsidR="007404AF" w:rsidRDefault="007404AF" w:rsidP="007404AF">
      <w:r>
        <w:t xml:space="preserve">   &lt;!-- Footer --&gt;</w:t>
      </w:r>
    </w:p>
    <w:p w14:paraId="3E4F7E92" w14:textId="77777777" w:rsidR="007404AF" w:rsidRDefault="007404AF" w:rsidP="007404AF">
      <w:r>
        <w:t xml:space="preserve">   &lt;footer class="sticky-footer"&gt;</w:t>
      </w:r>
    </w:p>
    <w:p w14:paraId="0AB78AEC" w14:textId="77777777" w:rsidR="007404AF" w:rsidRDefault="007404AF" w:rsidP="007404AF">
      <w:r>
        <w:t xml:space="preserve">       &lt;div class="container my-auto"&gt;</w:t>
      </w:r>
    </w:p>
    <w:p w14:paraId="3E593815" w14:textId="77777777" w:rsidR="007404AF" w:rsidRDefault="007404AF" w:rsidP="007404AF">
      <w:r>
        <w:t xml:space="preserve">           &lt;div class="copyright text-center my-auto"&gt;</w:t>
      </w:r>
    </w:p>
    <w:p w14:paraId="7FC947E1" w14:textId="77777777" w:rsidR="007404AF" w:rsidRDefault="007404AF" w:rsidP="007404AF">
      <w:r>
        <w:t xml:space="preserve">               &lt;span&gt;Copyright &amp;copy; Your Website 2021&lt;/span&gt;</w:t>
      </w:r>
    </w:p>
    <w:p w14:paraId="67D7832A" w14:textId="77777777" w:rsidR="007404AF" w:rsidRDefault="007404AF" w:rsidP="007404AF">
      <w:r>
        <w:t xml:space="preserve">           &lt;/div&gt;</w:t>
      </w:r>
    </w:p>
    <w:p w14:paraId="51CFC8FC" w14:textId="77777777" w:rsidR="007404AF" w:rsidRDefault="007404AF" w:rsidP="007404AF">
      <w:r>
        <w:t xml:space="preserve">       &lt;/div&gt;</w:t>
      </w:r>
    </w:p>
    <w:p w14:paraId="2B5E4683" w14:textId="77777777" w:rsidR="007404AF" w:rsidRDefault="007404AF" w:rsidP="007404AF">
      <w:r>
        <w:t xml:space="preserve">   &lt;/footer&gt;</w:t>
      </w:r>
    </w:p>
    <w:p w14:paraId="5AC3D6B2" w14:textId="77777777" w:rsidR="007404AF" w:rsidRDefault="007404AF" w:rsidP="007404AF">
      <w:r>
        <w:t xml:space="preserve">   &lt;!-- End of Footer --&gt;</w:t>
      </w:r>
    </w:p>
    <w:p w14:paraId="261052F7"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5B4BA193"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7F82680E" w14:textId="77777777" w:rsidR="007404AF" w:rsidRDefault="007404AF" w:rsidP="007404AF">
      <w:r>
        <w:t xml:space="preserve">   &lt;script </w:t>
      </w:r>
      <w:proofErr w:type="spellStart"/>
      <w:r>
        <w:t>src</w:t>
      </w:r>
      <w:proofErr w:type="spellEnd"/>
      <w:r>
        <w:t>="../</w:t>
      </w:r>
      <w:proofErr w:type="spellStart"/>
      <w:r>
        <w:t>js</w:t>
      </w:r>
      <w:proofErr w:type="spellEnd"/>
      <w:r>
        <w:t>/admin_main.js"&gt;&lt;/script&gt;</w:t>
      </w:r>
    </w:p>
    <w:p w14:paraId="48DED141" w14:textId="77777777" w:rsidR="007404AF" w:rsidRDefault="007404AF" w:rsidP="007404AF">
      <w:r>
        <w:t xml:space="preserve">   &lt;script src="https://cdnjs.cloudflare.com/ajax/libs/popper.js/1.12.9/umd/popper.min.js" integrity="sha384-</w:t>
      </w:r>
      <w:r>
        <w:lastRenderedPageBreak/>
        <w:t xml:space="preserve">ApNbgh9B+Y1QKtv3Rn7W3mgPxhU9K/ScQsAP7hUibX39j7fakFPskvXusvfa0b4Q" </w:t>
      </w:r>
      <w:proofErr w:type="spellStart"/>
      <w:r>
        <w:t>crossorigin</w:t>
      </w:r>
      <w:proofErr w:type="spellEnd"/>
      <w:r>
        <w:t>="anonymous"&gt;&lt;/script&gt;</w:t>
      </w:r>
    </w:p>
    <w:p w14:paraId="270E814F" w14:textId="77777777" w:rsidR="007404AF" w:rsidRDefault="007404AF" w:rsidP="007404AF">
      <w:r>
        <w:t xml:space="preserve">   &lt;script src="https://maxcdn.bootstrapcdn.com/bootstrap/4.0.0/js/bootstrap.min.js" integrity="sha384-JZR6Spejh4U02d8jOt6vLEHfe/JQGiRRSQQxSfFWpi1MquVdAyjUar5+76PVCmYl" </w:t>
      </w:r>
      <w:proofErr w:type="spellStart"/>
      <w:r>
        <w:t>crossorigin</w:t>
      </w:r>
      <w:proofErr w:type="spellEnd"/>
      <w:r>
        <w:t>="anonymous"&gt;&lt;/script&gt;</w:t>
      </w:r>
    </w:p>
    <w:p w14:paraId="72836D3E" w14:textId="77777777" w:rsidR="007404AF" w:rsidRDefault="007404AF" w:rsidP="007404AF">
      <w:r>
        <w:t xml:space="preserve">   &lt;/body&gt;</w:t>
      </w:r>
    </w:p>
    <w:p w14:paraId="3702D08C" w14:textId="77777777" w:rsidR="007404AF" w:rsidRDefault="007404AF" w:rsidP="007404AF"/>
    <w:p w14:paraId="61CB3F7D" w14:textId="6C98A7C5" w:rsidR="007404AF" w:rsidRDefault="007404AF" w:rsidP="007404AF">
      <w:r>
        <w:t xml:space="preserve">   &lt;/html&gt;</w:t>
      </w:r>
    </w:p>
    <w:p w14:paraId="37693438" w14:textId="5A05184A" w:rsidR="007404AF" w:rsidRDefault="007404AF" w:rsidP="007404AF"/>
    <w:p w14:paraId="1081C7D2" w14:textId="76792206" w:rsidR="007404AF" w:rsidRDefault="007404AF" w:rsidP="007404AF">
      <w:proofErr w:type="spellStart"/>
      <w:r>
        <w:t>Addmaineventcode.php</w:t>
      </w:r>
      <w:proofErr w:type="spellEnd"/>
    </w:p>
    <w:p w14:paraId="5ECE81AF" w14:textId="77777777" w:rsidR="007404AF" w:rsidRDefault="007404AF" w:rsidP="007404AF">
      <w:r>
        <w:t>&lt;?php</w:t>
      </w:r>
    </w:p>
    <w:p w14:paraId="3351F8BB" w14:textId="77777777" w:rsidR="007404AF" w:rsidRDefault="007404AF" w:rsidP="007404AF">
      <w:proofErr w:type="spellStart"/>
      <w:r>
        <w:t>session_start</w:t>
      </w:r>
      <w:proofErr w:type="spellEnd"/>
      <w:r>
        <w:t>();</w:t>
      </w:r>
    </w:p>
    <w:p w14:paraId="6ABFF5D2" w14:textId="77777777" w:rsidR="007404AF" w:rsidRDefault="007404AF" w:rsidP="007404AF">
      <w:r>
        <w:t>require '../../</w:t>
      </w:r>
      <w:proofErr w:type="spellStart"/>
      <w:r>
        <w:t>db</w:t>
      </w:r>
      <w:proofErr w:type="spellEnd"/>
      <w:r>
        <w:t>/</w:t>
      </w:r>
      <w:proofErr w:type="spellStart"/>
      <w:r>
        <w:t>dbconfig.php</w:t>
      </w:r>
      <w:proofErr w:type="spellEnd"/>
      <w:r>
        <w:t>';</w:t>
      </w:r>
    </w:p>
    <w:p w14:paraId="61467BF6" w14:textId="77777777" w:rsidR="007404AF" w:rsidRDefault="007404AF" w:rsidP="007404AF">
      <w:r>
        <w:t>if($_SERVER['REQUEST_METHOD'] == "POST") {</w:t>
      </w:r>
    </w:p>
    <w:p w14:paraId="680E842D" w14:textId="77777777" w:rsidR="007404AF" w:rsidRDefault="007404AF" w:rsidP="007404AF">
      <w:r>
        <w:t xml:space="preserve">    $</w:t>
      </w:r>
      <w:proofErr w:type="spellStart"/>
      <w:r>
        <w:t>eventName</w:t>
      </w:r>
      <w:proofErr w:type="spellEnd"/>
      <w:r>
        <w:t xml:space="preserve"> = $_POST['</w:t>
      </w:r>
      <w:proofErr w:type="spellStart"/>
      <w:r>
        <w:t>newEventName</w:t>
      </w:r>
      <w:proofErr w:type="spellEnd"/>
      <w:r>
        <w:t>'];</w:t>
      </w:r>
    </w:p>
    <w:p w14:paraId="0FF19D33" w14:textId="77777777" w:rsidR="007404AF" w:rsidRDefault="007404AF" w:rsidP="007404AF">
      <w:r>
        <w:t xml:space="preserve">    $location = $_POST['</w:t>
      </w:r>
      <w:proofErr w:type="spellStart"/>
      <w:r>
        <w:t>newEventLocation</w:t>
      </w:r>
      <w:proofErr w:type="spellEnd"/>
      <w:r>
        <w:t>'];</w:t>
      </w:r>
    </w:p>
    <w:p w14:paraId="432861C1" w14:textId="77777777" w:rsidR="007404AF" w:rsidRDefault="007404AF" w:rsidP="007404AF">
      <w:r>
        <w:t xml:space="preserve">    $</w:t>
      </w:r>
      <w:proofErr w:type="spellStart"/>
      <w:r>
        <w:t>noOfDays</w:t>
      </w:r>
      <w:proofErr w:type="spellEnd"/>
      <w:r>
        <w:t xml:space="preserve"> = $_POST['</w:t>
      </w:r>
      <w:proofErr w:type="spellStart"/>
      <w:r>
        <w:t>newEventdays</w:t>
      </w:r>
      <w:proofErr w:type="spellEnd"/>
      <w:r>
        <w:t>'];</w:t>
      </w:r>
    </w:p>
    <w:p w14:paraId="7F3AF3BD" w14:textId="77777777" w:rsidR="007404AF" w:rsidRDefault="007404AF" w:rsidP="007404AF">
      <w:r>
        <w:t xml:space="preserve">    $desc = $_POST['</w:t>
      </w:r>
      <w:proofErr w:type="spellStart"/>
      <w:r>
        <w:t>newEventDescription</w:t>
      </w:r>
      <w:proofErr w:type="spellEnd"/>
      <w:r>
        <w:t>'];</w:t>
      </w:r>
    </w:p>
    <w:p w14:paraId="13A59692" w14:textId="77777777" w:rsidR="007404AF" w:rsidRDefault="007404AF" w:rsidP="007404AF">
      <w:r>
        <w:t xml:space="preserve">    $range = $_POST['</w:t>
      </w:r>
      <w:proofErr w:type="spellStart"/>
      <w:r>
        <w:t>newEventVisitorRange</w:t>
      </w:r>
      <w:proofErr w:type="spellEnd"/>
      <w:r>
        <w:t>'];</w:t>
      </w:r>
    </w:p>
    <w:p w14:paraId="528E0AB9" w14:textId="77777777" w:rsidR="007404AF" w:rsidRDefault="007404AF" w:rsidP="007404AF">
      <w:r>
        <w:t xml:space="preserve">    $</w:t>
      </w:r>
      <w:proofErr w:type="spellStart"/>
      <w:r>
        <w:t>hosted_by</w:t>
      </w:r>
      <w:proofErr w:type="spellEnd"/>
      <w:r>
        <w:t xml:space="preserve"> = $_SESSION['email'];</w:t>
      </w:r>
    </w:p>
    <w:p w14:paraId="2E3E3114" w14:textId="77777777" w:rsidR="007404AF" w:rsidRDefault="007404AF" w:rsidP="007404AF"/>
    <w:p w14:paraId="22ED85E3" w14:textId="77777777" w:rsidR="007404AF" w:rsidRDefault="007404AF" w:rsidP="007404AF">
      <w:r>
        <w:t xml:space="preserve">    $query1 = "SELECT * FROM `</w:t>
      </w:r>
      <w:proofErr w:type="spellStart"/>
      <w:r>
        <w:t>events_name</w:t>
      </w:r>
      <w:proofErr w:type="spellEnd"/>
      <w:r>
        <w:t>` WHERE EVENT_NAME = '$</w:t>
      </w:r>
      <w:proofErr w:type="spellStart"/>
      <w:r>
        <w:t>eventName</w:t>
      </w:r>
      <w:proofErr w:type="spellEnd"/>
      <w:r>
        <w:t>'";</w:t>
      </w:r>
    </w:p>
    <w:p w14:paraId="0D362318" w14:textId="77777777" w:rsidR="007404AF" w:rsidRDefault="007404AF" w:rsidP="007404AF">
      <w:r>
        <w:t xml:space="preserve">    $result1 = </w:t>
      </w:r>
      <w:proofErr w:type="spellStart"/>
      <w:r>
        <w:t>mysqli_query</w:t>
      </w:r>
      <w:proofErr w:type="spellEnd"/>
      <w:r>
        <w:t>($link, $query1);</w:t>
      </w:r>
    </w:p>
    <w:p w14:paraId="70ED0A16" w14:textId="77777777" w:rsidR="007404AF" w:rsidRDefault="007404AF" w:rsidP="007404AF">
      <w:r>
        <w:t xml:space="preserve">    if(</w:t>
      </w:r>
      <w:proofErr w:type="spellStart"/>
      <w:r>
        <w:t>mysqli_num_rows</w:t>
      </w:r>
      <w:proofErr w:type="spellEnd"/>
      <w:r>
        <w:t>($result1) &gt; 0) {</w:t>
      </w:r>
    </w:p>
    <w:p w14:paraId="50A8DAF0" w14:textId="77777777" w:rsidR="007404AF" w:rsidRDefault="007404AF" w:rsidP="007404AF">
      <w:r>
        <w:t xml:space="preserve">        header("Location: ../</w:t>
      </w:r>
      <w:proofErr w:type="spellStart"/>
      <w:r>
        <w:t>host-event-confirm.php?eventNameAlreadyExist</w:t>
      </w:r>
      <w:proofErr w:type="spellEnd"/>
      <w:r>
        <w:t>");</w:t>
      </w:r>
    </w:p>
    <w:p w14:paraId="78E40738" w14:textId="77777777" w:rsidR="007404AF" w:rsidRDefault="007404AF" w:rsidP="007404AF">
      <w:r>
        <w:t xml:space="preserve">    }</w:t>
      </w:r>
    </w:p>
    <w:p w14:paraId="5EF5EDF9" w14:textId="77777777" w:rsidR="007404AF" w:rsidRDefault="007404AF" w:rsidP="007404AF">
      <w:r>
        <w:t xml:space="preserve">     </w:t>
      </w:r>
    </w:p>
    <w:p w14:paraId="1BB74266" w14:textId="77777777" w:rsidR="007404AF" w:rsidRDefault="007404AF" w:rsidP="007404AF">
      <w:r>
        <w:t xml:space="preserve">    else {</w:t>
      </w:r>
    </w:p>
    <w:p w14:paraId="607B0DD5" w14:textId="77777777" w:rsidR="007404AF" w:rsidRDefault="007404AF" w:rsidP="007404AF">
      <w:r>
        <w:t xml:space="preserve">         //Code for Uploading the thumbnail</w:t>
      </w:r>
    </w:p>
    <w:p w14:paraId="6BCE88DB" w14:textId="77777777" w:rsidR="007404AF" w:rsidRDefault="007404AF" w:rsidP="007404AF">
      <w:r>
        <w:t xml:space="preserve">    $files = $_FILES['</w:t>
      </w:r>
      <w:proofErr w:type="spellStart"/>
      <w:r>
        <w:t>newEventThumbnail</w:t>
      </w:r>
      <w:proofErr w:type="spellEnd"/>
      <w:r>
        <w:t>'];</w:t>
      </w:r>
    </w:p>
    <w:p w14:paraId="6D6529A6" w14:textId="77777777" w:rsidR="007404AF" w:rsidRDefault="007404AF" w:rsidP="007404AF">
      <w:r>
        <w:t xml:space="preserve">    $filename = $_FILES['</w:t>
      </w:r>
      <w:proofErr w:type="spellStart"/>
      <w:r>
        <w:t>newEventThumbnail</w:t>
      </w:r>
      <w:proofErr w:type="spellEnd"/>
      <w:r>
        <w:t>']['name'];</w:t>
      </w:r>
    </w:p>
    <w:p w14:paraId="5CFBBB51" w14:textId="77777777" w:rsidR="007404AF" w:rsidRDefault="007404AF" w:rsidP="007404AF">
      <w:r>
        <w:t xml:space="preserve">    $</w:t>
      </w:r>
      <w:proofErr w:type="spellStart"/>
      <w:r>
        <w:t>tempname</w:t>
      </w:r>
      <w:proofErr w:type="spellEnd"/>
      <w:r>
        <w:t xml:space="preserve"> = $_FILES['</w:t>
      </w:r>
      <w:proofErr w:type="spellStart"/>
      <w:r>
        <w:t>newEventThumbnail</w:t>
      </w:r>
      <w:proofErr w:type="spellEnd"/>
      <w:r>
        <w:t>']['</w:t>
      </w:r>
      <w:proofErr w:type="spellStart"/>
      <w:r>
        <w:t>tmp_name</w:t>
      </w:r>
      <w:proofErr w:type="spellEnd"/>
      <w:r>
        <w:t>'];</w:t>
      </w:r>
    </w:p>
    <w:p w14:paraId="404DEF90" w14:textId="77777777" w:rsidR="007404AF" w:rsidRDefault="007404AF" w:rsidP="007404AF">
      <w:r>
        <w:t xml:space="preserve">    $</w:t>
      </w:r>
      <w:proofErr w:type="spellStart"/>
      <w:r>
        <w:t>fileSize</w:t>
      </w:r>
      <w:proofErr w:type="spellEnd"/>
      <w:r>
        <w:t xml:space="preserve"> = $_FILES['</w:t>
      </w:r>
      <w:proofErr w:type="spellStart"/>
      <w:r>
        <w:t>newEventThumbnail</w:t>
      </w:r>
      <w:proofErr w:type="spellEnd"/>
      <w:r>
        <w:t>']['size'];</w:t>
      </w:r>
    </w:p>
    <w:p w14:paraId="08EC38B0" w14:textId="77777777" w:rsidR="007404AF" w:rsidRDefault="007404AF" w:rsidP="007404AF">
      <w:r>
        <w:t xml:space="preserve">    $</w:t>
      </w:r>
      <w:proofErr w:type="spellStart"/>
      <w:r>
        <w:t>fileError</w:t>
      </w:r>
      <w:proofErr w:type="spellEnd"/>
      <w:r>
        <w:t xml:space="preserve"> = $_FILES['</w:t>
      </w:r>
      <w:proofErr w:type="spellStart"/>
      <w:r>
        <w:t>newEventThumbnail</w:t>
      </w:r>
      <w:proofErr w:type="spellEnd"/>
      <w:r>
        <w:t>']['error'];</w:t>
      </w:r>
    </w:p>
    <w:p w14:paraId="69477574" w14:textId="77777777" w:rsidR="007404AF" w:rsidRDefault="007404AF" w:rsidP="007404AF">
      <w:r>
        <w:t xml:space="preserve">    $filetype = $_FILES['</w:t>
      </w:r>
      <w:proofErr w:type="spellStart"/>
      <w:r>
        <w:t>newEventThumbnail</w:t>
      </w:r>
      <w:proofErr w:type="spellEnd"/>
      <w:r>
        <w:t>']['type'];</w:t>
      </w:r>
    </w:p>
    <w:p w14:paraId="7571C1D9" w14:textId="77777777" w:rsidR="007404AF" w:rsidRDefault="007404AF" w:rsidP="007404AF"/>
    <w:p w14:paraId="28269273" w14:textId="77777777" w:rsidR="007404AF" w:rsidRDefault="007404AF" w:rsidP="007404AF">
      <w:r>
        <w:t xml:space="preserve">    $</w:t>
      </w:r>
      <w:proofErr w:type="spellStart"/>
      <w:r>
        <w:t>fileExtension</w:t>
      </w:r>
      <w:proofErr w:type="spellEnd"/>
      <w:r>
        <w:t xml:space="preserve"> = explode(".", $filename);</w:t>
      </w:r>
    </w:p>
    <w:p w14:paraId="6ACD1FEA" w14:textId="77777777" w:rsidR="007404AF" w:rsidRDefault="007404AF" w:rsidP="007404AF">
      <w:r>
        <w:t xml:space="preserve">    $</w:t>
      </w:r>
      <w:proofErr w:type="spellStart"/>
      <w:r>
        <w:t>fileActualExtension</w:t>
      </w:r>
      <w:proofErr w:type="spellEnd"/>
      <w:r>
        <w:t xml:space="preserve"> = </w:t>
      </w:r>
      <w:proofErr w:type="spellStart"/>
      <w:r>
        <w:t>strtolower</w:t>
      </w:r>
      <w:proofErr w:type="spellEnd"/>
      <w:r>
        <w:t>(end($</w:t>
      </w:r>
      <w:proofErr w:type="spellStart"/>
      <w:r>
        <w:t>fileExtension</w:t>
      </w:r>
      <w:proofErr w:type="spellEnd"/>
      <w:r>
        <w:t>));</w:t>
      </w:r>
    </w:p>
    <w:p w14:paraId="5A4E418D" w14:textId="77777777" w:rsidR="007404AF" w:rsidRDefault="007404AF" w:rsidP="007404AF">
      <w:r>
        <w:t xml:space="preserve">    $</w:t>
      </w:r>
      <w:proofErr w:type="spellStart"/>
      <w:r>
        <w:t>allowedFileTypes</w:t>
      </w:r>
      <w:proofErr w:type="spellEnd"/>
      <w:r>
        <w:t xml:space="preserve"> = array("jpg", "jpeg","</w:t>
      </w:r>
      <w:proofErr w:type="spellStart"/>
      <w:r>
        <w:t>png</w:t>
      </w:r>
      <w:proofErr w:type="spellEnd"/>
      <w:r>
        <w:t>");</w:t>
      </w:r>
    </w:p>
    <w:p w14:paraId="0735ADA5" w14:textId="77777777" w:rsidR="007404AF" w:rsidRDefault="007404AF" w:rsidP="007404AF">
      <w:r>
        <w:t xml:space="preserve">    if(</w:t>
      </w:r>
      <w:proofErr w:type="spellStart"/>
      <w:r>
        <w:t>in_array</w:t>
      </w:r>
      <w:proofErr w:type="spellEnd"/>
      <w:r>
        <w:t>($</w:t>
      </w:r>
      <w:proofErr w:type="spellStart"/>
      <w:r>
        <w:t>fileActualExtension</w:t>
      </w:r>
      <w:proofErr w:type="spellEnd"/>
      <w:r>
        <w:t>, $</w:t>
      </w:r>
      <w:proofErr w:type="spellStart"/>
      <w:r>
        <w:t>allowedFileTypes</w:t>
      </w:r>
      <w:proofErr w:type="spellEnd"/>
      <w:r>
        <w:t>)){</w:t>
      </w:r>
    </w:p>
    <w:p w14:paraId="31534A3D" w14:textId="77777777" w:rsidR="007404AF" w:rsidRDefault="007404AF" w:rsidP="007404AF">
      <w:r>
        <w:t xml:space="preserve">        if($</w:t>
      </w:r>
      <w:proofErr w:type="spellStart"/>
      <w:r>
        <w:t>fileError</w:t>
      </w:r>
      <w:proofErr w:type="spellEnd"/>
      <w:r>
        <w:t xml:space="preserve"> === 0){</w:t>
      </w:r>
    </w:p>
    <w:p w14:paraId="6353E1F2" w14:textId="77777777" w:rsidR="007404AF" w:rsidRDefault="007404AF" w:rsidP="007404AF">
      <w:r>
        <w:t xml:space="preserve">            if($</w:t>
      </w:r>
      <w:proofErr w:type="spellStart"/>
      <w:r>
        <w:t>fileSize</w:t>
      </w:r>
      <w:proofErr w:type="spellEnd"/>
      <w:r>
        <w:t xml:space="preserve"> &lt;= 5242880){</w:t>
      </w:r>
    </w:p>
    <w:p w14:paraId="240FEE50" w14:textId="77777777" w:rsidR="007404AF" w:rsidRDefault="007404AF" w:rsidP="007404AF">
      <w:r>
        <w:t xml:space="preserve">                $</w:t>
      </w:r>
      <w:proofErr w:type="spellStart"/>
      <w:r>
        <w:t>newfileName</w:t>
      </w:r>
      <w:proofErr w:type="spellEnd"/>
      <w:r>
        <w:t xml:space="preserve"> = </w:t>
      </w:r>
      <w:proofErr w:type="spellStart"/>
      <w:r>
        <w:t>uniqid</w:t>
      </w:r>
      <w:proofErr w:type="spellEnd"/>
      <w:r>
        <w:t>('', true).".".$</w:t>
      </w:r>
      <w:proofErr w:type="spellStart"/>
      <w:r>
        <w:t>fileActualExtension</w:t>
      </w:r>
      <w:proofErr w:type="spellEnd"/>
      <w:r>
        <w:t>;</w:t>
      </w:r>
    </w:p>
    <w:p w14:paraId="12362E09" w14:textId="77777777" w:rsidR="007404AF" w:rsidRDefault="007404AF" w:rsidP="007404AF">
      <w:r>
        <w:lastRenderedPageBreak/>
        <w:t xml:space="preserve">                $</w:t>
      </w:r>
      <w:proofErr w:type="spellStart"/>
      <w:r>
        <w:t>fileDestination</w:t>
      </w:r>
      <w:proofErr w:type="spellEnd"/>
      <w:r>
        <w:t xml:space="preserve"> = '../../global/uploads/</w:t>
      </w:r>
      <w:proofErr w:type="spellStart"/>
      <w:r>
        <w:t>eventThumbnail</w:t>
      </w:r>
      <w:proofErr w:type="spellEnd"/>
      <w:r>
        <w:t>/'.$</w:t>
      </w:r>
      <w:proofErr w:type="spellStart"/>
      <w:r>
        <w:t>newfileName</w:t>
      </w:r>
      <w:proofErr w:type="spellEnd"/>
      <w:r>
        <w:t>;</w:t>
      </w:r>
    </w:p>
    <w:p w14:paraId="4390C0DF" w14:textId="77777777" w:rsidR="007404AF" w:rsidRDefault="007404AF" w:rsidP="007404AF">
      <w:r>
        <w:t xml:space="preserve">                (</w:t>
      </w:r>
      <w:proofErr w:type="spellStart"/>
      <w:r>
        <w:t>move_uploaded_file</w:t>
      </w:r>
      <w:proofErr w:type="spellEnd"/>
      <w:r>
        <w:t>($</w:t>
      </w:r>
      <w:proofErr w:type="spellStart"/>
      <w:r>
        <w:t>tempname</w:t>
      </w:r>
      <w:proofErr w:type="spellEnd"/>
      <w:r>
        <w:t>, $</w:t>
      </w:r>
      <w:proofErr w:type="spellStart"/>
      <w:r>
        <w:t>fileDestination</w:t>
      </w:r>
      <w:proofErr w:type="spellEnd"/>
      <w:r>
        <w:t>));</w:t>
      </w:r>
    </w:p>
    <w:p w14:paraId="23440E4B" w14:textId="77777777" w:rsidR="007404AF" w:rsidRDefault="007404AF" w:rsidP="007404AF">
      <w:r>
        <w:t xml:space="preserve">                </w:t>
      </w:r>
    </w:p>
    <w:p w14:paraId="04E52093" w14:textId="77777777" w:rsidR="007404AF" w:rsidRDefault="007404AF" w:rsidP="007404AF"/>
    <w:p w14:paraId="651F6C42" w14:textId="77777777" w:rsidR="007404AF" w:rsidRDefault="007404AF" w:rsidP="007404AF">
      <w:r>
        <w:t xml:space="preserve">            }</w:t>
      </w:r>
    </w:p>
    <w:p w14:paraId="01891D69" w14:textId="77777777" w:rsidR="007404AF" w:rsidRDefault="007404AF" w:rsidP="007404AF">
      <w:r>
        <w:t xml:space="preserve">            else{</w:t>
      </w:r>
    </w:p>
    <w:p w14:paraId="0439FB2C" w14:textId="77777777" w:rsidR="007404AF" w:rsidRDefault="007404AF" w:rsidP="007404AF">
      <w:r>
        <w:t xml:space="preserve">                header("Location: ../</w:t>
      </w:r>
      <w:proofErr w:type="spellStart"/>
      <w:r>
        <w:t>host-event-confirm.php?error</w:t>
      </w:r>
      <w:proofErr w:type="spellEnd"/>
      <w:r>
        <w:t>=</w:t>
      </w:r>
      <w:proofErr w:type="spellStart"/>
      <w:r>
        <w:t>fileSizeIsBig</w:t>
      </w:r>
      <w:proofErr w:type="spellEnd"/>
      <w:r>
        <w:t>");</w:t>
      </w:r>
    </w:p>
    <w:p w14:paraId="3F65790A" w14:textId="77777777" w:rsidR="007404AF" w:rsidRDefault="007404AF" w:rsidP="007404AF">
      <w:r>
        <w:t xml:space="preserve">            }</w:t>
      </w:r>
    </w:p>
    <w:p w14:paraId="32E1407F" w14:textId="77777777" w:rsidR="007404AF" w:rsidRDefault="007404AF" w:rsidP="007404AF">
      <w:r>
        <w:t xml:space="preserve">        }</w:t>
      </w:r>
    </w:p>
    <w:p w14:paraId="067403C9" w14:textId="77777777" w:rsidR="007404AF" w:rsidRDefault="007404AF" w:rsidP="007404AF">
      <w:r>
        <w:t xml:space="preserve">        else{</w:t>
      </w:r>
    </w:p>
    <w:p w14:paraId="2BC1D99D" w14:textId="77777777" w:rsidR="007404AF" w:rsidRDefault="007404AF" w:rsidP="007404AF">
      <w:r>
        <w:t xml:space="preserve">            header("Location: ../</w:t>
      </w:r>
      <w:proofErr w:type="spellStart"/>
      <w:r>
        <w:t>host-event-confirm.php?error</w:t>
      </w:r>
      <w:proofErr w:type="spellEnd"/>
      <w:r>
        <w:t>=</w:t>
      </w:r>
      <w:proofErr w:type="spellStart"/>
      <w:r>
        <w:t>errorUplodaingFile</w:t>
      </w:r>
      <w:proofErr w:type="spellEnd"/>
      <w:r>
        <w:t>");</w:t>
      </w:r>
    </w:p>
    <w:p w14:paraId="46C61A3A" w14:textId="77777777" w:rsidR="007404AF" w:rsidRDefault="007404AF" w:rsidP="007404AF">
      <w:r>
        <w:t xml:space="preserve">        }</w:t>
      </w:r>
    </w:p>
    <w:p w14:paraId="38E8F3C5" w14:textId="77777777" w:rsidR="007404AF" w:rsidRDefault="007404AF" w:rsidP="007404AF">
      <w:r>
        <w:t xml:space="preserve">    }</w:t>
      </w:r>
    </w:p>
    <w:p w14:paraId="5BDC9818" w14:textId="77777777" w:rsidR="007404AF" w:rsidRDefault="007404AF" w:rsidP="007404AF">
      <w:r>
        <w:t xml:space="preserve">    else{</w:t>
      </w:r>
    </w:p>
    <w:p w14:paraId="38C3AE28" w14:textId="77777777" w:rsidR="007404AF" w:rsidRDefault="007404AF" w:rsidP="007404AF">
      <w:r>
        <w:t xml:space="preserve">        header("Location: ../</w:t>
      </w:r>
      <w:proofErr w:type="spellStart"/>
      <w:r>
        <w:t>host-event-confirm.php?error</w:t>
      </w:r>
      <w:proofErr w:type="spellEnd"/>
      <w:r>
        <w:t>=</w:t>
      </w:r>
      <w:proofErr w:type="spellStart"/>
      <w:r>
        <w:t>invalidFileType</w:t>
      </w:r>
      <w:proofErr w:type="spellEnd"/>
      <w:r>
        <w:t>");</w:t>
      </w:r>
    </w:p>
    <w:p w14:paraId="45FCFB6A" w14:textId="77777777" w:rsidR="007404AF" w:rsidRDefault="007404AF" w:rsidP="007404AF">
      <w:r>
        <w:t xml:space="preserve">    }</w:t>
      </w:r>
    </w:p>
    <w:p w14:paraId="1545E4E8" w14:textId="77777777" w:rsidR="007404AF" w:rsidRDefault="007404AF" w:rsidP="007404AF">
      <w:r>
        <w:t xml:space="preserve">    //End of Uploading the thumbnail</w:t>
      </w:r>
    </w:p>
    <w:p w14:paraId="356B5220" w14:textId="77777777" w:rsidR="007404AF" w:rsidRDefault="007404AF" w:rsidP="007404AF"/>
    <w:p w14:paraId="713A7827" w14:textId="77777777" w:rsidR="007404AF" w:rsidRDefault="007404AF" w:rsidP="007404AF">
      <w:r>
        <w:t xml:space="preserve">        </w:t>
      </w:r>
    </w:p>
    <w:p w14:paraId="6B206AE6" w14:textId="77777777" w:rsidR="007404AF" w:rsidRDefault="007404AF" w:rsidP="007404AF">
      <w:r>
        <w:t xml:space="preserve">        $query = "INSERT INTO `</w:t>
      </w:r>
      <w:proofErr w:type="spellStart"/>
      <w:r>
        <w:t>events_name</w:t>
      </w:r>
      <w:proofErr w:type="spellEnd"/>
      <w:r>
        <w:t>`(`HOSTED_BY`,`EVENT_NAME`,`LOCATION`, `NO_DAYS_EVENTS`,`NO_VISITORS`,`DESCRIPTION`,`THUMBNAIL`) VALUES ('$hosted_by','$</w:t>
      </w:r>
      <w:proofErr w:type="spellStart"/>
      <w:r>
        <w:t>eventName</w:t>
      </w:r>
      <w:proofErr w:type="spellEnd"/>
      <w:r>
        <w:t>', '$location','$</w:t>
      </w:r>
      <w:proofErr w:type="spellStart"/>
      <w:r>
        <w:t>noOfDays</w:t>
      </w:r>
      <w:proofErr w:type="spellEnd"/>
      <w:r>
        <w:t>','$range','$desc','$</w:t>
      </w:r>
      <w:proofErr w:type="spellStart"/>
      <w:r>
        <w:t>newfileName</w:t>
      </w:r>
      <w:proofErr w:type="spellEnd"/>
      <w:r>
        <w:t>')";</w:t>
      </w:r>
    </w:p>
    <w:p w14:paraId="55B1E7C6" w14:textId="77777777" w:rsidR="007404AF" w:rsidRDefault="007404AF" w:rsidP="007404AF">
      <w:r>
        <w:t xml:space="preserve">        $result = </w:t>
      </w:r>
      <w:proofErr w:type="spellStart"/>
      <w:r>
        <w:t>mysqli_query</w:t>
      </w:r>
      <w:proofErr w:type="spellEnd"/>
      <w:r>
        <w:t>($link, $query);</w:t>
      </w:r>
    </w:p>
    <w:p w14:paraId="25157843" w14:textId="77777777" w:rsidR="007404AF" w:rsidRDefault="007404AF" w:rsidP="007404AF">
      <w:r>
        <w:t xml:space="preserve">        if ($result) {</w:t>
      </w:r>
    </w:p>
    <w:p w14:paraId="43B37A4E" w14:textId="77777777" w:rsidR="007404AF" w:rsidRDefault="007404AF" w:rsidP="007404AF">
      <w:r>
        <w:t xml:space="preserve">            header("Location: ../</w:t>
      </w:r>
      <w:proofErr w:type="spellStart"/>
      <w:r>
        <w:t>eventadd.php?eventAddedSuccessfully</w:t>
      </w:r>
      <w:proofErr w:type="spellEnd"/>
      <w:r>
        <w:t>");</w:t>
      </w:r>
    </w:p>
    <w:p w14:paraId="5767E59D" w14:textId="77777777" w:rsidR="007404AF" w:rsidRDefault="007404AF" w:rsidP="007404AF">
      <w:r>
        <w:t xml:space="preserve">        } else {</w:t>
      </w:r>
    </w:p>
    <w:p w14:paraId="47E0ABB9" w14:textId="77777777" w:rsidR="007404AF" w:rsidRDefault="007404AF" w:rsidP="007404AF">
      <w:r>
        <w:t xml:space="preserve">            header("Location: ../</w:t>
      </w:r>
      <w:proofErr w:type="spellStart"/>
      <w:r>
        <w:t>host-event-confirm.php?someThingWentWrong</w:t>
      </w:r>
      <w:proofErr w:type="spellEnd"/>
      <w:r>
        <w:t>");</w:t>
      </w:r>
    </w:p>
    <w:p w14:paraId="1128C36F" w14:textId="77777777" w:rsidR="007404AF" w:rsidRDefault="007404AF" w:rsidP="007404AF">
      <w:r>
        <w:t xml:space="preserve">        }</w:t>
      </w:r>
    </w:p>
    <w:p w14:paraId="63DE2A07" w14:textId="77777777" w:rsidR="007404AF" w:rsidRDefault="007404AF" w:rsidP="007404AF"/>
    <w:p w14:paraId="5CFF2AEE" w14:textId="77777777" w:rsidR="007404AF" w:rsidRDefault="007404AF" w:rsidP="007404AF">
      <w:r>
        <w:t>}</w:t>
      </w:r>
    </w:p>
    <w:p w14:paraId="441EC4E0" w14:textId="77777777" w:rsidR="007404AF" w:rsidRDefault="007404AF" w:rsidP="007404AF">
      <w:r>
        <w:t xml:space="preserve">    }</w:t>
      </w:r>
    </w:p>
    <w:p w14:paraId="201B34D8" w14:textId="4F9E3C68" w:rsidR="007404AF" w:rsidRDefault="007404AF" w:rsidP="007404AF">
      <w:r>
        <w:t>?&gt;</w:t>
      </w:r>
    </w:p>
    <w:p w14:paraId="04804F68" w14:textId="4972F24B" w:rsidR="007404AF" w:rsidRDefault="007404AF" w:rsidP="007404AF"/>
    <w:p w14:paraId="59C5F2D9" w14:textId="60E906CD" w:rsidR="007404AF" w:rsidRDefault="007404AF" w:rsidP="007404AF">
      <w:proofErr w:type="spellStart"/>
      <w:r>
        <w:t>Eventupdate.php</w:t>
      </w:r>
      <w:proofErr w:type="spellEnd"/>
    </w:p>
    <w:p w14:paraId="14334D15" w14:textId="77777777" w:rsidR="007404AF" w:rsidRDefault="007404AF" w:rsidP="007404AF">
      <w:r>
        <w:t>&lt;?php</w:t>
      </w:r>
    </w:p>
    <w:p w14:paraId="0F20C7EB" w14:textId="77777777" w:rsidR="007404AF" w:rsidRDefault="007404AF" w:rsidP="007404AF">
      <w:proofErr w:type="spellStart"/>
      <w:r>
        <w:t>session_start</w:t>
      </w:r>
      <w:proofErr w:type="spellEnd"/>
      <w:r>
        <w:t>();</w:t>
      </w:r>
    </w:p>
    <w:p w14:paraId="77A23911" w14:textId="77777777" w:rsidR="007404AF" w:rsidRDefault="007404AF" w:rsidP="007404AF">
      <w:r>
        <w:t>require '../../</w:t>
      </w:r>
      <w:proofErr w:type="spellStart"/>
      <w:r>
        <w:t>db</w:t>
      </w:r>
      <w:proofErr w:type="spellEnd"/>
      <w:r>
        <w:t>/</w:t>
      </w:r>
      <w:proofErr w:type="spellStart"/>
      <w:r>
        <w:t>dbconfig.php</w:t>
      </w:r>
      <w:proofErr w:type="spellEnd"/>
      <w:r>
        <w:t>';</w:t>
      </w:r>
    </w:p>
    <w:p w14:paraId="257431F2" w14:textId="77777777" w:rsidR="007404AF" w:rsidRDefault="007404AF" w:rsidP="007404AF">
      <w:r>
        <w:t>$title = "Post an event - Eventers";</w:t>
      </w:r>
    </w:p>
    <w:p w14:paraId="75ACD2A0" w14:textId="77777777" w:rsidR="007404AF" w:rsidRDefault="007404AF" w:rsidP="007404AF">
      <w:r>
        <w:t>$</w:t>
      </w:r>
      <w:proofErr w:type="spellStart"/>
      <w:r>
        <w:t>bodyColor</w:t>
      </w:r>
      <w:proofErr w:type="spellEnd"/>
      <w:r>
        <w:t xml:space="preserve"> = "</w:t>
      </w:r>
      <w:proofErr w:type="spellStart"/>
      <w:r>
        <w:t>bg</w:t>
      </w:r>
      <w:proofErr w:type="spellEnd"/>
      <w:r>
        <w:t>-light";</w:t>
      </w:r>
    </w:p>
    <w:p w14:paraId="0219296F" w14:textId="77777777" w:rsidR="007404AF" w:rsidRDefault="007404AF" w:rsidP="007404AF">
      <w:r>
        <w:t>?&gt;</w:t>
      </w:r>
    </w:p>
    <w:p w14:paraId="1A572A9E" w14:textId="77777777" w:rsidR="007404AF" w:rsidRDefault="007404AF" w:rsidP="007404AF">
      <w:r>
        <w:t>&lt;!DOCTYPE html&gt;</w:t>
      </w:r>
    </w:p>
    <w:p w14:paraId="1D0AB815" w14:textId="77777777" w:rsidR="007404AF" w:rsidRDefault="007404AF" w:rsidP="007404AF">
      <w:r>
        <w:t>&lt;html lang="</w:t>
      </w:r>
      <w:proofErr w:type="spellStart"/>
      <w:r>
        <w:t>en</w:t>
      </w:r>
      <w:proofErr w:type="spellEnd"/>
      <w:r>
        <w:t>"&gt;</w:t>
      </w:r>
    </w:p>
    <w:p w14:paraId="3F44CF73" w14:textId="77777777" w:rsidR="007404AF" w:rsidRDefault="007404AF" w:rsidP="007404AF"/>
    <w:p w14:paraId="4DD7561A" w14:textId="77777777" w:rsidR="007404AF" w:rsidRDefault="007404AF" w:rsidP="007404AF">
      <w:r>
        <w:t>&lt;head&gt;</w:t>
      </w:r>
    </w:p>
    <w:p w14:paraId="590F0FCA" w14:textId="77777777" w:rsidR="007404AF" w:rsidRDefault="007404AF" w:rsidP="007404AF"/>
    <w:p w14:paraId="31DDAB40" w14:textId="77777777" w:rsidR="007404AF" w:rsidRDefault="007404AF" w:rsidP="007404AF">
      <w:r>
        <w:t xml:space="preserve">    &lt;meta charset="utf-8"&gt;</w:t>
      </w:r>
    </w:p>
    <w:p w14:paraId="1FFF7B30" w14:textId="77777777" w:rsidR="007404AF" w:rsidRDefault="007404AF" w:rsidP="007404AF">
      <w:r>
        <w:t xml:space="preserve">    &lt;meta http-</w:t>
      </w:r>
      <w:proofErr w:type="spellStart"/>
      <w:r>
        <w:t>equiv</w:t>
      </w:r>
      <w:proofErr w:type="spellEnd"/>
      <w:r>
        <w:t>="X-UA-Compatible" content="IE=edge"&gt;</w:t>
      </w:r>
    </w:p>
    <w:p w14:paraId="2725981C" w14:textId="77777777" w:rsidR="007404AF" w:rsidRDefault="007404AF" w:rsidP="007404AF">
      <w:r>
        <w:t xml:space="preserve">    &lt;meta name="viewport" content="width=device-width, initial-scale=1, shrink-to-fit=no"&gt;</w:t>
      </w:r>
    </w:p>
    <w:p w14:paraId="6849426F" w14:textId="77777777" w:rsidR="007404AF" w:rsidRDefault="007404AF" w:rsidP="007404AF">
      <w:r>
        <w:t xml:space="preserve">    &lt;meta name="description" content=""&gt;</w:t>
      </w:r>
    </w:p>
    <w:p w14:paraId="5D869B7A" w14:textId="77777777" w:rsidR="007404AF" w:rsidRDefault="007404AF" w:rsidP="007404AF">
      <w:r>
        <w:t xml:space="preserve">    &lt;meta name="author" content=""&gt;</w:t>
      </w:r>
    </w:p>
    <w:p w14:paraId="10077A87" w14:textId="77777777" w:rsidR="007404AF" w:rsidRDefault="007404AF" w:rsidP="007404AF"/>
    <w:p w14:paraId="09F45367" w14:textId="77777777" w:rsidR="007404AF" w:rsidRDefault="007404AF" w:rsidP="007404AF">
      <w:r>
        <w:t xml:space="preserve">    &lt;title&gt;&lt;?php echo $title; ?&gt;&lt;/title&gt;</w:t>
      </w:r>
    </w:p>
    <w:p w14:paraId="7D305F65" w14:textId="77777777" w:rsidR="007404AF" w:rsidRDefault="007404AF" w:rsidP="007404AF"/>
    <w:p w14:paraId="43C8A2BF" w14:textId="77777777" w:rsidR="007404AF" w:rsidRDefault="007404AF" w:rsidP="007404AF">
      <w:r>
        <w:t xml:space="preserve">    </w:t>
      </w:r>
    </w:p>
    <w:p w14:paraId="03185960" w14:textId="77777777" w:rsidR="007404AF" w:rsidRDefault="007404AF" w:rsidP="007404AF">
      <w:r>
        <w:t xml:space="preserve">    &lt;link href="https://fonts.googleapis.com/css2?family=Roboto+Slab:wght@100;200;400;800&amp;display=swap" </w:t>
      </w:r>
      <w:proofErr w:type="spellStart"/>
      <w:r>
        <w:t>rel</w:t>
      </w:r>
      <w:proofErr w:type="spellEnd"/>
      <w:r>
        <w:t>="stylesheet"&gt;</w:t>
      </w:r>
    </w:p>
    <w:p w14:paraId="58295F23" w14:textId="77777777" w:rsidR="007404AF" w:rsidRDefault="007404AF" w:rsidP="007404AF">
      <w:r>
        <w:t xml:space="preserve">    &lt;!-- </w:t>
      </w:r>
      <w:proofErr w:type="spellStart"/>
      <w:r>
        <w:t>Boxicons</w:t>
      </w:r>
      <w:proofErr w:type="spellEnd"/>
      <w:r>
        <w:t xml:space="preserve"> CSS --&gt;</w:t>
      </w:r>
    </w:p>
    <w:p w14:paraId="4633A273"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45EBF35D" w14:textId="77777777" w:rsidR="007404AF" w:rsidRDefault="007404AF" w:rsidP="007404AF"/>
    <w:p w14:paraId="07E40B9C" w14:textId="77777777" w:rsidR="007404AF" w:rsidRDefault="007404AF" w:rsidP="007404AF">
      <w:r>
        <w:t xml:space="preserve">    &lt;link </w:t>
      </w:r>
      <w:proofErr w:type="spellStart"/>
      <w:r>
        <w:t>href</w:t>
      </w:r>
      <w:proofErr w:type="spellEnd"/>
      <w:r>
        <w:t xml:space="preserve">="../styles/bootstrap.min.css" </w:t>
      </w:r>
      <w:proofErr w:type="spellStart"/>
      <w:r>
        <w:t>rel</w:t>
      </w:r>
      <w:proofErr w:type="spellEnd"/>
      <w:r>
        <w:t>="stylesheet"&gt;</w:t>
      </w:r>
    </w:p>
    <w:p w14:paraId="529E0476" w14:textId="77777777" w:rsidR="007404AF" w:rsidRDefault="007404AF" w:rsidP="007404AF">
      <w:r>
        <w:t xml:space="preserve">    &lt;link </w:t>
      </w:r>
      <w:proofErr w:type="spellStart"/>
      <w:r>
        <w:t>href</w:t>
      </w:r>
      <w:proofErr w:type="spellEnd"/>
      <w:r>
        <w:t xml:space="preserve">="../styles/EH-style.css" </w:t>
      </w:r>
      <w:proofErr w:type="spellStart"/>
      <w:r>
        <w:t>rel</w:t>
      </w:r>
      <w:proofErr w:type="spellEnd"/>
      <w:r>
        <w:t>="stylesheet"&gt;</w:t>
      </w:r>
    </w:p>
    <w:p w14:paraId="131E03D4" w14:textId="77777777" w:rsidR="007404AF" w:rsidRDefault="007404AF" w:rsidP="007404AF"/>
    <w:p w14:paraId="01859125" w14:textId="77777777" w:rsidR="007404AF" w:rsidRDefault="007404AF" w:rsidP="007404AF">
      <w:r>
        <w:t>&lt;/head&gt;</w:t>
      </w:r>
    </w:p>
    <w:p w14:paraId="7C1DE399" w14:textId="77777777" w:rsidR="007404AF" w:rsidRDefault="007404AF" w:rsidP="007404AF"/>
    <w:p w14:paraId="21B15667" w14:textId="77777777" w:rsidR="007404AF" w:rsidRDefault="007404AF" w:rsidP="007404AF">
      <w:r>
        <w:t>&lt;body class =&lt;?php echo $</w:t>
      </w:r>
      <w:proofErr w:type="spellStart"/>
      <w:r>
        <w:t>bodyColor</w:t>
      </w:r>
      <w:proofErr w:type="spellEnd"/>
      <w:r>
        <w:t>; ?&gt;&gt;</w:t>
      </w:r>
    </w:p>
    <w:p w14:paraId="2B4C6923" w14:textId="77777777" w:rsidR="007404AF" w:rsidRDefault="007404AF" w:rsidP="007404AF">
      <w:r>
        <w:t xml:space="preserve">&lt;?php </w:t>
      </w:r>
    </w:p>
    <w:p w14:paraId="2D6A34A4" w14:textId="77777777" w:rsidR="007404AF" w:rsidRDefault="007404AF" w:rsidP="007404AF"/>
    <w:p w14:paraId="5E7231A5" w14:textId="77777777" w:rsidR="007404AF" w:rsidRDefault="007404AF" w:rsidP="007404AF">
      <w:r>
        <w:t>$</w:t>
      </w:r>
      <w:proofErr w:type="spellStart"/>
      <w:r>
        <w:t>event_name</w:t>
      </w:r>
      <w:proofErr w:type="spellEnd"/>
      <w:r>
        <w:t xml:space="preserve"> = $</w:t>
      </w:r>
      <w:proofErr w:type="spellStart"/>
      <w:r>
        <w:t>sub_event_name</w:t>
      </w:r>
      <w:proofErr w:type="spellEnd"/>
      <w:r>
        <w:t xml:space="preserve"> = $</w:t>
      </w:r>
      <w:proofErr w:type="spellStart"/>
      <w:r>
        <w:t>college_name</w:t>
      </w:r>
      <w:proofErr w:type="spellEnd"/>
      <w:r>
        <w:t xml:space="preserve"> = $place = $time = $</w:t>
      </w:r>
      <w:proofErr w:type="spellStart"/>
      <w:r>
        <w:t>head_name</w:t>
      </w:r>
      <w:proofErr w:type="spellEnd"/>
      <w:r>
        <w:t xml:space="preserve"> = $description = '';</w:t>
      </w:r>
    </w:p>
    <w:p w14:paraId="5DE77E60" w14:textId="77777777" w:rsidR="007404AF" w:rsidRDefault="007404AF" w:rsidP="007404AF">
      <w:r>
        <w:t>if ($_SERVER['REQUEST_METHOD'] == "POST") {</w:t>
      </w:r>
    </w:p>
    <w:p w14:paraId="14E8173F" w14:textId="77777777" w:rsidR="007404AF" w:rsidRDefault="007404AF" w:rsidP="007404AF">
      <w:r>
        <w:t xml:space="preserve">  </w:t>
      </w:r>
    </w:p>
    <w:p w14:paraId="26D094B8" w14:textId="77777777" w:rsidR="007404AF" w:rsidRDefault="007404AF" w:rsidP="007404AF">
      <w:r>
        <w:t xml:space="preserve">    $</w:t>
      </w:r>
      <w:proofErr w:type="spellStart"/>
      <w:r>
        <w:t>sub_event_name</w:t>
      </w:r>
      <w:proofErr w:type="spellEnd"/>
      <w:r>
        <w:t xml:space="preserve"> = </w:t>
      </w:r>
      <w:proofErr w:type="spellStart"/>
      <w:r>
        <w:t>mysqli_real_escape_string</w:t>
      </w:r>
      <w:proofErr w:type="spellEnd"/>
      <w:r>
        <w:t>($link, $_POST['</w:t>
      </w:r>
      <w:proofErr w:type="spellStart"/>
      <w:r>
        <w:t>sub_event_name</w:t>
      </w:r>
      <w:proofErr w:type="spellEnd"/>
      <w:r>
        <w:t>']);</w:t>
      </w:r>
    </w:p>
    <w:p w14:paraId="2AE61F9A" w14:textId="77777777" w:rsidR="007404AF" w:rsidRDefault="007404AF" w:rsidP="007404AF">
      <w:r>
        <w:t xml:space="preserve">    $</w:t>
      </w:r>
      <w:proofErr w:type="spellStart"/>
      <w:r>
        <w:t>college_name</w:t>
      </w:r>
      <w:proofErr w:type="spellEnd"/>
      <w:r>
        <w:t xml:space="preserve"> = </w:t>
      </w:r>
      <w:proofErr w:type="spellStart"/>
      <w:r>
        <w:t>mysqli_real_escape_string</w:t>
      </w:r>
      <w:proofErr w:type="spellEnd"/>
      <w:r>
        <w:t>($link, $_POST['</w:t>
      </w:r>
      <w:proofErr w:type="spellStart"/>
      <w:r>
        <w:t>college_name</w:t>
      </w:r>
      <w:proofErr w:type="spellEnd"/>
      <w:r>
        <w:t>']);</w:t>
      </w:r>
    </w:p>
    <w:p w14:paraId="595718BB" w14:textId="77777777" w:rsidR="007404AF" w:rsidRDefault="007404AF" w:rsidP="007404AF">
      <w:r>
        <w:t xml:space="preserve">    $place = </w:t>
      </w:r>
      <w:proofErr w:type="spellStart"/>
      <w:r>
        <w:t>mysqli_real_escape_string</w:t>
      </w:r>
      <w:proofErr w:type="spellEnd"/>
      <w:r>
        <w:t>($link, $_POST['place']);</w:t>
      </w:r>
    </w:p>
    <w:p w14:paraId="7D5CAA34" w14:textId="77777777" w:rsidR="007404AF" w:rsidRDefault="007404AF" w:rsidP="007404AF">
      <w:r>
        <w:t xml:space="preserve">    $time = ($_POST['time']);</w:t>
      </w:r>
    </w:p>
    <w:p w14:paraId="66FA78C9" w14:textId="77777777" w:rsidR="007404AF" w:rsidRDefault="007404AF" w:rsidP="007404AF">
      <w:r>
        <w:t xml:space="preserve">    $</w:t>
      </w:r>
      <w:proofErr w:type="spellStart"/>
      <w:r>
        <w:t>head_name</w:t>
      </w:r>
      <w:proofErr w:type="spellEnd"/>
      <w:r>
        <w:t xml:space="preserve"> = </w:t>
      </w:r>
      <w:proofErr w:type="spellStart"/>
      <w:r>
        <w:t>mysqli_real_escape_string</w:t>
      </w:r>
      <w:proofErr w:type="spellEnd"/>
      <w:r>
        <w:t>($link, $_POST['</w:t>
      </w:r>
      <w:proofErr w:type="spellStart"/>
      <w:r>
        <w:t>head_name</w:t>
      </w:r>
      <w:proofErr w:type="spellEnd"/>
      <w:r>
        <w:t>']);</w:t>
      </w:r>
    </w:p>
    <w:p w14:paraId="31F8A670" w14:textId="77777777" w:rsidR="007404AF" w:rsidRDefault="007404AF" w:rsidP="007404AF">
      <w:r>
        <w:t xml:space="preserve">    $description = $_POST['description'];</w:t>
      </w:r>
    </w:p>
    <w:p w14:paraId="2B15F459" w14:textId="77777777" w:rsidR="007404AF" w:rsidRDefault="007404AF" w:rsidP="007404AF">
      <w:r>
        <w:t xml:space="preserve">    $email =  $_SESSION["email"];</w:t>
      </w:r>
    </w:p>
    <w:p w14:paraId="044BD620" w14:textId="77777777" w:rsidR="007404AF" w:rsidRDefault="007404AF" w:rsidP="007404AF">
      <w:r>
        <w:t xml:space="preserve">    $id = $_POST['</w:t>
      </w:r>
      <w:proofErr w:type="spellStart"/>
      <w:r>
        <w:t>event_id_hidden</w:t>
      </w:r>
      <w:proofErr w:type="spellEnd"/>
      <w:r>
        <w:t>'];</w:t>
      </w:r>
    </w:p>
    <w:p w14:paraId="6C622A4B" w14:textId="77777777" w:rsidR="007404AF" w:rsidRDefault="007404AF" w:rsidP="007404AF"/>
    <w:p w14:paraId="0CFD6095" w14:textId="77777777" w:rsidR="007404AF" w:rsidRDefault="007404AF" w:rsidP="007404AF">
      <w:r>
        <w:t xml:space="preserve">        </w:t>
      </w:r>
    </w:p>
    <w:p w14:paraId="6F6EE5CE" w14:textId="77777777" w:rsidR="007404AF" w:rsidRDefault="007404AF" w:rsidP="007404AF">
      <w:r>
        <w:t xml:space="preserve">        $</w:t>
      </w:r>
      <w:proofErr w:type="spellStart"/>
      <w:r>
        <w:t>sql</w:t>
      </w:r>
      <w:proofErr w:type="spellEnd"/>
      <w:r>
        <w:t xml:space="preserve"> = "UPDATE `</w:t>
      </w:r>
      <w:proofErr w:type="spellStart"/>
      <w:r>
        <w:t>event_details</w:t>
      </w:r>
      <w:proofErr w:type="spellEnd"/>
      <w:r>
        <w:t>` SET  `SUB_EVENT_NAME` = ?, `COLLEGE_NAME` = ?, `PLACE` = ?, `TIME` = ?, `EVENT_HEAD_NAME` = ?, `DESCRIPTION` = ? WHERE ID =  $id";</w:t>
      </w:r>
    </w:p>
    <w:p w14:paraId="0C72FA16"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31F0E759" w14:textId="77777777" w:rsidR="007404AF" w:rsidRDefault="007404AF" w:rsidP="007404AF">
      <w:r>
        <w:t xml:space="preserve">            </w:t>
      </w:r>
      <w:proofErr w:type="spellStart"/>
      <w:r>
        <w:t>mysqli_stmt_bind_param</w:t>
      </w:r>
      <w:proofErr w:type="spellEnd"/>
      <w:r>
        <w:t>($</w:t>
      </w:r>
      <w:proofErr w:type="spellStart"/>
      <w:r>
        <w:t>stmt</w:t>
      </w:r>
      <w:proofErr w:type="spellEnd"/>
      <w:r>
        <w:t>, "</w:t>
      </w:r>
      <w:proofErr w:type="spellStart"/>
      <w:r>
        <w:t>ssssss</w:t>
      </w:r>
      <w:proofErr w:type="spellEnd"/>
      <w:r>
        <w:t>", $</w:t>
      </w:r>
      <w:proofErr w:type="spellStart"/>
      <w:r>
        <w:t>sub_event_name</w:t>
      </w:r>
      <w:proofErr w:type="spellEnd"/>
      <w:r>
        <w:t>, $</w:t>
      </w:r>
      <w:proofErr w:type="spellStart"/>
      <w:r>
        <w:t>college_name</w:t>
      </w:r>
      <w:proofErr w:type="spellEnd"/>
      <w:r>
        <w:t>, $place, $time, $</w:t>
      </w:r>
      <w:proofErr w:type="spellStart"/>
      <w:r>
        <w:t>head_name</w:t>
      </w:r>
      <w:proofErr w:type="spellEnd"/>
      <w:r>
        <w:t>, $description);</w:t>
      </w:r>
    </w:p>
    <w:p w14:paraId="01E81482" w14:textId="77777777" w:rsidR="007404AF" w:rsidRDefault="007404AF" w:rsidP="007404AF">
      <w:r>
        <w:t xml:space="preserve">            </w:t>
      </w:r>
    </w:p>
    <w:p w14:paraId="3F67642B" w14:textId="77777777" w:rsidR="007404AF" w:rsidRDefault="007404AF" w:rsidP="007404AF">
      <w:r>
        <w:lastRenderedPageBreak/>
        <w:t xml:space="preserve">        }</w:t>
      </w:r>
    </w:p>
    <w:p w14:paraId="7C7A8E27" w14:textId="77777777" w:rsidR="007404AF" w:rsidRDefault="007404AF" w:rsidP="007404AF">
      <w:r>
        <w:t xml:space="preserve">        else{</w:t>
      </w:r>
    </w:p>
    <w:p w14:paraId="04AC586C" w14:textId="77777777" w:rsidR="007404AF" w:rsidRDefault="007404AF" w:rsidP="007404AF">
      <w:r>
        <w:t xml:space="preserve">            echo "Query Prep Failed";</w:t>
      </w:r>
    </w:p>
    <w:p w14:paraId="62C8CA39" w14:textId="77777777" w:rsidR="007404AF" w:rsidRDefault="007404AF" w:rsidP="007404AF">
      <w:r>
        <w:t xml:space="preserve">        }</w:t>
      </w:r>
    </w:p>
    <w:p w14:paraId="4C02E63E" w14:textId="77777777" w:rsidR="007404AF" w:rsidRDefault="007404AF" w:rsidP="007404AF">
      <w:r>
        <w:t xml:space="preserve">       </w:t>
      </w:r>
    </w:p>
    <w:p w14:paraId="2647A3D4" w14:textId="77777777" w:rsidR="007404AF" w:rsidRDefault="007404AF" w:rsidP="007404AF">
      <w:r>
        <w:t xml:space="preserve">        if (</w:t>
      </w:r>
      <w:proofErr w:type="spellStart"/>
      <w:r>
        <w:t>mysqli_stmt_execute</w:t>
      </w:r>
      <w:proofErr w:type="spellEnd"/>
      <w:r>
        <w:t>($</w:t>
      </w:r>
      <w:proofErr w:type="spellStart"/>
      <w:r>
        <w:t>stmt</w:t>
      </w:r>
      <w:proofErr w:type="spellEnd"/>
      <w:r>
        <w:t>)) {</w:t>
      </w:r>
    </w:p>
    <w:p w14:paraId="2564C48C" w14:textId="77777777" w:rsidR="007404AF" w:rsidRDefault="007404AF" w:rsidP="007404AF">
      <w:r>
        <w:t xml:space="preserve">            </w:t>
      </w:r>
    </w:p>
    <w:p w14:paraId="25D5021B" w14:textId="77777777" w:rsidR="007404AF" w:rsidRDefault="007404AF" w:rsidP="007404AF">
      <w:r>
        <w:t xml:space="preserve">           </w:t>
      </w:r>
    </w:p>
    <w:p w14:paraId="77BE9814" w14:textId="77777777" w:rsidR="007404AF" w:rsidRDefault="007404AF" w:rsidP="007404AF">
      <w:r>
        <w:t xml:space="preserve">            echo '&lt;div class="alert alert-dismissible alert-success"&gt;</w:t>
      </w:r>
    </w:p>
    <w:p w14:paraId="65DD2209" w14:textId="77777777" w:rsidR="007404AF" w:rsidRDefault="007404AF" w:rsidP="007404AF">
      <w:r>
        <w:t xml:space="preserve">                &lt;button type="button" class="</w:t>
      </w:r>
      <w:proofErr w:type="spellStart"/>
      <w:r>
        <w:t>btn</w:t>
      </w:r>
      <w:proofErr w:type="spellEnd"/>
      <w:r>
        <w:t>-close" data-bs-dismiss="alert"&gt;&lt;/button&gt;</w:t>
      </w:r>
    </w:p>
    <w:p w14:paraId="6F6FAD53" w14:textId="77777777" w:rsidR="007404AF" w:rsidRDefault="007404AF" w:rsidP="007404AF">
      <w:r>
        <w:t xml:space="preserve">                &lt;strong&gt;Well done!&lt;/strong&gt; You updated event successfully &lt;a </w:t>
      </w:r>
      <w:proofErr w:type="spellStart"/>
      <w:r>
        <w:t>href</w:t>
      </w:r>
      <w:proofErr w:type="spellEnd"/>
      <w:r>
        <w:t>="../</w:t>
      </w:r>
      <w:proofErr w:type="spellStart"/>
      <w:r>
        <w:t>eventadd.php</w:t>
      </w:r>
      <w:proofErr w:type="spellEnd"/>
      <w:r>
        <w:t>" class="alert-link"&gt;Redirect to previous page&lt;/a&gt;.</w:t>
      </w:r>
    </w:p>
    <w:p w14:paraId="2A59453C" w14:textId="77777777" w:rsidR="007404AF" w:rsidRDefault="007404AF" w:rsidP="007404AF">
      <w:r>
        <w:t xml:space="preserve">                &lt;/div&gt;';</w:t>
      </w:r>
    </w:p>
    <w:p w14:paraId="3DC1E0D8" w14:textId="77777777" w:rsidR="007404AF" w:rsidRDefault="007404AF" w:rsidP="007404AF">
      <w:r>
        <w:t xml:space="preserve">            </w:t>
      </w:r>
    </w:p>
    <w:p w14:paraId="51DB9456" w14:textId="77777777" w:rsidR="007404AF" w:rsidRDefault="007404AF" w:rsidP="007404AF"/>
    <w:p w14:paraId="6FD68739" w14:textId="77777777" w:rsidR="007404AF" w:rsidRDefault="007404AF" w:rsidP="007404AF">
      <w:r>
        <w:t xml:space="preserve">            </w:t>
      </w:r>
    </w:p>
    <w:p w14:paraId="140E89B3" w14:textId="77777777" w:rsidR="007404AF" w:rsidRDefault="007404AF" w:rsidP="007404AF">
      <w:r>
        <w:t xml:space="preserve">        } else {</w:t>
      </w:r>
    </w:p>
    <w:p w14:paraId="0CC55266" w14:textId="77777777" w:rsidR="007404AF" w:rsidRDefault="007404AF" w:rsidP="007404AF">
      <w:r>
        <w:t xml:space="preserve">            echo "Ops! Something went wrong.";</w:t>
      </w:r>
    </w:p>
    <w:p w14:paraId="08F6D9A4" w14:textId="77777777" w:rsidR="007404AF" w:rsidRDefault="007404AF" w:rsidP="007404AF">
      <w:r>
        <w:t xml:space="preserve">        }</w:t>
      </w:r>
    </w:p>
    <w:p w14:paraId="0108201B"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2FC44FC7" w14:textId="77777777" w:rsidR="007404AF" w:rsidRDefault="007404AF" w:rsidP="007404AF">
      <w:r>
        <w:t xml:space="preserve">    }</w:t>
      </w:r>
    </w:p>
    <w:p w14:paraId="19353FF7" w14:textId="77777777" w:rsidR="007404AF" w:rsidRDefault="007404AF" w:rsidP="007404AF">
      <w:r>
        <w:t xml:space="preserve">    </w:t>
      </w:r>
      <w:proofErr w:type="spellStart"/>
      <w:r>
        <w:t>mysqli_close</w:t>
      </w:r>
      <w:proofErr w:type="spellEnd"/>
      <w:r>
        <w:t>($link);</w:t>
      </w:r>
    </w:p>
    <w:p w14:paraId="2AE3AE53" w14:textId="77777777" w:rsidR="007404AF" w:rsidRDefault="007404AF" w:rsidP="007404AF"/>
    <w:p w14:paraId="7BA38233" w14:textId="77777777" w:rsidR="007404AF" w:rsidRDefault="007404AF" w:rsidP="007404AF">
      <w:r>
        <w:t>?&gt;</w:t>
      </w:r>
    </w:p>
    <w:p w14:paraId="4AC6D121" w14:textId="77777777" w:rsidR="007404AF" w:rsidRDefault="007404AF" w:rsidP="007404AF"/>
    <w:p w14:paraId="4851C51E" w14:textId="77777777" w:rsidR="007404AF" w:rsidRDefault="007404AF" w:rsidP="007404AF">
      <w:r>
        <w:t xml:space="preserve">   &lt;!-- Footer --&gt;</w:t>
      </w:r>
    </w:p>
    <w:p w14:paraId="0403D97B" w14:textId="77777777" w:rsidR="007404AF" w:rsidRDefault="007404AF" w:rsidP="007404AF">
      <w:r>
        <w:t xml:space="preserve">   &lt;footer class="sticky-footer"&gt;</w:t>
      </w:r>
    </w:p>
    <w:p w14:paraId="22BB0566" w14:textId="77777777" w:rsidR="007404AF" w:rsidRDefault="007404AF" w:rsidP="007404AF">
      <w:r>
        <w:t xml:space="preserve">       &lt;div class="container my-auto"&gt;</w:t>
      </w:r>
    </w:p>
    <w:p w14:paraId="7BCAD8FE" w14:textId="77777777" w:rsidR="007404AF" w:rsidRDefault="007404AF" w:rsidP="007404AF">
      <w:r>
        <w:t xml:space="preserve">           &lt;div class="copyright text-center my-auto"&gt;</w:t>
      </w:r>
    </w:p>
    <w:p w14:paraId="2FF3784B" w14:textId="77777777" w:rsidR="007404AF" w:rsidRDefault="007404AF" w:rsidP="007404AF">
      <w:r>
        <w:t xml:space="preserve">               &lt;span&gt;Copyright &amp;copy; Your Website 2021&lt;/span&gt;</w:t>
      </w:r>
    </w:p>
    <w:p w14:paraId="2A5A9E01" w14:textId="77777777" w:rsidR="007404AF" w:rsidRDefault="007404AF" w:rsidP="007404AF">
      <w:r>
        <w:t xml:space="preserve">           &lt;/div&gt;</w:t>
      </w:r>
    </w:p>
    <w:p w14:paraId="716C4E26" w14:textId="77777777" w:rsidR="007404AF" w:rsidRDefault="007404AF" w:rsidP="007404AF">
      <w:r>
        <w:t xml:space="preserve">       &lt;/div&gt;</w:t>
      </w:r>
    </w:p>
    <w:p w14:paraId="62FEF413" w14:textId="77777777" w:rsidR="007404AF" w:rsidRDefault="007404AF" w:rsidP="007404AF">
      <w:r>
        <w:t xml:space="preserve">   &lt;/footer&gt;</w:t>
      </w:r>
    </w:p>
    <w:p w14:paraId="69E668DF" w14:textId="77777777" w:rsidR="007404AF" w:rsidRDefault="007404AF" w:rsidP="007404AF">
      <w:r>
        <w:t xml:space="preserve">   &lt;!-- End of Footer --&gt;</w:t>
      </w:r>
    </w:p>
    <w:p w14:paraId="47522966"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360B0798"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602F2E61" w14:textId="77777777" w:rsidR="007404AF" w:rsidRDefault="007404AF" w:rsidP="007404AF">
      <w:r>
        <w:t xml:space="preserve">   &lt;script </w:t>
      </w:r>
      <w:proofErr w:type="spellStart"/>
      <w:r>
        <w:t>src</w:t>
      </w:r>
      <w:proofErr w:type="spellEnd"/>
      <w:r>
        <w:t>="../</w:t>
      </w:r>
      <w:proofErr w:type="spellStart"/>
      <w:r>
        <w:t>js</w:t>
      </w:r>
      <w:proofErr w:type="spellEnd"/>
      <w:r>
        <w:t>/admin_main.js"&gt;&lt;/script&gt;</w:t>
      </w:r>
    </w:p>
    <w:p w14:paraId="0D13291E" w14:textId="77777777" w:rsidR="007404AF" w:rsidRDefault="007404AF" w:rsidP="007404AF">
      <w:r>
        <w:t xml:space="preserve">   &lt;script src="https://cdnjs.cloudflare.com/ajax/libs/popper.js/1.12.9/umd/popper.min.js" integrity="sha384-</w:t>
      </w:r>
      <w:r>
        <w:lastRenderedPageBreak/>
        <w:t xml:space="preserve">ApNbgh9B+Y1QKtv3Rn7W3mgPxhU9K/ScQsAP7hUibX39j7fakFPskvXusvfa0b4Q" </w:t>
      </w:r>
      <w:proofErr w:type="spellStart"/>
      <w:r>
        <w:t>crossorigin</w:t>
      </w:r>
      <w:proofErr w:type="spellEnd"/>
      <w:r>
        <w:t>="anonymous"&gt;&lt;/script&gt;</w:t>
      </w:r>
    </w:p>
    <w:p w14:paraId="331D0A43" w14:textId="77777777" w:rsidR="007404AF" w:rsidRDefault="007404AF" w:rsidP="007404AF">
      <w:r>
        <w:t xml:space="preserve">   &lt;script src="https://maxcdn.bootstrapcdn.com/bootstrap/4.0.0/js/bootstrap.min.js" integrity="sha384-JZR6Spejh4U02d8jOt6vLEHfe/JQGiRRSQQxSfFWpi1MquVdAyjUar5+76PVCmYl" </w:t>
      </w:r>
      <w:proofErr w:type="spellStart"/>
      <w:r>
        <w:t>crossorigin</w:t>
      </w:r>
      <w:proofErr w:type="spellEnd"/>
      <w:r>
        <w:t>="anonymous"&gt;&lt;/script&gt;</w:t>
      </w:r>
    </w:p>
    <w:p w14:paraId="7C1F862D" w14:textId="77777777" w:rsidR="007404AF" w:rsidRDefault="007404AF" w:rsidP="007404AF">
      <w:r>
        <w:t xml:space="preserve">   &lt;/body&gt;</w:t>
      </w:r>
    </w:p>
    <w:p w14:paraId="606B6462" w14:textId="77777777" w:rsidR="007404AF" w:rsidRDefault="007404AF" w:rsidP="007404AF"/>
    <w:p w14:paraId="66B6E21A" w14:textId="238E8A3E" w:rsidR="007404AF" w:rsidRDefault="007404AF" w:rsidP="007404AF">
      <w:r>
        <w:t xml:space="preserve">   &lt;/html&gt;</w:t>
      </w:r>
    </w:p>
    <w:p w14:paraId="2E5A3009" w14:textId="54F195FF" w:rsidR="007404AF" w:rsidRDefault="007404AF" w:rsidP="007404AF"/>
    <w:p w14:paraId="5314317A" w14:textId="5A6B3835" w:rsidR="007404AF" w:rsidRDefault="007404AF" w:rsidP="007404AF">
      <w:proofErr w:type="spellStart"/>
      <w:r>
        <w:t>Forgotpassword.php</w:t>
      </w:r>
      <w:proofErr w:type="spellEnd"/>
    </w:p>
    <w:p w14:paraId="79ACC31E" w14:textId="77777777" w:rsidR="007404AF" w:rsidRDefault="007404AF" w:rsidP="007404AF">
      <w:r>
        <w:t>&lt;?php</w:t>
      </w:r>
    </w:p>
    <w:p w14:paraId="73C65F50" w14:textId="77777777" w:rsidR="007404AF" w:rsidRDefault="007404AF" w:rsidP="007404AF">
      <w:r>
        <w:t>$</w:t>
      </w:r>
      <w:proofErr w:type="spellStart"/>
      <w:r>
        <w:t>bodyColor</w:t>
      </w:r>
      <w:proofErr w:type="spellEnd"/>
      <w:r>
        <w:t xml:space="preserve"> = "</w:t>
      </w:r>
      <w:proofErr w:type="spellStart"/>
      <w:r>
        <w:t>bg</w:t>
      </w:r>
      <w:proofErr w:type="spellEnd"/>
      <w:r>
        <w:t>-white";</w:t>
      </w:r>
    </w:p>
    <w:p w14:paraId="1C43855D" w14:textId="77777777" w:rsidR="007404AF" w:rsidRDefault="007404AF" w:rsidP="007404AF">
      <w:r>
        <w:t>$title = "Forgot Password";</w:t>
      </w:r>
    </w:p>
    <w:p w14:paraId="655FF9A7" w14:textId="77777777" w:rsidR="007404AF" w:rsidRDefault="007404AF" w:rsidP="007404AF">
      <w:r>
        <w:t>include '../includes/</w:t>
      </w:r>
      <w:proofErr w:type="spellStart"/>
      <w:r>
        <w:t>header.php</w:t>
      </w:r>
      <w:proofErr w:type="spellEnd"/>
      <w:r>
        <w:t>';</w:t>
      </w:r>
    </w:p>
    <w:p w14:paraId="2DF976B4" w14:textId="77777777" w:rsidR="007404AF" w:rsidRDefault="007404AF" w:rsidP="007404AF">
      <w:r>
        <w:t>include '../../</w:t>
      </w:r>
      <w:proofErr w:type="spellStart"/>
      <w:r>
        <w:t>db</w:t>
      </w:r>
      <w:proofErr w:type="spellEnd"/>
      <w:r>
        <w:t>/</w:t>
      </w:r>
      <w:proofErr w:type="spellStart"/>
      <w:r>
        <w:t>dbconfig.php</w:t>
      </w:r>
      <w:proofErr w:type="spellEnd"/>
      <w:r>
        <w:t>';</w:t>
      </w:r>
    </w:p>
    <w:p w14:paraId="564B949B" w14:textId="77777777" w:rsidR="007404AF" w:rsidRDefault="007404AF" w:rsidP="007404AF">
      <w:r>
        <w:t>?&gt;</w:t>
      </w:r>
    </w:p>
    <w:p w14:paraId="2C90E782" w14:textId="77777777" w:rsidR="007404AF" w:rsidRDefault="007404AF" w:rsidP="007404AF">
      <w:r>
        <w:t xml:space="preserve">&lt;?php </w:t>
      </w:r>
    </w:p>
    <w:p w14:paraId="4E0E40F7" w14:textId="77777777" w:rsidR="007404AF" w:rsidRDefault="007404AF" w:rsidP="007404AF">
      <w:r>
        <w:t>if($_SERVER['REQUEST_METHOD'] == 'POST'){</w:t>
      </w:r>
    </w:p>
    <w:p w14:paraId="13DF1C4C" w14:textId="77777777" w:rsidR="007404AF" w:rsidRDefault="007404AF" w:rsidP="007404AF">
      <w:r>
        <w:t xml:space="preserve">    $email = $_SESSION['email'];</w:t>
      </w:r>
    </w:p>
    <w:p w14:paraId="714D5DE8" w14:textId="77777777" w:rsidR="007404AF" w:rsidRDefault="007404AF" w:rsidP="007404AF">
      <w:r>
        <w:t xml:space="preserve">    $</w:t>
      </w:r>
      <w:proofErr w:type="spellStart"/>
      <w:r>
        <w:t>newPassword</w:t>
      </w:r>
      <w:proofErr w:type="spellEnd"/>
      <w:r>
        <w:t xml:space="preserve"> = $_POST['</w:t>
      </w:r>
      <w:proofErr w:type="spellStart"/>
      <w:r>
        <w:t>newPassword</w:t>
      </w:r>
      <w:proofErr w:type="spellEnd"/>
      <w:r>
        <w:t>'];</w:t>
      </w:r>
    </w:p>
    <w:p w14:paraId="4018865E" w14:textId="77777777" w:rsidR="007404AF" w:rsidRDefault="007404AF" w:rsidP="007404AF">
      <w:r>
        <w:t xml:space="preserve">    $</w:t>
      </w:r>
      <w:proofErr w:type="spellStart"/>
      <w:r>
        <w:t>newPasswordConfirm</w:t>
      </w:r>
      <w:proofErr w:type="spellEnd"/>
      <w:r>
        <w:t xml:space="preserve"> = $_POST['</w:t>
      </w:r>
      <w:proofErr w:type="spellStart"/>
      <w:r>
        <w:t>newPasswordConfirm</w:t>
      </w:r>
      <w:proofErr w:type="spellEnd"/>
      <w:r>
        <w:t>'];</w:t>
      </w:r>
    </w:p>
    <w:p w14:paraId="07E78C02" w14:textId="77777777" w:rsidR="007404AF" w:rsidRDefault="007404AF" w:rsidP="007404AF">
      <w:r>
        <w:t xml:space="preserve">    if($</w:t>
      </w:r>
      <w:proofErr w:type="spellStart"/>
      <w:r>
        <w:t>newPassword</w:t>
      </w:r>
      <w:proofErr w:type="spellEnd"/>
      <w:r>
        <w:t xml:space="preserve"> == $</w:t>
      </w:r>
      <w:proofErr w:type="spellStart"/>
      <w:r>
        <w:t>newPasswordConfirm</w:t>
      </w:r>
      <w:proofErr w:type="spellEnd"/>
      <w:r>
        <w:t>){</w:t>
      </w:r>
    </w:p>
    <w:p w14:paraId="58F2E39E" w14:textId="77777777" w:rsidR="007404AF" w:rsidRDefault="007404AF" w:rsidP="007404AF">
      <w:r>
        <w:t xml:space="preserve">        $</w:t>
      </w:r>
      <w:proofErr w:type="spellStart"/>
      <w:r>
        <w:t>password_hash</w:t>
      </w:r>
      <w:proofErr w:type="spellEnd"/>
      <w:r>
        <w:t xml:space="preserve"> = </w:t>
      </w:r>
      <w:proofErr w:type="spellStart"/>
      <w:r>
        <w:t>password_hash</w:t>
      </w:r>
      <w:proofErr w:type="spellEnd"/>
      <w:r>
        <w:t>($</w:t>
      </w:r>
      <w:proofErr w:type="spellStart"/>
      <w:r>
        <w:t>newPassword</w:t>
      </w:r>
      <w:proofErr w:type="spellEnd"/>
      <w:r>
        <w:t>, PASSWORD_DEFAULT);</w:t>
      </w:r>
    </w:p>
    <w:p w14:paraId="79131BC2" w14:textId="77777777" w:rsidR="007404AF" w:rsidRDefault="007404AF" w:rsidP="007404AF">
      <w:r>
        <w:t xml:space="preserve">        $</w:t>
      </w:r>
      <w:proofErr w:type="spellStart"/>
      <w:r>
        <w:t>sql</w:t>
      </w:r>
      <w:proofErr w:type="spellEnd"/>
      <w:r>
        <w:t xml:space="preserve"> = "UPDATE `</w:t>
      </w:r>
      <w:proofErr w:type="spellStart"/>
      <w:r>
        <w:t>login_details</w:t>
      </w:r>
      <w:proofErr w:type="spellEnd"/>
      <w:r>
        <w:t>` SET password = '$</w:t>
      </w:r>
      <w:proofErr w:type="spellStart"/>
      <w:r>
        <w:t>password_hash</w:t>
      </w:r>
      <w:proofErr w:type="spellEnd"/>
      <w:r>
        <w:t>' WHERE email = '$email'";</w:t>
      </w:r>
    </w:p>
    <w:p w14:paraId="6D1CC8E0" w14:textId="77777777" w:rsidR="007404AF" w:rsidRDefault="007404AF" w:rsidP="007404AF">
      <w:r>
        <w:t xml:space="preserve">        $result = </w:t>
      </w:r>
      <w:proofErr w:type="spellStart"/>
      <w:r>
        <w:t>mysqli_query</w:t>
      </w:r>
      <w:proofErr w:type="spellEnd"/>
      <w:r>
        <w:t>($link, $</w:t>
      </w:r>
      <w:proofErr w:type="spellStart"/>
      <w:r>
        <w:t>sql</w:t>
      </w:r>
      <w:proofErr w:type="spellEnd"/>
      <w:r>
        <w:t>);</w:t>
      </w:r>
    </w:p>
    <w:p w14:paraId="04532CB2" w14:textId="77777777" w:rsidR="007404AF" w:rsidRDefault="007404AF" w:rsidP="007404AF">
      <w:r>
        <w:t xml:space="preserve">        header("location: ../</w:t>
      </w:r>
      <w:proofErr w:type="spellStart"/>
      <w:r>
        <w:t>login.php?passwordSuccessfullyreset</w:t>
      </w:r>
      <w:proofErr w:type="spellEnd"/>
      <w:r>
        <w:t>");</w:t>
      </w:r>
    </w:p>
    <w:p w14:paraId="05E64AC3" w14:textId="77777777" w:rsidR="007404AF" w:rsidRDefault="007404AF" w:rsidP="007404AF">
      <w:r>
        <w:t xml:space="preserve">    }</w:t>
      </w:r>
    </w:p>
    <w:p w14:paraId="6ECEC0C0" w14:textId="77777777" w:rsidR="007404AF" w:rsidRDefault="007404AF" w:rsidP="007404AF">
      <w:r>
        <w:t xml:space="preserve">    else{</w:t>
      </w:r>
    </w:p>
    <w:p w14:paraId="0CC58282" w14:textId="77777777" w:rsidR="007404AF" w:rsidRDefault="007404AF" w:rsidP="007404AF">
      <w:r>
        <w:t xml:space="preserve">        echo "Passwords do not match";</w:t>
      </w:r>
    </w:p>
    <w:p w14:paraId="102C7957" w14:textId="77777777" w:rsidR="007404AF" w:rsidRDefault="007404AF" w:rsidP="007404AF">
      <w:r>
        <w:t xml:space="preserve">    }</w:t>
      </w:r>
    </w:p>
    <w:p w14:paraId="1537B65B" w14:textId="77777777" w:rsidR="007404AF" w:rsidRDefault="007404AF" w:rsidP="007404AF">
      <w:r>
        <w:t xml:space="preserve">    </w:t>
      </w:r>
    </w:p>
    <w:p w14:paraId="155B79EF" w14:textId="77777777" w:rsidR="007404AF" w:rsidRDefault="007404AF" w:rsidP="007404AF">
      <w:r>
        <w:t xml:space="preserve">    </w:t>
      </w:r>
    </w:p>
    <w:p w14:paraId="71617421" w14:textId="77777777" w:rsidR="007404AF" w:rsidRDefault="007404AF" w:rsidP="007404AF"/>
    <w:p w14:paraId="42B0F991" w14:textId="77777777" w:rsidR="007404AF" w:rsidRDefault="007404AF" w:rsidP="007404AF">
      <w:r>
        <w:t>}</w:t>
      </w:r>
    </w:p>
    <w:p w14:paraId="1A6318F4" w14:textId="77777777" w:rsidR="007404AF" w:rsidRDefault="007404AF" w:rsidP="007404AF"/>
    <w:p w14:paraId="66C103FB" w14:textId="77777777" w:rsidR="007404AF" w:rsidRDefault="007404AF" w:rsidP="007404AF">
      <w:r>
        <w:t>?&gt;</w:t>
      </w:r>
    </w:p>
    <w:p w14:paraId="15C2AEFE" w14:textId="77777777" w:rsidR="007404AF" w:rsidRDefault="007404AF" w:rsidP="007404AF"/>
    <w:p w14:paraId="68C014F2" w14:textId="77777777" w:rsidR="007404AF" w:rsidRDefault="007404AF" w:rsidP="007404AF"/>
    <w:p w14:paraId="2BF07D7A" w14:textId="77777777" w:rsidR="007404AF" w:rsidRDefault="007404AF" w:rsidP="007404AF"/>
    <w:p w14:paraId="440A8AEF" w14:textId="77777777" w:rsidR="007404AF" w:rsidRDefault="007404AF" w:rsidP="007404AF">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6380D5F4" w14:textId="77777777" w:rsidR="007404AF" w:rsidRDefault="007404AF" w:rsidP="007404AF">
      <w:r>
        <w:lastRenderedPageBreak/>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609CD764" w14:textId="77777777" w:rsidR="007404AF" w:rsidRDefault="007404AF" w:rsidP="007404AF">
      <w:r>
        <w:t xml:space="preserve">&lt;script </w:t>
      </w:r>
      <w:proofErr w:type="spellStart"/>
      <w:r>
        <w:t>src</w:t>
      </w:r>
      <w:proofErr w:type="spellEnd"/>
      <w:r>
        <w:t>="</w:t>
      </w:r>
      <w:proofErr w:type="spellStart"/>
      <w:r>
        <w:t>js</w:t>
      </w:r>
      <w:proofErr w:type="spellEnd"/>
      <w:r>
        <w:t>/admin_main.js"&gt;&lt;/script&gt;</w:t>
      </w:r>
    </w:p>
    <w:p w14:paraId="7C000ACA" w14:textId="77777777" w:rsidR="007404AF" w:rsidRDefault="007404AF" w:rsidP="007404AF">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28AAE411" w14:textId="77777777" w:rsidR="007404AF" w:rsidRDefault="007404AF" w:rsidP="007404AF">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3EFC1D3E" w14:textId="77777777" w:rsidR="007404AF" w:rsidRDefault="007404AF" w:rsidP="007404AF">
      <w:r>
        <w:t>&lt;/body&gt;</w:t>
      </w:r>
    </w:p>
    <w:p w14:paraId="68FAAEC9" w14:textId="77777777" w:rsidR="007404AF" w:rsidRDefault="007404AF" w:rsidP="007404AF"/>
    <w:p w14:paraId="5E583A52" w14:textId="2D412FD1" w:rsidR="007404AF" w:rsidRDefault="007404AF" w:rsidP="007404AF">
      <w:r>
        <w:t>&lt;/html&gt;</w:t>
      </w:r>
    </w:p>
    <w:p w14:paraId="38D43A45" w14:textId="40CC3EA3" w:rsidR="007404AF" w:rsidRDefault="007404AF" w:rsidP="007404AF"/>
    <w:p w14:paraId="768BB752" w14:textId="1A53D8E2" w:rsidR="007404AF" w:rsidRDefault="007404AF" w:rsidP="007404AF">
      <w:proofErr w:type="spellStart"/>
      <w:r>
        <w:t>Logincode.php</w:t>
      </w:r>
      <w:proofErr w:type="spellEnd"/>
    </w:p>
    <w:p w14:paraId="07A2E1CA" w14:textId="77777777" w:rsidR="007404AF" w:rsidRDefault="007404AF" w:rsidP="007404AF">
      <w:r>
        <w:t>&lt;?php</w:t>
      </w:r>
    </w:p>
    <w:p w14:paraId="0EBCC034" w14:textId="77777777" w:rsidR="007404AF" w:rsidRDefault="007404AF" w:rsidP="007404AF">
      <w:r>
        <w:t>// Initialize the session</w:t>
      </w:r>
    </w:p>
    <w:p w14:paraId="7A2638BE" w14:textId="77777777" w:rsidR="007404AF" w:rsidRDefault="007404AF" w:rsidP="007404AF">
      <w:proofErr w:type="spellStart"/>
      <w:r>
        <w:t>session_start</w:t>
      </w:r>
      <w:proofErr w:type="spellEnd"/>
      <w:r>
        <w:t>();</w:t>
      </w:r>
    </w:p>
    <w:p w14:paraId="275BD786" w14:textId="77777777" w:rsidR="007404AF" w:rsidRDefault="007404AF" w:rsidP="007404AF"/>
    <w:p w14:paraId="0967E4F5" w14:textId="77777777" w:rsidR="007404AF" w:rsidRDefault="007404AF" w:rsidP="007404AF">
      <w:r>
        <w:t>//Check if the user is already logged in, if yes then redirect him to welcome page</w:t>
      </w:r>
    </w:p>
    <w:p w14:paraId="71C74419" w14:textId="77777777" w:rsidR="007404AF" w:rsidRDefault="007404AF" w:rsidP="007404AF">
      <w:r>
        <w:t>if (</w:t>
      </w:r>
      <w:proofErr w:type="spellStart"/>
      <w:r>
        <w:t>isset</w:t>
      </w:r>
      <w:proofErr w:type="spellEnd"/>
      <w:r>
        <w:t>($_SESSION["</w:t>
      </w:r>
      <w:proofErr w:type="spellStart"/>
      <w:r>
        <w:t>loggedin</w:t>
      </w:r>
      <w:proofErr w:type="spellEnd"/>
      <w:r>
        <w:t>"]) &amp;&amp; $_SESSION["</w:t>
      </w:r>
      <w:proofErr w:type="spellStart"/>
      <w:r>
        <w:t>loggedin</w:t>
      </w:r>
      <w:proofErr w:type="spellEnd"/>
      <w:r>
        <w:t>"] === true) {</w:t>
      </w:r>
    </w:p>
    <w:p w14:paraId="048C5CA9" w14:textId="77777777" w:rsidR="007404AF" w:rsidRDefault="007404AF" w:rsidP="007404AF">
      <w:r>
        <w:t xml:space="preserve">    header("location: ../</w:t>
      </w:r>
      <w:proofErr w:type="spellStart"/>
      <w:r>
        <w:t>index.php</w:t>
      </w:r>
      <w:proofErr w:type="spellEnd"/>
      <w:r>
        <w:t>");</w:t>
      </w:r>
    </w:p>
    <w:p w14:paraId="17CB7053" w14:textId="77777777" w:rsidR="007404AF" w:rsidRDefault="007404AF" w:rsidP="007404AF">
      <w:r>
        <w:t xml:space="preserve">    </w:t>
      </w:r>
    </w:p>
    <w:p w14:paraId="72A0EB14" w14:textId="77777777" w:rsidR="007404AF" w:rsidRDefault="007404AF" w:rsidP="007404AF">
      <w:r>
        <w:t>}</w:t>
      </w:r>
    </w:p>
    <w:p w14:paraId="226750AF" w14:textId="77777777" w:rsidR="007404AF" w:rsidRDefault="007404AF" w:rsidP="007404AF"/>
    <w:p w14:paraId="708F0B22" w14:textId="77777777" w:rsidR="007404AF" w:rsidRDefault="007404AF" w:rsidP="007404AF">
      <w:r>
        <w:t>// Include config file</w:t>
      </w:r>
    </w:p>
    <w:p w14:paraId="3AAB1515" w14:textId="77777777" w:rsidR="007404AF" w:rsidRDefault="007404AF" w:rsidP="007404AF">
      <w:r>
        <w:t>require '../../</w:t>
      </w:r>
      <w:proofErr w:type="spellStart"/>
      <w:r>
        <w:t>db</w:t>
      </w:r>
      <w:proofErr w:type="spellEnd"/>
      <w:r>
        <w:t>/</w:t>
      </w:r>
      <w:proofErr w:type="spellStart"/>
      <w:r>
        <w:t>dbconfig.php</w:t>
      </w:r>
      <w:proofErr w:type="spellEnd"/>
      <w:r>
        <w:t>';</w:t>
      </w:r>
    </w:p>
    <w:p w14:paraId="505498AD" w14:textId="77777777" w:rsidR="007404AF" w:rsidRDefault="007404AF" w:rsidP="007404AF"/>
    <w:p w14:paraId="5871FAB7" w14:textId="77777777" w:rsidR="007404AF" w:rsidRDefault="007404AF" w:rsidP="007404AF">
      <w:r>
        <w:t>// Define variables and initialize with empty values</w:t>
      </w:r>
    </w:p>
    <w:p w14:paraId="27AC1E77" w14:textId="77777777" w:rsidR="007404AF" w:rsidRDefault="007404AF" w:rsidP="007404AF">
      <w:r>
        <w:t>$email = $password = "";</w:t>
      </w:r>
    </w:p>
    <w:p w14:paraId="111988DC" w14:textId="77777777" w:rsidR="007404AF" w:rsidRDefault="007404AF" w:rsidP="007404AF">
      <w:r>
        <w:t>$</w:t>
      </w:r>
      <w:proofErr w:type="spellStart"/>
      <w:r>
        <w:t>email_err</w:t>
      </w:r>
      <w:proofErr w:type="spellEnd"/>
      <w:r>
        <w:t xml:space="preserve"> = $</w:t>
      </w:r>
      <w:proofErr w:type="spellStart"/>
      <w:r>
        <w:t>password_err</w:t>
      </w:r>
      <w:proofErr w:type="spellEnd"/>
      <w:r>
        <w:t xml:space="preserve"> = $</w:t>
      </w:r>
      <w:proofErr w:type="spellStart"/>
      <w:r>
        <w:t>login_err</w:t>
      </w:r>
      <w:proofErr w:type="spellEnd"/>
      <w:r>
        <w:t xml:space="preserve"> = "";</w:t>
      </w:r>
    </w:p>
    <w:p w14:paraId="1BA41A4B" w14:textId="77777777" w:rsidR="007404AF" w:rsidRDefault="007404AF" w:rsidP="007404AF"/>
    <w:p w14:paraId="019175D5" w14:textId="77777777" w:rsidR="007404AF" w:rsidRDefault="007404AF" w:rsidP="007404AF">
      <w:r>
        <w:t>// Processing form data when form is submitted</w:t>
      </w:r>
    </w:p>
    <w:p w14:paraId="446223E7" w14:textId="77777777" w:rsidR="007404AF" w:rsidRDefault="007404AF" w:rsidP="007404AF">
      <w:r>
        <w:t>if ($_SERVER["REQUEST_METHOD"] == "POST") {</w:t>
      </w:r>
    </w:p>
    <w:p w14:paraId="04081F41" w14:textId="77777777" w:rsidR="007404AF" w:rsidRDefault="007404AF" w:rsidP="007404AF"/>
    <w:p w14:paraId="46A3A062" w14:textId="77777777" w:rsidR="007404AF" w:rsidRDefault="007404AF" w:rsidP="007404AF">
      <w:r>
        <w:t xml:space="preserve">    // Check if email is empty</w:t>
      </w:r>
    </w:p>
    <w:p w14:paraId="0E4CAA0B" w14:textId="77777777" w:rsidR="007404AF" w:rsidRDefault="007404AF" w:rsidP="007404AF">
      <w:r>
        <w:t xml:space="preserve">    if (empty(trim($_POST["email"]))) {</w:t>
      </w:r>
    </w:p>
    <w:p w14:paraId="2E2424B0" w14:textId="77777777" w:rsidR="007404AF" w:rsidRDefault="007404AF" w:rsidP="007404AF">
      <w:r>
        <w:t xml:space="preserve">        $</w:t>
      </w:r>
      <w:proofErr w:type="spellStart"/>
      <w:r>
        <w:t>email_err</w:t>
      </w:r>
      <w:proofErr w:type="spellEnd"/>
      <w:r>
        <w:t xml:space="preserve"> = "Please enter email.";</w:t>
      </w:r>
    </w:p>
    <w:p w14:paraId="3BA052B9" w14:textId="77777777" w:rsidR="007404AF" w:rsidRDefault="007404AF" w:rsidP="007404AF">
      <w:r>
        <w:t xml:space="preserve">    } else {</w:t>
      </w:r>
    </w:p>
    <w:p w14:paraId="1092546F" w14:textId="77777777" w:rsidR="007404AF" w:rsidRDefault="007404AF" w:rsidP="007404AF">
      <w:r>
        <w:t xml:space="preserve">        $email = trim($_POST["email"]);</w:t>
      </w:r>
    </w:p>
    <w:p w14:paraId="58BDD5E7" w14:textId="77777777" w:rsidR="007404AF" w:rsidRDefault="007404AF" w:rsidP="007404AF">
      <w:r>
        <w:t xml:space="preserve">    }</w:t>
      </w:r>
    </w:p>
    <w:p w14:paraId="05C3E5E0" w14:textId="77777777" w:rsidR="007404AF" w:rsidRDefault="007404AF" w:rsidP="007404AF"/>
    <w:p w14:paraId="47566584" w14:textId="77777777" w:rsidR="007404AF" w:rsidRDefault="007404AF" w:rsidP="007404AF">
      <w:r>
        <w:lastRenderedPageBreak/>
        <w:t xml:space="preserve">    // Check if password is empty</w:t>
      </w:r>
    </w:p>
    <w:p w14:paraId="58815A0F" w14:textId="77777777" w:rsidR="007404AF" w:rsidRDefault="007404AF" w:rsidP="007404AF">
      <w:r>
        <w:t xml:space="preserve">    if (empty(trim($_POST["password"]))) {</w:t>
      </w:r>
    </w:p>
    <w:p w14:paraId="7568DADF" w14:textId="77777777" w:rsidR="007404AF" w:rsidRDefault="007404AF" w:rsidP="007404AF">
      <w:r>
        <w:t xml:space="preserve">        $</w:t>
      </w:r>
      <w:proofErr w:type="spellStart"/>
      <w:r>
        <w:t>password_err</w:t>
      </w:r>
      <w:proofErr w:type="spellEnd"/>
      <w:r>
        <w:t xml:space="preserve"> = "Please enter your password.";</w:t>
      </w:r>
    </w:p>
    <w:p w14:paraId="52A18CA7" w14:textId="77777777" w:rsidR="007404AF" w:rsidRDefault="007404AF" w:rsidP="007404AF">
      <w:r>
        <w:t xml:space="preserve">    } else {</w:t>
      </w:r>
    </w:p>
    <w:p w14:paraId="1A9DD563" w14:textId="77777777" w:rsidR="007404AF" w:rsidRDefault="007404AF" w:rsidP="007404AF">
      <w:r>
        <w:t xml:space="preserve">        $password = trim($_POST["password"]);</w:t>
      </w:r>
    </w:p>
    <w:p w14:paraId="340FEDF7" w14:textId="77777777" w:rsidR="007404AF" w:rsidRDefault="007404AF" w:rsidP="007404AF">
      <w:r>
        <w:t xml:space="preserve">    }</w:t>
      </w:r>
    </w:p>
    <w:p w14:paraId="6228DCA4" w14:textId="77777777" w:rsidR="007404AF" w:rsidRDefault="007404AF" w:rsidP="007404AF"/>
    <w:p w14:paraId="54A57D75" w14:textId="77777777" w:rsidR="007404AF" w:rsidRDefault="007404AF" w:rsidP="007404AF">
      <w:r>
        <w:t xml:space="preserve">    // Validate credentials</w:t>
      </w:r>
    </w:p>
    <w:p w14:paraId="6BCAD156" w14:textId="77777777" w:rsidR="007404AF" w:rsidRDefault="007404AF" w:rsidP="007404AF">
      <w:r>
        <w:t xml:space="preserve">    if (empty($</w:t>
      </w:r>
      <w:proofErr w:type="spellStart"/>
      <w:r>
        <w:t>username_err</w:t>
      </w:r>
      <w:proofErr w:type="spellEnd"/>
      <w:r>
        <w:t>) &amp;&amp; empty($</w:t>
      </w:r>
      <w:proofErr w:type="spellStart"/>
      <w:r>
        <w:t>password_err</w:t>
      </w:r>
      <w:proofErr w:type="spellEnd"/>
      <w:r>
        <w:t>)) {</w:t>
      </w:r>
    </w:p>
    <w:p w14:paraId="5ECDB64B" w14:textId="77777777" w:rsidR="007404AF" w:rsidRDefault="007404AF" w:rsidP="007404AF">
      <w:r>
        <w:t xml:space="preserve">        // Prepare a select statement</w:t>
      </w:r>
    </w:p>
    <w:p w14:paraId="14D74460" w14:textId="77777777" w:rsidR="007404AF" w:rsidRDefault="007404AF" w:rsidP="007404AF">
      <w:r>
        <w:t xml:space="preserve">        $</w:t>
      </w:r>
      <w:proofErr w:type="spellStart"/>
      <w:r>
        <w:t>sql</w:t>
      </w:r>
      <w:proofErr w:type="spellEnd"/>
      <w:r>
        <w:t xml:space="preserve"> = "SELECT </w:t>
      </w:r>
      <w:proofErr w:type="spellStart"/>
      <w:r>
        <w:t>first_name,last_name,email,password</w:t>
      </w:r>
      <w:proofErr w:type="spellEnd"/>
      <w:r>
        <w:t xml:space="preserve"> FROM </w:t>
      </w:r>
      <w:proofErr w:type="spellStart"/>
      <w:r>
        <w:t>login_details</w:t>
      </w:r>
      <w:proofErr w:type="spellEnd"/>
      <w:r>
        <w:t xml:space="preserve"> WHERE email = ?";</w:t>
      </w:r>
    </w:p>
    <w:p w14:paraId="2166C449" w14:textId="77777777" w:rsidR="007404AF" w:rsidRDefault="007404AF" w:rsidP="007404AF"/>
    <w:p w14:paraId="7E84DAD7"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xml:space="preserve">  )) {</w:t>
      </w:r>
    </w:p>
    <w:p w14:paraId="49CC5E65" w14:textId="77777777" w:rsidR="007404AF" w:rsidRDefault="007404AF" w:rsidP="007404AF">
      <w:r>
        <w:t xml:space="preserve">            // Bind variables to the prepared statement as parameters</w:t>
      </w:r>
    </w:p>
    <w:p w14:paraId="404E1EEF" w14:textId="77777777" w:rsidR="007404AF" w:rsidRDefault="007404AF" w:rsidP="007404AF">
      <w:r>
        <w:t xml:space="preserve">            </w:t>
      </w:r>
      <w:proofErr w:type="spellStart"/>
      <w:r>
        <w:t>mysqli_stmt_bind_param</w:t>
      </w:r>
      <w:proofErr w:type="spellEnd"/>
      <w:r>
        <w:t>($</w:t>
      </w:r>
      <w:proofErr w:type="spellStart"/>
      <w:r>
        <w:t>stmt</w:t>
      </w:r>
      <w:proofErr w:type="spellEnd"/>
      <w:r>
        <w:t>, "s", $</w:t>
      </w:r>
      <w:proofErr w:type="spellStart"/>
      <w:r>
        <w:t>param_email</w:t>
      </w:r>
      <w:proofErr w:type="spellEnd"/>
      <w:r>
        <w:t>);</w:t>
      </w:r>
    </w:p>
    <w:p w14:paraId="1005934A" w14:textId="77777777" w:rsidR="007404AF" w:rsidRDefault="007404AF" w:rsidP="007404AF"/>
    <w:p w14:paraId="40F036E7" w14:textId="77777777" w:rsidR="007404AF" w:rsidRDefault="007404AF" w:rsidP="007404AF">
      <w:r>
        <w:t xml:space="preserve">            // Set parameters</w:t>
      </w:r>
    </w:p>
    <w:p w14:paraId="5A771E86" w14:textId="77777777" w:rsidR="007404AF" w:rsidRDefault="007404AF" w:rsidP="007404AF">
      <w:r>
        <w:t xml:space="preserve">            $</w:t>
      </w:r>
      <w:proofErr w:type="spellStart"/>
      <w:r>
        <w:t>param_email</w:t>
      </w:r>
      <w:proofErr w:type="spellEnd"/>
      <w:r>
        <w:t xml:space="preserve"> = $email;</w:t>
      </w:r>
    </w:p>
    <w:p w14:paraId="26DAD605" w14:textId="77777777" w:rsidR="007404AF" w:rsidRDefault="007404AF" w:rsidP="007404AF"/>
    <w:p w14:paraId="34514167" w14:textId="77777777" w:rsidR="007404AF" w:rsidRDefault="007404AF" w:rsidP="007404AF">
      <w:r>
        <w:t xml:space="preserve">            // Attempt to execute the prepared statement</w:t>
      </w:r>
    </w:p>
    <w:p w14:paraId="2C46E01D" w14:textId="77777777" w:rsidR="007404AF" w:rsidRDefault="007404AF" w:rsidP="007404AF">
      <w:r>
        <w:t xml:space="preserve">            if (</w:t>
      </w:r>
      <w:proofErr w:type="spellStart"/>
      <w:r>
        <w:t>mysqli_stmt_execute</w:t>
      </w:r>
      <w:proofErr w:type="spellEnd"/>
      <w:r>
        <w:t>($</w:t>
      </w:r>
      <w:proofErr w:type="spellStart"/>
      <w:r>
        <w:t>stmt</w:t>
      </w:r>
      <w:proofErr w:type="spellEnd"/>
      <w:r>
        <w:t>)) {</w:t>
      </w:r>
    </w:p>
    <w:p w14:paraId="36108E41" w14:textId="77777777" w:rsidR="007404AF" w:rsidRDefault="007404AF" w:rsidP="007404AF">
      <w:r>
        <w:t xml:space="preserve">                // Store result</w:t>
      </w:r>
    </w:p>
    <w:p w14:paraId="342E25A9" w14:textId="77777777" w:rsidR="007404AF" w:rsidRDefault="007404AF" w:rsidP="007404AF">
      <w:r>
        <w:t xml:space="preserve">                </w:t>
      </w:r>
      <w:proofErr w:type="spellStart"/>
      <w:r>
        <w:t>mysqli_stmt_store_result</w:t>
      </w:r>
      <w:proofErr w:type="spellEnd"/>
      <w:r>
        <w:t>($</w:t>
      </w:r>
      <w:proofErr w:type="spellStart"/>
      <w:r>
        <w:t>stmt</w:t>
      </w:r>
      <w:proofErr w:type="spellEnd"/>
      <w:r>
        <w:t>);</w:t>
      </w:r>
    </w:p>
    <w:p w14:paraId="69679A43" w14:textId="77777777" w:rsidR="007404AF" w:rsidRDefault="007404AF" w:rsidP="007404AF"/>
    <w:p w14:paraId="4695DC53" w14:textId="77777777" w:rsidR="007404AF" w:rsidRDefault="007404AF" w:rsidP="007404AF">
      <w:r>
        <w:t xml:space="preserve">                // Check if username exists, if yes then verify password</w:t>
      </w:r>
    </w:p>
    <w:p w14:paraId="7E3229C6" w14:textId="77777777" w:rsidR="007404AF" w:rsidRDefault="007404AF" w:rsidP="007404AF">
      <w:r>
        <w:t xml:space="preserve">                if (</w:t>
      </w:r>
      <w:proofErr w:type="spellStart"/>
      <w:r>
        <w:t>mysqli_stmt_num_rows</w:t>
      </w:r>
      <w:proofErr w:type="spellEnd"/>
      <w:r>
        <w:t>($</w:t>
      </w:r>
      <w:proofErr w:type="spellStart"/>
      <w:r>
        <w:t>stmt</w:t>
      </w:r>
      <w:proofErr w:type="spellEnd"/>
      <w:r>
        <w:t>) == 1) {</w:t>
      </w:r>
    </w:p>
    <w:p w14:paraId="65799806" w14:textId="77777777" w:rsidR="007404AF" w:rsidRDefault="007404AF" w:rsidP="007404AF">
      <w:r>
        <w:t xml:space="preserve">                    // Bind result variables</w:t>
      </w:r>
    </w:p>
    <w:p w14:paraId="04CA0B34" w14:textId="77777777" w:rsidR="007404AF" w:rsidRDefault="007404AF" w:rsidP="007404AF">
      <w:r>
        <w:t xml:space="preserve">                    </w:t>
      </w:r>
      <w:proofErr w:type="spellStart"/>
      <w:r>
        <w:t>mysqli_stmt_bind_result</w:t>
      </w:r>
      <w:proofErr w:type="spellEnd"/>
      <w:r>
        <w:t>($</w:t>
      </w:r>
      <w:proofErr w:type="spellStart"/>
      <w:r>
        <w:t>stmt</w:t>
      </w:r>
      <w:proofErr w:type="spellEnd"/>
      <w:r>
        <w:t>, $</w:t>
      </w:r>
      <w:proofErr w:type="spellStart"/>
      <w:r>
        <w:t>first_name</w:t>
      </w:r>
      <w:proofErr w:type="spellEnd"/>
      <w:r>
        <w:t>, $</w:t>
      </w:r>
      <w:proofErr w:type="spellStart"/>
      <w:r>
        <w:t>last_name</w:t>
      </w:r>
      <w:proofErr w:type="spellEnd"/>
      <w:r>
        <w:t>, $email, $</w:t>
      </w:r>
      <w:proofErr w:type="spellStart"/>
      <w:r>
        <w:t>hashed_password</w:t>
      </w:r>
      <w:proofErr w:type="spellEnd"/>
      <w:r>
        <w:t>);</w:t>
      </w:r>
    </w:p>
    <w:p w14:paraId="561C8861" w14:textId="77777777" w:rsidR="007404AF" w:rsidRDefault="007404AF" w:rsidP="007404AF">
      <w:r>
        <w:t xml:space="preserve">                    if (</w:t>
      </w:r>
      <w:proofErr w:type="spellStart"/>
      <w:r>
        <w:t>mysqli_stmt_fetch</w:t>
      </w:r>
      <w:proofErr w:type="spellEnd"/>
      <w:r>
        <w:t>($</w:t>
      </w:r>
      <w:proofErr w:type="spellStart"/>
      <w:r>
        <w:t>stmt</w:t>
      </w:r>
      <w:proofErr w:type="spellEnd"/>
      <w:r>
        <w:t>)) {</w:t>
      </w:r>
    </w:p>
    <w:p w14:paraId="1FA8DDD0" w14:textId="77777777" w:rsidR="007404AF" w:rsidRDefault="007404AF" w:rsidP="007404AF">
      <w:r>
        <w:t xml:space="preserve">                        if (</w:t>
      </w:r>
      <w:proofErr w:type="spellStart"/>
      <w:r>
        <w:t>password_verify</w:t>
      </w:r>
      <w:proofErr w:type="spellEnd"/>
      <w:r>
        <w:t>($password, $</w:t>
      </w:r>
      <w:proofErr w:type="spellStart"/>
      <w:r>
        <w:t>hashed_password</w:t>
      </w:r>
      <w:proofErr w:type="spellEnd"/>
      <w:r>
        <w:t>)) {</w:t>
      </w:r>
    </w:p>
    <w:p w14:paraId="2C522F9C" w14:textId="77777777" w:rsidR="007404AF" w:rsidRDefault="007404AF" w:rsidP="007404AF">
      <w:r>
        <w:t xml:space="preserve">                            // Password is correct, so start a new session</w:t>
      </w:r>
    </w:p>
    <w:p w14:paraId="67F92C3E" w14:textId="77777777" w:rsidR="007404AF" w:rsidRDefault="007404AF" w:rsidP="007404AF">
      <w:r>
        <w:t xml:space="preserve">                            </w:t>
      </w:r>
      <w:proofErr w:type="spellStart"/>
      <w:r>
        <w:t>session_start</w:t>
      </w:r>
      <w:proofErr w:type="spellEnd"/>
      <w:r>
        <w:t>();</w:t>
      </w:r>
    </w:p>
    <w:p w14:paraId="5D2325AE" w14:textId="77777777" w:rsidR="007404AF" w:rsidRDefault="007404AF" w:rsidP="007404AF"/>
    <w:p w14:paraId="28697847" w14:textId="77777777" w:rsidR="007404AF" w:rsidRDefault="007404AF" w:rsidP="007404AF">
      <w:r>
        <w:t xml:space="preserve">                            // Store data in session variables</w:t>
      </w:r>
    </w:p>
    <w:p w14:paraId="7137FD21" w14:textId="77777777" w:rsidR="007404AF" w:rsidRDefault="007404AF" w:rsidP="007404AF">
      <w:r>
        <w:t xml:space="preserve">                            $_SESSION["</w:t>
      </w:r>
      <w:proofErr w:type="spellStart"/>
      <w:r>
        <w:t>loggedin</w:t>
      </w:r>
      <w:proofErr w:type="spellEnd"/>
      <w:r>
        <w:t>"] = true;</w:t>
      </w:r>
    </w:p>
    <w:p w14:paraId="0BF6C3D1" w14:textId="77777777" w:rsidR="007404AF" w:rsidRDefault="007404AF" w:rsidP="007404AF">
      <w:r>
        <w:t xml:space="preserve">                            $_SESSION["</w:t>
      </w:r>
      <w:proofErr w:type="spellStart"/>
      <w:r>
        <w:t>first_name</w:t>
      </w:r>
      <w:proofErr w:type="spellEnd"/>
      <w:r>
        <w:t>"] = $</w:t>
      </w:r>
      <w:proofErr w:type="spellStart"/>
      <w:r>
        <w:t>first_name</w:t>
      </w:r>
      <w:proofErr w:type="spellEnd"/>
      <w:r>
        <w:t>;</w:t>
      </w:r>
    </w:p>
    <w:p w14:paraId="14C2E0E6" w14:textId="77777777" w:rsidR="007404AF" w:rsidRDefault="007404AF" w:rsidP="007404AF">
      <w:r>
        <w:t xml:space="preserve">                            $_SESSION["</w:t>
      </w:r>
      <w:proofErr w:type="spellStart"/>
      <w:r>
        <w:t>last_name</w:t>
      </w:r>
      <w:proofErr w:type="spellEnd"/>
      <w:r>
        <w:t>"] = $</w:t>
      </w:r>
      <w:proofErr w:type="spellStart"/>
      <w:r>
        <w:t>last_name</w:t>
      </w:r>
      <w:proofErr w:type="spellEnd"/>
      <w:r>
        <w:t>;</w:t>
      </w:r>
    </w:p>
    <w:p w14:paraId="133AA555" w14:textId="77777777" w:rsidR="007404AF" w:rsidRDefault="007404AF" w:rsidP="007404AF">
      <w:r>
        <w:t xml:space="preserve">                            $_SESSION["email"] = $email;</w:t>
      </w:r>
    </w:p>
    <w:p w14:paraId="4BE5762F" w14:textId="77777777" w:rsidR="007404AF" w:rsidRDefault="007404AF" w:rsidP="007404AF">
      <w:r>
        <w:t xml:space="preserve">                            </w:t>
      </w:r>
    </w:p>
    <w:p w14:paraId="3CF3CDC7" w14:textId="77777777" w:rsidR="007404AF" w:rsidRDefault="007404AF" w:rsidP="007404AF">
      <w:r>
        <w:t xml:space="preserve">                            // Redirect user to welcome page</w:t>
      </w:r>
    </w:p>
    <w:p w14:paraId="702A29ED" w14:textId="77777777" w:rsidR="007404AF" w:rsidRDefault="007404AF" w:rsidP="007404AF">
      <w:r>
        <w:t xml:space="preserve">                            header("location: ../</w:t>
      </w:r>
      <w:proofErr w:type="spellStart"/>
      <w:r>
        <w:t>dashboard.php</w:t>
      </w:r>
      <w:proofErr w:type="spellEnd"/>
      <w:r>
        <w:t>");</w:t>
      </w:r>
    </w:p>
    <w:p w14:paraId="1C9752C0" w14:textId="77777777" w:rsidR="007404AF" w:rsidRDefault="007404AF" w:rsidP="007404AF">
      <w:r>
        <w:t xml:space="preserve">                        } else {</w:t>
      </w:r>
    </w:p>
    <w:p w14:paraId="744E47B8" w14:textId="77777777" w:rsidR="007404AF" w:rsidRDefault="007404AF" w:rsidP="007404AF">
      <w:r>
        <w:lastRenderedPageBreak/>
        <w:t xml:space="preserve">                            // Password is not valid, display a generic error message</w:t>
      </w:r>
    </w:p>
    <w:p w14:paraId="7A2251FB" w14:textId="77777777" w:rsidR="007404AF" w:rsidRDefault="007404AF" w:rsidP="007404AF">
      <w:r>
        <w:t xml:space="preserve">                            </w:t>
      </w:r>
    </w:p>
    <w:p w14:paraId="11AFF901" w14:textId="77777777" w:rsidR="007404AF" w:rsidRDefault="007404AF" w:rsidP="007404AF">
      <w:r>
        <w:t xml:space="preserve">                            header("location: ../</w:t>
      </w:r>
      <w:proofErr w:type="spellStart"/>
      <w:r>
        <w:t>login.php?invalidUserOrPassword</w:t>
      </w:r>
      <w:proofErr w:type="spellEnd"/>
      <w:r>
        <w:t>")</w:t>
      </w:r>
    </w:p>
    <w:p w14:paraId="26F067B8" w14:textId="77777777" w:rsidR="007404AF" w:rsidRDefault="007404AF" w:rsidP="007404AF">
      <w:r>
        <w:t>?&gt;</w:t>
      </w:r>
    </w:p>
    <w:p w14:paraId="6FC7B4D7" w14:textId="77777777" w:rsidR="007404AF" w:rsidRDefault="007404AF" w:rsidP="007404AF"/>
    <w:p w14:paraId="5B718262" w14:textId="77777777" w:rsidR="007404AF" w:rsidRDefault="007404AF" w:rsidP="007404AF">
      <w:r>
        <w:t xml:space="preserve">                    &lt;?php</w:t>
      </w:r>
    </w:p>
    <w:p w14:paraId="2CA3C132" w14:textId="77777777" w:rsidR="007404AF" w:rsidRDefault="007404AF" w:rsidP="007404AF">
      <w:r>
        <w:t xml:space="preserve">                        }</w:t>
      </w:r>
    </w:p>
    <w:p w14:paraId="21375B9B" w14:textId="77777777" w:rsidR="007404AF" w:rsidRDefault="007404AF" w:rsidP="007404AF">
      <w:r>
        <w:t xml:space="preserve">                    }</w:t>
      </w:r>
    </w:p>
    <w:p w14:paraId="63C204E0" w14:textId="77777777" w:rsidR="007404AF" w:rsidRDefault="007404AF" w:rsidP="007404AF">
      <w:r>
        <w:t xml:space="preserve">                } else {</w:t>
      </w:r>
    </w:p>
    <w:p w14:paraId="2541EEBA" w14:textId="77777777" w:rsidR="007404AF" w:rsidRDefault="007404AF" w:rsidP="007404AF">
      <w:r>
        <w:t xml:space="preserve">                    // Username doesn't exist, display a generic error message</w:t>
      </w:r>
    </w:p>
    <w:p w14:paraId="6D7017E1" w14:textId="77777777" w:rsidR="007404AF" w:rsidRDefault="007404AF" w:rsidP="007404AF">
      <w:r>
        <w:t xml:space="preserve">                    header("location: ../</w:t>
      </w:r>
      <w:proofErr w:type="spellStart"/>
      <w:r>
        <w:t>login.php?invalidUserOrPassword</w:t>
      </w:r>
      <w:proofErr w:type="spellEnd"/>
      <w:r>
        <w:t>")</w:t>
      </w:r>
    </w:p>
    <w:p w14:paraId="0051096E" w14:textId="77777777" w:rsidR="007404AF" w:rsidRDefault="007404AF" w:rsidP="007404AF">
      <w:r>
        <w:t xml:space="preserve">                    ?&gt;</w:t>
      </w:r>
    </w:p>
    <w:p w14:paraId="3FE369A6" w14:textId="77777777" w:rsidR="007404AF" w:rsidRDefault="007404AF" w:rsidP="007404AF">
      <w:r>
        <w:t xml:space="preserve">                    </w:t>
      </w:r>
    </w:p>
    <w:p w14:paraId="1258D0FD" w14:textId="77777777" w:rsidR="007404AF" w:rsidRDefault="007404AF" w:rsidP="007404AF">
      <w:r>
        <w:t>&lt;?php</w:t>
      </w:r>
    </w:p>
    <w:p w14:paraId="745626F0" w14:textId="77777777" w:rsidR="007404AF" w:rsidRDefault="007404AF" w:rsidP="007404AF">
      <w:r>
        <w:t xml:space="preserve">                }</w:t>
      </w:r>
    </w:p>
    <w:p w14:paraId="2820CBC3" w14:textId="77777777" w:rsidR="007404AF" w:rsidRDefault="007404AF" w:rsidP="007404AF">
      <w:r>
        <w:t xml:space="preserve">            } else {</w:t>
      </w:r>
    </w:p>
    <w:p w14:paraId="0D35B403" w14:textId="77777777" w:rsidR="007404AF" w:rsidRDefault="007404AF" w:rsidP="007404AF">
      <w:r>
        <w:t xml:space="preserve">                echo "Oops! Something went wrong. Please try again later.";</w:t>
      </w:r>
    </w:p>
    <w:p w14:paraId="60478518" w14:textId="77777777" w:rsidR="007404AF" w:rsidRDefault="007404AF" w:rsidP="007404AF">
      <w:r>
        <w:t xml:space="preserve">            }</w:t>
      </w:r>
    </w:p>
    <w:p w14:paraId="32C9D7CA" w14:textId="77777777" w:rsidR="007404AF" w:rsidRDefault="007404AF" w:rsidP="007404AF"/>
    <w:p w14:paraId="046833B5" w14:textId="77777777" w:rsidR="007404AF" w:rsidRDefault="007404AF" w:rsidP="007404AF">
      <w:r>
        <w:t xml:space="preserve">            // Close statement</w:t>
      </w:r>
    </w:p>
    <w:p w14:paraId="2C9459A2"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523F5C24" w14:textId="77777777" w:rsidR="007404AF" w:rsidRDefault="007404AF" w:rsidP="007404AF">
      <w:r>
        <w:t xml:space="preserve">        }</w:t>
      </w:r>
    </w:p>
    <w:p w14:paraId="63BEA512" w14:textId="77777777" w:rsidR="007404AF" w:rsidRDefault="007404AF" w:rsidP="007404AF">
      <w:r>
        <w:t xml:space="preserve">    }</w:t>
      </w:r>
    </w:p>
    <w:p w14:paraId="23CF9522" w14:textId="77777777" w:rsidR="007404AF" w:rsidRDefault="007404AF" w:rsidP="007404AF"/>
    <w:p w14:paraId="6D98FAE9" w14:textId="77777777" w:rsidR="007404AF" w:rsidRDefault="007404AF" w:rsidP="007404AF">
      <w:r>
        <w:t xml:space="preserve">    // Close connection</w:t>
      </w:r>
    </w:p>
    <w:p w14:paraId="20DEBA60" w14:textId="77777777" w:rsidR="007404AF" w:rsidRDefault="007404AF" w:rsidP="007404AF">
      <w:r>
        <w:t xml:space="preserve">    </w:t>
      </w:r>
      <w:proofErr w:type="spellStart"/>
      <w:r>
        <w:t>mysqli_close</w:t>
      </w:r>
      <w:proofErr w:type="spellEnd"/>
      <w:r>
        <w:t>($link);</w:t>
      </w:r>
    </w:p>
    <w:p w14:paraId="1BA0C6ED" w14:textId="77777777" w:rsidR="007404AF" w:rsidRDefault="007404AF" w:rsidP="007404AF">
      <w:r>
        <w:t>}</w:t>
      </w:r>
    </w:p>
    <w:p w14:paraId="1DB40529" w14:textId="40A1F0EE" w:rsidR="007404AF" w:rsidRDefault="007404AF" w:rsidP="007404AF">
      <w:r>
        <w:t>?&gt;</w:t>
      </w:r>
    </w:p>
    <w:p w14:paraId="1FA4A817" w14:textId="0AD14BBB" w:rsidR="007404AF" w:rsidRDefault="007404AF" w:rsidP="007404AF"/>
    <w:p w14:paraId="1A530274" w14:textId="0AAA0DD6" w:rsidR="007404AF" w:rsidRDefault="007404AF" w:rsidP="007404AF">
      <w:proofErr w:type="spellStart"/>
      <w:r>
        <w:t>Registercode.php</w:t>
      </w:r>
      <w:proofErr w:type="spellEnd"/>
    </w:p>
    <w:p w14:paraId="02278732" w14:textId="77777777" w:rsidR="007404AF" w:rsidRDefault="007404AF" w:rsidP="007404AF">
      <w:r>
        <w:t>&lt;?php</w:t>
      </w:r>
    </w:p>
    <w:p w14:paraId="417A3094" w14:textId="77777777" w:rsidR="007404AF" w:rsidRDefault="007404AF" w:rsidP="007404AF">
      <w:r>
        <w:t>require '../../</w:t>
      </w:r>
      <w:proofErr w:type="spellStart"/>
      <w:r>
        <w:t>db</w:t>
      </w:r>
      <w:proofErr w:type="spellEnd"/>
      <w:r>
        <w:t>/</w:t>
      </w:r>
      <w:proofErr w:type="spellStart"/>
      <w:r>
        <w:t>dbconfig.php</w:t>
      </w:r>
      <w:proofErr w:type="spellEnd"/>
      <w:r>
        <w:t>';</w:t>
      </w:r>
    </w:p>
    <w:p w14:paraId="07A66614" w14:textId="77777777" w:rsidR="007404AF" w:rsidRDefault="007404AF" w:rsidP="007404AF">
      <w:r>
        <w:t>include '../includes/</w:t>
      </w:r>
      <w:proofErr w:type="spellStart"/>
      <w:r>
        <w:t>header.php</w:t>
      </w:r>
      <w:proofErr w:type="spellEnd"/>
      <w:r>
        <w:t>';</w:t>
      </w:r>
    </w:p>
    <w:p w14:paraId="15A6BC40" w14:textId="77777777" w:rsidR="007404AF" w:rsidRDefault="007404AF" w:rsidP="007404AF"/>
    <w:p w14:paraId="38909275" w14:textId="77777777" w:rsidR="007404AF" w:rsidRDefault="007404AF" w:rsidP="007404AF"/>
    <w:p w14:paraId="1D4F569E" w14:textId="77777777" w:rsidR="007404AF" w:rsidRDefault="007404AF" w:rsidP="007404AF">
      <w:r>
        <w:t>$name = $email = $password = $</w:t>
      </w:r>
      <w:proofErr w:type="spellStart"/>
      <w:r>
        <w:t>confirmPassword</w:t>
      </w:r>
      <w:proofErr w:type="spellEnd"/>
      <w:r>
        <w:t xml:space="preserve"> = "";</w:t>
      </w:r>
    </w:p>
    <w:p w14:paraId="07BAA326" w14:textId="77777777" w:rsidR="007404AF" w:rsidRDefault="007404AF" w:rsidP="007404AF">
      <w:r>
        <w:t>$</w:t>
      </w:r>
      <w:proofErr w:type="spellStart"/>
      <w:r>
        <w:t>email_err</w:t>
      </w:r>
      <w:proofErr w:type="spellEnd"/>
      <w:r>
        <w:t xml:space="preserve"> = $</w:t>
      </w:r>
      <w:proofErr w:type="spellStart"/>
      <w:r>
        <w:t>confirmPasswordErr</w:t>
      </w:r>
      <w:proofErr w:type="spellEnd"/>
      <w:r>
        <w:t xml:space="preserve"> = $</w:t>
      </w:r>
      <w:proofErr w:type="spellStart"/>
      <w:r>
        <w:t>nameErr</w:t>
      </w:r>
      <w:proofErr w:type="spellEnd"/>
      <w:r>
        <w:t xml:space="preserve"> = $</w:t>
      </w:r>
      <w:proofErr w:type="spellStart"/>
      <w:r>
        <w:t>passwordErr</w:t>
      </w:r>
      <w:proofErr w:type="spellEnd"/>
      <w:r>
        <w:t xml:space="preserve"> = "";</w:t>
      </w:r>
    </w:p>
    <w:p w14:paraId="1E11A1AD" w14:textId="77777777" w:rsidR="007404AF" w:rsidRDefault="007404AF" w:rsidP="007404AF">
      <w:r>
        <w:t>if ($_SERVER['REQUEST_METHOD'] === 'POST') {</w:t>
      </w:r>
    </w:p>
    <w:p w14:paraId="25743E85" w14:textId="77777777" w:rsidR="007404AF" w:rsidRDefault="007404AF" w:rsidP="007404AF">
      <w:r>
        <w:t xml:space="preserve">    if (empty(trim($_POST['email']))) {</w:t>
      </w:r>
    </w:p>
    <w:p w14:paraId="778F3188" w14:textId="77777777" w:rsidR="007404AF" w:rsidRDefault="007404AF" w:rsidP="007404AF">
      <w:r>
        <w:t xml:space="preserve">        $</w:t>
      </w:r>
      <w:proofErr w:type="spellStart"/>
      <w:r>
        <w:t>email_err</w:t>
      </w:r>
      <w:proofErr w:type="spellEnd"/>
      <w:r>
        <w:t xml:space="preserve"> = "Please Enter your email.";</w:t>
      </w:r>
    </w:p>
    <w:p w14:paraId="4B6C179B" w14:textId="77777777" w:rsidR="007404AF" w:rsidRDefault="007404AF" w:rsidP="007404AF">
      <w:r>
        <w:t xml:space="preserve">        $_SESSION['</w:t>
      </w:r>
      <w:proofErr w:type="spellStart"/>
      <w:r>
        <w:t>email_error</w:t>
      </w:r>
      <w:proofErr w:type="spellEnd"/>
      <w:r>
        <w:t>'] = $</w:t>
      </w:r>
      <w:proofErr w:type="spellStart"/>
      <w:r>
        <w:t>email_err</w:t>
      </w:r>
      <w:proofErr w:type="spellEnd"/>
      <w:r>
        <w:t>;</w:t>
      </w:r>
    </w:p>
    <w:p w14:paraId="0CD2700D" w14:textId="77777777" w:rsidR="007404AF" w:rsidRDefault="007404AF" w:rsidP="007404AF">
      <w:r>
        <w:t xml:space="preserve">    } else {</w:t>
      </w:r>
    </w:p>
    <w:p w14:paraId="002154EE" w14:textId="77777777" w:rsidR="007404AF" w:rsidRDefault="007404AF" w:rsidP="007404AF">
      <w:r>
        <w:t xml:space="preserve">        $</w:t>
      </w:r>
      <w:proofErr w:type="spellStart"/>
      <w:r>
        <w:t>sql</w:t>
      </w:r>
      <w:proofErr w:type="spellEnd"/>
      <w:r>
        <w:t xml:space="preserve"> = "SELECT id from </w:t>
      </w:r>
      <w:proofErr w:type="spellStart"/>
      <w:r>
        <w:t>login_details</w:t>
      </w:r>
      <w:proofErr w:type="spellEnd"/>
      <w:r>
        <w:t xml:space="preserve"> where email = ?";</w:t>
      </w:r>
    </w:p>
    <w:p w14:paraId="19C3D666"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0904D9C8" w14:textId="77777777" w:rsidR="007404AF" w:rsidRDefault="007404AF" w:rsidP="007404AF">
      <w:r>
        <w:lastRenderedPageBreak/>
        <w:t xml:space="preserve">            // Bind variables to the prepared statement as parameters</w:t>
      </w:r>
    </w:p>
    <w:p w14:paraId="1A237D85" w14:textId="77777777" w:rsidR="007404AF" w:rsidRDefault="007404AF" w:rsidP="007404AF">
      <w:r>
        <w:t xml:space="preserve">            </w:t>
      </w:r>
      <w:proofErr w:type="spellStart"/>
      <w:r>
        <w:t>mysqli_stmt_bind_param</w:t>
      </w:r>
      <w:proofErr w:type="spellEnd"/>
      <w:r>
        <w:t>($</w:t>
      </w:r>
      <w:proofErr w:type="spellStart"/>
      <w:r>
        <w:t>stmt</w:t>
      </w:r>
      <w:proofErr w:type="spellEnd"/>
      <w:r>
        <w:t>, "s", $</w:t>
      </w:r>
      <w:proofErr w:type="spellStart"/>
      <w:r>
        <w:t>param_email</w:t>
      </w:r>
      <w:proofErr w:type="spellEnd"/>
      <w:r>
        <w:t>);</w:t>
      </w:r>
    </w:p>
    <w:p w14:paraId="5E931543" w14:textId="77777777" w:rsidR="007404AF" w:rsidRDefault="007404AF" w:rsidP="007404AF">
      <w:r>
        <w:t xml:space="preserve">            //setting parameter</w:t>
      </w:r>
    </w:p>
    <w:p w14:paraId="4BA39558" w14:textId="77777777" w:rsidR="007404AF" w:rsidRDefault="007404AF" w:rsidP="007404AF">
      <w:r>
        <w:t xml:space="preserve">            $</w:t>
      </w:r>
      <w:proofErr w:type="spellStart"/>
      <w:r>
        <w:t>param_email</w:t>
      </w:r>
      <w:proofErr w:type="spellEnd"/>
      <w:r>
        <w:t xml:space="preserve"> = trim($_POST['email']);</w:t>
      </w:r>
    </w:p>
    <w:p w14:paraId="5DA5337F" w14:textId="77777777" w:rsidR="007404AF" w:rsidRDefault="007404AF" w:rsidP="007404AF">
      <w:r>
        <w:t xml:space="preserve">            if (</w:t>
      </w:r>
      <w:proofErr w:type="spellStart"/>
      <w:r>
        <w:t>mysqli_stmt_execute</w:t>
      </w:r>
      <w:proofErr w:type="spellEnd"/>
      <w:r>
        <w:t>($</w:t>
      </w:r>
      <w:proofErr w:type="spellStart"/>
      <w:r>
        <w:t>stmt</w:t>
      </w:r>
      <w:proofErr w:type="spellEnd"/>
      <w:r>
        <w:t>)) {</w:t>
      </w:r>
    </w:p>
    <w:p w14:paraId="25B589DF" w14:textId="77777777" w:rsidR="007404AF" w:rsidRDefault="007404AF" w:rsidP="007404AF">
      <w:r>
        <w:t xml:space="preserve">                </w:t>
      </w:r>
      <w:proofErr w:type="spellStart"/>
      <w:r>
        <w:t>mysqli_stmt_store_result</w:t>
      </w:r>
      <w:proofErr w:type="spellEnd"/>
      <w:r>
        <w:t>($</w:t>
      </w:r>
      <w:proofErr w:type="spellStart"/>
      <w:r>
        <w:t>stmt</w:t>
      </w:r>
      <w:proofErr w:type="spellEnd"/>
      <w:r>
        <w:t>);</w:t>
      </w:r>
    </w:p>
    <w:p w14:paraId="4076F7B8" w14:textId="77777777" w:rsidR="007404AF" w:rsidRDefault="007404AF" w:rsidP="007404AF">
      <w:r>
        <w:t xml:space="preserve">                if (</w:t>
      </w:r>
      <w:proofErr w:type="spellStart"/>
      <w:r>
        <w:t>mysqli_stmt_num_rows</w:t>
      </w:r>
      <w:proofErr w:type="spellEnd"/>
      <w:r>
        <w:t>($</w:t>
      </w:r>
      <w:proofErr w:type="spellStart"/>
      <w:r>
        <w:t>stmt</w:t>
      </w:r>
      <w:proofErr w:type="spellEnd"/>
      <w:r>
        <w:t>) == 1) {</w:t>
      </w:r>
    </w:p>
    <w:p w14:paraId="2F0A212A" w14:textId="77777777" w:rsidR="007404AF" w:rsidRDefault="007404AF" w:rsidP="007404AF">
      <w:r>
        <w:t xml:space="preserve">                    $</w:t>
      </w:r>
      <w:proofErr w:type="spellStart"/>
      <w:r>
        <w:t>email_err</w:t>
      </w:r>
      <w:proofErr w:type="spellEnd"/>
      <w:r>
        <w:t xml:space="preserve"> = "This email is </w:t>
      </w:r>
      <w:proofErr w:type="spellStart"/>
      <w:r>
        <w:t>alredy</w:t>
      </w:r>
      <w:proofErr w:type="spellEnd"/>
      <w:r>
        <w:t xml:space="preserve"> registered with us.";</w:t>
      </w:r>
    </w:p>
    <w:p w14:paraId="32A72180" w14:textId="77777777" w:rsidR="007404AF" w:rsidRDefault="007404AF" w:rsidP="007404AF">
      <w:r>
        <w:t>?&gt;</w:t>
      </w:r>
    </w:p>
    <w:p w14:paraId="50BCEBCA" w14:textId="77777777" w:rsidR="007404AF" w:rsidRDefault="007404AF" w:rsidP="007404AF">
      <w:r>
        <w:t xml:space="preserve">                    &lt;div class="alert alert-dismissible alert-warning"&gt;</w:t>
      </w:r>
    </w:p>
    <w:p w14:paraId="7AAE7860" w14:textId="77777777" w:rsidR="007404AF" w:rsidRDefault="007404AF" w:rsidP="007404AF">
      <w:r>
        <w:t xml:space="preserve">                        &lt;button type="button" class="</w:t>
      </w:r>
      <w:proofErr w:type="spellStart"/>
      <w:r>
        <w:t>btn</w:t>
      </w:r>
      <w:proofErr w:type="spellEnd"/>
      <w:r>
        <w:t>-close" data-bs-dismiss="alert"&gt;&lt;/button&gt;</w:t>
      </w:r>
    </w:p>
    <w:p w14:paraId="124CEC78" w14:textId="77777777" w:rsidR="007404AF" w:rsidRDefault="007404AF" w:rsidP="007404AF">
      <w:r>
        <w:t xml:space="preserve">                        &lt;h4 class="alert-heading"&gt;Warning!&lt;/h4&gt;</w:t>
      </w:r>
    </w:p>
    <w:p w14:paraId="2C187928" w14:textId="77777777" w:rsidR="007404AF" w:rsidRDefault="007404AF" w:rsidP="007404AF">
      <w:r>
        <w:t xml:space="preserve">                        &lt;p class="mb-0"&gt;&lt;?php echo $</w:t>
      </w:r>
      <w:proofErr w:type="spellStart"/>
      <w:r>
        <w:t>email_err</w:t>
      </w:r>
      <w:proofErr w:type="spellEnd"/>
      <w:r>
        <w:t>; ?&gt;&lt;/p&gt;</w:t>
      </w:r>
    </w:p>
    <w:p w14:paraId="41ECCAE6" w14:textId="77777777" w:rsidR="007404AF" w:rsidRDefault="007404AF" w:rsidP="007404AF">
      <w:r>
        <w:t xml:space="preserve">                    &lt;/div&gt;</w:t>
      </w:r>
    </w:p>
    <w:p w14:paraId="3430AB74" w14:textId="77777777" w:rsidR="007404AF" w:rsidRDefault="007404AF" w:rsidP="007404AF">
      <w:r>
        <w:t xml:space="preserve">        &lt;?php</w:t>
      </w:r>
    </w:p>
    <w:p w14:paraId="4A2E4912" w14:textId="77777777" w:rsidR="007404AF" w:rsidRDefault="007404AF" w:rsidP="007404AF">
      <w:r>
        <w:t xml:space="preserve">                } else {</w:t>
      </w:r>
    </w:p>
    <w:p w14:paraId="6CB61FC3" w14:textId="77777777" w:rsidR="007404AF" w:rsidRDefault="007404AF" w:rsidP="007404AF">
      <w:r>
        <w:t xml:space="preserve">                    $email = trim($_POST['email']);</w:t>
      </w:r>
    </w:p>
    <w:p w14:paraId="21ED6F15" w14:textId="77777777" w:rsidR="007404AF" w:rsidRDefault="007404AF" w:rsidP="007404AF">
      <w:r>
        <w:t xml:space="preserve">                }</w:t>
      </w:r>
    </w:p>
    <w:p w14:paraId="2CCB3A31" w14:textId="77777777" w:rsidR="007404AF" w:rsidRDefault="007404AF" w:rsidP="007404AF">
      <w:r>
        <w:t xml:space="preserve">            } else {</w:t>
      </w:r>
    </w:p>
    <w:p w14:paraId="0B84412C" w14:textId="77777777" w:rsidR="007404AF" w:rsidRDefault="007404AF" w:rsidP="007404AF">
      <w:r>
        <w:t xml:space="preserve">                echo "Oops Something went wrong. Please try again later.";</w:t>
      </w:r>
    </w:p>
    <w:p w14:paraId="6BC4E084" w14:textId="77777777" w:rsidR="007404AF" w:rsidRDefault="007404AF" w:rsidP="007404AF">
      <w:r>
        <w:t xml:space="preserve">            }</w:t>
      </w:r>
    </w:p>
    <w:p w14:paraId="7AE6163F" w14:textId="77777777" w:rsidR="007404AF" w:rsidRDefault="007404AF" w:rsidP="007404AF"/>
    <w:p w14:paraId="67F0571C"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0A4AC07D" w14:textId="77777777" w:rsidR="007404AF" w:rsidRDefault="007404AF" w:rsidP="007404AF">
      <w:r>
        <w:t xml:space="preserve">        }</w:t>
      </w:r>
    </w:p>
    <w:p w14:paraId="70C743CA" w14:textId="77777777" w:rsidR="007404AF" w:rsidRDefault="007404AF" w:rsidP="007404AF">
      <w:r>
        <w:t xml:space="preserve">    }</w:t>
      </w:r>
    </w:p>
    <w:p w14:paraId="2780880E" w14:textId="77777777" w:rsidR="007404AF" w:rsidRDefault="007404AF" w:rsidP="007404AF"/>
    <w:p w14:paraId="08F05BAE" w14:textId="77777777" w:rsidR="007404AF" w:rsidRDefault="007404AF" w:rsidP="007404AF"/>
    <w:p w14:paraId="07F9C67B" w14:textId="77777777" w:rsidR="007404AF" w:rsidRDefault="007404AF" w:rsidP="007404AF"/>
    <w:p w14:paraId="14400CDE" w14:textId="77777777" w:rsidR="007404AF" w:rsidRDefault="007404AF" w:rsidP="007404AF">
      <w:r>
        <w:t xml:space="preserve">    //validating </w:t>
      </w:r>
      <w:proofErr w:type="spellStart"/>
      <w:r>
        <w:t>passsword</w:t>
      </w:r>
      <w:proofErr w:type="spellEnd"/>
    </w:p>
    <w:p w14:paraId="783A4C41" w14:textId="77777777" w:rsidR="007404AF" w:rsidRDefault="007404AF" w:rsidP="007404AF">
      <w:r>
        <w:t xml:space="preserve">    if (empty(trim($_POST['password']))) {</w:t>
      </w:r>
    </w:p>
    <w:p w14:paraId="6F8C4EE0" w14:textId="77777777" w:rsidR="007404AF" w:rsidRDefault="007404AF" w:rsidP="007404AF">
      <w:r>
        <w:t xml:space="preserve">        $</w:t>
      </w:r>
      <w:proofErr w:type="spellStart"/>
      <w:r>
        <w:t>passwordErr</w:t>
      </w:r>
      <w:proofErr w:type="spellEnd"/>
      <w:r>
        <w:t xml:space="preserve"> = "Please Enter your Password";</w:t>
      </w:r>
    </w:p>
    <w:p w14:paraId="74BACB8D" w14:textId="77777777" w:rsidR="007404AF" w:rsidRDefault="007404AF" w:rsidP="007404AF">
      <w:r>
        <w:t xml:space="preserve">        $_SESSION['</w:t>
      </w:r>
      <w:proofErr w:type="spellStart"/>
      <w:r>
        <w:t>password_error</w:t>
      </w:r>
      <w:proofErr w:type="spellEnd"/>
      <w:r>
        <w:t>'] = $</w:t>
      </w:r>
      <w:proofErr w:type="spellStart"/>
      <w:r>
        <w:t>passwordErr</w:t>
      </w:r>
      <w:proofErr w:type="spellEnd"/>
      <w:r>
        <w:t>;</w:t>
      </w:r>
    </w:p>
    <w:p w14:paraId="3D1FDAE1" w14:textId="77777777" w:rsidR="007404AF" w:rsidRDefault="007404AF" w:rsidP="007404AF">
      <w:r>
        <w:t xml:space="preserve">    } elseif (</w:t>
      </w:r>
      <w:proofErr w:type="spellStart"/>
      <w:r>
        <w:t>strlen</w:t>
      </w:r>
      <w:proofErr w:type="spellEnd"/>
      <w:r>
        <w:t>(trim($_POST['password'])) &lt; 6) {</w:t>
      </w:r>
    </w:p>
    <w:p w14:paraId="0A1CD0EB" w14:textId="77777777" w:rsidR="007404AF" w:rsidRDefault="007404AF" w:rsidP="007404AF">
      <w:r>
        <w:t xml:space="preserve">        $</w:t>
      </w:r>
      <w:proofErr w:type="spellStart"/>
      <w:r>
        <w:t>passwordErr</w:t>
      </w:r>
      <w:proofErr w:type="spellEnd"/>
      <w:r>
        <w:t xml:space="preserve"> = "Password Length should be greater than 6 characters.";</w:t>
      </w:r>
    </w:p>
    <w:p w14:paraId="0E877F6C" w14:textId="77777777" w:rsidR="007404AF" w:rsidRDefault="007404AF" w:rsidP="007404AF">
      <w:r>
        <w:t xml:space="preserve">        ?&gt;</w:t>
      </w:r>
    </w:p>
    <w:p w14:paraId="7F30009D" w14:textId="77777777" w:rsidR="007404AF" w:rsidRDefault="007404AF" w:rsidP="007404AF">
      <w:r>
        <w:t xml:space="preserve">        &lt;div class="alert alert-dismissible alert-warning"&gt;</w:t>
      </w:r>
    </w:p>
    <w:p w14:paraId="6F947195" w14:textId="77777777" w:rsidR="007404AF" w:rsidRDefault="007404AF" w:rsidP="007404AF">
      <w:r>
        <w:t xml:space="preserve">            &lt;button type="button" class="</w:t>
      </w:r>
      <w:proofErr w:type="spellStart"/>
      <w:r>
        <w:t>btn</w:t>
      </w:r>
      <w:proofErr w:type="spellEnd"/>
      <w:r>
        <w:t>-close" data-bs-dismiss="alert"&gt;&lt;/button&gt;</w:t>
      </w:r>
    </w:p>
    <w:p w14:paraId="2CD6465C" w14:textId="77777777" w:rsidR="007404AF" w:rsidRDefault="007404AF" w:rsidP="007404AF">
      <w:r>
        <w:t xml:space="preserve">            &lt;h4 class="alert-heading"&gt;Warning!&lt;/h4&gt;</w:t>
      </w:r>
    </w:p>
    <w:p w14:paraId="3355FA2F" w14:textId="77777777" w:rsidR="007404AF" w:rsidRDefault="007404AF" w:rsidP="007404AF">
      <w:r>
        <w:t xml:space="preserve">            &lt;p class="mb-0"&gt;&lt;?php echo $</w:t>
      </w:r>
      <w:proofErr w:type="spellStart"/>
      <w:r>
        <w:t>passwordErr</w:t>
      </w:r>
      <w:proofErr w:type="spellEnd"/>
      <w:r>
        <w:t>; ?&gt;&lt;/p&gt;</w:t>
      </w:r>
    </w:p>
    <w:p w14:paraId="046BB0D9" w14:textId="77777777" w:rsidR="007404AF" w:rsidRDefault="007404AF" w:rsidP="007404AF">
      <w:r>
        <w:t xml:space="preserve">        &lt;/div&gt;</w:t>
      </w:r>
    </w:p>
    <w:p w14:paraId="326C2B28" w14:textId="77777777" w:rsidR="007404AF" w:rsidRDefault="007404AF" w:rsidP="007404AF">
      <w:r>
        <w:t xml:space="preserve">    &lt;?php</w:t>
      </w:r>
    </w:p>
    <w:p w14:paraId="7AC06B74" w14:textId="77777777" w:rsidR="007404AF" w:rsidRDefault="007404AF" w:rsidP="007404AF">
      <w:r>
        <w:t xml:space="preserve">    } else {</w:t>
      </w:r>
    </w:p>
    <w:p w14:paraId="42E73DBF" w14:textId="77777777" w:rsidR="007404AF" w:rsidRDefault="007404AF" w:rsidP="007404AF">
      <w:r>
        <w:t xml:space="preserve">        $password = trim($_POST['password']);</w:t>
      </w:r>
    </w:p>
    <w:p w14:paraId="3C38A4EC" w14:textId="77777777" w:rsidR="007404AF" w:rsidRDefault="007404AF" w:rsidP="007404AF">
      <w:r>
        <w:t xml:space="preserve">    }</w:t>
      </w:r>
    </w:p>
    <w:p w14:paraId="641BD816" w14:textId="77777777" w:rsidR="007404AF" w:rsidRDefault="007404AF" w:rsidP="007404AF"/>
    <w:p w14:paraId="1B3DA27B" w14:textId="77777777" w:rsidR="007404AF" w:rsidRDefault="007404AF" w:rsidP="007404AF">
      <w:r>
        <w:t xml:space="preserve">    //validating confirm password</w:t>
      </w:r>
    </w:p>
    <w:p w14:paraId="268EFE09" w14:textId="77777777" w:rsidR="007404AF" w:rsidRDefault="007404AF" w:rsidP="007404AF">
      <w:r>
        <w:t xml:space="preserve">    $</w:t>
      </w:r>
      <w:proofErr w:type="spellStart"/>
      <w:r>
        <w:t>confirmPassword</w:t>
      </w:r>
      <w:proofErr w:type="spellEnd"/>
      <w:r>
        <w:t xml:space="preserve"> = trim($_POST['</w:t>
      </w:r>
      <w:proofErr w:type="spellStart"/>
      <w:r>
        <w:t>confirm_password</w:t>
      </w:r>
      <w:proofErr w:type="spellEnd"/>
      <w:r>
        <w:t>']);</w:t>
      </w:r>
    </w:p>
    <w:p w14:paraId="56B45F55" w14:textId="77777777" w:rsidR="007404AF" w:rsidRDefault="007404AF" w:rsidP="007404AF">
      <w:r>
        <w:t xml:space="preserve">    if (empty(trim($</w:t>
      </w:r>
      <w:proofErr w:type="spellStart"/>
      <w:r>
        <w:t>confirmPassword</w:t>
      </w:r>
      <w:proofErr w:type="spellEnd"/>
      <w:r>
        <w:t>))) {</w:t>
      </w:r>
    </w:p>
    <w:p w14:paraId="60BA2555" w14:textId="77777777" w:rsidR="007404AF" w:rsidRDefault="007404AF" w:rsidP="007404AF">
      <w:r>
        <w:t xml:space="preserve">        $</w:t>
      </w:r>
      <w:proofErr w:type="spellStart"/>
      <w:r>
        <w:t>confirmPasswordErr</w:t>
      </w:r>
      <w:proofErr w:type="spellEnd"/>
      <w:r>
        <w:t xml:space="preserve"> = "Please enter confirm password";</w:t>
      </w:r>
    </w:p>
    <w:p w14:paraId="60370578" w14:textId="77777777" w:rsidR="007404AF" w:rsidRDefault="007404AF" w:rsidP="007404AF">
      <w:r>
        <w:t xml:space="preserve">    ?&gt;</w:t>
      </w:r>
    </w:p>
    <w:p w14:paraId="39D9B365" w14:textId="77777777" w:rsidR="007404AF" w:rsidRDefault="007404AF" w:rsidP="007404AF">
      <w:r>
        <w:t xml:space="preserve">        &lt;div class="alert alert-dismissible alert-warning"&gt;</w:t>
      </w:r>
    </w:p>
    <w:p w14:paraId="6FC40B9F" w14:textId="77777777" w:rsidR="007404AF" w:rsidRDefault="007404AF" w:rsidP="007404AF">
      <w:r>
        <w:t xml:space="preserve">            &lt;button type="button" class="</w:t>
      </w:r>
      <w:proofErr w:type="spellStart"/>
      <w:r>
        <w:t>btn</w:t>
      </w:r>
      <w:proofErr w:type="spellEnd"/>
      <w:r>
        <w:t>-close" data-bs-dismiss="alert"&gt;&lt;/button&gt;</w:t>
      </w:r>
    </w:p>
    <w:p w14:paraId="4EFEBC1C" w14:textId="77777777" w:rsidR="007404AF" w:rsidRDefault="007404AF" w:rsidP="007404AF">
      <w:r>
        <w:t xml:space="preserve">            &lt;h4 class="alert-heading"&gt;Warning!&lt;/h4&gt;</w:t>
      </w:r>
    </w:p>
    <w:p w14:paraId="1D836700" w14:textId="77777777" w:rsidR="007404AF" w:rsidRDefault="007404AF" w:rsidP="007404AF">
      <w:r>
        <w:t xml:space="preserve">            &lt;p class="mb-0"&gt;&lt;?php echo $</w:t>
      </w:r>
      <w:proofErr w:type="spellStart"/>
      <w:r>
        <w:t>passwordErr</w:t>
      </w:r>
      <w:proofErr w:type="spellEnd"/>
      <w:r>
        <w:t>; ?&gt;&lt;/p&gt;</w:t>
      </w:r>
    </w:p>
    <w:p w14:paraId="551322E5" w14:textId="77777777" w:rsidR="007404AF" w:rsidRDefault="007404AF" w:rsidP="007404AF">
      <w:r>
        <w:t xml:space="preserve">        &lt;/div&gt;</w:t>
      </w:r>
    </w:p>
    <w:p w14:paraId="5A2E985C" w14:textId="77777777" w:rsidR="007404AF" w:rsidRDefault="007404AF" w:rsidP="007404AF">
      <w:r>
        <w:t xml:space="preserve">        &lt;?php</w:t>
      </w:r>
    </w:p>
    <w:p w14:paraId="4897F436" w14:textId="77777777" w:rsidR="007404AF" w:rsidRDefault="007404AF" w:rsidP="007404AF">
      <w:r>
        <w:t xml:space="preserve">    } else {</w:t>
      </w:r>
    </w:p>
    <w:p w14:paraId="08809FF3" w14:textId="77777777" w:rsidR="007404AF" w:rsidRDefault="007404AF" w:rsidP="007404AF"/>
    <w:p w14:paraId="4984E912" w14:textId="77777777" w:rsidR="007404AF" w:rsidRDefault="007404AF" w:rsidP="007404AF">
      <w:r>
        <w:t xml:space="preserve">        if (empty($</w:t>
      </w:r>
      <w:proofErr w:type="spellStart"/>
      <w:r>
        <w:t>passwordErr</w:t>
      </w:r>
      <w:proofErr w:type="spellEnd"/>
      <w:r>
        <w:t>) &amp;&amp; ($password != $</w:t>
      </w:r>
      <w:proofErr w:type="spellStart"/>
      <w:r>
        <w:t>confirmPassword</w:t>
      </w:r>
      <w:proofErr w:type="spellEnd"/>
      <w:r>
        <w:t>)) {</w:t>
      </w:r>
    </w:p>
    <w:p w14:paraId="0AEE2F6F" w14:textId="77777777" w:rsidR="007404AF" w:rsidRDefault="007404AF" w:rsidP="007404AF">
      <w:r>
        <w:t xml:space="preserve">            $</w:t>
      </w:r>
      <w:proofErr w:type="spellStart"/>
      <w:r>
        <w:t>confirmPasswordErr</w:t>
      </w:r>
      <w:proofErr w:type="spellEnd"/>
      <w:r>
        <w:t xml:space="preserve"> = "Password does not match.";</w:t>
      </w:r>
    </w:p>
    <w:p w14:paraId="6E9E6B45" w14:textId="77777777" w:rsidR="007404AF" w:rsidRDefault="007404AF" w:rsidP="007404AF">
      <w:r>
        <w:t xml:space="preserve">        ?&gt;</w:t>
      </w:r>
    </w:p>
    <w:p w14:paraId="4E862DE0" w14:textId="77777777" w:rsidR="007404AF" w:rsidRDefault="007404AF" w:rsidP="007404AF">
      <w:r>
        <w:t xml:space="preserve">            &lt;div class="alert alert-dismissible alert-warning"&gt;</w:t>
      </w:r>
    </w:p>
    <w:p w14:paraId="0C9AD54D" w14:textId="77777777" w:rsidR="007404AF" w:rsidRDefault="007404AF" w:rsidP="007404AF">
      <w:r>
        <w:t xml:space="preserve">                &lt;button type="button" class="</w:t>
      </w:r>
      <w:proofErr w:type="spellStart"/>
      <w:r>
        <w:t>btn</w:t>
      </w:r>
      <w:proofErr w:type="spellEnd"/>
      <w:r>
        <w:t>-close" data-bs-dismiss="alert"&gt;&lt;/button&gt;</w:t>
      </w:r>
    </w:p>
    <w:p w14:paraId="2AF5A62B" w14:textId="77777777" w:rsidR="007404AF" w:rsidRDefault="007404AF" w:rsidP="007404AF">
      <w:r>
        <w:t xml:space="preserve">                &lt;h4 class="alert-heading"&gt;Warning!&lt;/h4&gt;</w:t>
      </w:r>
    </w:p>
    <w:p w14:paraId="2CF48621" w14:textId="77777777" w:rsidR="007404AF" w:rsidRDefault="007404AF" w:rsidP="007404AF">
      <w:r>
        <w:t xml:space="preserve">                &lt;p class="mb-0"&gt;&lt;?php echo $</w:t>
      </w:r>
      <w:proofErr w:type="spellStart"/>
      <w:r>
        <w:t>confirmPasswordErr</w:t>
      </w:r>
      <w:proofErr w:type="spellEnd"/>
      <w:r>
        <w:t>; ?&gt;&lt;/p&gt;</w:t>
      </w:r>
    </w:p>
    <w:p w14:paraId="3BCA76E8" w14:textId="77777777" w:rsidR="007404AF" w:rsidRDefault="007404AF" w:rsidP="007404AF">
      <w:r>
        <w:t xml:space="preserve">            &lt;/div&gt;</w:t>
      </w:r>
    </w:p>
    <w:p w14:paraId="614070BB" w14:textId="77777777" w:rsidR="007404AF" w:rsidRDefault="007404AF" w:rsidP="007404AF">
      <w:r>
        <w:t>&lt;?php</w:t>
      </w:r>
    </w:p>
    <w:p w14:paraId="00319698" w14:textId="77777777" w:rsidR="007404AF" w:rsidRDefault="007404AF" w:rsidP="007404AF">
      <w:r>
        <w:t xml:space="preserve">        }</w:t>
      </w:r>
    </w:p>
    <w:p w14:paraId="096B04D6" w14:textId="77777777" w:rsidR="007404AF" w:rsidRDefault="007404AF" w:rsidP="007404AF">
      <w:r>
        <w:t xml:space="preserve">    }</w:t>
      </w:r>
    </w:p>
    <w:p w14:paraId="69A54162" w14:textId="77777777" w:rsidR="007404AF" w:rsidRDefault="007404AF" w:rsidP="007404AF"/>
    <w:p w14:paraId="03CA4B4D" w14:textId="77777777" w:rsidR="007404AF" w:rsidRDefault="007404AF" w:rsidP="007404AF">
      <w:r>
        <w:t xml:space="preserve">    //checking input errors</w:t>
      </w:r>
    </w:p>
    <w:p w14:paraId="02B77316" w14:textId="77777777" w:rsidR="007404AF" w:rsidRDefault="007404AF" w:rsidP="007404AF">
      <w:r>
        <w:t xml:space="preserve">    if (empty($</w:t>
      </w:r>
      <w:proofErr w:type="spellStart"/>
      <w:r>
        <w:t>email_err</w:t>
      </w:r>
      <w:proofErr w:type="spellEnd"/>
      <w:r>
        <w:t>) &amp;&amp; empty($</w:t>
      </w:r>
      <w:proofErr w:type="spellStart"/>
      <w:r>
        <w:t>passwordErr</w:t>
      </w:r>
      <w:proofErr w:type="spellEnd"/>
      <w:r>
        <w:t>) &amp;&amp; empty($</w:t>
      </w:r>
      <w:proofErr w:type="spellStart"/>
      <w:r>
        <w:t>confirmPasswordErr</w:t>
      </w:r>
      <w:proofErr w:type="spellEnd"/>
      <w:r>
        <w:t>)) {</w:t>
      </w:r>
    </w:p>
    <w:p w14:paraId="52C6C99D" w14:textId="77777777" w:rsidR="007404AF" w:rsidRDefault="007404AF" w:rsidP="007404AF">
      <w:r>
        <w:t xml:space="preserve">        $</w:t>
      </w:r>
      <w:proofErr w:type="spellStart"/>
      <w:r>
        <w:t>sql</w:t>
      </w:r>
      <w:proofErr w:type="spellEnd"/>
      <w:r>
        <w:t xml:space="preserve"> = "INSERT INTO </w:t>
      </w:r>
      <w:proofErr w:type="spellStart"/>
      <w:r>
        <w:t>login_details</w:t>
      </w:r>
      <w:proofErr w:type="spellEnd"/>
      <w:r>
        <w:t xml:space="preserve"> (</w:t>
      </w:r>
      <w:proofErr w:type="spellStart"/>
      <w:r>
        <w:t>first_name</w:t>
      </w:r>
      <w:proofErr w:type="spellEnd"/>
      <w:r>
        <w:t xml:space="preserve">, </w:t>
      </w:r>
      <w:proofErr w:type="spellStart"/>
      <w:r>
        <w:t>last_name</w:t>
      </w:r>
      <w:proofErr w:type="spellEnd"/>
      <w:r>
        <w:t>, email, password) VALUES (?,?,?,?)";</w:t>
      </w:r>
    </w:p>
    <w:p w14:paraId="2F3175D6" w14:textId="77777777" w:rsidR="007404AF" w:rsidRDefault="007404AF" w:rsidP="007404AF">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17826F82" w14:textId="77777777" w:rsidR="007404AF" w:rsidRDefault="007404AF" w:rsidP="007404AF">
      <w:r>
        <w:t xml:space="preserve">            // Bind variables to the prepared statement as parameters</w:t>
      </w:r>
    </w:p>
    <w:p w14:paraId="01FC7CC3" w14:textId="77777777" w:rsidR="007404AF" w:rsidRDefault="007404AF" w:rsidP="007404AF">
      <w:r>
        <w:t xml:space="preserve">            </w:t>
      </w:r>
      <w:proofErr w:type="spellStart"/>
      <w:r>
        <w:t>mysqli_stmt_bind_param</w:t>
      </w:r>
      <w:proofErr w:type="spellEnd"/>
      <w:r>
        <w:t>($</w:t>
      </w:r>
      <w:proofErr w:type="spellStart"/>
      <w:r>
        <w:t>stmt</w:t>
      </w:r>
      <w:proofErr w:type="spellEnd"/>
      <w:r>
        <w:t>, "</w:t>
      </w:r>
      <w:proofErr w:type="spellStart"/>
      <w:r>
        <w:t>ssss</w:t>
      </w:r>
      <w:proofErr w:type="spellEnd"/>
      <w:r>
        <w:t>", $</w:t>
      </w:r>
      <w:proofErr w:type="spellStart"/>
      <w:r>
        <w:t>param_first_name</w:t>
      </w:r>
      <w:proofErr w:type="spellEnd"/>
      <w:r>
        <w:t>, $</w:t>
      </w:r>
      <w:proofErr w:type="spellStart"/>
      <w:r>
        <w:t>param_last_name</w:t>
      </w:r>
      <w:proofErr w:type="spellEnd"/>
      <w:r>
        <w:t>, $</w:t>
      </w:r>
      <w:proofErr w:type="spellStart"/>
      <w:r>
        <w:t>param_email</w:t>
      </w:r>
      <w:proofErr w:type="spellEnd"/>
      <w:r>
        <w:t>, $</w:t>
      </w:r>
      <w:proofErr w:type="spellStart"/>
      <w:r>
        <w:t>param_password</w:t>
      </w:r>
      <w:proofErr w:type="spellEnd"/>
      <w:r>
        <w:t>);</w:t>
      </w:r>
    </w:p>
    <w:p w14:paraId="4E4AF099" w14:textId="77777777" w:rsidR="007404AF" w:rsidRDefault="007404AF" w:rsidP="007404AF">
      <w:r>
        <w:t xml:space="preserve">            $</w:t>
      </w:r>
      <w:proofErr w:type="spellStart"/>
      <w:r>
        <w:t>param_first_name</w:t>
      </w:r>
      <w:proofErr w:type="spellEnd"/>
      <w:r>
        <w:t xml:space="preserve"> = trim($_POST['</w:t>
      </w:r>
      <w:proofErr w:type="spellStart"/>
      <w:r>
        <w:t>first_name</w:t>
      </w:r>
      <w:proofErr w:type="spellEnd"/>
      <w:r>
        <w:t>']);</w:t>
      </w:r>
    </w:p>
    <w:p w14:paraId="2BFCFA6C" w14:textId="77777777" w:rsidR="007404AF" w:rsidRDefault="007404AF" w:rsidP="007404AF">
      <w:r>
        <w:t xml:space="preserve">            $</w:t>
      </w:r>
      <w:proofErr w:type="spellStart"/>
      <w:r>
        <w:t>param_last_name</w:t>
      </w:r>
      <w:proofErr w:type="spellEnd"/>
      <w:r>
        <w:t xml:space="preserve"> = trim($_POST['</w:t>
      </w:r>
      <w:proofErr w:type="spellStart"/>
      <w:r>
        <w:t>last_name</w:t>
      </w:r>
      <w:proofErr w:type="spellEnd"/>
      <w:r>
        <w:t>']);</w:t>
      </w:r>
    </w:p>
    <w:p w14:paraId="231FCDBD" w14:textId="77777777" w:rsidR="007404AF" w:rsidRDefault="007404AF" w:rsidP="007404AF">
      <w:r>
        <w:t xml:space="preserve">            $</w:t>
      </w:r>
      <w:proofErr w:type="spellStart"/>
      <w:r>
        <w:t>param_email</w:t>
      </w:r>
      <w:proofErr w:type="spellEnd"/>
      <w:r>
        <w:t xml:space="preserve"> = $email;</w:t>
      </w:r>
    </w:p>
    <w:p w14:paraId="16249099" w14:textId="77777777" w:rsidR="007404AF" w:rsidRDefault="007404AF" w:rsidP="007404AF">
      <w:r>
        <w:t xml:space="preserve">            $</w:t>
      </w:r>
      <w:proofErr w:type="spellStart"/>
      <w:r>
        <w:t>param_password</w:t>
      </w:r>
      <w:proofErr w:type="spellEnd"/>
      <w:r>
        <w:t xml:space="preserve"> = </w:t>
      </w:r>
      <w:proofErr w:type="spellStart"/>
      <w:r>
        <w:t>password_hash</w:t>
      </w:r>
      <w:proofErr w:type="spellEnd"/>
      <w:r>
        <w:t>($password, PASSWORD_DEFAULT);</w:t>
      </w:r>
    </w:p>
    <w:p w14:paraId="13CBF542" w14:textId="77777777" w:rsidR="007404AF" w:rsidRDefault="007404AF" w:rsidP="007404AF">
      <w:r>
        <w:t xml:space="preserve">            if (</w:t>
      </w:r>
      <w:proofErr w:type="spellStart"/>
      <w:r>
        <w:t>mysqli_stmt_execute</w:t>
      </w:r>
      <w:proofErr w:type="spellEnd"/>
      <w:r>
        <w:t>($</w:t>
      </w:r>
      <w:proofErr w:type="spellStart"/>
      <w:r>
        <w:t>stmt</w:t>
      </w:r>
      <w:proofErr w:type="spellEnd"/>
      <w:r>
        <w:t>)) {</w:t>
      </w:r>
    </w:p>
    <w:p w14:paraId="128C96E2" w14:textId="77777777" w:rsidR="007404AF" w:rsidRDefault="007404AF" w:rsidP="007404AF">
      <w:r>
        <w:t xml:space="preserve">                $_SESSION['status'] = "Registration Successful";</w:t>
      </w:r>
    </w:p>
    <w:p w14:paraId="36850E87" w14:textId="77777777" w:rsidR="007404AF" w:rsidRDefault="007404AF" w:rsidP="007404AF">
      <w:r>
        <w:t xml:space="preserve">                header("location: ../</w:t>
      </w:r>
      <w:proofErr w:type="spellStart"/>
      <w:r>
        <w:t>login.php</w:t>
      </w:r>
      <w:proofErr w:type="spellEnd"/>
      <w:r>
        <w:t>");</w:t>
      </w:r>
    </w:p>
    <w:p w14:paraId="298B3440" w14:textId="77777777" w:rsidR="007404AF" w:rsidRDefault="007404AF" w:rsidP="007404AF">
      <w:r>
        <w:t xml:space="preserve">                die();</w:t>
      </w:r>
    </w:p>
    <w:p w14:paraId="5C60419B" w14:textId="77777777" w:rsidR="007404AF" w:rsidRDefault="007404AF" w:rsidP="007404AF">
      <w:r>
        <w:t xml:space="preserve">            } else {</w:t>
      </w:r>
    </w:p>
    <w:p w14:paraId="73C1C6A6" w14:textId="77777777" w:rsidR="007404AF" w:rsidRDefault="007404AF" w:rsidP="007404AF">
      <w:r>
        <w:t xml:space="preserve">                $_SESSION['status'] = "Registration unsuccessful";</w:t>
      </w:r>
    </w:p>
    <w:p w14:paraId="6BEECB5C" w14:textId="77777777" w:rsidR="007404AF" w:rsidRDefault="007404AF" w:rsidP="007404AF">
      <w:r>
        <w:lastRenderedPageBreak/>
        <w:t xml:space="preserve">                echo "Oops something went wrong. please try again after some time.";</w:t>
      </w:r>
    </w:p>
    <w:p w14:paraId="42FC6868" w14:textId="77777777" w:rsidR="007404AF" w:rsidRDefault="007404AF" w:rsidP="007404AF">
      <w:r>
        <w:t xml:space="preserve">            }</w:t>
      </w:r>
    </w:p>
    <w:p w14:paraId="683E2B7B" w14:textId="77777777" w:rsidR="007404AF" w:rsidRDefault="007404AF" w:rsidP="007404AF"/>
    <w:p w14:paraId="3416F563" w14:textId="77777777" w:rsidR="007404AF" w:rsidRDefault="007404AF" w:rsidP="007404AF">
      <w:r>
        <w:t xml:space="preserve">            </w:t>
      </w:r>
      <w:proofErr w:type="spellStart"/>
      <w:r>
        <w:t>mysqli_stmt_close</w:t>
      </w:r>
      <w:proofErr w:type="spellEnd"/>
      <w:r>
        <w:t>($</w:t>
      </w:r>
      <w:proofErr w:type="spellStart"/>
      <w:r>
        <w:t>stmt</w:t>
      </w:r>
      <w:proofErr w:type="spellEnd"/>
      <w:r>
        <w:t>);</w:t>
      </w:r>
    </w:p>
    <w:p w14:paraId="6FD0996C" w14:textId="77777777" w:rsidR="007404AF" w:rsidRDefault="007404AF" w:rsidP="007404AF">
      <w:r>
        <w:t xml:space="preserve">        }</w:t>
      </w:r>
    </w:p>
    <w:p w14:paraId="309AC8DC" w14:textId="77777777" w:rsidR="007404AF" w:rsidRDefault="007404AF" w:rsidP="007404AF">
      <w:r>
        <w:t xml:space="preserve">    }</w:t>
      </w:r>
    </w:p>
    <w:p w14:paraId="3D1866E1" w14:textId="77777777" w:rsidR="007404AF" w:rsidRDefault="007404AF" w:rsidP="007404AF">
      <w:r>
        <w:t xml:space="preserve">    </w:t>
      </w:r>
      <w:proofErr w:type="spellStart"/>
      <w:r>
        <w:t>mysqli_close</w:t>
      </w:r>
      <w:proofErr w:type="spellEnd"/>
      <w:r>
        <w:t>($link);</w:t>
      </w:r>
    </w:p>
    <w:p w14:paraId="6C2FA019" w14:textId="77777777" w:rsidR="007404AF" w:rsidRDefault="007404AF" w:rsidP="007404AF">
      <w:r>
        <w:t>}</w:t>
      </w:r>
    </w:p>
    <w:p w14:paraId="7A1DE187" w14:textId="77777777" w:rsidR="007404AF" w:rsidRDefault="007404AF" w:rsidP="007404AF"/>
    <w:p w14:paraId="67620162" w14:textId="77777777" w:rsidR="007404AF" w:rsidRDefault="007404AF" w:rsidP="007404AF">
      <w:r>
        <w:t>?&gt;</w:t>
      </w:r>
    </w:p>
    <w:p w14:paraId="35DC0ADB" w14:textId="77777777" w:rsidR="007404AF" w:rsidRDefault="007404AF" w:rsidP="007404AF">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55994FDF" w14:textId="77777777" w:rsidR="007404AF" w:rsidRDefault="007404AF" w:rsidP="007404AF">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7599EF75" w14:textId="77777777" w:rsidR="007404AF" w:rsidRDefault="007404AF" w:rsidP="007404AF">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2D84465A" w14:textId="77777777" w:rsidR="007404AF" w:rsidRDefault="007404AF" w:rsidP="007404AF">
      <w:r>
        <w:t>&lt;/body&gt;</w:t>
      </w:r>
    </w:p>
    <w:p w14:paraId="468BC56F" w14:textId="77777777" w:rsidR="007404AF" w:rsidRDefault="007404AF" w:rsidP="007404AF"/>
    <w:p w14:paraId="38E16EDC" w14:textId="0EDBC467" w:rsidR="007404AF" w:rsidRDefault="007404AF" w:rsidP="007404AF">
      <w:r>
        <w:t>&lt;/html&gt;</w:t>
      </w:r>
    </w:p>
    <w:p w14:paraId="200A6D60" w14:textId="4B12BA11" w:rsidR="007404AF" w:rsidRDefault="007404AF" w:rsidP="007404AF"/>
    <w:p w14:paraId="2878EEE0" w14:textId="4270D2E7" w:rsidR="007404AF" w:rsidRDefault="007404AF" w:rsidP="007404AF"/>
    <w:p w14:paraId="7D57C55A" w14:textId="2B3AFAF1" w:rsidR="007404AF" w:rsidRDefault="007404AF" w:rsidP="007404AF"/>
    <w:p w14:paraId="10B9C319" w14:textId="417E5DDD" w:rsidR="007404AF" w:rsidRDefault="007404AF" w:rsidP="007404AF"/>
    <w:p w14:paraId="27E3C193" w14:textId="6785F985" w:rsidR="007404AF" w:rsidRDefault="007404AF" w:rsidP="007404AF"/>
    <w:p w14:paraId="19C24A58" w14:textId="4DAAE271" w:rsidR="007404AF" w:rsidRDefault="007404AF" w:rsidP="007404AF"/>
    <w:p w14:paraId="2FBDE60A" w14:textId="232ED112" w:rsidR="007404AF" w:rsidRDefault="007404AF" w:rsidP="007404AF"/>
    <w:p w14:paraId="5617654C" w14:textId="5A95F291" w:rsidR="007404AF" w:rsidRDefault="007404AF" w:rsidP="007404AF"/>
    <w:p w14:paraId="45879C56" w14:textId="7E856C26" w:rsidR="007404AF" w:rsidRDefault="007404AF" w:rsidP="007404AF"/>
    <w:p w14:paraId="5F92F6FF" w14:textId="241A84F5" w:rsidR="007404AF" w:rsidRDefault="007404AF" w:rsidP="007404AF"/>
    <w:p w14:paraId="286B6932" w14:textId="3BAF73DD" w:rsidR="007404AF" w:rsidRDefault="007404AF" w:rsidP="007404AF"/>
    <w:p w14:paraId="54FCB0D0" w14:textId="7D17F8FF" w:rsidR="007404AF" w:rsidRDefault="007404AF" w:rsidP="007404AF"/>
    <w:p w14:paraId="1BB83BE2" w14:textId="05DE20A7" w:rsidR="007404AF" w:rsidRDefault="007404AF" w:rsidP="007404AF"/>
    <w:p w14:paraId="35974816" w14:textId="07B54E49" w:rsidR="007404AF" w:rsidRDefault="007404AF" w:rsidP="007404AF"/>
    <w:p w14:paraId="5188F546" w14:textId="0E366576" w:rsidR="007404AF" w:rsidRDefault="007404AF" w:rsidP="007404AF"/>
    <w:p w14:paraId="57DF09FA" w14:textId="228E98CF" w:rsidR="007404AF" w:rsidRDefault="007404AF" w:rsidP="007404AF"/>
    <w:p w14:paraId="538900A2" w14:textId="49EA32F9" w:rsidR="007404AF" w:rsidRDefault="007404AF" w:rsidP="007404AF"/>
    <w:p w14:paraId="38B2586B" w14:textId="2CF6D22B" w:rsidR="007404AF" w:rsidRDefault="007404AF" w:rsidP="007404AF"/>
    <w:p w14:paraId="13E99889" w14:textId="038D7C3E" w:rsidR="007404AF" w:rsidRDefault="007404AF" w:rsidP="007404AF"/>
    <w:p w14:paraId="65E3FA0A" w14:textId="75FC2F37" w:rsidR="007404AF" w:rsidRDefault="007404AF" w:rsidP="007404AF"/>
    <w:p w14:paraId="66AC4C29" w14:textId="7AF2B268" w:rsidR="007404AF" w:rsidRDefault="007404AF" w:rsidP="007404AF"/>
    <w:p w14:paraId="4BB3471A" w14:textId="37BB8C15" w:rsidR="007404AF" w:rsidRDefault="007404AF" w:rsidP="007404AF"/>
    <w:p w14:paraId="30F9E117" w14:textId="7D3CF290" w:rsidR="007404AF" w:rsidRDefault="007404AF" w:rsidP="007404AF"/>
    <w:p w14:paraId="26327BE5" w14:textId="79C7C426" w:rsidR="007404AF" w:rsidRDefault="007404AF" w:rsidP="007404AF"/>
    <w:p w14:paraId="7FBCDC56" w14:textId="0B5DDD3C" w:rsidR="007404AF" w:rsidRDefault="007404AF" w:rsidP="007404AF"/>
    <w:p w14:paraId="2AFD025E" w14:textId="47509322" w:rsidR="007404AF" w:rsidRDefault="007404AF" w:rsidP="007404AF"/>
    <w:p w14:paraId="79296806" w14:textId="4488A4DE" w:rsidR="007404AF" w:rsidRDefault="007404AF" w:rsidP="007404AF"/>
    <w:p w14:paraId="4929A7B3" w14:textId="5E1349B4" w:rsidR="007404AF" w:rsidRDefault="007404AF" w:rsidP="007404AF"/>
    <w:p w14:paraId="24FF69C4" w14:textId="758942D7" w:rsidR="007404AF" w:rsidRDefault="007404AF" w:rsidP="007404AF"/>
    <w:p w14:paraId="2DD62C9D" w14:textId="0C7A5C47" w:rsidR="007404AF" w:rsidRDefault="007404AF" w:rsidP="007404AF"/>
    <w:p w14:paraId="4D32D015" w14:textId="316589A0" w:rsidR="007404AF" w:rsidRDefault="007404AF" w:rsidP="007404AF"/>
    <w:p w14:paraId="1F5D8A5B" w14:textId="6291869E" w:rsidR="007404AF" w:rsidRDefault="007404AF" w:rsidP="007404AF"/>
    <w:p w14:paraId="03E65922" w14:textId="36F618E3" w:rsidR="007404AF" w:rsidRDefault="007404AF" w:rsidP="007404AF"/>
    <w:p w14:paraId="1A258466" w14:textId="2C54FEEB" w:rsidR="007404AF" w:rsidRDefault="007404AF" w:rsidP="007404AF"/>
    <w:p w14:paraId="53C44A3F" w14:textId="2C613AAA" w:rsidR="007404AF" w:rsidRDefault="007404AF" w:rsidP="007404AF"/>
    <w:p w14:paraId="29145530" w14:textId="0C14EC94" w:rsidR="007404AF" w:rsidRDefault="007404AF" w:rsidP="007404AF"/>
    <w:p w14:paraId="19C4B0F3" w14:textId="29C5232F" w:rsidR="007404AF" w:rsidRDefault="007404AF" w:rsidP="007404AF"/>
    <w:p w14:paraId="0AE391CD" w14:textId="575D2323" w:rsidR="007404AF" w:rsidRDefault="007404AF" w:rsidP="007404AF"/>
    <w:p w14:paraId="2B19E25D" w14:textId="1B0DCBCD" w:rsidR="007404AF" w:rsidRDefault="007404AF" w:rsidP="007404AF"/>
    <w:p w14:paraId="7B502BEB" w14:textId="4DB1DC44" w:rsidR="007404AF" w:rsidRDefault="007404AF" w:rsidP="007404AF"/>
    <w:p w14:paraId="3B5C0D52" w14:textId="5577DCDA" w:rsidR="007404AF" w:rsidRDefault="007404AF" w:rsidP="007404AF"/>
    <w:p w14:paraId="72607DC5" w14:textId="7AC5E1F4" w:rsidR="007404AF" w:rsidRDefault="007404AF" w:rsidP="007404AF"/>
    <w:p w14:paraId="57D64C95" w14:textId="5344E671" w:rsidR="007404AF" w:rsidRDefault="007404AF" w:rsidP="007404AF"/>
    <w:p w14:paraId="78F1DCC8" w14:textId="3C76EFDD" w:rsidR="007404AF" w:rsidRDefault="007404AF" w:rsidP="007404AF">
      <w:pPr>
        <w:rPr>
          <w:b/>
          <w:bCs/>
          <w:sz w:val="32"/>
          <w:szCs w:val="32"/>
          <w:u w:val="single"/>
        </w:rPr>
      </w:pPr>
      <w:r w:rsidRPr="007404AF">
        <w:rPr>
          <w:b/>
          <w:bCs/>
          <w:sz w:val="32"/>
          <w:szCs w:val="32"/>
          <w:u w:val="single"/>
        </w:rPr>
        <w:t>USER SIDE</w:t>
      </w:r>
    </w:p>
    <w:p w14:paraId="39DCD47E" w14:textId="217BAFD6" w:rsidR="007404AF" w:rsidRDefault="007404AF" w:rsidP="007404AF">
      <w:r>
        <w:t>JOINER_INDEX.PHP</w:t>
      </w:r>
    </w:p>
    <w:p w14:paraId="3A11601F" w14:textId="77777777" w:rsidR="007404AF" w:rsidRDefault="007404AF" w:rsidP="007404AF">
      <w:r>
        <w:t>&lt;?php</w:t>
      </w:r>
    </w:p>
    <w:p w14:paraId="47A14673" w14:textId="77777777" w:rsidR="007404AF" w:rsidRDefault="007404AF" w:rsidP="007404AF">
      <w:proofErr w:type="spellStart"/>
      <w:r>
        <w:t>session_start</w:t>
      </w:r>
      <w:proofErr w:type="spellEnd"/>
      <w:r>
        <w:t>();</w:t>
      </w:r>
    </w:p>
    <w:p w14:paraId="111884AB" w14:textId="77777777" w:rsidR="007404AF" w:rsidRDefault="007404AF" w:rsidP="007404AF">
      <w:r>
        <w:t>?&gt;</w:t>
      </w:r>
    </w:p>
    <w:p w14:paraId="74A65442" w14:textId="77777777" w:rsidR="007404AF" w:rsidRDefault="007404AF" w:rsidP="007404AF">
      <w:r>
        <w:t>&lt;!DOCTYPE html&gt;</w:t>
      </w:r>
    </w:p>
    <w:p w14:paraId="2BFB5466" w14:textId="77777777" w:rsidR="007404AF" w:rsidRDefault="007404AF" w:rsidP="007404AF">
      <w:r>
        <w:t>&lt;html lang="</w:t>
      </w:r>
      <w:proofErr w:type="spellStart"/>
      <w:r>
        <w:t>en</w:t>
      </w:r>
      <w:proofErr w:type="spellEnd"/>
      <w:r>
        <w:t>"&gt;</w:t>
      </w:r>
    </w:p>
    <w:p w14:paraId="63E1A099" w14:textId="77777777" w:rsidR="007404AF" w:rsidRDefault="007404AF" w:rsidP="007404AF">
      <w:r>
        <w:t>&lt;head&gt;</w:t>
      </w:r>
    </w:p>
    <w:p w14:paraId="61DAFBBA" w14:textId="77777777" w:rsidR="007404AF" w:rsidRDefault="007404AF" w:rsidP="007404AF">
      <w:r>
        <w:t xml:space="preserve">    &lt;meta charset="UTF-8"&gt;</w:t>
      </w:r>
    </w:p>
    <w:p w14:paraId="28F7E8DC" w14:textId="77777777" w:rsidR="007404AF" w:rsidRDefault="007404AF" w:rsidP="007404AF">
      <w:r>
        <w:t xml:space="preserve">    &lt;meta http-</w:t>
      </w:r>
      <w:proofErr w:type="spellStart"/>
      <w:r>
        <w:t>equiv</w:t>
      </w:r>
      <w:proofErr w:type="spellEnd"/>
      <w:r>
        <w:t>="X-UA-Compatible" content="IE=edge"&gt;</w:t>
      </w:r>
    </w:p>
    <w:p w14:paraId="49AD150A" w14:textId="77777777" w:rsidR="007404AF" w:rsidRDefault="007404AF" w:rsidP="007404AF">
      <w:r>
        <w:t xml:space="preserve">    &lt;meta name="viewport" content="width=device-width, initial-scale=1.0"&gt;</w:t>
      </w:r>
    </w:p>
    <w:p w14:paraId="100D07AA" w14:textId="77777777" w:rsidR="007404AF" w:rsidRDefault="007404AF" w:rsidP="007404AF">
      <w:r>
        <w:t xml:space="preserve">    &lt;title&gt;Eventers&lt;/title&gt;</w:t>
      </w:r>
    </w:p>
    <w:p w14:paraId="5EEBAEDE"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https://use.fontawesome.com/releases/v5.15.3/</w:t>
      </w:r>
      <w:proofErr w:type="spellStart"/>
      <w:r>
        <w:t>css</w:t>
      </w:r>
      <w:proofErr w:type="spellEnd"/>
      <w:r>
        <w:t xml:space="preserve">/all.css" integrity="sha384-SZXxX4whJ79/gErwcOYf+zWLeJdY/qpuqC4cAa9rOGUstPomtqpuNWT9wdPEn2fk" </w:t>
      </w:r>
      <w:proofErr w:type="spellStart"/>
      <w:r>
        <w:t>crossorigin</w:t>
      </w:r>
      <w:proofErr w:type="spellEnd"/>
      <w:r>
        <w:t>="anonymous"&gt;</w:t>
      </w:r>
    </w:p>
    <w:p w14:paraId="12A057A3" w14:textId="77777777" w:rsidR="007404AF" w:rsidRDefault="007404AF" w:rsidP="007404AF">
      <w:r>
        <w:t xml:space="preserve">    &lt;link href="https://fonts.googleapis.com/css2?family=Roboto+Slab:wght@100;300;400;700&amp;display=swap" </w:t>
      </w:r>
      <w:proofErr w:type="spellStart"/>
      <w:r>
        <w:t>rel</w:t>
      </w:r>
      <w:proofErr w:type="spellEnd"/>
      <w:r>
        <w:t>="stylesheet"&gt;</w:t>
      </w:r>
    </w:p>
    <w:p w14:paraId="2C4ECBA7" w14:textId="77777777" w:rsidR="007404AF" w:rsidRDefault="007404AF" w:rsidP="007404AF">
      <w:r>
        <w:t xml:space="preserve">    &lt;!-- Bootstrap CSS --&gt;</w:t>
      </w:r>
    </w:p>
    <w:p w14:paraId="65E78B6D"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bootstrap.min.css"&gt;</w:t>
      </w:r>
    </w:p>
    <w:p w14:paraId="7EDCB28E" w14:textId="77777777" w:rsidR="007404AF" w:rsidRDefault="007404AF" w:rsidP="007404AF">
      <w:r>
        <w:lastRenderedPageBreak/>
        <w:t xml:space="preserve">    &lt;!-- </w:t>
      </w:r>
      <w:proofErr w:type="spellStart"/>
      <w:r>
        <w:t>Boxicons</w:t>
      </w:r>
      <w:proofErr w:type="spellEnd"/>
      <w:r>
        <w:t xml:space="preserve"> CSS --&gt;</w:t>
      </w:r>
    </w:p>
    <w:p w14:paraId="73BAE93E"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6492F2DF" w14:textId="77777777" w:rsidR="007404AF" w:rsidRDefault="007404AF" w:rsidP="007404AF"/>
    <w:p w14:paraId="747C3EE2" w14:textId="77777777" w:rsidR="007404AF" w:rsidRDefault="007404AF" w:rsidP="007404AF">
      <w:r>
        <w:t xml:space="preserve">    </w:t>
      </w:r>
    </w:p>
    <w:p w14:paraId="5D855731" w14:textId="77777777" w:rsidR="007404AF" w:rsidRDefault="007404AF" w:rsidP="007404AF">
      <w:r>
        <w:t>&lt;/head&gt;</w:t>
      </w:r>
    </w:p>
    <w:p w14:paraId="5F6ECCA3" w14:textId="77777777" w:rsidR="007404AF" w:rsidRDefault="007404AF" w:rsidP="007404AF"/>
    <w:p w14:paraId="38AD8140" w14:textId="77777777" w:rsidR="007404AF" w:rsidRDefault="007404AF" w:rsidP="007404AF">
      <w:r>
        <w:t>&lt;body&gt;</w:t>
      </w:r>
    </w:p>
    <w:p w14:paraId="73444DA3" w14:textId="77777777" w:rsidR="007404AF" w:rsidRDefault="007404AF" w:rsidP="007404AF">
      <w:r>
        <w:t xml:space="preserve">    &lt;nav class="navbar navbar-expand-lg navbar-light </w:t>
      </w:r>
      <w:proofErr w:type="spellStart"/>
      <w:r>
        <w:t>bg</w:t>
      </w:r>
      <w:proofErr w:type="spellEnd"/>
      <w:r>
        <w:t>-white shadow mb-4 p-2 static-top"&gt;</w:t>
      </w:r>
    </w:p>
    <w:p w14:paraId="1E635ACE" w14:textId="77777777" w:rsidR="007404AF" w:rsidRDefault="007404AF" w:rsidP="007404AF">
      <w:r>
        <w:t xml:space="preserve">        &lt;div class="container-fluid"&gt;</w:t>
      </w:r>
    </w:p>
    <w:p w14:paraId="649F5C96" w14:textId="77777777" w:rsidR="007404AF" w:rsidRDefault="007404AF" w:rsidP="007404AF">
      <w:r>
        <w:t xml:space="preserve">            &lt;a class="navbar-brand" </w:t>
      </w:r>
      <w:proofErr w:type="spellStart"/>
      <w:r>
        <w:t>href</w:t>
      </w:r>
      <w:proofErr w:type="spellEnd"/>
      <w:r>
        <w:t>="../</w:t>
      </w:r>
      <w:proofErr w:type="spellStart"/>
      <w:r>
        <w:t>index.php</w:t>
      </w:r>
      <w:proofErr w:type="spellEnd"/>
      <w:r>
        <w:t>"&gt;</w:t>
      </w:r>
    </w:p>
    <w:p w14:paraId="50AFD8D5" w14:textId="77777777" w:rsidR="007404AF" w:rsidRDefault="007404AF" w:rsidP="007404AF">
      <w:r>
        <w:t xml:space="preserve">                &lt;</w:t>
      </w:r>
      <w:proofErr w:type="spellStart"/>
      <w:r>
        <w:t>lottie</w:t>
      </w:r>
      <w:proofErr w:type="spellEnd"/>
      <w:r>
        <w:t xml:space="preserve">-player src="https://assets7.lottiefiles.com/temporary_files/PH5YkW.json" background="transparent" speed="1" style="width: 70px; height: 35px;" class="d-inline-block align-text-top mt-0" loop </w:t>
      </w:r>
      <w:proofErr w:type="spellStart"/>
      <w:r>
        <w:t>autoplay</w:t>
      </w:r>
      <w:proofErr w:type="spellEnd"/>
      <w:r>
        <w:t>&gt;&lt;/</w:t>
      </w:r>
      <w:proofErr w:type="spellStart"/>
      <w:r>
        <w:t>lottie</w:t>
      </w:r>
      <w:proofErr w:type="spellEnd"/>
      <w:r>
        <w:t>-player&gt;</w:t>
      </w:r>
    </w:p>
    <w:p w14:paraId="051E4444" w14:textId="77777777" w:rsidR="007404AF" w:rsidRDefault="007404AF" w:rsidP="007404AF">
      <w:r>
        <w:t xml:space="preserve">                &lt;strong&gt;Eventers&lt;/strong&gt;</w:t>
      </w:r>
    </w:p>
    <w:p w14:paraId="752D92DB" w14:textId="77777777" w:rsidR="007404AF" w:rsidRDefault="007404AF" w:rsidP="007404AF">
      <w:r>
        <w:t xml:space="preserve">            &lt;/a&gt;</w:t>
      </w:r>
    </w:p>
    <w:p w14:paraId="7067D790" w14:textId="77777777" w:rsidR="007404AF" w:rsidRDefault="007404AF" w:rsidP="007404AF">
      <w:r>
        <w:t xml:space="preserve">            &lt;button class="navbar-toggler" type="button" data-bs-toggle="collapse" data-bs-target="#navbarColor01" aria-controls="navbarColor01" aria-expanded="true" aria-label="Toggle navigation"&gt;</w:t>
      </w:r>
    </w:p>
    <w:p w14:paraId="5AC5A0D4" w14:textId="77777777" w:rsidR="007404AF" w:rsidRDefault="007404AF" w:rsidP="007404AF">
      <w:r>
        <w:t xml:space="preserve">                &lt;span class="navbar-toggler-icon"&gt;&lt;/span&gt;</w:t>
      </w:r>
    </w:p>
    <w:p w14:paraId="6AB7C60C" w14:textId="77777777" w:rsidR="007404AF" w:rsidRDefault="007404AF" w:rsidP="007404AF">
      <w:r>
        <w:t xml:space="preserve">            &lt;/button&gt;</w:t>
      </w:r>
    </w:p>
    <w:p w14:paraId="27359CD1" w14:textId="77777777" w:rsidR="007404AF" w:rsidRDefault="007404AF" w:rsidP="007404AF"/>
    <w:p w14:paraId="4ECDCB53" w14:textId="77777777" w:rsidR="007404AF" w:rsidRDefault="007404AF" w:rsidP="007404AF">
      <w:r>
        <w:t xml:space="preserve">            &lt;div class="navbar-collapse collapse show" id="navbarColor01"&gt;</w:t>
      </w:r>
    </w:p>
    <w:p w14:paraId="47FE2158" w14:textId="77777777" w:rsidR="007404AF" w:rsidRDefault="007404AF" w:rsidP="007404AF">
      <w:r>
        <w:t xml:space="preserve">                &lt;ul class="navbar-nav" style="margin-left: auto; margin-right:5%"&gt;</w:t>
      </w:r>
    </w:p>
    <w:p w14:paraId="7B51FFE9" w14:textId="77777777" w:rsidR="007404AF" w:rsidRDefault="007404AF" w:rsidP="007404AF">
      <w:r>
        <w:t xml:space="preserve">                    &lt;li class="nav-item"&gt;</w:t>
      </w:r>
    </w:p>
    <w:p w14:paraId="13D390C6" w14:textId="77777777" w:rsidR="007404AF" w:rsidRDefault="007404AF" w:rsidP="007404AF">
      <w:r>
        <w:t xml:space="preserve">                        &lt;form&gt;</w:t>
      </w:r>
    </w:p>
    <w:p w14:paraId="3665AA9C" w14:textId="77777777" w:rsidR="007404AF" w:rsidRDefault="007404AF" w:rsidP="007404AF">
      <w:r>
        <w:t xml:space="preserve">                            &lt;div class="input-group "&gt;</w:t>
      </w:r>
    </w:p>
    <w:p w14:paraId="754F02BA" w14:textId="77777777" w:rsidR="007404AF" w:rsidRDefault="007404AF" w:rsidP="007404AF">
      <w:r>
        <w:t xml:space="preserve">                                &lt;input type="txt" class="form-control border-0 border-circle" name="search" placeholder="Search event..."&gt;</w:t>
      </w:r>
    </w:p>
    <w:p w14:paraId="73289486" w14:textId="77777777" w:rsidR="007404AF" w:rsidRDefault="007404AF" w:rsidP="007404AF">
      <w:r>
        <w:t xml:space="preserve">                                &lt;div class="input-group-</w:t>
      </w:r>
      <w:proofErr w:type="spellStart"/>
      <w:r>
        <w:t>btn</w:t>
      </w:r>
      <w:proofErr w:type="spellEnd"/>
      <w:r>
        <w:t>"&gt;</w:t>
      </w:r>
    </w:p>
    <w:p w14:paraId="76D6DBBA" w14:textId="77777777" w:rsidR="007404AF" w:rsidRDefault="007404AF" w:rsidP="007404AF">
      <w:r>
        <w:t xml:space="preserve">                                    &lt;button class="</w:t>
      </w:r>
      <w:proofErr w:type="spellStart"/>
      <w:r>
        <w:t>btn</w:t>
      </w:r>
      <w:proofErr w:type="spellEnd"/>
      <w:r>
        <w:t xml:space="preserve"> </w:t>
      </w:r>
      <w:proofErr w:type="spellStart"/>
      <w:r>
        <w:t>btn</w:t>
      </w:r>
      <w:proofErr w:type="spellEnd"/>
      <w:r>
        <w:t>-default" type="submit"&gt;</w:t>
      </w:r>
    </w:p>
    <w:p w14:paraId="2BB862EF"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search"&gt;&lt;/</w:t>
      </w:r>
      <w:proofErr w:type="spellStart"/>
      <w:r>
        <w:t>i</w:t>
      </w:r>
      <w:proofErr w:type="spellEnd"/>
      <w:r>
        <w:t>&gt;&amp;</w:t>
      </w:r>
      <w:proofErr w:type="spellStart"/>
      <w:r>
        <w:t>nbsp</w:t>
      </w:r>
      <w:proofErr w:type="spellEnd"/>
      <w:r>
        <w:t>;</w:t>
      </w:r>
    </w:p>
    <w:p w14:paraId="5BB8481C" w14:textId="77777777" w:rsidR="007404AF" w:rsidRDefault="007404AF" w:rsidP="007404AF">
      <w:r>
        <w:t xml:space="preserve">                                    &lt;/button&gt;</w:t>
      </w:r>
    </w:p>
    <w:p w14:paraId="47B3397B" w14:textId="77777777" w:rsidR="007404AF" w:rsidRDefault="007404AF" w:rsidP="007404AF">
      <w:r>
        <w:t xml:space="preserve">                                &lt;/div&gt;</w:t>
      </w:r>
    </w:p>
    <w:p w14:paraId="41B0FF52" w14:textId="77777777" w:rsidR="007404AF" w:rsidRDefault="007404AF" w:rsidP="007404AF">
      <w:r>
        <w:t xml:space="preserve">                            &lt;/div&gt;</w:t>
      </w:r>
    </w:p>
    <w:p w14:paraId="3E3FCC40" w14:textId="77777777" w:rsidR="007404AF" w:rsidRDefault="007404AF" w:rsidP="007404AF">
      <w:r>
        <w:t xml:space="preserve">                        &lt;/form&gt;</w:t>
      </w:r>
    </w:p>
    <w:p w14:paraId="308B7676" w14:textId="77777777" w:rsidR="007404AF" w:rsidRDefault="007404AF" w:rsidP="007404AF">
      <w:r>
        <w:t xml:space="preserve">                    &lt;/li&gt;</w:t>
      </w:r>
    </w:p>
    <w:p w14:paraId="714C6415" w14:textId="77777777" w:rsidR="007404AF" w:rsidRDefault="007404AF" w:rsidP="007404AF">
      <w:r>
        <w:t xml:space="preserve">                    &lt;li class="nav-item"&gt;</w:t>
      </w:r>
    </w:p>
    <w:p w14:paraId="1AA863F4" w14:textId="77777777" w:rsidR="007404AF" w:rsidRDefault="007404AF" w:rsidP="007404AF">
      <w:r>
        <w:t xml:space="preserve">                        &lt;a class="nav-link active" </w:t>
      </w:r>
      <w:proofErr w:type="spellStart"/>
      <w:r>
        <w:t>href</w:t>
      </w:r>
      <w:proofErr w:type="spellEnd"/>
      <w:r>
        <w:t>="../</w:t>
      </w:r>
      <w:proofErr w:type="spellStart"/>
      <w:r>
        <w:t>public_html</w:t>
      </w:r>
      <w:proofErr w:type="spellEnd"/>
      <w:r>
        <w:t>/</w:t>
      </w:r>
      <w:proofErr w:type="spellStart"/>
      <w:r>
        <w:t>index.php</w:t>
      </w:r>
      <w:proofErr w:type="spellEnd"/>
      <w:r>
        <w:t>"&gt;&lt;</w:t>
      </w:r>
      <w:proofErr w:type="spellStart"/>
      <w:r>
        <w:t>i</w:t>
      </w:r>
      <w:proofErr w:type="spellEnd"/>
      <w:r>
        <w:t xml:space="preserve"> class="</w:t>
      </w:r>
      <w:proofErr w:type="spellStart"/>
      <w:r>
        <w:t>fas</w:t>
      </w:r>
      <w:proofErr w:type="spellEnd"/>
      <w:r>
        <w:t xml:space="preserve"> fa-home"&gt;&lt;/</w:t>
      </w:r>
      <w:proofErr w:type="spellStart"/>
      <w:r>
        <w:t>i</w:t>
      </w:r>
      <w:proofErr w:type="spellEnd"/>
      <w:r>
        <w:t>&gt; Home</w:t>
      </w:r>
    </w:p>
    <w:p w14:paraId="490F57E3" w14:textId="77777777" w:rsidR="007404AF" w:rsidRDefault="007404AF" w:rsidP="007404AF">
      <w:r>
        <w:t xml:space="preserve">                            &lt;span class="visually-hidden"&gt;(current)&lt;/span&gt;</w:t>
      </w:r>
    </w:p>
    <w:p w14:paraId="6CAB8DE8" w14:textId="77777777" w:rsidR="007404AF" w:rsidRDefault="007404AF" w:rsidP="007404AF">
      <w:r>
        <w:t xml:space="preserve">                        &lt;/a&gt;</w:t>
      </w:r>
    </w:p>
    <w:p w14:paraId="0C6FF372" w14:textId="77777777" w:rsidR="007404AF" w:rsidRDefault="007404AF" w:rsidP="007404AF">
      <w:r>
        <w:t xml:space="preserve">                    &lt;/li&gt;</w:t>
      </w:r>
    </w:p>
    <w:p w14:paraId="3DDB2120" w14:textId="77777777" w:rsidR="007404AF" w:rsidRDefault="007404AF" w:rsidP="007404AF">
      <w:r>
        <w:t xml:space="preserve">                    &lt;li class="nav-item"&gt;</w:t>
      </w:r>
    </w:p>
    <w:p w14:paraId="1A9291C2" w14:textId="77777777" w:rsidR="007404AF" w:rsidRDefault="007404AF" w:rsidP="007404AF">
      <w:r>
        <w:lastRenderedPageBreak/>
        <w:t xml:space="preserve">                        &lt;a class="nav-link" </w:t>
      </w:r>
      <w:proofErr w:type="spellStart"/>
      <w:r>
        <w:t>href</w:t>
      </w:r>
      <w:proofErr w:type="spellEnd"/>
      <w:r>
        <w:t>="../joiners/pages/</w:t>
      </w:r>
      <w:proofErr w:type="spellStart"/>
      <w:r>
        <w:t>joiner_dashboard_allEvents.php</w:t>
      </w:r>
      <w:proofErr w:type="spellEnd"/>
      <w:r>
        <w:t>"&gt;&lt;</w:t>
      </w:r>
      <w:proofErr w:type="spellStart"/>
      <w:r>
        <w:t>i</w:t>
      </w:r>
      <w:proofErr w:type="spellEnd"/>
      <w:r>
        <w:t xml:space="preserve"> class="</w:t>
      </w:r>
      <w:proofErr w:type="spellStart"/>
      <w:r>
        <w:t>fas</w:t>
      </w:r>
      <w:proofErr w:type="spellEnd"/>
      <w:r>
        <w:t xml:space="preserve"> fa-calendar-alt"&gt;&lt;/</w:t>
      </w:r>
      <w:proofErr w:type="spellStart"/>
      <w:r>
        <w:t>i</w:t>
      </w:r>
      <w:proofErr w:type="spellEnd"/>
      <w:r>
        <w:t>&gt; Events&lt;/a&gt;</w:t>
      </w:r>
    </w:p>
    <w:p w14:paraId="03EE7DBF" w14:textId="77777777" w:rsidR="007404AF" w:rsidRDefault="007404AF" w:rsidP="007404AF">
      <w:r>
        <w:t xml:space="preserve">                    &lt;/li&gt;</w:t>
      </w:r>
    </w:p>
    <w:p w14:paraId="6F5AB9B0" w14:textId="77777777" w:rsidR="007404AF" w:rsidRDefault="007404AF" w:rsidP="007404AF"/>
    <w:p w14:paraId="069282B6" w14:textId="77777777" w:rsidR="007404AF" w:rsidRDefault="007404AF" w:rsidP="007404AF">
      <w:r>
        <w:t xml:space="preserve">                    &lt;li class="nav-item"&gt;</w:t>
      </w:r>
    </w:p>
    <w:p w14:paraId="3DAD37A4" w14:textId="77777777" w:rsidR="007404AF" w:rsidRDefault="007404AF" w:rsidP="007404AF">
      <w:r>
        <w:t xml:space="preserve">                        &lt;a class="nav-link" </w:t>
      </w:r>
      <w:proofErr w:type="spellStart"/>
      <w:r>
        <w:t>href</w:t>
      </w:r>
      <w:proofErr w:type="spellEnd"/>
      <w:r>
        <w:t>="../</w:t>
      </w:r>
      <w:proofErr w:type="spellStart"/>
      <w:r>
        <w:t>public_html</w:t>
      </w:r>
      <w:proofErr w:type="spellEnd"/>
      <w:r>
        <w:t>/pages/about-</w:t>
      </w:r>
      <w:proofErr w:type="spellStart"/>
      <w:r>
        <w:t>us.php</w:t>
      </w:r>
      <w:proofErr w:type="spellEnd"/>
      <w:r>
        <w:t>"&gt;&lt;</w:t>
      </w:r>
      <w:proofErr w:type="spellStart"/>
      <w:r>
        <w:t>i</w:t>
      </w:r>
      <w:proofErr w:type="spellEnd"/>
      <w:r>
        <w:t xml:space="preserve"> class="</w:t>
      </w:r>
      <w:proofErr w:type="spellStart"/>
      <w:r>
        <w:t>fas</w:t>
      </w:r>
      <w:proofErr w:type="spellEnd"/>
      <w:r>
        <w:t xml:space="preserve"> fa-info"&gt;&lt;/</w:t>
      </w:r>
      <w:proofErr w:type="spellStart"/>
      <w:r>
        <w:t>i</w:t>
      </w:r>
      <w:proofErr w:type="spellEnd"/>
      <w:r>
        <w:t>&gt; About&lt;/a&gt;</w:t>
      </w:r>
    </w:p>
    <w:p w14:paraId="393C58E8" w14:textId="77777777" w:rsidR="007404AF" w:rsidRDefault="007404AF" w:rsidP="007404AF">
      <w:r>
        <w:t xml:space="preserve">                    &lt;/li&gt;</w:t>
      </w:r>
    </w:p>
    <w:p w14:paraId="5B2B9D50" w14:textId="77777777" w:rsidR="007404AF" w:rsidRDefault="007404AF" w:rsidP="007404AF">
      <w:r>
        <w:t xml:space="preserve">                    &lt;li class="nav-item"&gt;</w:t>
      </w:r>
    </w:p>
    <w:p w14:paraId="333EE885" w14:textId="77777777" w:rsidR="007404AF" w:rsidRDefault="007404AF" w:rsidP="007404AF">
      <w:r>
        <w:t xml:space="preserve">                        &lt;a class="nav-link" </w:t>
      </w:r>
      <w:proofErr w:type="spellStart"/>
      <w:r>
        <w:t>href</w:t>
      </w:r>
      <w:proofErr w:type="spellEnd"/>
      <w:r>
        <w:t>="../</w:t>
      </w:r>
      <w:proofErr w:type="spellStart"/>
      <w:r>
        <w:t>public_html</w:t>
      </w:r>
      <w:proofErr w:type="spellEnd"/>
      <w:r>
        <w:t>/pages/contact-</w:t>
      </w:r>
      <w:proofErr w:type="spellStart"/>
      <w:r>
        <w:t>us.php</w:t>
      </w:r>
      <w:proofErr w:type="spellEnd"/>
      <w:r>
        <w:t>"&gt;&lt;</w:t>
      </w:r>
      <w:proofErr w:type="spellStart"/>
      <w:r>
        <w:t>i</w:t>
      </w:r>
      <w:proofErr w:type="spellEnd"/>
      <w:r>
        <w:t xml:space="preserve"> class="</w:t>
      </w:r>
      <w:proofErr w:type="spellStart"/>
      <w:r>
        <w:t>fas</w:t>
      </w:r>
      <w:proofErr w:type="spellEnd"/>
      <w:r>
        <w:t xml:space="preserve"> fa-id-card"&gt;&lt;/</w:t>
      </w:r>
      <w:proofErr w:type="spellStart"/>
      <w:r>
        <w:t>i</w:t>
      </w:r>
      <w:proofErr w:type="spellEnd"/>
      <w:r>
        <w:t>&gt; Contact us&lt;/a&gt;</w:t>
      </w:r>
    </w:p>
    <w:p w14:paraId="0F6B03B8" w14:textId="77777777" w:rsidR="007404AF" w:rsidRDefault="007404AF" w:rsidP="007404AF">
      <w:r>
        <w:t xml:space="preserve">                    &lt;/li&gt;</w:t>
      </w:r>
    </w:p>
    <w:p w14:paraId="177A75AD" w14:textId="77777777" w:rsidR="007404AF" w:rsidRDefault="007404AF" w:rsidP="007404AF">
      <w:r>
        <w:t xml:space="preserve">                    &lt;li class="nav-item dropdown"&gt;</w:t>
      </w:r>
    </w:p>
    <w:p w14:paraId="50011A6E" w14:textId="77777777" w:rsidR="007404AF" w:rsidRDefault="007404AF" w:rsidP="007404AF"/>
    <w:p w14:paraId="555FCAB9" w14:textId="77777777" w:rsidR="007404AF" w:rsidRDefault="007404AF" w:rsidP="007404AF">
      <w:r>
        <w:t xml:space="preserve">                        &lt;a class="nav-link dropdown-toggle user-account-toggle" data-bs-toggle="dropdown" </w:t>
      </w:r>
      <w:proofErr w:type="spellStart"/>
      <w:r>
        <w:t>href</w:t>
      </w:r>
      <w:proofErr w:type="spellEnd"/>
      <w:r>
        <w:t>="#" role="button" aria-</w:t>
      </w:r>
      <w:proofErr w:type="spellStart"/>
      <w:r>
        <w:t>haspopup</w:t>
      </w:r>
      <w:proofErr w:type="spellEnd"/>
      <w:r>
        <w:t>="true" aria-expanded="false"&gt;&lt;</w:t>
      </w:r>
      <w:proofErr w:type="spellStart"/>
      <w:r>
        <w:t>i</w:t>
      </w:r>
      <w:proofErr w:type="spellEnd"/>
      <w:r>
        <w:t xml:space="preserve"> class="</w:t>
      </w:r>
      <w:proofErr w:type="spellStart"/>
      <w:r>
        <w:t>fas</w:t>
      </w:r>
      <w:proofErr w:type="spellEnd"/>
      <w:r>
        <w:t xml:space="preserve"> fa-user-circle"&gt;&lt;/</w:t>
      </w:r>
      <w:proofErr w:type="spellStart"/>
      <w:r>
        <w:t>i</w:t>
      </w:r>
      <w:proofErr w:type="spellEnd"/>
      <w:r>
        <w:t>&gt; Account&lt;/a&gt;</w:t>
      </w:r>
    </w:p>
    <w:p w14:paraId="56F0F01A" w14:textId="77777777" w:rsidR="007404AF" w:rsidRDefault="007404AF" w:rsidP="007404AF">
      <w:r>
        <w:t xml:space="preserve">                        &lt;div class="dropdown-menu dropdown-menu-left"&gt;</w:t>
      </w:r>
    </w:p>
    <w:p w14:paraId="7437E790" w14:textId="77777777" w:rsidR="007404AF" w:rsidRDefault="007404AF" w:rsidP="007404AF">
      <w:r>
        <w:t xml:space="preserve">                            &lt;a class="dropdown-item dropdown-item-or" &gt;&lt;?php echo "Hello ".$_SESSION['</w:t>
      </w:r>
      <w:proofErr w:type="spellStart"/>
      <w:r>
        <w:t>first_name</w:t>
      </w:r>
      <w:proofErr w:type="spellEnd"/>
      <w:r>
        <w:t>']; ?&gt;&lt;/a&gt;</w:t>
      </w:r>
    </w:p>
    <w:p w14:paraId="1FBB8284" w14:textId="77777777" w:rsidR="007404AF" w:rsidRDefault="007404AF" w:rsidP="007404AF">
      <w:r>
        <w:t xml:space="preserve">                            &lt;a class="dropdown-item dropdown-item-or" </w:t>
      </w:r>
      <w:proofErr w:type="spellStart"/>
      <w:r>
        <w:t>href</w:t>
      </w:r>
      <w:proofErr w:type="spellEnd"/>
      <w:r>
        <w:t>="pages/</w:t>
      </w:r>
      <w:proofErr w:type="spellStart"/>
      <w:r>
        <w:t>dashboard.php</w:t>
      </w:r>
      <w:proofErr w:type="spellEnd"/>
      <w:r>
        <w:t>"&gt;Dashboard&lt;/a&gt;</w:t>
      </w:r>
    </w:p>
    <w:p w14:paraId="778AB786" w14:textId="77777777" w:rsidR="007404AF" w:rsidRDefault="007404AF" w:rsidP="007404AF">
      <w:r>
        <w:t xml:space="preserve">                            &lt;a class="dropdown-item dropdown-item-or" </w:t>
      </w:r>
      <w:proofErr w:type="spellStart"/>
      <w:r>
        <w:t>href</w:t>
      </w:r>
      <w:proofErr w:type="spellEnd"/>
      <w:r>
        <w:t>="#"&gt;Something&lt;/a&gt;</w:t>
      </w:r>
    </w:p>
    <w:p w14:paraId="1FAF8B04" w14:textId="77777777" w:rsidR="007404AF" w:rsidRDefault="007404AF" w:rsidP="007404AF">
      <w:r>
        <w:t xml:space="preserve">                        &lt;div class="dropdown-divider"&gt;&lt;/div&gt;</w:t>
      </w:r>
    </w:p>
    <w:p w14:paraId="2C74CB55" w14:textId="77777777" w:rsidR="007404AF" w:rsidRDefault="007404AF" w:rsidP="007404AF">
      <w:r>
        <w:t xml:space="preserve">                        &lt;a class="dropdown-item dropdown-item-or" </w:t>
      </w:r>
      <w:proofErr w:type="spellStart"/>
      <w:r>
        <w:t>href</w:t>
      </w:r>
      <w:proofErr w:type="spellEnd"/>
      <w:r>
        <w:t>="source/</w:t>
      </w:r>
      <w:proofErr w:type="spellStart"/>
      <w:r>
        <w:t>logout.php</w:t>
      </w:r>
      <w:proofErr w:type="spellEnd"/>
      <w:r>
        <w:t>"&gt;Log out&lt;/a&gt;</w:t>
      </w:r>
    </w:p>
    <w:p w14:paraId="17A93C2C" w14:textId="77777777" w:rsidR="007404AF" w:rsidRDefault="007404AF" w:rsidP="007404AF"/>
    <w:p w14:paraId="5276119D" w14:textId="77777777" w:rsidR="007404AF" w:rsidRDefault="007404AF" w:rsidP="007404AF">
      <w:r>
        <w:t xml:space="preserve">                        &lt;/div&gt;</w:t>
      </w:r>
    </w:p>
    <w:p w14:paraId="168EA5A1" w14:textId="77777777" w:rsidR="007404AF" w:rsidRDefault="007404AF" w:rsidP="007404AF">
      <w:r>
        <w:t xml:space="preserve">                        &lt;style&gt;</w:t>
      </w:r>
    </w:p>
    <w:p w14:paraId="7974D30C" w14:textId="77777777" w:rsidR="007404AF" w:rsidRDefault="007404AF" w:rsidP="007404AF">
      <w:r>
        <w:t xml:space="preserve">                            .user-account-toggle::after {</w:t>
      </w:r>
    </w:p>
    <w:p w14:paraId="11D17118" w14:textId="77777777" w:rsidR="007404AF" w:rsidRDefault="007404AF" w:rsidP="007404AF">
      <w:r>
        <w:t xml:space="preserve">                                content: none;</w:t>
      </w:r>
    </w:p>
    <w:p w14:paraId="2AEC5167" w14:textId="77777777" w:rsidR="007404AF" w:rsidRDefault="007404AF" w:rsidP="007404AF">
      <w:r>
        <w:t xml:space="preserve">                            }</w:t>
      </w:r>
    </w:p>
    <w:p w14:paraId="46FBB249" w14:textId="77777777" w:rsidR="007404AF" w:rsidRDefault="007404AF" w:rsidP="007404AF">
      <w:r>
        <w:t xml:space="preserve">                        &lt;/style&gt;</w:t>
      </w:r>
    </w:p>
    <w:p w14:paraId="40F37A81" w14:textId="77777777" w:rsidR="007404AF" w:rsidRDefault="007404AF" w:rsidP="007404AF"/>
    <w:p w14:paraId="57AF747D" w14:textId="77777777" w:rsidR="007404AF" w:rsidRDefault="007404AF" w:rsidP="007404AF">
      <w:r>
        <w:t xml:space="preserve">                    &lt;/li&gt;</w:t>
      </w:r>
    </w:p>
    <w:p w14:paraId="0114C026" w14:textId="77777777" w:rsidR="007404AF" w:rsidRDefault="007404AF" w:rsidP="007404AF">
      <w:r>
        <w:t xml:space="preserve">                &lt;/ul&gt;</w:t>
      </w:r>
    </w:p>
    <w:p w14:paraId="141C1207" w14:textId="77777777" w:rsidR="007404AF" w:rsidRDefault="007404AF" w:rsidP="007404AF"/>
    <w:p w14:paraId="13EC4E12" w14:textId="77777777" w:rsidR="007404AF" w:rsidRDefault="007404AF" w:rsidP="007404AF"/>
    <w:p w14:paraId="6B7BB801" w14:textId="77777777" w:rsidR="007404AF" w:rsidRDefault="007404AF" w:rsidP="007404AF"/>
    <w:p w14:paraId="044EEE0C" w14:textId="77777777" w:rsidR="007404AF" w:rsidRDefault="007404AF" w:rsidP="007404AF">
      <w:r>
        <w:t xml:space="preserve">            &lt;/div&gt;</w:t>
      </w:r>
    </w:p>
    <w:p w14:paraId="630EFEF9" w14:textId="77777777" w:rsidR="007404AF" w:rsidRDefault="007404AF" w:rsidP="007404AF">
      <w:r>
        <w:t xml:space="preserve">        &lt;/div&gt;</w:t>
      </w:r>
    </w:p>
    <w:p w14:paraId="515894A3" w14:textId="77777777" w:rsidR="007404AF" w:rsidRDefault="007404AF" w:rsidP="007404AF">
      <w:r>
        <w:t xml:space="preserve">    &lt;/nav&gt;</w:t>
      </w:r>
    </w:p>
    <w:p w14:paraId="4E4B068F" w14:textId="77777777" w:rsidR="007404AF" w:rsidRDefault="007404AF" w:rsidP="007404AF">
      <w:r>
        <w:t xml:space="preserve">    &lt;!-- body for the illustration --&gt;</w:t>
      </w:r>
    </w:p>
    <w:p w14:paraId="2F477185" w14:textId="77777777" w:rsidR="007404AF" w:rsidRDefault="007404AF" w:rsidP="007404AF">
      <w:r>
        <w:t xml:space="preserve">    &lt;div class="container-fluid"&gt;</w:t>
      </w:r>
    </w:p>
    <w:p w14:paraId="62DABF6D" w14:textId="77777777" w:rsidR="007404AF" w:rsidRDefault="007404AF" w:rsidP="007404AF">
      <w:r>
        <w:lastRenderedPageBreak/>
        <w:t xml:space="preserve">        &lt;div class="row sm-h-200"&gt;</w:t>
      </w:r>
    </w:p>
    <w:p w14:paraId="7CEE96B4" w14:textId="77777777" w:rsidR="007404AF" w:rsidRDefault="007404AF" w:rsidP="007404AF">
      <w:r>
        <w:t xml:space="preserve">            &lt;</w:t>
      </w:r>
      <w:proofErr w:type="spellStart"/>
      <w:r>
        <w:t>img</w:t>
      </w:r>
      <w:proofErr w:type="spellEnd"/>
      <w:r>
        <w:t xml:space="preserve"> </w:t>
      </w:r>
      <w:proofErr w:type="spellStart"/>
      <w:r>
        <w:t>src</w:t>
      </w:r>
      <w:proofErr w:type="spellEnd"/>
      <w:r>
        <w:t>="assets/fresh.png" alt="main body image with text"&gt;</w:t>
      </w:r>
    </w:p>
    <w:p w14:paraId="68187CFC" w14:textId="77777777" w:rsidR="007404AF" w:rsidRDefault="007404AF" w:rsidP="007404AF">
      <w:r>
        <w:t xml:space="preserve">        &lt;/div&gt;</w:t>
      </w:r>
    </w:p>
    <w:p w14:paraId="0E7FCAA8" w14:textId="77777777" w:rsidR="007404AF" w:rsidRDefault="007404AF" w:rsidP="007404AF">
      <w:r>
        <w:t xml:space="preserve">    &lt;/div&gt;</w:t>
      </w:r>
    </w:p>
    <w:p w14:paraId="578E5337" w14:textId="77777777" w:rsidR="007404AF" w:rsidRDefault="007404AF" w:rsidP="007404AF"/>
    <w:p w14:paraId="0A1B4A10" w14:textId="77777777" w:rsidR="007404AF" w:rsidRDefault="007404AF" w:rsidP="007404AF">
      <w:r>
        <w:t xml:space="preserve">    &lt;!-- featured event --&gt;</w:t>
      </w:r>
    </w:p>
    <w:p w14:paraId="53F4FC90" w14:textId="77777777" w:rsidR="007404AF" w:rsidRDefault="007404AF" w:rsidP="007404AF">
      <w:r>
        <w:t xml:space="preserve">    &lt;div class="container-fluid"&gt;</w:t>
      </w:r>
    </w:p>
    <w:p w14:paraId="7889F55A" w14:textId="77777777" w:rsidR="007404AF" w:rsidRDefault="007404AF" w:rsidP="007404AF">
      <w:r>
        <w:t xml:space="preserve">        &lt;div class="row gx-0"&gt;</w:t>
      </w:r>
    </w:p>
    <w:p w14:paraId="5F96841D" w14:textId="77777777" w:rsidR="007404AF" w:rsidRDefault="007404AF" w:rsidP="007404AF">
      <w:r>
        <w:t xml:space="preserve">            &lt;h2 class="text-center featured-event-text mb-3"&gt;Featured events&lt;/h2&gt;</w:t>
      </w:r>
    </w:p>
    <w:p w14:paraId="2C5747A5" w14:textId="77777777" w:rsidR="007404AF" w:rsidRDefault="007404AF" w:rsidP="007404AF">
      <w:r>
        <w:t xml:space="preserve">            &lt;div class="row mt-2"&gt;</w:t>
      </w:r>
    </w:p>
    <w:p w14:paraId="2B644921" w14:textId="77777777" w:rsidR="007404AF" w:rsidRDefault="007404AF" w:rsidP="007404AF">
      <w:r>
        <w:t xml:space="preserve">                &lt;div class="col col-lg-3 col-sm-6 col-12"&gt;</w:t>
      </w:r>
    </w:p>
    <w:p w14:paraId="415635B4" w14:textId="77777777" w:rsidR="007404AF" w:rsidRDefault="007404AF" w:rsidP="007404AF">
      <w:r>
        <w:t xml:space="preserve">                    &lt;div class="card mb-3"&gt;</w:t>
      </w:r>
    </w:p>
    <w:p w14:paraId="23571581" w14:textId="77777777" w:rsidR="007404AF" w:rsidRDefault="007404AF" w:rsidP="007404AF">
      <w:r>
        <w:t xml:space="preserve">                        &lt;div class="card-body"&gt;</w:t>
      </w:r>
    </w:p>
    <w:p w14:paraId="5EE0CAE8" w14:textId="77777777" w:rsidR="007404AF" w:rsidRDefault="007404AF" w:rsidP="007404AF">
      <w:r>
        <w:t xml:space="preserve">                            &lt;h5 class="card-title"&gt;Special title treatment&lt;/h5&gt;</w:t>
      </w:r>
    </w:p>
    <w:p w14:paraId="70D50656" w14:textId="77777777" w:rsidR="007404AF" w:rsidRDefault="007404AF" w:rsidP="007404AF">
      <w:r>
        <w:t xml:space="preserve">                        &lt;/div&gt;</w:t>
      </w:r>
    </w:p>
    <w:p w14:paraId="37610C33"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211DDD37"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11BC54E9" w14:textId="77777777" w:rsidR="007404AF" w:rsidRDefault="007404AF" w:rsidP="007404AF">
      <w:r>
        <w:t xml:space="preserve">                            &lt;text x="50%" y="50%" fill="#dee2e6" </w:t>
      </w:r>
      <w:proofErr w:type="spellStart"/>
      <w:r>
        <w:t>dy</w:t>
      </w:r>
      <w:proofErr w:type="spellEnd"/>
      <w:r>
        <w:t>=".3em"&gt;Image cap&lt;/text&gt;</w:t>
      </w:r>
    </w:p>
    <w:p w14:paraId="01121E87" w14:textId="77777777" w:rsidR="007404AF" w:rsidRDefault="007404AF" w:rsidP="007404AF">
      <w:r>
        <w:t xml:space="preserve">                        &lt;/</w:t>
      </w:r>
      <w:proofErr w:type="spellStart"/>
      <w:r>
        <w:t>svg</w:t>
      </w:r>
      <w:proofErr w:type="spellEnd"/>
      <w:r>
        <w:t>&gt;</w:t>
      </w:r>
    </w:p>
    <w:p w14:paraId="2F29D724" w14:textId="77777777" w:rsidR="007404AF" w:rsidRDefault="007404AF" w:rsidP="007404AF">
      <w:r>
        <w:t xml:space="preserve">                        &lt;div class="card-body"&gt;</w:t>
      </w:r>
    </w:p>
    <w:p w14:paraId="732F5F76" w14:textId="77777777" w:rsidR="007404AF" w:rsidRDefault="007404AF" w:rsidP="007404AF">
      <w:r>
        <w:t xml:space="preserve">                            &lt;p class="card-text"&gt;Some quick example text to build on the card title and make up the bulk of the card's content.&lt;/p&gt;</w:t>
      </w:r>
    </w:p>
    <w:p w14:paraId="7B6E1FF9" w14:textId="77777777" w:rsidR="007404AF" w:rsidRDefault="007404AF" w:rsidP="007404AF">
      <w:r>
        <w:t xml:space="preserve">                        &lt;/div&gt;</w:t>
      </w:r>
    </w:p>
    <w:p w14:paraId="4ACD7D7B" w14:textId="77777777" w:rsidR="007404AF" w:rsidRDefault="007404AF" w:rsidP="007404AF"/>
    <w:p w14:paraId="4853B26C" w14:textId="77777777" w:rsidR="007404AF" w:rsidRDefault="007404AF" w:rsidP="007404AF">
      <w:r>
        <w:t xml:space="preserve">                        &lt;div class="card-footer text-muted"&gt;</w:t>
      </w:r>
    </w:p>
    <w:p w14:paraId="4DF0B1CD" w14:textId="77777777" w:rsidR="007404AF" w:rsidRDefault="007404AF" w:rsidP="007404AF">
      <w:r>
        <w:t xml:space="preserve">                            2 days ago</w:t>
      </w:r>
    </w:p>
    <w:p w14:paraId="25E1D3C6" w14:textId="77777777" w:rsidR="007404AF" w:rsidRDefault="007404AF" w:rsidP="007404AF">
      <w:r>
        <w:t xml:space="preserve">                        &lt;/div&gt;</w:t>
      </w:r>
    </w:p>
    <w:p w14:paraId="638625A6" w14:textId="77777777" w:rsidR="007404AF" w:rsidRDefault="007404AF" w:rsidP="007404AF">
      <w:r>
        <w:t xml:space="preserve">                    &lt;/div&gt;</w:t>
      </w:r>
    </w:p>
    <w:p w14:paraId="2C5F3F87" w14:textId="77777777" w:rsidR="007404AF" w:rsidRDefault="007404AF" w:rsidP="007404AF"/>
    <w:p w14:paraId="5D14D8EF" w14:textId="77777777" w:rsidR="007404AF" w:rsidRDefault="007404AF" w:rsidP="007404AF">
      <w:r>
        <w:t xml:space="preserve">                &lt;/div&gt;</w:t>
      </w:r>
    </w:p>
    <w:p w14:paraId="03D34030" w14:textId="77777777" w:rsidR="007404AF" w:rsidRDefault="007404AF" w:rsidP="007404AF">
      <w:r>
        <w:t xml:space="preserve">                &lt;div class="col col-lg-3 col-sm-6 col-12"&gt;</w:t>
      </w:r>
    </w:p>
    <w:p w14:paraId="5A523279" w14:textId="77777777" w:rsidR="007404AF" w:rsidRDefault="007404AF" w:rsidP="007404AF">
      <w:r>
        <w:t xml:space="preserve">                    &lt;div class="card mb-3"&gt;</w:t>
      </w:r>
    </w:p>
    <w:p w14:paraId="1E673F46" w14:textId="77777777" w:rsidR="007404AF" w:rsidRDefault="007404AF" w:rsidP="007404AF">
      <w:r>
        <w:t xml:space="preserve">                        &lt;div class="card-body"&gt;</w:t>
      </w:r>
    </w:p>
    <w:p w14:paraId="79F328CF" w14:textId="77777777" w:rsidR="007404AF" w:rsidRDefault="007404AF" w:rsidP="007404AF">
      <w:r>
        <w:t xml:space="preserve">                            &lt;h5 class="card-title"&gt;Special title treatment&lt;/h5&gt;</w:t>
      </w:r>
    </w:p>
    <w:p w14:paraId="007178E0" w14:textId="77777777" w:rsidR="007404AF" w:rsidRDefault="007404AF" w:rsidP="007404AF">
      <w:r>
        <w:t xml:space="preserve">                        &lt;/div&gt;</w:t>
      </w:r>
    </w:p>
    <w:p w14:paraId="1C36DD9A"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7FE02792"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555B1472" w14:textId="77777777" w:rsidR="007404AF" w:rsidRDefault="007404AF" w:rsidP="007404AF">
      <w:r>
        <w:t xml:space="preserve">                            &lt;text x="50%" y="50%" fill="#dee2e6" </w:t>
      </w:r>
      <w:proofErr w:type="spellStart"/>
      <w:r>
        <w:t>dy</w:t>
      </w:r>
      <w:proofErr w:type="spellEnd"/>
      <w:r>
        <w:t>=".3em"&gt;Image cap&lt;/text&gt;</w:t>
      </w:r>
    </w:p>
    <w:p w14:paraId="222C3A26" w14:textId="77777777" w:rsidR="007404AF" w:rsidRDefault="007404AF" w:rsidP="007404AF">
      <w:r>
        <w:lastRenderedPageBreak/>
        <w:t xml:space="preserve">                        &lt;/</w:t>
      </w:r>
      <w:proofErr w:type="spellStart"/>
      <w:r>
        <w:t>svg</w:t>
      </w:r>
      <w:proofErr w:type="spellEnd"/>
      <w:r>
        <w:t>&gt;</w:t>
      </w:r>
    </w:p>
    <w:p w14:paraId="15BF8A64" w14:textId="77777777" w:rsidR="007404AF" w:rsidRDefault="007404AF" w:rsidP="007404AF">
      <w:r>
        <w:t xml:space="preserve">                        &lt;div class="card-body"&gt;</w:t>
      </w:r>
    </w:p>
    <w:p w14:paraId="702CD5D9" w14:textId="77777777" w:rsidR="007404AF" w:rsidRDefault="007404AF" w:rsidP="007404AF">
      <w:r>
        <w:t xml:space="preserve">                            &lt;p class="card-text"&gt;Some quick example text to build on the card title and make up the bulk of the card's content.&lt;/p&gt;</w:t>
      </w:r>
    </w:p>
    <w:p w14:paraId="0314D687" w14:textId="77777777" w:rsidR="007404AF" w:rsidRDefault="007404AF" w:rsidP="007404AF">
      <w:r>
        <w:t xml:space="preserve">                        &lt;/div&gt;</w:t>
      </w:r>
    </w:p>
    <w:p w14:paraId="5176B3B6" w14:textId="77777777" w:rsidR="007404AF" w:rsidRDefault="007404AF" w:rsidP="007404AF"/>
    <w:p w14:paraId="51D92F93" w14:textId="77777777" w:rsidR="007404AF" w:rsidRDefault="007404AF" w:rsidP="007404AF">
      <w:r>
        <w:t xml:space="preserve">                        &lt;div class="card-footer text-muted"&gt;</w:t>
      </w:r>
    </w:p>
    <w:p w14:paraId="1402FECF" w14:textId="77777777" w:rsidR="007404AF" w:rsidRDefault="007404AF" w:rsidP="007404AF">
      <w:r>
        <w:t xml:space="preserve">                            2 days ago</w:t>
      </w:r>
    </w:p>
    <w:p w14:paraId="51F60DF6" w14:textId="77777777" w:rsidR="007404AF" w:rsidRDefault="007404AF" w:rsidP="007404AF">
      <w:r>
        <w:t xml:space="preserve">                        &lt;/div&gt;</w:t>
      </w:r>
    </w:p>
    <w:p w14:paraId="67826A23" w14:textId="77777777" w:rsidR="007404AF" w:rsidRDefault="007404AF" w:rsidP="007404AF">
      <w:r>
        <w:t xml:space="preserve">                    &lt;/div&gt;</w:t>
      </w:r>
    </w:p>
    <w:p w14:paraId="112E9D68" w14:textId="77777777" w:rsidR="007404AF" w:rsidRDefault="007404AF" w:rsidP="007404AF">
      <w:r>
        <w:t xml:space="preserve">                &lt;/div&gt;</w:t>
      </w:r>
    </w:p>
    <w:p w14:paraId="44594658" w14:textId="77777777" w:rsidR="007404AF" w:rsidRDefault="007404AF" w:rsidP="007404AF">
      <w:r>
        <w:t xml:space="preserve">                &lt;div class="col col-lg-3 col-sm-6 col-12"&gt;</w:t>
      </w:r>
    </w:p>
    <w:p w14:paraId="2FEC7436" w14:textId="77777777" w:rsidR="007404AF" w:rsidRDefault="007404AF" w:rsidP="007404AF">
      <w:r>
        <w:t xml:space="preserve">                    &lt;div class="card mb-3"&gt;</w:t>
      </w:r>
    </w:p>
    <w:p w14:paraId="1D331815" w14:textId="77777777" w:rsidR="007404AF" w:rsidRDefault="007404AF" w:rsidP="007404AF">
      <w:r>
        <w:t xml:space="preserve">                        &lt;div class="card-body"&gt;</w:t>
      </w:r>
    </w:p>
    <w:p w14:paraId="4C2F96A6" w14:textId="77777777" w:rsidR="007404AF" w:rsidRDefault="007404AF" w:rsidP="007404AF">
      <w:r>
        <w:t xml:space="preserve">                            &lt;h5 class="card-title"&gt;Special title treatment&lt;/h5&gt;</w:t>
      </w:r>
    </w:p>
    <w:p w14:paraId="58B340E9" w14:textId="77777777" w:rsidR="007404AF" w:rsidRDefault="007404AF" w:rsidP="007404AF">
      <w:r>
        <w:t xml:space="preserve">                        &lt;/div&gt;</w:t>
      </w:r>
    </w:p>
    <w:p w14:paraId="6FCE05FB"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4DC85822"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19E9E433" w14:textId="77777777" w:rsidR="007404AF" w:rsidRDefault="007404AF" w:rsidP="007404AF">
      <w:r>
        <w:t xml:space="preserve">                            &lt;text x="50%" y="50%" fill="#dee2e6" </w:t>
      </w:r>
      <w:proofErr w:type="spellStart"/>
      <w:r>
        <w:t>dy</w:t>
      </w:r>
      <w:proofErr w:type="spellEnd"/>
      <w:r>
        <w:t>=".3em"&gt;Image cap&lt;/text&gt;</w:t>
      </w:r>
    </w:p>
    <w:p w14:paraId="3CE435D2" w14:textId="77777777" w:rsidR="007404AF" w:rsidRDefault="007404AF" w:rsidP="007404AF">
      <w:r>
        <w:t xml:space="preserve">                        &lt;/</w:t>
      </w:r>
      <w:proofErr w:type="spellStart"/>
      <w:r>
        <w:t>svg</w:t>
      </w:r>
      <w:proofErr w:type="spellEnd"/>
      <w:r>
        <w:t>&gt;</w:t>
      </w:r>
    </w:p>
    <w:p w14:paraId="19F18319" w14:textId="77777777" w:rsidR="007404AF" w:rsidRDefault="007404AF" w:rsidP="007404AF">
      <w:r>
        <w:t xml:space="preserve">                        &lt;div class="card-body"&gt;</w:t>
      </w:r>
    </w:p>
    <w:p w14:paraId="613F0656" w14:textId="77777777" w:rsidR="007404AF" w:rsidRDefault="007404AF" w:rsidP="007404AF">
      <w:r>
        <w:t xml:space="preserve">                            &lt;p class="card-text"&gt;Some quick example text to build on the card title and make up the bulk of the card's content.&lt;/p&gt;</w:t>
      </w:r>
    </w:p>
    <w:p w14:paraId="49E2EA2F" w14:textId="77777777" w:rsidR="007404AF" w:rsidRDefault="007404AF" w:rsidP="007404AF">
      <w:r>
        <w:t xml:space="preserve">                        &lt;/div&gt;</w:t>
      </w:r>
    </w:p>
    <w:p w14:paraId="213ED7DB" w14:textId="77777777" w:rsidR="007404AF" w:rsidRDefault="007404AF" w:rsidP="007404AF"/>
    <w:p w14:paraId="02EBAAAE" w14:textId="77777777" w:rsidR="007404AF" w:rsidRDefault="007404AF" w:rsidP="007404AF">
      <w:r>
        <w:t xml:space="preserve">                        &lt;div class="card-footer text-muted"&gt;</w:t>
      </w:r>
    </w:p>
    <w:p w14:paraId="25FF7894" w14:textId="77777777" w:rsidR="007404AF" w:rsidRDefault="007404AF" w:rsidP="007404AF">
      <w:r>
        <w:t xml:space="preserve">                            2 days ago</w:t>
      </w:r>
    </w:p>
    <w:p w14:paraId="54C1956A" w14:textId="77777777" w:rsidR="007404AF" w:rsidRDefault="007404AF" w:rsidP="007404AF">
      <w:r>
        <w:t xml:space="preserve">                        &lt;/div&gt;</w:t>
      </w:r>
    </w:p>
    <w:p w14:paraId="218DF793" w14:textId="77777777" w:rsidR="007404AF" w:rsidRDefault="007404AF" w:rsidP="007404AF">
      <w:r>
        <w:t xml:space="preserve">                    &lt;/div&gt;</w:t>
      </w:r>
    </w:p>
    <w:p w14:paraId="5E5F83BD" w14:textId="77777777" w:rsidR="007404AF" w:rsidRDefault="007404AF" w:rsidP="007404AF">
      <w:r>
        <w:t xml:space="preserve">                &lt;/div&gt;</w:t>
      </w:r>
    </w:p>
    <w:p w14:paraId="114DD27D" w14:textId="77777777" w:rsidR="007404AF" w:rsidRDefault="007404AF" w:rsidP="007404AF">
      <w:r>
        <w:t xml:space="preserve">                &lt;div class="col col-lg-3 col-sm-6 col-12 pr-0"&gt;</w:t>
      </w:r>
    </w:p>
    <w:p w14:paraId="7190BD4E" w14:textId="77777777" w:rsidR="007404AF" w:rsidRDefault="007404AF" w:rsidP="007404AF">
      <w:r>
        <w:t xml:space="preserve">                    &lt;div class="card mb-3"&gt;</w:t>
      </w:r>
    </w:p>
    <w:p w14:paraId="58BB4681" w14:textId="77777777" w:rsidR="007404AF" w:rsidRDefault="007404AF" w:rsidP="007404AF">
      <w:r>
        <w:t xml:space="preserve">                        &lt;div class="card-body"&gt;</w:t>
      </w:r>
    </w:p>
    <w:p w14:paraId="238CB5BB" w14:textId="77777777" w:rsidR="007404AF" w:rsidRDefault="007404AF" w:rsidP="007404AF">
      <w:r>
        <w:t xml:space="preserve">                            &lt;h5 class="card-title"&gt;Special title treatment&lt;/h5&gt;</w:t>
      </w:r>
    </w:p>
    <w:p w14:paraId="68248BDE" w14:textId="77777777" w:rsidR="007404AF" w:rsidRDefault="007404AF" w:rsidP="007404AF">
      <w:r>
        <w:t xml:space="preserve">                        &lt;/div&gt;</w:t>
      </w:r>
    </w:p>
    <w:p w14:paraId="5D16A1AF"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48458ED7"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2F85A6E6" w14:textId="77777777" w:rsidR="007404AF" w:rsidRDefault="007404AF" w:rsidP="007404AF">
      <w:r>
        <w:t xml:space="preserve">                            &lt;text x="50%" y="50%" fill="#dee2e6" </w:t>
      </w:r>
      <w:proofErr w:type="spellStart"/>
      <w:r>
        <w:t>dy</w:t>
      </w:r>
      <w:proofErr w:type="spellEnd"/>
      <w:r>
        <w:t>=".3em"&gt;Image cap&lt;/text&gt;</w:t>
      </w:r>
    </w:p>
    <w:p w14:paraId="35608266" w14:textId="77777777" w:rsidR="007404AF" w:rsidRDefault="007404AF" w:rsidP="007404AF">
      <w:r>
        <w:lastRenderedPageBreak/>
        <w:t xml:space="preserve">                        &lt;/</w:t>
      </w:r>
      <w:proofErr w:type="spellStart"/>
      <w:r>
        <w:t>svg</w:t>
      </w:r>
      <w:proofErr w:type="spellEnd"/>
      <w:r>
        <w:t>&gt;</w:t>
      </w:r>
    </w:p>
    <w:p w14:paraId="52774969" w14:textId="77777777" w:rsidR="007404AF" w:rsidRDefault="007404AF" w:rsidP="007404AF">
      <w:r>
        <w:t xml:space="preserve">                        &lt;div class="card-body"&gt;</w:t>
      </w:r>
    </w:p>
    <w:p w14:paraId="4548307D" w14:textId="77777777" w:rsidR="007404AF" w:rsidRDefault="007404AF" w:rsidP="007404AF">
      <w:r>
        <w:t xml:space="preserve">                            &lt;p class="card-text"&gt;Some quick example text to build on the card title and make up the bulk of the card's content.&lt;/p&gt;</w:t>
      </w:r>
    </w:p>
    <w:p w14:paraId="7D790219" w14:textId="77777777" w:rsidR="007404AF" w:rsidRDefault="007404AF" w:rsidP="007404AF">
      <w:r>
        <w:t xml:space="preserve">                        &lt;/div&gt;</w:t>
      </w:r>
    </w:p>
    <w:p w14:paraId="26527F5B" w14:textId="77777777" w:rsidR="007404AF" w:rsidRDefault="007404AF" w:rsidP="007404AF"/>
    <w:p w14:paraId="45EC8CB7" w14:textId="77777777" w:rsidR="007404AF" w:rsidRDefault="007404AF" w:rsidP="007404AF">
      <w:r>
        <w:t xml:space="preserve">                        &lt;div class="card-footer text-muted"&gt;</w:t>
      </w:r>
    </w:p>
    <w:p w14:paraId="1EDF2D56" w14:textId="77777777" w:rsidR="007404AF" w:rsidRDefault="007404AF" w:rsidP="007404AF">
      <w:r>
        <w:t xml:space="preserve">                            2 days ago</w:t>
      </w:r>
    </w:p>
    <w:p w14:paraId="72DB0272" w14:textId="77777777" w:rsidR="007404AF" w:rsidRDefault="007404AF" w:rsidP="007404AF">
      <w:r>
        <w:t xml:space="preserve">                        &lt;/div&gt;</w:t>
      </w:r>
    </w:p>
    <w:p w14:paraId="56F9D72F" w14:textId="77777777" w:rsidR="007404AF" w:rsidRDefault="007404AF" w:rsidP="007404AF">
      <w:r>
        <w:t xml:space="preserve">                    &lt;/div&gt;</w:t>
      </w:r>
    </w:p>
    <w:p w14:paraId="49C10502" w14:textId="77777777" w:rsidR="007404AF" w:rsidRDefault="007404AF" w:rsidP="007404AF">
      <w:r>
        <w:t xml:space="preserve">                &lt;/div&gt;</w:t>
      </w:r>
    </w:p>
    <w:p w14:paraId="0CE9FCE4" w14:textId="77777777" w:rsidR="007404AF" w:rsidRDefault="007404AF" w:rsidP="007404AF">
      <w:r>
        <w:t xml:space="preserve">            &lt;/div&gt;</w:t>
      </w:r>
    </w:p>
    <w:p w14:paraId="07975E2B" w14:textId="77777777" w:rsidR="007404AF" w:rsidRDefault="007404AF" w:rsidP="007404AF">
      <w:r>
        <w:t xml:space="preserve">            &lt;div class="row mt-2"&gt;</w:t>
      </w:r>
    </w:p>
    <w:p w14:paraId="550458F5" w14:textId="77777777" w:rsidR="007404AF" w:rsidRDefault="007404AF" w:rsidP="007404AF">
      <w:r>
        <w:t xml:space="preserve">                &lt;a </w:t>
      </w:r>
      <w:proofErr w:type="spellStart"/>
      <w:r>
        <w:t>href</w:t>
      </w:r>
      <w:proofErr w:type="spellEnd"/>
      <w:r>
        <w:t>="#" class="text-center"&gt;More event...&lt;/a&gt;</w:t>
      </w:r>
    </w:p>
    <w:p w14:paraId="22D597D5" w14:textId="77777777" w:rsidR="007404AF" w:rsidRDefault="007404AF" w:rsidP="007404AF">
      <w:r>
        <w:t xml:space="preserve">            &lt;/div&gt;</w:t>
      </w:r>
    </w:p>
    <w:p w14:paraId="772E7E46" w14:textId="77777777" w:rsidR="007404AF" w:rsidRDefault="007404AF" w:rsidP="007404AF">
      <w:r>
        <w:t xml:space="preserve">        &lt;/div&gt;</w:t>
      </w:r>
    </w:p>
    <w:p w14:paraId="4DAF309A" w14:textId="77777777" w:rsidR="007404AF" w:rsidRDefault="007404AF" w:rsidP="007404AF">
      <w:r>
        <w:t xml:space="preserve">    &lt;/div&gt;</w:t>
      </w:r>
    </w:p>
    <w:p w14:paraId="54E85072" w14:textId="77777777" w:rsidR="007404AF" w:rsidRDefault="007404AF" w:rsidP="007404AF"/>
    <w:p w14:paraId="6F6310B5" w14:textId="77777777" w:rsidR="007404AF" w:rsidRDefault="007404AF" w:rsidP="007404AF">
      <w:r>
        <w:t xml:space="preserve">    &lt;!-- Popular Event --&gt;</w:t>
      </w:r>
    </w:p>
    <w:p w14:paraId="4684F427" w14:textId="77777777" w:rsidR="007404AF" w:rsidRDefault="007404AF" w:rsidP="007404AF">
      <w:r>
        <w:t xml:space="preserve">    &lt;div class="container-fluid"&gt;</w:t>
      </w:r>
    </w:p>
    <w:p w14:paraId="75975481" w14:textId="77777777" w:rsidR="007404AF" w:rsidRDefault="007404AF" w:rsidP="007404AF">
      <w:r>
        <w:t xml:space="preserve">        &lt;div class="row gx-0"&gt;</w:t>
      </w:r>
    </w:p>
    <w:p w14:paraId="4991DEFC" w14:textId="77777777" w:rsidR="007404AF" w:rsidRDefault="007404AF" w:rsidP="007404AF">
      <w:r>
        <w:t xml:space="preserve">            &lt;h2 class="text-center featured-event-text mb-3"&gt;Popular events&lt;/h2&gt;</w:t>
      </w:r>
    </w:p>
    <w:p w14:paraId="7C2448C7" w14:textId="77777777" w:rsidR="007404AF" w:rsidRDefault="007404AF" w:rsidP="007404AF">
      <w:r>
        <w:t xml:space="preserve">            &lt;div class="row mt-2"&gt;</w:t>
      </w:r>
    </w:p>
    <w:p w14:paraId="1708F554" w14:textId="77777777" w:rsidR="007404AF" w:rsidRDefault="007404AF" w:rsidP="007404AF">
      <w:r>
        <w:t xml:space="preserve">                &lt;div class="col col-lg-3 col-sm-6 col-12"&gt;</w:t>
      </w:r>
    </w:p>
    <w:p w14:paraId="4DB854E2" w14:textId="77777777" w:rsidR="007404AF" w:rsidRDefault="007404AF" w:rsidP="007404AF">
      <w:r>
        <w:t xml:space="preserve">                    &lt;div class="card mb-3"&gt;</w:t>
      </w:r>
    </w:p>
    <w:p w14:paraId="339D32E0" w14:textId="77777777" w:rsidR="007404AF" w:rsidRDefault="007404AF" w:rsidP="007404AF">
      <w:r>
        <w:t xml:space="preserve">                        &lt;div class="card-body"&gt;</w:t>
      </w:r>
    </w:p>
    <w:p w14:paraId="30B58DDF" w14:textId="77777777" w:rsidR="007404AF" w:rsidRDefault="007404AF" w:rsidP="007404AF">
      <w:r>
        <w:t xml:space="preserve">                            &lt;h5 class="card-title"&gt;Special title treatment&lt;/h5&gt;</w:t>
      </w:r>
    </w:p>
    <w:p w14:paraId="40107D54" w14:textId="77777777" w:rsidR="007404AF" w:rsidRDefault="007404AF" w:rsidP="007404AF">
      <w:r>
        <w:t xml:space="preserve">                        &lt;/div&gt;</w:t>
      </w:r>
    </w:p>
    <w:p w14:paraId="53A4C6C6"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736A69CD"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5469CF70" w14:textId="77777777" w:rsidR="007404AF" w:rsidRDefault="007404AF" w:rsidP="007404AF">
      <w:r>
        <w:t xml:space="preserve">                            &lt;text x="50%" y="50%" fill="#dee2e6" </w:t>
      </w:r>
      <w:proofErr w:type="spellStart"/>
      <w:r>
        <w:t>dy</w:t>
      </w:r>
      <w:proofErr w:type="spellEnd"/>
      <w:r>
        <w:t>=".3em"&gt;Image cap&lt;/text&gt;</w:t>
      </w:r>
    </w:p>
    <w:p w14:paraId="7A47E02A" w14:textId="77777777" w:rsidR="007404AF" w:rsidRDefault="007404AF" w:rsidP="007404AF">
      <w:r>
        <w:t xml:space="preserve">                        &lt;/</w:t>
      </w:r>
      <w:proofErr w:type="spellStart"/>
      <w:r>
        <w:t>svg</w:t>
      </w:r>
      <w:proofErr w:type="spellEnd"/>
      <w:r>
        <w:t>&gt;</w:t>
      </w:r>
    </w:p>
    <w:p w14:paraId="326F9B5A" w14:textId="77777777" w:rsidR="007404AF" w:rsidRDefault="007404AF" w:rsidP="007404AF">
      <w:r>
        <w:t xml:space="preserve">                        &lt;div class="card-body"&gt;</w:t>
      </w:r>
    </w:p>
    <w:p w14:paraId="7EA79B57" w14:textId="77777777" w:rsidR="007404AF" w:rsidRDefault="007404AF" w:rsidP="007404AF">
      <w:r>
        <w:t xml:space="preserve">                            &lt;p class="card-text"&gt;Some quick example text to build on the card title and make up the bulk of the card's content.&lt;/p&gt;</w:t>
      </w:r>
    </w:p>
    <w:p w14:paraId="7EFF5C07" w14:textId="77777777" w:rsidR="007404AF" w:rsidRDefault="007404AF" w:rsidP="007404AF">
      <w:r>
        <w:t xml:space="preserve">                        &lt;/div&gt;</w:t>
      </w:r>
    </w:p>
    <w:p w14:paraId="257A6976" w14:textId="77777777" w:rsidR="007404AF" w:rsidRDefault="007404AF" w:rsidP="007404AF"/>
    <w:p w14:paraId="642CA384" w14:textId="77777777" w:rsidR="007404AF" w:rsidRDefault="007404AF" w:rsidP="007404AF">
      <w:r>
        <w:t xml:space="preserve">                        &lt;div class="card-footer text-muted"&gt;</w:t>
      </w:r>
    </w:p>
    <w:p w14:paraId="1F89DC04" w14:textId="77777777" w:rsidR="007404AF" w:rsidRDefault="007404AF" w:rsidP="007404AF">
      <w:r>
        <w:t xml:space="preserve">                            2 days ago</w:t>
      </w:r>
    </w:p>
    <w:p w14:paraId="06CA4FDC" w14:textId="77777777" w:rsidR="007404AF" w:rsidRDefault="007404AF" w:rsidP="007404AF">
      <w:r>
        <w:t xml:space="preserve">                        &lt;/div&gt;</w:t>
      </w:r>
    </w:p>
    <w:p w14:paraId="1A666C90" w14:textId="77777777" w:rsidR="007404AF" w:rsidRDefault="007404AF" w:rsidP="007404AF">
      <w:r>
        <w:t xml:space="preserve">                    &lt;/div&gt;</w:t>
      </w:r>
    </w:p>
    <w:p w14:paraId="665F8848" w14:textId="77777777" w:rsidR="007404AF" w:rsidRDefault="007404AF" w:rsidP="007404AF"/>
    <w:p w14:paraId="79FC264B" w14:textId="77777777" w:rsidR="007404AF" w:rsidRDefault="007404AF" w:rsidP="007404AF">
      <w:r>
        <w:t xml:space="preserve">                &lt;/div&gt;</w:t>
      </w:r>
    </w:p>
    <w:p w14:paraId="5955F9EA" w14:textId="77777777" w:rsidR="007404AF" w:rsidRDefault="007404AF" w:rsidP="007404AF">
      <w:r>
        <w:t xml:space="preserve">                &lt;div class="col col-lg-3 col-sm-6 col-12"&gt;</w:t>
      </w:r>
    </w:p>
    <w:p w14:paraId="52616AC9" w14:textId="77777777" w:rsidR="007404AF" w:rsidRDefault="007404AF" w:rsidP="007404AF">
      <w:r>
        <w:t xml:space="preserve">                    &lt;div class="card mb-3"&gt;</w:t>
      </w:r>
    </w:p>
    <w:p w14:paraId="7E4A869E" w14:textId="77777777" w:rsidR="007404AF" w:rsidRDefault="007404AF" w:rsidP="007404AF">
      <w:r>
        <w:t xml:space="preserve">                        &lt;div class="card-body"&gt;</w:t>
      </w:r>
    </w:p>
    <w:p w14:paraId="0C1B674B" w14:textId="77777777" w:rsidR="007404AF" w:rsidRDefault="007404AF" w:rsidP="007404AF">
      <w:r>
        <w:t xml:space="preserve">                            &lt;h5 class="card-title"&gt;Special title treatment&lt;/h5&gt;</w:t>
      </w:r>
    </w:p>
    <w:p w14:paraId="12566085" w14:textId="77777777" w:rsidR="007404AF" w:rsidRDefault="007404AF" w:rsidP="007404AF">
      <w:r>
        <w:t xml:space="preserve">                        &lt;/div&gt;</w:t>
      </w:r>
    </w:p>
    <w:p w14:paraId="16C1919B"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1AFB9F22"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42149B31" w14:textId="77777777" w:rsidR="007404AF" w:rsidRDefault="007404AF" w:rsidP="007404AF">
      <w:r>
        <w:t xml:space="preserve">                            &lt;text x="50%" y="50%" fill="#dee2e6" </w:t>
      </w:r>
      <w:proofErr w:type="spellStart"/>
      <w:r>
        <w:t>dy</w:t>
      </w:r>
      <w:proofErr w:type="spellEnd"/>
      <w:r>
        <w:t>=".3em"&gt;Image cap&lt;/text&gt;</w:t>
      </w:r>
    </w:p>
    <w:p w14:paraId="2B92775A" w14:textId="77777777" w:rsidR="007404AF" w:rsidRDefault="007404AF" w:rsidP="007404AF">
      <w:r>
        <w:t xml:space="preserve">                        &lt;/</w:t>
      </w:r>
      <w:proofErr w:type="spellStart"/>
      <w:r>
        <w:t>svg</w:t>
      </w:r>
      <w:proofErr w:type="spellEnd"/>
      <w:r>
        <w:t>&gt;</w:t>
      </w:r>
    </w:p>
    <w:p w14:paraId="2CF9754A" w14:textId="77777777" w:rsidR="007404AF" w:rsidRDefault="007404AF" w:rsidP="007404AF">
      <w:r>
        <w:t xml:space="preserve">                        &lt;div class="card-body"&gt;</w:t>
      </w:r>
    </w:p>
    <w:p w14:paraId="79155732" w14:textId="77777777" w:rsidR="007404AF" w:rsidRDefault="007404AF" w:rsidP="007404AF">
      <w:r>
        <w:t xml:space="preserve">                            &lt;p class="card-text"&gt;Some quick example text to build on the card title and make up the bulk of the card's content.&lt;/p&gt;</w:t>
      </w:r>
    </w:p>
    <w:p w14:paraId="42BF05A9" w14:textId="77777777" w:rsidR="007404AF" w:rsidRDefault="007404AF" w:rsidP="007404AF">
      <w:r>
        <w:t xml:space="preserve">                        &lt;/div&gt;</w:t>
      </w:r>
    </w:p>
    <w:p w14:paraId="3548FED5" w14:textId="77777777" w:rsidR="007404AF" w:rsidRDefault="007404AF" w:rsidP="007404AF"/>
    <w:p w14:paraId="4C65146F" w14:textId="77777777" w:rsidR="007404AF" w:rsidRDefault="007404AF" w:rsidP="007404AF">
      <w:r>
        <w:t xml:space="preserve">                        &lt;div class="card-footer text-muted"&gt;</w:t>
      </w:r>
    </w:p>
    <w:p w14:paraId="5CCDC51B" w14:textId="77777777" w:rsidR="007404AF" w:rsidRDefault="007404AF" w:rsidP="007404AF">
      <w:r>
        <w:t xml:space="preserve">                            2 days ago</w:t>
      </w:r>
    </w:p>
    <w:p w14:paraId="5D0F9465" w14:textId="77777777" w:rsidR="007404AF" w:rsidRDefault="007404AF" w:rsidP="007404AF">
      <w:r>
        <w:t xml:space="preserve">                        &lt;/div&gt;</w:t>
      </w:r>
    </w:p>
    <w:p w14:paraId="39BCBCA3" w14:textId="77777777" w:rsidR="007404AF" w:rsidRDefault="007404AF" w:rsidP="007404AF">
      <w:r>
        <w:t xml:space="preserve">                    &lt;/div&gt;</w:t>
      </w:r>
    </w:p>
    <w:p w14:paraId="189D79CE" w14:textId="77777777" w:rsidR="007404AF" w:rsidRDefault="007404AF" w:rsidP="007404AF">
      <w:r>
        <w:t xml:space="preserve">                &lt;/div&gt;</w:t>
      </w:r>
    </w:p>
    <w:p w14:paraId="6C569D57" w14:textId="77777777" w:rsidR="007404AF" w:rsidRDefault="007404AF" w:rsidP="007404AF">
      <w:r>
        <w:t xml:space="preserve">                &lt;div class="col col-lg-3 col-sm-6 col-12"&gt;</w:t>
      </w:r>
    </w:p>
    <w:p w14:paraId="51DEF3B6" w14:textId="77777777" w:rsidR="007404AF" w:rsidRDefault="007404AF" w:rsidP="007404AF">
      <w:r>
        <w:t xml:space="preserve">                    &lt;div class="card mb-3"&gt;</w:t>
      </w:r>
    </w:p>
    <w:p w14:paraId="7138768A" w14:textId="77777777" w:rsidR="007404AF" w:rsidRDefault="007404AF" w:rsidP="007404AF">
      <w:r>
        <w:t xml:space="preserve">                        &lt;div class="card-body"&gt;</w:t>
      </w:r>
    </w:p>
    <w:p w14:paraId="1E287BC7" w14:textId="77777777" w:rsidR="007404AF" w:rsidRDefault="007404AF" w:rsidP="007404AF">
      <w:r>
        <w:t xml:space="preserve">                            &lt;h5 class="card-title"&gt;Special title treatment&lt;/h5&gt;</w:t>
      </w:r>
    </w:p>
    <w:p w14:paraId="12214DA6" w14:textId="77777777" w:rsidR="007404AF" w:rsidRDefault="007404AF" w:rsidP="007404AF">
      <w:r>
        <w:t xml:space="preserve">                        &lt;/div&gt;</w:t>
      </w:r>
    </w:p>
    <w:p w14:paraId="22AC904E"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5128C040"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23642EC5" w14:textId="77777777" w:rsidR="007404AF" w:rsidRDefault="007404AF" w:rsidP="007404AF">
      <w:r>
        <w:t xml:space="preserve">                            &lt;text x="50%" y="50%" fill="#dee2e6" </w:t>
      </w:r>
      <w:proofErr w:type="spellStart"/>
      <w:r>
        <w:t>dy</w:t>
      </w:r>
      <w:proofErr w:type="spellEnd"/>
      <w:r>
        <w:t>=".3em"&gt;Image cap&lt;/text&gt;</w:t>
      </w:r>
    </w:p>
    <w:p w14:paraId="5562F509" w14:textId="77777777" w:rsidR="007404AF" w:rsidRDefault="007404AF" w:rsidP="007404AF">
      <w:r>
        <w:t xml:space="preserve">                        &lt;/</w:t>
      </w:r>
      <w:proofErr w:type="spellStart"/>
      <w:r>
        <w:t>svg</w:t>
      </w:r>
      <w:proofErr w:type="spellEnd"/>
      <w:r>
        <w:t>&gt;</w:t>
      </w:r>
    </w:p>
    <w:p w14:paraId="505F4052" w14:textId="77777777" w:rsidR="007404AF" w:rsidRDefault="007404AF" w:rsidP="007404AF">
      <w:r>
        <w:t xml:space="preserve">                        &lt;div class="card-body"&gt;</w:t>
      </w:r>
    </w:p>
    <w:p w14:paraId="713372C3" w14:textId="77777777" w:rsidR="007404AF" w:rsidRDefault="007404AF" w:rsidP="007404AF">
      <w:r>
        <w:t xml:space="preserve">                            &lt;p class="card-text"&gt;Some quick example text to build on the card title and make up the bulk of the card's content.&lt;/p&gt;</w:t>
      </w:r>
    </w:p>
    <w:p w14:paraId="5DC68F09" w14:textId="77777777" w:rsidR="007404AF" w:rsidRDefault="007404AF" w:rsidP="007404AF">
      <w:r>
        <w:t xml:space="preserve">                        &lt;/div&gt;</w:t>
      </w:r>
    </w:p>
    <w:p w14:paraId="256A3133" w14:textId="77777777" w:rsidR="007404AF" w:rsidRDefault="007404AF" w:rsidP="007404AF"/>
    <w:p w14:paraId="75EE3EB3" w14:textId="77777777" w:rsidR="007404AF" w:rsidRDefault="007404AF" w:rsidP="007404AF">
      <w:r>
        <w:t xml:space="preserve">                        &lt;div class="card-footer text-muted"&gt;</w:t>
      </w:r>
    </w:p>
    <w:p w14:paraId="4FE85CAD" w14:textId="77777777" w:rsidR="007404AF" w:rsidRDefault="007404AF" w:rsidP="007404AF">
      <w:r>
        <w:t xml:space="preserve">                            2 days ago</w:t>
      </w:r>
    </w:p>
    <w:p w14:paraId="2038383C" w14:textId="77777777" w:rsidR="007404AF" w:rsidRDefault="007404AF" w:rsidP="007404AF">
      <w:r>
        <w:t xml:space="preserve">                        &lt;/div&gt;</w:t>
      </w:r>
    </w:p>
    <w:p w14:paraId="27D2120B" w14:textId="77777777" w:rsidR="007404AF" w:rsidRDefault="007404AF" w:rsidP="007404AF">
      <w:r>
        <w:lastRenderedPageBreak/>
        <w:t xml:space="preserve">                    &lt;/div&gt;</w:t>
      </w:r>
    </w:p>
    <w:p w14:paraId="410AE4F8" w14:textId="77777777" w:rsidR="007404AF" w:rsidRDefault="007404AF" w:rsidP="007404AF">
      <w:r>
        <w:t xml:space="preserve">                &lt;/div&gt;</w:t>
      </w:r>
    </w:p>
    <w:p w14:paraId="59FEE80B" w14:textId="77777777" w:rsidR="007404AF" w:rsidRDefault="007404AF" w:rsidP="007404AF">
      <w:r>
        <w:t xml:space="preserve">                &lt;div class="col col-lg-3 col-sm-6 col-12 pr-0"&gt;</w:t>
      </w:r>
    </w:p>
    <w:p w14:paraId="2318C1B1" w14:textId="77777777" w:rsidR="007404AF" w:rsidRDefault="007404AF" w:rsidP="007404AF">
      <w:r>
        <w:t xml:space="preserve">                    &lt;div class="card mb-3"&gt;</w:t>
      </w:r>
    </w:p>
    <w:p w14:paraId="07CB7906" w14:textId="77777777" w:rsidR="007404AF" w:rsidRDefault="007404AF" w:rsidP="007404AF">
      <w:r>
        <w:t xml:space="preserve">                        &lt;div class="card-body"&gt;</w:t>
      </w:r>
    </w:p>
    <w:p w14:paraId="23EE86DD" w14:textId="77777777" w:rsidR="007404AF" w:rsidRDefault="007404AF" w:rsidP="007404AF">
      <w:r>
        <w:t xml:space="preserve">                            &lt;h5 class="card-title"&gt;Special title treatment&lt;/h5&gt;</w:t>
      </w:r>
    </w:p>
    <w:p w14:paraId="10B8A228" w14:textId="77777777" w:rsidR="007404AF" w:rsidRDefault="007404AF" w:rsidP="007404AF">
      <w:r>
        <w:t xml:space="preserve">                        &lt;/div&gt;</w:t>
      </w:r>
    </w:p>
    <w:p w14:paraId="16319227" w14:textId="77777777" w:rsidR="007404AF" w:rsidRDefault="007404AF" w:rsidP="007404AF">
      <w:r>
        <w:t xml:space="preserve">                        &lt;</w:t>
      </w:r>
      <w:proofErr w:type="spellStart"/>
      <w:r>
        <w:t>svg</w:t>
      </w:r>
      <w:proofErr w:type="spellEnd"/>
      <w:r>
        <w:t xml:space="preserve"> </w:t>
      </w:r>
      <w:proofErr w:type="spellStart"/>
      <w:r>
        <w:t>xmlns</w:t>
      </w:r>
      <w:proofErr w:type="spellEnd"/>
      <w:r>
        <w:t>="http://www.w3.org/2000/svg" class="d-block user-select-none" width="100%" height="200" aria-label="Placeholder: Image cap" focusable="false" role="</w:t>
      </w:r>
      <w:proofErr w:type="spellStart"/>
      <w:r>
        <w:t>img</w:t>
      </w:r>
      <w:proofErr w:type="spellEnd"/>
      <w:r>
        <w:t xml:space="preserve">" </w:t>
      </w:r>
      <w:proofErr w:type="spellStart"/>
      <w:r>
        <w:t>preserveAspectRatio</w:t>
      </w:r>
      <w:proofErr w:type="spellEnd"/>
      <w:r>
        <w:t>="</w:t>
      </w:r>
      <w:proofErr w:type="spellStart"/>
      <w:r>
        <w:t>xMidYMid</w:t>
      </w:r>
      <w:proofErr w:type="spellEnd"/>
      <w:r>
        <w:t xml:space="preserve"> slice" </w:t>
      </w:r>
      <w:proofErr w:type="spellStart"/>
      <w:r>
        <w:t>viewBox</w:t>
      </w:r>
      <w:proofErr w:type="spellEnd"/>
      <w:r>
        <w:t>="0 0 318 180" style="font-size:1.125rem;text-anchor:middle"&gt;</w:t>
      </w:r>
    </w:p>
    <w:p w14:paraId="06C0AFCC" w14:textId="77777777" w:rsidR="007404AF" w:rsidRDefault="007404AF" w:rsidP="007404AF">
      <w:r>
        <w:t xml:space="preserve">                            &lt;</w:t>
      </w:r>
      <w:proofErr w:type="spellStart"/>
      <w:r>
        <w:t>rect</w:t>
      </w:r>
      <w:proofErr w:type="spellEnd"/>
      <w:r>
        <w:t xml:space="preserve"> width="100%" height="100%" fill="#868e96"&gt;&lt;/</w:t>
      </w:r>
      <w:proofErr w:type="spellStart"/>
      <w:r>
        <w:t>rect</w:t>
      </w:r>
      <w:proofErr w:type="spellEnd"/>
      <w:r>
        <w:t>&gt;</w:t>
      </w:r>
    </w:p>
    <w:p w14:paraId="2924DF7B" w14:textId="77777777" w:rsidR="007404AF" w:rsidRDefault="007404AF" w:rsidP="007404AF">
      <w:r>
        <w:t xml:space="preserve">                            &lt;text x="50%" y="50%" fill="#dee2e6" </w:t>
      </w:r>
      <w:proofErr w:type="spellStart"/>
      <w:r>
        <w:t>dy</w:t>
      </w:r>
      <w:proofErr w:type="spellEnd"/>
      <w:r>
        <w:t>=".3em"&gt;Image cap&lt;/text&gt;</w:t>
      </w:r>
    </w:p>
    <w:p w14:paraId="069E3845" w14:textId="77777777" w:rsidR="007404AF" w:rsidRDefault="007404AF" w:rsidP="007404AF">
      <w:r>
        <w:t xml:space="preserve">                        &lt;/</w:t>
      </w:r>
      <w:proofErr w:type="spellStart"/>
      <w:r>
        <w:t>svg</w:t>
      </w:r>
      <w:proofErr w:type="spellEnd"/>
      <w:r>
        <w:t>&gt;</w:t>
      </w:r>
    </w:p>
    <w:p w14:paraId="7EE16696" w14:textId="77777777" w:rsidR="007404AF" w:rsidRDefault="007404AF" w:rsidP="007404AF">
      <w:r>
        <w:t xml:space="preserve">                        &lt;div class="card-body"&gt;</w:t>
      </w:r>
    </w:p>
    <w:p w14:paraId="28297930" w14:textId="77777777" w:rsidR="007404AF" w:rsidRDefault="007404AF" w:rsidP="007404AF">
      <w:r>
        <w:t xml:space="preserve">                            &lt;p class="card-text"&gt;Some quick example text to build on the card title and make up the bulk of the card's content.&lt;/p&gt;</w:t>
      </w:r>
    </w:p>
    <w:p w14:paraId="5A1AE11B" w14:textId="77777777" w:rsidR="007404AF" w:rsidRDefault="007404AF" w:rsidP="007404AF">
      <w:r>
        <w:t xml:space="preserve">                        &lt;/div&gt;</w:t>
      </w:r>
    </w:p>
    <w:p w14:paraId="543AAB43" w14:textId="77777777" w:rsidR="007404AF" w:rsidRDefault="007404AF" w:rsidP="007404AF"/>
    <w:p w14:paraId="69C91D1A" w14:textId="77777777" w:rsidR="007404AF" w:rsidRDefault="007404AF" w:rsidP="007404AF">
      <w:r>
        <w:t xml:space="preserve">                        &lt;div class="card-footer text-muted"&gt;</w:t>
      </w:r>
    </w:p>
    <w:p w14:paraId="636E60A2" w14:textId="77777777" w:rsidR="007404AF" w:rsidRDefault="007404AF" w:rsidP="007404AF">
      <w:r>
        <w:t xml:space="preserve">                            2 days ago</w:t>
      </w:r>
    </w:p>
    <w:p w14:paraId="1C7E202A" w14:textId="77777777" w:rsidR="007404AF" w:rsidRDefault="007404AF" w:rsidP="007404AF">
      <w:r>
        <w:t xml:space="preserve">                        &lt;/div&gt;</w:t>
      </w:r>
    </w:p>
    <w:p w14:paraId="2DA4A1A8" w14:textId="77777777" w:rsidR="007404AF" w:rsidRDefault="007404AF" w:rsidP="007404AF">
      <w:r>
        <w:t xml:space="preserve">                    &lt;/div&gt;</w:t>
      </w:r>
    </w:p>
    <w:p w14:paraId="1FDA7EED" w14:textId="77777777" w:rsidR="007404AF" w:rsidRDefault="007404AF" w:rsidP="007404AF">
      <w:r>
        <w:t xml:space="preserve">                &lt;/div&gt;</w:t>
      </w:r>
    </w:p>
    <w:p w14:paraId="1C441C39" w14:textId="77777777" w:rsidR="007404AF" w:rsidRDefault="007404AF" w:rsidP="007404AF">
      <w:r>
        <w:t xml:space="preserve">            &lt;/div&gt;</w:t>
      </w:r>
    </w:p>
    <w:p w14:paraId="7BFB6D2D" w14:textId="77777777" w:rsidR="007404AF" w:rsidRDefault="007404AF" w:rsidP="007404AF">
      <w:r>
        <w:t xml:space="preserve">            &lt;div class="row mt-2"&gt;</w:t>
      </w:r>
    </w:p>
    <w:p w14:paraId="77985992" w14:textId="77777777" w:rsidR="007404AF" w:rsidRDefault="007404AF" w:rsidP="007404AF">
      <w:r>
        <w:t xml:space="preserve">                &lt;a </w:t>
      </w:r>
      <w:proofErr w:type="spellStart"/>
      <w:r>
        <w:t>href</w:t>
      </w:r>
      <w:proofErr w:type="spellEnd"/>
      <w:r>
        <w:t>="#" class="text-center"&gt;More event...&lt;/a&gt;</w:t>
      </w:r>
    </w:p>
    <w:p w14:paraId="2AB12A8E" w14:textId="77777777" w:rsidR="007404AF" w:rsidRDefault="007404AF" w:rsidP="007404AF">
      <w:r>
        <w:t xml:space="preserve">            &lt;/div&gt;</w:t>
      </w:r>
    </w:p>
    <w:p w14:paraId="69BA4E71" w14:textId="77777777" w:rsidR="007404AF" w:rsidRDefault="007404AF" w:rsidP="007404AF">
      <w:r>
        <w:t xml:space="preserve">        &lt;/div&gt;</w:t>
      </w:r>
    </w:p>
    <w:p w14:paraId="2B60427B" w14:textId="77777777" w:rsidR="007404AF" w:rsidRDefault="007404AF" w:rsidP="007404AF">
      <w:r>
        <w:t xml:space="preserve">    &lt;/div&gt;</w:t>
      </w:r>
    </w:p>
    <w:p w14:paraId="26E34512" w14:textId="77777777" w:rsidR="007404AF" w:rsidRDefault="007404AF" w:rsidP="007404AF"/>
    <w:p w14:paraId="77DD9BF4" w14:textId="77777777" w:rsidR="007404AF" w:rsidRDefault="007404AF" w:rsidP="007404AF">
      <w:r>
        <w:t xml:space="preserve">    &lt;!-- Recent Activity --&gt;</w:t>
      </w:r>
    </w:p>
    <w:p w14:paraId="0BB4C65F" w14:textId="77777777" w:rsidR="007404AF" w:rsidRDefault="007404AF" w:rsidP="007404AF">
      <w:r>
        <w:t xml:space="preserve">    &lt;!-- Similar to joined </w:t>
      </w:r>
      <w:proofErr w:type="spellStart"/>
      <w:r>
        <w:t>evenet</w:t>
      </w:r>
      <w:proofErr w:type="spellEnd"/>
      <w:r>
        <w:t xml:space="preserve"> --&gt;</w:t>
      </w:r>
    </w:p>
    <w:p w14:paraId="312ADF30" w14:textId="77777777" w:rsidR="007404AF" w:rsidRDefault="007404AF" w:rsidP="007404AF"/>
    <w:p w14:paraId="54C10283" w14:textId="77777777" w:rsidR="007404AF" w:rsidRDefault="007404AF" w:rsidP="007404AF">
      <w:r>
        <w:t xml:space="preserve"> &lt;!-- Footer --&gt;</w:t>
      </w:r>
    </w:p>
    <w:p w14:paraId="0B8A3FC6" w14:textId="77777777" w:rsidR="007404AF" w:rsidRDefault="007404AF" w:rsidP="007404AF">
      <w:r>
        <w:t xml:space="preserve"> &lt;footer class="sticky-footer </w:t>
      </w:r>
      <w:proofErr w:type="spellStart"/>
      <w:r>
        <w:t>bg</w:t>
      </w:r>
      <w:proofErr w:type="spellEnd"/>
      <w:r>
        <w:t>-white"&gt;</w:t>
      </w:r>
    </w:p>
    <w:p w14:paraId="51BD3CC9" w14:textId="77777777" w:rsidR="007404AF" w:rsidRDefault="007404AF" w:rsidP="007404AF">
      <w:r>
        <w:t xml:space="preserve">                &lt;div class="container my-auto"&gt;</w:t>
      </w:r>
    </w:p>
    <w:p w14:paraId="63D1CB27" w14:textId="77777777" w:rsidR="007404AF" w:rsidRDefault="007404AF" w:rsidP="007404AF">
      <w:r>
        <w:t xml:space="preserve">                    &lt;div class="copyright text-center my-auto"&gt;</w:t>
      </w:r>
    </w:p>
    <w:p w14:paraId="026B72BC" w14:textId="77777777" w:rsidR="007404AF" w:rsidRDefault="007404AF" w:rsidP="007404AF"/>
    <w:p w14:paraId="6F1D486C" w14:textId="77777777" w:rsidR="007404AF" w:rsidRDefault="007404AF" w:rsidP="007404AF">
      <w:r>
        <w:t xml:space="preserve">                        &lt;span&gt;Made with </w:t>
      </w:r>
      <w:r>
        <w:rPr>
          <w:rFonts w:ascii="Segoe UI Emoji" w:hAnsi="Segoe UI Emoji" w:cs="Segoe UI Emoji"/>
        </w:rPr>
        <w:t>❤</w:t>
      </w:r>
      <w:r>
        <w:t>️ by Vishal Maurya&lt;/span&gt;</w:t>
      </w:r>
    </w:p>
    <w:p w14:paraId="517044EE" w14:textId="77777777" w:rsidR="007404AF" w:rsidRDefault="007404AF" w:rsidP="007404AF">
      <w:r>
        <w:t xml:space="preserve">                    &lt;/div&gt;</w:t>
      </w:r>
    </w:p>
    <w:p w14:paraId="5B114C61" w14:textId="77777777" w:rsidR="007404AF" w:rsidRDefault="007404AF" w:rsidP="007404AF">
      <w:r>
        <w:t xml:space="preserve">                &lt;/div&gt;</w:t>
      </w:r>
    </w:p>
    <w:p w14:paraId="41AC10FC" w14:textId="77777777" w:rsidR="007404AF" w:rsidRDefault="007404AF" w:rsidP="007404AF">
      <w:r>
        <w:t xml:space="preserve">            &lt;/footer&gt;</w:t>
      </w:r>
    </w:p>
    <w:p w14:paraId="01147508" w14:textId="77777777" w:rsidR="007404AF" w:rsidRDefault="007404AF" w:rsidP="007404AF">
      <w:r>
        <w:t xml:space="preserve">            &lt;!-- End of Footer --&gt;</w:t>
      </w:r>
    </w:p>
    <w:p w14:paraId="08DA7373" w14:textId="77777777" w:rsidR="007404AF" w:rsidRDefault="007404AF" w:rsidP="007404AF"/>
    <w:p w14:paraId="3F8BB774" w14:textId="77777777" w:rsidR="007404AF" w:rsidRDefault="007404AF" w:rsidP="007404AF">
      <w:r>
        <w:t xml:space="preserve">    &lt;!-- Bootstrap Bundle with Popper --&gt;</w:t>
      </w:r>
    </w:p>
    <w:p w14:paraId="6E09B6B7" w14:textId="77777777" w:rsidR="007404AF" w:rsidRDefault="007404AF" w:rsidP="007404AF">
      <w:r>
        <w:t xml:space="preserve">    &lt;script src="http://ajax.googleapis.com/ajax/libs/jquery/1.9.1/jquery.min.js"&gt;&lt;/script&gt;</w:t>
      </w:r>
    </w:p>
    <w:p w14:paraId="05B37D46" w14:textId="77777777" w:rsidR="007404AF" w:rsidRDefault="007404AF" w:rsidP="007404AF">
      <w:r>
        <w:t xml:space="preserve">    &lt;script src="https://cdnjs.cloudflare.com/ajax/libs/owl-carousel/1.3.3/owl.carousel.min.js" </w:t>
      </w:r>
      <w:proofErr w:type="spellStart"/>
      <w:r>
        <w:t>crossorigin</w:t>
      </w:r>
      <w:proofErr w:type="spellEnd"/>
      <w:r>
        <w:t>="anonymous"&gt;&lt;/script&gt;</w:t>
      </w:r>
    </w:p>
    <w:p w14:paraId="51D9A465" w14:textId="77777777" w:rsidR="007404AF" w:rsidRDefault="007404AF" w:rsidP="007404AF">
      <w:r>
        <w:t xml:space="preserve">    &lt;script src="https://cdn.jsdelivr.net/npm/bootstrap@5.0.2/dist/js/bootstrap.bundle.min.js" integrity="sha384-MrcW6ZMFYlzcLA8Nl+NtUVF0sA7MsXsP1UyJoMp4YLEuNSfAP+JcXn/tWtIaxVXM" </w:t>
      </w:r>
      <w:proofErr w:type="spellStart"/>
      <w:r>
        <w:t>crossorigin</w:t>
      </w:r>
      <w:proofErr w:type="spellEnd"/>
      <w:r>
        <w:t>="anonymous"&gt;&lt;/script&gt;</w:t>
      </w:r>
    </w:p>
    <w:p w14:paraId="258498D9" w14:textId="77777777" w:rsidR="007404AF" w:rsidRDefault="007404AF" w:rsidP="007404AF">
      <w:r>
        <w:t xml:space="preserve">    &lt;script src="https://unpkg.com/@lottiefiles/lottie-player@latest/dist/lottie-player.js"&gt;&lt;/script&gt;</w:t>
      </w:r>
    </w:p>
    <w:p w14:paraId="6AE894B8" w14:textId="77777777" w:rsidR="007404AF" w:rsidRDefault="007404AF" w:rsidP="007404AF">
      <w:r>
        <w:t>&lt;/body&gt;</w:t>
      </w:r>
    </w:p>
    <w:p w14:paraId="211566C2" w14:textId="10DD14C4" w:rsidR="007404AF" w:rsidRDefault="007404AF" w:rsidP="007404AF">
      <w:r>
        <w:t>&lt;/html&gt;</w:t>
      </w:r>
    </w:p>
    <w:p w14:paraId="0C7267C4" w14:textId="1C038566" w:rsidR="007404AF" w:rsidRDefault="007404AF" w:rsidP="007404AF"/>
    <w:p w14:paraId="4E216090" w14:textId="3EAA3A2C" w:rsidR="007404AF" w:rsidRDefault="007404AF" w:rsidP="007404AF">
      <w:r>
        <w:t>DASHBOARD.PHP</w:t>
      </w:r>
    </w:p>
    <w:p w14:paraId="7C31588C" w14:textId="77777777" w:rsidR="007404AF" w:rsidRDefault="007404AF" w:rsidP="007404AF">
      <w:r>
        <w:t>&lt;?php</w:t>
      </w:r>
    </w:p>
    <w:p w14:paraId="0C1EDBFD" w14:textId="77777777" w:rsidR="007404AF" w:rsidRDefault="007404AF" w:rsidP="007404AF">
      <w:r>
        <w:t>$title = 'Dashboard - Eventers';</w:t>
      </w:r>
    </w:p>
    <w:p w14:paraId="16EA2665" w14:textId="77777777" w:rsidR="007404AF" w:rsidRDefault="007404AF" w:rsidP="007404AF">
      <w:r>
        <w:t xml:space="preserve">    include '../includes/</w:t>
      </w:r>
      <w:proofErr w:type="spellStart"/>
      <w:r>
        <w:t>joiners_header.php</w:t>
      </w:r>
      <w:proofErr w:type="spellEnd"/>
      <w:r>
        <w:t>';</w:t>
      </w:r>
    </w:p>
    <w:p w14:paraId="2FCFADFC" w14:textId="77777777" w:rsidR="007404AF" w:rsidRDefault="007404AF" w:rsidP="007404AF">
      <w:r>
        <w:t xml:space="preserve">    include '../includes/</w:t>
      </w:r>
      <w:proofErr w:type="spellStart"/>
      <w:r>
        <w:t>joiners_navbar.php</w:t>
      </w:r>
      <w:proofErr w:type="spellEnd"/>
      <w:r>
        <w:t>';</w:t>
      </w:r>
    </w:p>
    <w:p w14:paraId="4D52665A" w14:textId="77777777" w:rsidR="007404AF" w:rsidRDefault="007404AF" w:rsidP="007404AF">
      <w:r>
        <w:t>?&gt;</w:t>
      </w:r>
    </w:p>
    <w:p w14:paraId="6D2D614F" w14:textId="77777777" w:rsidR="007404AF" w:rsidRDefault="007404AF" w:rsidP="007404AF">
      <w:r>
        <w:t>&lt;div class="d-</w:t>
      </w:r>
      <w:proofErr w:type="spellStart"/>
      <w:r>
        <w:t>sm</w:t>
      </w:r>
      <w:proofErr w:type="spellEnd"/>
      <w:r>
        <w:t>-flex align-items-center justify-content-between my-4"&gt;</w:t>
      </w:r>
    </w:p>
    <w:p w14:paraId="00FB1302" w14:textId="77777777" w:rsidR="007404AF" w:rsidRDefault="007404AF" w:rsidP="007404AF">
      <w:r>
        <w:t xml:space="preserve">    &lt;h1 class="h3 mb-0 text-gray-800"&gt;Dashboard&lt;/h1&gt;</w:t>
      </w:r>
    </w:p>
    <w:p w14:paraId="3B14D838" w14:textId="77777777" w:rsidR="007404AF" w:rsidRDefault="007404AF" w:rsidP="007404AF">
      <w:r>
        <w:t>&lt;/div&gt;</w:t>
      </w:r>
    </w:p>
    <w:p w14:paraId="29B7A16E" w14:textId="77777777" w:rsidR="007404AF" w:rsidRDefault="007404AF" w:rsidP="007404AF">
      <w:r>
        <w:t>&lt;!-- Content Row --&gt;</w:t>
      </w:r>
    </w:p>
    <w:p w14:paraId="04B8CA0A" w14:textId="77777777" w:rsidR="007404AF" w:rsidRDefault="007404AF" w:rsidP="007404AF">
      <w:r>
        <w:t>&lt;div class="row"&gt;</w:t>
      </w:r>
    </w:p>
    <w:p w14:paraId="402B8347" w14:textId="77777777" w:rsidR="007404AF" w:rsidRDefault="007404AF" w:rsidP="007404AF"/>
    <w:p w14:paraId="6058039F" w14:textId="77777777" w:rsidR="007404AF" w:rsidRDefault="007404AF" w:rsidP="007404AF">
      <w:r>
        <w:t xml:space="preserve">    &lt;!-- Content Row --&gt;</w:t>
      </w:r>
    </w:p>
    <w:p w14:paraId="2B8FD9E2" w14:textId="77777777" w:rsidR="007404AF" w:rsidRDefault="007404AF" w:rsidP="007404AF">
      <w:r>
        <w:t xml:space="preserve">    &lt;div class="row"&gt;</w:t>
      </w:r>
    </w:p>
    <w:p w14:paraId="48A674E3" w14:textId="77777777" w:rsidR="007404AF" w:rsidRDefault="007404AF" w:rsidP="007404AF"/>
    <w:p w14:paraId="34DF14BD" w14:textId="77777777" w:rsidR="007404AF" w:rsidRDefault="007404AF" w:rsidP="007404AF">
      <w:r>
        <w:t xml:space="preserve">        &lt;!-- Earnings (Monthly) Card Example --&gt;</w:t>
      </w:r>
    </w:p>
    <w:p w14:paraId="6D2B5C31" w14:textId="77777777" w:rsidR="007404AF" w:rsidRDefault="007404AF" w:rsidP="007404AF">
      <w:r>
        <w:t xml:space="preserve">        &lt;div class="col-xl-3 col-md-6 mb-4"&gt;</w:t>
      </w:r>
    </w:p>
    <w:p w14:paraId="337CB338" w14:textId="77777777" w:rsidR="007404AF" w:rsidRDefault="007404AF" w:rsidP="007404AF">
      <w:r>
        <w:t xml:space="preserve">            &lt;div class="card border-left-primary shadow h-100 py-2"&gt;</w:t>
      </w:r>
    </w:p>
    <w:p w14:paraId="51F44914" w14:textId="77777777" w:rsidR="007404AF" w:rsidRDefault="007404AF" w:rsidP="007404AF">
      <w:r>
        <w:t xml:space="preserve">                &lt;div class="card-body"&gt;</w:t>
      </w:r>
    </w:p>
    <w:p w14:paraId="23A46706" w14:textId="77777777" w:rsidR="007404AF" w:rsidRDefault="007404AF" w:rsidP="007404AF">
      <w:r>
        <w:t xml:space="preserve">                    &lt;div class="row no-gutters align-items-center"&gt;</w:t>
      </w:r>
    </w:p>
    <w:p w14:paraId="75111416" w14:textId="77777777" w:rsidR="007404AF" w:rsidRDefault="007404AF" w:rsidP="007404AF">
      <w:r>
        <w:t xml:space="preserve">                        &lt;div class="col mr-2"&gt;</w:t>
      </w:r>
    </w:p>
    <w:p w14:paraId="2B3C9810" w14:textId="77777777" w:rsidR="007404AF" w:rsidRDefault="007404AF" w:rsidP="007404AF">
      <w:r>
        <w:t xml:space="preserve">                            &lt;div class="text-</w:t>
      </w:r>
      <w:proofErr w:type="spellStart"/>
      <w:r>
        <w:t>xs</w:t>
      </w:r>
      <w:proofErr w:type="spellEnd"/>
      <w:r>
        <w:t xml:space="preserve"> font-weight-bold text-primary text-uppercase mb-1"&gt;</w:t>
      </w:r>
    </w:p>
    <w:p w14:paraId="4EA27242" w14:textId="77777777" w:rsidR="007404AF" w:rsidRDefault="007404AF" w:rsidP="007404AF">
      <w:r>
        <w:t xml:space="preserve">                                Upcoming Events&lt;/div&gt;</w:t>
      </w:r>
    </w:p>
    <w:p w14:paraId="49061CA7" w14:textId="77777777" w:rsidR="007404AF" w:rsidRDefault="007404AF" w:rsidP="007404AF">
      <w:r>
        <w:t xml:space="preserve">                            &lt;div class="h5 mb-0 font-weight-bold text-gray-800"&gt;$40,000&lt;/div&gt;</w:t>
      </w:r>
    </w:p>
    <w:p w14:paraId="0A8601DF" w14:textId="77777777" w:rsidR="007404AF" w:rsidRDefault="007404AF" w:rsidP="007404AF">
      <w:r>
        <w:t xml:space="preserve">                        &lt;/div&gt;</w:t>
      </w:r>
    </w:p>
    <w:p w14:paraId="52027B43" w14:textId="77777777" w:rsidR="007404AF" w:rsidRDefault="007404AF" w:rsidP="007404AF">
      <w:r>
        <w:t xml:space="preserve">                        &lt;div class="col-auto"&gt;</w:t>
      </w:r>
    </w:p>
    <w:p w14:paraId="443F9C78"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calendar fa-2x text-gray-300"&gt;&lt;/</w:t>
      </w:r>
      <w:proofErr w:type="spellStart"/>
      <w:r>
        <w:t>i</w:t>
      </w:r>
      <w:proofErr w:type="spellEnd"/>
      <w:r>
        <w:t>&gt;</w:t>
      </w:r>
    </w:p>
    <w:p w14:paraId="57628D58" w14:textId="77777777" w:rsidR="007404AF" w:rsidRDefault="007404AF" w:rsidP="007404AF">
      <w:r>
        <w:t xml:space="preserve">                        &lt;/div&gt;</w:t>
      </w:r>
    </w:p>
    <w:p w14:paraId="7AD55C6E" w14:textId="77777777" w:rsidR="007404AF" w:rsidRDefault="007404AF" w:rsidP="007404AF">
      <w:r>
        <w:t xml:space="preserve">                    &lt;/div&gt;</w:t>
      </w:r>
    </w:p>
    <w:p w14:paraId="6647E4A4" w14:textId="77777777" w:rsidR="007404AF" w:rsidRDefault="007404AF" w:rsidP="007404AF">
      <w:r>
        <w:t xml:space="preserve">                &lt;/div&gt;</w:t>
      </w:r>
    </w:p>
    <w:p w14:paraId="6F1B4B01" w14:textId="77777777" w:rsidR="007404AF" w:rsidRDefault="007404AF" w:rsidP="007404AF">
      <w:r>
        <w:t xml:space="preserve">            &lt;/div&gt;</w:t>
      </w:r>
    </w:p>
    <w:p w14:paraId="051966FE" w14:textId="77777777" w:rsidR="007404AF" w:rsidRDefault="007404AF" w:rsidP="007404AF">
      <w:r>
        <w:lastRenderedPageBreak/>
        <w:t xml:space="preserve">        &lt;/div&gt;</w:t>
      </w:r>
    </w:p>
    <w:p w14:paraId="3A90DB0A" w14:textId="77777777" w:rsidR="007404AF" w:rsidRDefault="007404AF" w:rsidP="007404AF"/>
    <w:p w14:paraId="622FF462" w14:textId="77777777" w:rsidR="007404AF" w:rsidRDefault="007404AF" w:rsidP="007404AF">
      <w:r>
        <w:t xml:space="preserve">        &lt;!-- Earnings (Monthly) Card Example --&gt;</w:t>
      </w:r>
    </w:p>
    <w:p w14:paraId="64BF4710" w14:textId="77777777" w:rsidR="007404AF" w:rsidRDefault="007404AF" w:rsidP="007404AF">
      <w:r>
        <w:t xml:space="preserve">        &lt;div class="col-xl-3 col-md-6 mb-4"&gt;</w:t>
      </w:r>
    </w:p>
    <w:p w14:paraId="19162D7F" w14:textId="77777777" w:rsidR="007404AF" w:rsidRDefault="007404AF" w:rsidP="007404AF">
      <w:r>
        <w:t xml:space="preserve">            &lt;div class="card border-left-success shadow h-100 py-2"&gt;</w:t>
      </w:r>
    </w:p>
    <w:p w14:paraId="02DC1E35" w14:textId="77777777" w:rsidR="007404AF" w:rsidRDefault="007404AF" w:rsidP="007404AF">
      <w:r>
        <w:t xml:space="preserve">                &lt;div class="card-body"&gt;</w:t>
      </w:r>
    </w:p>
    <w:p w14:paraId="517F8C27" w14:textId="77777777" w:rsidR="007404AF" w:rsidRDefault="007404AF" w:rsidP="007404AF">
      <w:r>
        <w:t xml:space="preserve">                    &lt;div class="row no-gutters align-items-center"&gt;</w:t>
      </w:r>
    </w:p>
    <w:p w14:paraId="25309727" w14:textId="77777777" w:rsidR="007404AF" w:rsidRDefault="007404AF" w:rsidP="007404AF">
      <w:r>
        <w:t xml:space="preserve">                        &lt;div class="col mr-2"&gt;</w:t>
      </w:r>
    </w:p>
    <w:p w14:paraId="54237B9F" w14:textId="77777777" w:rsidR="007404AF" w:rsidRDefault="007404AF" w:rsidP="007404AF">
      <w:r>
        <w:t xml:space="preserve">                            &lt;div class="text-</w:t>
      </w:r>
      <w:proofErr w:type="spellStart"/>
      <w:r>
        <w:t>xs</w:t>
      </w:r>
      <w:proofErr w:type="spellEnd"/>
      <w:r>
        <w:t xml:space="preserve"> font-weight-bold text-success text-uppercase mb-1"&gt;</w:t>
      </w:r>
    </w:p>
    <w:p w14:paraId="704A7566" w14:textId="77777777" w:rsidR="007404AF" w:rsidRDefault="007404AF" w:rsidP="007404AF">
      <w:r>
        <w:t xml:space="preserve">                                Postponed Events&lt;/div&gt;</w:t>
      </w:r>
    </w:p>
    <w:p w14:paraId="7386C6CF" w14:textId="77777777" w:rsidR="007404AF" w:rsidRDefault="007404AF" w:rsidP="007404AF">
      <w:r>
        <w:t xml:space="preserve">                            &lt;div class="h5 mb-0 font-weight-bold text-gray-800"&gt;$215,000&lt;/div&gt;</w:t>
      </w:r>
    </w:p>
    <w:p w14:paraId="1485DDAD" w14:textId="77777777" w:rsidR="007404AF" w:rsidRDefault="007404AF" w:rsidP="007404AF">
      <w:r>
        <w:t xml:space="preserve">                        &lt;/div&gt;</w:t>
      </w:r>
    </w:p>
    <w:p w14:paraId="6E95EDAB" w14:textId="77777777" w:rsidR="007404AF" w:rsidRDefault="007404AF" w:rsidP="007404AF">
      <w:r>
        <w:t xml:space="preserve">                        &lt;div class="col-auto"&gt;</w:t>
      </w:r>
    </w:p>
    <w:p w14:paraId="08CB9F54" w14:textId="77777777" w:rsidR="007404AF" w:rsidRDefault="007404AF" w:rsidP="007404AF">
      <w:r>
        <w:t xml:space="preserve">                            &lt;</w:t>
      </w:r>
      <w:proofErr w:type="spellStart"/>
      <w:r>
        <w:t>i</w:t>
      </w:r>
      <w:proofErr w:type="spellEnd"/>
      <w:r>
        <w:t xml:space="preserve"> class="</w:t>
      </w:r>
      <w:proofErr w:type="spellStart"/>
      <w:r>
        <w:t>fas</w:t>
      </w:r>
      <w:proofErr w:type="spellEnd"/>
      <w:r>
        <w:t xml:space="preserve"> fa-dollar-sign fa-2x text-gray-300"&gt;&lt;/</w:t>
      </w:r>
      <w:proofErr w:type="spellStart"/>
      <w:r>
        <w:t>i</w:t>
      </w:r>
      <w:proofErr w:type="spellEnd"/>
      <w:r>
        <w:t>&gt;</w:t>
      </w:r>
    </w:p>
    <w:p w14:paraId="06AC03B4" w14:textId="77777777" w:rsidR="007404AF" w:rsidRDefault="007404AF" w:rsidP="007404AF">
      <w:r>
        <w:t xml:space="preserve">                        &lt;/div&gt;</w:t>
      </w:r>
    </w:p>
    <w:p w14:paraId="1016CDFC" w14:textId="77777777" w:rsidR="007404AF" w:rsidRDefault="007404AF" w:rsidP="007404AF">
      <w:r>
        <w:t xml:space="preserve">                    &lt;/div&gt;</w:t>
      </w:r>
    </w:p>
    <w:p w14:paraId="55E8FBDC" w14:textId="77777777" w:rsidR="007404AF" w:rsidRDefault="007404AF" w:rsidP="007404AF">
      <w:r>
        <w:t xml:space="preserve">                &lt;/div&gt;</w:t>
      </w:r>
    </w:p>
    <w:p w14:paraId="6613136B" w14:textId="77777777" w:rsidR="007404AF" w:rsidRDefault="007404AF" w:rsidP="007404AF">
      <w:r>
        <w:t xml:space="preserve">            &lt;/div&gt;</w:t>
      </w:r>
    </w:p>
    <w:p w14:paraId="04DCCA50" w14:textId="77777777" w:rsidR="007404AF" w:rsidRDefault="007404AF" w:rsidP="007404AF">
      <w:r>
        <w:t xml:space="preserve">        &lt;/div&gt;</w:t>
      </w:r>
    </w:p>
    <w:p w14:paraId="254A1BC2" w14:textId="77777777" w:rsidR="007404AF" w:rsidRDefault="007404AF" w:rsidP="007404AF"/>
    <w:p w14:paraId="271799E6" w14:textId="77777777" w:rsidR="007404AF" w:rsidRDefault="007404AF" w:rsidP="007404AF">
      <w:r>
        <w:t xml:space="preserve">     </w:t>
      </w:r>
    </w:p>
    <w:p w14:paraId="4F77DDC7" w14:textId="77777777" w:rsidR="007404AF" w:rsidRDefault="007404AF" w:rsidP="007404AF">
      <w:r>
        <w:t xml:space="preserve">        </w:t>
      </w:r>
    </w:p>
    <w:p w14:paraId="4483F13C" w14:textId="77777777" w:rsidR="007404AF" w:rsidRDefault="007404AF" w:rsidP="007404AF"/>
    <w:p w14:paraId="14CA71C0" w14:textId="77777777" w:rsidR="007404AF" w:rsidRDefault="007404AF" w:rsidP="007404AF">
      <w:r>
        <w:t xml:space="preserve">    &lt;!-- Content Row --&gt;</w:t>
      </w:r>
    </w:p>
    <w:p w14:paraId="357A9C41" w14:textId="77777777" w:rsidR="007404AF" w:rsidRDefault="007404AF" w:rsidP="007404AF"/>
    <w:p w14:paraId="3BC94AB9" w14:textId="77777777" w:rsidR="007404AF" w:rsidRDefault="007404AF" w:rsidP="007404AF"/>
    <w:p w14:paraId="34445E45" w14:textId="77777777" w:rsidR="007404AF" w:rsidRDefault="007404AF" w:rsidP="007404AF">
      <w:r>
        <w:t>&lt;/div&gt;</w:t>
      </w:r>
    </w:p>
    <w:p w14:paraId="3DE14659" w14:textId="77777777" w:rsidR="007404AF" w:rsidRDefault="007404AF" w:rsidP="007404AF"/>
    <w:p w14:paraId="0654908A" w14:textId="77777777" w:rsidR="007404AF" w:rsidRDefault="007404AF" w:rsidP="007404AF">
      <w:r>
        <w:t>&lt;!-- Content Row --&gt;</w:t>
      </w:r>
    </w:p>
    <w:p w14:paraId="7539A731" w14:textId="77777777" w:rsidR="007404AF" w:rsidRDefault="007404AF" w:rsidP="007404AF"/>
    <w:p w14:paraId="3FCFF152" w14:textId="77777777" w:rsidR="007404AF" w:rsidRDefault="007404AF" w:rsidP="007404AF">
      <w:r>
        <w:t>&lt;?php</w:t>
      </w:r>
    </w:p>
    <w:p w14:paraId="2769ADA2" w14:textId="77777777" w:rsidR="007404AF" w:rsidRDefault="007404AF" w:rsidP="007404AF">
      <w:r>
        <w:t xml:space="preserve">    include '../includes/</w:t>
      </w:r>
      <w:proofErr w:type="spellStart"/>
      <w:r>
        <w:t>joiners_footer.php</w:t>
      </w:r>
      <w:proofErr w:type="spellEnd"/>
      <w:r>
        <w:t>'</w:t>
      </w:r>
    </w:p>
    <w:p w14:paraId="2386743E" w14:textId="01558CA9" w:rsidR="007404AF" w:rsidRDefault="007404AF" w:rsidP="007404AF">
      <w:r>
        <w:t>?&gt;</w:t>
      </w:r>
    </w:p>
    <w:p w14:paraId="4A01EEA2" w14:textId="472CA261" w:rsidR="007404AF" w:rsidRDefault="007404AF" w:rsidP="007404AF"/>
    <w:p w14:paraId="165E4D44" w14:textId="68331A46" w:rsidR="007404AF" w:rsidRDefault="007404AF" w:rsidP="007404AF">
      <w:r>
        <w:t>ERRORPAGE.PHP</w:t>
      </w:r>
    </w:p>
    <w:p w14:paraId="43B30499" w14:textId="77777777" w:rsidR="007404AF" w:rsidRDefault="007404AF" w:rsidP="007404AF">
      <w:r>
        <w:t>&lt;div class="container"&gt;</w:t>
      </w:r>
    </w:p>
    <w:p w14:paraId="45C4440A" w14:textId="77777777" w:rsidR="007404AF" w:rsidRDefault="007404AF" w:rsidP="007404AF">
      <w:r>
        <w:t xml:space="preserve">    &lt;div class="row"&gt;</w:t>
      </w:r>
    </w:p>
    <w:p w14:paraId="15730109" w14:textId="77777777" w:rsidR="007404AF" w:rsidRDefault="007404AF" w:rsidP="007404AF">
      <w:r>
        <w:t xml:space="preserve">        &lt;div class="xs-12 md-6 mx-auto"&gt;</w:t>
      </w:r>
    </w:p>
    <w:p w14:paraId="77FB8218" w14:textId="77777777" w:rsidR="007404AF" w:rsidRDefault="007404AF" w:rsidP="007404AF">
      <w:r>
        <w:t xml:space="preserve">            &lt;div class="text-center error-page"&gt;</w:t>
      </w:r>
    </w:p>
    <w:p w14:paraId="06BACC08" w14:textId="77777777" w:rsidR="007404AF" w:rsidRDefault="007404AF" w:rsidP="007404AF">
      <w:r>
        <w:t xml:space="preserve">                &lt;div class="number" data-count="404"&gt;0&lt;/div&gt;</w:t>
      </w:r>
    </w:p>
    <w:p w14:paraId="47320561" w14:textId="77777777" w:rsidR="007404AF" w:rsidRDefault="007404AF" w:rsidP="007404AF">
      <w:r>
        <w:t xml:space="preserve">                &lt;div class="text text-primary"&gt;Page not found&lt;/div&gt;</w:t>
      </w:r>
    </w:p>
    <w:p w14:paraId="65053619" w14:textId="77777777" w:rsidR="007404AF" w:rsidRDefault="007404AF" w:rsidP="007404AF">
      <w:r>
        <w:t xml:space="preserve">                &lt;div class="text"&gt;This may not mean anything.&lt;/div&gt;</w:t>
      </w:r>
    </w:p>
    <w:p w14:paraId="13F95173" w14:textId="77777777" w:rsidR="007404AF" w:rsidRDefault="007404AF" w:rsidP="007404AF">
      <w:r>
        <w:t xml:space="preserve">                &lt;div class="text"&gt;I'm probably working on something that has blown up.&lt;/div&gt;</w:t>
      </w:r>
    </w:p>
    <w:p w14:paraId="5EB65FA0" w14:textId="77777777" w:rsidR="007404AF" w:rsidRDefault="007404AF" w:rsidP="007404AF">
      <w:r>
        <w:t xml:space="preserve">            &lt;/div&gt;</w:t>
      </w:r>
    </w:p>
    <w:p w14:paraId="157F5578" w14:textId="77777777" w:rsidR="007404AF" w:rsidRDefault="007404AF" w:rsidP="007404AF">
      <w:r>
        <w:lastRenderedPageBreak/>
        <w:t xml:space="preserve">        &lt;/div&gt;</w:t>
      </w:r>
    </w:p>
    <w:p w14:paraId="50FE95FD" w14:textId="77777777" w:rsidR="007404AF" w:rsidRDefault="007404AF" w:rsidP="007404AF">
      <w:r>
        <w:t xml:space="preserve">    &lt;/div&gt;</w:t>
      </w:r>
    </w:p>
    <w:p w14:paraId="0B83E0CD" w14:textId="3D39A25F" w:rsidR="007404AF" w:rsidRDefault="007404AF" w:rsidP="007404AF">
      <w:r>
        <w:t>&lt;/div&gt;</w:t>
      </w:r>
    </w:p>
    <w:p w14:paraId="6716DBF8" w14:textId="7301A18A" w:rsidR="007404AF" w:rsidRDefault="007404AF" w:rsidP="007404AF"/>
    <w:p w14:paraId="209F3348" w14:textId="16E561D1" w:rsidR="007404AF" w:rsidRDefault="007404AF" w:rsidP="007404AF">
      <w:r>
        <w:t>EVENT-JOINER.PHP</w:t>
      </w:r>
    </w:p>
    <w:p w14:paraId="68648AE2" w14:textId="77777777" w:rsidR="007404AF" w:rsidRDefault="007404AF" w:rsidP="007404AF">
      <w:r>
        <w:t>&lt;?php</w:t>
      </w:r>
    </w:p>
    <w:p w14:paraId="7430E3C1" w14:textId="77777777" w:rsidR="007404AF" w:rsidRDefault="007404AF" w:rsidP="007404AF">
      <w:r>
        <w:t>$title = 'Joined events - Eventers';</w:t>
      </w:r>
    </w:p>
    <w:p w14:paraId="129E5349" w14:textId="77777777" w:rsidR="007404AF" w:rsidRDefault="007404AF" w:rsidP="007404AF">
      <w:r>
        <w:t>include '../includes/</w:t>
      </w:r>
      <w:proofErr w:type="spellStart"/>
      <w:r>
        <w:t>joiners_header.php</w:t>
      </w:r>
      <w:proofErr w:type="spellEnd"/>
      <w:r>
        <w:t>';</w:t>
      </w:r>
    </w:p>
    <w:p w14:paraId="5EEDC7D9" w14:textId="77777777" w:rsidR="007404AF" w:rsidRDefault="007404AF" w:rsidP="007404AF">
      <w:r>
        <w:t>include '../includes/</w:t>
      </w:r>
      <w:proofErr w:type="spellStart"/>
      <w:r>
        <w:t>joiners_navbar.php</w:t>
      </w:r>
      <w:proofErr w:type="spellEnd"/>
      <w:r>
        <w:t>';</w:t>
      </w:r>
    </w:p>
    <w:p w14:paraId="6318AFBD" w14:textId="77777777" w:rsidR="007404AF" w:rsidRDefault="007404AF" w:rsidP="007404AF">
      <w:r>
        <w:t>require '../../</w:t>
      </w:r>
      <w:proofErr w:type="spellStart"/>
      <w:r>
        <w:t>db</w:t>
      </w:r>
      <w:proofErr w:type="spellEnd"/>
      <w:r>
        <w:t>/</w:t>
      </w:r>
      <w:proofErr w:type="spellStart"/>
      <w:r>
        <w:t>dbconfig.php</w:t>
      </w:r>
      <w:proofErr w:type="spellEnd"/>
      <w:r>
        <w:t>';</w:t>
      </w:r>
    </w:p>
    <w:p w14:paraId="451AD2AE" w14:textId="77777777" w:rsidR="007404AF" w:rsidRDefault="007404AF" w:rsidP="007404AF">
      <w:r>
        <w:t>include '../../global/functions/</w:t>
      </w:r>
      <w:proofErr w:type="spellStart"/>
      <w:r>
        <w:t>functions.php</w:t>
      </w:r>
      <w:proofErr w:type="spellEnd"/>
      <w:r>
        <w:t>';</w:t>
      </w:r>
    </w:p>
    <w:p w14:paraId="31114211" w14:textId="77777777" w:rsidR="007404AF" w:rsidRDefault="007404AF" w:rsidP="007404AF">
      <w:r>
        <w:t>?&gt;</w:t>
      </w:r>
    </w:p>
    <w:p w14:paraId="7E204C61" w14:textId="77777777" w:rsidR="007404AF" w:rsidRDefault="007404AF" w:rsidP="007404AF"/>
    <w:p w14:paraId="381F2D02" w14:textId="77777777" w:rsidR="007404AF" w:rsidRDefault="007404AF" w:rsidP="007404AF">
      <w:r>
        <w:t>&lt;div class="container"&gt;</w:t>
      </w:r>
    </w:p>
    <w:p w14:paraId="1F0E84AA" w14:textId="77777777" w:rsidR="007404AF" w:rsidRDefault="007404AF" w:rsidP="007404AF">
      <w:r>
        <w:t xml:space="preserve">    &lt;div class="row mt-4"&gt;</w:t>
      </w:r>
    </w:p>
    <w:p w14:paraId="0B04268F" w14:textId="77777777" w:rsidR="007404AF" w:rsidRDefault="007404AF" w:rsidP="007404AF">
      <w:r>
        <w:t xml:space="preserve">        &lt;div class="row mx-auto mb-2"&gt;</w:t>
      </w:r>
    </w:p>
    <w:p w14:paraId="3947E34A" w14:textId="77777777" w:rsidR="007404AF" w:rsidRDefault="007404AF" w:rsidP="007404AF">
      <w:r>
        <w:t xml:space="preserve">            &lt;h3 class="h3 text-center text-primary"&gt;Your Joined Events&lt;/h3&gt;</w:t>
      </w:r>
    </w:p>
    <w:p w14:paraId="15E74F39" w14:textId="77777777" w:rsidR="007404AF" w:rsidRDefault="007404AF" w:rsidP="007404AF">
      <w:r>
        <w:t xml:space="preserve">        &lt;/div&gt;</w:t>
      </w:r>
    </w:p>
    <w:p w14:paraId="65D7002B" w14:textId="77777777" w:rsidR="007404AF" w:rsidRDefault="007404AF" w:rsidP="007404AF">
      <w:r>
        <w:t xml:space="preserve">        &lt;?php</w:t>
      </w:r>
    </w:p>
    <w:p w14:paraId="042E4FE3" w14:textId="77777777" w:rsidR="007404AF" w:rsidRDefault="007404AF" w:rsidP="007404AF">
      <w:r>
        <w:t xml:space="preserve">        $</w:t>
      </w:r>
      <w:proofErr w:type="spellStart"/>
      <w:r>
        <w:t>imgDestination</w:t>
      </w:r>
      <w:proofErr w:type="spellEnd"/>
      <w:r>
        <w:t xml:space="preserve"> = "../../global/uploads/</w:t>
      </w:r>
      <w:proofErr w:type="spellStart"/>
      <w:r>
        <w:t>subEventThumbnail</w:t>
      </w:r>
      <w:proofErr w:type="spellEnd"/>
      <w:r>
        <w:t>/";</w:t>
      </w:r>
    </w:p>
    <w:p w14:paraId="7FBB57E8" w14:textId="77777777" w:rsidR="007404AF" w:rsidRDefault="007404AF" w:rsidP="007404AF">
      <w:r>
        <w:t xml:space="preserve">        $email = $_SESSION['email'];</w:t>
      </w:r>
    </w:p>
    <w:p w14:paraId="51285212" w14:textId="77777777" w:rsidR="007404AF" w:rsidRDefault="007404AF" w:rsidP="007404AF">
      <w:r>
        <w:t xml:space="preserve">        $</w:t>
      </w:r>
      <w:proofErr w:type="spellStart"/>
      <w:r>
        <w:t>sql</w:t>
      </w:r>
      <w:proofErr w:type="spellEnd"/>
      <w:r>
        <w:t xml:space="preserve"> = "SELECT EVENT_ID FROM `</w:t>
      </w:r>
      <w:proofErr w:type="spellStart"/>
      <w:r>
        <w:t>joined_events</w:t>
      </w:r>
      <w:proofErr w:type="spellEnd"/>
      <w:r>
        <w:t>` WHERE EMAIL = '$email'";</w:t>
      </w:r>
    </w:p>
    <w:p w14:paraId="12E160DF" w14:textId="77777777" w:rsidR="007404AF" w:rsidRDefault="007404AF" w:rsidP="007404AF">
      <w:r>
        <w:t xml:space="preserve">        $result = </w:t>
      </w:r>
      <w:proofErr w:type="spellStart"/>
      <w:r>
        <w:t>mysqli_query</w:t>
      </w:r>
      <w:proofErr w:type="spellEnd"/>
      <w:r>
        <w:t>($link, $</w:t>
      </w:r>
      <w:proofErr w:type="spellStart"/>
      <w:r>
        <w:t>sql</w:t>
      </w:r>
      <w:proofErr w:type="spellEnd"/>
      <w:r>
        <w:t>);</w:t>
      </w:r>
    </w:p>
    <w:p w14:paraId="6B4E06CD" w14:textId="77777777" w:rsidR="007404AF" w:rsidRDefault="007404AF" w:rsidP="007404AF">
      <w:r>
        <w:t xml:space="preserve">        if (</w:t>
      </w:r>
      <w:proofErr w:type="spellStart"/>
      <w:r>
        <w:t>mysqli_num_rows</w:t>
      </w:r>
      <w:proofErr w:type="spellEnd"/>
      <w:r>
        <w:t>($result) &gt; 0) {</w:t>
      </w:r>
    </w:p>
    <w:p w14:paraId="2B67E4BA" w14:textId="77777777" w:rsidR="007404AF" w:rsidRDefault="007404AF" w:rsidP="007404AF">
      <w:r>
        <w:t xml:space="preserve">            while ($row = </w:t>
      </w:r>
      <w:proofErr w:type="spellStart"/>
      <w:r>
        <w:t>mysqli_fetch_assoc</w:t>
      </w:r>
      <w:proofErr w:type="spellEnd"/>
      <w:r>
        <w:t>($result)) {</w:t>
      </w:r>
    </w:p>
    <w:p w14:paraId="4BBE8FF5" w14:textId="77777777" w:rsidR="007404AF" w:rsidRDefault="007404AF" w:rsidP="007404AF">
      <w:r>
        <w:t xml:space="preserve">                $</w:t>
      </w:r>
      <w:proofErr w:type="spellStart"/>
      <w:r>
        <w:t>event_id</w:t>
      </w:r>
      <w:proofErr w:type="spellEnd"/>
      <w:r>
        <w:t xml:space="preserve"> = $row['EVENT_ID'];</w:t>
      </w:r>
    </w:p>
    <w:p w14:paraId="68A5826B" w14:textId="77777777" w:rsidR="007404AF" w:rsidRDefault="007404AF" w:rsidP="007404AF">
      <w:r>
        <w:t xml:space="preserve">                $sql_2 = "SELECT * FROM `</w:t>
      </w:r>
      <w:proofErr w:type="spellStart"/>
      <w:r>
        <w:t>event_details</w:t>
      </w:r>
      <w:proofErr w:type="spellEnd"/>
      <w:r>
        <w:t>` WHERE ID = '$</w:t>
      </w:r>
      <w:proofErr w:type="spellStart"/>
      <w:r>
        <w:t>event_id</w:t>
      </w:r>
      <w:proofErr w:type="spellEnd"/>
      <w:r>
        <w:t>'";</w:t>
      </w:r>
    </w:p>
    <w:p w14:paraId="30892999" w14:textId="77777777" w:rsidR="007404AF" w:rsidRDefault="007404AF" w:rsidP="007404AF">
      <w:r>
        <w:t xml:space="preserve">                $result_2 = </w:t>
      </w:r>
      <w:proofErr w:type="spellStart"/>
      <w:r>
        <w:t>mysqli_query</w:t>
      </w:r>
      <w:proofErr w:type="spellEnd"/>
      <w:r>
        <w:t>($link, $sql_2);</w:t>
      </w:r>
    </w:p>
    <w:p w14:paraId="190DAD8C" w14:textId="77777777" w:rsidR="007404AF" w:rsidRDefault="007404AF" w:rsidP="007404AF">
      <w:r>
        <w:t xml:space="preserve">                if (</w:t>
      </w:r>
      <w:proofErr w:type="spellStart"/>
      <w:r>
        <w:t>mysqli_num_rows</w:t>
      </w:r>
      <w:proofErr w:type="spellEnd"/>
      <w:r>
        <w:t>($result_2) &gt; 0) {</w:t>
      </w:r>
    </w:p>
    <w:p w14:paraId="3CC79AF8" w14:textId="77777777" w:rsidR="007404AF" w:rsidRDefault="007404AF" w:rsidP="007404AF">
      <w:r>
        <w:t xml:space="preserve">                    while ($row_data_2 = </w:t>
      </w:r>
      <w:proofErr w:type="spellStart"/>
      <w:r>
        <w:t>mysqli_fetch_assoc</w:t>
      </w:r>
      <w:proofErr w:type="spellEnd"/>
      <w:r>
        <w:t>($result_2)) {</w:t>
      </w:r>
    </w:p>
    <w:p w14:paraId="5090DE08" w14:textId="77777777" w:rsidR="007404AF" w:rsidRDefault="007404AF" w:rsidP="007404AF">
      <w:r>
        <w:t xml:space="preserve">        ?&gt;</w:t>
      </w:r>
    </w:p>
    <w:p w14:paraId="60A2ACC0" w14:textId="77777777" w:rsidR="007404AF" w:rsidRDefault="007404AF" w:rsidP="007404AF">
      <w:r>
        <w:t xml:space="preserve">                        &lt;div class="col-lg-4 col-md-6 mb-4"&gt;</w:t>
      </w:r>
    </w:p>
    <w:p w14:paraId="5BCA2567" w14:textId="77777777" w:rsidR="007404AF" w:rsidRDefault="007404AF" w:rsidP="007404AF">
      <w:r>
        <w:t xml:space="preserve">                            &lt;div class="card h-100"&gt;</w:t>
      </w:r>
    </w:p>
    <w:p w14:paraId="7509D095" w14:textId="77777777" w:rsidR="007404AF" w:rsidRDefault="007404AF" w:rsidP="007404AF">
      <w:r>
        <w:t xml:space="preserve">                                &lt;div class="card-body"&gt;</w:t>
      </w:r>
    </w:p>
    <w:p w14:paraId="1493E11D" w14:textId="77777777" w:rsidR="007404AF" w:rsidRDefault="007404AF" w:rsidP="007404AF">
      <w:r>
        <w:t xml:space="preserve">                                    &lt;h5 class="card-title"&gt;&lt;?php echo $row_data_2['SUB_EVENT_NAME']; ?&gt;&lt;/h5&gt;</w:t>
      </w:r>
    </w:p>
    <w:p w14:paraId="082FC81E" w14:textId="77777777" w:rsidR="007404AF" w:rsidRDefault="007404AF" w:rsidP="007404AF">
      <w:r>
        <w:t xml:space="preserve">                                    &lt;h6 class="card-subtitle text-muted"&gt;&lt;?php echo $row_data_2['EVENT_NAME']; ?&gt;&lt;/h6&gt;</w:t>
      </w:r>
    </w:p>
    <w:p w14:paraId="2C1CCB51" w14:textId="77777777" w:rsidR="007404AF" w:rsidRDefault="007404AF" w:rsidP="007404AF">
      <w:r>
        <w:t xml:space="preserve">                                &lt;/div&gt;</w:t>
      </w:r>
    </w:p>
    <w:p w14:paraId="67B0A08A"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00px" height="125px" </w:t>
      </w:r>
      <w:proofErr w:type="spellStart"/>
      <w:r>
        <w:t>src</w:t>
      </w:r>
      <w:proofErr w:type="spellEnd"/>
      <w:r>
        <w:t>="&lt;?php echo $</w:t>
      </w:r>
      <w:proofErr w:type="spellStart"/>
      <w:r>
        <w:t>imgDestination</w:t>
      </w:r>
      <w:proofErr w:type="spellEnd"/>
      <w:r>
        <w:t xml:space="preserve"> . $row_data_2['THUMBNAIL']; ?&gt;" alt=""&gt;</w:t>
      </w:r>
    </w:p>
    <w:p w14:paraId="7E0BBE39" w14:textId="77777777" w:rsidR="007404AF" w:rsidRDefault="007404AF" w:rsidP="007404AF">
      <w:r>
        <w:t xml:space="preserve">                                &lt;div class="card-body"&gt;</w:t>
      </w:r>
    </w:p>
    <w:p w14:paraId="238D86B9" w14:textId="77777777" w:rsidR="007404AF" w:rsidRDefault="007404AF" w:rsidP="007404AF"/>
    <w:p w14:paraId="07761DFC" w14:textId="77777777" w:rsidR="007404AF" w:rsidRDefault="007404AF" w:rsidP="007404AF">
      <w:r>
        <w:t xml:space="preserve">                                    &lt;p class="card-text"&gt;</w:t>
      </w:r>
    </w:p>
    <w:p w14:paraId="5968F78E" w14:textId="77777777" w:rsidR="007404AF" w:rsidRDefault="007404AF" w:rsidP="007404AF">
      <w:r>
        <w:lastRenderedPageBreak/>
        <w:t xml:space="preserve">                                        &lt;?php</w:t>
      </w:r>
    </w:p>
    <w:p w14:paraId="2AEDE678" w14:textId="77777777" w:rsidR="007404AF" w:rsidRDefault="007404AF" w:rsidP="007404AF">
      <w:r>
        <w:t xml:space="preserve">                                        echo </w:t>
      </w:r>
      <w:proofErr w:type="spellStart"/>
      <w:r>
        <w:t>turnacteString</w:t>
      </w:r>
      <w:proofErr w:type="spellEnd"/>
      <w:r>
        <w:t>($row_data_2['DESCRIPTION'], 85, false);</w:t>
      </w:r>
    </w:p>
    <w:p w14:paraId="03AF41F2" w14:textId="77777777" w:rsidR="007404AF" w:rsidRDefault="007404AF" w:rsidP="007404AF">
      <w:r>
        <w:t xml:space="preserve">                                        ?&gt;</w:t>
      </w:r>
    </w:p>
    <w:p w14:paraId="758184CD" w14:textId="77777777" w:rsidR="007404AF" w:rsidRDefault="007404AF" w:rsidP="007404AF">
      <w:r>
        <w:t xml:space="preserve">                                    &lt;/p&gt;</w:t>
      </w:r>
    </w:p>
    <w:p w14:paraId="04D0ACE7" w14:textId="77777777" w:rsidR="007404AF" w:rsidRDefault="007404AF" w:rsidP="007404AF">
      <w:r>
        <w:t xml:space="preserve">                                    &lt;div class="row p-0 mb-2" style="border: none !important;"&gt;</w:t>
      </w:r>
    </w:p>
    <w:p w14:paraId="5485DA48" w14:textId="77777777" w:rsidR="007404AF" w:rsidRDefault="007404AF" w:rsidP="007404AF">
      <w:r>
        <w:t xml:space="preserve">                                        &lt;div class="col"&gt;</w:t>
      </w:r>
    </w:p>
    <w:p w14:paraId="2E13D71F" w14:textId="77777777" w:rsidR="007404AF" w:rsidRDefault="007404AF" w:rsidP="007404AF">
      <w:r>
        <w:t xml:space="preserve">                                            Location: &lt;?php echo $row_data_2['PLACE']; ?&gt;</w:t>
      </w:r>
    </w:p>
    <w:p w14:paraId="4A30875E" w14:textId="77777777" w:rsidR="007404AF" w:rsidRDefault="007404AF" w:rsidP="007404AF">
      <w:r>
        <w:t xml:space="preserve">                                        &lt;/div&gt;</w:t>
      </w:r>
    </w:p>
    <w:p w14:paraId="42C60973" w14:textId="77777777" w:rsidR="007404AF" w:rsidRDefault="007404AF" w:rsidP="007404AF">
      <w:r>
        <w:t xml:space="preserve">                                        &lt;div class="col"&gt;</w:t>
      </w:r>
    </w:p>
    <w:p w14:paraId="4265549F" w14:textId="77777777" w:rsidR="007404AF" w:rsidRDefault="007404AF" w:rsidP="007404AF">
      <w:r>
        <w:t xml:space="preserve">                                            Date: &lt;?php echo date('d F Y', </w:t>
      </w:r>
      <w:proofErr w:type="spellStart"/>
      <w:r>
        <w:t>strtotime</w:t>
      </w:r>
      <w:proofErr w:type="spellEnd"/>
      <w:r>
        <w:t>($row_data_2['TIME'])); ?&gt;</w:t>
      </w:r>
    </w:p>
    <w:p w14:paraId="446C3B6B" w14:textId="77777777" w:rsidR="007404AF" w:rsidRDefault="007404AF" w:rsidP="007404AF">
      <w:r>
        <w:t xml:space="preserve">                                        &lt;/div&gt;</w:t>
      </w:r>
    </w:p>
    <w:p w14:paraId="073041AE" w14:textId="77777777" w:rsidR="007404AF" w:rsidRDefault="007404AF" w:rsidP="007404AF">
      <w:r>
        <w:t xml:space="preserve">                                    &lt;/div&gt;</w:t>
      </w:r>
    </w:p>
    <w:p w14:paraId="61546077" w14:textId="77777777" w:rsidR="007404AF" w:rsidRDefault="007404AF" w:rsidP="007404AF">
      <w:r>
        <w:t xml:space="preserve">                                    &lt;form action="</w:t>
      </w:r>
      <w:proofErr w:type="spellStart"/>
      <w:r>
        <w:t>viewEvent.php</w:t>
      </w:r>
      <w:proofErr w:type="spellEnd"/>
      <w:r>
        <w:t>" method="get"&gt;</w:t>
      </w:r>
    </w:p>
    <w:p w14:paraId="7D058E2B" w14:textId="77777777" w:rsidR="007404AF" w:rsidRDefault="007404AF" w:rsidP="007404AF"/>
    <w:p w14:paraId="592BF8C3" w14:textId="77777777" w:rsidR="007404AF" w:rsidRDefault="007404AF" w:rsidP="007404AF">
      <w:r>
        <w:t xml:space="preserve">                                        &lt;input type="hidden" name="</w:t>
      </w:r>
      <w:proofErr w:type="spellStart"/>
      <w:r>
        <w:t>joinedEventID</w:t>
      </w:r>
      <w:proofErr w:type="spellEnd"/>
      <w:r>
        <w:t>" value=&lt;?php echo $row_data_2["ID"]; ?&gt;&gt;</w:t>
      </w:r>
    </w:p>
    <w:p w14:paraId="06F33579"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50"&gt;View&lt;/button&gt;</w:t>
      </w:r>
    </w:p>
    <w:p w14:paraId="3B571443" w14:textId="77777777" w:rsidR="007404AF" w:rsidRDefault="007404AF" w:rsidP="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30"&gt;</w:t>
      </w:r>
    </w:p>
    <w:p w14:paraId="16B115C0" w14:textId="77777777" w:rsidR="007404AF" w:rsidRDefault="007404AF" w:rsidP="007404AF">
      <w:r>
        <w:t xml:space="preserve">                                            Read more</w:t>
      </w:r>
    </w:p>
    <w:p w14:paraId="229C1E33" w14:textId="77777777" w:rsidR="007404AF" w:rsidRDefault="007404AF" w:rsidP="007404AF">
      <w:r>
        <w:t xml:space="preserve">                                        &lt;/a&gt;</w:t>
      </w:r>
    </w:p>
    <w:p w14:paraId="5A3F4DE3" w14:textId="77777777" w:rsidR="007404AF" w:rsidRDefault="007404AF" w:rsidP="007404AF">
      <w:r>
        <w:t xml:space="preserve">                                        &lt;a </w:t>
      </w:r>
      <w:proofErr w:type="spellStart"/>
      <w:r>
        <w:t>href</w:t>
      </w:r>
      <w:proofErr w:type="spellEnd"/>
      <w:r>
        <w:t>="#"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gt;</w:t>
      </w:r>
    </w:p>
    <w:p w14:paraId="499BE29E" w14:textId="77777777" w:rsidR="007404AF" w:rsidRDefault="007404AF" w:rsidP="007404AF">
      <w:r>
        <w:t xml:space="preserve">                                        &lt;</w:t>
      </w:r>
      <w:proofErr w:type="spellStart"/>
      <w:r>
        <w:t>i</w:t>
      </w:r>
      <w:proofErr w:type="spellEnd"/>
      <w:r>
        <w:t xml:space="preserve"> class='bx bxs-heart' &gt;&lt;/</w:t>
      </w:r>
      <w:proofErr w:type="spellStart"/>
      <w:r>
        <w:t>i</w:t>
      </w:r>
      <w:proofErr w:type="spellEnd"/>
      <w:r>
        <w:t>&gt;</w:t>
      </w:r>
    </w:p>
    <w:p w14:paraId="7C51A97A" w14:textId="77777777" w:rsidR="007404AF" w:rsidRDefault="007404AF" w:rsidP="007404AF">
      <w:r>
        <w:t xml:space="preserve">                                        &lt;/a&gt;</w:t>
      </w:r>
    </w:p>
    <w:p w14:paraId="63DFA49B" w14:textId="77777777" w:rsidR="007404AF" w:rsidRDefault="007404AF" w:rsidP="007404AF">
      <w:r>
        <w:t xml:space="preserve">                                    &lt;/form&gt;</w:t>
      </w:r>
    </w:p>
    <w:p w14:paraId="15BAAEBF" w14:textId="77777777" w:rsidR="007404AF" w:rsidRDefault="007404AF" w:rsidP="007404AF"/>
    <w:p w14:paraId="35CE8019" w14:textId="77777777" w:rsidR="007404AF" w:rsidRDefault="007404AF" w:rsidP="007404AF"/>
    <w:p w14:paraId="4E150716" w14:textId="77777777" w:rsidR="007404AF" w:rsidRDefault="007404AF" w:rsidP="007404AF">
      <w:r>
        <w:t xml:space="preserve">                                &lt;/div&gt;</w:t>
      </w:r>
    </w:p>
    <w:p w14:paraId="17BDC630" w14:textId="77777777" w:rsidR="007404AF" w:rsidRDefault="007404AF" w:rsidP="007404AF">
      <w:r>
        <w:t xml:space="preserve">                            &lt;/div&gt;</w:t>
      </w:r>
    </w:p>
    <w:p w14:paraId="6668E831" w14:textId="77777777" w:rsidR="007404AF" w:rsidRDefault="007404AF" w:rsidP="007404AF">
      <w:r>
        <w:t xml:space="preserve">                        &lt;/div&gt;</w:t>
      </w:r>
    </w:p>
    <w:p w14:paraId="61A087F3" w14:textId="77777777" w:rsidR="007404AF" w:rsidRDefault="007404AF" w:rsidP="007404AF">
      <w:r>
        <w:t xml:space="preserve">        &lt;?php</w:t>
      </w:r>
    </w:p>
    <w:p w14:paraId="668C618C" w14:textId="77777777" w:rsidR="007404AF" w:rsidRDefault="007404AF" w:rsidP="007404AF">
      <w:r>
        <w:t xml:space="preserve">                    }</w:t>
      </w:r>
    </w:p>
    <w:p w14:paraId="328723C2" w14:textId="77777777" w:rsidR="007404AF" w:rsidRDefault="007404AF" w:rsidP="007404AF">
      <w:r>
        <w:t xml:space="preserve">                }</w:t>
      </w:r>
    </w:p>
    <w:p w14:paraId="05739289" w14:textId="77777777" w:rsidR="007404AF" w:rsidRDefault="007404AF" w:rsidP="007404AF">
      <w:r>
        <w:t xml:space="preserve">            }</w:t>
      </w:r>
    </w:p>
    <w:p w14:paraId="3DC94911" w14:textId="77777777" w:rsidR="007404AF" w:rsidRDefault="007404AF" w:rsidP="007404AF">
      <w:r>
        <w:t xml:space="preserve">        } else {</w:t>
      </w:r>
    </w:p>
    <w:p w14:paraId="6E04ECF6" w14:textId="77777777" w:rsidR="007404AF" w:rsidRDefault="007404AF" w:rsidP="007404AF">
      <w:r>
        <w:t xml:space="preserve">            echo "&lt;h3&gt;You have not joined any events yet.&lt;/h3&gt;";</w:t>
      </w:r>
    </w:p>
    <w:p w14:paraId="4E0386C3" w14:textId="77777777" w:rsidR="007404AF" w:rsidRDefault="007404AF" w:rsidP="007404AF">
      <w:r>
        <w:t xml:space="preserve">        }</w:t>
      </w:r>
    </w:p>
    <w:p w14:paraId="7855C82B" w14:textId="77777777" w:rsidR="007404AF" w:rsidRDefault="007404AF" w:rsidP="007404AF">
      <w:r>
        <w:t xml:space="preserve">        ?&gt;</w:t>
      </w:r>
    </w:p>
    <w:p w14:paraId="0DED17F4" w14:textId="77777777" w:rsidR="007404AF" w:rsidRDefault="007404AF" w:rsidP="007404AF">
      <w:r>
        <w:t xml:space="preserve">    &lt;/div&gt;</w:t>
      </w:r>
    </w:p>
    <w:p w14:paraId="5BBCA8B5" w14:textId="77777777" w:rsidR="007404AF" w:rsidRDefault="007404AF" w:rsidP="007404AF">
      <w:r>
        <w:t>&lt;/div&gt;</w:t>
      </w:r>
    </w:p>
    <w:p w14:paraId="6FA10304" w14:textId="77777777" w:rsidR="007404AF" w:rsidRDefault="007404AF" w:rsidP="007404AF"/>
    <w:p w14:paraId="0EFD9370" w14:textId="77777777" w:rsidR="007404AF" w:rsidRDefault="007404AF" w:rsidP="007404AF">
      <w:r>
        <w:t>&lt;?php</w:t>
      </w:r>
    </w:p>
    <w:p w14:paraId="310DE137" w14:textId="77777777" w:rsidR="007404AF" w:rsidRDefault="007404AF" w:rsidP="007404AF">
      <w:r>
        <w:t>include '../includes/</w:t>
      </w:r>
      <w:proofErr w:type="spellStart"/>
      <w:r>
        <w:t>joiners_footer.php</w:t>
      </w:r>
      <w:proofErr w:type="spellEnd"/>
      <w:r>
        <w:t>'</w:t>
      </w:r>
    </w:p>
    <w:p w14:paraId="78E64E3D" w14:textId="35A129B2" w:rsidR="007404AF" w:rsidRDefault="007404AF" w:rsidP="007404AF">
      <w:r>
        <w:lastRenderedPageBreak/>
        <w:t>?&gt;</w:t>
      </w:r>
    </w:p>
    <w:p w14:paraId="02C9563A" w14:textId="232387D8" w:rsidR="007404AF" w:rsidRDefault="007404AF" w:rsidP="007404AF">
      <w:r>
        <w:t>EVENT.PHP</w:t>
      </w:r>
    </w:p>
    <w:p w14:paraId="769C0CC0" w14:textId="77777777" w:rsidR="007404AF" w:rsidRDefault="007404AF" w:rsidP="007404AF">
      <w:r>
        <w:t>&lt;?php</w:t>
      </w:r>
    </w:p>
    <w:p w14:paraId="5BA20999" w14:textId="77777777" w:rsidR="007404AF" w:rsidRDefault="007404AF" w:rsidP="007404AF">
      <w:r>
        <w:t>$title = 'Latest events - Eventers';</w:t>
      </w:r>
    </w:p>
    <w:p w14:paraId="7257297E" w14:textId="77777777" w:rsidR="007404AF" w:rsidRDefault="007404AF" w:rsidP="007404AF">
      <w:r>
        <w:t>include '../includes/</w:t>
      </w:r>
      <w:proofErr w:type="spellStart"/>
      <w:r>
        <w:t>joiners_header.php</w:t>
      </w:r>
      <w:proofErr w:type="spellEnd"/>
      <w:r>
        <w:t>';</w:t>
      </w:r>
    </w:p>
    <w:p w14:paraId="14DFAABB" w14:textId="77777777" w:rsidR="007404AF" w:rsidRDefault="007404AF" w:rsidP="007404AF">
      <w:r>
        <w:t>include '../includes/</w:t>
      </w:r>
      <w:proofErr w:type="spellStart"/>
      <w:r>
        <w:t>joiners_navbar.php</w:t>
      </w:r>
      <w:proofErr w:type="spellEnd"/>
      <w:r>
        <w:t>';</w:t>
      </w:r>
    </w:p>
    <w:p w14:paraId="63A58765" w14:textId="77777777" w:rsidR="007404AF" w:rsidRDefault="007404AF" w:rsidP="007404AF">
      <w:r>
        <w:t>include '../../global/functions/</w:t>
      </w:r>
      <w:proofErr w:type="spellStart"/>
      <w:r>
        <w:t>functions.php</w:t>
      </w:r>
      <w:proofErr w:type="spellEnd"/>
      <w:r>
        <w:t>';</w:t>
      </w:r>
    </w:p>
    <w:p w14:paraId="6048281F" w14:textId="77777777" w:rsidR="007404AF" w:rsidRDefault="007404AF" w:rsidP="007404AF">
      <w:r>
        <w:t>?&gt;</w:t>
      </w:r>
    </w:p>
    <w:p w14:paraId="4B3825D2" w14:textId="77777777" w:rsidR="007404AF" w:rsidRDefault="007404AF" w:rsidP="007404AF"/>
    <w:p w14:paraId="440FCD18" w14:textId="77777777" w:rsidR="007404AF" w:rsidRDefault="007404AF" w:rsidP="007404AF">
      <w:r>
        <w:t xml:space="preserve">&lt;!-- Checking the </w:t>
      </w:r>
      <w:proofErr w:type="spellStart"/>
      <w:r>
        <w:t>url</w:t>
      </w:r>
      <w:proofErr w:type="spellEnd"/>
      <w:r>
        <w:t xml:space="preserve"> and getting the validation alerts --&gt;</w:t>
      </w:r>
    </w:p>
    <w:p w14:paraId="2D3BE976" w14:textId="77777777" w:rsidR="007404AF" w:rsidRDefault="007404AF" w:rsidP="007404AF">
      <w:r>
        <w:t>&lt;?php</w:t>
      </w:r>
    </w:p>
    <w:p w14:paraId="6E78223D" w14:textId="77777777" w:rsidR="007404AF" w:rsidRDefault="007404AF" w:rsidP="007404AF">
      <w:r>
        <w:t>$</w:t>
      </w:r>
      <w:proofErr w:type="spellStart"/>
      <w:r>
        <w:t>currentURL</w:t>
      </w:r>
      <w:proofErr w:type="spellEnd"/>
      <w:r>
        <w:t xml:space="preserve"> = (</w:t>
      </w:r>
      <w:proofErr w:type="spellStart"/>
      <w:r>
        <w:t>isset</w:t>
      </w:r>
      <w:proofErr w:type="spellEnd"/>
      <w:r>
        <w:t>($_SERVER['HTTPS']) &amp;&amp; $_SERVER['HTTPS'] === 'on' ?</w:t>
      </w:r>
    </w:p>
    <w:p w14:paraId="11C67E37" w14:textId="77777777" w:rsidR="007404AF" w:rsidRDefault="007404AF" w:rsidP="007404AF">
      <w:r>
        <w:t xml:space="preserve">    "https" : "http") . "://" . $_SERVER['HTTP_HOST'] .</w:t>
      </w:r>
    </w:p>
    <w:p w14:paraId="06E4C7CB" w14:textId="77777777" w:rsidR="007404AF" w:rsidRDefault="007404AF" w:rsidP="007404AF">
      <w:r>
        <w:t xml:space="preserve">    $_SERVER['REQUEST_URI'];</w:t>
      </w:r>
    </w:p>
    <w:p w14:paraId="11D178FC" w14:textId="77777777" w:rsidR="007404AF" w:rsidRDefault="007404AF" w:rsidP="007404AF">
      <w:r>
        <w:t>$</w:t>
      </w:r>
      <w:proofErr w:type="spellStart"/>
      <w:r>
        <w:t>url</w:t>
      </w:r>
      <w:proofErr w:type="spellEnd"/>
      <w:r>
        <w:t xml:space="preserve"> = </w:t>
      </w:r>
      <w:proofErr w:type="spellStart"/>
      <w:r>
        <w:t>substr</w:t>
      </w:r>
      <w:proofErr w:type="spellEnd"/>
      <w:r>
        <w:t>($</w:t>
      </w:r>
      <w:proofErr w:type="spellStart"/>
      <w:r>
        <w:t>currentURL</w:t>
      </w:r>
      <w:proofErr w:type="spellEnd"/>
      <w:r>
        <w:t xml:space="preserve">, </w:t>
      </w:r>
      <w:proofErr w:type="spellStart"/>
      <w:r>
        <w:t>strrpos</w:t>
      </w:r>
      <w:proofErr w:type="spellEnd"/>
      <w:r>
        <w:t>($</w:t>
      </w:r>
      <w:proofErr w:type="spellStart"/>
      <w:r>
        <w:t>currentURL</w:t>
      </w:r>
      <w:proofErr w:type="spellEnd"/>
      <w:r>
        <w:t>, '?') + 1);</w:t>
      </w:r>
    </w:p>
    <w:p w14:paraId="2C1B24E7" w14:textId="77777777" w:rsidR="007404AF" w:rsidRDefault="007404AF" w:rsidP="007404AF">
      <w:r>
        <w:t>if ($</w:t>
      </w:r>
      <w:proofErr w:type="spellStart"/>
      <w:r>
        <w:t>url</w:t>
      </w:r>
      <w:proofErr w:type="spellEnd"/>
      <w:r>
        <w:t xml:space="preserve"> == "saved=true") {</w:t>
      </w:r>
    </w:p>
    <w:p w14:paraId="28638517" w14:textId="77777777" w:rsidR="007404AF" w:rsidRDefault="007404AF" w:rsidP="007404AF">
      <w:r>
        <w:t xml:space="preserve">    echo '&lt;div class="alert alert-dismissible alert-success"&gt;</w:t>
      </w:r>
    </w:p>
    <w:p w14:paraId="0CF58EA9" w14:textId="77777777" w:rsidR="007404AF" w:rsidRDefault="007404AF" w:rsidP="007404AF">
      <w:r>
        <w:t xml:space="preserve">        &lt;button type="button" class="</w:t>
      </w:r>
      <w:proofErr w:type="spellStart"/>
      <w:r>
        <w:t>btn</w:t>
      </w:r>
      <w:proofErr w:type="spellEnd"/>
      <w:r>
        <w:t>-close" data-bs-dismiss="alert"&gt;&lt;/button&gt;</w:t>
      </w:r>
    </w:p>
    <w:p w14:paraId="436EB1ED" w14:textId="77777777" w:rsidR="007404AF" w:rsidRDefault="007404AF" w:rsidP="007404AF">
      <w:r>
        <w:t xml:space="preserve">        &lt;strong&gt;Event is saved! &lt;/strong&gt;&lt;a </w:t>
      </w:r>
      <w:proofErr w:type="spellStart"/>
      <w:r>
        <w:t>href</w:t>
      </w:r>
      <w:proofErr w:type="spellEnd"/>
      <w:r>
        <w:t>="</w:t>
      </w:r>
      <w:proofErr w:type="spellStart"/>
      <w:r>
        <w:t>saved.php</w:t>
      </w:r>
      <w:proofErr w:type="spellEnd"/>
      <w:r>
        <w:t>"&gt; Check the saved events.&lt;/a&gt;</w:t>
      </w:r>
    </w:p>
    <w:p w14:paraId="08ACA459" w14:textId="77777777" w:rsidR="007404AF" w:rsidRDefault="007404AF" w:rsidP="007404AF">
      <w:r>
        <w:t xml:space="preserve">      &lt;/div&gt;';</w:t>
      </w:r>
    </w:p>
    <w:p w14:paraId="6229963D" w14:textId="77777777" w:rsidR="007404AF" w:rsidRDefault="007404AF" w:rsidP="007404AF">
      <w:r>
        <w:t>} elseif ($</w:t>
      </w:r>
      <w:proofErr w:type="spellStart"/>
      <w:r>
        <w:t>url</w:t>
      </w:r>
      <w:proofErr w:type="spellEnd"/>
      <w:r>
        <w:t xml:space="preserve"> == "saved=false") {</w:t>
      </w:r>
    </w:p>
    <w:p w14:paraId="70758CEE" w14:textId="77777777" w:rsidR="007404AF" w:rsidRDefault="007404AF" w:rsidP="007404AF">
      <w:r>
        <w:t xml:space="preserve">    echo '&lt;div class="alert alert-dismissible alert-primary"&gt;</w:t>
      </w:r>
    </w:p>
    <w:p w14:paraId="68AC8071" w14:textId="77777777" w:rsidR="007404AF" w:rsidRDefault="007404AF" w:rsidP="007404AF">
      <w:r>
        <w:t xml:space="preserve">        &lt;button type="button" class="</w:t>
      </w:r>
      <w:proofErr w:type="spellStart"/>
      <w:r>
        <w:t>btn</w:t>
      </w:r>
      <w:proofErr w:type="spellEnd"/>
      <w:r>
        <w:t>-close" data-bs-dismiss="alert"&gt;&lt;/button&gt;</w:t>
      </w:r>
    </w:p>
    <w:p w14:paraId="3CC8642A" w14:textId="77777777" w:rsidR="007404AF" w:rsidRDefault="007404AF" w:rsidP="007404AF">
      <w:r>
        <w:t xml:space="preserve">        &lt;strong&gt;Oh snap!&lt;/strong&gt; &lt;a </w:t>
      </w:r>
      <w:proofErr w:type="spellStart"/>
      <w:r>
        <w:t>href</w:t>
      </w:r>
      <w:proofErr w:type="spellEnd"/>
      <w:r>
        <w:t>="#" class="alert-link"&gt;Change a few things up&lt;/a&gt; and try submitting again.</w:t>
      </w:r>
    </w:p>
    <w:p w14:paraId="6EB7756C" w14:textId="77777777" w:rsidR="007404AF" w:rsidRDefault="007404AF" w:rsidP="007404AF">
      <w:r>
        <w:t xml:space="preserve">      &lt;/div&gt;';</w:t>
      </w:r>
    </w:p>
    <w:p w14:paraId="0F20AC18" w14:textId="77777777" w:rsidR="007404AF" w:rsidRDefault="007404AF" w:rsidP="007404AF">
      <w:r>
        <w:t>}</w:t>
      </w:r>
    </w:p>
    <w:p w14:paraId="7376D1EF" w14:textId="77777777" w:rsidR="007404AF" w:rsidRDefault="007404AF" w:rsidP="007404AF"/>
    <w:p w14:paraId="3060A706" w14:textId="77777777" w:rsidR="007404AF" w:rsidRDefault="007404AF" w:rsidP="007404AF">
      <w:r>
        <w:t>?&gt;</w:t>
      </w:r>
    </w:p>
    <w:p w14:paraId="06F46BEC" w14:textId="77777777" w:rsidR="007404AF" w:rsidRDefault="007404AF" w:rsidP="007404AF">
      <w:r>
        <w:t>&lt;div class="container mt-4"&gt;</w:t>
      </w:r>
    </w:p>
    <w:p w14:paraId="69DCEEEF" w14:textId="77777777" w:rsidR="007404AF" w:rsidRDefault="007404AF" w:rsidP="007404AF">
      <w:r>
        <w:t xml:space="preserve">    &lt;div class="row"&gt;</w:t>
      </w:r>
    </w:p>
    <w:p w14:paraId="5BC73B7C" w14:textId="77777777" w:rsidR="007404AF" w:rsidRDefault="007404AF" w:rsidP="007404AF">
      <w:r>
        <w:t xml:space="preserve">        &lt;?php</w:t>
      </w:r>
    </w:p>
    <w:p w14:paraId="0541FD23" w14:textId="77777777" w:rsidR="007404AF" w:rsidRDefault="007404AF" w:rsidP="007404AF">
      <w:r>
        <w:t xml:space="preserve">        $email = $_SESSION['email'];</w:t>
      </w:r>
    </w:p>
    <w:p w14:paraId="4F98C935" w14:textId="77777777" w:rsidR="007404AF" w:rsidRDefault="007404AF" w:rsidP="007404AF">
      <w:r>
        <w:t xml:space="preserve">        $</w:t>
      </w:r>
      <w:proofErr w:type="spellStart"/>
      <w:r>
        <w:t>imgDestination</w:t>
      </w:r>
      <w:proofErr w:type="spellEnd"/>
      <w:r>
        <w:t xml:space="preserve"> = "../../global/uploads/</w:t>
      </w:r>
      <w:proofErr w:type="spellStart"/>
      <w:r>
        <w:t>subEventThumbnail</w:t>
      </w:r>
      <w:proofErr w:type="spellEnd"/>
      <w:r>
        <w:t>/";</w:t>
      </w:r>
    </w:p>
    <w:p w14:paraId="336BD783" w14:textId="77777777" w:rsidR="007404AF" w:rsidRDefault="007404AF" w:rsidP="007404AF">
      <w:r>
        <w:t xml:space="preserve">        require '../../</w:t>
      </w:r>
      <w:proofErr w:type="spellStart"/>
      <w:r>
        <w:t>db</w:t>
      </w:r>
      <w:proofErr w:type="spellEnd"/>
      <w:r>
        <w:t>/</w:t>
      </w:r>
      <w:proofErr w:type="spellStart"/>
      <w:r>
        <w:t>dbconfig.php</w:t>
      </w:r>
      <w:proofErr w:type="spellEnd"/>
      <w:r>
        <w:t>';</w:t>
      </w:r>
    </w:p>
    <w:p w14:paraId="4B378D96" w14:textId="77777777" w:rsidR="007404AF" w:rsidRDefault="007404AF" w:rsidP="007404AF">
      <w:r>
        <w:t xml:space="preserve">        $</w:t>
      </w:r>
      <w:proofErr w:type="spellStart"/>
      <w:r>
        <w:t>sql</w:t>
      </w:r>
      <w:proofErr w:type="spellEnd"/>
      <w:r>
        <w:t xml:space="preserve"> = "SELECT * FROM `</w:t>
      </w:r>
      <w:proofErr w:type="spellStart"/>
      <w:r>
        <w:t>event_details</w:t>
      </w:r>
      <w:proofErr w:type="spellEnd"/>
      <w:r>
        <w:t>` ORDER BY ID DESC";</w:t>
      </w:r>
    </w:p>
    <w:p w14:paraId="2D3F9AE5" w14:textId="77777777" w:rsidR="007404AF" w:rsidRDefault="007404AF" w:rsidP="007404AF">
      <w:r>
        <w:t xml:space="preserve">        $result = </w:t>
      </w:r>
      <w:proofErr w:type="spellStart"/>
      <w:r>
        <w:t>mysqli_query</w:t>
      </w:r>
      <w:proofErr w:type="spellEnd"/>
      <w:r>
        <w:t>($link, $</w:t>
      </w:r>
      <w:proofErr w:type="spellStart"/>
      <w:r>
        <w:t>sql</w:t>
      </w:r>
      <w:proofErr w:type="spellEnd"/>
      <w:r>
        <w:t>);</w:t>
      </w:r>
    </w:p>
    <w:p w14:paraId="7C261024" w14:textId="77777777" w:rsidR="007404AF" w:rsidRDefault="007404AF" w:rsidP="007404AF">
      <w:r>
        <w:t xml:space="preserve">        $</w:t>
      </w:r>
      <w:proofErr w:type="spellStart"/>
      <w:r>
        <w:t>nums_rows</w:t>
      </w:r>
      <w:proofErr w:type="spellEnd"/>
      <w:r>
        <w:t xml:space="preserve"> = </w:t>
      </w:r>
      <w:proofErr w:type="spellStart"/>
      <w:r>
        <w:t>mysqli_num_rows</w:t>
      </w:r>
      <w:proofErr w:type="spellEnd"/>
      <w:r>
        <w:t>($result);</w:t>
      </w:r>
    </w:p>
    <w:p w14:paraId="5B4623D2" w14:textId="77777777" w:rsidR="007404AF" w:rsidRDefault="007404AF" w:rsidP="007404AF">
      <w:r>
        <w:t xml:space="preserve">        //find number of record returns</w:t>
      </w:r>
    </w:p>
    <w:p w14:paraId="2CD91B1D" w14:textId="77777777" w:rsidR="007404AF" w:rsidRDefault="007404AF" w:rsidP="007404AF">
      <w:r>
        <w:t xml:space="preserve">        if ($</w:t>
      </w:r>
      <w:proofErr w:type="spellStart"/>
      <w:r>
        <w:t>nums_rows</w:t>
      </w:r>
      <w:proofErr w:type="spellEnd"/>
      <w:r>
        <w:t xml:space="preserve"> &gt; 0) {</w:t>
      </w:r>
    </w:p>
    <w:p w14:paraId="1FF1E9A0" w14:textId="77777777" w:rsidR="007404AF" w:rsidRDefault="007404AF" w:rsidP="007404AF">
      <w:r>
        <w:t xml:space="preserve">            while ($</w:t>
      </w:r>
      <w:proofErr w:type="spellStart"/>
      <w:r>
        <w:t>row_data</w:t>
      </w:r>
      <w:proofErr w:type="spellEnd"/>
      <w:r>
        <w:t xml:space="preserve"> = </w:t>
      </w:r>
      <w:proofErr w:type="spellStart"/>
      <w:r>
        <w:t>mysqli_fetch_assoc</w:t>
      </w:r>
      <w:proofErr w:type="spellEnd"/>
      <w:r>
        <w:t>($result)) {</w:t>
      </w:r>
    </w:p>
    <w:p w14:paraId="1E9C5A8C" w14:textId="77777777" w:rsidR="007404AF" w:rsidRDefault="007404AF" w:rsidP="007404AF"/>
    <w:p w14:paraId="6F4A61E8" w14:textId="77777777" w:rsidR="007404AF" w:rsidRDefault="007404AF" w:rsidP="007404AF">
      <w:r>
        <w:t xml:space="preserve">        ?&gt;</w:t>
      </w:r>
    </w:p>
    <w:p w14:paraId="139AF234" w14:textId="77777777" w:rsidR="007404AF" w:rsidRDefault="007404AF" w:rsidP="007404AF">
      <w:r>
        <w:t xml:space="preserve">                &lt;div class="col-lg-4 col-md-6 mb-4"&gt;</w:t>
      </w:r>
    </w:p>
    <w:p w14:paraId="3A4A5E2D" w14:textId="77777777" w:rsidR="007404AF" w:rsidRDefault="007404AF" w:rsidP="007404AF">
      <w:r>
        <w:lastRenderedPageBreak/>
        <w:t xml:space="preserve">                    &lt;div class="card h-100"&gt;</w:t>
      </w:r>
    </w:p>
    <w:p w14:paraId="520BC168" w14:textId="77777777" w:rsidR="007404AF" w:rsidRDefault="007404AF" w:rsidP="007404AF">
      <w:r>
        <w:t xml:space="preserve">                        &lt;div class="card-body"&gt;</w:t>
      </w:r>
    </w:p>
    <w:p w14:paraId="2807A38D" w14:textId="77777777" w:rsidR="007404AF" w:rsidRDefault="007404AF" w:rsidP="007404AF">
      <w:r>
        <w:t xml:space="preserve">                            &lt;h5 class="card-title"&gt;&lt;?php echo $</w:t>
      </w:r>
      <w:proofErr w:type="spellStart"/>
      <w:r>
        <w:t>row_data</w:t>
      </w:r>
      <w:proofErr w:type="spellEnd"/>
      <w:r>
        <w:t>['SUB_EVENT_NAME']; ?&gt;&lt;/h5&gt;</w:t>
      </w:r>
    </w:p>
    <w:p w14:paraId="481A19DC" w14:textId="77777777" w:rsidR="007404AF" w:rsidRDefault="007404AF" w:rsidP="007404AF">
      <w:r>
        <w:t xml:space="preserve">                            &lt;h6 class="card-subtitle text-muted"&gt;&lt;?php echo $</w:t>
      </w:r>
      <w:proofErr w:type="spellStart"/>
      <w:r>
        <w:t>row_data</w:t>
      </w:r>
      <w:proofErr w:type="spellEnd"/>
      <w:r>
        <w:t>['EVENT_NAME']; ?&gt;&lt;/h6&gt;</w:t>
      </w:r>
    </w:p>
    <w:p w14:paraId="2C5EEB42" w14:textId="77777777" w:rsidR="007404AF" w:rsidRDefault="007404AF" w:rsidP="007404AF">
      <w:r>
        <w:t xml:space="preserve">                        &lt;/div&gt;</w:t>
      </w:r>
    </w:p>
    <w:p w14:paraId="507410C0"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 echo $</w:t>
      </w:r>
      <w:proofErr w:type="spellStart"/>
      <w:r>
        <w:t>imgDestination</w:t>
      </w:r>
      <w:proofErr w:type="spellEnd"/>
      <w:r>
        <w:t xml:space="preserve"> . $</w:t>
      </w:r>
      <w:proofErr w:type="spellStart"/>
      <w:r>
        <w:t>row_data</w:t>
      </w:r>
      <w:proofErr w:type="spellEnd"/>
      <w:r>
        <w:t>['THUMBNAIL']; ?&gt;" alt=""&gt;</w:t>
      </w:r>
    </w:p>
    <w:p w14:paraId="0FB3846C" w14:textId="77777777" w:rsidR="007404AF" w:rsidRDefault="007404AF" w:rsidP="007404AF">
      <w:r>
        <w:t xml:space="preserve">                        &lt;div class="card-body"&gt;</w:t>
      </w:r>
    </w:p>
    <w:p w14:paraId="74EBE192" w14:textId="77777777" w:rsidR="007404AF" w:rsidRDefault="007404AF" w:rsidP="007404AF">
      <w:r>
        <w:t xml:space="preserve">                            &lt;p class="card-text"&gt;</w:t>
      </w:r>
    </w:p>
    <w:p w14:paraId="1839A30A" w14:textId="77777777" w:rsidR="007404AF" w:rsidRDefault="007404AF" w:rsidP="007404AF">
      <w:r>
        <w:t xml:space="preserve">                                &lt;?php</w:t>
      </w:r>
    </w:p>
    <w:p w14:paraId="763079FE" w14:textId="77777777" w:rsidR="007404AF" w:rsidRDefault="007404AF" w:rsidP="007404AF">
      <w:r>
        <w:t xml:space="preserve">                                echo </w:t>
      </w:r>
      <w:proofErr w:type="spellStart"/>
      <w:r>
        <w:t>turnacteString</w:t>
      </w:r>
      <w:proofErr w:type="spellEnd"/>
      <w:r>
        <w:t>($</w:t>
      </w:r>
      <w:proofErr w:type="spellStart"/>
      <w:r>
        <w:t>row_data</w:t>
      </w:r>
      <w:proofErr w:type="spellEnd"/>
      <w:r>
        <w:t>['DESCRIPTION'], 85, false);</w:t>
      </w:r>
    </w:p>
    <w:p w14:paraId="3CC4EA6D" w14:textId="77777777" w:rsidR="007404AF" w:rsidRDefault="007404AF" w:rsidP="007404AF">
      <w:r>
        <w:t xml:space="preserve">                                ?&gt;</w:t>
      </w:r>
    </w:p>
    <w:p w14:paraId="696239D4" w14:textId="77777777" w:rsidR="007404AF" w:rsidRDefault="007404AF" w:rsidP="007404AF">
      <w:r>
        <w:t xml:space="preserve">                            &lt;/p&gt;</w:t>
      </w:r>
    </w:p>
    <w:p w14:paraId="785158DF" w14:textId="77777777" w:rsidR="007404AF" w:rsidRDefault="007404AF" w:rsidP="007404AF">
      <w:r>
        <w:t xml:space="preserve">                            &lt;div class="row p-0 mb-2" style="border: none !important;"&gt;</w:t>
      </w:r>
    </w:p>
    <w:p w14:paraId="63CB6190" w14:textId="77777777" w:rsidR="007404AF" w:rsidRDefault="007404AF" w:rsidP="007404AF">
      <w:r>
        <w:t xml:space="preserve">                                &lt;div class="col"&gt;</w:t>
      </w:r>
    </w:p>
    <w:p w14:paraId="0C6AC993" w14:textId="77777777" w:rsidR="007404AF" w:rsidRDefault="007404AF" w:rsidP="007404AF">
      <w:r>
        <w:t xml:space="preserve">                                    Location: &lt;?php echo $</w:t>
      </w:r>
      <w:proofErr w:type="spellStart"/>
      <w:r>
        <w:t>row_data</w:t>
      </w:r>
      <w:proofErr w:type="spellEnd"/>
      <w:r>
        <w:t>['PLACE']; ?&gt;</w:t>
      </w:r>
    </w:p>
    <w:p w14:paraId="77C3D455" w14:textId="77777777" w:rsidR="007404AF" w:rsidRDefault="007404AF" w:rsidP="007404AF">
      <w:r>
        <w:t xml:space="preserve">                                &lt;/div&gt;</w:t>
      </w:r>
    </w:p>
    <w:p w14:paraId="2EB5A91B" w14:textId="77777777" w:rsidR="007404AF" w:rsidRDefault="007404AF" w:rsidP="007404AF">
      <w:r>
        <w:t xml:space="preserve">                                &lt;div class="col"&gt;</w:t>
      </w:r>
    </w:p>
    <w:p w14:paraId="0A253DC3" w14:textId="77777777" w:rsidR="007404AF" w:rsidRDefault="007404AF" w:rsidP="007404AF">
      <w:r>
        <w:t xml:space="preserve">                                    Date: &lt;?php echo date('d F Y', </w:t>
      </w:r>
      <w:proofErr w:type="spellStart"/>
      <w:r>
        <w:t>strtotime</w:t>
      </w:r>
      <w:proofErr w:type="spellEnd"/>
      <w:r>
        <w:t>($</w:t>
      </w:r>
      <w:proofErr w:type="spellStart"/>
      <w:r>
        <w:t>row_data</w:t>
      </w:r>
      <w:proofErr w:type="spellEnd"/>
      <w:r>
        <w:t>['TIME'])); ?&gt;</w:t>
      </w:r>
    </w:p>
    <w:p w14:paraId="51BF2A38" w14:textId="77777777" w:rsidR="007404AF" w:rsidRDefault="007404AF" w:rsidP="007404AF">
      <w:r>
        <w:t xml:space="preserve">                                &lt;/div&gt;</w:t>
      </w:r>
    </w:p>
    <w:p w14:paraId="2DC39204" w14:textId="77777777" w:rsidR="007404AF" w:rsidRDefault="007404AF" w:rsidP="007404AF">
      <w:r>
        <w:t xml:space="preserve">                            &lt;/div&gt;</w:t>
      </w:r>
    </w:p>
    <w:p w14:paraId="42C57DF7" w14:textId="77777777" w:rsidR="007404AF" w:rsidRDefault="007404AF" w:rsidP="007404AF">
      <w:r>
        <w:t xml:space="preserve">                            &lt;div class="row"&gt;</w:t>
      </w:r>
    </w:p>
    <w:p w14:paraId="2D7E56C1" w14:textId="77777777" w:rsidR="007404AF" w:rsidRDefault="007404AF" w:rsidP="007404AF">
      <w:r>
        <w:t xml:space="preserve">                                &lt;div class="col-md-6"&gt;</w:t>
      </w:r>
    </w:p>
    <w:p w14:paraId="62D304C6" w14:textId="77777777" w:rsidR="007404AF" w:rsidRDefault="007404AF" w:rsidP="007404AF">
      <w:r>
        <w:t xml:space="preserve">                                    &lt;form action="../source/</w:t>
      </w:r>
      <w:proofErr w:type="spellStart"/>
      <w:r>
        <w:t>joined_the_event.php</w:t>
      </w:r>
      <w:proofErr w:type="spellEnd"/>
      <w:r>
        <w:t>" method="get"&gt;</w:t>
      </w:r>
    </w:p>
    <w:p w14:paraId="546B17E4" w14:textId="77777777" w:rsidR="007404AF" w:rsidRDefault="007404AF" w:rsidP="007404AF"/>
    <w:p w14:paraId="2B805840" w14:textId="77777777" w:rsidR="007404AF" w:rsidRDefault="007404AF" w:rsidP="007404AF">
      <w:r>
        <w:t xml:space="preserve">                                        &lt;input type="hidden" name="</w:t>
      </w:r>
      <w:proofErr w:type="spellStart"/>
      <w:r>
        <w:t>eventjoin</w:t>
      </w:r>
      <w:proofErr w:type="spellEnd"/>
      <w:r>
        <w:t>" value=&lt;?php echo $</w:t>
      </w:r>
      <w:proofErr w:type="spellStart"/>
      <w:r>
        <w:t>row_data</w:t>
      </w:r>
      <w:proofErr w:type="spellEnd"/>
      <w:r>
        <w:t>["ID"]; ?&gt;&gt;</w:t>
      </w:r>
    </w:p>
    <w:p w14:paraId="75C66198" w14:textId="77777777" w:rsidR="007404AF" w:rsidRDefault="007404AF" w:rsidP="007404AF">
      <w:r>
        <w:t xml:space="preserve">                                        &lt;button type="submit" name="</w:t>
      </w:r>
      <w:proofErr w:type="spellStart"/>
      <w:r>
        <w:t>submitButtonHandler</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100"&gt;Join&lt;/button&gt;</w:t>
      </w:r>
    </w:p>
    <w:p w14:paraId="569AF5F5" w14:textId="77777777" w:rsidR="007404AF" w:rsidRDefault="007404AF" w:rsidP="007404AF"/>
    <w:p w14:paraId="11DAAE05" w14:textId="77777777" w:rsidR="007404AF" w:rsidRDefault="007404AF" w:rsidP="007404AF"/>
    <w:p w14:paraId="0D52AC84" w14:textId="77777777" w:rsidR="007404AF" w:rsidRDefault="007404AF" w:rsidP="007404AF">
      <w:r>
        <w:t xml:space="preserve">                                    &lt;/form&gt;</w:t>
      </w:r>
    </w:p>
    <w:p w14:paraId="37B10E5C" w14:textId="77777777" w:rsidR="007404AF" w:rsidRDefault="007404AF" w:rsidP="007404AF">
      <w:r>
        <w:t xml:space="preserve">                                &lt;/div&gt;</w:t>
      </w:r>
    </w:p>
    <w:p w14:paraId="1E80A110" w14:textId="77777777" w:rsidR="007404AF" w:rsidRDefault="007404AF" w:rsidP="007404AF">
      <w:r>
        <w:t xml:space="preserve">                                &lt;div class="col-md-4"&gt;</w:t>
      </w:r>
    </w:p>
    <w:p w14:paraId="47AF9AC9" w14:textId="77777777" w:rsidR="007404AF" w:rsidRDefault="007404AF" w:rsidP="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100"&gt;</w:t>
      </w:r>
    </w:p>
    <w:p w14:paraId="36D1DECC" w14:textId="77777777" w:rsidR="007404AF" w:rsidRDefault="007404AF" w:rsidP="007404AF">
      <w:r>
        <w:t xml:space="preserve">                                        Read more</w:t>
      </w:r>
    </w:p>
    <w:p w14:paraId="2C5D006B" w14:textId="77777777" w:rsidR="007404AF" w:rsidRDefault="007404AF" w:rsidP="007404AF">
      <w:r>
        <w:t xml:space="preserve">                                    &lt;/a&gt;</w:t>
      </w:r>
    </w:p>
    <w:p w14:paraId="06E5C737" w14:textId="77777777" w:rsidR="007404AF" w:rsidRDefault="007404AF" w:rsidP="007404AF">
      <w:r>
        <w:t xml:space="preserve">                                &lt;/div&gt;</w:t>
      </w:r>
    </w:p>
    <w:p w14:paraId="38184141" w14:textId="77777777" w:rsidR="007404AF" w:rsidRDefault="007404AF" w:rsidP="007404AF">
      <w:r>
        <w:t xml:space="preserve">                                &lt;div class="col-md-2"&gt;</w:t>
      </w:r>
    </w:p>
    <w:p w14:paraId="158C1DE7" w14:textId="77777777" w:rsidR="007404AF" w:rsidRDefault="007404AF" w:rsidP="007404AF">
      <w:r>
        <w:t xml:space="preserve">                                    &lt;?php</w:t>
      </w:r>
    </w:p>
    <w:p w14:paraId="3B63DEBD" w14:textId="77777777" w:rsidR="007404AF" w:rsidRDefault="007404AF" w:rsidP="007404AF">
      <w:r>
        <w:t xml:space="preserve">                                    $id = $</w:t>
      </w:r>
      <w:proofErr w:type="spellStart"/>
      <w:r>
        <w:t>row_data</w:t>
      </w:r>
      <w:proofErr w:type="spellEnd"/>
      <w:r>
        <w:t>['ID'];</w:t>
      </w:r>
    </w:p>
    <w:p w14:paraId="0164DEDE" w14:textId="77777777" w:rsidR="007404AF" w:rsidRDefault="007404AF" w:rsidP="007404AF">
      <w:r>
        <w:lastRenderedPageBreak/>
        <w:t xml:space="preserve">                                    $</w:t>
      </w:r>
      <w:proofErr w:type="spellStart"/>
      <w:r>
        <w:t>sql_check</w:t>
      </w:r>
      <w:proofErr w:type="spellEnd"/>
      <w:r>
        <w:t xml:space="preserve"> = "SELECT * FROM `</w:t>
      </w:r>
      <w:proofErr w:type="spellStart"/>
      <w:r>
        <w:t>saved_events</w:t>
      </w:r>
      <w:proofErr w:type="spellEnd"/>
      <w:r>
        <w:t>` WHERE `EMAIL` = '$email' AND `EVENT_ID` = $id";</w:t>
      </w:r>
    </w:p>
    <w:p w14:paraId="15C694D6" w14:textId="77777777" w:rsidR="007404AF" w:rsidRDefault="007404AF" w:rsidP="007404AF">
      <w:r>
        <w:t xml:space="preserve">                                    $</w:t>
      </w:r>
      <w:proofErr w:type="spellStart"/>
      <w:r>
        <w:t>result_check</w:t>
      </w:r>
      <w:proofErr w:type="spellEnd"/>
      <w:r>
        <w:t xml:space="preserve"> = </w:t>
      </w:r>
      <w:proofErr w:type="spellStart"/>
      <w:r>
        <w:t>mysqli_query</w:t>
      </w:r>
      <w:proofErr w:type="spellEnd"/>
      <w:r>
        <w:t>($link, $</w:t>
      </w:r>
      <w:proofErr w:type="spellStart"/>
      <w:r>
        <w:t>sql_check</w:t>
      </w:r>
      <w:proofErr w:type="spellEnd"/>
      <w:r>
        <w:t>);</w:t>
      </w:r>
    </w:p>
    <w:p w14:paraId="7E489355" w14:textId="77777777" w:rsidR="007404AF" w:rsidRDefault="007404AF" w:rsidP="007404AF">
      <w:r>
        <w:t xml:space="preserve">                                    $</w:t>
      </w:r>
      <w:proofErr w:type="spellStart"/>
      <w:r>
        <w:t>nums_rows_check</w:t>
      </w:r>
      <w:proofErr w:type="spellEnd"/>
      <w:r>
        <w:t xml:space="preserve"> = </w:t>
      </w:r>
      <w:proofErr w:type="spellStart"/>
      <w:r>
        <w:t>mysqli_num_rows</w:t>
      </w:r>
      <w:proofErr w:type="spellEnd"/>
      <w:r>
        <w:t>($</w:t>
      </w:r>
      <w:proofErr w:type="spellStart"/>
      <w:r>
        <w:t>result_check</w:t>
      </w:r>
      <w:proofErr w:type="spellEnd"/>
      <w:r>
        <w:t>);</w:t>
      </w:r>
    </w:p>
    <w:p w14:paraId="4149150F" w14:textId="77777777" w:rsidR="007404AF" w:rsidRDefault="007404AF" w:rsidP="007404AF">
      <w:r>
        <w:t xml:space="preserve">                                    if ($</w:t>
      </w:r>
      <w:proofErr w:type="spellStart"/>
      <w:r>
        <w:t>nums_rows_check</w:t>
      </w:r>
      <w:proofErr w:type="spellEnd"/>
      <w:r>
        <w:t xml:space="preserve"> &gt; 0) {</w:t>
      </w:r>
    </w:p>
    <w:p w14:paraId="2BB9B558" w14:textId="77777777" w:rsidR="007404AF" w:rsidRDefault="007404AF" w:rsidP="007404AF">
      <w:r>
        <w:t xml:space="preserve">                                    ?&gt;</w:t>
      </w:r>
    </w:p>
    <w:p w14:paraId="0E6EC318" w14:textId="77777777" w:rsidR="007404AF" w:rsidRDefault="007404AF" w:rsidP="007404AF">
      <w:r>
        <w:t xml:space="preserve">                                        &lt;form action="../source/</w:t>
      </w:r>
      <w:proofErr w:type="spellStart"/>
      <w:r>
        <w:t>joined_the_event.php</w:t>
      </w:r>
      <w:proofErr w:type="spellEnd"/>
      <w:r>
        <w:t>" method="GET"&gt;</w:t>
      </w:r>
    </w:p>
    <w:p w14:paraId="4A3F2631" w14:textId="77777777" w:rsidR="007404AF" w:rsidRDefault="007404AF" w:rsidP="007404AF">
      <w:r>
        <w:t xml:space="preserve">                                            &lt;input type="hidden" name="</w:t>
      </w:r>
      <w:proofErr w:type="spellStart"/>
      <w:r>
        <w:t>unsaveEventID</w:t>
      </w:r>
      <w:proofErr w:type="spellEnd"/>
      <w:r>
        <w:t>" value=&lt;?php echo $id ?&gt;&gt;</w:t>
      </w:r>
    </w:p>
    <w:p w14:paraId="73A901A9" w14:textId="77777777" w:rsidR="007404AF" w:rsidRDefault="007404AF" w:rsidP="007404AF">
      <w:r>
        <w:t xml:space="preserve">                                            &lt;a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 xml:space="preserve"> </w:t>
      </w:r>
      <w:proofErr w:type="spellStart"/>
      <w:r>
        <w:t>bg</w:t>
      </w:r>
      <w:proofErr w:type="spellEnd"/>
      <w:r>
        <w:t>-white" method="GET"&gt;</w:t>
      </w:r>
    </w:p>
    <w:p w14:paraId="35B1A4C2" w14:textId="77777777" w:rsidR="007404AF" w:rsidRDefault="007404AF" w:rsidP="007404AF">
      <w:r>
        <w:t xml:space="preserve">                                                &lt;button type="submit" class="bx bxs-bookmark border-0 </w:t>
      </w:r>
      <w:proofErr w:type="spellStart"/>
      <w:r>
        <w:t>bg</w:t>
      </w:r>
      <w:proofErr w:type="spellEnd"/>
      <w:r>
        <w:t>-white" name="</w:t>
      </w:r>
      <w:proofErr w:type="spellStart"/>
      <w:r>
        <w:t>unSaveTheEvent</w:t>
      </w:r>
      <w:proofErr w:type="spellEnd"/>
      <w:r>
        <w:t>"&gt;&lt;/button&gt;</w:t>
      </w:r>
    </w:p>
    <w:p w14:paraId="7B0A83C2" w14:textId="77777777" w:rsidR="007404AF" w:rsidRDefault="007404AF" w:rsidP="007404AF">
      <w:r>
        <w:t xml:space="preserve">                                            &lt;/a&gt;</w:t>
      </w:r>
    </w:p>
    <w:p w14:paraId="5D6DAF26" w14:textId="77777777" w:rsidR="007404AF" w:rsidRDefault="007404AF" w:rsidP="007404AF">
      <w:r>
        <w:t xml:space="preserve">                                        &lt;/form&gt;</w:t>
      </w:r>
    </w:p>
    <w:p w14:paraId="53E52071" w14:textId="77777777" w:rsidR="007404AF" w:rsidRDefault="007404AF" w:rsidP="007404AF">
      <w:r>
        <w:t xml:space="preserve">                                    &lt;?php</w:t>
      </w:r>
    </w:p>
    <w:p w14:paraId="181A6E83" w14:textId="77777777" w:rsidR="007404AF" w:rsidRDefault="007404AF" w:rsidP="007404AF">
      <w:r>
        <w:t xml:space="preserve">                                    } else {</w:t>
      </w:r>
    </w:p>
    <w:p w14:paraId="490E5ACD" w14:textId="77777777" w:rsidR="007404AF" w:rsidRDefault="007404AF" w:rsidP="007404AF">
      <w:r>
        <w:t xml:space="preserve">                                    ?&gt;</w:t>
      </w:r>
    </w:p>
    <w:p w14:paraId="46BE41B0" w14:textId="77777777" w:rsidR="007404AF" w:rsidRDefault="007404AF" w:rsidP="007404AF">
      <w:r>
        <w:t xml:space="preserve">                                        &lt;form action="../source/</w:t>
      </w:r>
      <w:proofErr w:type="spellStart"/>
      <w:r>
        <w:t>joined_the_event.php</w:t>
      </w:r>
      <w:proofErr w:type="spellEnd"/>
      <w:r>
        <w:t>" method="GET"&gt;</w:t>
      </w:r>
    </w:p>
    <w:p w14:paraId="0BEAE744" w14:textId="77777777" w:rsidR="007404AF" w:rsidRDefault="007404AF" w:rsidP="007404AF">
      <w:r>
        <w:t xml:space="preserve">                                            &lt;input type="hidden" name="</w:t>
      </w:r>
      <w:proofErr w:type="spellStart"/>
      <w:r>
        <w:t>eventjoinID</w:t>
      </w:r>
      <w:proofErr w:type="spellEnd"/>
      <w:r>
        <w:t>" value=&lt;?php echo $id ?&gt;&gt;</w:t>
      </w:r>
    </w:p>
    <w:p w14:paraId="4DB6C583" w14:textId="77777777" w:rsidR="007404AF" w:rsidRDefault="007404AF" w:rsidP="007404AF">
      <w:r>
        <w:t xml:space="preserve">                                            &lt;a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 xml:space="preserve"> </w:t>
      </w:r>
      <w:proofErr w:type="spellStart"/>
      <w:r>
        <w:t>bg</w:t>
      </w:r>
      <w:proofErr w:type="spellEnd"/>
      <w:r>
        <w:t>-white" method="GET"&gt;</w:t>
      </w:r>
    </w:p>
    <w:p w14:paraId="77C41A10" w14:textId="77777777" w:rsidR="007404AF" w:rsidRDefault="007404AF" w:rsidP="007404AF">
      <w:r>
        <w:t xml:space="preserve">                                                &lt;button type="submit" class="bx bx-bookmark border-0 </w:t>
      </w:r>
      <w:proofErr w:type="spellStart"/>
      <w:r>
        <w:t>bg</w:t>
      </w:r>
      <w:proofErr w:type="spellEnd"/>
      <w:r>
        <w:t>-white" name="</w:t>
      </w:r>
      <w:proofErr w:type="spellStart"/>
      <w:r>
        <w:t>saveTheEvent</w:t>
      </w:r>
      <w:proofErr w:type="spellEnd"/>
      <w:r>
        <w:t>"&gt;&lt;/button&gt;</w:t>
      </w:r>
    </w:p>
    <w:p w14:paraId="3928D219" w14:textId="77777777" w:rsidR="007404AF" w:rsidRDefault="007404AF" w:rsidP="007404AF">
      <w:r>
        <w:t xml:space="preserve">                                            &lt;/a&gt;</w:t>
      </w:r>
    </w:p>
    <w:p w14:paraId="6E10CD57" w14:textId="77777777" w:rsidR="007404AF" w:rsidRDefault="007404AF" w:rsidP="007404AF">
      <w:r>
        <w:t xml:space="preserve">                                        &lt;/form&gt;</w:t>
      </w:r>
    </w:p>
    <w:p w14:paraId="15A26EA8" w14:textId="77777777" w:rsidR="007404AF" w:rsidRDefault="007404AF" w:rsidP="007404AF">
      <w:r>
        <w:t xml:space="preserve">                                    &lt;?php</w:t>
      </w:r>
    </w:p>
    <w:p w14:paraId="137BD3D0" w14:textId="77777777" w:rsidR="007404AF" w:rsidRDefault="007404AF" w:rsidP="007404AF">
      <w:r>
        <w:t xml:space="preserve">                                    }</w:t>
      </w:r>
    </w:p>
    <w:p w14:paraId="10798F8F" w14:textId="77777777" w:rsidR="007404AF" w:rsidRDefault="007404AF" w:rsidP="007404AF">
      <w:r>
        <w:t xml:space="preserve">                                    ?&gt;</w:t>
      </w:r>
    </w:p>
    <w:p w14:paraId="22850EE2" w14:textId="77777777" w:rsidR="007404AF" w:rsidRDefault="007404AF" w:rsidP="007404AF">
      <w:r>
        <w:t xml:space="preserve">                                &lt;/div&gt;</w:t>
      </w:r>
    </w:p>
    <w:p w14:paraId="6598B4D6" w14:textId="77777777" w:rsidR="007404AF" w:rsidRDefault="007404AF" w:rsidP="007404AF">
      <w:r>
        <w:t xml:space="preserve">                            &lt;/div&gt;</w:t>
      </w:r>
    </w:p>
    <w:p w14:paraId="2E5E738C" w14:textId="77777777" w:rsidR="007404AF" w:rsidRDefault="007404AF" w:rsidP="007404AF"/>
    <w:p w14:paraId="78839AB9" w14:textId="77777777" w:rsidR="007404AF" w:rsidRDefault="007404AF" w:rsidP="007404AF"/>
    <w:p w14:paraId="6BD39561" w14:textId="77777777" w:rsidR="007404AF" w:rsidRDefault="007404AF" w:rsidP="007404AF"/>
    <w:p w14:paraId="2F1692EA" w14:textId="77777777" w:rsidR="007404AF" w:rsidRDefault="007404AF" w:rsidP="007404AF"/>
    <w:p w14:paraId="100EEB69" w14:textId="77777777" w:rsidR="007404AF" w:rsidRDefault="007404AF" w:rsidP="007404AF"/>
    <w:p w14:paraId="2769CACD" w14:textId="77777777" w:rsidR="007404AF" w:rsidRDefault="007404AF" w:rsidP="007404AF"/>
    <w:p w14:paraId="2095E208" w14:textId="77777777" w:rsidR="007404AF" w:rsidRDefault="007404AF" w:rsidP="007404AF">
      <w:r>
        <w:t xml:space="preserve">                        &lt;/div&gt;</w:t>
      </w:r>
    </w:p>
    <w:p w14:paraId="310D124B" w14:textId="77777777" w:rsidR="007404AF" w:rsidRDefault="007404AF" w:rsidP="007404AF"/>
    <w:p w14:paraId="5D83825D" w14:textId="77777777" w:rsidR="007404AF" w:rsidRDefault="007404AF" w:rsidP="007404AF">
      <w:r>
        <w:t xml:space="preserve">                    &lt;/div&gt;</w:t>
      </w:r>
    </w:p>
    <w:p w14:paraId="192D0FB1" w14:textId="77777777" w:rsidR="007404AF" w:rsidRDefault="007404AF" w:rsidP="007404AF">
      <w:r>
        <w:t xml:space="preserve">                &lt;/div&gt;</w:t>
      </w:r>
    </w:p>
    <w:p w14:paraId="70BFADF9" w14:textId="77777777" w:rsidR="007404AF" w:rsidRDefault="007404AF" w:rsidP="007404AF"/>
    <w:p w14:paraId="04821DE6" w14:textId="77777777" w:rsidR="007404AF" w:rsidRDefault="007404AF" w:rsidP="007404AF">
      <w:r>
        <w:t xml:space="preserve">        &lt;?php</w:t>
      </w:r>
    </w:p>
    <w:p w14:paraId="0EC1BE86" w14:textId="77777777" w:rsidR="007404AF" w:rsidRDefault="007404AF" w:rsidP="007404AF"/>
    <w:p w14:paraId="39B6D679" w14:textId="77777777" w:rsidR="007404AF" w:rsidRDefault="007404AF" w:rsidP="007404AF">
      <w:r>
        <w:t xml:space="preserve">                echo "&lt;</w:t>
      </w:r>
      <w:proofErr w:type="spellStart"/>
      <w:r>
        <w:t>br</w:t>
      </w:r>
      <w:proofErr w:type="spellEnd"/>
      <w:r>
        <w:t>&gt;";</w:t>
      </w:r>
    </w:p>
    <w:p w14:paraId="364EB7D9" w14:textId="77777777" w:rsidR="007404AF" w:rsidRDefault="007404AF" w:rsidP="007404AF">
      <w:r>
        <w:t xml:space="preserve">            }</w:t>
      </w:r>
    </w:p>
    <w:p w14:paraId="04EFDC26" w14:textId="77777777" w:rsidR="007404AF" w:rsidRDefault="007404AF" w:rsidP="007404AF">
      <w:r>
        <w:t xml:space="preserve">        } else {</w:t>
      </w:r>
    </w:p>
    <w:p w14:paraId="00DD48E5" w14:textId="77777777" w:rsidR="007404AF" w:rsidRDefault="007404AF" w:rsidP="007404AF">
      <w:r>
        <w:t xml:space="preserve">            echo "&lt;h2&gt;No Event Found&lt;/h2&gt;";</w:t>
      </w:r>
    </w:p>
    <w:p w14:paraId="44421750" w14:textId="77777777" w:rsidR="007404AF" w:rsidRDefault="007404AF" w:rsidP="007404AF">
      <w:r>
        <w:t xml:space="preserve">        }</w:t>
      </w:r>
    </w:p>
    <w:p w14:paraId="368532A7" w14:textId="77777777" w:rsidR="007404AF" w:rsidRDefault="007404AF" w:rsidP="007404AF">
      <w:r>
        <w:t xml:space="preserve">        ?&gt;</w:t>
      </w:r>
    </w:p>
    <w:p w14:paraId="2EF506C3" w14:textId="77777777" w:rsidR="007404AF" w:rsidRDefault="007404AF" w:rsidP="007404AF"/>
    <w:p w14:paraId="0911355E" w14:textId="77777777" w:rsidR="007404AF" w:rsidRDefault="007404AF" w:rsidP="007404AF"/>
    <w:p w14:paraId="74391868" w14:textId="77777777" w:rsidR="007404AF" w:rsidRDefault="007404AF" w:rsidP="007404AF">
      <w:r>
        <w:t xml:space="preserve">    &lt;/div&gt;</w:t>
      </w:r>
    </w:p>
    <w:p w14:paraId="4D6A5600" w14:textId="77777777" w:rsidR="007404AF" w:rsidRDefault="007404AF" w:rsidP="007404AF">
      <w:r>
        <w:t>&lt;/div&gt;</w:t>
      </w:r>
    </w:p>
    <w:p w14:paraId="03722089" w14:textId="77777777" w:rsidR="007404AF" w:rsidRDefault="007404AF" w:rsidP="007404AF"/>
    <w:p w14:paraId="4C56D5C6" w14:textId="77777777" w:rsidR="007404AF" w:rsidRDefault="007404AF" w:rsidP="007404AF"/>
    <w:p w14:paraId="3A53FB00" w14:textId="77777777" w:rsidR="007404AF" w:rsidRDefault="007404AF" w:rsidP="007404AF"/>
    <w:p w14:paraId="42D10252" w14:textId="77777777" w:rsidR="007404AF" w:rsidRDefault="007404AF" w:rsidP="007404AF">
      <w:r>
        <w:t>&lt;?php</w:t>
      </w:r>
    </w:p>
    <w:p w14:paraId="6752DD07" w14:textId="77777777" w:rsidR="007404AF" w:rsidRDefault="007404AF" w:rsidP="007404AF">
      <w:r>
        <w:t>include '../includes/</w:t>
      </w:r>
      <w:proofErr w:type="spellStart"/>
      <w:r>
        <w:t>joiners_footer.php</w:t>
      </w:r>
      <w:proofErr w:type="spellEnd"/>
      <w:r>
        <w:t>';</w:t>
      </w:r>
    </w:p>
    <w:p w14:paraId="251F397E" w14:textId="31701E29" w:rsidR="007404AF" w:rsidRDefault="007404AF" w:rsidP="007404AF">
      <w:r>
        <w:t>?&gt;</w:t>
      </w:r>
    </w:p>
    <w:p w14:paraId="3541D633" w14:textId="39C32B0F" w:rsidR="007404AF" w:rsidRDefault="007404AF" w:rsidP="007404AF"/>
    <w:p w14:paraId="0F57B1B3" w14:textId="63E4D523" w:rsidR="007404AF" w:rsidRDefault="007404AF" w:rsidP="007404AF">
      <w:r>
        <w:t>FORGOTPASSWORD.PHP</w:t>
      </w:r>
    </w:p>
    <w:p w14:paraId="3EDDF47C" w14:textId="77777777" w:rsidR="007404AF" w:rsidRDefault="007404AF" w:rsidP="007404AF">
      <w:r>
        <w:t xml:space="preserve">&lt;?php </w:t>
      </w:r>
    </w:p>
    <w:p w14:paraId="63F900E7" w14:textId="77777777" w:rsidR="007404AF" w:rsidRDefault="007404AF" w:rsidP="007404AF">
      <w:r>
        <w:t xml:space="preserve">    $title = "Forgot Password";</w:t>
      </w:r>
    </w:p>
    <w:p w14:paraId="62A47F2C" w14:textId="77777777" w:rsidR="007404AF" w:rsidRDefault="007404AF" w:rsidP="007404AF">
      <w:r>
        <w:t xml:space="preserve">    include '../includes/</w:t>
      </w:r>
      <w:proofErr w:type="spellStart"/>
      <w:r>
        <w:t>joiners_header.php</w:t>
      </w:r>
      <w:proofErr w:type="spellEnd"/>
      <w:r>
        <w:t>';</w:t>
      </w:r>
    </w:p>
    <w:p w14:paraId="5BAFB258" w14:textId="77777777" w:rsidR="007404AF" w:rsidRDefault="007404AF" w:rsidP="007404AF">
      <w:r>
        <w:t xml:space="preserve">    include '../includes/</w:t>
      </w:r>
      <w:proofErr w:type="spellStart"/>
      <w:r>
        <w:t>joiners_navbar.php</w:t>
      </w:r>
      <w:proofErr w:type="spellEnd"/>
      <w:r>
        <w:t>';</w:t>
      </w:r>
    </w:p>
    <w:p w14:paraId="7E59C15E" w14:textId="77777777" w:rsidR="007404AF" w:rsidRDefault="007404AF" w:rsidP="007404AF"/>
    <w:p w14:paraId="545C2676" w14:textId="77777777" w:rsidR="007404AF" w:rsidRDefault="007404AF" w:rsidP="007404AF">
      <w:r>
        <w:t>?&gt;</w:t>
      </w:r>
    </w:p>
    <w:p w14:paraId="6E3C6BAF" w14:textId="77777777" w:rsidR="007404AF" w:rsidRDefault="007404AF" w:rsidP="007404AF"/>
    <w:p w14:paraId="1EFC0B38" w14:textId="77777777" w:rsidR="007404AF" w:rsidRDefault="007404AF" w:rsidP="007404AF">
      <w:r>
        <w:t>&lt;div class="container"&gt;</w:t>
      </w:r>
    </w:p>
    <w:p w14:paraId="46471386" w14:textId="77777777" w:rsidR="007404AF" w:rsidRDefault="007404AF" w:rsidP="007404AF">
      <w:r>
        <w:t xml:space="preserve">    &lt;div class="card border-0 my-5"&gt;</w:t>
      </w:r>
    </w:p>
    <w:p w14:paraId="2FC4CDA7" w14:textId="77777777" w:rsidR="007404AF" w:rsidRDefault="007404AF" w:rsidP="007404AF">
      <w:r>
        <w:t xml:space="preserve">        &lt;div class="row"&gt;</w:t>
      </w:r>
    </w:p>
    <w:p w14:paraId="2C124E92" w14:textId="77777777" w:rsidR="007404AF" w:rsidRDefault="007404AF" w:rsidP="007404AF">
      <w:r>
        <w:t xml:space="preserve">            &lt;div class="col-12 my-4"&gt;</w:t>
      </w:r>
    </w:p>
    <w:p w14:paraId="555CF4C7" w14:textId="77777777" w:rsidR="007404AF" w:rsidRDefault="007404AF" w:rsidP="007404AF">
      <w:r>
        <w:t xml:space="preserve">                &lt;h3 class="text-center"&gt;Forgot Password&lt;/h3&gt;</w:t>
      </w:r>
    </w:p>
    <w:p w14:paraId="6A2769E8" w14:textId="77777777" w:rsidR="007404AF" w:rsidRDefault="007404AF" w:rsidP="007404AF">
      <w:r>
        <w:t xml:space="preserve">            &lt;/div&gt;</w:t>
      </w:r>
    </w:p>
    <w:p w14:paraId="0516CD8A" w14:textId="77777777" w:rsidR="007404AF" w:rsidRDefault="007404AF" w:rsidP="007404AF"/>
    <w:p w14:paraId="56D7DBF5" w14:textId="77777777" w:rsidR="007404AF" w:rsidRDefault="007404AF" w:rsidP="007404AF">
      <w:r>
        <w:t xml:space="preserve">            &lt;div class="col-12"&gt;</w:t>
      </w:r>
    </w:p>
    <w:p w14:paraId="321E2204" w14:textId="77777777" w:rsidR="007404AF" w:rsidRDefault="007404AF" w:rsidP="007404AF">
      <w:r>
        <w:t xml:space="preserve">                &lt;form action="../source/</w:t>
      </w:r>
      <w:proofErr w:type="spellStart"/>
      <w:r>
        <w:t>forgotPassword.php</w:t>
      </w:r>
      <w:proofErr w:type="spellEnd"/>
      <w:r>
        <w:t>" method="post"&gt;</w:t>
      </w:r>
    </w:p>
    <w:p w14:paraId="490BCF64" w14:textId="77777777" w:rsidR="007404AF" w:rsidRDefault="007404AF" w:rsidP="007404AF">
      <w:r>
        <w:t xml:space="preserve">                    &lt;div class="row mx-auto"&gt;</w:t>
      </w:r>
    </w:p>
    <w:p w14:paraId="6520044B" w14:textId="77777777" w:rsidR="007404AF" w:rsidRDefault="007404AF" w:rsidP="007404AF">
      <w:r>
        <w:t xml:space="preserve">                    &lt;div class="form-group"&gt;</w:t>
      </w:r>
    </w:p>
    <w:p w14:paraId="1851B0B4" w14:textId="77777777" w:rsidR="007404AF" w:rsidRDefault="007404AF" w:rsidP="007404AF">
      <w:r>
        <w:t xml:space="preserve">                        &lt;label for="password"&gt;New Password&lt;/label&gt;</w:t>
      </w:r>
    </w:p>
    <w:p w14:paraId="10F49BBF" w14:textId="77777777" w:rsidR="007404AF" w:rsidRDefault="007404AF" w:rsidP="007404AF">
      <w:r>
        <w:t xml:space="preserve">                        &lt;input type="password" class="form-control" name="</w:t>
      </w:r>
      <w:proofErr w:type="spellStart"/>
      <w:r>
        <w:t>newPassword</w:t>
      </w:r>
      <w:proofErr w:type="spellEnd"/>
      <w:r>
        <w:t>" placeholder="New Password"&gt;</w:t>
      </w:r>
    </w:p>
    <w:p w14:paraId="1307A443" w14:textId="77777777" w:rsidR="007404AF" w:rsidRDefault="007404AF" w:rsidP="007404AF">
      <w:r>
        <w:t xml:space="preserve">                    &lt;/div&gt;</w:t>
      </w:r>
    </w:p>
    <w:p w14:paraId="273568D2" w14:textId="77777777" w:rsidR="007404AF" w:rsidRDefault="007404AF" w:rsidP="007404AF">
      <w:r>
        <w:t xml:space="preserve">                    &lt;div class="form-group my-4"&gt;</w:t>
      </w:r>
    </w:p>
    <w:p w14:paraId="470308E5" w14:textId="77777777" w:rsidR="007404AF" w:rsidRDefault="007404AF" w:rsidP="007404AF">
      <w:r>
        <w:t xml:space="preserve">                        &lt;label for="password"&gt;Confirm New Password&lt;/label&gt;</w:t>
      </w:r>
    </w:p>
    <w:p w14:paraId="5A791367" w14:textId="77777777" w:rsidR="007404AF" w:rsidRDefault="007404AF" w:rsidP="007404AF">
      <w:r>
        <w:lastRenderedPageBreak/>
        <w:t xml:space="preserve">                        &lt;input type="password" class="form-control" name="</w:t>
      </w:r>
      <w:proofErr w:type="spellStart"/>
      <w:r>
        <w:t>newPasswordConfirm</w:t>
      </w:r>
      <w:proofErr w:type="spellEnd"/>
      <w:r>
        <w:t>" placeholder="Confirm New Password"&gt;</w:t>
      </w:r>
    </w:p>
    <w:p w14:paraId="71EA4AEE" w14:textId="77777777" w:rsidR="007404AF" w:rsidRDefault="007404AF" w:rsidP="007404AF">
      <w:r>
        <w:t xml:space="preserve">                    &lt;/div&gt;</w:t>
      </w:r>
    </w:p>
    <w:p w14:paraId="4449779C" w14:textId="77777777" w:rsidR="007404AF" w:rsidRDefault="007404AF" w:rsidP="007404AF">
      <w:r>
        <w:t xml:space="preserve">                    &lt;div class="form-group my-2"&gt;</w:t>
      </w:r>
    </w:p>
    <w:p w14:paraId="517E6BEB" w14:textId="77777777" w:rsidR="007404AF" w:rsidRDefault="007404AF" w:rsidP="007404AF">
      <w:r>
        <w:t xml:space="preserve">                        &lt;input type="submit" id = "</w:t>
      </w:r>
      <w:proofErr w:type="spellStart"/>
      <w:r>
        <w:t>btn</w:t>
      </w:r>
      <w:proofErr w:type="spellEnd"/>
      <w:r>
        <w:t>-forgot-</w:t>
      </w:r>
      <w:proofErr w:type="spellStart"/>
      <w:r>
        <w:t>passoword</w:t>
      </w:r>
      <w:proofErr w:type="spellEnd"/>
      <w:r>
        <w:t>-submit" class="</w:t>
      </w:r>
      <w:proofErr w:type="spellStart"/>
      <w:r>
        <w:t>btn</w:t>
      </w:r>
      <w:proofErr w:type="spellEnd"/>
      <w:r>
        <w:t xml:space="preserve"> </w:t>
      </w:r>
      <w:proofErr w:type="spellStart"/>
      <w:r>
        <w:t>btn</w:t>
      </w:r>
      <w:proofErr w:type="spellEnd"/>
      <w:r>
        <w:t>-primary" value="Submit"&gt;</w:t>
      </w:r>
    </w:p>
    <w:p w14:paraId="79FF04D0" w14:textId="77777777" w:rsidR="007404AF" w:rsidRDefault="007404AF" w:rsidP="007404AF">
      <w:r>
        <w:t xml:space="preserve">                    &lt;/div&gt;</w:t>
      </w:r>
    </w:p>
    <w:p w14:paraId="476895B9" w14:textId="77777777" w:rsidR="007404AF" w:rsidRDefault="007404AF" w:rsidP="007404AF">
      <w:r>
        <w:t xml:space="preserve">                    &lt;/div&gt;</w:t>
      </w:r>
    </w:p>
    <w:p w14:paraId="1244C548" w14:textId="77777777" w:rsidR="007404AF" w:rsidRDefault="007404AF" w:rsidP="007404AF">
      <w:r>
        <w:t xml:space="preserve">                    </w:t>
      </w:r>
    </w:p>
    <w:p w14:paraId="73512449" w14:textId="77777777" w:rsidR="007404AF" w:rsidRDefault="007404AF" w:rsidP="007404AF">
      <w:r>
        <w:t xml:space="preserve">                &lt;/form&gt;</w:t>
      </w:r>
    </w:p>
    <w:p w14:paraId="0AE9E927" w14:textId="77777777" w:rsidR="007404AF" w:rsidRDefault="007404AF" w:rsidP="007404AF">
      <w:r>
        <w:t xml:space="preserve">            &lt;/div&gt;</w:t>
      </w:r>
    </w:p>
    <w:p w14:paraId="4AA22E8C" w14:textId="77777777" w:rsidR="007404AF" w:rsidRDefault="007404AF" w:rsidP="007404AF">
      <w:r>
        <w:t xml:space="preserve">        &lt;/div&gt;</w:t>
      </w:r>
    </w:p>
    <w:p w14:paraId="4AE07F3C" w14:textId="77777777" w:rsidR="007404AF" w:rsidRDefault="007404AF" w:rsidP="007404AF">
      <w:r>
        <w:t xml:space="preserve">    &lt;/div&gt;</w:t>
      </w:r>
    </w:p>
    <w:p w14:paraId="217DFA7D" w14:textId="77777777" w:rsidR="007404AF" w:rsidRDefault="007404AF" w:rsidP="007404AF">
      <w:r>
        <w:t>&lt;/div&gt;</w:t>
      </w:r>
    </w:p>
    <w:p w14:paraId="78FF5124" w14:textId="77777777" w:rsidR="007404AF" w:rsidRDefault="007404AF" w:rsidP="007404AF"/>
    <w:p w14:paraId="75D8DA12" w14:textId="77777777" w:rsidR="007404AF" w:rsidRDefault="007404AF" w:rsidP="007404AF">
      <w:r>
        <w:t xml:space="preserve">&lt;?php </w:t>
      </w:r>
    </w:p>
    <w:p w14:paraId="1B32D875" w14:textId="77777777" w:rsidR="007404AF" w:rsidRDefault="007404AF" w:rsidP="007404AF">
      <w:r>
        <w:t xml:space="preserve">    include '../includes/</w:t>
      </w:r>
      <w:proofErr w:type="spellStart"/>
      <w:r>
        <w:t>joiners_footer.php</w:t>
      </w:r>
      <w:proofErr w:type="spellEnd"/>
      <w:r>
        <w:t>';</w:t>
      </w:r>
    </w:p>
    <w:p w14:paraId="5CD19760" w14:textId="7E5375DA" w:rsidR="007404AF" w:rsidRDefault="007404AF" w:rsidP="007404AF">
      <w:r>
        <w:t>?&gt;</w:t>
      </w:r>
    </w:p>
    <w:p w14:paraId="62DD2BF2" w14:textId="59EBD793" w:rsidR="007404AF" w:rsidRDefault="007404AF" w:rsidP="007404AF"/>
    <w:p w14:paraId="47BA1B7C" w14:textId="4A42DCC6" w:rsidR="007404AF" w:rsidRDefault="007404AF" w:rsidP="007404AF">
      <w:r>
        <w:t>JOINEDEVENT.PHP</w:t>
      </w:r>
    </w:p>
    <w:p w14:paraId="7A5086BA" w14:textId="77777777" w:rsidR="007404AF" w:rsidRDefault="007404AF" w:rsidP="007404AF">
      <w:r>
        <w:t>&lt;?php</w:t>
      </w:r>
    </w:p>
    <w:p w14:paraId="7E4D951D" w14:textId="77777777" w:rsidR="007404AF" w:rsidRDefault="007404AF" w:rsidP="007404AF">
      <w:r>
        <w:t>$title = 'View Event Details - Eventers';</w:t>
      </w:r>
    </w:p>
    <w:p w14:paraId="015E6A02" w14:textId="77777777" w:rsidR="007404AF" w:rsidRDefault="007404AF" w:rsidP="007404AF">
      <w:r>
        <w:t>include '../includes/</w:t>
      </w:r>
      <w:proofErr w:type="spellStart"/>
      <w:r>
        <w:t>joiners_header.php</w:t>
      </w:r>
      <w:proofErr w:type="spellEnd"/>
      <w:r>
        <w:t>';</w:t>
      </w:r>
    </w:p>
    <w:p w14:paraId="1E157491" w14:textId="77777777" w:rsidR="007404AF" w:rsidRDefault="007404AF" w:rsidP="007404AF">
      <w:r>
        <w:t>include '../includes/</w:t>
      </w:r>
      <w:proofErr w:type="spellStart"/>
      <w:r>
        <w:t>joiners_navbar.php</w:t>
      </w:r>
      <w:proofErr w:type="spellEnd"/>
      <w:r>
        <w:t>';</w:t>
      </w:r>
    </w:p>
    <w:p w14:paraId="3825AE1A" w14:textId="77777777" w:rsidR="007404AF" w:rsidRDefault="007404AF" w:rsidP="007404AF">
      <w:r>
        <w:t>?&gt;</w:t>
      </w:r>
    </w:p>
    <w:p w14:paraId="1894EF1B" w14:textId="77777777" w:rsidR="007404AF" w:rsidRDefault="007404AF" w:rsidP="007404AF">
      <w:r>
        <w:t>&lt;!-- division to show the details of event --&gt;</w:t>
      </w:r>
    </w:p>
    <w:p w14:paraId="24A59DE6" w14:textId="77777777" w:rsidR="007404AF" w:rsidRDefault="007404AF" w:rsidP="007404AF">
      <w:r>
        <w:t xml:space="preserve">&lt;?php </w:t>
      </w:r>
    </w:p>
    <w:p w14:paraId="00A75826" w14:textId="77777777" w:rsidR="007404AF" w:rsidRDefault="007404AF" w:rsidP="007404AF">
      <w:r>
        <w:t xml:space="preserve">    </w:t>
      </w:r>
      <w:proofErr w:type="spellStart"/>
      <w:r>
        <w:t>require_once</w:t>
      </w:r>
      <w:proofErr w:type="spellEnd"/>
      <w:r>
        <w:t xml:space="preserve"> '../../</w:t>
      </w:r>
      <w:proofErr w:type="spellStart"/>
      <w:r>
        <w:t>db</w:t>
      </w:r>
      <w:proofErr w:type="spellEnd"/>
      <w:r>
        <w:t>/</w:t>
      </w:r>
      <w:proofErr w:type="spellStart"/>
      <w:r>
        <w:t>dbconfig.php</w:t>
      </w:r>
      <w:proofErr w:type="spellEnd"/>
      <w:r>
        <w:t>';</w:t>
      </w:r>
    </w:p>
    <w:p w14:paraId="2EED6A3F" w14:textId="77777777" w:rsidR="007404AF" w:rsidRDefault="007404AF" w:rsidP="007404AF">
      <w:r>
        <w:t xml:space="preserve">    $</w:t>
      </w:r>
      <w:proofErr w:type="spellStart"/>
      <w:r>
        <w:t>event_id</w:t>
      </w:r>
      <w:proofErr w:type="spellEnd"/>
      <w:r>
        <w:t xml:space="preserve"> = $_GET['</w:t>
      </w:r>
      <w:proofErr w:type="spellStart"/>
      <w:r>
        <w:t>eventjoinID</w:t>
      </w:r>
      <w:proofErr w:type="spellEnd"/>
      <w:r>
        <w:t xml:space="preserve">'];  </w:t>
      </w:r>
    </w:p>
    <w:p w14:paraId="6511AE74" w14:textId="77777777" w:rsidR="007404AF" w:rsidRDefault="007404AF" w:rsidP="007404AF">
      <w:r>
        <w:t xml:space="preserve">    $</w:t>
      </w:r>
      <w:proofErr w:type="spellStart"/>
      <w:r>
        <w:t>sql</w:t>
      </w:r>
      <w:proofErr w:type="spellEnd"/>
      <w:r>
        <w:t xml:space="preserve"> = "SELCT * FROM '</w:t>
      </w:r>
      <w:proofErr w:type="spellStart"/>
      <w:r>
        <w:t>event_details</w:t>
      </w:r>
      <w:proofErr w:type="spellEnd"/>
      <w:r>
        <w:t>' WHERE ID = $</w:t>
      </w:r>
      <w:proofErr w:type="spellStart"/>
      <w:r>
        <w:t>event_id</w:t>
      </w:r>
      <w:proofErr w:type="spellEnd"/>
      <w:r>
        <w:t>";</w:t>
      </w:r>
    </w:p>
    <w:p w14:paraId="725E8CFD" w14:textId="77777777" w:rsidR="007404AF" w:rsidRDefault="007404AF" w:rsidP="007404AF">
      <w:r>
        <w:t xml:space="preserve">    $result = </w:t>
      </w:r>
      <w:proofErr w:type="spellStart"/>
      <w:r>
        <w:t>mysqli_query</w:t>
      </w:r>
      <w:proofErr w:type="spellEnd"/>
      <w:r>
        <w:t>($conn, $</w:t>
      </w:r>
      <w:proofErr w:type="spellStart"/>
      <w:r>
        <w:t>sql</w:t>
      </w:r>
      <w:proofErr w:type="spellEnd"/>
      <w:r>
        <w:t>);</w:t>
      </w:r>
    </w:p>
    <w:p w14:paraId="3053BD33" w14:textId="77777777" w:rsidR="007404AF" w:rsidRDefault="007404AF" w:rsidP="007404AF">
      <w:r>
        <w:t xml:space="preserve">    </w:t>
      </w:r>
      <w:proofErr w:type="spellStart"/>
      <w:r>
        <w:t>var_dump</w:t>
      </w:r>
      <w:proofErr w:type="spellEnd"/>
      <w:r>
        <w:t>($result);</w:t>
      </w:r>
    </w:p>
    <w:p w14:paraId="178E0799" w14:textId="77777777" w:rsidR="007404AF" w:rsidRDefault="007404AF" w:rsidP="007404AF"/>
    <w:p w14:paraId="3EC649A8" w14:textId="77777777" w:rsidR="007404AF" w:rsidRDefault="007404AF" w:rsidP="007404AF">
      <w:r>
        <w:t>?&gt;</w:t>
      </w:r>
    </w:p>
    <w:p w14:paraId="58047A09" w14:textId="77777777" w:rsidR="007404AF" w:rsidRDefault="007404AF" w:rsidP="007404AF">
      <w:r>
        <w:t>&lt;div class="container"&gt;</w:t>
      </w:r>
    </w:p>
    <w:p w14:paraId="3ECA9A77" w14:textId="77777777" w:rsidR="007404AF" w:rsidRDefault="007404AF" w:rsidP="007404AF">
      <w:r>
        <w:t xml:space="preserve">    &lt;div class="row"&gt;</w:t>
      </w:r>
    </w:p>
    <w:p w14:paraId="7D948FFB" w14:textId="77777777" w:rsidR="007404AF" w:rsidRDefault="007404AF" w:rsidP="007404AF">
      <w:r>
        <w:t xml:space="preserve">        &lt;div class="col-md-6 col-md-offset-3"&gt;</w:t>
      </w:r>
    </w:p>
    <w:p w14:paraId="47649EB2" w14:textId="77777777" w:rsidR="007404AF" w:rsidRDefault="007404AF" w:rsidP="007404AF">
      <w:r>
        <w:t xml:space="preserve">            &lt;div class="panel panel-default"&gt;</w:t>
      </w:r>
    </w:p>
    <w:p w14:paraId="7A28FF15" w14:textId="77777777" w:rsidR="007404AF" w:rsidRDefault="007404AF" w:rsidP="007404AF">
      <w:r>
        <w:t xml:space="preserve">                &lt;div class="panel-heading"&gt;</w:t>
      </w:r>
    </w:p>
    <w:p w14:paraId="11CEC277" w14:textId="77777777" w:rsidR="007404AF" w:rsidRDefault="007404AF" w:rsidP="007404AF">
      <w:r>
        <w:t xml:space="preserve">                    &lt;h3 class="panel-title"&gt;Event Details&lt;/h3&gt;</w:t>
      </w:r>
    </w:p>
    <w:p w14:paraId="44071032" w14:textId="77777777" w:rsidR="007404AF" w:rsidRDefault="007404AF" w:rsidP="007404AF">
      <w:r>
        <w:t xml:space="preserve">                &lt;/div&gt;</w:t>
      </w:r>
    </w:p>
    <w:p w14:paraId="5E051425" w14:textId="77777777" w:rsidR="007404AF" w:rsidRDefault="007404AF" w:rsidP="007404AF">
      <w:r>
        <w:t xml:space="preserve">                &lt;div class="panel-body"&gt;</w:t>
      </w:r>
    </w:p>
    <w:p w14:paraId="03E2C24F" w14:textId="77777777" w:rsidR="007404AF" w:rsidRDefault="007404AF" w:rsidP="007404AF">
      <w:r>
        <w:t>&lt;/div&gt;</w:t>
      </w:r>
    </w:p>
    <w:p w14:paraId="2D4515A2" w14:textId="77777777" w:rsidR="007404AF" w:rsidRDefault="007404AF" w:rsidP="007404AF"/>
    <w:p w14:paraId="4E5BC5E3" w14:textId="77777777" w:rsidR="007404AF" w:rsidRDefault="007404AF" w:rsidP="007404AF">
      <w:r>
        <w:lastRenderedPageBreak/>
        <w:t>&lt;?php</w:t>
      </w:r>
    </w:p>
    <w:p w14:paraId="31C36DBB" w14:textId="77777777" w:rsidR="007404AF" w:rsidRDefault="007404AF" w:rsidP="007404AF"/>
    <w:p w14:paraId="315577BA" w14:textId="77777777" w:rsidR="007404AF" w:rsidRDefault="007404AF" w:rsidP="007404AF">
      <w:r>
        <w:t>include '../includes/</w:t>
      </w:r>
      <w:proofErr w:type="spellStart"/>
      <w:r>
        <w:t>joiners_footer.php</w:t>
      </w:r>
      <w:proofErr w:type="spellEnd"/>
      <w:r>
        <w:t>';</w:t>
      </w:r>
    </w:p>
    <w:p w14:paraId="021C6243" w14:textId="1DFAC3DE" w:rsidR="007404AF" w:rsidRDefault="007404AF" w:rsidP="007404AF">
      <w:r>
        <w:t>?&gt;</w:t>
      </w:r>
    </w:p>
    <w:p w14:paraId="3838E4A1" w14:textId="79A7CB2D" w:rsidR="007404AF" w:rsidRDefault="007404AF" w:rsidP="007404AF"/>
    <w:p w14:paraId="352A839F" w14:textId="2FB9FA9C" w:rsidR="007404AF" w:rsidRDefault="007404AF" w:rsidP="007404AF">
      <w:proofErr w:type="spellStart"/>
      <w:r>
        <w:t>Joiner_dashboard_allevent.php</w:t>
      </w:r>
      <w:proofErr w:type="spellEnd"/>
    </w:p>
    <w:p w14:paraId="3A4C81C3" w14:textId="77777777" w:rsidR="007404AF" w:rsidRDefault="007404AF" w:rsidP="007404AF">
      <w:r>
        <w:t>&lt;?php</w:t>
      </w:r>
    </w:p>
    <w:p w14:paraId="241ADF1F" w14:textId="77777777" w:rsidR="007404AF" w:rsidRDefault="007404AF" w:rsidP="007404AF">
      <w:r>
        <w:t>$title = 'Latest events - Eventers';</w:t>
      </w:r>
    </w:p>
    <w:p w14:paraId="35EE7477" w14:textId="77777777" w:rsidR="007404AF" w:rsidRDefault="007404AF" w:rsidP="007404AF">
      <w:r>
        <w:t>include '../includes/</w:t>
      </w:r>
      <w:proofErr w:type="spellStart"/>
      <w:r>
        <w:t>joiners_header.php</w:t>
      </w:r>
      <w:proofErr w:type="spellEnd"/>
      <w:r>
        <w:t>';</w:t>
      </w:r>
    </w:p>
    <w:p w14:paraId="17F6C8A8" w14:textId="77777777" w:rsidR="007404AF" w:rsidRDefault="007404AF" w:rsidP="007404AF">
      <w:r>
        <w:t>include '../includes/</w:t>
      </w:r>
      <w:proofErr w:type="spellStart"/>
      <w:r>
        <w:t>joiners_navbar.php</w:t>
      </w:r>
      <w:proofErr w:type="spellEnd"/>
      <w:r>
        <w:t>';</w:t>
      </w:r>
    </w:p>
    <w:p w14:paraId="717C9D2F" w14:textId="77777777" w:rsidR="007404AF" w:rsidRDefault="007404AF" w:rsidP="007404AF">
      <w:r>
        <w:t>include '../../global/functions/</w:t>
      </w:r>
      <w:proofErr w:type="spellStart"/>
      <w:r>
        <w:t>functions.php</w:t>
      </w:r>
      <w:proofErr w:type="spellEnd"/>
      <w:r>
        <w:t>';</w:t>
      </w:r>
    </w:p>
    <w:p w14:paraId="54A71134" w14:textId="77777777" w:rsidR="007404AF" w:rsidRDefault="007404AF" w:rsidP="007404AF">
      <w:r>
        <w:t>require '../../</w:t>
      </w:r>
      <w:proofErr w:type="spellStart"/>
      <w:r>
        <w:t>db</w:t>
      </w:r>
      <w:proofErr w:type="spellEnd"/>
      <w:r>
        <w:t>/</w:t>
      </w:r>
      <w:proofErr w:type="spellStart"/>
      <w:r>
        <w:t>dbconfig.php</w:t>
      </w:r>
      <w:proofErr w:type="spellEnd"/>
      <w:r>
        <w:t>';</w:t>
      </w:r>
    </w:p>
    <w:p w14:paraId="284BDEEB" w14:textId="77777777" w:rsidR="007404AF" w:rsidRDefault="007404AF" w:rsidP="007404AF">
      <w:r>
        <w:t>?&gt;</w:t>
      </w:r>
    </w:p>
    <w:p w14:paraId="01B3ADD9" w14:textId="77777777" w:rsidR="007404AF" w:rsidRDefault="007404AF" w:rsidP="007404AF"/>
    <w:p w14:paraId="65211474" w14:textId="77777777" w:rsidR="007404AF" w:rsidRDefault="007404AF" w:rsidP="007404AF">
      <w:r>
        <w:t>&lt;div class="container mt-4"&gt;</w:t>
      </w:r>
    </w:p>
    <w:p w14:paraId="411A8FF1" w14:textId="77777777" w:rsidR="007404AF" w:rsidRDefault="007404AF" w:rsidP="007404AF">
      <w:r>
        <w:t xml:space="preserve">    &lt;div class="row"&gt;</w:t>
      </w:r>
    </w:p>
    <w:p w14:paraId="3310ED50" w14:textId="77777777" w:rsidR="007404AF" w:rsidRDefault="007404AF" w:rsidP="007404AF">
      <w:r>
        <w:t xml:space="preserve">        &lt;div class="col-lg-4 col-md-6 mb-4"&gt;</w:t>
      </w:r>
    </w:p>
    <w:p w14:paraId="2B6CEAF5" w14:textId="77777777" w:rsidR="007404AF" w:rsidRDefault="007404AF" w:rsidP="007404AF">
      <w:r>
        <w:t xml:space="preserve">            &lt;div class="card h-100"&gt;</w:t>
      </w:r>
    </w:p>
    <w:p w14:paraId="0C7E8B21" w14:textId="77777777" w:rsidR="007404AF" w:rsidRDefault="007404AF" w:rsidP="007404AF">
      <w:r>
        <w:t xml:space="preserve">                &lt;form action="" method="GET"&gt;</w:t>
      </w:r>
    </w:p>
    <w:p w14:paraId="6DAC2775" w14:textId="77777777" w:rsidR="007404AF" w:rsidRDefault="007404AF" w:rsidP="007404AF">
      <w:r>
        <w:t xml:space="preserve">                    &lt;div class="card border-0"&gt;</w:t>
      </w:r>
    </w:p>
    <w:p w14:paraId="0072B5BC" w14:textId="77777777" w:rsidR="007404AF" w:rsidRDefault="007404AF" w:rsidP="007404AF">
      <w:r>
        <w:t xml:space="preserve">                        &lt;div class="card-header"&gt;</w:t>
      </w:r>
    </w:p>
    <w:p w14:paraId="4BB29515" w14:textId="77777777" w:rsidR="007404AF" w:rsidRDefault="007404AF" w:rsidP="007404AF">
      <w:r>
        <w:t xml:space="preserve">                            &lt;h5&gt;Filter</w:t>
      </w:r>
    </w:p>
    <w:p w14:paraId="1D0E31C8"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primary </w:t>
      </w:r>
      <w:proofErr w:type="spellStart"/>
      <w:r>
        <w:t>btn-sm</w:t>
      </w:r>
      <w:proofErr w:type="spellEnd"/>
      <w:r>
        <w:t xml:space="preserve"> float-end"&gt;Search&lt;/button&gt;</w:t>
      </w:r>
    </w:p>
    <w:p w14:paraId="44987ADB" w14:textId="77777777" w:rsidR="007404AF" w:rsidRDefault="007404AF" w:rsidP="007404AF">
      <w:r>
        <w:t xml:space="preserve">                            &lt;/h5&gt;</w:t>
      </w:r>
    </w:p>
    <w:p w14:paraId="28ADFC0D" w14:textId="77777777" w:rsidR="007404AF" w:rsidRDefault="007404AF" w:rsidP="007404AF">
      <w:r>
        <w:t xml:space="preserve">                        &lt;/div&gt;</w:t>
      </w:r>
    </w:p>
    <w:p w14:paraId="35AB460E" w14:textId="77777777" w:rsidR="007404AF" w:rsidRDefault="007404AF" w:rsidP="007404AF">
      <w:r>
        <w:t xml:space="preserve">                        &lt;div class="card-body"&gt;</w:t>
      </w:r>
    </w:p>
    <w:p w14:paraId="06AB5DEF" w14:textId="77777777" w:rsidR="007404AF" w:rsidRDefault="007404AF" w:rsidP="007404AF">
      <w:r>
        <w:t xml:space="preserve">                            &lt;h6&gt;Category List&lt;/h6&gt;</w:t>
      </w:r>
    </w:p>
    <w:p w14:paraId="773F3AF1" w14:textId="77777777" w:rsidR="007404AF" w:rsidRDefault="007404AF" w:rsidP="007404AF">
      <w:r>
        <w:t xml:space="preserve">                            &lt;</w:t>
      </w:r>
      <w:proofErr w:type="spellStart"/>
      <w:r>
        <w:t>hr</w:t>
      </w:r>
      <w:proofErr w:type="spellEnd"/>
      <w:r>
        <w:t>&gt;</w:t>
      </w:r>
    </w:p>
    <w:p w14:paraId="4FC51454" w14:textId="77777777" w:rsidR="007404AF" w:rsidRDefault="007404AF" w:rsidP="007404AF">
      <w:r>
        <w:t xml:space="preserve">                            &lt;?php</w:t>
      </w:r>
    </w:p>
    <w:p w14:paraId="56A9C031" w14:textId="77777777" w:rsidR="007404AF" w:rsidRDefault="007404AF" w:rsidP="007404AF"/>
    <w:p w14:paraId="493F044C" w14:textId="77777777" w:rsidR="007404AF" w:rsidRDefault="007404AF" w:rsidP="007404AF"/>
    <w:p w14:paraId="1194B20D" w14:textId="77777777" w:rsidR="007404AF" w:rsidRDefault="007404AF" w:rsidP="007404AF">
      <w:r>
        <w:t xml:space="preserve">                            $</w:t>
      </w:r>
      <w:proofErr w:type="spellStart"/>
      <w:r>
        <w:t>filter_query</w:t>
      </w:r>
      <w:proofErr w:type="spellEnd"/>
      <w:r>
        <w:t xml:space="preserve"> = "SELECT * FROM `</w:t>
      </w:r>
      <w:proofErr w:type="spellStart"/>
      <w:r>
        <w:t>filter_tags</w:t>
      </w:r>
      <w:proofErr w:type="spellEnd"/>
      <w:r>
        <w:t>`";</w:t>
      </w:r>
    </w:p>
    <w:p w14:paraId="107F596B" w14:textId="77777777" w:rsidR="007404AF" w:rsidRDefault="007404AF" w:rsidP="007404AF">
      <w:r>
        <w:t xml:space="preserve">                            $</w:t>
      </w:r>
      <w:proofErr w:type="spellStart"/>
      <w:r>
        <w:t>filter_query_run</w:t>
      </w:r>
      <w:proofErr w:type="spellEnd"/>
      <w:r>
        <w:t xml:space="preserve">  = </w:t>
      </w:r>
      <w:proofErr w:type="spellStart"/>
      <w:r>
        <w:t>mysqli_query</w:t>
      </w:r>
      <w:proofErr w:type="spellEnd"/>
      <w:r>
        <w:t>($link, $</w:t>
      </w:r>
      <w:proofErr w:type="spellStart"/>
      <w:r>
        <w:t>filter_query</w:t>
      </w:r>
      <w:proofErr w:type="spellEnd"/>
      <w:r>
        <w:t>);</w:t>
      </w:r>
    </w:p>
    <w:p w14:paraId="0096164C" w14:textId="77777777" w:rsidR="007404AF" w:rsidRDefault="007404AF" w:rsidP="007404AF"/>
    <w:p w14:paraId="18E20C79" w14:textId="77777777" w:rsidR="007404AF" w:rsidRDefault="007404AF" w:rsidP="007404AF">
      <w:r>
        <w:t xml:space="preserve">                            if (</w:t>
      </w:r>
      <w:proofErr w:type="spellStart"/>
      <w:r>
        <w:t>mysqli_num_rows</w:t>
      </w:r>
      <w:proofErr w:type="spellEnd"/>
      <w:r>
        <w:t>($</w:t>
      </w:r>
      <w:proofErr w:type="spellStart"/>
      <w:r>
        <w:t>filter_query_run</w:t>
      </w:r>
      <w:proofErr w:type="spellEnd"/>
      <w:r>
        <w:t>) &gt; 0) {</w:t>
      </w:r>
    </w:p>
    <w:p w14:paraId="33052D8A" w14:textId="77777777" w:rsidR="007404AF" w:rsidRDefault="007404AF" w:rsidP="007404AF">
      <w:r>
        <w:t xml:space="preserve">                                foreach ($</w:t>
      </w:r>
      <w:proofErr w:type="spellStart"/>
      <w:r>
        <w:t>filter_query_run</w:t>
      </w:r>
      <w:proofErr w:type="spellEnd"/>
      <w:r>
        <w:t xml:space="preserve"> as $</w:t>
      </w:r>
      <w:proofErr w:type="spellStart"/>
      <w:r>
        <w:t>filterlist</w:t>
      </w:r>
      <w:proofErr w:type="spellEnd"/>
      <w:r>
        <w:t>) {</w:t>
      </w:r>
    </w:p>
    <w:p w14:paraId="68B0D338" w14:textId="77777777" w:rsidR="007404AF" w:rsidRDefault="007404AF" w:rsidP="007404AF">
      <w:r>
        <w:t xml:space="preserve">                                    $checked = [];</w:t>
      </w:r>
    </w:p>
    <w:p w14:paraId="62A409DC" w14:textId="77777777" w:rsidR="007404AF" w:rsidRDefault="007404AF" w:rsidP="007404AF">
      <w:r>
        <w:t xml:space="preserve">                                    if (</w:t>
      </w:r>
      <w:proofErr w:type="spellStart"/>
      <w:r>
        <w:t>isset</w:t>
      </w:r>
      <w:proofErr w:type="spellEnd"/>
      <w:r>
        <w:t>($_GET['filters'])) {</w:t>
      </w:r>
    </w:p>
    <w:p w14:paraId="4A1B1E7A" w14:textId="77777777" w:rsidR="007404AF" w:rsidRDefault="007404AF" w:rsidP="007404AF">
      <w:r>
        <w:t xml:space="preserve">                                        $checked = $_GET['filters'];</w:t>
      </w:r>
    </w:p>
    <w:p w14:paraId="0D6D1B32" w14:textId="77777777" w:rsidR="007404AF" w:rsidRDefault="007404AF" w:rsidP="007404AF">
      <w:r>
        <w:t xml:space="preserve">                                    }</w:t>
      </w:r>
    </w:p>
    <w:p w14:paraId="2DB8FDB8" w14:textId="77777777" w:rsidR="007404AF" w:rsidRDefault="007404AF" w:rsidP="007404AF">
      <w:r>
        <w:t xml:space="preserve">                            ?&gt;</w:t>
      </w:r>
    </w:p>
    <w:p w14:paraId="2CEA4A4C" w14:textId="77777777" w:rsidR="007404AF" w:rsidRDefault="007404AF" w:rsidP="007404AF">
      <w:r>
        <w:t xml:space="preserve">                                    &lt;div&gt;</w:t>
      </w:r>
    </w:p>
    <w:p w14:paraId="3330FFE8" w14:textId="77777777" w:rsidR="007404AF" w:rsidRDefault="007404AF" w:rsidP="007404AF">
      <w:r>
        <w:lastRenderedPageBreak/>
        <w:t xml:space="preserve">                                        &lt;input type="checkbox" name="filters[]" value="&lt;?= $</w:t>
      </w:r>
      <w:proofErr w:type="spellStart"/>
      <w:r>
        <w:t>filterlist</w:t>
      </w:r>
      <w:proofErr w:type="spellEnd"/>
      <w:r>
        <w:t>['ID']; ?&gt;" &lt;?php if (</w:t>
      </w:r>
      <w:proofErr w:type="spellStart"/>
      <w:r>
        <w:t>in_array</w:t>
      </w:r>
      <w:proofErr w:type="spellEnd"/>
      <w:r>
        <w:t>($</w:t>
      </w:r>
      <w:proofErr w:type="spellStart"/>
      <w:r>
        <w:t>filterlist</w:t>
      </w:r>
      <w:proofErr w:type="spellEnd"/>
      <w:r>
        <w:t>['ID'], $checked)) {</w:t>
      </w:r>
    </w:p>
    <w:p w14:paraId="79D626E4" w14:textId="77777777" w:rsidR="007404AF" w:rsidRDefault="007404AF" w:rsidP="007404AF">
      <w:r>
        <w:t xml:space="preserve">                                                                                                                        echo "checked";</w:t>
      </w:r>
    </w:p>
    <w:p w14:paraId="279F0133" w14:textId="77777777" w:rsidR="007404AF" w:rsidRDefault="007404AF" w:rsidP="007404AF">
      <w:r>
        <w:t xml:space="preserve">                                                                                                                    } ?&gt; /&gt;</w:t>
      </w:r>
    </w:p>
    <w:p w14:paraId="19FDCB7C" w14:textId="77777777" w:rsidR="007404AF" w:rsidRDefault="007404AF" w:rsidP="007404AF">
      <w:r>
        <w:t xml:space="preserve">                                        &lt;?php echo $</w:t>
      </w:r>
      <w:proofErr w:type="spellStart"/>
      <w:r>
        <w:t>filterlist</w:t>
      </w:r>
      <w:proofErr w:type="spellEnd"/>
      <w:r>
        <w:t>['</w:t>
      </w:r>
      <w:proofErr w:type="spellStart"/>
      <w:r>
        <w:t>category_name</w:t>
      </w:r>
      <w:proofErr w:type="spellEnd"/>
      <w:r>
        <w:t>']; ?&gt;</w:t>
      </w:r>
    </w:p>
    <w:p w14:paraId="3874123D" w14:textId="77777777" w:rsidR="007404AF" w:rsidRDefault="007404AF" w:rsidP="007404AF">
      <w:r>
        <w:t xml:space="preserve">                                    &lt;/div&gt;</w:t>
      </w:r>
    </w:p>
    <w:p w14:paraId="57EC7EDB" w14:textId="77777777" w:rsidR="007404AF" w:rsidRDefault="007404AF" w:rsidP="007404AF">
      <w:r>
        <w:t xml:space="preserve">                            &lt;?php</w:t>
      </w:r>
    </w:p>
    <w:p w14:paraId="26CB8974" w14:textId="77777777" w:rsidR="007404AF" w:rsidRDefault="007404AF" w:rsidP="007404AF">
      <w:r>
        <w:t xml:space="preserve">                                }</w:t>
      </w:r>
    </w:p>
    <w:p w14:paraId="6964DE36" w14:textId="77777777" w:rsidR="007404AF" w:rsidRDefault="007404AF" w:rsidP="007404AF">
      <w:r>
        <w:t xml:space="preserve">                            } else {</w:t>
      </w:r>
    </w:p>
    <w:p w14:paraId="5DADAADC" w14:textId="77777777" w:rsidR="007404AF" w:rsidRDefault="007404AF" w:rsidP="007404AF">
      <w:r>
        <w:t xml:space="preserve">                                echo "No Events Found";</w:t>
      </w:r>
    </w:p>
    <w:p w14:paraId="6A80B3AE" w14:textId="77777777" w:rsidR="007404AF" w:rsidRDefault="007404AF" w:rsidP="007404AF">
      <w:r>
        <w:t xml:space="preserve">                            }</w:t>
      </w:r>
    </w:p>
    <w:p w14:paraId="6679FA6B" w14:textId="77777777" w:rsidR="007404AF" w:rsidRDefault="007404AF" w:rsidP="007404AF">
      <w:r>
        <w:t xml:space="preserve">                            ?&gt;</w:t>
      </w:r>
    </w:p>
    <w:p w14:paraId="7088BD66" w14:textId="77777777" w:rsidR="007404AF" w:rsidRDefault="007404AF" w:rsidP="007404AF">
      <w:r>
        <w:t xml:space="preserve">                        &lt;/div&gt;</w:t>
      </w:r>
    </w:p>
    <w:p w14:paraId="48D6ECC9" w14:textId="77777777" w:rsidR="007404AF" w:rsidRDefault="007404AF" w:rsidP="007404AF">
      <w:r>
        <w:t xml:space="preserve">                    &lt;/div&gt;</w:t>
      </w:r>
    </w:p>
    <w:p w14:paraId="7846C93C" w14:textId="77777777" w:rsidR="007404AF" w:rsidRDefault="007404AF" w:rsidP="007404AF">
      <w:r>
        <w:t xml:space="preserve">                &lt;/form&gt;</w:t>
      </w:r>
    </w:p>
    <w:p w14:paraId="4EA30A6B" w14:textId="77777777" w:rsidR="007404AF" w:rsidRDefault="007404AF" w:rsidP="007404AF">
      <w:r>
        <w:t xml:space="preserve">            &lt;/div&gt;</w:t>
      </w:r>
    </w:p>
    <w:p w14:paraId="5FD37C04" w14:textId="77777777" w:rsidR="007404AF" w:rsidRDefault="007404AF" w:rsidP="007404AF">
      <w:r>
        <w:t xml:space="preserve">        &lt;/div&gt;</w:t>
      </w:r>
    </w:p>
    <w:p w14:paraId="4F499ACA" w14:textId="77777777" w:rsidR="007404AF" w:rsidRDefault="007404AF" w:rsidP="007404AF"/>
    <w:p w14:paraId="55C42274" w14:textId="77777777" w:rsidR="007404AF" w:rsidRDefault="007404AF" w:rsidP="007404AF">
      <w:r>
        <w:t xml:space="preserve">        &lt;?php</w:t>
      </w:r>
    </w:p>
    <w:p w14:paraId="606AABA2" w14:textId="77777777" w:rsidR="007404AF" w:rsidRDefault="007404AF" w:rsidP="007404AF">
      <w:r>
        <w:t xml:space="preserve">        $</w:t>
      </w:r>
      <w:proofErr w:type="spellStart"/>
      <w:r>
        <w:t>filedestination</w:t>
      </w:r>
      <w:proofErr w:type="spellEnd"/>
      <w:r>
        <w:t xml:space="preserve"> = "../../global/uploads/</w:t>
      </w:r>
      <w:proofErr w:type="spellStart"/>
      <w:r>
        <w:t>subEventThumbnail</w:t>
      </w:r>
      <w:proofErr w:type="spellEnd"/>
      <w:r>
        <w:t>/";</w:t>
      </w:r>
    </w:p>
    <w:p w14:paraId="77474A7A" w14:textId="77777777" w:rsidR="007404AF" w:rsidRDefault="007404AF" w:rsidP="007404AF">
      <w:r>
        <w:t xml:space="preserve">        if (</w:t>
      </w:r>
      <w:proofErr w:type="spellStart"/>
      <w:r>
        <w:t>isset</w:t>
      </w:r>
      <w:proofErr w:type="spellEnd"/>
      <w:r>
        <w:t>($_GET['filters'])) {</w:t>
      </w:r>
    </w:p>
    <w:p w14:paraId="0501285B" w14:textId="77777777" w:rsidR="007404AF" w:rsidRDefault="007404AF" w:rsidP="007404AF">
      <w:r>
        <w:t xml:space="preserve">            $</w:t>
      </w:r>
      <w:proofErr w:type="spellStart"/>
      <w:r>
        <w:t>filterchecked</w:t>
      </w:r>
      <w:proofErr w:type="spellEnd"/>
      <w:r>
        <w:t xml:space="preserve"> = [];</w:t>
      </w:r>
    </w:p>
    <w:p w14:paraId="1875CC41" w14:textId="77777777" w:rsidR="007404AF" w:rsidRDefault="007404AF" w:rsidP="007404AF">
      <w:r>
        <w:t xml:space="preserve">            $</w:t>
      </w:r>
      <w:proofErr w:type="spellStart"/>
      <w:r>
        <w:t>filterchecked</w:t>
      </w:r>
      <w:proofErr w:type="spellEnd"/>
      <w:r>
        <w:t xml:space="preserve"> = $_GET['filters'];</w:t>
      </w:r>
    </w:p>
    <w:p w14:paraId="7A299EFE" w14:textId="77777777" w:rsidR="007404AF" w:rsidRDefault="007404AF" w:rsidP="007404AF">
      <w:r>
        <w:t xml:space="preserve">            foreach ($</w:t>
      </w:r>
      <w:proofErr w:type="spellStart"/>
      <w:r>
        <w:t>filterchecked</w:t>
      </w:r>
      <w:proofErr w:type="spellEnd"/>
      <w:r>
        <w:t xml:space="preserve"> as $</w:t>
      </w:r>
      <w:proofErr w:type="spellStart"/>
      <w:r>
        <w:t>filter_data</w:t>
      </w:r>
      <w:proofErr w:type="spellEnd"/>
      <w:r>
        <w:t>) {</w:t>
      </w:r>
    </w:p>
    <w:p w14:paraId="29C57E1F" w14:textId="77777777" w:rsidR="007404AF" w:rsidRDefault="007404AF" w:rsidP="007404AF">
      <w:r>
        <w:t xml:space="preserve">                $filter_query_2 = "SELECT * FROM `</w:t>
      </w:r>
      <w:proofErr w:type="spellStart"/>
      <w:r>
        <w:t>event_details</w:t>
      </w:r>
      <w:proofErr w:type="spellEnd"/>
      <w:r>
        <w:t>` WHERE CATEGORY IN ($</w:t>
      </w:r>
      <w:proofErr w:type="spellStart"/>
      <w:r>
        <w:t>filter_data</w:t>
      </w:r>
      <w:proofErr w:type="spellEnd"/>
      <w:r>
        <w:t>)";</w:t>
      </w:r>
    </w:p>
    <w:p w14:paraId="18842AE1" w14:textId="77777777" w:rsidR="007404AF" w:rsidRDefault="007404AF" w:rsidP="007404AF">
      <w:r>
        <w:t xml:space="preserve">                $filter_query_run_2 = </w:t>
      </w:r>
      <w:proofErr w:type="spellStart"/>
      <w:r>
        <w:t>mysqli_query</w:t>
      </w:r>
      <w:proofErr w:type="spellEnd"/>
      <w:r>
        <w:t>($link, $filter_query_2);</w:t>
      </w:r>
    </w:p>
    <w:p w14:paraId="216DB562" w14:textId="77777777" w:rsidR="007404AF" w:rsidRDefault="007404AF" w:rsidP="007404AF">
      <w:r>
        <w:t xml:space="preserve">                if (</w:t>
      </w:r>
      <w:proofErr w:type="spellStart"/>
      <w:r>
        <w:t>mysqli_num_rows</w:t>
      </w:r>
      <w:proofErr w:type="spellEnd"/>
      <w:r>
        <w:t>($filter_query_run_2) &gt; 0) {</w:t>
      </w:r>
    </w:p>
    <w:p w14:paraId="08D43A8F" w14:textId="77777777" w:rsidR="007404AF" w:rsidRDefault="007404AF" w:rsidP="007404AF">
      <w:r>
        <w:t xml:space="preserve">                    foreach ($filter_query_run_2 as $filter_data_2) :</w:t>
      </w:r>
    </w:p>
    <w:p w14:paraId="50D73E24" w14:textId="77777777" w:rsidR="007404AF" w:rsidRDefault="007404AF" w:rsidP="007404AF">
      <w:r>
        <w:t xml:space="preserve">        ?&gt;</w:t>
      </w:r>
    </w:p>
    <w:p w14:paraId="6C77BBC6" w14:textId="77777777" w:rsidR="007404AF" w:rsidRDefault="007404AF" w:rsidP="007404AF">
      <w:r>
        <w:t xml:space="preserve">                        &lt;div class="col-3 col-lg-4 col-md-6 mb-4"&gt;</w:t>
      </w:r>
    </w:p>
    <w:p w14:paraId="486B8CD2" w14:textId="77777777" w:rsidR="007404AF" w:rsidRDefault="007404AF" w:rsidP="007404AF">
      <w:r>
        <w:t xml:space="preserve">                            &lt;div class="card h-100"&gt;</w:t>
      </w:r>
    </w:p>
    <w:p w14:paraId="610631B9" w14:textId="77777777" w:rsidR="007404AF" w:rsidRDefault="007404AF" w:rsidP="007404AF"/>
    <w:p w14:paraId="45AE7374"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w:t>
      </w:r>
    </w:p>
    <w:p w14:paraId="508FFC89" w14:textId="77777777" w:rsidR="007404AF" w:rsidRDefault="007404AF" w:rsidP="007404AF">
      <w:r>
        <w:t xml:space="preserve">                                                                                                if ($filter_data_2['THUMBNAIL']) {</w:t>
      </w:r>
    </w:p>
    <w:p w14:paraId="3ED7F3FA" w14:textId="77777777" w:rsidR="007404AF" w:rsidRDefault="007404AF" w:rsidP="007404AF">
      <w:r>
        <w:t xml:space="preserve">                                                                                                    echo $</w:t>
      </w:r>
      <w:proofErr w:type="spellStart"/>
      <w:r>
        <w:t>filedestination</w:t>
      </w:r>
      <w:proofErr w:type="spellEnd"/>
      <w:r>
        <w:t xml:space="preserve"> . $filter_data_2['THUMBNAIL'];</w:t>
      </w:r>
    </w:p>
    <w:p w14:paraId="7DB7A059" w14:textId="77777777" w:rsidR="007404AF" w:rsidRDefault="007404AF" w:rsidP="007404AF">
      <w:r>
        <w:t xml:space="preserve">                                                                                                } else {</w:t>
      </w:r>
    </w:p>
    <w:p w14:paraId="088F7111" w14:textId="77777777" w:rsidR="007404AF" w:rsidRDefault="007404AF" w:rsidP="007404AF">
      <w:r>
        <w:t xml:space="preserve">                                                                                                    echo '../../assets/images/placeholder.jpg';</w:t>
      </w:r>
    </w:p>
    <w:p w14:paraId="01F16109" w14:textId="77777777" w:rsidR="007404AF" w:rsidRDefault="007404AF" w:rsidP="007404AF">
      <w:r>
        <w:t xml:space="preserve">                                                                                                }</w:t>
      </w:r>
    </w:p>
    <w:p w14:paraId="2424512A" w14:textId="77777777" w:rsidR="007404AF" w:rsidRDefault="007404AF" w:rsidP="007404AF">
      <w:r>
        <w:t xml:space="preserve">                                                                                                ?&gt;" alt=""&gt;</w:t>
      </w:r>
    </w:p>
    <w:p w14:paraId="204A8943" w14:textId="77777777" w:rsidR="007404AF" w:rsidRDefault="007404AF" w:rsidP="007404AF"/>
    <w:p w14:paraId="66808104" w14:textId="77777777" w:rsidR="007404AF" w:rsidRDefault="007404AF" w:rsidP="007404AF">
      <w:r>
        <w:t xml:space="preserve">                                &lt;div class="card-footer </w:t>
      </w:r>
      <w:proofErr w:type="spellStart"/>
      <w:r>
        <w:t>bg</w:t>
      </w:r>
      <w:proofErr w:type="spellEnd"/>
      <w:r>
        <w:t>-white"&gt;</w:t>
      </w:r>
    </w:p>
    <w:p w14:paraId="6AE260B3" w14:textId="77777777" w:rsidR="007404AF" w:rsidRDefault="007404AF" w:rsidP="007404AF">
      <w:r>
        <w:lastRenderedPageBreak/>
        <w:t xml:space="preserve">                                    &lt;h3&gt;&lt;?php echo $filter_data_2['SUB_EVENT_NAME'] ?&gt;&lt;/h3&gt;</w:t>
      </w:r>
    </w:p>
    <w:p w14:paraId="09A4A299" w14:textId="77777777" w:rsidR="007404AF" w:rsidRDefault="007404AF" w:rsidP="007404AF">
      <w:r>
        <w:t xml:space="preserve">                                    &lt;p&gt;&lt;?= date('d F Y', </w:t>
      </w:r>
      <w:proofErr w:type="spellStart"/>
      <w:r>
        <w:t>strtotime</w:t>
      </w:r>
      <w:proofErr w:type="spellEnd"/>
      <w:r>
        <w:t>($filter_data_2['TIME'])); ?&gt;&lt;/p&gt;</w:t>
      </w:r>
    </w:p>
    <w:p w14:paraId="0BFE8CE5" w14:textId="77777777" w:rsidR="007404AF" w:rsidRDefault="007404AF" w:rsidP="007404AF">
      <w:r>
        <w:t xml:space="preserve">                                    &lt;form action="</w:t>
      </w:r>
      <w:proofErr w:type="spellStart"/>
      <w:r>
        <w:t>joined_the_event.php</w:t>
      </w:r>
      <w:proofErr w:type="spellEnd"/>
      <w:r>
        <w:t>" method="get"&gt;</w:t>
      </w:r>
    </w:p>
    <w:p w14:paraId="3F6FE158" w14:textId="77777777" w:rsidR="007404AF" w:rsidRDefault="007404AF" w:rsidP="007404AF"/>
    <w:p w14:paraId="4224B0A1" w14:textId="77777777" w:rsidR="007404AF" w:rsidRDefault="007404AF" w:rsidP="007404AF">
      <w:r>
        <w:t xml:space="preserve">                                        &lt;input type="hidden" name="</w:t>
      </w:r>
      <w:proofErr w:type="spellStart"/>
      <w:r>
        <w:t>eventjoin</w:t>
      </w:r>
      <w:proofErr w:type="spellEnd"/>
      <w:r>
        <w:t>" value=&lt;?php echo $filter_data_2["ID"]; ?&gt;&gt;</w:t>
      </w:r>
    </w:p>
    <w:p w14:paraId="1498EB28"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50"&gt;Join&lt;/button&gt;</w:t>
      </w:r>
    </w:p>
    <w:p w14:paraId="498208C4" w14:textId="77777777" w:rsidR="007404AF" w:rsidRDefault="007404AF" w:rsidP="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30"&gt;</w:t>
      </w:r>
    </w:p>
    <w:p w14:paraId="1C9719A0" w14:textId="77777777" w:rsidR="007404AF" w:rsidRDefault="007404AF" w:rsidP="007404AF">
      <w:r>
        <w:t xml:space="preserve">                                            Read more</w:t>
      </w:r>
    </w:p>
    <w:p w14:paraId="6BBEE178" w14:textId="77777777" w:rsidR="007404AF" w:rsidRDefault="007404AF" w:rsidP="007404AF">
      <w:r>
        <w:t xml:space="preserve">                                        &lt;/a&gt;</w:t>
      </w:r>
    </w:p>
    <w:p w14:paraId="14DCAA56" w14:textId="77777777" w:rsidR="007404AF" w:rsidRDefault="007404AF" w:rsidP="007404AF">
      <w:r>
        <w:t xml:space="preserve">                                        &lt;a </w:t>
      </w:r>
      <w:proofErr w:type="spellStart"/>
      <w:r>
        <w:t>href</w:t>
      </w:r>
      <w:proofErr w:type="spellEnd"/>
      <w:r>
        <w:t>="#"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gt;</w:t>
      </w:r>
    </w:p>
    <w:p w14:paraId="707F74E3" w14:textId="77777777" w:rsidR="007404AF" w:rsidRDefault="007404AF" w:rsidP="007404AF">
      <w:r>
        <w:t xml:space="preserve">                                            &lt;</w:t>
      </w:r>
      <w:proofErr w:type="spellStart"/>
      <w:r>
        <w:t>i</w:t>
      </w:r>
      <w:proofErr w:type="spellEnd"/>
      <w:r>
        <w:t xml:space="preserve"> class='bx bx-heart'&gt;&lt;/</w:t>
      </w:r>
      <w:proofErr w:type="spellStart"/>
      <w:r>
        <w:t>i</w:t>
      </w:r>
      <w:proofErr w:type="spellEnd"/>
      <w:r>
        <w:t>&gt;</w:t>
      </w:r>
    </w:p>
    <w:p w14:paraId="64B42BE3" w14:textId="77777777" w:rsidR="007404AF" w:rsidRDefault="007404AF" w:rsidP="007404AF">
      <w:r>
        <w:t xml:space="preserve">                                        &lt;/a&gt;</w:t>
      </w:r>
    </w:p>
    <w:p w14:paraId="6F049461" w14:textId="77777777" w:rsidR="007404AF" w:rsidRDefault="007404AF" w:rsidP="007404AF">
      <w:r>
        <w:t xml:space="preserve">                                    &lt;/form&gt;</w:t>
      </w:r>
    </w:p>
    <w:p w14:paraId="1DBD432E" w14:textId="77777777" w:rsidR="007404AF" w:rsidRDefault="007404AF" w:rsidP="007404AF">
      <w:r>
        <w:t xml:space="preserve">                                &lt;/div&gt;</w:t>
      </w:r>
    </w:p>
    <w:p w14:paraId="00C6EB98" w14:textId="77777777" w:rsidR="007404AF" w:rsidRDefault="007404AF" w:rsidP="007404AF"/>
    <w:p w14:paraId="6A48DC51" w14:textId="77777777" w:rsidR="007404AF" w:rsidRDefault="007404AF" w:rsidP="007404AF">
      <w:r>
        <w:t xml:space="preserve">                            &lt;/div&gt;</w:t>
      </w:r>
    </w:p>
    <w:p w14:paraId="0838EED0" w14:textId="77777777" w:rsidR="007404AF" w:rsidRDefault="007404AF" w:rsidP="007404AF">
      <w:r>
        <w:t xml:space="preserve">                        &lt;/div&gt;</w:t>
      </w:r>
    </w:p>
    <w:p w14:paraId="0B2E6946" w14:textId="77777777" w:rsidR="007404AF" w:rsidRDefault="007404AF" w:rsidP="007404AF"/>
    <w:p w14:paraId="0E894F64" w14:textId="77777777" w:rsidR="007404AF" w:rsidRDefault="007404AF" w:rsidP="007404AF">
      <w:r>
        <w:t xml:space="preserve">                    &lt;?php</w:t>
      </w:r>
    </w:p>
    <w:p w14:paraId="44B76234" w14:textId="77777777" w:rsidR="007404AF" w:rsidRDefault="007404AF" w:rsidP="007404AF">
      <w:r>
        <w:t xml:space="preserve">                    </w:t>
      </w:r>
      <w:proofErr w:type="spellStart"/>
      <w:r>
        <w:t>endforeach</w:t>
      </w:r>
      <w:proofErr w:type="spellEnd"/>
      <w:r>
        <w:t>;</w:t>
      </w:r>
    </w:p>
    <w:p w14:paraId="4A3F4B8B" w14:textId="77777777" w:rsidR="007404AF" w:rsidRDefault="007404AF" w:rsidP="007404AF">
      <w:r>
        <w:t xml:space="preserve">                }</w:t>
      </w:r>
    </w:p>
    <w:p w14:paraId="7941E77D" w14:textId="77777777" w:rsidR="007404AF" w:rsidRDefault="007404AF" w:rsidP="007404AF">
      <w:r>
        <w:t xml:space="preserve">            }</w:t>
      </w:r>
    </w:p>
    <w:p w14:paraId="705A9800" w14:textId="77777777" w:rsidR="007404AF" w:rsidRDefault="007404AF" w:rsidP="007404AF">
      <w:r>
        <w:t xml:space="preserve">        } else {</w:t>
      </w:r>
    </w:p>
    <w:p w14:paraId="5E861FED" w14:textId="77777777" w:rsidR="007404AF" w:rsidRDefault="007404AF" w:rsidP="007404AF">
      <w:r>
        <w:t xml:space="preserve">            $</w:t>
      </w:r>
      <w:proofErr w:type="spellStart"/>
      <w:r>
        <w:t>sql_all</w:t>
      </w:r>
      <w:proofErr w:type="spellEnd"/>
      <w:r>
        <w:t xml:space="preserve"> = "SELECT * FROM `</w:t>
      </w:r>
      <w:proofErr w:type="spellStart"/>
      <w:r>
        <w:t>event_details</w:t>
      </w:r>
      <w:proofErr w:type="spellEnd"/>
      <w:r>
        <w:t>`";</w:t>
      </w:r>
    </w:p>
    <w:p w14:paraId="5A839E8A" w14:textId="77777777" w:rsidR="007404AF" w:rsidRDefault="007404AF" w:rsidP="007404AF">
      <w:r>
        <w:t xml:space="preserve">            $</w:t>
      </w:r>
      <w:proofErr w:type="spellStart"/>
      <w:r>
        <w:t>sql_all_run</w:t>
      </w:r>
      <w:proofErr w:type="spellEnd"/>
      <w:r>
        <w:t xml:space="preserve"> = </w:t>
      </w:r>
      <w:proofErr w:type="spellStart"/>
      <w:r>
        <w:t>mysqli_query</w:t>
      </w:r>
      <w:proofErr w:type="spellEnd"/>
      <w:r>
        <w:t>($link, $</w:t>
      </w:r>
      <w:proofErr w:type="spellStart"/>
      <w:r>
        <w:t>sql_all</w:t>
      </w:r>
      <w:proofErr w:type="spellEnd"/>
      <w:r>
        <w:t>);</w:t>
      </w:r>
    </w:p>
    <w:p w14:paraId="0665ED00" w14:textId="77777777" w:rsidR="007404AF" w:rsidRDefault="007404AF" w:rsidP="007404AF">
      <w:r>
        <w:t xml:space="preserve">            if (</w:t>
      </w:r>
      <w:proofErr w:type="spellStart"/>
      <w:r>
        <w:t>mysqli_num_rows</w:t>
      </w:r>
      <w:proofErr w:type="spellEnd"/>
      <w:r>
        <w:t>($</w:t>
      </w:r>
      <w:proofErr w:type="spellStart"/>
      <w:r>
        <w:t>sql_all_run</w:t>
      </w:r>
      <w:proofErr w:type="spellEnd"/>
      <w:r>
        <w:t>) &gt; 0) {</w:t>
      </w:r>
    </w:p>
    <w:p w14:paraId="0F41DCD0" w14:textId="77777777" w:rsidR="007404AF" w:rsidRDefault="007404AF" w:rsidP="007404AF">
      <w:r>
        <w:t xml:space="preserve">                foreach ($</w:t>
      </w:r>
      <w:proofErr w:type="spellStart"/>
      <w:r>
        <w:t>sql_all_run</w:t>
      </w:r>
      <w:proofErr w:type="spellEnd"/>
      <w:r>
        <w:t xml:space="preserve"> as $</w:t>
      </w:r>
      <w:proofErr w:type="spellStart"/>
      <w:r>
        <w:t>sql_all_data</w:t>
      </w:r>
      <w:proofErr w:type="spellEnd"/>
      <w:r>
        <w:t>) :</w:t>
      </w:r>
    </w:p>
    <w:p w14:paraId="6CC0D9CC" w14:textId="77777777" w:rsidR="007404AF" w:rsidRDefault="007404AF" w:rsidP="007404AF">
      <w:r>
        <w:t xml:space="preserve">                    ?&gt;</w:t>
      </w:r>
    </w:p>
    <w:p w14:paraId="3D7056D4" w14:textId="77777777" w:rsidR="007404AF" w:rsidRDefault="007404AF" w:rsidP="007404AF">
      <w:r>
        <w:t xml:space="preserve">                    &lt;div class="col-3 col-lg-4 col-md-6 mb-4"&gt;</w:t>
      </w:r>
    </w:p>
    <w:p w14:paraId="19BFD643" w14:textId="77777777" w:rsidR="007404AF" w:rsidRDefault="007404AF" w:rsidP="007404AF">
      <w:r>
        <w:t xml:space="preserve">                        &lt;div class="card h-100 p-0"&gt;</w:t>
      </w:r>
    </w:p>
    <w:p w14:paraId="6F8B9A9C"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w:t>
      </w:r>
    </w:p>
    <w:p w14:paraId="59B73D72" w14:textId="77777777" w:rsidR="007404AF" w:rsidRDefault="007404AF" w:rsidP="007404AF">
      <w:r>
        <w:t xml:space="preserve">                                                                                            if ($</w:t>
      </w:r>
      <w:proofErr w:type="spellStart"/>
      <w:r>
        <w:t>sql_all_data</w:t>
      </w:r>
      <w:proofErr w:type="spellEnd"/>
      <w:r>
        <w:t>['THUMBNAIL']) {</w:t>
      </w:r>
    </w:p>
    <w:p w14:paraId="65BD121B" w14:textId="77777777" w:rsidR="007404AF" w:rsidRDefault="007404AF" w:rsidP="007404AF">
      <w:r>
        <w:t xml:space="preserve">                                                                                                echo $</w:t>
      </w:r>
      <w:proofErr w:type="spellStart"/>
      <w:r>
        <w:t>filedestination</w:t>
      </w:r>
      <w:proofErr w:type="spellEnd"/>
      <w:r>
        <w:t xml:space="preserve"> . $</w:t>
      </w:r>
      <w:proofErr w:type="spellStart"/>
      <w:r>
        <w:t>sql_all_data</w:t>
      </w:r>
      <w:proofErr w:type="spellEnd"/>
      <w:r>
        <w:t>['THUMBNAIL'];</w:t>
      </w:r>
    </w:p>
    <w:p w14:paraId="216C91E4" w14:textId="77777777" w:rsidR="007404AF" w:rsidRDefault="007404AF" w:rsidP="007404AF">
      <w:r>
        <w:t xml:space="preserve">                                                                                            } else {</w:t>
      </w:r>
    </w:p>
    <w:p w14:paraId="5D25A9E0" w14:textId="77777777" w:rsidR="007404AF" w:rsidRDefault="007404AF" w:rsidP="007404AF">
      <w:r>
        <w:t xml:space="preserve">                                                                                                echo '../../assets/images/placeholder.jpg';</w:t>
      </w:r>
    </w:p>
    <w:p w14:paraId="08F2CC3F" w14:textId="77777777" w:rsidR="007404AF" w:rsidRDefault="007404AF" w:rsidP="007404AF">
      <w:r>
        <w:t xml:space="preserve">                                                                                            }</w:t>
      </w:r>
    </w:p>
    <w:p w14:paraId="65924681" w14:textId="77777777" w:rsidR="007404AF" w:rsidRDefault="007404AF" w:rsidP="007404AF">
      <w:r>
        <w:t xml:space="preserve">                                                                                            ?&gt;" alt=""&gt;</w:t>
      </w:r>
    </w:p>
    <w:p w14:paraId="37A7B6DA" w14:textId="77777777" w:rsidR="007404AF" w:rsidRDefault="007404AF" w:rsidP="007404AF"/>
    <w:p w14:paraId="381EA9EE" w14:textId="77777777" w:rsidR="007404AF" w:rsidRDefault="007404AF" w:rsidP="007404AF">
      <w:r>
        <w:t xml:space="preserve">                            &lt;div class="card-footer </w:t>
      </w:r>
      <w:proofErr w:type="spellStart"/>
      <w:r>
        <w:t>bg</w:t>
      </w:r>
      <w:proofErr w:type="spellEnd"/>
      <w:r>
        <w:t>-white"&gt;</w:t>
      </w:r>
    </w:p>
    <w:p w14:paraId="0B69D60C" w14:textId="77777777" w:rsidR="007404AF" w:rsidRDefault="007404AF" w:rsidP="007404AF">
      <w:r>
        <w:lastRenderedPageBreak/>
        <w:t xml:space="preserve">                                &lt;h3&gt;&lt;?php echo $</w:t>
      </w:r>
      <w:proofErr w:type="spellStart"/>
      <w:r>
        <w:t>sql_all_data</w:t>
      </w:r>
      <w:proofErr w:type="spellEnd"/>
      <w:r>
        <w:t>['SUB_EVENT_NAME'] ?&gt;&lt;/h3&gt;</w:t>
      </w:r>
    </w:p>
    <w:p w14:paraId="764541E1" w14:textId="77777777" w:rsidR="007404AF" w:rsidRDefault="007404AF" w:rsidP="007404AF">
      <w:r>
        <w:t xml:space="preserve">                                &lt;p&gt;&lt;?= date('d F Y', </w:t>
      </w:r>
      <w:proofErr w:type="spellStart"/>
      <w:r>
        <w:t>strtotime</w:t>
      </w:r>
      <w:proofErr w:type="spellEnd"/>
      <w:r>
        <w:t>($</w:t>
      </w:r>
      <w:proofErr w:type="spellStart"/>
      <w:r>
        <w:t>sql_all_data</w:t>
      </w:r>
      <w:proofErr w:type="spellEnd"/>
      <w:r>
        <w:t>['TIME'])); ?&gt;&lt;/p&gt;</w:t>
      </w:r>
    </w:p>
    <w:p w14:paraId="59FD456E" w14:textId="77777777" w:rsidR="007404AF" w:rsidRDefault="007404AF" w:rsidP="007404AF">
      <w:r>
        <w:t xml:space="preserve">                                &lt;form action="</w:t>
      </w:r>
      <w:proofErr w:type="spellStart"/>
      <w:r>
        <w:t>joined_the_event.php</w:t>
      </w:r>
      <w:proofErr w:type="spellEnd"/>
      <w:r>
        <w:t>" method="get"&gt;</w:t>
      </w:r>
    </w:p>
    <w:p w14:paraId="645D6DFE" w14:textId="77777777" w:rsidR="007404AF" w:rsidRDefault="007404AF" w:rsidP="007404AF"/>
    <w:p w14:paraId="6F518BBA" w14:textId="77777777" w:rsidR="007404AF" w:rsidRDefault="007404AF" w:rsidP="007404AF">
      <w:r>
        <w:t xml:space="preserve">                                    &lt;input type="hidden" name="</w:t>
      </w:r>
      <w:proofErr w:type="spellStart"/>
      <w:r>
        <w:t>eventjoin</w:t>
      </w:r>
      <w:proofErr w:type="spellEnd"/>
      <w:r>
        <w:t>" value=&lt;?php echo $</w:t>
      </w:r>
      <w:proofErr w:type="spellStart"/>
      <w:r>
        <w:t>sql_all_data</w:t>
      </w:r>
      <w:proofErr w:type="spellEnd"/>
      <w:r>
        <w:t>["ID"]; ?&gt;&gt;</w:t>
      </w:r>
    </w:p>
    <w:p w14:paraId="266A5256"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50"&gt;Join&lt;/button&gt;</w:t>
      </w:r>
    </w:p>
    <w:p w14:paraId="57E57925" w14:textId="77777777" w:rsidR="007404AF" w:rsidRDefault="007404AF" w:rsidP="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30"&gt;</w:t>
      </w:r>
    </w:p>
    <w:p w14:paraId="19655A5C" w14:textId="77777777" w:rsidR="007404AF" w:rsidRDefault="007404AF" w:rsidP="007404AF">
      <w:r>
        <w:t xml:space="preserve">                                        Read more</w:t>
      </w:r>
    </w:p>
    <w:p w14:paraId="60482DB2" w14:textId="77777777" w:rsidR="007404AF" w:rsidRDefault="007404AF" w:rsidP="007404AF">
      <w:r>
        <w:t xml:space="preserve">                                    &lt;/a&gt;</w:t>
      </w:r>
    </w:p>
    <w:p w14:paraId="4C0E014C" w14:textId="77777777" w:rsidR="007404AF" w:rsidRDefault="007404AF" w:rsidP="007404AF">
      <w:r>
        <w:t xml:space="preserve">                                    &lt;a </w:t>
      </w:r>
      <w:proofErr w:type="spellStart"/>
      <w:r>
        <w:t>href</w:t>
      </w:r>
      <w:proofErr w:type="spellEnd"/>
      <w:r>
        <w:t>="#"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gt;</w:t>
      </w:r>
    </w:p>
    <w:p w14:paraId="50548F35" w14:textId="77777777" w:rsidR="007404AF" w:rsidRDefault="007404AF" w:rsidP="007404AF">
      <w:r>
        <w:t xml:space="preserve">                                        &lt;</w:t>
      </w:r>
      <w:proofErr w:type="spellStart"/>
      <w:r>
        <w:t>i</w:t>
      </w:r>
      <w:proofErr w:type="spellEnd"/>
      <w:r>
        <w:t xml:space="preserve"> class='bx bx-heart'&gt;&lt;/</w:t>
      </w:r>
      <w:proofErr w:type="spellStart"/>
      <w:r>
        <w:t>i</w:t>
      </w:r>
      <w:proofErr w:type="spellEnd"/>
      <w:r>
        <w:t>&gt;</w:t>
      </w:r>
    </w:p>
    <w:p w14:paraId="5706D2D9" w14:textId="77777777" w:rsidR="007404AF" w:rsidRDefault="007404AF" w:rsidP="007404AF">
      <w:r>
        <w:t xml:space="preserve">                                    &lt;/a&gt;</w:t>
      </w:r>
    </w:p>
    <w:p w14:paraId="3BD3AC91" w14:textId="77777777" w:rsidR="007404AF" w:rsidRDefault="007404AF" w:rsidP="007404AF">
      <w:r>
        <w:t xml:space="preserve">                                &lt;/form&gt;</w:t>
      </w:r>
    </w:p>
    <w:p w14:paraId="4290196E" w14:textId="77777777" w:rsidR="007404AF" w:rsidRDefault="007404AF" w:rsidP="007404AF">
      <w:r>
        <w:t xml:space="preserve">                            &lt;/div&gt;</w:t>
      </w:r>
    </w:p>
    <w:p w14:paraId="2D2C7A3D" w14:textId="77777777" w:rsidR="007404AF" w:rsidRDefault="007404AF" w:rsidP="007404AF"/>
    <w:p w14:paraId="1E5A3181" w14:textId="77777777" w:rsidR="007404AF" w:rsidRDefault="007404AF" w:rsidP="007404AF">
      <w:r>
        <w:t xml:space="preserve">                        &lt;/div&gt;</w:t>
      </w:r>
    </w:p>
    <w:p w14:paraId="0529F650" w14:textId="77777777" w:rsidR="007404AF" w:rsidRDefault="007404AF" w:rsidP="007404AF">
      <w:r>
        <w:t xml:space="preserve">                    &lt;/div&gt;</w:t>
      </w:r>
    </w:p>
    <w:p w14:paraId="35DB0360" w14:textId="77777777" w:rsidR="007404AF" w:rsidRDefault="007404AF" w:rsidP="007404AF">
      <w:r>
        <w:t xml:space="preserve">        &lt;?php</w:t>
      </w:r>
    </w:p>
    <w:p w14:paraId="2E1D4913" w14:textId="77777777" w:rsidR="007404AF" w:rsidRDefault="007404AF" w:rsidP="007404AF">
      <w:r>
        <w:t xml:space="preserve">                </w:t>
      </w:r>
      <w:proofErr w:type="spellStart"/>
      <w:r>
        <w:t>endforeach</w:t>
      </w:r>
      <w:proofErr w:type="spellEnd"/>
      <w:r>
        <w:t>;</w:t>
      </w:r>
    </w:p>
    <w:p w14:paraId="34893785" w14:textId="77777777" w:rsidR="007404AF" w:rsidRDefault="007404AF" w:rsidP="007404AF">
      <w:r>
        <w:t xml:space="preserve">            } else {</w:t>
      </w:r>
    </w:p>
    <w:p w14:paraId="0F23A616" w14:textId="77777777" w:rsidR="007404AF" w:rsidRDefault="007404AF" w:rsidP="007404AF">
      <w:r>
        <w:t xml:space="preserve">                echo "No Events Found";</w:t>
      </w:r>
    </w:p>
    <w:p w14:paraId="65A75961" w14:textId="77777777" w:rsidR="007404AF" w:rsidRDefault="007404AF" w:rsidP="007404AF">
      <w:r>
        <w:t xml:space="preserve">            }</w:t>
      </w:r>
    </w:p>
    <w:p w14:paraId="601CD1B3" w14:textId="77777777" w:rsidR="007404AF" w:rsidRDefault="007404AF" w:rsidP="007404AF">
      <w:r>
        <w:t xml:space="preserve">        }</w:t>
      </w:r>
    </w:p>
    <w:p w14:paraId="4CA5BCB5" w14:textId="77777777" w:rsidR="007404AF" w:rsidRDefault="007404AF" w:rsidP="007404AF"/>
    <w:p w14:paraId="0D454F30" w14:textId="77777777" w:rsidR="007404AF" w:rsidRDefault="007404AF" w:rsidP="007404AF"/>
    <w:p w14:paraId="36FB9956" w14:textId="77777777" w:rsidR="007404AF" w:rsidRDefault="007404AF" w:rsidP="007404AF">
      <w:r>
        <w:t xml:space="preserve">        ?&gt;</w:t>
      </w:r>
    </w:p>
    <w:p w14:paraId="6D365B38" w14:textId="77777777" w:rsidR="007404AF" w:rsidRDefault="007404AF" w:rsidP="007404AF"/>
    <w:p w14:paraId="59567186" w14:textId="77777777" w:rsidR="007404AF" w:rsidRDefault="007404AF" w:rsidP="007404AF"/>
    <w:p w14:paraId="644DF705" w14:textId="77777777" w:rsidR="007404AF" w:rsidRDefault="007404AF" w:rsidP="007404AF"/>
    <w:p w14:paraId="1E0A76C0" w14:textId="77777777" w:rsidR="007404AF" w:rsidRDefault="007404AF" w:rsidP="007404AF">
      <w:r>
        <w:t xml:space="preserve">    &lt;/div&gt;</w:t>
      </w:r>
    </w:p>
    <w:p w14:paraId="127A67DD" w14:textId="77777777" w:rsidR="007404AF" w:rsidRDefault="007404AF" w:rsidP="007404AF">
      <w:r>
        <w:t>&lt;/div&gt;</w:t>
      </w:r>
    </w:p>
    <w:p w14:paraId="7CEF4107" w14:textId="77777777" w:rsidR="007404AF" w:rsidRDefault="007404AF" w:rsidP="007404AF"/>
    <w:p w14:paraId="019EAF25" w14:textId="77777777" w:rsidR="007404AF" w:rsidRDefault="007404AF" w:rsidP="007404AF">
      <w:r>
        <w:t>&lt;?php</w:t>
      </w:r>
    </w:p>
    <w:p w14:paraId="3FB1CCD3" w14:textId="77777777" w:rsidR="007404AF" w:rsidRDefault="007404AF" w:rsidP="007404AF">
      <w:r>
        <w:t>include '../includes/</w:t>
      </w:r>
      <w:proofErr w:type="spellStart"/>
      <w:r>
        <w:t>joiners_footer.php</w:t>
      </w:r>
      <w:proofErr w:type="spellEnd"/>
      <w:r>
        <w:t>';</w:t>
      </w:r>
    </w:p>
    <w:p w14:paraId="0CCFED58" w14:textId="0B0DC84A" w:rsidR="007404AF" w:rsidRDefault="007404AF" w:rsidP="007404AF">
      <w:r>
        <w:t>?&gt;</w:t>
      </w:r>
    </w:p>
    <w:p w14:paraId="2AC96B9E" w14:textId="1D34E240" w:rsidR="007404AF" w:rsidRDefault="007404AF" w:rsidP="007404AF">
      <w:proofErr w:type="spellStart"/>
      <w:r>
        <w:t>Joiner_login.php</w:t>
      </w:r>
      <w:proofErr w:type="spellEnd"/>
    </w:p>
    <w:p w14:paraId="58D6CA92" w14:textId="77777777" w:rsidR="007404AF" w:rsidRDefault="007404AF" w:rsidP="007404AF">
      <w:r>
        <w:t>&lt;!doctype html&gt;</w:t>
      </w:r>
    </w:p>
    <w:p w14:paraId="432626D8" w14:textId="77777777" w:rsidR="007404AF" w:rsidRDefault="007404AF" w:rsidP="007404AF">
      <w:r>
        <w:t>&lt;html lang="</w:t>
      </w:r>
      <w:proofErr w:type="spellStart"/>
      <w:r>
        <w:t>en</w:t>
      </w:r>
      <w:proofErr w:type="spellEnd"/>
      <w:r>
        <w:t>"&gt;</w:t>
      </w:r>
    </w:p>
    <w:p w14:paraId="29AD0436" w14:textId="77777777" w:rsidR="007404AF" w:rsidRDefault="007404AF" w:rsidP="007404AF"/>
    <w:p w14:paraId="6D8759FD" w14:textId="77777777" w:rsidR="007404AF" w:rsidRDefault="007404AF" w:rsidP="007404AF">
      <w:r>
        <w:t>&lt;head&gt;</w:t>
      </w:r>
    </w:p>
    <w:p w14:paraId="7C943EF6" w14:textId="77777777" w:rsidR="007404AF" w:rsidRDefault="007404AF" w:rsidP="007404AF">
      <w:r>
        <w:t xml:space="preserve">    &lt;!-- Required meta tags --&gt;</w:t>
      </w:r>
    </w:p>
    <w:p w14:paraId="5E404D8A" w14:textId="77777777" w:rsidR="007404AF" w:rsidRDefault="007404AF" w:rsidP="007404AF">
      <w:r>
        <w:lastRenderedPageBreak/>
        <w:t xml:space="preserve">    &lt;meta charset="utf-8"&gt;</w:t>
      </w:r>
    </w:p>
    <w:p w14:paraId="63EB8FCE" w14:textId="77777777" w:rsidR="007404AF" w:rsidRDefault="007404AF" w:rsidP="007404AF">
      <w:r>
        <w:t xml:space="preserve">    &lt;meta name="viewport" content="width=device-width, initial-scale=1"&gt;</w:t>
      </w:r>
    </w:p>
    <w:p w14:paraId="5EF8C885" w14:textId="77777777" w:rsidR="007404AF" w:rsidRDefault="007404AF" w:rsidP="007404AF"/>
    <w:p w14:paraId="09318BBC" w14:textId="77777777" w:rsidR="007404AF" w:rsidRDefault="007404AF" w:rsidP="007404AF">
      <w:r>
        <w:t xml:space="preserve">    &lt;!-- Bootstrap CSS --&gt;</w:t>
      </w:r>
    </w:p>
    <w:p w14:paraId="4CCA509C" w14:textId="77777777" w:rsidR="007404AF" w:rsidRDefault="007404AF" w:rsidP="007404AF">
      <w:r>
        <w:t xml:space="preserve">    &lt;link href="https://cdn.jsdelivr.net/npm/bootstrap@5.0.2/dist/css/bootstrap.min.css" </w:t>
      </w:r>
      <w:proofErr w:type="spellStart"/>
      <w:r>
        <w:t>rel</w:t>
      </w:r>
      <w:proofErr w:type="spellEnd"/>
      <w:r>
        <w:t xml:space="preserve">="stylesheet" integrity="sha384-EVSTQN3/azprG1Anm3QDgpJLIm9Nao0Yz1ztcQTwFspd3yD65VohhpuuCOmLASjC" </w:t>
      </w:r>
      <w:proofErr w:type="spellStart"/>
      <w:r>
        <w:t>crossorigin</w:t>
      </w:r>
      <w:proofErr w:type="spellEnd"/>
      <w:r>
        <w:t>="anonymous"&gt;</w:t>
      </w:r>
    </w:p>
    <w:p w14:paraId="08835C0C" w14:textId="77777777" w:rsidR="007404AF" w:rsidRDefault="007404AF" w:rsidP="007404AF"/>
    <w:p w14:paraId="326EF700" w14:textId="77777777" w:rsidR="007404AF" w:rsidRDefault="007404AF" w:rsidP="007404AF">
      <w:r>
        <w:t xml:space="preserve">    &lt;!-- https://bootswatch.com/united/ --&gt;</w:t>
      </w:r>
    </w:p>
    <w:p w14:paraId="66068F24"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bootstrap.min.css"&gt;</w:t>
      </w:r>
    </w:p>
    <w:p w14:paraId="24AE579C" w14:textId="77777777" w:rsidR="007404AF" w:rsidRDefault="007404AF" w:rsidP="007404AF">
      <w:r>
        <w:t xml:space="preserve">    &lt;!-- </w:t>
      </w:r>
      <w:proofErr w:type="spellStart"/>
      <w:r>
        <w:t>Boxicons</w:t>
      </w:r>
      <w:proofErr w:type="spellEnd"/>
      <w:r>
        <w:t xml:space="preserve"> CSS --&gt;</w:t>
      </w:r>
    </w:p>
    <w:p w14:paraId="4F63B4FE"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3F234C64" w14:textId="77777777" w:rsidR="007404AF" w:rsidRDefault="007404AF" w:rsidP="007404AF"/>
    <w:p w14:paraId="4836632E" w14:textId="77777777" w:rsidR="007404AF" w:rsidRDefault="007404AF" w:rsidP="007404AF">
      <w:r>
        <w:t xml:space="preserve">    &lt;!-- Custom CSS --&gt;</w:t>
      </w:r>
    </w:p>
    <w:p w14:paraId="6987C728"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style.css"&gt;</w:t>
      </w:r>
    </w:p>
    <w:p w14:paraId="18F03581" w14:textId="77777777" w:rsidR="007404AF" w:rsidRDefault="007404AF" w:rsidP="007404AF">
      <w:r>
        <w:t xml:space="preserve">    &lt;title&gt;Student - Log in&lt;/title&gt;</w:t>
      </w:r>
    </w:p>
    <w:p w14:paraId="524165E3" w14:textId="77777777" w:rsidR="007404AF" w:rsidRDefault="007404AF" w:rsidP="007404AF">
      <w:r>
        <w:t>&lt;/head&gt;</w:t>
      </w:r>
    </w:p>
    <w:p w14:paraId="31EE8F01" w14:textId="77777777" w:rsidR="007404AF" w:rsidRDefault="007404AF" w:rsidP="007404AF"/>
    <w:p w14:paraId="27F0F587" w14:textId="77777777" w:rsidR="007404AF" w:rsidRDefault="007404AF" w:rsidP="007404AF">
      <w:r>
        <w:t>&lt;body&gt;</w:t>
      </w:r>
    </w:p>
    <w:p w14:paraId="6207FF8D" w14:textId="77777777" w:rsidR="007404AF" w:rsidRDefault="007404AF" w:rsidP="007404AF">
      <w:r>
        <w:t xml:space="preserve">    &lt;div class="container"&gt;</w:t>
      </w:r>
    </w:p>
    <w:p w14:paraId="67E3B74F" w14:textId="77777777" w:rsidR="007404AF" w:rsidRDefault="007404AF" w:rsidP="007404AF">
      <w:r>
        <w:t xml:space="preserve">        &lt;?php</w:t>
      </w:r>
    </w:p>
    <w:p w14:paraId="25FC51E7" w14:textId="77777777" w:rsidR="007404AF" w:rsidRDefault="007404AF" w:rsidP="007404AF">
      <w:r>
        <w:t xml:space="preserve">        $</w:t>
      </w:r>
      <w:proofErr w:type="spellStart"/>
      <w:r>
        <w:t>currentURL</w:t>
      </w:r>
      <w:proofErr w:type="spellEnd"/>
      <w:r>
        <w:t xml:space="preserve"> = (</w:t>
      </w:r>
      <w:proofErr w:type="spellStart"/>
      <w:r>
        <w:t>isset</w:t>
      </w:r>
      <w:proofErr w:type="spellEnd"/>
      <w:r>
        <w:t>($_SERVER['HTTPS']) &amp;&amp; $_SERVER['HTTPS'] === 'on' ?</w:t>
      </w:r>
    </w:p>
    <w:p w14:paraId="5BDEDC97" w14:textId="77777777" w:rsidR="007404AF" w:rsidRDefault="007404AF" w:rsidP="007404AF">
      <w:r>
        <w:t xml:space="preserve">            "https" : "http") . "://" . $_SERVER['HTTP_HOST'] .</w:t>
      </w:r>
    </w:p>
    <w:p w14:paraId="0FC16640" w14:textId="77777777" w:rsidR="007404AF" w:rsidRDefault="007404AF" w:rsidP="007404AF">
      <w:r>
        <w:t xml:space="preserve">            $_SERVER['REQUEST_URI'];</w:t>
      </w:r>
    </w:p>
    <w:p w14:paraId="097C4D1E" w14:textId="77777777" w:rsidR="007404AF" w:rsidRDefault="007404AF" w:rsidP="007404AF">
      <w:r>
        <w:t xml:space="preserve">        $</w:t>
      </w:r>
      <w:proofErr w:type="spellStart"/>
      <w:r>
        <w:t>url</w:t>
      </w:r>
      <w:proofErr w:type="spellEnd"/>
      <w:r>
        <w:t xml:space="preserve"> = </w:t>
      </w:r>
      <w:proofErr w:type="spellStart"/>
      <w:r>
        <w:t>substr</w:t>
      </w:r>
      <w:proofErr w:type="spellEnd"/>
      <w:r>
        <w:t>($</w:t>
      </w:r>
      <w:proofErr w:type="spellStart"/>
      <w:r>
        <w:t>currentURL</w:t>
      </w:r>
      <w:proofErr w:type="spellEnd"/>
      <w:r>
        <w:t xml:space="preserve">, </w:t>
      </w:r>
      <w:proofErr w:type="spellStart"/>
      <w:r>
        <w:t>strrpos</w:t>
      </w:r>
      <w:proofErr w:type="spellEnd"/>
      <w:r>
        <w:t>($</w:t>
      </w:r>
      <w:proofErr w:type="spellStart"/>
      <w:r>
        <w:t>currentURL</w:t>
      </w:r>
      <w:proofErr w:type="spellEnd"/>
      <w:r>
        <w:t>, '?') + 1);</w:t>
      </w:r>
    </w:p>
    <w:p w14:paraId="00A71D4B" w14:textId="77777777" w:rsidR="007404AF" w:rsidRDefault="007404AF" w:rsidP="007404AF">
      <w:r>
        <w:t xml:space="preserve">        if ($</w:t>
      </w:r>
      <w:proofErr w:type="spellStart"/>
      <w:r>
        <w:t>url</w:t>
      </w:r>
      <w:proofErr w:type="spellEnd"/>
      <w:r>
        <w:t xml:space="preserve"> == "</w:t>
      </w:r>
      <w:proofErr w:type="spellStart"/>
      <w:r>
        <w:t>passwordSuccessfullyreset</w:t>
      </w:r>
      <w:proofErr w:type="spellEnd"/>
      <w:r>
        <w:t>") {</w:t>
      </w:r>
    </w:p>
    <w:p w14:paraId="261B6BDD" w14:textId="77777777" w:rsidR="007404AF" w:rsidRDefault="007404AF" w:rsidP="007404AF">
      <w:r>
        <w:t xml:space="preserve">            echo '&lt;div class="alert alert-dismissible alert-success"&gt;</w:t>
      </w:r>
    </w:p>
    <w:p w14:paraId="0505B7CF" w14:textId="77777777" w:rsidR="007404AF" w:rsidRDefault="007404AF" w:rsidP="007404AF">
      <w:r>
        <w:t xml:space="preserve">        &lt;button type="button" class="</w:t>
      </w:r>
      <w:proofErr w:type="spellStart"/>
      <w:r>
        <w:t>btn</w:t>
      </w:r>
      <w:proofErr w:type="spellEnd"/>
      <w:r>
        <w:t>-close close" data-dismiss="alert"&gt;&lt;/button&gt;</w:t>
      </w:r>
    </w:p>
    <w:p w14:paraId="476939DB" w14:textId="77777777" w:rsidR="007404AF" w:rsidRDefault="007404AF" w:rsidP="007404AF">
      <w:r>
        <w:t xml:space="preserve">        &lt;strong&gt;Well done!&lt;/strong&gt; You successfully reset the password login with new password to.</w:t>
      </w:r>
    </w:p>
    <w:p w14:paraId="2ADD6ADA" w14:textId="77777777" w:rsidR="007404AF" w:rsidRDefault="007404AF" w:rsidP="007404AF">
      <w:r>
        <w:t xml:space="preserve">      &lt;/div&gt;';</w:t>
      </w:r>
    </w:p>
    <w:p w14:paraId="0B58F8BA" w14:textId="77777777" w:rsidR="007404AF" w:rsidRDefault="007404AF" w:rsidP="007404AF">
      <w:r>
        <w:t xml:space="preserve">        }</w:t>
      </w:r>
    </w:p>
    <w:p w14:paraId="6F4AAEA4" w14:textId="77777777" w:rsidR="007404AF" w:rsidRDefault="007404AF" w:rsidP="007404AF">
      <w:r>
        <w:t xml:space="preserve">        elseif($</w:t>
      </w:r>
      <w:proofErr w:type="spellStart"/>
      <w:r>
        <w:t>url</w:t>
      </w:r>
      <w:proofErr w:type="spellEnd"/>
      <w:r>
        <w:t xml:space="preserve"> == "</w:t>
      </w:r>
      <w:proofErr w:type="spellStart"/>
      <w:r>
        <w:t>invalidUserOrPassword</w:t>
      </w:r>
      <w:proofErr w:type="spellEnd"/>
      <w:r>
        <w:t>"){</w:t>
      </w:r>
    </w:p>
    <w:p w14:paraId="1F1AB6D3" w14:textId="77777777" w:rsidR="007404AF" w:rsidRDefault="007404AF" w:rsidP="007404AF">
      <w:r>
        <w:t xml:space="preserve">            echo '&lt;div class="alert alert-dismissible alert-danger"&gt;</w:t>
      </w:r>
    </w:p>
    <w:p w14:paraId="5EE49032" w14:textId="77777777" w:rsidR="007404AF" w:rsidRDefault="007404AF" w:rsidP="007404AF">
      <w:r>
        <w:t xml:space="preserve">            &lt;button type="button" class="</w:t>
      </w:r>
      <w:proofErr w:type="spellStart"/>
      <w:r>
        <w:t>btn</w:t>
      </w:r>
      <w:proofErr w:type="spellEnd"/>
      <w:r>
        <w:t>-close close" data-dismiss="alert"&gt;&lt;/button&gt;</w:t>
      </w:r>
    </w:p>
    <w:p w14:paraId="017CBC50" w14:textId="77777777" w:rsidR="007404AF" w:rsidRDefault="007404AF" w:rsidP="007404AF">
      <w:r>
        <w:t xml:space="preserve">            &lt;strong&gt;Invalid Username or Password&lt;/strong&gt; Please check the entered username and password.</w:t>
      </w:r>
    </w:p>
    <w:p w14:paraId="2950FCFD" w14:textId="77777777" w:rsidR="007404AF" w:rsidRDefault="007404AF" w:rsidP="007404AF">
      <w:r>
        <w:t xml:space="preserve">          &lt;/div&gt;';</w:t>
      </w:r>
    </w:p>
    <w:p w14:paraId="23064B08" w14:textId="77777777" w:rsidR="007404AF" w:rsidRDefault="007404AF" w:rsidP="007404AF">
      <w:r>
        <w:t xml:space="preserve">        }</w:t>
      </w:r>
    </w:p>
    <w:p w14:paraId="43793E12" w14:textId="77777777" w:rsidR="007404AF" w:rsidRDefault="007404AF" w:rsidP="007404AF"/>
    <w:p w14:paraId="1D4F17AA" w14:textId="77777777" w:rsidR="007404AF" w:rsidRDefault="007404AF" w:rsidP="007404AF">
      <w:r>
        <w:t xml:space="preserve">        ?&gt;</w:t>
      </w:r>
    </w:p>
    <w:p w14:paraId="7E4B8BC0" w14:textId="77777777" w:rsidR="007404AF" w:rsidRDefault="007404AF" w:rsidP="007404AF">
      <w:r>
        <w:t xml:space="preserve">        &lt;!-- Outer Row --&gt;</w:t>
      </w:r>
    </w:p>
    <w:p w14:paraId="333D5164" w14:textId="77777777" w:rsidR="007404AF" w:rsidRDefault="007404AF" w:rsidP="007404AF">
      <w:r>
        <w:t xml:space="preserve">        &lt;div class="row justify-content-center"&gt;</w:t>
      </w:r>
    </w:p>
    <w:p w14:paraId="526840EB" w14:textId="77777777" w:rsidR="007404AF" w:rsidRDefault="007404AF" w:rsidP="007404AF"/>
    <w:p w14:paraId="048F5E2D" w14:textId="77777777" w:rsidR="007404AF" w:rsidRDefault="007404AF" w:rsidP="007404AF">
      <w:r>
        <w:t xml:space="preserve">            &lt;div class="col-xl-10 col-lg-12 col-md-9"&gt;</w:t>
      </w:r>
    </w:p>
    <w:p w14:paraId="0B1C9FEB" w14:textId="77777777" w:rsidR="007404AF" w:rsidRDefault="007404AF" w:rsidP="007404AF"/>
    <w:p w14:paraId="642FBD5B" w14:textId="77777777" w:rsidR="007404AF" w:rsidRDefault="007404AF" w:rsidP="007404AF">
      <w:r>
        <w:t xml:space="preserve">                &lt;div class="card o-hidden border-0 shadow-lg my-5"&gt;</w:t>
      </w:r>
    </w:p>
    <w:p w14:paraId="168034BC" w14:textId="77777777" w:rsidR="007404AF" w:rsidRDefault="007404AF" w:rsidP="007404AF">
      <w:r>
        <w:t xml:space="preserve">                    &lt;div class="card-body p-0"&gt;</w:t>
      </w:r>
    </w:p>
    <w:p w14:paraId="4F73E09F" w14:textId="77777777" w:rsidR="007404AF" w:rsidRDefault="007404AF" w:rsidP="007404AF">
      <w:r>
        <w:t xml:space="preserve">                        &lt;!-- Nested Row within Card Body --&gt;</w:t>
      </w:r>
    </w:p>
    <w:p w14:paraId="2B7D02D0" w14:textId="77777777" w:rsidR="007404AF" w:rsidRDefault="007404AF" w:rsidP="007404AF">
      <w:r>
        <w:t xml:space="preserve">                        &lt;div class="row"&gt;</w:t>
      </w:r>
    </w:p>
    <w:p w14:paraId="75E1B13D" w14:textId="77777777" w:rsidR="007404AF" w:rsidRDefault="007404AF" w:rsidP="007404AF">
      <w:r>
        <w:t xml:space="preserve">                            &lt;div class="col-lg-6 d-none d-lg-block </w:t>
      </w:r>
      <w:proofErr w:type="spellStart"/>
      <w:r>
        <w:t>bg</w:t>
      </w:r>
      <w:proofErr w:type="spellEnd"/>
      <w:r>
        <w:t>-login-image"&gt;&lt;/div&gt;</w:t>
      </w:r>
    </w:p>
    <w:p w14:paraId="6E595C88" w14:textId="77777777" w:rsidR="007404AF" w:rsidRDefault="007404AF" w:rsidP="007404AF">
      <w:r>
        <w:t xml:space="preserve">                            &lt;div class="col-lg-6"&gt;</w:t>
      </w:r>
    </w:p>
    <w:p w14:paraId="753FB27B" w14:textId="77777777" w:rsidR="007404AF" w:rsidRDefault="007404AF" w:rsidP="007404AF">
      <w:r>
        <w:t xml:space="preserve">                                &lt;div class="p-5"&gt;</w:t>
      </w:r>
    </w:p>
    <w:p w14:paraId="27AF1A3D" w14:textId="77777777" w:rsidR="007404AF" w:rsidRDefault="007404AF" w:rsidP="007404AF">
      <w:r>
        <w:t xml:space="preserve">                                    &lt;div class="text-center"&gt;</w:t>
      </w:r>
    </w:p>
    <w:p w14:paraId="038E4BE3" w14:textId="77777777" w:rsidR="007404AF" w:rsidRDefault="007404AF" w:rsidP="007404AF">
      <w:r>
        <w:t xml:space="preserve">                                        &lt;h1 class="h4 text-gray-900 mb-3"&gt;Welcome Back!&lt;/h1&gt;</w:t>
      </w:r>
    </w:p>
    <w:p w14:paraId="05020003" w14:textId="77777777" w:rsidR="007404AF" w:rsidRDefault="007404AF" w:rsidP="007404AF">
      <w:r>
        <w:t xml:space="preserve">                                    &lt;/div&gt;</w:t>
      </w:r>
    </w:p>
    <w:p w14:paraId="38C71D93" w14:textId="77777777" w:rsidR="007404AF" w:rsidRDefault="007404AF" w:rsidP="007404AF">
      <w:r>
        <w:t xml:space="preserve">                                    &lt;form class="user" method="POST" action="../source/</w:t>
      </w:r>
      <w:proofErr w:type="spellStart"/>
      <w:r>
        <w:t>logincode.php</w:t>
      </w:r>
      <w:proofErr w:type="spellEnd"/>
      <w:r>
        <w:t>"&gt;</w:t>
      </w:r>
    </w:p>
    <w:p w14:paraId="49C669DE" w14:textId="77777777" w:rsidR="007404AF" w:rsidRDefault="007404AF" w:rsidP="007404AF">
      <w:r>
        <w:t xml:space="preserve">                                        &lt;div class="form-group mb-3"&gt;</w:t>
      </w:r>
    </w:p>
    <w:p w14:paraId="5BD83ED7" w14:textId="77777777" w:rsidR="007404AF" w:rsidRDefault="007404AF" w:rsidP="007404AF">
      <w:r>
        <w:t xml:space="preserve">                                            &lt;input type="email" class="form-control form-control-user" id="</w:t>
      </w:r>
      <w:proofErr w:type="spellStart"/>
      <w:r>
        <w:t>exampleInputEmail</w:t>
      </w:r>
      <w:proofErr w:type="spellEnd"/>
      <w:r>
        <w:t>" name="email" aria-</w:t>
      </w:r>
      <w:proofErr w:type="spellStart"/>
      <w:r>
        <w:t>describedby</w:t>
      </w:r>
      <w:proofErr w:type="spellEnd"/>
      <w:r>
        <w:t>="</w:t>
      </w:r>
      <w:proofErr w:type="spellStart"/>
      <w:r>
        <w:t>emailHelp</w:t>
      </w:r>
      <w:proofErr w:type="spellEnd"/>
      <w:r>
        <w:t>" placeholder="Enter Email Address..."&gt;</w:t>
      </w:r>
    </w:p>
    <w:p w14:paraId="11EFAC1A" w14:textId="77777777" w:rsidR="007404AF" w:rsidRDefault="007404AF" w:rsidP="007404AF">
      <w:r>
        <w:t xml:space="preserve">                                        &lt;/div&gt;</w:t>
      </w:r>
    </w:p>
    <w:p w14:paraId="32AA2DCC" w14:textId="77777777" w:rsidR="007404AF" w:rsidRDefault="007404AF" w:rsidP="007404AF">
      <w:r>
        <w:t xml:space="preserve">                                        &lt;div class="form-group mb-3"&gt;</w:t>
      </w:r>
    </w:p>
    <w:p w14:paraId="45ABC878" w14:textId="77777777" w:rsidR="007404AF" w:rsidRDefault="007404AF" w:rsidP="007404AF">
      <w:r>
        <w:t xml:space="preserve">                                            &lt;input type="password" class="form-control form-control-user" id="</w:t>
      </w:r>
      <w:proofErr w:type="spellStart"/>
      <w:r>
        <w:t>exampleInputPassword</w:t>
      </w:r>
      <w:proofErr w:type="spellEnd"/>
      <w:r>
        <w:t>" name="password" placeholder="Password"&gt;</w:t>
      </w:r>
    </w:p>
    <w:p w14:paraId="6A3689DE" w14:textId="77777777" w:rsidR="007404AF" w:rsidRDefault="007404AF" w:rsidP="007404AF">
      <w:r>
        <w:t xml:space="preserve">                                        &lt;/div&gt;</w:t>
      </w:r>
    </w:p>
    <w:p w14:paraId="49540787" w14:textId="77777777" w:rsidR="007404AF" w:rsidRDefault="007404AF" w:rsidP="007404AF">
      <w:r>
        <w:t xml:space="preserve">                                        &lt;div class="form-group mb-3"&gt;</w:t>
      </w:r>
    </w:p>
    <w:p w14:paraId="37B1A5E1" w14:textId="77777777" w:rsidR="007404AF" w:rsidRDefault="007404AF" w:rsidP="007404AF">
      <w:r>
        <w:t xml:space="preserve">                                            &lt;div class="custom-control custom-checkbox small"&gt;</w:t>
      </w:r>
    </w:p>
    <w:p w14:paraId="3535686E" w14:textId="77777777" w:rsidR="007404AF" w:rsidRDefault="007404AF" w:rsidP="007404AF">
      <w:r>
        <w:t xml:space="preserve">                                                &lt;input type="checkbox" class="custom-control-input" id="</w:t>
      </w:r>
      <w:proofErr w:type="spellStart"/>
      <w:r>
        <w:t>customCheck</w:t>
      </w:r>
      <w:proofErr w:type="spellEnd"/>
      <w:r>
        <w:t>"&gt;</w:t>
      </w:r>
    </w:p>
    <w:p w14:paraId="5CF40692" w14:textId="77777777" w:rsidR="007404AF" w:rsidRDefault="007404AF" w:rsidP="007404AF">
      <w:r>
        <w:t xml:space="preserve">                                                &lt;label class="custom-control-label" for="</w:t>
      </w:r>
      <w:proofErr w:type="spellStart"/>
      <w:r>
        <w:t>customCheck</w:t>
      </w:r>
      <w:proofErr w:type="spellEnd"/>
      <w:r>
        <w:t>"&gt;Remember</w:t>
      </w:r>
    </w:p>
    <w:p w14:paraId="18ACFB3D" w14:textId="77777777" w:rsidR="007404AF" w:rsidRDefault="007404AF" w:rsidP="007404AF">
      <w:r>
        <w:t xml:space="preserve">                                                    Me&lt;/label&gt;</w:t>
      </w:r>
    </w:p>
    <w:p w14:paraId="3F2F11BA" w14:textId="77777777" w:rsidR="007404AF" w:rsidRDefault="007404AF" w:rsidP="007404AF">
      <w:r>
        <w:t xml:space="preserve">                                            &lt;/div&gt;</w:t>
      </w:r>
    </w:p>
    <w:p w14:paraId="0BC7D9C0" w14:textId="77777777" w:rsidR="007404AF" w:rsidRDefault="007404AF" w:rsidP="007404AF">
      <w:r>
        <w:t xml:space="preserve">                                        &lt;/div&gt;</w:t>
      </w:r>
    </w:p>
    <w:p w14:paraId="0CF951AD"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primary </w:t>
      </w:r>
      <w:proofErr w:type="spellStart"/>
      <w:r>
        <w:t>btn</w:t>
      </w:r>
      <w:proofErr w:type="spellEnd"/>
      <w:r>
        <w:t xml:space="preserve">-user </w:t>
      </w:r>
      <w:proofErr w:type="spellStart"/>
      <w:r>
        <w:t>btn</w:t>
      </w:r>
      <w:proofErr w:type="spellEnd"/>
      <w:r>
        <w:t>-block w-100"&gt;</w:t>
      </w:r>
    </w:p>
    <w:p w14:paraId="53BF12CB" w14:textId="77777777" w:rsidR="007404AF" w:rsidRDefault="007404AF" w:rsidP="007404AF">
      <w:r>
        <w:t xml:space="preserve">                                            Login</w:t>
      </w:r>
    </w:p>
    <w:p w14:paraId="6440D162" w14:textId="77777777" w:rsidR="007404AF" w:rsidRDefault="007404AF" w:rsidP="007404AF">
      <w:r>
        <w:t xml:space="preserve">                                        &lt;/button&gt;</w:t>
      </w:r>
    </w:p>
    <w:p w14:paraId="25AD7C10" w14:textId="77777777" w:rsidR="007404AF" w:rsidRDefault="007404AF" w:rsidP="007404AF">
      <w:r>
        <w:t xml:space="preserve">                                        &lt;</w:t>
      </w:r>
      <w:proofErr w:type="spellStart"/>
      <w:r>
        <w:t>hr</w:t>
      </w:r>
      <w:proofErr w:type="spellEnd"/>
      <w:r>
        <w:t>&gt;</w:t>
      </w:r>
    </w:p>
    <w:p w14:paraId="0B7D3507" w14:textId="77777777" w:rsidR="007404AF" w:rsidRDefault="007404AF" w:rsidP="007404AF"/>
    <w:p w14:paraId="5D67FE65" w14:textId="77777777" w:rsidR="007404AF" w:rsidRDefault="007404AF" w:rsidP="007404AF">
      <w:r>
        <w:t xml:space="preserve">                                    &lt;/form&gt;</w:t>
      </w:r>
    </w:p>
    <w:p w14:paraId="79975303" w14:textId="77777777" w:rsidR="007404AF" w:rsidRDefault="007404AF" w:rsidP="007404AF"/>
    <w:p w14:paraId="3D5890A0" w14:textId="77777777" w:rsidR="007404AF" w:rsidRDefault="007404AF" w:rsidP="007404AF">
      <w:r>
        <w:t xml:space="preserve">                                    &lt;div class="row"&gt;</w:t>
      </w:r>
    </w:p>
    <w:p w14:paraId="09B131C1" w14:textId="77777777" w:rsidR="007404AF" w:rsidRDefault="007404AF" w:rsidP="007404AF">
      <w:r>
        <w:t xml:space="preserve">                                        &lt;div class="col"&gt;</w:t>
      </w:r>
    </w:p>
    <w:p w14:paraId="6DCE749B" w14:textId="77777777" w:rsidR="007404AF" w:rsidRDefault="007404AF" w:rsidP="007404AF">
      <w:r>
        <w:t xml:space="preserve">                                            &lt;div class="text-center"&gt;</w:t>
      </w:r>
    </w:p>
    <w:p w14:paraId="245C40B1" w14:textId="77777777" w:rsidR="007404AF" w:rsidRDefault="007404AF" w:rsidP="007404AF">
      <w:r>
        <w:t xml:space="preserve">                                                &lt;a class="small" </w:t>
      </w:r>
      <w:proofErr w:type="spellStart"/>
      <w:r>
        <w:t>href</w:t>
      </w:r>
      <w:proofErr w:type="spellEnd"/>
      <w:r>
        <w:t>="#"&gt;Forgot Password?&lt;/a&gt;</w:t>
      </w:r>
    </w:p>
    <w:p w14:paraId="022A8CD0" w14:textId="77777777" w:rsidR="007404AF" w:rsidRDefault="007404AF" w:rsidP="007404AF">
      <w:r>
        <w:lastRenderedPageBreak/>
        <w:t xml:space="preserve">                                            &lt;/div&gt;</w:t>
      </w:r>
    </w:p>
    <w:p w14:paraId="3568B81E" w14:textId="77777777" w:rsidR="007404AF" w:rsidRDefault="007404AF" w:rsidP="007404AF">
      <w:r>
        <w:t xml:space="preserve">                                        &lt;/div&gt;</w:t>
      </w:r>
    </w:p>
    <w:p w14:paraId="0D6C255B" w14:textId="77777777" w:rsidR="007404AF" w:rsidRDefault="007404AF" w:rsidP="007404AF">
      <w:r>
        <w:t xml:space="preserve">                                        &lt;div class="col"&gt;</w:t>
      </w:r>
    </w:p>
    <w:p w14:paraId="08E1BEFF" w14:textId="77777777" w:rsidR="007404AF" w:rsidRDefault="007404AF" w:rsidP="007404AF">
      <w:r>
        <w:t xml:space="preserve">                                            &lt;div class="text-center"&gt;</w:t>
      </w:r>
    </w:p>
    <w:p w14:paraId="5768F32F" w14:textId="77777777" w:rsidR="007404AF" w:rsidRDefault="007404AF" w:rsidP="007404AF">
      <w:r>
        <w:t xml:space="preserve">                                                &lt;a class="small" </w:t>
      </w:r>
      <w:proofErr w:type="spellStart"/>
      <w:r>
        <w:t>href</w:t>
      </w:r>
      <w:proofErr w:type="spellEnd"/>
      <w:r>
        <w:t>="</w:t>
      </w:r>
      <w:proofErr w:type="spellStart"/>
      <w:r>
        <w:t>joiners_signup.php</w:t>
      </w:r>
      <w:proofErr w:type="spellEnd"/>
      <w:r>
        <w:t>"&gt;Create an Account!&lt;/a&gt;</w:t>
      </w:r>
    </w:p>
    <w:p w14:paraId="704634E7" w14:textId="77777777" w:rsidR="007404AF" w:rsidRDefault="007404AF" w:rsidP="007404AF">
      <w:r>
        <w:t xml:space="preserve">                                            &lt;/div&gt;</w:t>
      </w:r>
    </w:p>
    <w:p w14:paraId="50687229" w14:textId="77777777" w:rsidR="007404AF" w:rsidRDefault="007404AF" w:rsidP="007404AF">
      <w:r>
        <w:t xml:space="preserve">                                        &lt;/div&gt;</w:t>
      </w:r>
    </w:p>
    <w:p w14:paraId="51F06CA1" w14:textId="77777777" w:rsidR="007404AF" w:rsidRDefault="007404AF" w:rsidP="007404AF">
      <w:r>
        <w:t xml:space="preserve">                                        &lt;div class="col"&gt;</w:t>
      </w:r>
    </w:p>
    <w:p w14:paraId="0F843F3F" w14:textId="77777777" w:rsidR="007404AF" w:rsidRDefault="007404AF" w:rsidP="007404AF">
      <w:r>
        <w:t xml:space="preserve">                                            &lt;div class="text-center"&gt;</w:t>
      </w:r>
    </w:p>
    <w:p w14:paraId="5F7B16CC" w14:textId="77777777" w:rsidR="007404AF" w:rsidRDefault="007404AF" w:rsidP="007404AF">
      <w:r>
        <w:t xml:space="preserve">                                                &lt;a class="small" </w:t>
      </w:r>
      <w:proofErr w:type="spellStart"/>
      <w:r>
        <w:t>href</w:t>
      </w:r>
      <w:proofErr w:type="spellEnd"/>
      <w:r>
        <w:t>="../../</w:t>
      </w:r>
      <w:proofErr w:type="spellStart"/>
      <w:r>
        <w:t>event_heads</w:t>
      </w:r>
      <w:proofErr w:type="spellEnd"/>
      <w:r>
        <w:t>/</w:t>
      </w:r>
      <w:proofErr w:type="spellStart"/>
      <w:r>
        <w:t>login.php</w:t>
      </w:r>
      <w:proofErr w:type="spellEnd"/>
      <w:r>
        <w:t>"&gt;Login as event head&lt;/a&gt;</w:t>
      </w:r>
    </w:p>
    <w:p w14:paraId="102671D2" w14:textId="77777777" w:rsidR="007404AF" w:rsidRDefault="007404AF" w:rsidP="007404AF">
      <w:r>
        <w:t xml:space="preserve">                                            &lt;/div&gt;</w:t>
      </w:r>
    </w:p>
    <w:p w14:paraId="2DE9335F" w14:textId="77777777" w:rsidR="007404AF" w:rsidRDefault="007404AF" w:rsidP="007404AF">
      <w:r>
        <w:t xml:space="preserve">                                        &lt;/div&gt;</w:t>
      </w:r>
    </w:p>
    <w:p w14:paraId="6664922F" w14:textId="77777777" w:rsidR="007404AF" w:rsidRDefault="007404AF" w:rsidP="007404AF">
      <w:r>
        <w:t xml:space="preserve">                                    &lt;/div&gt;</w:t>
      </w:r>
    </w:p>
    <w:p w14:paraId="3B490AA3" w14:textId="77777777" w:rsidR="007404AF" w:rsidRDefault="007404AF" w:rsidP="007404AF">
      <w:r>
        <w:t xml:space="preserve">                                &lt;/div&gt;</w:t>
      </w:r>
    </w:p>
    <w:p w14:paraId="7C29E8D3" w14:textId="77777777" w:rsidR="007404AF" w:rsidRDefault="007404AF" w:rsidP="007404AF">
      <w:r>
        <w:t xml:space="preserve">                            &lt;/div&gt;</w:t>
      </w:r>
    </w:p>
    <w:p w14:paraId="6ED5F025" w14:textId="77777777" w:rsidR="007404AF" w:rsidRDefault="007404AF" w:rsidP="007404AF">
      <w:r>
        <w:t xml:space="preserve">                        &lt;/div&gt;</w:t>
      </w:r>
    </w:p>
    <w:p w14:paraId="206AA145" w14:textId="77777777" w:rsidR="007404AF" w:rsidRDefault="007404AF" w:rsidP="007404AF">
      <w:r>
        <w:t xml:space="preserve">                    &lt;/div&gt;</w:t>
      </w:r>
    </w:p>
    <w:p w14:paraId="35B9A836" w14:textId="77777777" w:rsidR="007404AF" w:rsidRDefault="007404AF" w:rsidP="007404AF">
      <w:r>
        <w:t xml:space="preserve">                &lt;/div&gt;</w:t>
      </w:r>
    </w:p>
    <w:p w14:paraId="2E76F8C9" w14:textId="77777777" w:rsidR="007404AF" w:rsidRDefault="007404AF" w:rsidP="007404AF"/>
    <w:p w14:paraId="2532F057" w14:textId="77777777" w:rsidR="007404AF" w:rsidRDefault="007404AF" w:rsidP="007404AF">
      <w:r>
        <w:t xml:space="preserve">            &lt;/div&gt;</w:t>
      </w:r>
    </w:p>
    <w:p w14:paraId="2E3B11B9" w14:textId="77777777" w:rsidR="007404AF" w:rsidRDefault="007404AF" w:rsidP="007404AF"/>
    <w:p w14:paraId="2B23B110" w14:textId="77777777" w:rsidR="007404AF" w:rsidRDefault="007404AF" w:rsidP="007404AF">
      <w:r>
        <w:t xml:space="preserve">        &lt;/div&gt;</w:t>
      </w:r>
    </w:p>
    <w:p w14:paraId="134C77E6" w14:textId="77777777" w:rsidR="007404AF" w:rsidRDefault="007404AF" w:rsidP="007404AF"/>
    <w:p w14:paraId="77A07829" w14:textId="77777777" w:rsidR="007404AF" w:rsidRDefault="007404AF" w:rsidP="007404AF"/>
    <w:p w14:paraId="622EB348" w14:textId="77777777" w:rsidR="007404AF" w:rsidRDefault="007404AF" w:rsidP="007404AF"/>
    <w:p w14:paraId="34A0AAB2" w14:textId="77777777" w:rsidR="007404AF" w:rsidRDefault="007404AF" w:rsidP="007404AF">
      <w:r>
        <w:t xml:space="preserve">        &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12C14AD4" w14:textId="77777777" w:rsidR="007404AF" w:rsidRDefault="007404AF" w:rsidP="007404AF">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1C606A87" w14:textId="77777777" w:rsidR="007404AF" w:rsidRDefault="007404AF" w:rsidP="007404AF">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39E389C5" w14:textId="77777777" w:rsidR="007404AF" w:rsidRDefault="007404AF" w:rsidP="007404AF">
      <w:r>
        <w:t>&lt;/body&gt;</w:t>
      </w:r>
    </w:p>
    <w:p w14:paraId="69292467" w14:textId="77777777" w:rsidR="007404AF" w:rsidRDefault="007404AF" w:rsidP="007404AF"/>
    <w:p w14:paraId="10D85FDC" w14:textId="789AEA87" w:rsidR="007404AF" w:rsidRDefault="007404AF" w:rsidP="007404AF">
      <w:r>
        <w:t>&lt;/html&gt;</w:t>
      </w:r>
    </w:p>
    <w:p w14:paraId="6A2431A1" w14:textId="0990DF9C" w:rsidR="007404AF" w:rsidRDefault="007404AF" w:rsidP="007404AF"/>
    <w:p w14:paraId="15DF094A" w14:textId="27F9C83B" w:rsidR="007404AF" w:rsidRDefault="007404AF" w:rsidP="007404AF">
      <w:proofErr w:type="spellStart"/>
      <w:r>
        <w:t>Joiner_signup.php</w:t>
      </w:r>
      <w:proofErr w:type="spellEnd"/>
    </w:p>
    <w:p w14:paraId="34834485" w14:textId="2AE867ED" w:rsidR="007404AF" w:rsidRDefault="007404AF" w:rsidP="007404AF"/>
    <w:p w14:paraId="6906C799" w14:textId="77777777" w:rsidR="007404AF" w:rsidRDefault="007404AF" w:rsidP="007404AF">
      <w:r>
        <w:lastRenderedPageBreak/>
        <w:t>&lt;!doctype html&gt;</w:t>
      </w:r>
    </w:p>
    <w:p w14:paraId="442419B0" w14:textId="77777777" w:rsidR="007404AF" w:rsidRDefault="007404AF" w:rsidP="007404AF">
      <w:r>
        <w:t>&lt;html lang="</w:t>
      </w:r>
      <w:proofErr w:type="spellStart"/>
      <w:r>
        <w:t>en</w:t>
      </w:r>
      <w:proofErr w:type="spellEnd"/>
      <w:r>
        <w:t>"&gt;</w:t>
      </w:r>
    </w:p>
    <w:p w14:paraId="37FA5E5D" w14:textId="77777777" w:rsidR="007404AF" w:rsidRDefault="007404AF" w:rsidP="007404AF"/>
    <w:p w14:paraId="1B02DF11" w14:textId="77777777" w:rsidR="007404AF" w:rsidRDefault="007404AF" w:rsidP="007404AF">
      <w:r>
        <w:t>&lt;head&gt;</w:t>
      </w:r>
    </w:p>
    <w:p w14:paraId="58345B60" w14:textId="77777777" w:rsidR="007404AF" w:rsidRDefault="007404AF" w:rsidP="007404AF">
      <w:r>
        <w:t xml:space="preserve">    &lt;!-- Required meta tags --&gt;</w:t>
      </w:r>
    </w:p>
    <w:p w14:paraId="6BA267A9" w14:textId="77777777" w:rsidR="007404AF" w:rsidRDefault="007404AF" w:rsidP="007404AF">
      <w:r>
        <w:t xml:space="preserve">    &lt;meta charset="utf-8"&gt;</w:t>
      </w:r>
    </w:p>
    <w:p w14:paraId="506FACEA" w14:textId="77777777" w:rsidR="007404AF" w:rsidRDefault="007404AF" w:rsidP="007404AF">
      <w:r>
        <w:t xml:space="preserve">    &lt;meta name="viewport" content="width=device-width, initial-scale=1"&gt;</w:t>
      </w:r>
    </w:p>
    <w:p w14:paraId="674963D9" w14:textId="77777777" w:rsidR="007404AF" w:rsidRDefault="007404AF" w:rsidP="007404AF"/>
    <w:p w14:paraId="058869AE" w14:textId="77777777" w:rsidR="007404AF" w:rsidRDefault="007404AF" w:rsidP="007404AF">
      <w:r>
        <w:t xml:space="preserve">    &lt;!-- Bootstrap CSS --&gt;</w:t>
      </w:r>
    </w:p>
    <w:p w14:paraId="5D4AF6A0" w14:textId="77777777" w:rsidR="007404AF" w:rsidRDefault="007404AF" w:rsidP="007404AF">
      <w:r>
        <w:t xml:space="preserve">    &lt;link href="https://cdn.jsdelivr.net/npm/bootstrap@5.0.2/dist/css/bootstrap.min.css" </w:t>
      </w:r>
      <w:proofErr w:type="spellStart"/>
      <w:r>
        <w:t>rel</w:t>
      </w:r>
      <w:proofErr w:type="spellEnd"/>
      <w:r>
        <w:t xml:space="preserve">="stylesheet" integrity="sha384-EVSTQN3/azprG1Anm3QDgpJLIm9Nao0Yz1ztcQTwFspd3yD65VohhpuuCOmLASjC" </w:t>
      </w:r>
      <w:proofErr w:type="spellStart"/>
      <w:r>
        <w:t>crossorigin</w:t>
      </w:r>
      <w:proofErr w:type="spellEnd"/>
      <w:r>
        <w:t>="anonymous"&gt;</w:t>
      </w:r>
    </w:p>
    <w:p w14:paraId="1FE43DBB" w14:textId="77777777" w:rsidR="007404AF" w:rsidRDefault="007404AF" w:rsidP="007404AF">
      <w:r>
        <w:t xml:space="preserve">    </w:t>
      </w:r>
    </w:p>
    <w:p w14:paraId="1220EE1A" w14:textId="77777777" w:rsidR="007404AF" w:rsidRDefault="007404AF" w:rsidP="007404AF">
      <w:r>
        <w:t xml:space="preserve">    &lt;!-- https://bootswatch.com/united/ --&gt;</w:t>
      </w:r>
    </w:p>
    <w:p w14:paraId="145B13A5"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bootstrap.min.css"&gt;</w:t>
      </w:r>
    </w:p>
    <w:p w14:paraId="050D5D43" w14:textId="77777777" w:rsidR="007404AF" w:rsidRDefault="007404AF" w:rsidP="007404AF">
      <w:r>
        <w:t xml:space="preserve">    &lt;!-- </w:t>
      </w:r>
      <w:proofErr w:type="spellStart"/>
      <w:r>
        <w:t>Boxicons</w:t>
      </w:r>
      <w:proofErr w:type="spellEnd"/>
      <w:r>
        <w:t xml:space="preserve"> CSS --&gt;</w:t>
      </w:r>
    </w:p>
    <w:p w14:paraId="6CBF8F48" w14:textId="77777777" w:rsidR="007404AF" w:rsidRDefault="007404AF" w:rsidP="007404AF">
      <w:r>
        <w:t xml:space="preserve">    &lt;link </w:t>
      </w:r>
      <w:proofErr w:type="spellStart"/>
      <w:r>
        <w:t>href</w:t>
      </w:r>
      <w:proofErr w:type="spellEnd"/>
      <w:r>
        <w:t>='https://unpkg.com/boxicons@2.0.7/</w:t>
      </w:r>
      <w:proofErr w:type="spellStart"/>
      <w:r>
        <w:t>css</w:t>
      </w:r>
      <w:proofErr w:type="spellEnd"/>
      <w:r>
        <w:t xml:space="preserve">/boxicons.min.css' </w:t>
      </w:r>
      <w:proofErr w:type="spellStart"/>
      <w:r>
        <w:t>rel</w:t>
      </w:r>
      <w:proofErr w:type="spellEnd"/>
      <w:r>
        <w:t>='stylesheet'&gt;</w:t>
      </w:r>
    </w:p>
    <w:p w14:paraId="0BE8A2FD" w14:textId="77777777" w:rsidR="007404AF" w:rsidRDefault="007404AF" w:rsidP="007404AF"/>
    <w:p w14:paraId="76C171B0" w14:textId="77777777" w:rsidR="007404AF" w:rsidRDefault="007404AF" w:rsidP="007404AF">
      <w:r>
        <w:t xml:space="preserve">    &lt;!-- Custom CSS --&gt;</w:t>
      </w:r>
    </w:p>
    <w:p w14:paraId="76336C76" w14:textId="77777777" w:rsidR="007404AF" w:rsidRDefault="007404AF" w:rsidP="007404AF">
      <w:r>
        <w:t xml:space="preserve">    &lt;link </w:t>
      </w:r>
      <w:proofErr w:type="spellStart"/>
      <w:r>
        <w:t>rel</w:t>
      </w:r>
      <w:proofErr w:type="spellEnd"/>
      <w:r>
        <w:t xml:space="preserve">="stylesheet" </w:t>
      </w:r>
      <w:proofErr w:type="spellStart"/>
      <w:r>
        <w:t>href</w:t>
      </w:r>
      <w:proofErr w:type="spellEnd"/>
      <w:r>
        <w:t>="../styles/style.css"&gt;</w:t>
      </w:r>
    </w:p>
    <w:p w14:paraId="2DD4F111" w14:textId="77777777" w:rsidR="007404AF" w:rsidRDefault="007404AF" w:rsidP="007404AF">
      <w:r>
        <w:t xml:space="preserve">    &lt;title&gt;Student - Sign up&lt;/title&gt;</w:t>
      </w:r>
    </w:p>
    <w:p w14:paraId="5D30D8F0" w14:textId="77777777" w:rsidR="007404AF" w:rsidRDefault="007404AF" w:rsidP="007404AF">
      <w:r>
        <w:t>&lt;/head&gt;</w:t>
      </w:r>
    </w:p>
    <w:p w14:paraId="35FF5F22" w14:textId="77777777" w:rsidR="007404AF" w:rsidRDefault="007404AF" w:rsidP="007404AF"/>
    <w:p w14:paraId="20F15D11" w14:textId="77777777" w:rsidR="007404AF" w:rsidRDefault="007404AF" w:rsidP="007404AF">
      <w:r>
        <w:t>&lt;body class="</w:t>
      </w:r>
      <w:proofErr w:type="spellStart"/>
      <w:r>
        <w:t>bg</w:t>
      </w:r>
      <w:proofErr w:type="spellEnd"/>
      <w:r>
        <w:t>-light"&gt;</w:t>
      </w:r>
    </w:p>
    <w:p w14:paraId="668C141D" w14:textId="77777777" w:rsidR="007404AF" w:rsidRDefault="007404AF" w:rsidP="007404AF"/>
    <w:p w14:paraId="26EC8C8E" w14:textId="77777777" w:rsidR="007404AF" w:rsidRDefault="007404AF" w:rsidP="007404AF">
      <w:r>
        <w:t xml:space="preserve">    &lt;div class="container"&gt;</w:t>
      </w:r>
    </w:p>
    <w:p w14:paraId="5BD8EC44" w14:textId="77777777" w:rsidR="007404AF" w:rsidRDefault="007404AF" w:rsidP="007404AF">
      <w:r>
        <w:t xml:space="preserve">        &lt;div class="card shadow-lg o-hidden border-0 my-4"&gt;</w:t>
      </w:r>
    </w:p>
    <w:p w14:paraId="2BECCDE3" w14:textId="77777777" w:rsidR="007404AF" w:rsidRDefault="007404AF" w:rsidP="007404AF">
      <w:r>
        <w:t xml:space="preserve">            &lt;div class="card-body p-0"&gt;</w:t>
      </w:r>
    </w:p>
    <w:p w14:paraId="36A3477F" w14:textId="77777777" w:rsidR="007404AF" w:rsidRDefault="007404AF" w:rsidP="007404AF">
      <w:r>
        <w:t xml:space="preserve">                &lt;div class="row"&gt;</w:t>
      </w:r>
    </w:p>
    <w:p w14:paraId="30FA984C" w14:textId="77777777" w:rsidR="007404AF" w:rsidRDefault="007404AF" w:rsidP="007404AF">
      <w:r>
        <w:t xml:space="preserve">                &lt;div class="col-lg-5 d-none d-lg-block </w:t>
      </w:r>
      <w:proofErr w:type="spellStart"/>
      <w:r>
        <w:t>bg</w:t>
      </w:r>
      <w:proofErr w:type="spellEnd"/>
      <w:r>
        <w:t xml:space="preserve">-register-image"&gt;    </w:t>
      </w:r>
    </w:p>
    <w:p w14:paraId="18B16830" w14:textId="77777777" w:rsidR="007404AF" w:rsidRDefault="007404AF" w:rsidP="007404AF">
      <w:r>
        <w:t xml:space="preserve">                &lt;/div&gt;</w:t>
      </w:r>
    </w:p>
    <w:p w14:paraId="68F6C556" w14:textId="77777777" w:rsidR="007404AF" w:rsidRDefault="007404AF" w:rsidP="007404AF">
      <w:r>
        <w:t xml:space="preserve">                    &lt;div class="col-lg-7"&gt;</w:t>
      </w:r>
    </w:p>
    <w:p w14:paraId="5DFD7485" w14:textId="77777777" w:rsidR="007404AF" w:rsidRDefault="007404AF" w:rsidP="007404AF">
      <w:r>
        <w:t xml:space="preserve">                        &lt;div class="p-5"&gt;</w:t>
      </w:r>
    </w:p>
    <w:p w14:paraId="5F6BEAF4" w14:textId="77777777" w:rsidR="007404AF" w:rsidRDefault="007404AF" w:rsidP="007404AF">
      <w:r>
        <w:t xml:space="preserve">                            &lt;div class="text-center"&gt;</w:t>
      </w:r>
    </w:p>
    <w:p w14:paraId="4A218E46" w14:textId="77777777" w:rsidR="007404AF" w:rsidRDefault="007404AF" w:rsidP="007404AF">
      <w:r>
        <w:t xml:space="preserve">                                &lt;h1 class="h4 text-gray-900 mb-4"&gt;</w:t>
      </w:r>
    </w:p>
    <w:p w14:paraId="045BE209" w14:textId="77777777" w:rsidR="007404AF" w:rsidRDefault="007404AF" w:rsidP="007404AF">
      <w:r>
        <w:t xml:space="preserve">                                    Create an student account.</w:t>
      </w:r>
    </w:p>
    <w:p w14:paraId="53FB1523" w14:textId="77777777" w:rsidR="007404AF" w:rsidRDefault="007404AF" w:rsidP="007404AF">
      <w:r>
        <w:t xml:space="preserve">                                &lt;/h1&gt;</w:t>
      </w:r>
    </w:p>
    <w:p w14:paraId="6266BD73" w14:textId="77777777" w:rsidR="007404AF" w:rsidRDefault="007404AF" w:rsidP="007404AF">
      <w:r>
        <w:t xml:space="preserve">                            &lt;/div&gt;</w:t>
      </w:r>
    </w:p>
    <w:p w14:paraId="1A7EC789" w14:textId="77777777" w:rsidR="007404AF" w:rsidRDefault="007404AF" w:rsidP="007404AF">
      <w:r>
        <w:t xml:space="preserve">                            &lt;form action="../source/</w:t>
      </w:r>
      <w:proofErr w:type="spellStart"/>
      <w:r>
        <w:t>signupcode.php</w:t>
      </w:r>
      <w:proofErr w:type="spellEnd"/>
      <w:r>
        <w:t xml:space="preserve">" class="user </w:t>
      </w:r>
      <w:proofErr w:type="spellStart"/>
      <w:r>
        <w:t>joiner__registration</w:t>
      </w:r>
      <w:proofErr w:type="spellEnd"/>
      <w:r>
        <w:t>" method="POST"&gt;</w:t>
      </w:r>
    </w:p>
    <w:p w14:paraId="0CB995AF" w14:textId="77777777" w:rsidR="007404AF" w:rsidRDefault="007404AF" w:rsidP="007404AF">
      <w:r>
        <w:t xml:space="preserve">                                &lt;div class="row form-group mb-3"&gt;</w:t>
      </w:r>
    </w:p>
    <w:p w14:paraId="46B015EB" w14:textId="77777777" w:rsidR="007404AF" w:rsidRDefault="007404AF" w:rsidP="007404AF">
      <w:r>
        <w:t xml:space="preserve">                                    &lt;div class="col-sm-6 sm-mb-0"&gt;</w:t>
      </w:r>
    </w:p>
    <w:p w14:paraId="6C45ACD0" w14:textId="77777777" w:rsidR="007404AF" w:rsidRDefault="007404AF" w:rsidP="007404AF">
      <w:r>
        <w:lastRenderedPageBreak/>
        <w:t xml:space="preserve">                                        &lt;input type="text" class="form-control form-control-user" name="</w:t>
      </w:r>
      <w:proofErr w:type="spellStart"/>
      <w:r>
        <w:t>first_name</w:t>
      </w:r>
      <w:proofErr w:type="spellEnd"/>
      <w:r>
        <w:t>" placeholder="First Name" required&gt;</w:t>
      </w:r>
    </w:p>
    <w:p w14:paraId="48039C9A" w14:textId="77777777" w:rsidR="007404AF" w:rsidRDefault="007404AF" w:rsidP="007404AF">
      <w:r>
        <w:t xml:space="preserve">                                    &lt;/div&gt;</w:t>
      </w:r>
    </w:p>
    <w:p w14:paraId="4D9B8F4B" w14:textId="77777777" w:rsidR="007404AF" w:rsidRDefault="007404AF" w:rsidP="007404AF">
      <w:r>
        <w:t xml:space="preserve">                                    &lt;div class="col-sm-6"&gt;</w:t>
      </w:r>
    </w:p>
    <w:p w14:paraId="63D517CC" w14:textId="77777777" w:rsidR="007404AF" w:rsidRDefault="007404AF" w:rsidP="007404AF">
      <w:r>
        <w:t xml:space="preserve">                                        &lt;input type="text" class="form-control form-control-user" name="</w:t>
      </w:r>
      <w:proofErr w:type="spellStart"/>
      <w:r>
        <w:t>last_name</w:t>
      </w:r>
      <w:proofErr w:type="spellEnd"/>
      <w:r>
        <w:t>" placeholder="Last Name" required&gt;</w:t>
      </w:r>
    </w:p>
    <w:p w14:paraId="00FEC800" w14:textId="77777777" w:rsidR="007404AF" w:rsidRDefault="007404AF" w:rsidP="007404AF">
      <w:r>
        <w:t xml:space="preserve">                                    &lt;/div&gt;</w:t>
      </w:r>
    </w:p>
    <w:p w14:paraId="494B6823" w14:textId="77777777" w:rsidR="007404AF" w:rsidRDefault="007404AF" w:rsidP="007404AF">
      <w:r>
        <w:t xml:space="preserve">                                &lt;/div&gt;</w:t>
      </w:r>
    </w:p>
    <w:p w14:paraId="6CE6F323" w14:textId="77777777" w:rsidR="007404AF" w:rsidRDefault="007404AF" w:rsidP="007404AF">
      <w:r>
        <w:t xml:space="preserve">                                &lt;div class="form-group mb-3"&gt;</w:t>
      </w:r>
    </w:p>
    <w:p w14:paraId="730A64A5" w14:textId="77777777" w:rsidR="007404AF" w:rsidRDefault="007404AF" w:rsidP="007404AF">
      <w:r>
        <w:t xml:space="preserve">                                    &lt;input type="email" class="form-control form-control-user" name="email" placeholder="Email" required&gt;</w:t>
      </w:r>
    </w:p>
    <w:p w14:paraId="70C41389" w14:textId="77777777" w:rsidR="007404AF" w:rsidRDefault="007404AF" w:rsidP="007404AF">
      <w:r>
        <w:t xml:space="preserve">                                &lt;/div&gt;</w:t>
      </w:r>
    </w:p>
    <w:p w14:paraId="2D2E69E1" w14:textId="77777777" w:rsidR="007404AF" w:rsidRDefault="007404AF" w:rsidP="007404AF">
      <w:r>
        <w:t xml:space="preserve">                                &lt;div class="form-group row mb-3"&gt;</w:t>
      </w:r>
    </w:p>
    <w:p w14:paraId="68A0A0FF" w14:textId="77777777" w:rsidR="007404AF" w:rsidRDefault="007404AF" w:rsidP="007404AF">
      <w:r>
        <w:t xml:space="preserve">                                    &lt;div class="col-sm-6 mb-3 sm-mb-0"&gt;</w:t>
      </w:r>
    </w:p>
    <w:p w14:paraId="754D42AE" w14:textId="77777777" w:rsidR="007404AF" w:rsidRDefault="007404AF" w:rsidP="007404AF">
      <w:r>
        <w:t xml:space="preserve">                                        &lt;input type="password" class="form-control form-control-user" name="password" placeholder="Password" required&gt;</w:t>
      </w:r>
    </w:p>
    <w:p w14:paraId="30040A91" w14:textId="77777777" w:rsidR="007404AF" w:rsidRDefault="007404AF" w:rsidP="007404AF">
      <w:r>
        <w:t xml:space="preserve">                                    &lt;/div&gt;</w:t>
      </w:r>
    </w:p>
    <w:p w14:paraId="2616322C" w14:textId="77777777" w:rsidR="007404AF" w:rsidRDefault="007404AF" w:rsidP="007404AF">
      <w:r>
        <w:t xml:space="preserve">                                    &lt;div class="col-sm-6"&gt;</w:t>
      </w:r>
    </w:p>
    <w:p w14:paraId="3C8F7F20" w14:textId="77777777" w:rsidR="007404AF" w:rsidRDefault="007404AF" w:rsidP="007404AF">
      <w:r>
        <w:t xml:space="preserve">                                        &lt;input type="password" class="form-control form-control-user" name="confirm-password" placeholder="Confirm password" required&gt;</w:t>
      </w:r>
    </w:p>
    <w:p w14:paraId="680CD0DB" w14:textId="77777777" w:rsidR="007404AF" w:rsidRDefault="007404AF" w:rsidP="007404AF">
      <w:r>
        <w:t xml:space="preserve">                                    &lt;/div&gt;</w:t>
      </w:r>
    </w:p>
    <w:p w14:paraId="4EB5406B" w14:textId="77777777" w:rsidR="007404AF" w:rsidRDefault="007404AF" w:rsidP="007404AF">
      <w:r>
        <w:t xml:space="preserve">                                &lt;/div&gt;</w:t>
      </w:r>
    </w:p>
    <w:p w14:paraId="1A752110" w14:textId="77777777" w:rsidR="007404AF" w:rsidRDefault="007404AF" w:rsidP="007404AF">
      <w:r>
        <w:t xml:space="preserve">                                &lt;div class="form-check form-switch mb-3"&gt;</w:t>
      </w:r>
    </w:p>
    <w:p w14:paraId="1A8234A3" w14:textId="77777777" w:rsidR="007404AF" w:rsidRDefault="007404AF" w:rsidP="007404AF">
      <w:r>
        <w:t xml:space="preserve">                                    &lt;input class="form-check-input" type="checkbox" id="</w:t>
      </w:r>
      <w:proofErr w:type="spellStart"/>
      <w:r>
        <w:t>flexSwitchCheckDefault</w:t>
      </w:r>
      <w:proofErr w:type="spellEnd"/>
      <w:r>
        <w:t>" required&gt;</w:t>
      </w:r>
    </w:p>
    <w:p w14:paraId="102A122E" w14:textId="77777777" w:rsidR="007404AF" w:rsidRDefault="007404AF" w:rsidP="007404AF">
      <w:r>
        <w:t xml:space="preserve">                                    &lt;label class="form-check-label" for="</w:t>
      </w:r>
      <w:proofErr w:type="spellStart"/>
      <w:r>
        <w:t>flexSwitchCheckChecked</w:t>
      </w:r>
      <w:proofErr w:type="spellEnd"/>
      <w:r>
        <w:t>"&gt;By checking you are agreeing to T&amp;C of eventers.&lt;/label&gt;</w:t>
      </w:r>
    </w:p>
    <w:p w14:paraId="390834B2" w14:textId="77777777" w:rsidR="007404AF" w:rsidRDefault="007404AF" w:rsidP="007404AF">
      <w:r>
        <w:t xml:space="preserve">                                &lt;/div&gt;</w:t>
      </w:r>
    </w:p>
    <w:p w14:paraId="0ADA5D2B" w14:textId="77777777" w:rsidR="007404AF" w:rsidRDefault="007404AF" w:rsidP="007404AF">
      <w:r>
        <w:t xml:space="preserve">                                &lt;!-- &lt;div class="form-group row"&gt;</w:t>
      </w:r>
    </w:p>
    <w:p w14:paraId="7634FF8D" w14:textId="77777777" w:rsidR="007404AF" w:rsidRDefault="007404AF" w:rsidP="007404AF">
      <w:r>
        <w:t xml:space="preserve">                                    &lt;div class="col-sm-6 mb-3 sm-mb-0"&gt;</w:t>
      </w:r>
    </w:p>
    <w:p w14:paraId="6A3CC89E" w14:textId="77777777" w:rsidR="007404AF" w:rsidRDefault="007404AF" w:rsidP="007404AF">
      <w:r>
        <w:t xml:space="preserve">                                        &lt;input type="text" class="form-control form-control-user" name="location" placeholder="Your </w:t>
      </w:r>
      <w:proofErr w:type="spellStart"/>
      <w:r>
        <w:t>Prefered</w:t>
      </w:r>
      <w:proofErr w:type="spellEnd"/>
      <w:r>
        <w:t xml:space="preserve"> Location"&gt;</w:t>
      </w:r>
    </w:p>
    <w:p w14:paraId="38E9541A" w14:textId="77777777" w:rsidR="007404AF" w:rsidRDefault="007404AF" w:rsidP="007404AF">
      <w:r>
        <w:t xml:space="preserve">                                    &lt;/div&gt;</w:t>
      </w:r>
    </w:p>
    <w:p w14:paraId="6A4C4934" w14:textId="77777777" w:rsidR="007404AF" w:rsidRDefault="007404AF" w:rsidP="007404AF">
      <w:r>
        <w:t xml:space="preserve">                                    &lt;div class="col-sm-6"&gt;</w:t>
      </w:r>
    </w:p>
    <w:p w14:paraId="0BA12EFA" w14:textId="77777777" w:rsidR="007404AF" w:rsidRDefault="007404AF" w:rsidP="007404AF">
      <w:r>
        <w:t xml:space="preserve">                                        &lt;input type="text" name="dob" id="</w:t>
      </w:r>
      <w:proofErr w:type="spellStart"/>
      <w:r>
        <w:t>dob_joiner</w:t>
      </w:r>
      <w:proofErr w:type="spellEnd"/>
      <w:r>
        <w:t>" placeholder="Date of birth" class="form-control form-control-user"&gt;</w:t>
      </w:r>
    </w:p>
    <w:p w14:paraId="4193F38E" w14:textId="77777777" w:rsidR="007404AF" w:rsidRDefault="007404AF" w:rsidP="007404AF">
      <w:r>
        <w:t xml:space="preserve">                                        &lt;script&gt;</w:t>
      </w:r>
    </w:p>
    <w:p w14:paraId="63F3540B" w14:textId="77777777" w:rsidR="007404AF" w:rsidRDefault="007404AF" w:rsidP="007404AF">
      <w:r>
        <w:t xml:space="preserve">                                        // Date of birth custom script for placeholder</w:t>
      </w:r>
    </w:p>
    <w:p w14:paraId="08EC1273" w14:textId="77777777" w:rsidR="007404AF" w:rsidRDefault="007404AF" w:rsidP="007404AF">
      <w:r>
        <w:t xml:space="preserve">                                        const dob = </w:t>
      </w:r>
      <w:proofErr w:type="spellStart"/>
      <w:r>
        <w:t>document.getElementById</w:t>
      </w:r>
      <w:proofErr w:type="spellEnd"/>
      <w:r>
        <w:t>('</w:t>
      </w:r>
      <w:proofErr w:type="spellStart"/>
      <w:r>
        <w:t>dob_joiner</w:t>
      </w:r>
      <w:proofErr w:type="spellEnd"/>
      <w:r>
        <w:t>')</w:t>
      </w:r>
    </w:p>
    <w:p w14:paraId="638C8132" w14:textId="77777777" w:rsidR="007404AF" w:rsidRDefault="007404AF" w:rsidP="007404AF">
      <w:r>
        <w:t xml:space="preserve">                                        </w:t>
      </w:r>
      <w:proofErr w:type="spellStart"/>
      <w:r>
        <w:t>dob.onfocus</w:t>
      </w:r>
      <w:proofErr w:type="spellEnd"/>
      <w:r>
        <w:t xml:space="preserve"> = function (event) {</w:t>
      </w:r>
    </w:p>
    <w:p w14:paraId="20453694" w14:textId="77777777" w:rsidR="007404AF" w:rsidRDefault="007404AF" w:rsidP="007404AF">
      <w:r>
        <w:t xml:space="preserve">                                        </w:t>
      </w:r>
      <w:proofErr w:type="spellStart"/>
      <w:r>
        <w:t>this.type</w:t>
      </w:r>
      <w:proofErr w:type="spellEnd"/>
      <w:r>
        <w:t xml:space="preserve"> = 'date';</w:t>
      </w:r>
    </w:p>
    <w:p w14:paraId="1A4B9652" w14:textId="77777777" w:rsidR="007404AF" w:rsidRDefault="007404AF" w:rsidP="007404AF">
      <w:r>
        <w:t xml:space="preserve">                                        </w:t>
      </w:r>
      <w:proofErr w:type="spellStart"/>
      <w:r>
        <w:t>this.focus</w:t>
      </w:r>
      <w:proofErr w:type="spellEnd"/>
      <w:r>
        <w:t>();</w:t>
      </w:r>
    </w:p>
    <w:p w14:paraId="60D2975C" w14:textId="77777777" w:rsidR="007404AF" w:rsidRDefault="007404AF" w:rsidP="007404AF">
      <w:r>
        <w:t xml:space="preserve">                                        }</w:t>
      </w:r>
    </w:p>
    <w:p w14:paraId="0A05A0E2" w14:textId="77777777" w:rsidR="007404AF" w:rsidRDefault="007404AF" w:rsidP="007404AF">
      <w:r>
        <w:t xml:space="preserve">                                        &lt;/script&gt;</w:t>
      </w:r>
    </w:p>
    <w:p w14:paraId="14F9A644" w14:textId="77777777" w:rsidR="007404AF" w:rsidRDefault="007404AF" w:rsidP="007404AF">
      <w:r>
        <w:lastRenderedPageBreak/>
        <w:t xml:space="preserve">                                        </w:t>
      </w:r>
    </w:p>
    <w:p w14:paraId="486C3FF7" w14:textId="77777777" w:rsidR="007404AF" w:rsidRDefault="007404AF" w:rsidP="007404AF">
      <w:r>
        <w:t xml:space="preserve">                                    &lt;/div&gt;</w:t>
      </w:r>
    </w:p>
    <w:p w14:paraId="7BDEC895" w14:textId="77777777" w:rsidR="007404AF" w:rsidRDefault="007404AF" w:rsidP="007404AF">
      <w:r>
        <w:t xml:space="preserve">                                    &lt;p class="text-gray"&gt;You change your location afterwards.&lt;/p&gt;</w:t>
      </w:r>
    </w:p>
    <w:p w14:paraId="2CC204E0" w14:textId="77777777" w:rsidR="007404AF" w:rsidRDefault="007404AF" w:rsidP="007404AF">
      <w:r>
        <w:t xml:space="preserve">                                &lt;/div&gt; --&gt;</w:t>
      </w:r>
    </w:p>
    <w:p w14:paraId="2A41CBE2" w14:textId="77777777" w:rsidR="007404AF" w:rsidRDefault="007404AF" w:rsidP="007404AF"/>
    <w:p w14:paraId="39377405" w14:textId="77777777" w:rsidR="007404AF" w:rsidRDefault="007404AF" w:rsidP="007404AF">
      <w:r>
        <w:t xml:space="preserve">                                &lt;button type="submit" class="</w:t>
      </w:r>
      <w:proofErr w:type="spellStart"/>
      <w:r>
        <w:t>btn</w:t>
      </w:r>
      <w:proofErr w:type="spellEnd"/>
      <w:r>
        <w:t xml:space="preserve"> </w:t>
      </w:r>
      <w:proofErr w:type="spellStart"/>
      <w:r>
        <w:t>btn</w:t>
      </w:r>
      <w:proofErr w:type="spellEnd"/>
      <w:r>
        <w:t xml:space="preserve">-block w-100 </w:t>
      </w:r>
      <w:proofErr w:type="spellStart"/>
      <w:r>
        <w:t>btn</w:t>
      </w:r>
      <w:proofErr w:type="spellEnd"/>
      <w:r>
        <w:t>-primary"&gt;Sign up&lt;/button&gt;</w:t>
      </w:r>
    </w:p>
    <w:p w14:paraId="1F6AB245" w14:textId="77777777" w:rsidR="007404AF" w:rsidRDefault="007404AF" w:rsidP="007404AF"/>
    <w:p w14:paraId="5B45BB5C" w14:textId="77777777" w:rsidR="007404AF" w:rsidRDefault="007404AF" w:rsidP="007404AF">
      <w:r>
        <w:t xml:space="preserve">                            &lt;/form&gt;</w:t>
      </w:r>
    </w:p>
    <w:p w14:paraId="1D319E67" w14:textId="77777777" w:rsidR="007404AF" w:rsidRDefault="007404AF" w:rsidP="007404AF">
      <w:r>
        <w:t xml:space="preserve">                            &lt;</w:t>
      </w:r>
      <w:proofErr w:type="spellStart"/>
      <w:r>
        <w:t>hr</w:t>
      </w:r>
      <w:proofErr w:type="spellEnd"/>
      <w:r>
        <w:t>&gt;</w:t>
      </w:r>
    </w:p>
    <w:p w14:paraId="13969110" w14:textId="77777777" w:rsidR="007404AF" w:rsidRDefault="007404AF" w:rsidP="007404AF">
      <w:r>
        <w:t xml:space="preserve">                            &lt;div class="text-center"&gt;</w:t>
      </w:r>
    </w:p>
    <w:p w14:paraId="1247DCC5" w14:textId="77777777" w:rsidR="007404AF" w:rsidRDefault="007404AF" w:rsidP="007404AF">
      <w:r>
        <w:t xml:space="preserve">                                &lt;a class="small" </w:t>
      </w:r>
      <w:proofErr w:type="spellStart"/>
      <w:r>
        <w:t>href</w:t>
      </w:r>
      <w:proofErr w:type="spellEnd"/>
      <w:r>
        <w:t>="forgot-password.html"&gt;Forgot Password?&lt;/a&gt;</w:t>
      </w:r>
    </w:p>
    <w:p w14:paraId="69ED2FC1" w14:textId="77777777" w:rsidR="007404AF" w:rsidRDefault="007404AF" w:rsidP="007404AF">
      <w:r>
        <w:t xml:space="preserve">                            &lt;/div&gt;</w:t>
      </w:r>
    </w:p>
    <w:p w14:paraId="4B4DF62D" w14:textId="77777777" w:rsidR="007404AF" w:rsidRDefault="007404AF" w:rsidP="007404AF">
      <w:r>
        <w:t xml:space="preserve">                            &lt;div class="text-center"&gt;</w:t>
      </w:r>
    </w:p>
    <w:p w14:paraId="08E9E7E1" w14:textId="77777777" w:rsidR="007404AF" w:rsidRDefault="007404AF" w:rsidP="007404AF">
      <w:r>
        <w:t xml:space="preserve">                                &lt;a class="small" </w:t>
      </w:r>
      <w:proofErr w:type="spellStart"/>
      <w:r>
        <w:t>href</w:t>
      </w:r>
      <w:proofErr w:type="spellEnd"/>
      <w:r>
        <w:t>="</w:t>
      </w:r>
      <w:proofErr w:type="spellStart"/>
      <w:r>
        <w:t>joiners_login.php</w:t>
      </w:r>
      <w:proofErr w:type="spellEnd"/>
      <w:r>
        <w:t>"&gt;Already have an account? Login!&lt;/a&gt;</w:t>
      </w:r>
    </w:p>
    <w:p w14:paraId="107159D0" w14:textId="77777777" w:rsidR="007404AF" w:rsidRDefault="007404AF" w:rsidP="007404AF">
      <w:r>
        <w:t xml:space="preserve">                            &lt;/div&gt;</w:t>
      </w:r>
    </w:p>
    <w:p w14:paraId="678F4771" w14:textId="77777777" w:rsidR="007404AF" w:rsidRDefault="007404AF" w:rsidP="007404AF">
      <w:r>
        <w:t xml:space="preserve">                        &lt;/div&gt;</w:t>
      </w:r>
    </w:p>
    <w:p w14:paraId="7EB4B3CE" w14:textId="77777777" w:rsidR="007404AF" w:rsidRDefault="007404AF" w:rsidP="007404AF">
      <w:r>
        <w:t xml:space="preserve">                    &lt;/div&gt;</w:t>
      </w:r>
    </w:p>
    <w:p w14:paraId="7562EC67" w14:textId="77777777" w:rsidR="007404AF" w:rsidRDefault="007404AF" w:rsidP="007404AF">
      <w:r>
        <w:t xml:space="preserve">                &lt;/div&gt;</w:t>
      </w:r>
    </w:p>
    <w:p w14:paraId="6F14344F" w14:textId="77777777" w:rsidR="007404AF" w:rsidRDefault="007404AF" w:rsidP="007404AF">
      <w:r>
        <w:t xml:space="preserve">            &lt;/div&gt;</w:t>
      </w:r>
    </w:p>
    <w:p w14:paraId="7527B581" w14:textId="77777777" w:rsidR="007404AF" w:rsidRDefault="007404AF" w:rsidP="007404AF">
      <w:r>
        <w:t xml:space="preserve">        &lt;/div&gt;</w:t>
      </w:r>
    </w:p>
    <w:p w14:paraId="0F6B0AFB" w14:textId="77777777" w:rsidR="007404AF" w:rsidRDefault="007404AF" w:rsidP="007404AF">
      <w:r>
        <w:t xml:space="preserve">    &lt;/div&gt;</w:t>
      </w:r>
    </w:p>
    <w:p w14:paraId="1890EF11" w14:textId="77777777" w:rsidR="007404AF" w:rsidRDefault="007404AF" w:rsidP="007404AF"/>
    <w:p w14:paraId="0B301547" w14:textId="77777777" w:rsidR="007404AF" w:rsidRDefault="007404AF" w:rsidP="007404AF"/>
    <w:p w14:paraId="4EACFDD0" w14:textId="77777777" w:rsidR="007404AF" w:rsidRDefault="007404AF" w:rsidP="007404AF">
      <w:r>
        <w:t xml:space="preserve">    &lt;!-- Optional JavaScript; choose one of the two! --&gt;</w:t>
      </w:r>
    </w:p>
    <w:p w14:paraId="5D91F72B" w14:textId="77777777" w:rsidR="007404AF" w:rsidRDefault="007404AF" w:rsidP="007404AF"/>
    <w:p w14:paraId="43C407F5" w14:textId="77777777" w:rsidR="007404AF" w:rsidRDefault="007404AF" w:rsidP="007404AF">
      <w:r>
        <w:t xml:space="preserve">    &lt;!-- Option 1: Bootstrap Bundle with Popper --&gt;</w:t>
      </w:r>
    </w:p>
    <w:p w14:paraId="52722BF4" w14:textId="77777777" w:rsidR="007404AF" w:rsidRDefault="007404AF" w:rsidP="007404AF">
      <w:r>
        <w:t xml:space="preserve">    &lt;script src="https://cdn.jsdelivr.net/npm/bootstrap@5.0.2/dist/js/bootstrap.bundle.min.js" integrity="sha384-MrcW6ZMFYlzcLA8Nl+NtUVF0sA7MsXsP1UyJoMp4YLEuNSfAP+JcXn/tWtIaxVXM" </w:t>
      </w:r>
      <w:proofErr w:type="spellStart"/>
      <w:r>
        <w:t>crossorigin</w:t>
      </w:r>
      <w:proofErr w:type="spellEnd"/>
      <w:r>
        <w:t>="anonymous"&gt;&lt;/script&gt;</w:t>
      </w:r>
    </w:p>
    <w:p w14:paraId="010D0357" w14:textId="77777777" w:rsidR="007404AF" w:rsidRDefault="007404AF" w:rsidP="007404AF"/>
    <w:p w14:paraId="6B45CFF5" w14:textId="77777777" w:rsidR="007404AF" w:rsidRDefault="007404AF" w:rsidP="007404AF">
      <w:r>
        <w:t xml:space="preserve">    &lt;!-- Option 2: Separate Popper and Bootstrap JS --&gt;</w:t>
      </w:r>
    </w:p>
    <w:p w14:paraId="7047E26A" w14:textId="77777777" w:rsidR="007404AF" w:rsidRDefault="007404AF" w:rsidP="007404AF">
      <w:r>
        <w:t xml:space="preserve">    &lt;!--</w:t>
      </w:r>
    </w:p>
    <w:p w14:paraId="10C5DDFE" w14:textId="77777777" w:rsidR="007404AF" w:rsidRDefault="007404AF" w:rsidP="007404AF">
      <w:r>
        <w:t xml:space="preserve">    &lt;script src="https://cdn.jsdelivr.net/npm/@popperjs/core@2.9.2/dist/umd/popper.min.js" integrity="sha384-IQsoLXl5PILFhosVNubq5LC7Qb9DXgDA9i+tQ8Zj3iwWAwPtgFTxbJ8NT4GN1R8p" </w:t>
      </w:r>
      <w:proofErr w:type="spellStart"/>
      <w:r>
        <w:t>crossorigin</w:t>
      </w:r>
      <w:proofErr w:type="spellEnd"/>
      <w:r>
        <w:t>="anonymous"&gt;&lt;/script&gt;</w:t>
      </w:r>
    </w:p>
    <w:p w14:paraId="11E218E4" w14:textId="77777777" w:rsidR="007404AF" w:rsidRDefault="007404AF" w:rsidP="007404AF">
      <w:r>
        <w:t xml:space="preserve">    &lt;script src="https://cdn.jsdelivr.net/npm/bootstrap@5.0.2/dist/js/bootstrap.min.js" integrity="sha384-cVKIPhGWiC2Al4u+LWgxfKTRIcfu0JTxR+EQDz/bgldoEyl4H0zUF0QKbrJ0EcQF" </w:t>
      </w:r>
      <w:proofErr w:type="spellStart"/>
      <w:r>
        <w:t>crossorigin</w:t>
      </w:r>
      <w:proofErr w:type="spellEnd"/>
      <w:r>
        <w:t>="anonymous"&gt;&lt;/script&gt;</w:t>
      </w:r>
    </w:p>
    <w:p w14:paraId="29E19E79" w14:textId="77777777" w:rsidR="007404AF" w:rsidRDefault="007404AF" w:rsidP="007404AF">
      <w:r>
        <w:t xml:space="preserve">    --&gt;</w:t>
      </w:r>
    </w:p>
    <w:p w14:paraId="4F8951E9" w14:textId="77777777" w:rsidR="007404AF" w:rsidRDefault="007404AF" w:rsidP="007404AF">
      <w:r>
        <w:lastRenderedPageBreak/>
        <w:t>&lt;/body&gt;</w:t>
      </w:r>
    </w:p>
    <w:p w14:paraId="62183C32" w14:textId="77777777" w:rsidR="007404AF" w:rsidRDefault="007404AF" w:rsidP="007404AF"/>
    <w:p w14:paraId="30E7BF1F" w14:textId="2835199A" w:rsidR="007404AF" w:rsidRDefault="007404AF" w:rsidP="007404AF">
      <w:r>
        <w:t>&lt;/html&gt;</w:t>
      </w:r>
    </w:p>
    <w:p w14:paraId="1823E005" w14:textId="3355E6B3" w:rsidR="007404AF" w:rsidRDefault="007404AF" w:rsidP="007404AF"/>
    <w:p w14:paraId="0180346D" w14:textId="5F2B3824" w:rsidR="007404AF" w:rsidRDefault="007404AF" w:rsidP="007404AF">
      <w:proofErr w:type="spellStart"/>
      <w:r>
        <w:t>Saved.php</w:t>
      </w:r>
      <w:proofErr w:type="spellEnd"/>
    </w:p>
    <w:p w14:paraId="7B25DFE7" w14:textId="77777777" w:rsidR="007404AF" w:rsidRDefault="007404AF" w:rsidP="007404AF">
      <w:r>
        <w:t>&lt;?php</w:t>
      </w:r>
    </w:p>
    <w:p w14:paraId="770BA949" w14:textId="77777777" w:rsidR="007404AF" w:rsidRDefault="007404AF" w:rsidP="007404AF">
      <w:r>
        <w:t>$title = "Saved Events - Eventers";</w:t>
      </w:r>
    </w:p>
    <w:p w14:paraId="156A45D7" w14:textId="77777777" w:rsidR="007404AF" w:rsidRDefault="007404AF" w:rsidP="007404AF">
      <w:r>
        <w:t>include '../includes/</w:t>
      </w:r>
      <w:proofErr w:type="spellStart"/>
      <w:r>
        <w:t>joiners_header.php</w:t>
      </w:r>
      <w:proofErr w:type="spellEnd"/>
      <w:r>
        <w:t>';</w:t>
      </w:r>
    </w:p>
    <w:p w14:paraId="2906075F" w14:textId="77777777" w:rsidR="007404AF" w:rsidRDefault="007404AF" w:rsidP="007404AF">
      <w:r>
        <w:t>include '../includes/</w:t>
      </w:r>
      <w:proofErr w:type="spellStart"/>
      <w:r>
        <w:t>joiners_navbar.php</w:t>
      </w:r>
      <w:proofErr w:type="spellEnd"/>
      <w:r>
        <w:t>';</w:t>
      </w:r>
    </w:p>
    <w:p w14:paraId="67559F2D" w14:textId="77777777" w:rsidR="007404AF" w:rsidRDefault="007404AF" w:rsidP="007404AF">
      <w:r>
        <w:t>require '../../</w:t>
      </w:r>
      <w:proofErr w:type="spellStart"/>
      <w:r>
        <w:t>db</w:t>
      </w:r>
      <w:proofErr w:type="spellEnd"/>
      <w:r>
        <w:t>/</w:t>
      </w:r>
      <w:proofErr w:type="spellStart"/>
      <w:r>
        <w:t>dbconfig.php</w:t>
      </w:r>
      <w:proofErr w:type="spellEnd"/>
      <w:r>
        <w:t>';</w:t>
      </w:r>
    </w:p>
    <w:p w14:paraId="5AC86F1E" w14:textId="77777777" w:rsidR="007404AF" w:rsidRDefault="007404AF" w:rsidP="007404AF">
      <w:r>
        <w:t>include '../../global/functions/</w:t>
      </w:r>
      <w:proofErr w:type="spellStart"/>
      <w:r>
        <w:t>functions.php</w:t>
      </w:r>
      <w:proofErr w:type="spellEnd"/>
      <w:r>
        <w:t>';</w:t>
      </w:r>
    </w:p>
    <w:p w14:paraId="565BAFB5" w14:textId="77777777" w:rsidR="007404AF" w:rsidRDefault="007404AF" w:rsidP="007404AF">
      <w:r>
        <w:t>?&gt;</w:t>
      </w:r>
    </w:p>
    <w:p w14:paraId="16709C7B" w14:textId="77777777" w:rsidR="007404AF" w:rsidRDefault="007404AF" w:rsidP="007404AF">
      <w:r>
        <w:t>&lt;div class="container mt-4"&gt;</w:t>
      </w:r>
    </w:p>
    <w:p w14:paraId="792FD978" w14:textId="77777777" w:rsidR="007404AF" w:rsidRDefault="007404AF" w:rsidP="007404AF">
      <w:r>
        <w:t xml:space="preserve">    &lt;div class="row"&gt;</w:t>
      </w:r>
    </w:p>
    <w:p w14:paraId="3BB6D90A" w14:textId="77777777" w:rsidR="007404AF" w:rsidRDefault="007404AF" w:rsidP="007404AF">
      <w:r>
        <w:t>&lt;?php</w:t>
      </w:r>
    </w:p>
    <w:p w14:paraId="70B125A1" w14:textId="77777777" w:rsidR="007404AF" w:rsidRDefault="007404AF" w:rsidP="007404AF">
      <w:r>
        <w:t>$</w:t>
      </w:r>
      <w:proofErr w:type="spellStart"/>
      <w:r>
        <w:t>imgDestination</w:t>
      </w:r>
      <w:proofErr w:type="spellEnd"/>
      <w:r>
        <w:t xml:space="preserve"> = "../../global/uploads/</w:t>
      </w:r>
      <w:proofErr w:type="spellStart"/>
      <w:r>
        <w:t>subEventThumbnail</w:t>
      </w:r>
      <w:proofErr w:type="spellEnd"/>
      <w:r>
        <w:t>/";</w:t>
      </w:r>
    </w:p>
    <w:p w14:paraId="56FD78E3" w14:textId="77777777" w:rsidR="007404AF" w:rsidRDefault="007404AF" w:rsidP="007404AF">
      <w:r>
        <w:t>$email = $_SESSION['email'];</w:t>
      </w:r>
    </w:p>
    <w:p w14:paraId="55138FC7" w14:textId="77777777" w:rsidR="007404AF" w:rsidRDefault="007404AF" w:rsidP="007404AF">
      <w:r>
        <w:t>$</w:t>
      </w:r>
      <w:proofErr w:type="spellStart"/>
      <w:r>
        <w:t>sql</w:t>
      </w:r>
      <w:proofErr w:type="spellEnd"/>
      <w:r>
        <w:t xml:space="preserve"> = "SELECT EVENT_ID FROM `</w:t>
      </w:r>
      <w:proofErr w:type="spellStart"/>
      <w:r>
        <w:t>saved_events</w:t>
      </w:r>
      <w:proofErr w:type="spellEnd"/>
      <w:r>
        <w:t>` WHERE EMAIL = '$email'";</w:t>
      </w:r>
    </w:p>
    <w:p w14:paraId="6A7FB409" w14:textId="77777777" w:rsidR="007404AF" w:rsidRDefault="007404AF" w:rsidP="007404AF">
      <w:r>
        <w:t>$result = $link-&gt;query($</w:t>
      </w:r>
      <w:proofErr w:type="spellStart"/>
      <w:r>
        <w:t>sql</w:t>
      </w:r>
      <w:proofErr w:type="spellEnd"/>
      <w:r>
        <w:t>);</w:t>
      </w:r>
    </w:p>
    <w:p w14:paraId="402AA8F1" w14:textId="77777777" w:rsidR="007404AF" w:rsidRDefault="007404AF" w:rsidP="007404AF">
      <w:r>
        <w:t>if ($result-&gt;</w:t>
      </w:r>
      <w:proofErr w:type="spellStart"/>
      <w:r>
        <w:t>num_rows</w:t>
      </w:r>
      <w:proofErr w:type="spellEnd"/>
      <w:r>
        <w:t xml:space="preserve"> &gt; 0) {</w:t>
      </w:r>
    </w:p>
    <w:p w14:paraId="3FA00011" w14:textId="77777777" w:rsidR="007404AF" w:rsidRDefault="007404AF" w:rsidP="007404AF">
      <w:r>
        <w:t xml:space="preserve">    while ($row = $result-&gt;</w:t>
      </w:r>
      <w:proofErr w:type="spellStart"/>
      <w:r>
        <w:t>fetch_assoc</w:t>
      </w:r>
      <w:proofErr w:type="spellEnd"/>
      <w:r>
        <w:t>()) {</w:t>
      </w:r>
    </w:p>
    <w:p w14:paraId="782F4FD5" w14:textId="77777777" w:rsidR="007404AF" w:rsidRDefault="007404AF" w:rsidP="007404AF">
      <w:r>
        <w:t xml:space="preserve">        $</w:t>
      </w:r>
      <w:proofErr w:type="spellStart"/>
      <w:r>
        <w:t>event_id</w:t>
      </w:r>
      <w:proofErr w:type="spellEnd"/>
      <w:r>
        <w:t xml:space="preserve"> = $row['EVENT_ID'];</w:t>
      </w:r>
    </w:p>
    <w:p w14:paraId="4A169F68" w14:textId="77777777" w:rsidR="007404AF" w:rsidRDefault="007404AF" w:rsidP="007404AF">
      <w:r>
        <w:t xml:space="preserve">        $sql_2 = "SELECT * FROM `</w:t>
      </w:r>
      <w:proofErr w:type="spellStart"/>
      <w:r>
        <w:t>event_details</w:t>
      </w:r>
      <w:proofErr w:type="spellEnd"/>
      <w:r>
        <w:t>` WHERE ID = '$</w:t>
      </w:r>
      <w:proofErr w:type="spellStart"/>
      <w:r>
        <w:t>event_id</w:t>
      </w:r>
      <w:proofErr w:type="spellEnd"/>
      <w:r>
        <w:t>'";</w:t>
      </w:r>
    </w:p>
    <w:p w14:paraId="60EE2A87" w14:textId="77777777" w:rsidR="007404AF" w:rsidRDefault="007404AF" w:rsidP="007404AF">
      <w:r>
        <w:t xml:space="preserve">        $result_2 = $link-&gt;query($sql_2);</w:t>
      </w:r>
    </w:p>
    <w:p w14:paraId="2BE25D67" w14:textId="77777777" w:rsidR="007404AF" w:rsidRDefault="007404AF" w:rsidP="007404AF">
      <w:r>
        <w:t xml:space="preserve">        if (</w:t>
      </w:r>
      <w:proofErr w:type="spellStart"/>
      <w:r>
        <w:t>mysqli_num_rows</w:t>
      </w:r>
      <w:proofErr w:type="spellEnd"/>
      <w:r>
        <w:t>($result_2) &gt; 0) {</w:t>
      </w:r>
    </w:p>
    <w:p w14:paraId="26260286" w14:textId="77777777" w:rsidR="007404AF" w:rsidRDefault="007404AF" w:rsidP="007404AF">
      <w:r>
        <w:t xml:space="preserve">            while ($</w:t>
      </w:r>
      <w:proofErr w:type="spellStart"/>
      <w:r>
        <w:t>row_data</w:t>
      </w:r>
      <w:proofErr w:type="spellEnd"/>
      <w:r>
        <w:t xml:space="preserve"> = $result_2-&gt;</w:t>
      </w:r>
      <w:proofErr w:type="spellStart"/>
      <w:r>
        <w:t>fetch_assoc</w:t>
      </w:r>
      <w:proofErr w:type="spellEnd"/>
      <w:r>
        <w:t>()) {</w:t>
      </w:r>
    </w:p>
    <w:p w14:paraId="1B3B9ACF" w14:textId="77777777" w:rsidR="007404AF" w:rsidRDefault="007404AF" w:rsidP="007404AF">
      <w:r>
        <w:t>?&gt;</w:t>
      </w:r>
    </w:p>
    <w:p w14:paraId="58AEBFA7" w14:textId="77777777" w:rsidR="007404AF" w:rsidRDefault="007404AF" w:rsidP="007404AF">
      <w:r>
        <w:t xml:space="preserve">                &lt;div class="col-lg-4 col-md-6 mb-4"&gt;</w:t>
      </w:r>
    </w:p>
    <w:p w14:paraId="42FB5C4F" w14:textId="77777777" w:rsidR="007404AF" w:rsidRDefault="007404AF" w:rsidP="007404AF">
      <w:r>
        <w:t xml:space="preserve">                    &lt;div class="card h-100"&gt;</w:t>
      </w:r>
    </w:p>
    <w:p w14:paraId="40111918" w14:textId="77777777" w:rsidR="007404AF" w:rsidRDefault="007404AF" w:rsidP="007404AF">
      <w:r>
        <w:t xml:space="preserve">                        &lt;div class="card-body"&gt;</w:t>
      </w:r>
    </w:p>
    <w:p w14:paraId="6AFC71C0" w14:textId="77777777" w:rsidR="007404AF" w:rsidRDefault="007404AF" w:rsidP="007404AF">
      <w:r>
        <w:t xml:space="preserve">                            &lt;h5 class="card-title"&gt;&lt;?php echo $</w:t>
      </w:r>
      <w:proofErr w:type="spellStart"/>
      <w:r>
        <w:t>row_data</w:t>
      </w:r>
      <w:proofErr w:type="spellEnd"/>
      <w:r>
        <w:t>['SUB_EVENT_NAME']; ?&gt;&lt;/h5&gt;</w:t>
      </w:r>
    </w:p>
    <w:p w14:paraId="71A4D041" w14:textId="77777777" w:rsidR="007404AF" w:rsidRDefault="007404AF" w:rsidP="007404AF">
      <w:r>
        <w:t xml:space="preserve">                            &lt;h6 class="card-subtitle text-muted"&gt;&lt;?php echo $</w:t>
      </w:r>
      <w:proofErr w:type="spellStart"/>
      <w:r>
        <w:t>row_data</w:t>
      </w:r>
      <w:proofErr w:type="spellEnd"/>
      <w:r>
        <w:t>['EVENT_NAME']; ?&gt;&lt;/h6&gt;</w:t>
      </w:r>
    </w:p>
    <w:p w14:paraId="5AD6310B" w14:textId="77777777" w:rsidR="007404AF" w:rsidRDefault="007404AF" w:rsidP="007404AF">
      <w:r>
        <w:t xml:space="preserve">                        &lt;/div&gt;</w:t>
      </w:r>
    </w:p>
    <w:p w14:paraId="66244E55" w14:textId="77777777" w:rsidR="007404AF" w:rsidRDefault="007404AF" w:rsidP="007404AF">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width="250px" height="200px" </w:t>
      </w:r>
      <w:proofErr w:type="spellStart"/>
      <w:r>
        <w:t>src</w:t>
      </w:r>
      <w:proofErr w:type="spellEnd"/>
      <w:r>
        <w:t>="&lt;?php echo $</w:t>
      </w:r>
      <w:proofErr w:type="spellStart"/>
      <w:r>
        <w:t>imgDestination</w:t>
      </w:r>
      <w:proofErr w:type="spellEnd"/>
      <w:r>
        <w:t xml:space="preserve"> . $</w:t>
      </w:r>
      <w:proofErr w:type="spellStart"/>
      <w:r>
        <w:t>row_data</w:t>
      </w:r>
      <w:proofErr w:type="spellEnd"/>
      <w:r>
        <w:t>['THUMBNAIL']; ?&gt;" alt=""&gt;</w:t>
      </w:r>
    </w:p>
    <w:p w14:paraId="19DDFCD5" w14:textId="77777777" w:rsidR="007404AF" w:rsidRDefault="007404AF" w:rsidP="007404AF">
      <w:r>
        <w:t xml:space="preserve">                        &lt;div class="card-body"&gt;</w:t>
      </w:r>
    </w:p>
    <w:p w14:paraId="743924B5" w14:textId="77777777" w:rsidR="007404AF" w:rsidRDefault="007404AF" w:rsidP="007404AF">
      <w:r>
        <w:t xml:space="preserve">                            &lt;p class="card-text"&gt;</w:t>
      </w:r>
    </w:p>
    <w:p w14:paraId="4F422FD6" w14:textId="77777777" w:rsidR="007404AF" w:rsidRDefault="007404AF" w:rsidP="007404AF">
      <w:r>
        <w:t xml:space="preserve">                                &lt;?php</w:t>
      </w:r>
    </w:p>
    <w:p w14:paraId="3931F6CA" w14:textId="77777777" w:rsidR="007404AF" w:rsidRDefault="007404AF" w:rsidP="007404AF">
      <w:r>
        <w:t xml:space="preserve">                                echo </w:t>
      </w:r>
      <w:proofErr w:type="spellStart"/>
      <w:r>
        <w:t>turnacteString</w:t>
      </w:r>
      <w:proofErr w:type="spellEnd"/>
      <w:r>
        <w:t>($</w:t>
      </w:r>
      <w:proofErr w:type="spellStart"/>
      <w:r>
        <w:t>row_data</w:t>
      </w:r>
      <w:proofErr w:type="spellEnd"/>
      <w:r>
        <w:t>['DESCRIPTION'], 85, false);</w:t>
      </w:r>
    </w:p>
    <w:p w14:paraId="4CD57940" w14:textId="77777777" w:rsidR="007404AF" w:rsidRDefault="007404AF" w:rsidP="007404AF">
      <w:r>
        <w:t xml:space="preserve">                                ?&gt;</w:t>
      </w:r>
    </w:p>
    <w:p w14:paraId="34996C3C" w14:textId="77777777" w:rsidR="007404AF" w:rsidRDefault="007404AF" w:rsidP="007404AF">
      <w:r>
        <w:t xml:space="preserve">                            &lt;/p&gt;</w:t>
      </w:r>
    </w:p>
    <w:p w14:paraId="7CDA076B" w14:textId="77777777" w:rsidR="007404AF" w:rsidRDefault="007404AF" w:rsidP="007404AF">
      <w:r>
        <w:t xml:space="preserve">                            &lt;div class="row p-0 mb-2" style="border: none !important;"&gt;</w:t>
      </w:r>
    </w:p>
    <w:p w14:paraId="535B9AF7" w14:textId="77777777" w:rsidR="007404AF" w:rsidRDefault="007404AF" w:rsidP="007404AF">
      <w:r>
        <w:t xml:space="preserve">                                &lt;div class="col"&gt;</w:t>
      </w:r>
    </w:p>
    <w:p w14:paraId="7C54E2BF" w14:textId="77777777" w:rsidR="007404AF" w:rsidRDefault="007404AF" w:rsidP="007404AF">
      <w:r>
        <w:lastRenderedPageBreak/>
        <w:t xml:space="preserve">                                    Location: &lt;?php echo $</w:t>
      </w:r>
      <w:proofErr w:type="spellStart"/>
      <w:r>
        <w:t>row_data</w:t>
      </w:r>
      <w:proofErr w:type="spellEnd"/>
      <w:r>
        <w:t>['PLACE']; ?&gt;</w:t>
      </w:r>
    </w:p>
    <w:p w14:paraId="5F8BC49A" w14:textId="77777777" w:rsidR="007404AF" w:rsidRDefault="007404AF" w:rsidP="007404AF">
      <w:r>
        <w:t xml:space="preserve">                                &lt;/div&gt;</w:t>
      </w:r>
    </w:p>
    <w:p w14:paraId="100234AB" w14:textId="77777777" w:rsidR="007404AF" w:rsidRDefault="007404AF" w:rsidP="007404AF">
      <w:r>
        <w:t xml:space="preserve">                                &lt;div class="col"&gt;</w:t>
      </w:r>
    </w:p>
    <w:p w14:paraId="3FAB4D1A" w14:textId="77777777" w:rsidR="007404AF" w:rsidRDefault="007404AF" w:rsidP="007404AF">
      <w:r>
        <w:t xml:space="preserve">                                    Date: &lt;?php echo date('d F Y', </w:t>
      </w:r>
      <w:proofErr w:type="spellStart"/>
      <w:r>
        <w:t>strtotime</w:t>
      </w:r>
      <w:proofErr w:type="spellEnd"/>
      <w:r>
        <w:t>($</w:t>
      </w:r>
      <w:proofErr w:type="spellStart"/>
      <w:r>
        <w:t>row_data</w:t>
      </w:r>
      <w:proofErr w:type="spellEnd"/>
      <w:r>
        <w:t>['TIME'])); ?&gt;</w:t>
      </w:r>
    </w:p>
    <w:p w14:paraId="29B9B524" w14:textId="77777777" w:rsidR="007404AF" w:rsidRDefault="007404AF" w:rsidP="007404AF">
      <w:r>
        <w:t xml:space="preserve">                                &lt;/div&gt;</w:t>
      </w:r>
    </w:p>
    <w:p w14:paraId="5466DF9F" w14:textId="77777777" w:rsidR="007404AF" w:rsidRDefault="007404AF" w:rsidP="007404AF">
      <w:r>
        <w:t xml:space="preserve">                            &lt;/div&gt;</w:t>
      </w:r>
    </w:p>
    <w:p w14:paraId="099DC3C9" w14:textId="77777777" w:rsidR="007404AF" w:rsidRDefault="007404AF" w:rsidP="007404AF">
      <w:r>
        <w:t xml:space="preserve">                            &lt;div class="row"&gt;</w:t>
      </w:r>
    </w:p>
    <w:p w14:paraId="046CB484" w14:textId="77777777" w:rsidR="007404AF" w:rsidRDefault="007404AF" w:rsidP="007404AF">
      <w:r>
        <w:t xml:space="preserve">                                &lt;div class="col-md-6"&gt;</w:t>
      </w:r>
    </w:p>
    <w:p w14:paraId="5955CBCC" w14:textId="77777777" w:rsidR="007404AF" w:rsidRDefault="007404AF" w:rsidP="007404AF">
      <w:r>
        <w:t xml:space="preserve">                                    &lt;form action="../source/</w:t>
      </w:r>
      <w:proofErr w:type="spellStart"/>
      <w:r>
        <w:t>joined_the_event.php</w:t>
      </w:r>
      <w:proofErr w:type="spellEnd"/>
      <w:r>
        <w:t>" method="get"&gt;</w:t>
      </w:r>
    </w:p>
    <w:p w14:paraId="4B783284" w14:textId="77777777" w:rsidR="007404AF" w:rsidRDefault="007404AF" w:rsidP="007404AF"/>
    <w:p w14:paraId="5D36D0E3" w14:textId="77777777" w:rsidR="007404AF" w:rsidRDefault="007404AF" w:rsidP="007404AF">
      <w:r>
        <w:t xml:space="preserve">                                        &lt;input type="hidden" name="</w:t>
      </w:r>
      <w:proofErr w:type="spellStart"/>
      <w:r>
        <w:t>eventjoin</w:t>
      </w:r>
      <w:proofErr w:type="spellEnd"/>
      <w:r>
        <w:t>" value=&lt;?php echo $</w:t>
      </w:r>
      <w:proofErr w:type="spellStart"/>
      <w:r>
        <w:t>row_data</w:t>
      </w:r>
      <w:proofErr w:type="spellEnd"/>
      <w:r>
        <w:t>["ID"]; ?&gt;&gt;</w:t>
      </w:r>
    </w:p>
    <w:p w14:paraId="1AF873A0" w14:textId="77777777" w:rsidR="007404AF" w:rsidRDefault="007404AF" w:rsidP="007404AF">
      <w:r>
        <w:t xml:space="preserve">                                        &lt;button type="submit" name="</w:t>
      </w:r>
      <w:proofErr w:type="spellStart"/>
      <w:r>
        <w:t>submitButtonHandler</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100"&gt;Join&lt;/button&gt;</w:t>
      </w:r>
    </w:p>
    <w:p w14:paraId="48788ED3" w14:textId="77777777" w:rsidR="007404AF" w:rsidRDefault="007404AF" w:rsidP="007404AF"/>
    <w:p w14:paraId="540C1C5A" w14:textId="77777777" w:rsidR="007404AF" w:rsidRDefault="007404AF" w:rsidP="007404AF"/>
    <w:p w14:paraId="6FA89184" w14:textId="77777777" w:rsidR="007404AF" w:rsidRDefault="007404AF" w:rsidP="007404AF">
      <w:r>
        <w:t xml:space="preserve">                                    &lt;/form&gt;</w:t>
      </w:r>
    </w:p>
    <w:p w14:paraId="30E37994" w14:textId="77777777" w:rsidR="007404AF" w:rsidRDefault="007404AF" w:rsidP="007404AF">
      <w:r>
        <w:t xml:space="preserve">                                &lt;/div&gt;</w:t>
      </w:r>
    </w:p>
    <w:p w14:paraId="21BBE9BA" w14:textId="77777777" w:rsidR="007404AF" w:rsidRDefault="007404AF" w:rsidP="007404AF">
      <w:r>
        <w:t xml:space="preserve">                                &lt;div class="col-md-4"&gt;</w:t>
      </w:r>
    </w:p>
    <w:p w14:paraId="41023892" w14:textId="77777777" w:rsidR="007404AF" w:rsidRDefault="007404AF" w:rsidP="007404AF">
      <w:r>
        <w:t xml:space="preserve">                                    &lt;a </w:t>
      </w:r>
      <w:proofErr w:type="spellStart"/>
      <w:r>
        <w:t>href</w:t>
      </w:r>
      <w:proofErr w:type="spellEnd"/>
      <w:r>
        <w:t>="joined-</w:t>
      </w:r>
      <w:proofErr w:type="spellStart"/>
      <w:r>
        <w:t>event.php</w:t>
      </w:r>
      <w:proofErr w:type="spellEnd"/>
      <w:r>
        <w:t>" class="</w:t>
      </w:r>
      <w:proofErr w:type="spellStart"/>
      <w:r>
        <w:t>btn</w:t>
      </w:r>
      <w:proofErr w:type="spellEnd"/>
      <w:r>
        <w:t xml:space="preserve"> </w:t>
      </w:r>
      <w:proofErr w:type="spellStart"/>
      <w:r>
        <w:t>btn</w:t>
      </w:r>
      <w:proofErr w:type="spellEnd"/>
      <w:r>
        <w:t xml:space="preserve">-outline-primary </w:t>
      </w:r>
      <w:proofErr w:type="spellStart"/>
      <w:r>
        <w:t>btn-sm</w:t>
      </w:r>
      <w:proofErr w:type="spellEnd"/>
      <w:r>
        <w:t xml:space="preserve"> </w:t>
      </w:r>
      <w:proofErr w:type="spellStart"/>
      <w:r>
        <w:t>btn</w:t>
      </w:r>
      <w:proofErr w:type="spellEnd"/>
      <w:r>
        <w:t>-block w-100"&gt;</w:t>
      </w:r>
    </w:p>
    <w:p w14:paraId="0D411521" w14:textId="77777777" w:rsidR="007404AF" w:rsidRDefault="007404AF" w:rsidP="007404AF">
      <w:r>
        <w:t xml:space="preserve">                                        Read more</w:t>
      </w:r>
    </w:p>
    <w:p w14:paraId="14D44F89" w14:textId="77777777" w:rsidR="007404AF" w:rsidRDefault="007404AF" w:rsidP="007404AF">
      <w:r>
        <w:t xml:space="preserve">                                    &lt;/a&gt;</w:t>
      </w:r>
    </w:p>
    <w:p w14:paraId="2FFBE541" w14:textId="77777777" w:rsidR="007404AF" w:rsidRDefault="007404AF" w:rsidP="007404AF">
      <w:r>
        <w:t xml:space="preserve">                                &lt;/div&gt;</w:t>
      </w:r>
    </w:p>
    <w:p w14:paraId="6D96C813" w14:textId="77777777" w:rsidR="007404AF" w:rsidRDefault="007404AF" w:rsidP="007404AF">
      <w:r>
        <w:t xml:space="preserve">                                &lt;div class="col-md-2"&gt;</w:t>
      </w:r>
    </w:p>
    <w:p w14:paraId="4C867C75" w14:textId="77777777" w:rsidR="007404AF" w:rsidRDefault="007404AF" w:rsidP="007404AF">
      <w:r>
        <w:t xml:space="preserve">                                    &lt;?php</w:t>
      </w:r>
    </w:p>
    <w:p w14:paraId="5E618292" w14:textId="77777777" w:rsidR="007404AF" w:rsidRDefault="007404AF" w:rsidP="007404AF">
      <w:r>
        <w:t xml:space="preserve">                                    $id = $</w:t>
      </w:r>
      <w:proofErr w:type="spellStart"/>
      <w:r>
        <w:t>row_data</w:t>
      </w:r>
      <w:proofErr w:type="spellEnd"/>
      <w:r>
        <w:t>['ID'];</w:t>
      </w:r>
    </w:p>
    <w:p w14:paraId="5DDB14B9" w14:textId="77777777" w:rsidR="007404AF" w:rsidRDefault="007404AF" w:rsidP="007404AF">
      <w:r>
        <w:t xml:space="preserve">                                    $</w:t>
      </w:r>
      <w:proofErr w:type="spellStart"/>
      <w:r>
        <w:t>sql_check</w:t>
      </w:r>
      <w:proofErr w:type="spellEnd"/>
      <w:r>
        <w:t xml:space="preserve"> = "SELECT * FROM `</w:t>
      </w:r>
      <w:proofErr w:type="spellStart"/>
      <w:r>
        <w:t>saved_events</w:t>
      </w:r>
      <w:proofErr w:type="spellEnd"/>
      <w:r>
        <w:t>` WHERE `EMAIL` = '$email' AND `EVENT_ID` = $id";</w:t>
      </w:r>
    </w:p>
    <w:p w14:paraId="38B6D673" w14:textId="77777777" w:rsidR="007404AF" w:rsidRDefault="007404AF" w:rsidP="007404AF">
      <w:r>
        <w:t xml:space="preserve">                                    $</w:t>
      </w:r>
      <w:proofErr w:type="spellStart"/>
      <w:r>
        <w:t>result_check</w:t>
      </w:r>
      <w:proofErr w:type="spellEnd"/>
      <w:r>
        <w:t xml:space="preserve"> = </w:t>
      </w:r>
      <w:proofErr w:type="spellStart"/>
      <w:r>
        <w:t>mysqli_query</w:t>
      </w:r>
      <w:proofErr w:type="spellEnd"/>
      <w:r>
        <w:t>($link, $</w:t>
      </w:r>
      <w:proofErr w:type="spellStart"/>
      <w:r>
        <w:t>sql_check</w:t>
      </w:r>
      <w:proofErr w:type="spellEnd"/>
      <w:r>
        <w:t>);</w:t>
      </w:r>
    </w:p>
    <w:p w14:paraId="594DBA11" w14:textId="77777777" w:rsidR="007404AF" w:rsidRDefault="007404AF" w:rsidP="007404AF">
      <w:r>
        <w:t xml:space="preserve">                                    $</w:t>
      </w:r>
      <w:proofErr w:type="spellStart"/>
      <w:r>
        <w:t>nums_rows_check</w:t>
      </w:r>
      <w:proofErr w:type="spellEnd"/>
      <w:r>
        <w:t xml:space="preserve"> = </w:t>
      </w:r>
      <w:proofErr w:type="spellStart"/>
      <w:r>
        <w:t>mysqli_num_rows</w:t>
      </w:r>
      <w:proofErr w:type="spellEnd"/>
      <w:r>
        <w:t>($</w:t>
      </w:r>
      <w:proofErr w:type="spellStart"/>
      <w:r>
        <w:t>result_check</w:t>
      </w:r>
      <w:proofErr w:type="spellEnd"/>
      <w:r>
        <w:t>);</w:t>
      </w:r>
    </w:p>
    <w:p w14:paraId="15E7F22C" w14:textId="77777777" w:rsidR="007404AF" w:rsidRDefault="007404AF" w:rsidP="007404AF">
      <w:r>
        <w:t xml:space="preserve">                                    if ($</w:t>
      </w:r>
      <w:proofErr w:type="spellStart"/>
      <w:r>
        <w:t>nums_rows_check</w:t>
      </w:r>
      <w:proofErr w:type="spellEnd"/>
      <w:r>
        <w:t xml:space="preserve"> &gt; 0) {</w:t>
      </w:r>
    </w:p>
    <w:p w14:paraId="7E424D35" w14:textId="77777777" w:rsidR="007404AF" w:rsidRDefault="007404AF" w:rsidP="007404AF">
      <w:r>
        <w:t xml:space="preserve">                                    ?&gt;</w:t>
      </w:r>
    </w:p>
    <w:p w14:paraId="5098F88B" w14:textId="77777777" w:rsidR="007404AF" w:rsidRDefault="007404AF" w:rsidP="007404AF">
      <w:r>
        <w:t xml:space="preserve">                                        &lt;form action="../source/</w:t>
      </w:r>
      <w:proofErr w:type="spellStart"/>
      <w:r>
        <w:t>joined_the_event.php</w:t>
      </w:r>
      <w:proofErr w:type="spellEnd"/>
      <w:r>
        <w:t>" method="GET"&gt;</w:t>
      </w:r>
    </w:p>
    <w:p w14:paraId="1783C3F1" w14:textId="77777777" w:rsidR="007404AF" w:rsidRDefault="007404AF" w:rsidP="007404AF">
      <w:r>
        <w:t xml:space="preserve">                                            &lt;input type="hidden" name="</w:t>
      </w:r>
      <w:proofErr w:type="spellStart"/>
      <w:r>
        <w:t>unsaveEventID</w:t>
      </w:r>
      <w:proofErr w:type="spellEnd"/>
      <w:r>
        <w:t>" value=&lt;?php echo $id ?&gt;&gt;</w:t>
      </w:r>
    </w:p>
    <w:p w14:paraId="3500A70E" w14:textId="77777777" w:rsidR="007404AF" w:rsidRDefault="007404AF" w:rsidP="007404AF">
      <w:r>
        <w:t xml:space="preserve">                                            &lt;a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 xml:space="preserve"> </w:t>
      </w:r>
      <w:proofErr w:type="spellStart"/>
      <w:r>
        <w:t>bg</w:t>
      </w:r>
      <w:proofErr w:type="spellEnd"/>
      <w:r>
        <w:t>-white" method="GET"&gt;</w:t>
      </w:r>
    </w:p>
    <w:p w14:paraId="751587E5" w14:textId="77777777" w:rsidR="007404AF" w:rsidRDefault="007404AF" w:rsidP="007404AF">
      <w:r>
        <w:t xml:space="preserve">                                                &lt;button type="submit" class="bx bxs-bookmark border-0 </w:t>
      </w:r>
      <w:proofErr w:type="spellStart"/>
      <w:r>
        <w:t>bg</w:t>
      </w:r>
      <w:proofErr w:type="spellEnd"/>
      <w:r>
        <w:t>-white" name="</w:t>
      </w:r>
      <w:proofErr w:type="spellStart"/>
      <w:r>
        <w:t>unSaveTheEvent</w:t>
      </w:r>
      <w:proofErr w:type="spellEnd"/>
      <w:r>
        <w:t>"&gt;&lt;/button&gt;</w:t>
      </w:r>
    </w:p>
    <w:p w14:paraId="560B44CA" w14:textId="77777777" w:rsidR="007404AF" w:rsidRDefault="007404AF" w:rsidP="007404AF">
      <w:r>
        <w:t xml:space="preserve">                                            &lt;/a&gt;</w:t>
      </w:r>
    </w:p>
    <w:p w14:paraId="095AE91B" w14:textId="77777777" w:rsidR="007404AF" w:rsidRDefault="007404AF" w:rsidP="007404AF">
      <w:r>
        <w:t xml:space="preserve">                                        &lt;/form&gt;</w:t>
      </w:r>
    </w:p>
    <w:p w14:paraId="7FAD5D9D" w14:textId="77777777" w:rsidR="007404AF" w:rsidRDefault="007404AF" w:rsidP="007404AF">
      <w:r>
        <w:t xml:space="preserve">                                    &lt;?php</w:t>
      </w:r>
    </w:p>
    <w:p w14:paraId="38ED41B4" w14:textId="77777777" w:rsidR="007404AF" w:rsidRDefault="007404AF" w:rsidP="007404AF">
      <w:r>
        <w:t xml:space="preserve">                                    } else {</w:t>
      </w:r>
    </w:p>
    <w:p w14:paraId="00FE5F00" w14:textId="77777777" w:rsidR="007404AF" w:rsidRDefault="007404AF" w:rsidP="007404AF">
      <w:r>
        <w:lastRenderedPageBreak/>
        <w:t xml:space="preserve">                                    ?&gt;</w:t>
      </w:r>
    </w:p>
    <w:p w14:paraId="398F36DA" w14:textId="77777777" w:rsidR="007404AF" w:rsidRDefault="007404AF" w:rsidP="007404AF">
      <w:r>
        <w:t xml:space="preserve">                                        &lt;form action="../source/</w:t>
      </w:r>
      <w:proofErr w:type="spellStart"/>
      <w:r>
        <w:t>joined_the_event.php</w:t>
      </w:r>
      <w:proofErr w:type="spellEnd"/>
      <w:r>
        <w:t>" method="GET"&gt;</w:t>
      </w:r>
    </w:p>
    <w:p w14:paraId="46381759" w14:textId="77777777" w:rsidR="007404AF" w:rsidRDefault="007404AF" w:rsidP="007404AF">
      <w:r>
        <w:t xml:space="preserve">                                            &lt;input type="hidden" name="</w:t>
      </w:r>
      <w:proofErr w:type="spellStart"/>
      <w:r>
        <w:t>eventjoinID</w:t>
      </w:r>
      <w:proofErr w:type="spellEnd"/>
      <w:r>
        <w:t>" value=&lt;?php echo $id ?&gt;&gt;</w:t>
      </w:r>
    </w:p>
    <w:p w14:paraId="70E48194" w14:textId="77777777" w:rsidR="007404AF" w:rsidRDefault="007404AF" w:rsidP="007404AF">
      <w:r>
        <w:t xml:space="preserve">                                            &lt;a class="</w:t>
      </w:r>
      <w:proofErr w:type="spellStart"/>
      <w:r>
        <w:t>btn</w:t>
      </w:r>
      <w:proofErr w:type="spellEnd"/>
      <w:r>
        <w:t xml:space="preserve"> </w:t>
      </w:r>
      <w:proofErr w:type="spellStart"/>
      <w:r>
        <w:t>btn</w:t>
      </w:r>
      <w:proofErr w:type="spellEnd"/>
      <w:r>
        <w:t xml:space="preserve">-outline-secondary </w:t>
      </w:r>
      <w:proofErr w:type="spellStart"/>
      <w:r>
        <w:t>btn-sm</w:t>
      </w:r>
      <w:proofErr w:type="spellEnd"/>
      <w:r>
        <w:t xml:space="preserve"> </w:t>
      </w:r>
      <w:proofErr w:type="spellStart"/>
      <w:r>
        <w:t>bg</w:t>
      </w:r>
      <w:proofErr w:type="spellEnd"/>
      <w:r>
        <w:t>-white" method="GET"&gt;</w:t>
      </w:r>
    </w:p>
    <w:p w14:paraId="094BF937" w14:textId="77777777" w:rsidR="007404AF" w:rsidRDefault="007404AF" w:rsidP="007404AF">
      <w:r>
        <w:t xml:space="preserve">                                                &lt;button type="submit" class="bx bx-bookmark border-0 </w:t>
      </w:r>
      <w:proofErr w:type="spellStart"/>
      <w:r>
        <w:t>bg</w:t>
      </w:r>
      <w:proofErr w:type="spellEnd"/>
      <w:r>
        <w:t>-white" name="</w:t>
      </w:r>
      <w:proofErr w:type="spellStart"/>
      <w:r>
        <w:t>saveTheEvent</w:t>
      </w:r>
      <w:proofErr w:type="spellEnd"/>
      <w:r>
        <w:t>"&gt;&lt;/button&gt;</w:t>
      </w:r>
    </w:p>
    <w:p w14:paraId="42A45C91" w14:textId="77777777" w:rsidR="007404AF" w:rsidRDefault="007404AF" w:rsidP="007404AF">
      <w:r>
        <w:t xml:space="preserve">                                            &lt;/a&gt;</w:t>
      </w:r>
    </w:p>
    <w:p w14:paraId="367FF93F" w14:textId="77777777" w:rsidR="007404AF" w:rsidRDefault="007404AF" w:rsidP="007404AF">
      <w:r>
        <w:t xml:space="preserve">                                        &lt;/form&gt;</w:t>
      </w:r>
    </w:p>
    <w:p w14:paraId="6689C62B" w14:textId="77777777" w:rsidR="007404AF" w:rsidRDefault="007404AF" w:rsidP="007404AF">
      <w:r>
        <w:t xml:space="preserve">                                    &lt;?php</w:t>
      </w:r>
    </w:p>
    <w:p w14:paraId="4E84491F" w14:textId="77777777" w:rsidR="007404AF" w:rsidRDefault="007404AF" w:rsidP="007404AF">
      <w:r>
        <w:t xml:space="preserve">                                    }</w:t>
      </w:r>
    </w:p>
    <w:p w14:paraId="43F5FA83" w14:textId="77777777" w:rsidR="007404AF" w:rsidRDefault="007404AF" w:rsidP="007404AF">
      <w:r>
        <w:t xml:space="preserve">                                    ?&gt;</w:t>
      </w:r>
    </w:p>
    <w:p w14:paraId="4E983BAC" w14:textId="77777777" w:rsidR="007404AF" w:rsidRDefault="007404AF" w:rsidP="007404AF">
      <w:r>
        <w:t xml:space="preserve">                                &lt;/div&gt;</w:t>
      </w:r>
    </w:p>
    <w:p w14:paraId="41360549" w14:textId="77777777" w:rsidR="007404AF" w:rsidRDefault="007404AF" w:rsidP="007404AF">
      <w:r>
        <w:t xml:space="preserve">                            &lt;/div&gt;</w:t>
      </w:r>
    </w:p>
    <w:p w14:paraId="50758627" w14:textId="77777777" w:rsidR="007404AF" w:rsidRDefault="007404AF" w:rsidP="007404AF">
      <w:r>
        <w:t xml:space="preserve">                        &lt;/div&gt;</w:t>
      </w:r>
    </w:p>
    <w:p w14:paraId="47A86EB1" w14:textId="77777777" w:rsidR="007404AF" w:rsidRDefault="007404AF" w:rsidP="007404AF"/>
    <w:p w14:paraId="23AB650D" w14:textId="77777777" w:rsidR="007404AF" w:rsidRDefault="007404AF" w:rsidP="007404AF">
      <w:r>
        <w:t xml:space="preserve">                    &lt;/div&gt;</w:t>
      </w:r>
    </w:p>
    <w:p w14:paraId="01507B05" w14:textId="77777777" w:rsidR="007404AF" w:rsidRDefault="007404AF" w:rsidP="007404AF">
      <w:r>
        <w:t xml:space="preserve">                &lt;/div&gt;</w:t>
      </w:r>
    </w:p>
    <w:p w14:paraId="078C1363" w14:textId="77777777" w:rsidR="007404AF" w:rsidRDefault="007404AF" w:rsidP="007404AF">
      <w:r>
        <w:t>&lt;?php</w:t>
      </w:r>
    </w:p>
    <w:p w14:paraId="23D062A8" w14:textId="77777777" w:rsidR="007404AF" w:rsidRDefault="007404AF" w:rsidP="007404AF">
      <w:r>
        <w:t xml:space="preserve">        echo "&lt;</w:t>
      </w:r>
      <w:proofErr w:type="spellStart"/>
      <w:r>
        <w:t>br</w:t>
      </w:r>
      <w:proofErr w:type="spellEnd"/>
      <w:r>
        <w:t>&gt;";</w:t>
      </w:r>
    </w:p>
    <w:p w14:paraId="0C659406" w14:textId="77777777" w:rsidR="007404AF" w:rsidRDefault="007404AF" w:rsidP="007404AF">
      <w:r>
        <w:t xml:space="preserve">            }</w:t>
      </w:r>
    </w:p>
    <w:p w14:paraId="2FEC62DD" w14:textId="77777777" w:rsidR="007404AF" w:rsidRDefault="007404AF" w:rsidP="007404AF">
      <w:r>
        <w:t xml:space="preserve">        } else {</w:t>
      </w:r>
    </w:p>
    <w:p w14:paraId="1A998EB8" w14:textId="77777777" w:rsidR="007404AF" w:rsidRDefault="007404AF" w:rsidP="007404AF">
      <w:r>
        <w:t xml:space="preserve">            echo "No events saved";</w:t>
      </w:r>
    </w:p>
    <w:p w14:paraId="1004DD2F" w14:textId="77777777" w:rsidR="007404AF" w:rsidRDefault="007404AF" w:rsidP="007404AF">
      <w:r>
        <w:t xml:space="preserve">        }</w:t>
      </w:r>
    </w:p>
    <w:p w14:paraId="25A615FA" w14:textId="77777777" w:rsidR="007404AF" w:rsidRDefault="007404AF" w:rsidP="007404AF">
      <w:r>
        <w:t xml:space="preserve">    }</w:t>
      </w:r>
    </w:p>
    <w:p w14:paraId="6FA5D4FF" w14:textId="77777777" w:rsidR="007404AF" w:rsidRDefault="007404AF" w:rsidP="007404AF">
      <w:r>
        <w:t>}</w:t>
      </w:r>
    </w:p>
    <w:p w14:paraId="47E93389" w14:textId="77777777" w:rsidR="007404AF" w:rsidRDefault="007404AF" w:rsidP="007404AF">
      <w:r>
        <w:t>?&gt;</w:t>
      </w:r>
    </w:p>
    <w:p w14:paraId="586AD86C" w14:textId="77777777" w:rsidR="007404AF" w:rsidRDefault="007404AF" w:rsidP="007404AF"/>
    <w:p w14:paraId="15FD9648" w14:textId="77777777" w:rsidR="007404AF" w:rsidRDefault="007404AF" w:rsidP="007404AF"/>
    <w:p w14:paraId="3C7B02FA" w14:textId="77777777" w:rsidR="007404AF" w:rsidRDefault="007404AF" w:rsidP="007404AF">
      <w:r>
        <w:t>&lt;?php</w:t>
      </w:r>
    </w:p>
    <w:p w14:paraId="562DFAD9" w14:textId="77777777" w:rsidR="007404AF" w:rsidRDefault="007404AF" w:rsidP="007404AF">
      <w:r>
        <w:t>include '../includes/</w:t>
      </w:r>
      <w:proofErr w:type="spellStart"/>
      <w:r>
        <w:t>joiners_footer.php</w:t>
      </w:r>
      <w:proofErr w:type="spellEnd"/>
      <w:r>
        <w:t>';</w:t>
      </w:r>
    </w:p>
    <w:p w14:paraId="18159C51" w14:textId="5AE769A2" w:rsidR="007404AF" w:rsidRDefault="007404AF" w:rsidP="007404AF">
      <w:r>
        <w:t>?&gt;</w:t>
      </w:r>
    </w:p>
    <w:p w14:paraId="7ACC5E1D" w14:textId="0D437ED1" w:rsidR="007404AF" w:rsidRDefault="007404AF" w:rsidP="007404AF"/>
    <w:p w14:paraId="7164CA33" w14:textId="0AB66C57" w:rsidR="007404AF" w:rsidRDefault="007404AF" w:rsidP="007404AF">
      <w:proofErr w:type="spellStart"/>
      <w:r>
        <w:t>Viewprofile.php</w:t>
      </w:r>
      <w:proofErr w:type="spellEnd"/>
    </w:p>
    <w:p w14:paraId="7AE9B044" w14:textId="77777777" w:rsidR="007404AF" w:rsidRDefault="007404AF" w:rsidP="007404AF">
      <w:r>
        <w:t>&lt;?php</w:t>
      </w:r>
    </w:p>
    <w:p w14:paraId="721C2267" w14:textId="77777777" w:rsidR="007404AF" w:rsidRDefault="007404AF" w:rsidP="007404AF">
      <w:r>
        <w:t>$title = 'Profile - Eventers';</w:t>
      </w:r>
    </w:p>
    <w:p w14:paraId="3C60B371" w14:textId="77777777" w:rsidR="007404AF" w:rsidRDefault="007404AF" w:rsidP="007404AF">
      <w:r>
        <w:t>include '../includes/</w:t>
      </w:r>
      <w:proofErr w:type="spellStart"/>
      <w:r>
        <w:t>joiners_header.php</w:t>
      </w:r>
      <w:proofErr w:type="spellEnd"/>
      <w:r>
        <w:t>';</w:t>
      </w:r>
    </w:p>
    <w:p w14:paraId="64D0D0C9" w14:textId="77777777" w:rsidR="007404AF" w:rsidRDefault="007404AF" w:rsidP="007404AF">
      <w:r>
        <w:t>include '../includes/</w:t>
      </w:r>
      <w:proofErr w:type="spellStart"/>
      <w:r>
        <w:t>joiners_navbar.php</w:t>
      </w:r>
      <w:proofErr w:type="spellEnd"/>
      <w:r>
        <w:t>';</w:t>
      </w:r>
    </w:p>
    <w:p w14:paraId="39E6ADF3" w14:textId="77777777" w:rsidR="007404AF" w:rsidRDefault="007404AF" w:rsidP="007404AF">
      <w:r>
        <w:t>?&gt;</w:t>
      </w:r>
    </w:p>
    <w:p w14:paraId="61AC1193" w14:textId="77777777" w:rsidR="007404AF" w:rsidRDefault="007404AF" w:rsidP="007404AF">
      <w:r>
        <w:t>&lt;?php</w:t>
      </w:r>
    </w:p>
    <w:p w14:paraId="212B2D7D" w14:textId="77777777" w:rsidR="007404AF" w:rsidRDefault="007404AF" w:rsidP="007404AF">
      <w:r>
        <w:t>$</w:t>
      </w:r>
      <w:proofErr w:type="spellStart"/>
      <w:r>
        <w:t>imgDestination</w:t>
      </w:r>
      <w:proofErr w:type="spellEnd"/>
      <w:r>
        <w:t xml:space="preserve"> = "../../global/uploads/</w:t>
      </w:r>
      <w:proofErr w:type="spellStart"/>
      <w:r>
        <w:t>profileImage</w:t>
      </w:r>
      <w:proofErr w:type="spellEnd"/>
      <w:r>
        <w:t>/";</w:t>
      </w:r>
    </w:p>
    <w:p w14:paraId="107CDC45" w14:textId="77777777" w:rsidR="007404AF" w:rsidRDefault="007404AF" w:rsidP="007404AF">
      <w:r>
        <w:t>$email = $_SESSION['email'];</w:t>
      </w:r>
    </w:p>
    <w:p w14:paraId="211AFDF6" w14:textId="77777777" w:rsidR="007404AF" w:rsidRDefault="007404AF" w:rsidP="007404AF">
      <w:r>
        <w:t>require '../../</w:t>
      </w:r>
      <w:proofErr w:type="spellStart"/>
      <w:r>
        <w:t>db</w:t>
      </w:r>
      <w:proofErr w:type="spellEnd"/>
      <w:r>
        <w:t>/</w:t>
      </w:r>
      <w:proofErr w:type="spellStart"/>
      <w:r>
        <w:t>dbconfig.php</w:t>
      </w:r>
      <w:proofErr w:type="spellEnd"/>
      <w:r>
        <w:t>';</w:t>
      </w:r>
    </w:p>
    <w:p w14:paraId="238D975E" w14:textId="77777777" w:rsidR="007404AF" w:rsidRDefault="007404AF" w:rsidP="007404AF">
      <w:r>
        <w:lastRenderedPageBreak/>
        <w:t>$</w:t>
      </w:r>
      <w:proofErr w:type="spellStart"/>
      <w:r>
        <w:t>sql</w:t>
      </w:r>
      <w:proofErr w:type="spellEnd"/>
      <w:r>
        <w:t xml:space="preserve"> = "SELECT * FROM `</w:t>
      </w:r>
      <w:proofErr w:type="spellStart"/>
      <w:r>
        <w:t>student_login</w:t>
      </w:r>
      <w:proofErr w:type="spellEnd"/>
      <w:r>
        <w:t>` WHERE EMAIL = '$email'";</w:t>
      </w:r>
    </w:p>
    <w:p w14:paraId="09F4B231" w14:textId="77777777" w:rsidR="007404AF" w:rsidRDefault="007404AF" w:rsidP="007404AF">
      <w:r>
        <w:t xml:space="preserve">$result = </w:t>
      </w:r>
      <w:proofErr w:type="spellStart"/>
      <w:r>
        <w:t>mysqli_query</w:t>
      </w:r>
      <w:proofErr w:type="spellEnd"/>
      <w:r>
        <w:t>($link, $</w:t>
      </w:r>
      <w:proofErr w:type="spellStart"/>
      <w:r>
        <w:t>sql</w:t>
      </w:r>
      <w:proofErr w:type="spellEnd"/>
      <w:r>
        <w:t>);</w:t>
      </w:r>
    </w:p>
    <w:p w14:paraId="0B64A864" w14:textId="77777777" w:rsidR="007404AF" w:rsidRDefault="007404AF" w:rsidP="007404AF">
      <w:r>
        <w:t>$</w:t>
      </w:r>
      <w:proofErr w:type="spellStart"/>
      <w:r>
        <w:t>nums_rows</w:t>
      </w:r>
      <w:proofErr w:type="spellEnd"/>
      <w:r>
        <w:t xml:space="preserve"> = </w:t>
      </w:r>
      <w:proofErr w:type="spellStart"/>
      <w:r>
        <w:t>mysqli_num_rows</w:t>
      </w:r>
      <w:proofErr w:type="spellEnd"/>
      <w:r>
        <w:t>($result);</w:t>
      </w:r>
    </w:p>
    <w:p w14:paraId="2F9CCCB6" w14:textId="77777777" w:rsidR="007404AF" w:rsidRDefault="007404AF" w:rsidP="007404AF">
      <w:r>
        <w:t>if ($</w:t>
      </w:r>
      <w:proofErr w:type="spellStart"/>
      <w:r>
        <w:t>nums_rows</w:t>
      </w:r>
      <w:proofErr w:type="spellEnd"/>
      <w:r>
        <w:t xml:space="preserve"> &gt; 0) {</w:t>
      </w:r>
    </w:p>
    <w:p w14:paraId="2D66276D" w14:textId="77777777" w:rsidR="007404AF" w:rsidRDefault="007404AF" w:rsidP="007404AF">
      <w:r>
        <w:t xml:space="preserve">    if ($data = </w:t>
      </w:r>
      <w:proofErr w:type="spellStart"/>
      <w:r>
        <w:t>mysqli_fetch_assoc</w:t>
      </w:r>
      <w:proofErr w:type="spellEnd"/>
      <w:r>
        <w:t>($result)) {</w:t>
      </w:r>
    </w:p>
    <w:p w14:paraId="43035B1C" w14:textId="77777777" w:rsidR="007404AF" w:rsidRDefault="007404AF" w:rsidP="007404AF">
      <w:r>
        <w:t>?&gt;</w:t>
      </w:r>
    </w:p>
    <w:p w14:paraId="72CB2B31" w14:textId="77777777" w:rsidR="007404AF" w:rsidRDefault="007404AF" w:rsidP="007404AF">
      <w:r>
        <w:t xml:space="preserve">        &lt;div class="container-fluid </w:t>
      </w:r>
      <w:proofErr w:type="spellStart"/>
      <w:r>
        <w:t>bg</w:t>
      </w:r>
      <w:proofErr w:type="spellEnd"/>
      <w:r>
        <w:t>-white"&gt;</w:t>
      </w:r>
    </w:p>
    <w:p w14:paraId="7744F7D3" w14:textId="77777777" w:rsidR="007404AF" w:rsidRDefault="007404AF" w:rsidP="007404AF">
      <w:r>
        <w:t xml:space="preserve">            &lt;div class="col-8 mt-5 mx-auto "&gt;</w:t>
      </w:r>
    </w:p>
    <w:p w14:paraId="2BE451C4" w14:textId="77777777" w:rsidR="007404AF" w:rsidRDefault="007404AF" w:rsidP="007404AF">
      <w:r>
        <w:t xml:space="preserve">                </w:t>
      </w:r>
    </w:p>
    <w:p w14:paraId="71218645" w14:textId="77777777" w:rsidR="007404AF" w:rsidRDefault="007404AF" w:rsidP="007404AF">
      <w:r>
        <w:t xml:space="preserve">                &lt;form action="../source/update-account-</w:t>
      </w:r>
      <w:proofErr w:type="spellStart"/>
      <w:r>
        <w:t>details.php</w:t>
      </w:r>
      <w:proofErr w:type="spellEnd"/>
      <w:r>
        <w:t xml:space="preserve">" class="user" method="POST" </w:t>
      </w:r>
      <w:proofErr w:type="spellStart"/>
      <w:r>
        <w:t>enctype</w:t>
      </w:r>
      <w:proofErr w:type="spellEnd"/>
      <w:r>
        <w:t>="multipart/form-data"&gt;</w:t>
      </w:r>
    </w:p>
    <w:p w14:paraId="2E28FC81" w14:textId="77777777" w:rsidR="007404AF" w:rsidRDefault="007404AF" w:rsidP="007404AF">
      <w:r>
        <w:t xml:space="preserve">                    &lt;div class="row mx-auto form-group"&gt;</w:t>
      </w:r>
    </w:p>
    <w:p w14:paraId="756BA904" w14:textId="77777777" w:rsidR="007404AF" w:rsidRDefault="007404AF" w:rsidP="007404AF">
      <w:r>
        <w:t xml:space="preserve">                        &lt;div class="</w:t>
      </w:r>
      <w:proofErr w:type="spellStart"/>
      <w:r>
        <w:t>update__profile__pic</w:t>
      </w:r>
      <w:proofErr w:type="spellEnd"/>
      <w:r>
        <w:t xml:space="preserve"> mb-4"&gt;</w:t>
      </w:r>
    </w:p>
    <w:p w14:paraId="3E3FFB95" w14:textId="77777777" w:rsidR="007404AF" w:rsidRDefault="007404AF" w:rsidP="007404AF">
      <w:r>
        <w:t xml:space="preserve">                            &lt;</w:t>
      </w:r>
      <w:proofErr w:type="spellStart"/>
      <w:r>
        <w:t>img</w:t>
      </w:r>
      <w:proofErr w:type="spellEnd"/>
      <w:r>
        <w:t xml:space="preserve"> </w:t>
      </w:r>
      <w:proofErr w:type="spellStart"/>
      <w:r>
        <w:t>src</w:t>
      </w:r>
      <w:proofErr w:type="spellEnd"/>
      <w:r>
        <w:t xml:space="preserve">="&lt;?php </w:t>
      </w:r>
    </w:p>
    <w:p w14:paraId="37A36A28" w14:textId="77777777" w:rsidR="007404AF" w:rsidRDefault="007404AF" w:rsidP="007404AF"/>
    <w:p w14:paraId="132C5102" w14:textId="77777777" w:rsidR="007404AF" w:rsidRDefault="007404AF" w:rsidP="007404AF">
      <w:r>
        <w:t xml:space="preserve">                            if($data['THUMBNAIL']){</w:t>
      </w:r>
    </w:p>
    <w:p w14:paraId="262C705A" w14:textId="77777777" w:rsidR="007404AF" w:rsidRDefault="007404AF" w:rsidP="007404AF">
      <w:r>
        <w:t xml:space="preserve">                                echo $</w:t>
      </w:r>
      <w:proofErr w:type="spellStart"/>
      <w:r>
        <w:t>imgDestination</w:t>
      </w:r>
      <w:proofErr w:type="spellEnd"/>
      <w:r>
        <w:t xml:space="preserve"> . $data['THUMBNAIL'];</w:t>
      </w:r>
    </w:p>
    <w:p w14:paraId="11DEF022" w14:textId="77777777" w:rsidR="007404AF" w:rsidRDefault="007404AF" w:rsidP="007404AF">
      <w:r>
        <w:t xml:space="preserve">                            }</w:t>
      </w:r>
    </w:p>
    <w:p w14:paraId="30AF0E1C" w14:textId="77777777" w:rsidR="007404AF" w:rsidRDefault="007404AF" w:rsidP="007404AF">
      <w:r>
        <w:t xml:space="preserve">                            else{</w:t>
      </w:r>
    </w:p>
    <w:p w14:paraId="46BD2622" w14:textId="77777777" w:rsidR="007404AF" w:rsidRDefault="007404AF" w:rsidP="007404AF">
      <w:r>
        <w:t xml:space="preserve">                                echo  "../assets/profile_placeholder.png";</w:t>
      </w:r>
    </w:p>
    <w:p w14:paraId="616CB7A6" w14:textId="77777777" w:rsidR="007404AF" w:rsidRDefault="007404AF" w:rsidP="007404AF">
      <w:r>
        <w:t xml:space="preserve">                            }</w:t>
      </w:r>
    </w:p>
    <w:p w14:paraId="22CE3838" w14:textId="77777777" w:rsidR="007404AF" w:rsidRDefault="007404AF" w:rsidP="007404AF">
      <w:r>
        <w:t xml:space="preserve">                            </w:t>
      </w:r>
    </w:p>
    <w:p w14:paraId="5C4F78CF" w14:textId="77777777" w:rsidR="007404AF" w:rsidRDefault="007404AF" w:rsidP="007404AF">
      <w:r>
        <w:t xml:space="preserve">                            </w:t>
      </w:r>
    </w:p>
    <w:p w14:paraId="6FDA8D70" w14:textId="77777777" w:rsidR="007404AF" w:rsidRDefault="007404AF" w:rsidP="007404AF">
      <w:r>
        <w:t xml:space="preserve">                             ?&gt;" alt="" class="</w:t>
      </w:r>
      <w:proofErr w:type="spellStart"/>
      <w:r>
        <w:t>account__image</w:t>
      </w:r>
      <w:proofErr w:type="spellEnd"/>
      <w:r>
        <w:t xml:space="preserve"> mx-auto" style="cursor: pointer;"&gt;</w:t>
      </w:r>
    </w:p>
    <w:p w14:paraId="2E7105A3" w14:textId="77777777" w:rsidR="007404AF" w:rsidRDefault="007404AF" w:rsidP="007404AF">
      <w:r>
        <w:t xml:space="preserve">                            &lt;div class="</w:t>
      </w:r>
      <w:proofErr w:type="spellStart"/>
      <w:r>
        <w:t>image__placeholder</w:t>
      </w:r>
      <w:proofErr w:type="spellEnd"/>
      <w:r>
        <w:t>"&gt;</w:t>
      </w:r>
    </w:p>
    <w:p w14:paraId="40F2131C" w14:textId="77777777" w:rsidR="007404AF" w:rsidRDefault="007404AF" w:rsidP="007404AF">
      <w:r>
        <w:t xml:space="preserve">                                &lt;label class="-label" for="file"&gt;</w:t>
      </w:r>
    </w:p>
    <w:p w14:paraId="21D3EB4C" w14:textId="77777777" w:rsidR="007404AF" w:rsidRDefault="007404AF" w:rsidP="007404AF">
      <w:r>
        <w:t xml:space="preserve">                                    &lt;</w:t>
      </w:r>
      <w:proofErr w:type="spellStart"/>
      <w:r>
        <w:t>i</w:t>
      </w:r>
      <w:proofErr w:type="spellEnd"/>
      <w:r>
        <w:t xml:space="preserve"> class='bx bxs-camera'&gt;&lt;/</w:t>
      </w:r>
      <w:proofErr w:type="spellStart"/>
      <w:r>
        <w:t>i</w:t>
      </w:r>
      <w:proofErr w:type="spellEnd"/>
      <w:r>
        <w:t>&gt;</w:t>
      </w:r>
    </w:p>
    <w:p w14:paraId="59F67915" w14:textId="77777777" w:rsidR="007404AF" w:rsidRDefault="007404AF" w:rsidP="007404AF">
      <w:r>
        <w:t xml:space="preserve">                                    &lt;span&gt;Change Image&lt;/span&gt;</w:t>
      </w:r>
    </w:p>
    <w:p w14:paraId="5F8FF67D" w14:textId="77777777" w:rsidR="007404AF" w:rsidRDefault="007404AF" w:rsidP="007404AF">
      <w:r>
        <w:t xml:space="preserve">                                &lt;/label&gt;</w:t>
      </w:r>
    </w:p>
    <w:p w14:paraId="30F00DC6" w14:textId="77777777" w:rsidR="007404AF" w:rsidRDefault="007404AF" w:rsidP="007404AF">
      <w:r>
        <w:t xml:space="preserve">                                &lt;input id="file" type="file" name="</w:t>
      </w:r>
      <w:proofErr w:type="spellStart"/>
      <w:r>
        <w:t>profileImage</w:t>
      </w:r>
      <w:proofErr w:type="spellEnd"/>
      <w:r>
        <w:t>" style="display: none;" /&gt;</w:t>
      </w:r>
    </w:p>
    <w:p w14:paraId="044D4225" w14:textId="77777777" w:rsidR="007404AF" w:rsidRDefault="007404AF" w:rsidP="007404AF">
      <w:r>
        <w:t xml:space="preserve">                            &lt;/div&gt;</w:t>
      </w:r>
    </w:p>
    <w:p w14:paraId="22EF376C" w14:textId="77777777" w:rsidR="007404AF" w:rsidRDefault="007404AF" w:rsidP="007404AF">
      <w:r>
        <w:t xml:space="preserve">                        &lt;/div&gt;</w:t>
      </w:r>
    </w:p>
    <w:p w14:paraId="4E2DE3A1" w14:textId="77777777" w:rsidR="007404AF" w:rsidRDefault="007404AF" w:rsidP="007404AF">
      <w:r>
        <w:t xml:space="preserve">                    &lt;/div&gt;</w:t>
      </w:r>
    </w:p>
    <w:p w14:paraId="51827692" w14:textId="77777777" w:rsidR="007404AF" w:rsidRDefault="007404AF" w:rsidP="007404AF">
      <w:r>
        <w:t xml:space="preserve">                    &lt;div class="row form-group"&gt;</w:t>
      </w:r>
    </w:p>
    <w:p w14:paraId="150BAC23" w14:textId="77777777" w:rsidR="007404AF" w:rsidRDefault="007404AF" w:rsidP="007404AF">
      <w:r>
        <w:t xml:space="preserve">                        &lt;div class="col-sm-6"&gt;</w:t>
      </w:r>
    </w:p>
    <w:p w14:paraId="7BD7802C" w14:textId="77777777" w:rsidR="007404AF" w:rsidRDefault="007404AF" w:rsidP="007404AF">
      <w:r>
        <w:t xml:space="preserve">                            &lt;label for="</w:t>
      </w:r>
      <w:proofErr w:type="spellStart"/>
      <w:r>
        <w:t>staticFname</w:t>
      </w:r>
      <w:proofErr w:type="spellEnd"/>
      <w:r>
        <w:t>" class="col-sm-2 col-md-4 col-form-label"&gt;First name&lt;/label&gt;</w:t>
      </w:r>
    </w:p>
    <w:p w14:paraId="155D0070" w14:textId="77777777" w:rsidR="007404AF" w:rsidRDefault="007404AF" w:rsidP="007404AF">
      <w:r>
        <w:t xml:space="preserve">                            &lt;input type="text" class="form-control form-control-user" </w:t>
      </w:r>
      <w:proofErr w:type="spellStart"/>
      <w:r>
        <w:t>readonly</w:t>
      </w:r>
      <w:proofErr w:type="spellEnd"/>
      <w:r>
        <w:t>="" name="</w:t>
      </w:r>
      <w:proofErr w:type="spellStart"/>
      <w:r>
        <w:t>first_name</w:t>
      </w:r>
      <w:proofErr w:type="spellEnd"/>
      <w:r>
        <w:t>" placeholder="First Name" value=&lt;?php echo $data['FIRST_NAME']; ?&gt;&gt;</w:t>
      </w:r>
    </w:p>
    <w:p w14:paraId="2BE68442" w14:textId="77777777" w:rsidR="007404AF" w:rsidRDefault="007404AF" w:rsidP="007404AF">
      <w:r>
        <w:t xml:space="preserve">                        &lt;/div&gt;</w:t>
      </w:r>
    </w:p>
    <w:p w14:paraId="456C9AF6" w14:textId="77777777" w:rsidR="007404AF" w:rsidRDefault="007404AF" w:rsidP="007404AF">
      <w:r>
        <w:t xml:space="preserve">                        &lt;div class="col-sm-6"&gt;</w:t>
      </w:r>
    </w:p>
    <w:p w14:paraId="7281B80A" w14:textId="77777777" w:rsidR="007404AF" w:rsidRDefault="007404AF" w:rsidP="007404AF">
      <w:r>
        <w:t xml:space="preserve">                            &lt;label for="</w:t>
      </w:r>
      <w:proofErr w:type="spellStart"/>
      <w:r>
        <w:t>staticLname</w:t>
      </w:r>
      <w:proofErr w:type="spellEnd"/>
      <w:r>
        <w:t>" class="col-sm-2 col-md-4 col-form-label"&gt;Last name&lt;/label&gt;</w:t>
      </w:r>
    </w:p>
    <w:p w14:paraId="757E4E51" w14:textId="77777777" w:rsidR="007404AF" w:rsidRDefault="007404AF" w:rsidP="007404AF">
      <w:r>
        <w:lastRenderedPageBreak/>
        <w:t xml:space="preserve">                            &lt;input type="text" class="form-control form-control-user" </w:t>
      </w:r>
      <w:proofErr w:type="spellStart"/>
      <w:r>
        <w:t>readonly</w:t>
      </w:r>
      <w:proofErr w:type="spellEnd"/>
      <w:r>
        <w:t>="" name="</w:t>
      </w:r>
      <w:proofErr w:type="spellStart"/>
      <w:r>
        <w:t>last_name</w:t>
      </w:r>
      <w:proofErr w:type="spellEnd"/>
      <w:r>
        <w:t>" placeholder="Last Name" value=&lt;?php echo $data['LAST_NAME']; ?&gt;&gt;</w:t>
      </w:r>
    </w:p>
    <w:p w14:paraId="098F6ED8" w14:textId="77777777" w:rsidR="007404AF" w:rsidRDefault="007404AF" w:rsidP="007404AF">
      <w:r>
        <w:t xml:space="preserve">                        &lt;/div&gt;</w:t>
      </w:r>
    </w:p>
    <w:p w14:paraId="5E9BF9DB" w14:textId="77777777" w:rsidR="007404AF" w:rsidRDefault="007404AF" w:rsidP="007404AF">
      <w:r>
        <w:t xml:space="preserve">                    &lt;/div&gt;</w:t>
      </w:r>
    </w:p>
    <w:p w14:paraId="20CD38E7" w14:textId="77777777" w:rsidR="007404AF" w:rsidRDefault="007404AF" w:rsidP="007404AF">
      <w:r>
        <w:t xml:space="preserve">                    &lt;div class="form-group"&gt;</w:t>
      </w:r>
    </w:p>
    <w:p w14:paraId="7C0CB06F" w14:textId="77777777" w:rsidR="007404AF" w:rsidRDefault="007404AF" w:rsidP="007404AF">
      <w:r>
        <w:t xml:space="preserve">                        &lt;label for="</w:t>
      </w:r>
      <w:proofErr w:type="spellStart"/>
      <w:r>
        <w:t>staticEmail</w:t>
      </w:r>
      <w:proofErr w:type="spellEnd"/>
      <w:r>
        <w:t>" class="col-sm-2 col-md-4 col-form-label"&gt;Email&lt;/label&gt;</w:t>
      </w:r>
    </w:p>
    <w:p w14:paraId="0DD98D36" w14:textId="77777777" w:rsidR="007404AF" w:rsidRDefault="007404AF" w:rsidP="007404AF">
      <w:r>
        <w:t xml:space="preserve">                        &lt;input type="email" class="form-control form-control-user" </w:t>
      </w:r>
      <w:proofErr w:type="spellStart"/>
      <w:r>
        <w:t>readonly</w:t>
      </w:r>
      <w:proofErr w:type="spellEnd"/>
      <w:r>
        <w:t>="" name="email" placeholder="Email" value=&lt;?php echo $data['EMAIL']; ?&gt;&gt;</w:t>
      </w:r>
    </w:p>
    <w:p w14:paraId="6E0AFFE5" w14:textId="77777777" w:rsidR="007404AF" w:rsidRDefault="007404AF" w:rsidP="007404AF">
      <w:r>
        <w:t xml:space="preserve">                    &lt;/div&gt;</w:t>
      </w:r>
    </w:p>
    <w:p w14:paraId="3707E5A2" w14:textId="77777777" w:rsidR="007404AF" w:rsidRDefault="007404AF" w:rsidP="007404AF">
      <w:r>
        <w:t xml:space="preserve">                    &lt;div class="row form-group"&gt;</w:t>
      </w:r>
    </w:p>
    <w:p w14:paraId="450151FE" w14:textId="77777777" w:rsidR="007404AF" w:rsidRDefault="007404AF" w:rsidP="007404AF">
      <w:r>
        <w:t xml:space="preserve">                        &lt;div class="col-sm-6"&gt;</w:t>
      </w:r>
    </w:p>
    <w:p w14:paraId="5EB34474" w14:textId="77777777" w:rsidR="007404AF" w:rsidRDefault="007404AF" w:rsidP="007404AF">
      <w:r>
        <w:t xml:space="preserve">                            &lt;label for="</w:t>
      </w:r>
      <w:proofErr w:type="spellStart"/>
      <w:r>
        <w:t>staticdob</w:t>
      </w:r>
      <w:proofErr w:type="spellEnd"/>
      <w:r>
        <w:t>" class="col-sm-4 col-form-label"&gt;Date of birth&lt;/label&gt;</w:t>
      </w:r>
    </w:p>
    <w:p w14:paraId="1E560569" w14:textId="77777777" w:rsidR="007404AF" w:rsidRDefault="007404AF" w:rsidP="007404AF">
      <w:r>
        <w:t xml:space="preserve">                            &lt;input type="date" class="form-control form-control-user" name="</w:t>
      </w:r>
      <w:proofErr w:type="spellStart"/>
      <w:r>
        <w:t>date_of_birth</w:t>
      </w:r>
      <w:proofErr w:type="spellEnd"/>
      <w:r>
        <w:t>" placeholder="DOB" value="&lt;?php echo $data['DOB'] ?&gt;"&gt;</w:t>
      </w:r>
    </w:p>
    <w:p w14:paraId="651A5CDE" w14:textId="77777777" w:rsidR="007404AF" w:rsidRDefault="007404AF" w:rsidP="007404AF">
      <w:r>
        <w:t xml:space="preserve">                        &lt;/div&gt;</w:t>
      </w:r>
    </w:p>
    <w:p w14:paraId="3F6994AE" w14:textId="77777777" w:rsidR="007404AF" w:rsidRDefault="007404AF" w:rsidP="007404AF">
      <w:r>
        <w:t xml:space="preserve">                        &lt;div class="col-sm-6"&gt;</w:t>
      </w:r>
    </w:p>
    <w:p w14:paraId="50799D7E" w14:textId="77777777" w:rsidR="007404AF" w:rsidRDefault="007404AF" w:rsidP="007404AF">
      <w:r>
        <w:t xml:space="preserve">                            &lt;label for="</w:t>
      </w:r>
      <w:proofErr w:type="spellStart"/>
      <w:r>
        <w:t>staticdob</w:t>
      </w:r>
      <w:proofErr w:type="spellEnd"/>
      <w:r>
        <w:t>" class="col-sm-4 col-form-label"&gt;College Name&lt;/label&gt;</w:t>
      </w:r>
    </w:p>
    <w:p w14:paraId="649BD326" w14:textId="77777777" w:rsidR="007404AF" w:rsidRDefault="007404AF" w:rsidP="007404AF">
      <w:r>
        <w:t xml:space="preserve">                            &lt;input type="text" class="form-control form-control-user" name="College" placeholder="College name" value="&lt;?php echo $data['COLLEGE_NAME'] ?&gt;"&gt;</w:t>
      </w:r>
    </w:p>
    <w:p w14:paraId="4900339E" w14:textId="77777777" w:rsidR="007404AF" w:rsidRDefault="007404AF" w:rsidP="007404AF">
      <w:r>
        <w:t xml:space="preserve">                        &lt;/div&gt;</w:t>
      </w:r>
    </w:p>
    <w:p w14:paraId="27C913EF" w14:textId="77777777" w:rsidR="007404AF" w:rsidRDefault="007404AF" w:rsidP="007404AF">
      <w:r>
        <w:t xml:space="preserve">                    &lt;/div&gt;</w:t>
      </w:r>
    </w:p>
    <w:p w14:paraId="680E8200" w14:textId="77777777" w:rsidR="007404AF" w:rsidRDefault="007404AF" w:rsidP="007404AF">
      <w:r>
        <w:t xml:space="preserve">                    &lt;div class="row form-group mb-4"&gt;</w:t>
      </w:r>
    </w:p>
    <w:p w14:paraId="0F9E3376" w14:textId="77777777" w:rsidR="007404AF" w:rsidRDefault="007404AF" w:rsidP="007404AF">
      <w:r>
        <w:t xml:space="preserve">                        &lt;div class="form-group col-md-6"&gt;</w:t>
      </w:r>
    </w:p>
    <w:p w14:paraId="4328FA34" w14:textId="77777777" w:rsidR="007404AF" w:rsidRDefault="007404AF" w:rsidP="007404AF">
      <w:r>
        <w:t xml:space="preserve">                            &lt;label for="</w:t>
      </w:r>
      <w:proofErr w:type="spellStart"/>
      <w:r>
        <w:t>cityName</w:t>
      </w:r>
      <w:proofErr w:type="spellEnd"/>
      <w:r>
        <w:t>" class="col-sm-4 col-form-label"&gt;City&lt;/label&gt;</w:t>
      </w:r>
    </w:p>
    <w:p w14:paraId="1613698C" w14:textId="77777777" w:rsidR="007404AF" w:rsidRDefault="007404AF" w:rsidP="007404AF">
      <w:r>
        <w:t xml:space="preserve">                            &lt;input type="text" class="form-control" id="</w:t>
      </w:r>
      <w:proofErr w:type="spellStart"/>
      <w:r>
        <w:t>inputCity</w:t>
      </w:r>
      <w:proofErr w:type="spellEnd"/>
      <w:r>
        <w:t>" name="city" value="&lt;?php echo $data['CITY'] ?&gt;"&gt;</w:t>
      </w:r>
    </w:p>
    <w:p w14:paraId="01C4CC5F" w14:textId="77777777" w:rsidR="007404AF" w:rsidRDefault="007404AF" w:rsidP="007404AF">
      <w:r>
        <w:t xml:space="preserve">                        &lt;/div&gt;</w:t>
      </w:r>
    </w:p>
    <w:p w14:paraId="75E107F0" w14:textId="77777777" w:rsidR="007404AF" w:rsidRDefault="007404AF" w:rsidP="007404AF">
      <w:r>
        <w:t xml:space="preserve">                        &lt;div class="form-group col-md-4"&gt;</w:t>
      </w:r>
    </w:p>
    <w:p w14:paraId="54FA8191" w14:textId="77777777" w:rsidR="007404AF" w:rsidRDefault="007404AF" w:rsidP="007404AF">
      <w:r>
        <w:t xml:space="preserve">                            &lt;label for="</w:t>
      </w:r>
      <w:proofErr w:type="spellStart"/>
      <w:r>
        <w:t>stateName</w:t>
      </w:r>
      <w:proofErr w:type="spellEnd"/>
      <w:r>
        <w:t>" class="col-sm-4 col-form-label"&gt;State&lt;/label&gt;</w:t>
      </w:r>
    </w:p>
    <w:p w14:paraId="29498081" w14:textId="77777777" w:rsidR="007404AF" w:rsidRDefault="007404AF" w:rsidP="007404AF">
      <w:r>
        <w:t xml:space="preserve">                            &lt;input type="text" class="form-control" id="</w:t>
      </w:r>
      <w:proofErr w:type="spellStart"/>
      <w:r>
        <w:t>inputState</w:t>
      </w:r>
      <w:proofErr w:type="spellEnd"/>
      <w:r>
        <w:t>" name="state" value="&lt;?php echo $data['STATE'] ?&gt;"&gt;</w:t>
      </w:r>
    </w:p>
    <w:p w14:paraId="03D38CC4" w14:textId="77777777" w:rsidR="007404AF" w:rsidRDefault="007404AF" w:rsidP="007404AF">
      <w:r>
        <w:t xml:space="preserve">                        &lt;/div&gt;</w:t>
      </w:r>
    </w:p>
    <w:p w14:paraId="65CBDBA5" w14:textId="77777777" w:rsidR="007404AF" w:rsidRDefault="007404AF" w:rsidP="007404AF">
      <w:r>
        <w:t xml:space="preserve">                        &lt;div class="form-group col-md-2"&gt;</w:t>
      </w:r>
    </w:p>
    <w:p w14:paraId="58B63BBB" w14:textId="77777777" w:rsidR="007404AF" w:rsidRDefault="007404AF" w:rsidP="007404AF">
      <w:r>
        <w:t xml:space="preserve">                            &lt;label for="</w:t>
      </w:r>
      <w:proofErr w:type="spellStart"/>
      <w:r>
        <w:t>pinCode</w:t>
      </w:r>
      <w:proofErr w:type="spellEnd"/>
      <w:r>
        <w:t>" class="col-sm-2 col-form-label"&gt;Zip&lt;/label&gt;</w:t>
      </w:r>
    </w:p>
    <w:p w14:paraId="621E5943" w14:textId="77777777" w:rsidR="007404AF" w:rsidRDefault="007404AF" w:rsidP="007404AF">
      <w:r>
        <w:t xml:space="preserve">                            &lt;input type="text" class="form-control" id="</w:t>
      </w:r>
      <w:proofErr w:type="spellStart"/>
      <w:r>
        <w:t>inputZip</w:t>
      </w:r>
      <w:proofErr w:type="spellEnd"/>
      <w:r>
        <w:t>" name="</w:t>
      </w:r>
      <w:proofErr w:type="spellStart"/>
      <w:r>
        <w:t>zipcode</w:t>
      </w:r>
      <w:proofErr w:type="spellEnd"/>
      <w:r>
        <w:t>" value="&lt;?php echo $data['ZIP'] ?&gt;"&gt;</w:t>
      </w:r>
    </w:p>
    <w:p w14:paraId="4153417F" w14:textId="77777777" w:rsidR="007404AF" w:rsidRDefault="007404AF" w:rsidP="007404AF"/>
    <w:p w14:paraId="32047D07" w14:textId="77777777" w:rsidR="007404AF" w:rsidRDefault="007404AF" w:rsidP="007404AF">
      <w:r>
        <w:t xml:space="preserve">                        &lt;/div&gt;</w:t>
      </w:r>
    </w:p>
    <w:p w14:paraId="713D51DA" w14:textId="77777777" w:rsidR="007404AF" w:rsidRDefault="007404AF" w:rsidP="007404AF">
      <w:r>
        <w:t xml:space="preserve">                    &lt;/div&gt;</w:t>
      </w:r>
    </w:p>
    <w:p w14:paraId="587A1001" w14:textId="77777777" w:rsidR="007404AF" w:rsidRDefault="007404AF" w:rsidP="007404AF">
      <w:r>
        <w:t xml:space="preserve">                    &lt;div class="row form-group"&gt;</w:t>
      </w:r>
    </w:p>
    <w:p w14:paraId="5DC4E149" w14:textId="77777777" w:rsidR="007404AF" w:rsidRDefault="007404AF" w:rsidP="007404AF">
      <w:r>
        <w:t xml:space="preserve">                        &lt;div class="col"&gt;&lt;button type="submit" class="</w:t>
      </w:r>
      <w:proofErr w:type="spellStart"/>
      <w:r>
        <w:t>btn</w:t>
      </w:r>
      <w:proofErr w:type="spellEnd"/>
      <w:r>
        <w:t xml:space="preserve"> </w:t>
      </w:r>
      <w:proofErr w:type="spellStart"/>
      <w:r>
        <w:t>btn</w:t>
      </w:r>
      <w:proofErr w:type="spellEnd"/>
      <w:r>
        <w:t>-success w-100"&gt;Update the account&lt;/button&gt;&lt;/div&gt;</w:t>
      </w:r>
    </w:p>
    <w:p w14:paraId="65038F13" w14:textId="77777777" w:rsidR="007404AF" w:rsidRDefault="007404AF" w:rsidP="007404AF">
      <w:r>
        <w:t xml:space="preserve">                        &lt;!-- &lt;div class="col"&gt;&lt;button type="submit" class="</w:t>
      </w:r>
      <w:proofErr w:type="spellStart"/>
      <w:r>
        <w:t>btn</w:t>
      </w:r>
      <w:proofErr w:type="spellEnd"/>
      <w:r>
        <w:t xml:space="preserve"> </w:t>
      </w:r>
      <w:proofErr w:type="spellStart"/>
      <w:r>
        <w:t>btn</w:t>
      </w:r>
      <w:proofErr w:type="spellEnd"/>
      <w:r>
        <w:t>-warning w-100"&gt;Password&lt;/button&gt;&lt;/div&gt;</w:t>
      </w:r>
    </w:p>
    <w:p w14:paraId="5494B8C6" w14:textId="77777777" w:rsidR="007404AF" w:rsidRDefault="007404AF" w:rsidP="007404AF">
      <w:r>
        <w:lastRenderedPageBreak/>
        <w:t xml:space="preserve">                        &lt;div class="col"&gt;&lt;button type="submit" class="</w:t>
      </w:r>
      <w:proofErr w:type="spellStart"/>
      <w:r>
        <w:t>btn</w:t>
      </w:r>
      <w:proofErr w:type="spellEnd"/>
      <w:r>
        <w:t xml:space="preserve"> </w:t>
      </w:r>
      <w:proofErr w:type="spellStart"/>
      <w:r>
        <w:t>btn</w:t>
      </w:r>
      <w:proofErr w:type="spellEnd"/>
      <w:r>
        <w:t>-danger w-100"&gt;Delete account&lt;/button&gt;&lt;/div&gt; --&gt;</w:t>
      </w:r>
    </w:p>
    <w:p w14:paraId="68815AD8" w14:textId="77777777" w:rsidR="007404AF" w:rsidRDefault="007404AF" w:rsidP="007404AF">
      <w:r>
        <w:t xml:space="preserve">                    &lt;/div&gt;</w:t>
      </w:r>
    </w:p>
    <w:p w14:paraId="45870548" w14:textId="77777777" w:rsidR="007404AF" w:rsidRDefault="007404AF" w:rsidP="007404AF">
      <w:r>
        <w:t xml:space="preserve">                &lt;/form&gt;</w:t>
      </w:r>
    </w:p>
    <w:p w14:paraId="67E27BD0" w14:textId="77777777" w:rsidR="007404AF" w:rsidRDefault="007404AF" w:rsidP="007404AF">
      <w:r>
        <w:t xml:space="preserve">            &lt;/div&gt;</w:t>
      </w:r>
    </w:p>
    <w:p w14:paraId="76B4C089" w14:textId="77777777" w:rsidR="007404AF" w:rsidRDefault="007404AF" w:rsidP="007404AF">
      <w:r>
        <w:t xml:space="preserve">        &lt;/div&gt;</w:t>
      </w:r>
    </w:p>
    <w:p w14:paraId="0F4B5024" w14:textId="77777777" w:rsidR="007404AF" w:rsidRDefault="007404AF" w:rsidP="007404AF"/>
    <w:p w14:paraId="574E3F08" w14:textId="77777777" w:rsidR="007404AF" w:rsidRDefault="007404AF" w:rsidP="007404AF">
      <w:r>
        <w:t xml:space="preserve">        &lt;!-- &lt;div class="row"&gt;</w:t>
      </w:r>
    </w:p>
    <w:p w14:paraId="6FD4FA75" w14:textId="77777777" w:rsidR="007404AF" w:rsidRDefault="007404AF" w:rsidP="007404AF">
      <w:r>
        <w:t xml:space="preserve">            &lt;div class="col-2 col-sm-12 col-md-12 mt-4 </w:t>
      </w:r>
      <w:proofErr w:type="spellStart"/>
      <w:r>
        <w:t>update__profile__pic</w:t>
      </w:r>
      <w:proofErr w:type="spellEnd"/>
      <w:r>
        <w:t xml:space="preserve"> text-center"&gt;</w:t>
      </w:r>
    </w:p>
    <w:p w14:paraId="58995190" w14:textId="77777777" w:rsidR="007404AF" w:rsidRDefault="007404AF" w:rsidP="007404AF">
      <w:r>
        <w:t xml:space="preserve">                    &lt;</w:t>
      </w:r>
      <w:proofErr w:type="spellStart"/>
      <w:r>
        <w:t>img</w:t>
      </w:r>
      <w:proofErr w:type="spellEnd"/>
      <w:r>
        <w:t xml:space="preserve"> </w:t>
      </w:r>
      <w:proofErr w:type="spellStart"/>
      <w:r>
        <w:t>src</w:t>
      </w:r>
      <w:proofErr w:type="spellEnd"/>
      <w:r>
        <w:t>="../assets/profile_placeholder.png" alt="" class="</w:t>
      </w:r>
      <w:proofErr w:type="spellStart"/>
      <w:r>
        <w:t>account__image</w:t>
      </w:r>
      <w:proofErr w:type="spellEnd"/>
      <w:r>
        <w:t>"&gt;</w:t>
      </w:r>
    </w:p>
    <w:p w14:paraId="0CDAF348" w14:textId="77777777" w:rsidR="007404AF" w:rsidRDefault="007404AF" w:rsidP="007404AF">
      <w:r>
        <w:t xml:space="preserve">                    &lt;div class="</w:t>
      </w:r>
      <w:proofErr w:type="spellStart"/>
      <w:r>
        <w:t>image__placeholder</w:t>
      </w:r>
      <w:proofErr w:type="spellEnd"/>
      <w:r>
        <w:t>"&gt;</w:t>
      </w:r>
    </w:p>
    <w:p w14:paraId="46B3CF32" w14:textId="77777777" w:rsidR="007404AF" w:rsidRDefault="007404AF" w:rsidP="007404AF">
      <w:r>
        <w:t xml:space="preserve">                        &lt;label class="-label" for="file"&gt;</w:t>
      </w:r>
    </w:p>
    <w:p w14:paraId="7B209A49" w14:textId="77777777" w:rsidR="007404AF" w:rsidRDefault="007404AF" w:rsidP="007404AF">
      <w:r>
        <w:t xml:space="preserve">                            &lt;</w:t>
      </w:r>
      <w:proofErr w:type="spellStart"/>
      <w:r>
        <w:t>i</w:t>
      </w:r>
      <w:proofErr w:type="spellEnd"/>
      <w:r>
        <w:t xml:space="preserve"> class='bx bxs-camera'&gt;&lt;/</w:t>
      </w:r>
      <w:proofErr w:type="spellStart"/>
      <w:r>
        <w:t>i</w:t>
      </w:r>
      <w:proofErr w:type="spellEnd"/>
      <w:r>
        <w:t>&gt;</w:t>
      </w:r>
    </w:p>
    <w:p w14:paraId="2CCBDCA7" w14:textId="77777777" w:rsidR="007404AF" w:rsidRDefault="007404AF" w:rsidP="007404AF">
      <w:r>
        <w:t xml:space="preserve">                            &lt;span&gt;Change Image&lt;/span&gt;</w:t>
      </w:r>
    </w:p>
    <w:p w14:paraId="23DCCF82" w14:textId="77777777" w:rsidR="007404AF" w:rsidRDefault="007404AF" w:rsidP="007404AF">
      <w:r>
        <w:t xml:space="preserve">                        &lt;/label&gt;</w:t>
      </w:r>
    </w:p>
    <w:p w14:paraId="691163B9" w14:textId="77777777" w:rsidR="007404AF" w:rsidRDefault="007404AF" w:rsidP="007404AF">
      <w:r>
        <w:t xml:space="preserve">                        &lt;input id="file" type="file" </w:t>
      </w:r>
      <w:proofErr w:type="spellStart"/>
      <w:r>
        <w:t>onchange</w:t>
      </w:r>
      <w:proofErr w:type="spellEnd"/>
      <w:r>
        <w:t>="</w:t>
      </w:r>
      <w:proofErr w:type="spellStart"/>
      <w:r>
        <w:t>loadFile</w:t>
      </w:r>
      <w:proofErr w:type="spellEnd"/>
      <w:r>
        <w:t>(event)" style="display: none;" /&gt;</w:t>
      </w:r>
    </w:p>
    <w:p w14:paraId="5B2BA492" w14:textId="77777777" w:rsidR="007404AF" w:rsidRDefault="007404AF" w:rsidP="007404AF">
      <w:r>
        <w:t xml:space="preserve">                    &lt;/div&gt;</w:t>
      </w:r>
    </w:p>
    <w:p w14:paraId="34555240" w14:textId="77777777" w:rsidR="007404AF" w:rsidRDefault="007404AF" w:rsidP="007404AF">
      <w:r>
        <w:t xml:space="preserve">            &lt;/div&gt;</w:t>
      </w:r>
    </w:p>
    <w:p w14:paraId="48413997" w14:textId="77777777" w:rsidR="007404AF" w:rsidRDefault="007404AF" w:rsidP="007404AF">
      <w:r>
        <w:t xml:space="preserve">        &lt;/div&gt; --&gt;</w:t>
      </w:r>
    </w:p>
    <w:p w14:paraId="094B359E" w14:textId="77777777" w:rsidR="007404AF" w:rsidRDefault="007404AF" w:rsidP="007404AF"/>
    <w:p w14:paraId="2554A71F" w14:textId="77777777" w:rsidR="007404AF" w:rsidRDefault="007404AF" w:rsidP="007404AF">
      <w:r>
        <w:t xml:space="preserve">        &lt;/div&gt;</w:t>
      </w:r>
    </w:p>
    <w:p w14:paraId="3B9C16FF" w14:textId="77777777" w:rsidR="007404AF" w:rsidRDefault="007404AF" w:rsidP="007404AF">
      <w:r>
        <w:t>&lt;?php</w:t>
      </w:r>
    </w:p>
    <w:p w14:paraId="6E2AFA18" w14:textId="77777777" w:rsidR="007404AF" w:rsidRDefault="007404AF" w:rsidP="007404AF">
      <w:r>
        <w:t xml:space="preserve">    }</w:t>
      </w:r>
    </w:p>
    <w:p w14:paraId="01C9532C" w14:textId="77777777" w:rsidR="007404AF" w:rsidRDefault="007404AF" w:rsidP="007404AF">
      <w:r>
        <w:t>}</w:t>
      </w:r>
    </w:p>
    <w:p w14:paraId="23887A8E" w14:textId="77777777" w:rsidR="007404AF" w:rsidRDefault="007404AF" w:rsidP="007404AF">
      <w:r>
        <w:t>?&gt;</w:t>
      </w:r>
    </w:p>
    <w:p w14:paraId="45D25C93" w14:textId="77777777" w:rsidR="007404AF" w:rsidRDefault="007404AF" w:rsidP="007404AF"/>
    <w:p w14:paraId="32364CB8" w14:textId="77777777" w:rsidR="007404AF" w:rsidRDefault="007404AF" w:rsidP="007404AF"/>
    <w:p w14:paraId="6829F619" w14:textId="77777777" w:rsidR="007404AF" w:rsidRDefault="007404AF" w:rsidP="007404AF">
      <w:r>
        <w:t>&lt;?php</w:t>
      </w:r>
    </w:p>
    <w:p w14:paraId="2CD31352" w14:textId="77777777" w:rsidR="007404AF" w:rsidRDefault="007404AF" w:rsidP="007404AF"/>
    <w:p w14:paraId="3898FC64" w14:textId="77777777" w:rsidR="007404AF" w:rsidRDefault="007404AF" w:rsidP="007404AF">
      <w:r>
        <w:t>include '../includes/</w:t>
      </w:r>
      <w:proofErr w:type="spellStart"/>
      <w:r>
        <w:t>joiners_footer.php</w:t>
      </w:r>
      <w:proofErr w:type="spellEnd"/>
      <w:r>
        <w:t>';</w:t>
      </w:r>
    </w:p>
    <w:p w14:paraId="1366EDEC" w14:textId="7DB32B0E" w:rsidR="007404AF" w:rsidRDefault="007404AF" w:rsidP="007404AF">
      <w:r>
        <w:t>?&gt;</w:t>
      </w:r>
    </w:p>
    <w:p w14:paraId="5D87B238" w14:textId="39CCEB2E" w:rsidR="007404AF" w:rsidRDefault="007404AF" w:rsidP="007404AF"/>
    <w:p w14:paraId="05671F94" w14:textId="60331867" w:rsidR="007404AF" w:rsidRDefault="007404AF" w:rsidP="007404AF"/>
    <w:p w14:paraId="233C04A1" w14:textId="1B9C88A8" w:rsidR="007404AF" w:rsidRDefault="00006E1C" w:rsidP="007404AF">
      <w:proofErr w:type="spellStart"/>
      <w:r>
        <w:t>viewEvent.php</w:t>
      </w:r>
      <w:proofErr w:type="spellEnd"/>
    </w:p>
    <w:p w14:paraId="02D8425D" w14:textId="77777777" w:rsidR="00006E1C" w:rsidRDefault="00006E1C" w:rsidP="00006E1C">
      <w:r>
        <w:t>&lt;?php</w:t>
      </w:r>
    </w:p>
    <w:p w14:paraId="3D7696AB" w14:textId="77777777" w:rsidR="00006E1C" w:rsidRDefault="00006E1C" w:rsidP="00006E1C">
      <w:r>
        <w:t>$title = "View Events - Eventers";</w:t>
      </w:r>
    </w:p>
    <w:p w14:paraId="097EF066" w14:textId="77777777" w:rsidR="00006E1C" w:rsidRDefault="00006E1C" w:rsidP="00006E1C">
      <w:r>
        <w:t>include '../includes/</w:t>
      </w:r>
      <w:proofErr w:type="spellStart"/>
      <w:r>
        <w:t>joiners_header.php</w:t>
      </w:r>
      <w:proofErr w:type="spellEnd"/>
      <w:r>
        <w:t>';</w:t>
      </w:r>
    </w:p>
    <w:p w14:paraId="65D92E1A" w14:textId="77777777" w:rsidR="00006E1C" w:rsidRDefault="00006E1C" w:rsidP="00006E1C">
      <w:r>
        <w:t>include '../includes/</w:t>
      </w:r>
      <w:proofErr w:type="spellStart"/>
      <w:r>
        <w:t>joiners_navbar.php</w:t>
      </w:r>
      <w:proofErr w:type="spellEnd"/>
      <w:r>
        <w:t>';</w:t>
      </w:r>
    </w:p>
    <w:p w14:paraId="57CA8C5C" w14:textId="77777777" w:rsidR="00006E1C" w:rsidRDefault="00006E1C" w:rsidP="00006E1C">
      <w:r>
        <w:t>require '../../</w:t>
      </w:r>
      <w:proofErr w:type="spellStart"/>
      <w:r>
        <w:t>db</w:t>
      </w:r>
      <w:proofErr w:type="spellEnd"/>
      <w:r>
        <w:t>/</w:t>
      </w:r>
      <w:proofErr w:type="spellStart"/>
      <w:r>
        <w:t>dbconfig.php</w:t>
      </w:r>
      <w:proofErr w:type="spellEnd"/>
      <w:r>
        <w:t>';</w:t>
      </w:r>
    </w:p>
    <w:p w14:paraId="10779B5D" w14:textId="77777777" w:rsidR="00006E1C" w:rsidRDefault="00006E1C" w:rsidP="00006E1C">
      <w:r>
        <w:t>?&gt;</w:t>
      </w:r>
    </w:p>
    <w:p w14:paraId="578FEE83" w14:textId="77777777" w:rsidR="00006E1C" w:rsidRDefault="00006E1C" w:rsidP="00006E1C">
      <w:r>
        <w:t>&lt;!-- Get the selected event id with get method --&gt;</w:t>
      </w:r>
    </w:p>
    <w:p w14:paraId="47BE0C7A" w14:textId="77777777" w:rsidR="00006E1C" w:rsidRDefault="00006E1C" w:rsidP="00006E1C">
      <w:r>
        <w:t>&lt;?php</w:t>
      </w:r>
    </w:p>
    <w:p w14:paraId="60F18BF2" w14:textId="77777777" w:rsidR="00006E1C" w:rsidRDefault="00006E1C" w:rsidP="00006E1C">
      <w:r>
        <w:t>if ($_SERVER["REQUEST_METHOD"] === "GET") {</w:t>
      </w:r>
    </w:p>
    <w:p w14:paraId="2D92A4C6" w14:textId="77777777" w:rsidR="00006E1C" w:rsidRDefault="00006E1C" w:rsidP="00006E1C">
      <w:r>
        <w:t xml:space="preserve">    $</w:t>
      </w:r>
      <w:proofErr w:type="spellStart"/>
      <w:r>
        <w:t>event_id</w:t>
      </w:r>
      <w:proofErr w:type="spellEnd"/>
      <w:r>
        <w:t xml:space="preserve"> = $_GET['</w:t>
      </w:r>
      <w:proofErr w:type="spellStart"/>
      <w:r>
        <w:t>joinedEventID</w:t>
      </w:r>
      <w:proofErr w:type="spellEnd"/>
      <w:r>
        <w:t>'];</w:t>
      </w:r>
    </w:p>
    <w:p w14:paraId="6DC7FBF2" w14:textId="77777777" w:rsidR="00006E1C" w:rsidRDefault="00006E1C" w:rsidP="00006E1C">
      <w:r>
        <w:lastRenderedPageBreak/>
        <w:t xml:space="preserve">    if ($</w:t>
      </w:r>
      <w:proofErr w:type="spellStart"/>
      <w:r>
        <w:t>event_id</w:t>
      </w:r>
      <w:proofErr w:type="spellEnd"/>
      <w:r>
        <w:t>) {</w:t>
      </w:r>
    </w:p>
    <w:p w14:paraId="2C195FB6" w14:textId="77777777" w:rsidR="00006E1C" w:rsidRDefault="00006E1C" w:rsidP="00006E1C">
      <w:r>
        <w:t xml:space="preserve">        $</w:t>
      </w:r>
      <w:proofErr w:type="spellStart"/>
      <w:r>
        <w:t>imgDestination</w:t>
      </w:r>
      <w:proofErr w:type="spellEnd"/>
      <w:r>
        <w:t xml:space="preserve"> = "../../global/uploads/</w:t>
      </w:r>
      <w:proofErr w:type="spellStart"/>
      <w:r>
        <w:t>subEventThumbnail</w:t>
      </w:r>
      <w:proofErr w:type="spellEnd"/>
      <w:r>
        <w:t>/";</w:t>
      </w:r>
    </w:p>
    <w:p w14:paraId="64799910" w14:textId="77777777" w:rsidR="00006E1C" w:rsidRDefault="00006E1C" w:rsidP="00006E1C">
      <w:r>
        <w:t xml:space="preserve">        $</w:t>
      </w:r>
      <w:proofErr w:type="spellStart"/>
      <w:r>
        <w:t>sql</w:t>
      </w:r>
      <w:proofErr w:type="spellEnd"/>
      <w:r>
        <w:t xml:space="preserve"> = "SELECT * FROM </w:t>
      </w:r>
      <w:proofErr w:type="spellStart"/>
      <w:r>
        <w:t>event_details</w:t>
      </w:r>
      <w:proofErr w:type="spellEnd"/>
      <w:r>
        <w:t xml:space="preserve"> WHERE ID = $</w:t>
      </w:r>
      <w:proofErr w:type="spellStart"/>
      <w:r>
        <w:t>event_id</w:t>
      </w:r>
      <w:proofErr w:type="spellEnd"/>
      <w:r>
        <w:t>";</w:t>
      </w:r>
    </w:p>
    <w:p w14:paraId="27F1F3C0" w14:textId="77777777" w:rsidR="00006E1C" w:rsidRDefault="00006E1C" w:rsidP="00006E1C">
      <w:r>
        <w:t xml:space="preserve">        $result = </w:t>
      </w:r>
      <w:proofErr w:type="spellStart"/>
      <w:r>
        <w:t>mysqli_query</w:t>
      </w:r>
      <w:proofErr w:type="spellEnd"/>
      <w:r>
        <w:t>($link, $</w:t>
      </w:r>
      <w:proofErr w:type="spellStart"/>
      <w:r>
        <w:t>sql</w:t>
      </w:r>
      <w:proofErr w:type="spellEnd"/>
      <w:r>
        <w:t>);</w:t>
      </w:r>
    </w:p>
    <w:p w14:paraId="0820C6AC" w14:textId="77777777" w:rsidR="00006E1C" w:rsidRDefault="00006E1C" w:rsidP="00006E1C">
      <w:r>
        <w:t xml:space="preserve">        $row = </w:t>
      </w:r>
      <w:proofErr w:type="spellStart"/>
      <w:r>
        <w:t>mysqli_fetch_assoc</w:t>
      </w:r>
      <w:proofErr w:type="spellEnd"/>
      <w:r>
        <w:t>($result);</w:t>
      </w:r>
    </w:p>
    <w:p w14:paraId="6C72779E" w14:textId="77777777" w:rsidR="00006E1C" w:rsidRDefault="00006E1C" w:rsidP="00006E1C">
      <w:r>
        <w:t xml:space="preserve">        $</w:t>
      </w:r>
      <w:proofErr w:type="spellStart"/>
      <w:r>
        <w:t>event_name</w:t>
      </w:r>
      <w:proofErr w:type="spellEnd"/>
      <w:r>
        <w:t xml:space="preserve"> = $row['EVENT_NAME'];</w:t>
      </w:r>
    </w:p>
    <w:p w14:paraId="7E63DF02" w14:textId="77777777" w:rsidR="00006E1C" w:rsidRDefault="00006E1C" w:rsidP="00006E1C">
      <w:r>
        <w:t xml:space="preserve">        $sql2 = "SELECT * FROM `</w:t>
      </w:r>
      <w:proofErr w:type="spellStart"/>
      <w:r>
        <w:t>events_name</w:t>
      </w:r>
      <w:proofErr w:type="spellEnd"/>
      <w:r>
        <w:t>` WHERE  = $</w:t>
      </w:r>
      <w:proofErr w:type="spellStart"/>
      <w:r>
        <w:t>event_name</w:t>
      </w:r>
      <w:proofErr w:type="spellEnd"/>
      <w:r>
        <w:t>";</w:t>
      </w:r>
    </w:p>
    <w:p w14:paraId="586F3E3F" w14:textId="77777777" w:rsidR="00006E1C" w:rsidRDefault="00006E1C" w:rsidP="00006E1C">
      <w:r>
        <w:t xml:space="preserve">        $result2 = </w:t>
      </w:r>
      <w:proofErr w:type="spellStart"/>
      <w:r>
        <w:t>mysqli_query</w:t>
      </w:r>
      <w:proofErr w:type="spellEnd"/>
      <w:r>
        <w:t>($link, $sql2);</w:t>
      </w:r>
    </w:p>
    <w:p w14:paraId="3EB3CDBB" w14:textId="77777777" w:rsidR="00006E1C" w:rsidRDefault="00006E1C" w:rsidP="00006E1C">
      <w:r>
        <w:t xml:space="preserve">        echo </w:t>
      </w:r>
      <w:proofErr w:type="spellStart"/>
      <w:r>
        <w:t>var_dump</w:t>
      </w:r>
      <w:proofErr w:type="spellEnd"/>
      <w:r>
        <w:t>($result2);</w:t>
      </w:r>
    </w:p>
    <w:p w14:paraId="12E8466B" w14:textId="77777777" w:rsidR="00006E1C" w:rsidRDefault="00006E1C" w:rsidP="00006E1C">
      <w:r>
        <w:t xml:space="preserve">        echo $</w:t>
      </w:r>
      <w:proofErr w:type="spellStart"/>
      <w:r>
        <w:t>event_name</w:t>
      </w:r>
      <w:proofErr w:type="spellEnd"/>
      <w:r>
        <w:t>;</w:t>
      </w:r>
    </w:p>
    <w:p w14:paraId="73E23549" w14:textId="77777777" w:rsidR="00006E1C" w:rsidRDefault="00006E1C" w:rsidP="00006E1C">
      <w:r>
        <w:t xml:space="preserve">        echo </w:t>
      </w:r>
      <w:proofErr w:type="spellStart"/>
      <w:r>
        <w:t>mysqli_error</w:t>
      </w:r>
      <w:proofErr w:type="spellEnd"/>
      <w:r>
        <w:t>($link);</w:t>
      </w:r>
    </w:p>
    <w:p w14:paraId="4823171F" w14:textId="77777777" w:rsidR="00006E1C" w:rsidRDefault="00006E1C" w:rsidP="00006E1C">
      <w:r>
        <w:t xml:space="preserve">        $row2 = </w:t>
      </w:r>
      <w:proofErr w:type="spellStart"/>
      <w:r>
        <w:t>mysqli_fetch_assoc</w:t>
      </w:r>
      <w:proofErr w:type="spellEnd"/>
      <w:r>
        <w:t>($result2);</w:t>
      </w:r>
    </w:p>
    <w:p w14:paraId="053AE5CB" w14:textId="77777777" w:rsidR="00006E1C" w:rsidRDefault="00006E1C" w:rsidP="00006E1C"/>
    <w:p w14:paraId="3F8E54F1" w14:textId="77777777" w:rsidR="00006E1C" w:rsidRDefault="00006E1C" w:rsidP="00006E1C">
      <w:r>
        <w:t>?&gt;</w:t>
      </w:r>
    </w:p>
    <w:p w14:paraId="525D843B" w14:textId="77777777" w:rsidR="00006E1C" w:rsidRDefault="00006E1C" w:rsidP="00006E1C">
      <w:r>
        <w:t xml:space="preserve">        &lt;div class="card mb-3 col-8"&gt;</w:t>
      </w:r>
    </w:p>
    <w:p w14:paraId="68A6ADBD" w14:textId="77777777" w:rsidR="00006E1C" w:rsidRDefault="00006E1C" w:rsidP="00006E1C">
      <w:r>
        <w:t xml:space="preserve">            &lt;div class="card-body"&gt;</w:t>
      </w:r>
    </w:p>
    <w:p w14:paraId="5D64117C" w14:textId="77777777" w:rsidR="00006E1C" w:rsidRDefault="00006E1C" w:rsidP="00006E1C">
      <w:r>
        <w:t xml:space="preserve">                &lt;h5 class="card-title"&gt;&lt;?php echo $row['SUB_EVENT_NAME'] ?&gt;&lt;/h5&gt;</w:t>
      </w:r>
    </w:p>
    <w:p w14:paraId="62FFBC7A" w14:textId="77777777" w:rsidR="00006E1C" w:rsidRDefault="00006E1C" w:rsidP="00006E1C">
      <w:r>
        <w:t xml:space="preserve">                &lt;h6 class="card-subtitle text-muted"&gt;&lt;?php echo $row['EVENT_NAME'] ?&gt;&lt;/h6&gt;</w:t>
      </w:r>
    </w:p>
    <w:p w14:paraId="07EE8CE2" w14:textId="77777777" w:rsidR="00006E1C" w:rsidRDefault="00006E1C" w:rsidP="00006E1C">
      <w:r>
        <w:t xml:space="preserve">            &lt;/div&gt;</w:t>
      </w:r>
    </w:p>
    <w:p w14:paraId="659F778A" w14:textId="77777777" w:rsidR="00006E1C" w:rsidRDefault="00006E1C" w:rsidP="00006E1C">
      <w:r>
        <w:t xml:space="preserve">            &lt;</w:t>
      </w:r>
      <w:proofErr w:type="spellStart"/>
      <w:r>
        <w:t>img</w:t>
      </w:r>
      <w:proofErr w:type="spellEnd"/>
      <w:r>
        <w:t xml:space="preserve"> class="</w:t>
      </w:r>
      <w:proofErr w:type="spellStart"/>
      <w:r>
        <w:t>img</w:t>
      </w:r>
      <w:proofErr w:type="spellEnd"/>
      <w:r>
        <w:t xml:space="preserve"> card-</w:t>
      </w:r>
      <w:proofErr w:type="spellStart"/>
      <w:r>
        <w:t>img</w:t>
      </w:r>
      <w:proofErr w:type="spellEnd"/>
      <w:r>
        <w:t xml:space="preserve">-top card-thumbnail-image" </w:t>
      </w:r>
      <w:proofErr w:type="spellStart"/>
      <w:r>
        <w:t>src</w:t>
      </w:r>
      <w:proofErr w:type="spellEnd"/>
      <w:r>
        <w:t>="&lt;?php echo $</w:t>
      </w:r>
      <w:proofErr w:type="spellStart"/>
      <w:r>
        <w:t>imgDestination</w:t>
      </w:r>
      <w:proofErr w:type="spellEnd"/>
      <w:r>
        <w:t xml:space="preserve"> . $row['THUMBNAIL']; ?&gt;" alt=""&gt;</w:t>
      </w:r>
    </w:p>
    <w:p w14:paraId="31B9E73D" w14:textId="77777777" w:rsidR="00006E1C" w:rsidRDefault="00006E1C" w:rsidP="00006E1C">
      <w:r>
        <w:t xml:space="preserve">            &lt;div class="card-body"&gt;</w:t>
      </w:r>
    </w:p>
    <w:p w14:paraId="43E8DD89" w14:textId="77777777" w:rsidR="00006E1C" w:rsidRDefault="00006E1C" w:rsidP="00006E1C">
      <w:r>
        <w:t xml:space="preserve">                &lt;div class="row text-left"&gt;</w:t>
      </w:r>
    </w:p>
    <w:p w14:paraId="5787AA75" w14:textId="77777777" w:rsidR="00006E1C" w:rsidRDefault="00006E1C" w:rsidP="00006E1C">
      <w:r>
        <w:t xml:space="preserve">                    &lt;p class="card-text"&gt;&lt;?php echo $row['DESCRIPTION'] ?&gt;&lt;/p&gt;</w:t>
      </w:r>
    </w:p>
    <w:p w14:paraId="0AA3349B" w14:textId="77777777" w:rsidR="00006E1C" w:rsidRDefault="00006E1C" w:rsidP="00006E1C">
      <w:r>
        <w:t xml:space="preserve">                    &lt;div class="col"&gt;</w:t>
      </w:r>
    </w:p>
    <w:p w14:paraId="3225D994" w14:textId="77777777" w:rsidR="00006E1C" w:rsidRDefault="00006E1C" w:rsidP="00006E1C">
      <w:r>
        <w:t xml:space="preserve">                        &lt;p class="card-text"&gt;&lt;?php echo "Venue: " . $row['COLLEGE_NAME'];  ?&gt;&lt;/p&gt;</w:t>
      </w:r>
    </w:p>
    <w:p w14:paraId="7118D03D" w14:textId="77777777" w:rsidR="00006E1C" w:rsidRDefault="00006E1C" w:rsidP="00006E1C">
      <w:r>
        <w:t xml:space="preserve">                    &lt;/div&gt;</w:t>
      </w:r>
    </w:p>
    <w:p w14:paraId="5FF9AD51" w14:textId="77777777" w:rsidR="00006E1C" w:rsidRDefault="00006E1C" w:rsidP="00006E1C">
      <w:r>
        <w:t xml:space="preserve">                    &lt;div class="col"&gt;</w:t>
      </w:r>
    </w:p>
    <w:p w14:paraId="087AF1B1" w14:textId="77777777" w:rsidR="00006E1C" w:rsidRDefault="00006E1C" w:rsidP="00006E1C">
      <w:r>
        <w:t xml:space="preserve">                        &lt;p class="card-text"&gt;&lt;?php echo "Location: " . $row['PLACE'] ?&gt;&lt;/p&gt;</w:t>
      </w:r>
    </w:p>
    <w:p w14:paraId="6F96D10A" w14:textId="77777777" w:rsidR="00006E1C" w:rsidRDefault="00006E1C" w:rsidP="00006E1C">
      <w:r>
        <w:t xml:space="preserve">                    &lt;/div&gt;</w:t>
      </w:r>
    </w:p>
    <w:p w14:paraId="07DE6040" w14:textId="77777777" w:rsidR="00006E1C" w:rsidRDefault="00006E1C" w:rsidP="00006E1C">
      <w:r>
        <w:t xml:space="preserve">                &lt;/div&gt;</w:t>
      </w:r>
    </w:p>
    <w:p w14:paraId="791F3536" w14:textId="77777777" w:rsidR="00006E1C" w:rsidRDefault="00006E1C" w:rsidP="00006E1C">
      <w:r>
        <w:t xml:space="preserve">                &lt;div class="row text-left"&gt;</w:t>
      </w:r>
    </w:p>
    <w:p w14:paraId="3D496123" w14:textId="77777777" w:rsidR="00006E1C" w:rsidRDefault="00006E1C" w:rsidP="00006E1C">
      <w:r>
        <w:t xml:space="preserve">                &lt;p class="card-text"&gt;&lt;?php echo "Date: " . date('d F Y', </w:t>
      </w:r>
      <w:proofErr w:type="spellStart"/>
      <w:r>
        <w:t>strtotime</w:t>
      </w:r>
      <w:proofErr w:type="spellEnd"/>
      <w:r>
        <w:t>($row['TIME']));  ?&gt;&lt;/p&gt;</w:t>
      </w:r>
    </w:p>
    <w:p w14:paraId="432053C1" w14:textId="77777777" w:rsidR="00006E1C" w:rsidRDefault="00006E1C" w:rsidP="00006E1C">
      <w:r>
        <w:t xml:space="preserve">                    &lt;div class="col"&gt;</w:t>
      </w:r>
    </w:p>
    <w:p w14:paraId="4A39FD5C" w14:textId="77777777" w:rsidR="00006E1C" w:rsidRDefault="00006E1C" w:rsidP="00006E1C">
      <w:r>
        <w:t xml:space="preserve">                        &lt;p class="card-text"&gt;&lt;?php echo "Number of Days: " . $row2['NO_DAYS_EVENTS'];  ?&gt;&lt;/p&gt;</w:t>
      </w:r>
    </w:p>
    <w:p w14:paraId="2DB9A1FE" w14:textId="77777777" w:rsidR="00006E1C" w:rsidRDefault="00006E1C" w:rsidP="00006E1C">
      <w:r>
        <w:t xml:space="preserve">                    &lt;/div&gt;</w:t>
      </w:r>
    </w:p>
    <w:p w14:paraId="45885282" w14:textId="77777777" w:rsidR="00006E1C" w:rsidRDefault="00006E1C" w:rsidP="00006E1C">
      <w:r>
        <w:t xml:space="preserve">                    &lt;div class="col"&gt;</w:t>
      </w:r>
    </w:p>
    <w:p w14:paraId="19D218C6" w14:textId="77777777" w:rsidR="00006E1C" w:rsidRDefault="00006E1C" w:rsidP="00006E1C">
      <w:r>
        <w:t xml:space="preserve">                        &lt;p class="card-text"&gt;&lt;?php echo "Visitor Count: " . $row['NO_VISITORS'] ?&gt;&lt;/p&gt;</w:t>
      </w:r>
    </w:p>
    <w:p w14:paraId="2C0D2BB6" w14:textId="77777777" w:rsidR="00006E1C" w:rsidRDefault="00006E1C" w:rsidP="00006E1C">
      <w:r>
        <w:t xml:space="preserve">                    &lt;/div&gt;</w:t>
      </w:r>
    </w:p>
    <w:p w14:paraId="1052BF69" w14:textId="77777777" w:rsidR="00006E1C" w:rsidRDefault="00006E1C" w:rsidP="00006E1C">
      <w:r>
        <w:t xml:space="preserve">                &lt;/div&gt;</w:t>
      </w:r>
    </w:p>
    <w:p w14:paraId="5185CDE6" w14:textId="77777777" w:rsidR="00006E1C" w:rsidRDefault="00006E1C" w:rsidP="00006E1C"/>
    <w:p w14:paraId="1538D796" w14:textId="77777777" w:rsidR="00006E1C" w:rsidRDefault="00006E1C" w:rsidP="00006E1C">
      <w:r>
        <w:lastRenderedPageBreak/>
        <w:t xml:space="preserve">                </w:t>
      </w:r>
    </w:p>
    <w:p w14:paraId="40B33F9A" w14:textId="77777777" w:rsidR="00006E1C" w:rsidRDefault="00006E1C" w:rsidP="00006E1C">
      <w:r>
        <w:t xml:space="preserve">                &lt;</w:t>
      </w:r>
      <w:proofErr w:type="spellStart"/>
      <w:r>
        <w:t>hr</w:t>
      </w:r>
      <w:proofErr w:type="spellEnd"/>
      <w:r>
        <w:t>&gt;</w:t>
      </w:r>
    </w:p>
    <w:p w14:paraId="379BD3EF" w14:textId="77777777" w:rsidR="00006E1C" w:rsidRDefault="00006E1C" w:rsidP="00006E1C">
      <w:r>
        <w:t xml:space="preserve">                &lt;div class="row text-left"&gt;</w:t>
      </w:r>
    </w:p>
    <w:p w14:paraId="701E3B42" w14:textId="77777777" w:rsidR="00006E1C" w:rsidRDefault="00006E1C" w:rsidP="00006E1C">
      <w:r>
        <w:t xml:space="preserve">                    &lt;div class="col"&gt;</w:t>
      </w:r>
    </w:p>
    <w:p w14:paraId="52D43F19" w14:textId="77777777" w:rsidR="00006E1C" w:rsidRDefault="00006E1C" w:rsidP="00006E1C">
      <w:r>
        <w:t xml:space="preserve">                    &lt;p class="card-text"&gt;&lt;?php echo "Event Head: " . $row['EVENT_HEAD_NAME'];  ?&gt;&lt;/p&gt;</w:t>
      </w:r>
    </w:p>
    <w:p w14:paraId="3385801E" w14:textId="77777777" w:rsidR="00006E1C" w:rsidRDefault="00006E1C" w:rsidP="00006E1C">
      <w:r>
        <w:t xml:space="preserve">                    &lt;/div&gt;</w:t>
      </w:r>
    </w:p>
    <w:p w14:paraId="2390D72B" w14:textId="77777777" w:rsidR="00006E1C" w:rsidRDefault="00006E1C" w:rsidP="00006E1C">
      <w:r>
        <w:t xml:space="preserve">                    &lt;div class="col"&gt;</w:t>
      </w:r>
    </w:p>
    <w:p w14:paraId="069B3F0D" w14:textId="77777777" w:rsidR="00006E1C" w:rsidRDefault="00006E1C" w:rsidP="00006E1C">
      <w:r>
        <w:t xml:space="preserve">                    &lt;p class="card-text"&gt;&lt;?php echo "Contact Details: " . "9076260427";  ?&gt;&lt;/p&gt;</w:t>
      </w:r>
    </w:p>
    <w:p w14:paraId="0CCE9291" w14:textId="77777777" w:rsidR="00006E1C" w:rsidRDefault="00006E1C" w:rsidP="00006E1C">
      <w:r>
        <w:t xml:space="preserve">                    &lt;/div&gt;</w:t>
      </w:r>
    </w:p>
    <w:p w14:paraId="6BD98B08" w14:textId="77777777" w:rsidR="00006E1C" w:rsidRDefault="00006E1C" w:rsidP="00006E1C">
      <w:r>
        <w:t xml:space="preserve">                &lt;/div&gt;</w:t>
      </w:r>
    </w:p>
    <w:p w14:paraId="13B7A141" w14:textId="77777777" w:rsidR="00006E1C" w:rsidRDefault="00006E1C" w:rsidP="00006E1C">
      <w:r>
        <w:t xml:space="preserve">                &lt;div class="row text-left"&gt;</w:t>
      </w:r>
    </w:p>
    <w:p w14:paraId="06B1EB19" w14:textId="77777777" w:rsidR="00006E1C" w:rsidRDefault="00006E1C" w:rsidP="00006E1C">
      <w:r>
        <w:t xml:space="preserve">                &lt;p class="card-text"&gt;&lt;?php echo "Email ID: " . $row['</w:t>
      </w:r>
      <w:proofErr w:type="spellStart"/>
      <w:r>
        <w:t>unique_email</w:t>
      </w:r>
      <w:proofErr w:type="spellEnd"/>
      <w:r>
        <w:t>'];  ?&gt;&lt;/p&gt;</w:t>
      </w:r>
    </w:p>
    <w:p w14:paraId="7294BF33" w14:textId="77777777" w:rsidR="00006E1C" w:rsidRDefault="00006E1C" w:rsidP="00006E1C">
      <w:r>
        <w:t xml:space="preserve">                &lt;/div&gt;</w:t>
      </w:r>
    </w:p>
    <w:p w14:paraId="4F77EC4E" w14:textId="77777777" w:rsidR="00006E1C" w:rsidRDefault="00006E1C" w:rsidP="00006E1C">
      <w:r>
        <w:t xml:space="preserve">                </w:t>
      </w:r>
    </w:p>
    <w:p w14:paraId="46B15203" w14:textId="77777777" w:rsidR="00006E1C" w:rsidRDefault="00006E1C" w:rsidP="00006E1C">
      <w:r>
        <w:t xml:space="preserve">               </w:t>
      </w:r>
    </w:p>
    <w:p w14:paraId="1BA42997" w14:textId="77777777" w:rsidR="00006E1C" w:rsidRDefault="00006E1C" w:rsidP="00006E1C">
      <w:r>
        <w:t xml:space="preserve">                </w:t>
      </w:r>
    </w:p>
    <w:p w14:paraId="03DC39EF" w14:textId="77777777" w:rsidR="00006E1C" w:rsidRDefault="00006E1C" w:rsidP="00006E1C">
      <w:r>
        <w:t xml:space="preserve">                </w:t>
      </w:r>
    </w:p>
    <w:p w14:paraId="32A74284" w14:textId="77777777" w:rsidR="00006E1C" w:rsidRDefault="00006E1C" w:rsidP="00006E1C">
      <w:r>
        <w:t xml:space="preserve">            &lt;/div&gt;</w:t>
      </w:r>
    </w:p>
    <w:p w14:paraId="55AFA0BD" w14:textId="77777777" w:rsidR="00006E1C" w:rsidRDefault="00006E1C" w:rsidP="00006E1C"/>
    <w:p w14:paraId="4DB643E2" w14:textId="77777777" w:rsidR="00006E1C" w:rsidRDefault="00006E1C" w:rsidP="00006E1C">
      <w:r>
        <w:t xml:space="preserve">            &lt;div class="card-body"&gt;</w:t>
      </w:r>
    </w:p>
    <w:p w14:paraId="64570B0B" w14:textId="77777777" w:rsidR="00006E1C" w:rsidRDefault="00006E1C" w:rsidP="00006E1C">
      <w:r>
        <w:t xml:space="preserve">                &lt;a </w:t>
      </w:r>
      <w:proofErr w:type="spellStart"/>
      <w:r>
        <w:t>href</w:t>
      </w:r>
      <w:proofErr w:type="spellEnd"/>
      <w:r>
        <w:t xml:space="preserve">="#" class="card-link </w:t>
      </w:r>
      <w:proofErr w:type="spellStart"/>
      <w:r>
        <w:t>btn</w:t>
      </w:r>
      <w:proofErr w:type="spellEnd"/>
      <w:r>
        <w:t xml:space="preserve"> </w:t>
      </w:r>
      <w:proofErr w:type="spellStart"/>
      <w:r>
        <w:t>btn</w:t>
      </w:r>
      <w:proofErr w:type="spellEnd"/>
      <w:r>
        <w:t>-primary w-100"&gt;Unjoin the event&lt;/a&gt;</w:t>
      </w:r>
    </w:p>
    <w:p w14:paraId="7A4F8BF2" w14:textId="77777777" w:rsidR="00006E1C" w:rsidRDefault="00006E1C" w:rsidP="00006E1C">
      <w:r>
        <w:t xml:space="preserve">            &lt;/div&gt;</w:t>
      </w:r>
    </w:p>
    <w:p w14:paraId="58B8B2C8" w14:textId="77777777" w:rsidR="00006E1C" w:rsidRDefault="00006E1C" w:rsidP="00006E1C">
      <w:r>
        <w:t xml:space="preserve">        &lt;/div&gt;</w:t>
      </w:r>
    </w:p>
    <w:p w14:paraId="40AF83D7" w14:textId="77777777" w:rsidR="00006E1C" w:rsidRDefault="00006E1C" w:rsidP="00006E1C">
      <w:r>
        <w:t>&lt;?php</w:t>
      </w:r>
    </w:p>
    <w:p w14:paraId="28619923" w14:textId="77777777" w:rsidR="00006E1C" w:rsidRDefault="00006E1C" w:rsidP="00006E1C">
      <w:r>
        <w:t xml:space="preserve">    } else {</w:t>
      </w:r>
    </w:p>
    <w:p w14:paraId="433C98E0" w14:textId="77777777" w:rsidR="00006E1C" w:rsidRDefault="00006E1C" w:rsidP="00006E1C">
      <w:r>
        <w:t xml:space="preserve">        include '</w:t>
      </w:r>
      <w:proofErr w:type="spellStart"/>
      <w:r>
        <w:t>errorPage.php</w:t>
      </w:r>
      <w:proofErr w:type="spellEnd"/>
      <w:r>
        <w:t>';</w:t>
      </w:r>
    </w:p>
    <w:p w14:paraId="06C195F5" w14:textId="77777777" w:rsidR="00006E1C" w:rsidRDefault="00006E1C" w:rsidP="00006E1C">
      <w:r>
        <w:t xml:space="preserve">    }</w:t>
      </w:r>
    </w:p>
    <w:p w14:paraId="4BA27D8B" w14:textId="77777777" w:rsidR="00006E1C" w:rsidRDefault="00006E1C" w:rsidP="00006E1C">
      <w:r>
        <w:t>}</w:t>
      </w:r>
    </w:p>
    <w:p w14:paraId="33B71769" w14:textId="77777777" w:rsidR="00006E1C" w:rsidRDefault="00006E1C" w:rsidP="00006E1C">
      <w:r>
        <w:t>?&gt;</w:t>
      </w:r>
    </w:p>
    <w:p w14:paraId="1209EFCA" w14:textId="77777777" w:rsidR="00006E1C" w:rsidRDefault="00006E1C" w:rsidP="00006E1C"/>
    <w:p w14:paraId="2240C74A" w14:textId="77777777" w:rsidR="00006E1C" w:rsidRDefault="00006E1C" w:rsidP="00006E1C">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2A2A307C" w14:textId="77777777" w:rsidR="00006E1C" w:rsidRDefault="00006E1C" w:rsidP="00006E1C">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2F92CD47" w14:textId="77777777" w:rsidR="00006E1C" w:rsidRDefault="00006E1C" w:rsidP="00006E1C">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2DD9FA88" w14:textId="77777777" w:rsidR="00006E1C" w:rsidRDefault="00006E1C" w:rsidP="00006E1C">
      <w:r>
        <w:t>&lt;script src="https://unpkg.com/@lottiefiles/lottie-player@latest/dist/lottie-player.js"&gt;&lt;/script&gt;</w:t>
      </w:r>
    </w:p>
    <w:p w14:paraId="1E6CEFCD" w14:textId="77777777" w:rsidR="00006E1C" w:rsidRDefault="00006E1C" w:rsidP="00006E1C">
      <w:r>
        <w:t>&lt;!-- Main JS --&gt;</w:t>
      </w:r>
    </w:p>
    <w:p w14:paraId="54384E62" w14:textId="77777777" w:rsidR="00006E1C" w:rsidRDefault="00006E1C" w:rsidP="00006E1C">
      <w:r>
        <w:lastRenderedPageBreak/>
        <w:t xml:space="preserve">&lt;script </w:t>
      </w:r>
      <w:proofErr w:type="spellStart"/>
      <w:r>
        <w:t>src</w:t>
      </w:r>
      <w:proofErr w:type="spellEnd"/>
      <w:r>
        <w:t>="../</w:t>
      </w:r>
      <w:proofErr w:type="spellStart"/>
      <w:r>
        <w:t>js</w:t>
      </w:r>
      <w:proofErr w:type="spellEnd"/>
      <w:r>
        <w:t>/main.js"&gt;&lt;/script&gt;</w:t>
      </w:r>
    </w:p>
    <w:p w14:paraId="0F23E750" w14:textId="77777777" w:rsidR="00006E1C" w:rsidRDefault="00006E1C" w:rsidP="00006E1C">
      <w:r>
        <w:t>&lt;/body&gt;</w:t>
      </w:r>
    </w:p>
    <w:p w14:paraId="6F6D9624" w14:textId="77777777" w:rsidR="00006E1C" w:rsidRDefault="00006E1C" w:rsidP="00006E1C"/>
    <w:p w14:paraId="5F3355D8" w14:textId="78E0C63F" w:rsidR="00006E1C" w:rsidRDefault="00006E1C" w:rsidP="00006E1C">
      <w:r>
        <w:t>&lt;/html&gt;</w:t>
      </w:r>
    </w:p>
    <w:p w14:paraId="62224670" w14:textId="57F511B9" w:rsidR="00006E1C" w:rsidRDefault="00006E1C" w:rsidP="00006E1C"/>
    <w:p w14:paraId="6FB5DAA5" w14:textId="2E91D01F" w:rsidR="00006E1C" w:rsidRDefault="00006E1C" w:rsidP="00006E1C"/>
    <w:p w14:paraId="2AEA098F" w14:textId="6F7D73AF" w:rsidR="00006E1C" w:rsidRDefault="00006E1C" w:rsidP="00006E1C"/>
    <w:p w14:paraId="3ACBFE61" w14:textId="3EEAA82E" w:rsidR="00006E1C" w:rsidRDefault="00006E1C" w:rsidP="00006E1C"/>
    <w:p w14:paraId="4B42B77D" w14:textId="59861AE3" w:rsidR="00006E1C" w:rsidRDefault="00006E1C" w:rsidP="00006E1C"/>
    <w:p w14:paraId="08C26690" w14:textId="24E54B9A" w:rsidR="00006E1C" w:rsidRDefault="00006E1C" w:rsidP="00006E1C"/>
    <w:p w14:paraId="26A11CF9" w14:textId="361C9060" w:rsidR="00006E1C" w:rsidRPr="00B16459" w:rsidRDefault="00006E1C" w:rsidP="00006E1C">
      <w:pPr>
        <w:jc w:val="center"/>
        <w:rPr>
          <w:rFonts w:ascii="Times New Roman" w:hAnsi="Times New Roman" w:cs="Times New Roman"/>
          <w:b/>
          <w:bCs/>
          <w:sz w:val="28"/>
          <w:szCs w:val="28"/>
        </w:rPr>
      </w:pPr>
      <w:r w:rsidRPr="00B16459">
        <w:rPr>
          <w:rFonts w:ascii="Times New Roman" w:hAnsi="Times New Roman" w:cs="Times New Roman"/>
          <w:b/>
          <w:bCs/>
          <w:sz w:val="28"/>
          <w:szCs w:val="28"/>
        </w:rPr>
        <w:t>SOURCE OF USERS MODULE</w:t>
      </w:r>
    </w:p>
    <w:p w14:paraId="00DB7591" w14:textId="09B42380" w:rsidR="00006E1C" w:rsidRDefault="00006E1C" w:rsidP="00006E1C">
      <w:proofErr w:type="spellStart"/>
      <w:r>
        <w:t>Forgotpassword.php</w:t>
      </w:r>
      <w:proofErr w:type="spellEnd"/>
    </w:p>
    <w:p w14:paraId="6EBCF453" w14:textId="77777777" w:rsidR="00006E1C" w:rsidRDefault="00006E1C" w:rsidP="00006E1C">
      <w:r>
        <w:t>&lt;?php</w:t>
      </w:r>
    </w:p>
    <w:p w14:paraId="61F5F628" w14:textId="77777777" w:rsidR="00006E1C" w:rsidRDefault="00006E1C" w:rsidP="00006E1C">
      <w:r>
        <w:t xml:space="preserve">    include '../includes/</w:t>
      </w:r>
      <w:proofErr w:type="spellStart"/>
      <w:r>
        <w:t>joiners_header.php</w:t>
      </w:r>
      <w:proofErr w:type="spellEnd"/>
      <w:r>
        <w:t>';</w:t>
      </w:r>
    </w:p>
    <w:p w14:paraId="33F14CDA" w14:textId="77777777" w:rsidR="00006E1C" w:rsidRDefault="00006E1C" w:rsidP="00006E1C">
      <w:r>
        <w:t xml:space="preserve">    include '../../</w:t>
      </w:r>
      <w:proofErr w:type="spellStart"/>
      <w:r>
        <w:t>db</w:t>
      </w:r>
      <w:proofErr w:type="spellEnd"/>
      <w:r>
        <w:t>/</w:t>
      </w:r>
      <w:proofErr w:type="spellStart"/>
      <w:r>
        <w:t>dbconfig.php</w:t>
      </w:r>
      <w:proofErr w:type="spellEnd"/>
      <w:r>
        <w:t>';</w:t>
      </w:r>
    </w:p>
    <w:p w14:paraId="4B1E0563" w14:textId="77777777" w:rsidR="00006E1C" w:rsidRDefault="00006E1C" w:rsidP="00006E1C">
      <w:r>
        <w:t>?&gt;</w:t>
      </w:r>
    </w:p>
    <w:p w14:paraId="59C177A9" w14:textId="77777777" w:rsidR="00006E1C" w:rsidRDefault="00006E1C" w:rsidP="00006E1C">
      <w:r>
        <w:t xml:space="preserve">&lt;?php </w:t>
      </w:r>
    </w:p>
    <w:p w14:paraId="6E188048" w14:textId="77777777" w:rsidR="00006E1C" w:rsidRDefault="00006E1C" w:rsidP="00006E1C">
      <w:r>
        <w:t>if($_SERVER['REQUEST_METHOD'] == 'POST'){</w:t>
      </w:r>
    </w:p>
    <w:p w14:paraId="3CFE4DF5" w14:textId="77777777" w:rsidR="00006E1C" w:rsidRDefault="00006E1C" w:rsidP="00006E1C">
      <w:r>
        <w:t xml:space="preserve">    $email = $_SESSION['email'];</w:t>
      </w:r>
    </w:p>
    <w:p w14:paraId="030176F7" w14:textId="77777777" w:rsidR="00006E1C" w:rsidRDefault="00006E1C" w:rsidP="00006E1C">
      <w:r>
        <w:t xml:space="preserve">    $</w:t>
      </w:r>
      <w:proofErr w:type="spellStart"/>
      <w:r>
        <w:t>newPassword</w:t>
      </w:r>
      <w:proofErr w:type="spellEnd"/>
      <w:r>
        <w:t xml:space="preserve"> = $_POST['</w:t>
      </w:r>
      <w:proofErr w:type="spellStart"/>
      <w:r>
        <w:t>newPassword</w:t>
      </w:r>
      <w:proofErr w:type="spellEnd"/>
      <w:r>
        <w:t>'];</w:t>
      </w:r>
    </w:p>
    <w:p w14:paraId="6A3D95BA" w14:textId="77777777" w:rsidR="00006E1C" w:rsidRDefault="00006E1C" w:rsidP="00006E1C">
      <w:r>
        <w:t xml:space="preserve">    $</w:t>
      </w:r>
      <w:proofErr w:type="spellStart"/>
      <w:r>
        <w:t>newPasswordConfirm</w:t>
      </w:r>
      <w:proofErr w:type="spellEnd"/>
      <w:r>
        <w:t xml:space="preserve"> = $_POST['</w:t>
      </w:r>
      <w:proofErr w:type="spellStart"/>
      <w:r>
        <w:t>newPasswordConfirm</w:t>
      </w:r>
      <w:proofErr w:type="spellEnd"/>
      <w:r>
        <w:t>'];</w:t>
      </w:r>
    </w:p>
    <w:p w14:paraId="57A60306" w14:textId="77777777" w:rsidR="00006E1C" w:rsidRDefault="00006E1C" w:rsidP="00006E1C">
      <w:r>
        <w:t xml:space="preserve">    if($</w:t>
      </w:r>
      <w:proofErr w:type="spellStart"/>
      <w:r>
        <w:t>newPassword</w:t>
      </w:r>
      <w:proofErr w:type="spellEnd"/>
      <w:r>
        <w:t xml:space="preserve"> == $</w:t>
      </w:r>
      <w:proofErr w:type="spellStart"/>
      <w:r>
        <w:t>newPasswordConfirm</w:t>
      </w:r>
      <w:proofErr w:type="spellEnd"/>
      <w:r>
        <w:t>){</w:t>
      </w:r>
    </w:p>
    <w:p w14:paraId="16CED0BA" w14:textId="77777777" w:rsidR="00006E1C" w:rsidRDefault="00006E1C" w:rsidP="00006E1C">
      <w:r>
        <w:t xml:space="preserve">        $</w:t>
      </w:r>
      <w:proofErr w:type="spellStart"/>
      <w:r>
        <w:t>password_hash</w:t>
      </w:r>
      <w:proofErr w:type="spellEnd"/>
      <w:r>
        <w:t xml:space="preserve"> = </w:t>
      </w:r>
      <w:proofErr w:type="spellStart"/>
      <w:r>
        <w:t>password_hash</w:t>
      </w:r>
      <w:proofErr w:type="spellEnd"/>
      <w:r>
        <w:t>($</w:t>
      </w:r>
      <w:proofErr w:type="spellStart"/>
      <w:r>
        <w:t>newPassword</w:t>
      </w:r>
      <w:proofErr w:type="spellEnd"/>
      <w:r>
        <w:t>, PASSWORD_DEFAULT);</w:t>
      </w:r>
    </w:p>
    <w:p w14:paraId="172A375B" w14:textId="77777777" w:rsidR="00006E1C" w:rsidRDefault="00006E1C" w:rsidP="00006E1C">
      <w:r>
        <w:t xml:space="preserve">        $</w:t>
      </w:r>
      <w:proofErr w:type="spellStart"/>
      <w:r>
        <w:t>sql</w:t>
      </w:r>
      <w:proofErr w:type="spellEnd"/>
      <w:r>
        <w:t xml:space="preserve"> = "UPDATE `</w:t>
      </w:r>
      <w:proofErr w:type="spellStart"/>
      <w:r>
        <w:t>student_login</w:t>
      </w:r>
      <w:proofErr w:type="spellEnd"/>
      <w:r>
        <w:t>` SET PASSWORD = '$</w:t>
      </w:r>
      <w:proofErr w:type="spellStart"/>
      <w:r>
        <w:t>password_hash</w:t>
      </w:r>
      <w:proofErr w:type="spellEnd"/>
      <w:r>
        <w:t>' WHERE EMAIL = '$email'";</w:t>
      </w:r>
    </w:p>
    <w:p w14:paraId="499A51FC" w14:textId="77777777" w:rsidR="00006E1C" w:rsidRDefault="00006E1C" w:rsidP="00006E1C">
      <w:r>
        <w:t xml:space="preserve">        $result = </w:t>
      </w:r>
      <w:proofErr w:type="spellStart"/>
      <w:r>
        <w:t>mysqli_query</w:t>
      </w:r>
      <w:proofErr w:type="spellEnd"/>
      <w:r>
        <w:t>($link, $</w:t>
      </w:r>
      <w:proofErr w:type="spellStart"/>
      <w:r>
        <w:t>sql</w:t>
      </w:r>
      <w:proofErr w:type="spellEnd"/>
      <w:r>
        <w:t>);</w:t>
      </w:r>
    </w:p>
    <w:p w14:paraId="404805AA" w14:textId="77777777" w:rsidR="00006E1C" w:rsidRDefault="00006E1C" w:rsidP="00006E1C">
      <w:r>
        <w:t xml:space="preserve">        header("location: ../pages/</w:t>
      </w:r>
      <w:proofErr w:type="spellStart"/>
      <w:r>
        <w:t>joiners_login.php?passwordSuccessfullyreset</w:t>
      </w:r>
      <w:proofErr w:type="spellEnd"/>
      <w:r>
        <w:t>");</w:t>
      </w:r>
    </w:p>
    <w:p w14:paraId="260E31C9" w14:textId="77777777" w:rsidR="00006E1C" w:rsidRDefault="00006E1C" w:rsidP="00006E1C">
      <w:r>
        <w:t xml:space="preserve">    }</w:t>
      </w:r>
    </w:p>
    <w:p w14:paraId="0998BC7F" w14:textId="77777777" w:rsidR="00006E1C" w:rsidRDefault="00006E1C" w:rsidP="00006E1C">
      <w:r>
        <w:t xml:space="preserve">    else{</w:t>
      </w:r>
    </w:p>
    <w:p w14:paraId="43840AC2" w14:textId="77777777" w:rsidR="00006E1C" w:rsidRDefault="00006E1C" w:rsidP="00006E1C">
      <w:r>
        <w:t xml:space="preserve">        echo "Passwords do not match";</w:t>
      </w:r>
    </w:p>
    <w:p w14:paraId="3B9D9E47" w14:textId="77777777" w:rsidR="00006E1C" w:rsidRDefault="00006E1C" w:rsidP="00006E1C">
      <w:r>
        <w:t xml:space="preserve">    }</w:t>
      </w:r>
    </w:p>
    <w:p w14:paraId="28CDCF8E" w14:textId="77777777" w:rsidR="00006E1C" w:rsidRDefault="00006E1C" w:rsidP="00006E1C">
      <w:r>
        <w:t xml:space="preserve">    </w:t>
      </w:r>
    </w:p>
    <w:p w14:paraId="7AA0322E" w14:textId="77777777" w:rsidR="00006E1C" w:rsidRDefault="00006E1C" w:rsidP="00006E1C">
      <w:r>
        <w:t xml:space="preserve">    </w:t>
      </w:r>
    </w:p>
    <w:p w14:paraId="6EB2065E" w14:textId="77777777" w:rsidR="00006E1C" w:rsidRDefault="00006E1C" w:rsidP="00006E1C"/>
    <w:p w14:paraId="3EAB4780" w14:textId="77777777" w:rsidR="00006E1C" w:rsidRDefault="00006E1C" w:rsidP="00006E1C">
      <w:r>
        <w:t>}</w:t>
      </w:r>
    </w:p>
    <w:p w14:paraId="4BE2BD03" w14:textId="77777777" w:rsidR="00006E1C" w:rsidRDefault="00006E1C" w:rsidP="00006E1C"/>
    <w:p w14:paraId="5479E8D1" w14:textId="77777777" w:rsidR="00006E1C" w:rsidRDefault="00006E1C" w:rsidP="00006E1C">
      <w:r>
        <w:t>?&gt;</w:t>
      </w:r>
    </w:p>
    <w:p w14:paraId="63E573C3" w14:textId="77777777" w:rsidR="00006E1C" w:rsidRDefault="00006E1C" w:rsidP="00006E1C"/>
    <w:p w14:paraId="7496F7DF" w14:textId="77777777" w:rsidR="00006E1C" w:rsidRDefault="00006E1C" w:rsidP="00006E1C"/>
    <w:p w14:paraId="5EB025C3" w14:textId="77777777" w:rsidR="00006E1C" w:rsidRDefault="00006E1C" w:rsidP="00006E1C"/>
    <w:p w14:paraId="26A59E81" w14:textId="77777777" w:rsidR="00006E1C" w:rsidRDefault="00006E1C" w:rsidP="00006E1C">
      <w:r>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3ABE8D96" w14:textId="77777777" w:rsidR="00006E1C" w:rsidRDefault="00006E1C" w:rsidP="00006E1C">
      <w:r>
        <w:lastRenderedPageBreak/>
        <w:t xml:space="preserve">&lt;script </w:t>
      </w:r>
      <w:proofErr w:type="spellStart"/>
      <w:r>
        <w:t>src</w:t>
      </w:r>
      <w:proofErr w:type="spellEnd"/>
      <w:r>
        <w:t xml:space="preserve">="https://code.jquery.com/jquery-3.2.1.slim.min.js" integrity="sha384-KJ3o2DKtIkvYIK3UENzmM7KCkRr/rE9/Qpg6aAZGJwFDMVNA/GpGFF93hXpG5KkN" </w:t>
      </w:r>
      <w:proofErr w:type="spellStart"/>
      <w:r>
        <w:t>crossorigin</w:t>
      </w:r>
      <w:proofErr w:type="spellEnd"/>
      <w:r>
        <w:t>="anonymous"&gt;&lt;/script&gt;</w:t>
      </w:r>
    </w:p>
    <w:p w14:paraId="3B4A7B59" w14:textId="77777777" w:rsidR="00006E1C" w:rsidRDefault="00006E1C" w:rsidP="00006E1C">
      <w:r>
        <w:t xml:space="preserve">&lt;script </w:t>
      </w:r>
      <w:proofErr w:type="spellStart"/>
      <w:r>
        <w:t>src</w:t>
      </w:r>
      <w:proofErr w:type="spellEnd"/>
      <w:r>
        <w:t>="</w:t>
      </w:r>
      <w:proofErr w:type="spellStart"/>
      <w:r>
        <w:t>js</w:t>
      </w:r>
      <w:proofErr w:type="spellEnd"/>
      <w:r>
        <w:t>/admin_main.js"&gt;&lt;/script&gt;</w:t>
      </w:r>
    </w:p>
    <w:p w14:paraId="336AE697" w14:textId="77777777" w:rsidR="00006E1C" w:rsidRDefault="00006E1C" w:rsidP="00006E1C">
      <w:r>
        <w:t xml:space="preserve">&lt;script src="https://cdnjs.cloudflare.com/ajax/libs/popper.js/1.12.9/umd/popper.min.js" integrity="sha384-ApNbgh9B+Y1QKtv3Rn7W3mgPxhU9K/ScQsAP7hUibX39j7fakFPskvXusvfa0b4Q" </w:t>
      </w:r>
      <w:proofErr w:type="spellStart"/>
      <w:r>
        <w:t>crossorigin</w:t>
      </w:r>
      <w:proofErr w:type="spellEnd"/>
      <w:r>
        <w:t>="anonymous"&gt;&lt;/script&gt;</w:t>
      </w:r>
    </w:p>
    <w:p w14:paraId="271CFFDB" w14:textId="77777777" w:rsidR="00006E1C" w:rsidRDefault="00006E1C" w:rsidP="00006E1C">
      <w:r>
        <w:t xml:space="preserve">&lt;script src="https://maxcdn.bootstrapcdn.com/bootstrap/4.0.0/js/bootstrap.min.js" integrity="sha384-JZR6Spejh4U02d8jOt6vLEHfe/JQGiRRSQQxSfFWpi1MquVdAyjUar5+76PVCmYl" </w:t>
      </w:r>
      <w:proofErr w:type="spellStart"/>
      <w:r>
        <w:t>crossorigin</w:t>
      </w:r>
      <w:proofErr w:type="spellEnd"/>
      <w:r>
        <w:t>="anonymous"&gt;&lt;/script&gt;</w:t>
      </w:r>
    </w:p>
    <w:p w14:paraId="1E903599" w14:textId="77777777" w:rsidR="00006E1C" w:rsidRDefault="00006E1C" w:rsidP="00006E1C">
      <w:r>
        <w:t>&lt;/body&gt;</w:t>
      </w:r>
    </w:p>
    <w:p w14:paraId="1D64FB89" w14:textId="77777777" w:rsidR="00006E1C" w:rsidRDefault="00006E1C" w:rsidP="00006E1C"/>
    <w:p w14:paraId="5EC28C3D" w14:textId="4EA4C07A" w:rsidR="00006E1C" w:rsidRDefault="00006E1C" w:rsidP="00006E1C">
      <w:r>
        <w:t>&lt;/html&gt;</w:t>
      </w:r>
    </w:p>
    <w:p w14:paraId="2178E2D6" w14:textId="35A2EF67" w:rsidR="00006E1C" w:rsidRDefault="00006E1C" w:rsidP="00006E1C"/>
    <w:p w14:paraId="46C71D15" w14:textId="4C259D1D" w:rsidR="00006E1C" w:rsidRDefault="00006E1C" w:rsidP="00006E1C">
      <w:proofErr w:type="spellStart"/>
      <w:r>
        <w:t>Joined_the_event.php</w:t>
      </w:r>
      <w:proofErr w:type="spellEnd"/>
    </w:p>
    <w:p w14:paraId="2E9D70AB" w14:textId="77777777" w:rsidR="00006E1C" w:rsidRDefault="00006E1C" w:rsidP="00006E1C">
      <w:r>
        <w:t>&lt;?php</w:t>
      </w:r>
    </w:p>
    <w:p w14:paraId="68F82F5A" w14:textId="77777777" w:rsidR="00006E1C" w:rsidRDefault="00006E1C" w:rsidP="00006E1C">
      <w:r>
        <w:t>$title = "Join an event - Eventers";</w:t>
      </w:r>
    </w:p>
    <w:p w14:paraId="143D8ABB" w14:textId="77777777" w:rsidR="00006E1C" w:rsidRDefault="00006E1C" w:rsidP="00006E1C">
      <w:r>
        <w:t>include '../includes/</w:t>
      </w:r>
      <w:proofErr w:type="spellStart"/>
      <w:r>
        <w:t>joiners_header.php</w:t>
      </w:r>
      <w:proofErr w:type="spellEnd"/>
      <w:r>
        <w:t>';</w:t>
      </w:r>
    </w:p>
    <w:p w14:paraId="17FFE527" w14:textId="77777777" w:rsidR="00006E1C" w:rsidRDefault="00006E1C" w:rsidP="00006E1C">
      <w:r>
        <w:t>require '../../</w:t>
      </w:r>
      <w:proofErr w:type="spellStart"/>
      <w:r>
        <w:t>db</w:t>
      </w:r>
      <w:proofErr w:type="spellEnd"/>
      <w:r>
        <w:t>/</w:t>
      </w:r>
      <w:proofErr w:type="spellStart"/>
      <w:r>
        <w:t>dbconfig.php</w:t>
      </w:r>
      <w:proofErr w:type="spellEnd"/>
      <w:r>
        <w:t>';</w:t>
      </w:r>
    </w:p>
    <w:p w14:paraId="4F06CC01" w14:textId="77777777" w:rsidR="00006E1C" w:rsidRDefault="00006E1C" w:rsidP="00006E1C">
      <w:r>
        <w:t>?&gt;</w:t>
      </w:r>
    </w:p>
    <w:p w14:paraId="52CD1D1A" w14:textId="77777777" w:rsidR="00006E1C" w:rsidRDefault="00006E1C" w:rsidP="00006E1C">
      <w:r>
        <w:t>&lt;?php</w:t>
      </w:r>
    </w:p>
    <w:p w14:paraId="21E24703" w14:textId="77777777" w:rsidR="00006E1C" w:rsidRDefault="00006E1C" w:rsidP="00006E1C">
      <w:r>
        <w:t>if (</w:t>
      </w:r>
      <w:proofErr w:type="spellStart"/>
      <w:r>
        <w:t>isset</w:t>
      </w:r>
      <w:proofErr w:type="spellEnd"/>
      <w:r>
        <w:t>($_GET["</w:t>
      </w:r>
      <w:proofErr w:type="spellStart"/>
      <w:r>
        <w:t>submitButtonHandler</w:t>
      </w:r>
      <w:proofErr w:type="spellEnd"/>
      <w:r>
        <w:t>"])) {</w:t>
      </w:r>
    </w:p>
    <w:p w14:paraId="00CB0C65" w14:textId="77777777" w:rsidR="00006E1C" w:rsidRDefault="00006E1C" w:rsidP="00006E1C">
      <w:r>
        <w:t xml:space="preserve">    $id = $_GET['</w:t>
      </w:r>
      <w:proofErr w:type="spellStart"/>
      <w:r>
        <w:t>eventjoin</w:t>
      </w:r>
      <w:proofErr w:type="spellEnd"/>
      <w:r>
        <w:t>'];</w:t>
      </w:r>
    </w:p>
    <w:p w14:paraId="08A72B0D" w14:textId="77777777" w:rsidR="00006E1C" w:rsidRDefault="00006E1C" w:rsidP="00006E1C">
      <w:r>
        <w:t xml:space="preserve">    $</w:t>
      </w:r>
      <w:proofErr w:type="spellStart"/>
      <w:r>
        <w:t>first_name</w:t>
      </w:r>
      <w:proofErr w:type="spellEnd"/>
      <w:r>
        <w:t xml:space="preserve"> = $_SESSION['</w:t>
      </w:r>
      <w:proofErr w:type="spellStart"/>
      <w:r>
        <w:t>first_name</w:t>
      </w:r>
      <w:proofErr w:type="spellEnd"/>
      <w:r>
        <w:t>'];</w:t>
      </w:r>
    </w:p>
    <w:p w14:paraId="102B5995" w14:textId="77777777" w:rsidR="00006E1C" w:rsidRDefault="00006E1C" w:rsidP="00006E1C">
      <w:r>
        <w:t xml:space="preserve">    $</w:t>
      </w:r>
      <w:proofErr w:type="spellStart"/>
      <w:r>
        <w:t>last_name</w:t>
      </w:r>
      <w:proofErr w:type="spellEnd"/>
      <w:r>
        <w:t xml:space="preserve"> = $_SESSION['</w:t>
      </w:r>
      <w:proofErr w:type="spellStart"/>
      <w:r>
        <w:t>last_name</w:t>
      </w:r>
      <w:proofErr w:type="spellEnd"/>
      <w:r>
        <w:t>'];</w:t>
      </w:r>
    </w:p>
    <w:p w14:paraId="6A186F86" w14:textId="77777777" w:rsidR="00006E1C" w:rsidRDefault="00006E1C" w:rsidP="00006E1C">
      <w:r>
        <w:t xml:space="preserve">    $</w:t>
      </w:r>
      <w:proofErr w:type="spellStart"/>
      <w:r>
        <w:t>sql</w:t>
      </w:r>
      <w:proofErr w:type="spellEnd"/>
      <w:r>
        <w:t xml:space="preserve"> = "SELECT * FROM </w:t>
      </w:r>
      <w:proofErr w:type="spellStart"/>
      <w:r>
        <w:t>joined_events</w:t>
      </w:r>
      <w:proofErr w:type="spellEnd"/>
      <w:r>
        <w:t xml:space="preserve"> WHERE EVENT_ID = '$id'";</w:t>
      </w:r>
    </w:p>
    <w:p w14:paraId="467B4753" w14:textId="77777777" w:rsidR="00006E1C" w:rsidRDefault="00006E1C" w:rsidP="00006E1C">
      <w:r>
        <w:t xml:space="preserve">    $result = </w:t>
      </w:r>
      <w:proofErr w:type="spellStart"/>
      <w:r>
        <w:t>mysqli_query</w:t>
      </w:r>
      <w:proofErr w:type="spellEnd"/>
      <w:r>
        <w:t>($link, $</w:t>
      </w:r>
      <w:proofErr w:type="spellStart"/>
      <w:r>
        <w:t>sql</w:t>
      </w:r>
      <w:proofErr w:type="spellEnd"/>
      <w:r>
        <w:t>);</w:t>
      </w:r>
    </w:p>
    <w:p w14:paraId="026C2302" w14:textId="77777777" w:rsidR="00006E1C" w:rsidRDefault="00006E1C" w:rsidP="00006E1C">
      <w:r>
        <w:t xml:space="preserve">    if ($answer = </w:t>
      </w:r>
      <w:proofErr w:type="spellStart"/>
      <w:r>
        <w:t>mysqli_fetch_assoc</w:t>
      </w:r>
      <w:proofErr w:type="spellEnd"/>
      <w:r>
        <w:t>($result)) {</w:t>
      </w:r>
    </w:p>
    <w:p w14:paraId="0987ADC4" w14:textId="77777777" w:rsidR="00006E1C" w:rsidRDefault="00006E1C" w:rsidP="00006E1C">
      <w:r>
        <w:t xml:space="preserve">        if ($answer['EMAIL'] == $email) {</w:t>
      </w:r>
    </w:p>
    <w:p w14:paraId="3521E7DC" w14:textId="77777777" w:rsidR="00006E1C" w:rsidRDefault="00006E1C" w:rsidP="00006E1C">
      <w:r>
        <w:t xml:space="preserve">            echo '&lt;div class="alert alert-dismissible alert-warning"&gt;</w:t>
      </w:r>
    </w:p>
    <w:p w14:paraId="70C8C178" w14:textId="77777777" w:rsidR="00006E1C" w:rsidRDefault="00006E1C" w:rsidP="00006E1C">
      <w:r>
        <w:t xml:space="preserve">                     &lt;button type="button" class="</w:t>
      </w:r>
      <w:proofErr w:type="spellStart"/>
      <w:r>
        <w:t>btn</w:t>
      </w:r>
      <w:proofErr w:type="spellEnd"/>
      <w:r>
        <w:t>-close" data-bs-dismiss="alert"&gt;&lt;/button&gt;</w:t>
      </w:r>
    </w:p>
    <w:p w14:paraId="60B31263" w14:textId="77777777" w:rsidR="00006E1C" w:rsidRDefault="00006E1C" w:rsidP="00006E1C">
      <w:r>
        <w:t xml:space="preserve">                     &lt;h4 class="alert-heading"&gt;Warning!&lt;/h4&gt;</w:t>
      </w:r>
    </w:p>
    <w:p w14:paraId="50D556E0" w14:textId="77777777" w:rsidR="00006E1C" w:rsidRDefault="00006E1C" w:rsidP="00006E1C">
      <w:r>
        <w:t xml:space="preserve">                     &lt;p class="mb-0"&gt;You have already joined this event.&lt;a </w:t>
      </w:r>
      <w:proofErr w:type="spellStart"/>
      <w:r>
        <w:t>href</w:t>
      </w:r>
      <w:proofErr w:type="spellEnd"/>
      <w:r>
        <w:t>="../</w:t>
      </w:r>
      <w:proofErr w:type="spellStart"/>
      <w:r>
        <w:t>joiner_index.php</w:t>
      </w:r>
      <w:proofErr w:type="spellEnd"/>
      <w:r>
        <w:t>"&gt;Go back from here.&lt;/p&gt;</w:t>
      </w:r>
    </w:p>
    <w:p w14:paraId="2372B355" w14:textId="77777777" w:rsidR="00006E1C" w:rsidRDefault="00006E1C" w:rsidP="00006E1C">
      <w:r>
        <w:t xml:space="preserve">                 &lt;/div&gt;';</w:t>
      </w:r>
    </w:p>
    <w:p w14:paraId="02568333" w14:textId="77777777" w:rsidR="00006E1C" w:rsidRDefault="00006E1C" w:rsidP="00006E1C">
      <w:r>
        <w:t xml:space="preserve">        }</w:t>
      </w:r>
    </w:p>
    <w:p w14:paraId="4BF3DB4C" w14:textId="77777777" w:rsidR="00006E1C" w:rsidRDefault="00006E1C" w:rsidP="00006E1C">
      <w:r>
        <w:t xml:space="preserve">    } else {</w:t>
      </w:r>
    </w:p>
    <w:p w14:paraId="6530CD0C" w14:textId="77777777" w:rsidR="00006E1C" w:rsidRDefault="00006E1C" w:rsidP="00006E1C">
      <w:r>
        <w:t xml:space="preserve">        $</w:t>
      </w:r>
      <w:proofErr w:type="spellStart"/>
      <w:r>
        <w:t>sql_to_insert</w:t>
      </w:r>
      <w:proofErr w:type="spellEnd"/>
      <w:r>
        <w:t xml:space="preserve"> = 'INSERT INTO `</w:t>
      </w:r>
      <w:proofErr w:type="spellStart"/>
      <w:r>
        <w:t>joined_events</w:t>
      </w:r>
      <w:proofErr w:type="spellEnd"/>
      <w:r>
        <w:t>` (`EMAIL`, `FIRST_NAME`, `LAST_NAME`, `EVENT_ID`) VALUES(?,?,?,?)';</w:t>
      </w:r>
    </w:p>
    <w:p w14:paraId="1C373F6C" w14:textId="77777777" w:rsidR="00006E1C" w:rsidRDefault="00006E1C" w:rsidP="00006E1C">
      <w:r>
        <w:t xml:space="preserve">        if ($</w:t>
      </w:r>
      <w:proofErr w:type="spellStart"/>
      <w:r>
        <w:t>stmt</w:t>
      </w:r>
      <w:proofErr w:type="spellEnd"/>
      <w:r>
        <w:t xml:space="preserve"> = </w:t>
      </w:r>
      <w:proofErr w:type="spellStart"/>
      <w:r>
        <w:t>mysqli_prepare</w:t>
      </w:r>
      <w:proofErr w:type="spellEnd"/>
      <w:r>
        <w:t>($link, $</w:t>
      </w:r>
      <w:proofErr w:type="spellStart"/>
      <w:r>
        <w:t>sql_to_insert</w:t>
      </w:r>
      <w:proofErr w:type="spellEnd"/>
      <w:r>
        <w:t>)) {</w:t>
      </w:r>
    </w:p>
    <w:p w14:paraId="0E88C198" w14:textId="77777777" w:rsidR="00006E1C" w:rsidRDefault="00006E1C" w:rsidP="00006E1C">
      <w:r>
        <w:t xml:space="preserve">            </w:t>
      </w:r>
      <w:proofErr w:type="spellStart"/>
      <w:r>
        <w:t>mysqli_stmt_bind_param</w:t>
      </w:r>
      <w:proofErr w:type="spellEnd"/>
      <w:r>
        <w:t>($</w:t>
      </w:r>
      <w:proofErr w:type="spellStart"/>
      <w:r>
        <w:t>stmt</w:t>
      </w:r>
      <w:proofErr w:type="spellEnd"/>
      <w:r>
        <w:t>, "</w:t>
      </w:r>
      <w:proofErr w:type="spellStart"/>
      <w:r>
        <w:t>sssi</w:t>
      </w:r>
      <w:proofErr w:type="spellEnd"/>
      <w:r>
        <w:t>", $email, $</w:t>
      </w:r>
      <w:proofErr w:type="spellStart"/>
      <w:r>
        <w:t>first_name</w:t>
      </w:r>
      <w:proofErr w:type="spellEnd"/>
      <w:r>
        <w:t>, $</w:t>
      </w:r>
      <w:proofErr w:type="spellStart"/>
      <w:r>
        <w:t>last_name</w:t>
      </w:r>
      <w:proofErr w:type="spellEnd"/>
      <w:r>
        <w:t>, $id);</w:t>
      </w:r>
    </w:p>
    <w:p w14:paraId="2F778FE7" w14:textId="77777777" w:rsidR="00006E1C" w:rsidRDefault="00006E1C" w:rsidP="00006E1C">
      <w:r>
        <w:t xml:space="preserve">        }</w:t>
      </w:r>
    </w:p>
    <w:p w14:paraId="18D866CA" w14:textId="77777777" w:rsidR="00006E1C" w:rsidRDefault="00006E1C" w:rsidP="00006E1C">
      <w:r>
        <w:lastRenderedPageBreak/>
        <w:t xml:space="preserve">        if ($exe = </w:t>
      </w:r>
      <w:proofErr w:type="spellStart"/>
      <w:r>
        <w:t>mysqli_stmt_execute</w:t>
      </w:r>
      <w:proofErr w:type="spellEnd"/>
      <w:r>
        <w:t>($</w:t>
      </w:r>
      <w:proofErr w:type="spellStart"/>
      <w:r>
        <w:t>stmt</w:t>
      </w:r>
      <w:proofErr w:type="spellEnd"/>
      <w:r>
        <w:t>)) {</w:t>
      </w:r>
    </w:p>
    <w:p w14:paraId="40EC0D01" w14:textId="77777777" w:rsidR="00006E1C" w:rsidRDefault="00006E1C" w:rsidP="00006E1C">
      <w:r>
        <w:t xml:space="preserve">            echo '&lt;div class="alert alert-dismissible alert-success"&gt;</w:t>
      </w:r>
    </w:p>
    <w:p w14:paraId="3ABBACFD" w14:textId="77777777" w:rsidR="00006E1C" w:rsidRDefault="00006E1C" w:rsidP="00006E1C">
      <w:r>
        <w:t xml:space="preserve">                 &lt;button type="button" class="</w:t>
      </w:r>
      <w:proofErr w:type="spellStart"/>
      <w:r>
        <w:t>btn</w:t>
      </w:r>
      <w:proofErr w:type="spellEnd"/>
      <w:r>
        <w:t>-close" data-bs-dismiss="alert"&gt;&lt;/button&gt;</w:t>
      </w:r>
    </w:p>
    <w:p w14:paraId="4CE846A4" w14:textId="77777777" w:rsidR="00006E1C" w:rsidRDefault="00006E1C" w:rsidP="00006E1C">
      <w:r>
        <w:t xml:space="preserve">                 &lt;strong&gt;Well done!&lt;/strong&gt; You joined the event successfully &lt;a </w:t>
      </w:r>
      <w:proofErr w:type="spellStart"/>
      <w:r>
        <w:t>href</w:t>
      </w:r>
      <w:proofErr w:type="spellEnd"/>
      <w:r>
        <w:t>="../</w:t>
      </w:r>
      <w:proofErr w:type="spellStart"/>
      <w:r>
        <w:t>joiner_index.php</w:t>
      </w:r>
      <w:proofErr w:type="spellEnd"/>
      <w:r>
        <w:t>" class="alert-link"&gt;Redirect to previous page&lt;/a&gt;.</w:t>
      </w:r>
    </w:p>
    <w:p w14:paraId="05EAEE87" w14:textId="77777777" w:rsidR="00006E1C" w:rsidRDefault="00006E1C" w:rsidP="00006E1C">
      <w:r>
        <w:t xml:space="preserve">                 &lt;/div&gt;';</w:t>
      </w:r>
    </w:p>
    <w:p w14:paraId="20CD6891" w14:textId="77777777" w:rsidR="00006E1C" w:rsidRDefault="00006E1C" w:rsidP="00006E1C">
      <w:r>
        <w:t xml:space="preserve">        }</w:t>
      </w:r>
    </w:p>
    <w:p w14:paraId="03314D02" w14:textId="77777777" w:rsidR="00006E1C" w:rsidRDefault="00006E1C" w:rsidP="00006E1C">
      <w:r>
        <w:t xml:space="preserve">    }</w:t>
      </w:r>
    </w:p>
    <w:p w14:paraId="15640066" w14:textId="77777777" w:rsidR="00006E1C" w:rsidRDefault="00006E1C" w:rsidP="00006E1C">
      <w:r>
        <w:t>}</w:t>
      </w:r>
    </w:p>
    <w:p w14:paraId="38700526" w14:textId="77777777" w:rsidR="00006E1C" w:rsidRDefault="00006E1C" w:rsidP="00006E1C"/>
    <w:p w14:paraId="3C826736" w14:textId="77777777" w:rsidR="00006E1C" w:rsidRDefault="00006E1C" w:rsidP="00006E1C">
      <w:r>
        <w:t>// &lt;!-- Code for saving the event: --&gt;</w:t>
      </w:r>
    </w:p>
    <w:p w14:paraId="71BE4560" w14:textId="77777777" w:rsidR="00006E1C" w:rsidRDefault="00006E1C" w:rsidP="00006E1C"/>
    <w:p w14:paraId="2B786E02" w14:textId="77777777" w:rsidR="00006E1C" w:rsidRDefault="00006E1C" w:rsidP="00006E1C">
      <w:r>
        <w:t>if (</w:t>
      </w:r>
      <w:proofErr w:type="spellStart"/>
      <w:r>
        <w:t>isset</w:t>
      </w:r>
      <w:proofErr w:type="spellEnd"/>
      <w:r>
        <w:t>($_GET['</w:t>
      </w:r>
      <w:proofErr w:type="spellStart"/>
      <w:r>
        <w:t>saveTheEvent</w:t>
      </w:r>
      <w:proofErr w:type="spellEnd"/>
      <w:r>
        <w:t>'])) {</w:t>
      </w:r>
    </w:p>
    <w:p w14:paraId="46211F90" w14:textId="77777777" w:rsidR="00006E1C" w:rsidRDefault="00006E1C" w:rsidP="00006E1C">
      <w:r>
        <w:t xml:space="preserve">    $</w:t>
      </w:r>
      <w:proofErr w:type="spellStart"/>
      <w:r>
        <w:t>eventID</w:t>
      </w:r>
      <w:proofErr w:type="spellEnd"/>
      <w:r>
        <w:t xml:space="preserve"> = $_GET['</w:t>
      </w:r>
      <w:proofErr w:type="spellStart"/>
      <w:r>
        <w:t>eventjoinID</w:t>
      </w:r>
      <w:proofErr w:type="spellEnd"/>
      <w:r>
        <w:t>'];</w:t>
      </w:r>
    </w:p>
    <w:p w14:paraId="7FC4B32C" w14:textId="77777777" w:rsidR="00006E1C" w:rsidRDefault="00006E1C" w:rsidP="00006E1C">
      <w:r>
        <w:t xml:space="preserve">    $email = $_SESSION['email'];</w:t>
      </w:r>
    </w:p>
    <w:p w14:paraId="381A9359" w14:textId="77777777" w:rsidR="00006E1C" w:rsidRDefault="00006E1C" w:rsidP="00006E1C">
      <w:r>
        <w:t xml:space="preserve">    if ($</w:t>
      </w:r>
      <w:proofErr w:type="spellStart"/>
      <w:r>
        <w:t>eventID</w:t>
      </w:r>
      <w:proofErr w:type="spellEnd"/>
      <w:r>
        <w:t>) {</w:t>
      </w:r>
    </w:p>
    <w:p w14:paraId="6E939A9E" w14:textId="77777777" w:rsidR="00006E1C" w:rsidRDefault="00006E1C" w:rsidP="00006E1C">
      <w:r>
        <w:t xml:space="preserve">        $</w:t>
      </w:r>
      <w:proofErr w:type="spellStart"/>
      <w:r>
        <w:t>sql</w:t>
      </w:r>
      <w:proofErr w:type="spellEnd"/>
      <w:r>
        <w:t xml:space="preserve"> = "INSERT INTO `</w:t>
      </w:r>
      <w:proofErr w:type="spellStart"/>
      <w:r>
        <w:t>saved_events</w:t>
      </w:r>
      <w:proofErr w:type="spellEnd"/>
      <w:r>
        <w:t>`( `EMAIL`,`EVENT_ID`) VALUES ('$email','$</w:t>
      </w:r>
      <w:proofErr w:type="spellStart"/>
      <w:r>
        <w:t>eventID</w:t>
      </w:r>
      <w:proofErr w:type="spellEnd"/>
      <w:r>
        <w:t>')";</w:t>
      </w:r>
    </w:p>
    <w:p w14:paraId="2F9F7EB5" w14:textId="77777777" w:rsidR="00006E1C" w:rsidRDefault="00006E1C" w:rsidP="00006E1C">
      <w:r>
        <w:t xml:space="preserve">        $result = </w:t>
      </w:r>
      <w:proofErr w:type="spellStart"/>
      <w:r>
        <w:t>mysqli_query</w:t>
      </w:r>
      <w:proofErr w:type="spellEnd"/>
      <w:r>
        <w:t>($link, $</w:t>
      </w:r>
      <w:proofErr w:type="spellStart"/>
      <w:r>
        <w:t>sql</w:t>
      </w:r>
      <w:proofErr w:type="spellEnd"/>
      <w:r>
        <w:t>);</w:t>
      </w:r>
    </w:p>
    <w:p w14:paraId="14CCC165" w14:textId="77777777" w:rsidR="00006E1C" w:rsidRDefault="00006E1C" w:rsidP="00006E1C">
      <w:r>
        <w:t xml:space="preserve">        </w:t>
      </w:r>
      <w:proofErr w:type="spellStart"/>
      <w:r>
        <w:t>var_dump</w:t>
      </w:r>
      <w:proofErr w:type="spellEnd"/>
      <w:r>
        <w:t>($result);</w:t>
      </w:r>
    </w:p>
    <w:p w14:paraId="0E23F8CA" w14:textId="77777777" w:rsidR="00006E1C" w:rsidRDefault="00006E1C" w:rsidP="00006E1C">
      <w:r>
        <w:t xml:space="preserve">        echo </w:t>
      </w:r>
      <w:proofErr w:type="spellStart"/>
      <w:r>
        <w:t>mysqli_error</w:t>
      </w:r>
      <w:proofErr w:type="spellEnd"/>
      <w:r>
        <w:t>($link);</w:t>
      </w:r>
    </w:p>
    <w:p w14:paraId="150C2099" w14:textId="77777777" w:rsidR="00006E1C" w:rsidRDefault="00006E1C" w:rsidP="00006E1C">
      <w:r>
        <w:t xml:space="preserve">        if ($result) {</w:t>
      </w:r>
    </w:p>
    <w:p w14:paraId="0D4B3E70" w14:textId="77777777" w:rsidR="00006E1C" w:rsidRDefault="00006E1C" w:rsidP="00006E1C">
      <w:r>
        <w:t xml:space="preserve">            header("location: ../pages/</w:t>
      </w:r>
      <w:proofErr w:type="spellStart"/>
      <w:r>
        <w:t>events.php?saved</w:t>
      </w:r>
      <w:proofErr w:type="spellEnd"/>
      <w:r>
        <w:t>=true");</w:t>
      </w:r>
    </w:p>
    <w:p w14:paraId="1AA712A6" w14:textId="77777777" w:rsidR="00006E1C" w:rsidRDefault="00006E1C" w:rsidP="00006E1C">
      <w:r>
        <w:t xml:space="preserve">        } else {</w:t>
      </w:r>
    </w:p>
    <w:p w14:paraId="16833A7B" w14:textId="77777777" w:rsidR="00006E1C" w:rsidRDefault="00006E1C" w:rsidP="00006E1C">
      <w:r>
        <w:t xml:space="preserve">            header("location: ../pages/</w:t>
      </w:r>
      <w:proofErr w:type="spellStart"/>
      <w:r>
        <w:t>events.php?saved</w:t>
      </w:r>
      <w:proofErr w:type="spellEnd"/>
      <w:r>
        <w:t>=false");</w:t>
      </w:r>
    </w:p>
    <w:p w14:paraId="436741CC" w14:textId="77777777" w:rsidR="00006E1C" w:rsidRDefault="00006E1C" w:rsidP="00006E1C">
      <w:r>
        <w:t xml:space="preserve">        }</w:t>
      </w:r>
    </w:p>
    <w:p w14:paraId="6B540307" w14:textId="77777777" w:rsidR="00006E1C" w:rsidRDefault="00006E1C" w:rsidP="00006E1C">
      <w:r>
        <w:t xml:space="preserve">    }</w:t>
      </w:r>
    </w:p>
    <w:p w14:paraId="11050E2B" w14:textId="77777777" w:rsidR="00006E1C" w:rsidRDefault="00006E1C" w:rsidP="00006E1C">
      <w:r>
        <w:t>}</w:t>
      </w:r>
    </w:p>
    <w:p w14:paraId="09FD4D62" w14:textId="77777777" w:rsidR="00006E1C" w:rsidRDefault="00006E1C" w:rsidP="00006E1C">
      <w:r>
        <w:t>else {</w:t>
      </w:r>
    </w:p>
    <w:p w14:paraId="558E6033" w14:textId="77777777" w:rsidR="00006E1C" w:rsidRDefault="00006E1C" w:rsidP="00006E1C">
      <w:r>
        <w:t xml:space="preserve">    echo "here";</w:t>
      </w:r>
    </w:p>
    <w:p w14:paraId="520D55D3" w14:textId="77777777" w:rsidR="00006E1C" w:rsidRDefault="00006E1C" w:rsidP="00006E1C">
      <w:r>
        <w:t>}</w:t>
      </w:r>
    </w:p>
    <w:p w14:paraId="64A25C90" w14:textId="77777777" w:rsidR="00006E1C" w:rsidRDefault="00006E1C" w:rsidP="00006E1C"/>
    <w:p w14:paraId="43C5E325" w14:textId="77777777" w:rsidR="00006E1C" w:rsidRDefault="00006E1C" w:rsidP="00006E1C">
      <w:r>
        <w:t>if(</w:t>
      </w:r>
      <w:proofErr w:type="spellStart"/>
      <w:r>
        <w:t>isset</w:t>
      </w:r>
      <w:proofErr w:type="spellEnd"/>
      <w:r>
        <w:t>($_GET['</w:t>
      </w:r>
      <w:proofErr w:type="spellStart"/>
      <w:r>
        <w:t>unSaveTheEvent</w:t>
      </w:r>
      <w:proofErr w:type="spellEnd"/>
      <w:r>
        <w:t>'])){</w:t>
      </w:r>
    </w:p>
    <w:p w14:paraId="19A7CC53" w14:textId="77777777" w:rsidR="00006E1C" w:rsidRDefault="00006E1C" w:rsidP="00006E1C">
      <w:r>
        <w:t xml:space="preserve">    $</w:t>
      </w:r>
      <w:proofErr w:type="spellStart"/>
      <w:r>
        <w:t>eventID</w:t>
      </w:r>
      <w:proofErr w:type="spellEnd"/>
      <w:r>
        <w:t xml:space="preserve"> = $_GET['</w:t>
      </w:r>
      <w:proofErr w:type="spellStart"/>
      <w:r>
        <w:t>unsaveEventID</w:t>
      </w:r>
      <w:proofErr w:type="spellEnd"/>
      <w:r>
        <w:t>'];</w:t>
      </w:r>
    </w:p>
    <w:p w14:paraId="55564360" w14:textId="77777777" w:rsidR="00006E1C" w:rsidRDefault="00006E1C" w:rsidP="00006E1C">
      <w:r>
        <w:t xml:space="preserve">    $email = $_SESSION['email'];</w:t>
      </w:r>
    </w:p>
    <w:p w14:paraId="69638EB1" w14:textId="77777777" w:rsidR="00006E1C" w:rsidRDefault="00006E1C" w:rsidP="00006E1C">
      <w:r>
        <w:t xml:space="preserve">    if($</w:t>
      </w:r>
      <w:proofErr w:type="spellStart"/>
      <w:r>
        <w:t>eventID</w:t>
      </w:r>
      <w:proofErr w:type="spellEnd"/>
      <w:r>
        <w:t>){</w:t>
      </w:r>
    </w:p>
    <w:p w14:paraId="2B660DD2" w14:textId="77777777" w:rsidR="00006E1C" w:rsidRDefault="00006E1C" w:rsidP="00006E1C">
      <w:r>
        <w:t xml:space="preserve">        $</w:t>
      </w:r>
      <w:proofErr w:type="spellStart"/>
      <w:r>
        <w:t>sql</w:t>
      </w:r>
      <w:proofErr w:type="spellEnd"/>
      <w:r>
        <w:t xml:space="preserve"> = "DELETE FROM `</w:t>
      </w:r>
      <w:proofErr w:type="spellStart"/>
      <w:r>
        <w:t>saved_events</w:t>
      </w:r>
      <w:proofErr w:type="spellEnd"/>
      <w:r>
        <w:t>` WHERE `EVENT_ID` = '$</w:t>
      </w:r>
      <w:proofErr w:type="spellStart"/>
      <w:r>
        <w:t>eventID</w:t>
      </w:r>
      <w:proofErr w:type="spellEnd"/>
      <w:r>
        <w:t>' AND `EMAIL` = '$email'";</w:t>
      </w:r>
    </w:p>
    <w:p w14:paraId="052CEBE3" w14:textId="77777777" w:rsidR="00006E1C" w:rsidRDefault="00006E1C" w:rsidP="00006E1C">
      <w:r>
        <w:t xml:space="preserve">        $result = </w:t>
      </w:r>
      <w:proofErr w:type="spellStart"/>
      <w:r>
        <w:t>mysqli_query</w:t>
      </w:r>
      <w:proofErr w:type="spellEnd"/>
      <w:r>
        <w:t>($link, $</w:t>
      </w:r>
      <w:proofErr w:type="spellStart"/>
      <w:r>
        <w:t>sql</w:t>
      </w:r>
      <w:proofErr w:type="spellEnd"/>
      <w:r>
        <w:t>);</w:t>
      </w:r>
    </w:p>
    <w:p w14:paraId="27621897" w14:textId="77777777" w:rsidR="00006E1C" w:rsidRDefault="00006E1C" w:rsidP="00006E1C">
      <w:r>
        <w:t xml:space="preserve">        if($result){</w:t>
      </w:r>
    </w:p>
    <w:p w14:paraId="79562A60" w14:textId="77777777" w:rsidR="00006E1C" w:rsidRDefault="00006E1C" w:rsidP="00006E1C">
      <w:r>
        <w:t xml:space="preserve">            header("location: ../pages/</w:t>
      </w:r>
      <w:proofErr w:type="spellStart"/>
      <w:r>
        <w:t>events.php?unsaved</w:t>
      </w:r>
      <w:proofErr w:type="spellEnd"/>
      <w:r>
        <w:t>=true");</w:t>
      </w:r>
    </w:p>
    <w:p w14:paraId="79A496B0" w14:textId="77777777" w:rsidR="00006E1C" w:rsidRDefault="00006E1C" w:rsidP="00006E1C">
      <w:r>
        <w:t xml:space="preserve">        }</w:t>
      </w:r>
    </w:p>
    <w:p w14:paraId="3A35DAD8" w14:textId="77777777" w:rsidR="00006E1C" w:rsidRDefault="00006E1C" w:rsidP="00006E1C">
      <w:r>
        <w:t xml:space="preserve">        else{</w:t>
      </w:r>
    </w:p>
    <w:p w14:paraId="3F196284" w14:textId="77777777" w:rsidR="00006E1C" w:rsidRDefault="00006E1C" w:rsidP="00006E1C">
      <w:r>
        <w:t xml:space="preserve">            header("location: ../pages/</w:t>
      </w:r>
      <w:proofErr w:type="spellStart"/>
      <w:r>
        <w:t>events.php?unsaved</w:t>
      </w:r>
      <w:proofErr w:type="spellEnd"/>
      <w:r>
        <w:t>=false");</w:t>
      </w:r>
    </w:p>
    <w:p w14:paraId="4BE537D2" w14:textId="77777777" w:rsidR="00006E1C" w:rsidRDefault="00006E1C" w:rsidP="00006E1C">
      <w:r>
        <w:lastRenderedPageBreak/>
        <w:t xml:space="preserve">        }</w:t>
      </w:r>
    </w:p>
    <w:p w14:paraId="339B5346" w14:textId="77777777" w:rsidR="00006E1C" w:rsidRDefault="00006E1C" w:rsidP="00006E1C">
      <w:r>
        <w:t xml:space="preserve">    }</w:t>
      </w:r>
    </w:p>
    <w:p w14:paraId="68D6720E" w14:textId="77777777" w:rsidR="00006E1C" w:rsidRDefault="00006E1C" w:rsidP="00006E1C">
      <w:r>
        <w:t>}</w:t>
      </w:r>
    </w:p>
    <w:p w14:paraId="05E263D2" w14:textId="77777777" w:rsidR="00006E1C" w:rsidRDefault="00006E1C" w:rsidP="00006E1C"/>
    <w:p w14:paraId="591C35DF" w14:textId="77777777" w:rsidR="00006E1C" w:rsidRDefault="00006E1C" w:rsidP="00006E1C"/>
    <w:p w14:paraId="2A4B89E6" w14:textId="77777777" w:rsidR="00006E1C" w:rsidRDefault="00006E1C" w:rsidP="00006E1C"/>
    <w:p w14:paraId="2EF606E3" w14:textId="77777777" w:rsidR="00006E1C" w:rsidRDefault="00006E1C" w:rsidP="00006E1C">
      <w:r>
        <w:t>?&gt;</w:t>
      </w:r>
    </w:p>
    <w:p w14:paraId="2F72ED23" w14:textId="77777777" w:rsidR="00006E1C" w:rsidRDefault="00006E1C" w:rsidP="00006E1C"/>
    <w:p w14:paraId="670013CE" w14:textId="77777777" w:rsidR="00006E1C" w:rsidRDefault="00006E1C" w:rsidP="00006E1C">
      <w:r>
        <w:t>&lt;?php</w:t>
      </w:r>
    </w:p>
    <w:p w14:paraId="0904B99B" w14:textId="77777777" w:rsidR="00006E1C" w:rsidRDefault="00006E1C" w:rsidP="00006E1C">
      <w:r>
        <w:t>include '../includes/</w:t>
      </w:r>
      <w:proofErr w:type="spellStart"/>
      <w:r>
        <w:t>joiners_footer.php</w:t>
      </w:r>
      <w:proofErr w:type="spellEnd"/>
      <w:r>
        <w:t>';</w:t>
      </w:r>
    </w:p>
    <w:p w14:paraId="5A094E8E" w14:textId="6296C2E0" w:rsidR="00006E1C" w:rsidRDefault="00006E1C" w:rsidP="00006E1C">
      <w:r>
        <w:t>?&gt;</w:t>
      </w:r>
    </w:p>
    <w:p w14:paraId="4CBEE823" w14:textId="52DC5B9C" w:rsidR="00006E1C" w:rsidRDefault="00006E1C" w:rsidP="00006E1C"/>
    <w:p w14:paraId="6AB341CA" w14:textId="4B3C7CB6" w:rsidR="00006E1C" w:rsidRDefault="00006E1C" w:rsidP="00006E1C">
      <w:proofErr w:type="spellStart"/>
      <w:r>
        <w:t>Logincode.php</w:t>
      </w:r>
      <w:proofErr w:type="spellEnd"/>
    </w:p>
    <w:p w14:paraId="5A4804B6" w14:textId="77777777" w:rsidR="00006E1C" w:rsidRDefault="00006E1C" w:rsidP="00006E1C">
      <w:r>
        <w:t>&lt;?php</w:t>
      </w:r>
    </w:p>
    <w:p w14:paraId="17E9B00F" w14:textId="77777777" w:rsidR="00006E1C" w:rsidRDefault="00006E1C" w:rsidP="00006E1C">
      <w:r>
        <w:t>// Initialize the session</w:t>
      </w:r>
    </w:p>
    <w:p w14:paraId="7B13DF2D" w14:textId="77777777" w:rsidR="00006E1C" w:rsidRDefault="00006E1C" w:rsidP="00006E1C">
      <w:proofErr w:type="spellStart"/>
      <w:r>
        <w:t>session_start</w:t>
      </w:r>
      <w:proofErr w:type="spellEnd"/>
      <w:r>
        <w:t>();</w:t>
      </w:r>
    </w:p>
    <w:p w14:paraId="4465B63C" w14:textId="77777777" w:rsidR="00006E1C" w:rsidRDefault="00006E1C" w:rsidP="00006E1C"/>
    <w:p w14:paraId="0D0D036D" w14:textId="77777777" w:rsidR="00006E1C" w:rsidRDefault="00006E1C" w:rsidP="00006E1C">
      <w:r>
        <w:t>//Check if the user is already logged in, if yes then redirect him to welcome page</w:t>
      </w:r>
    </w:p>
    <w:p w14:paraId="47492817" w14:textId="77777777" w:rsidR="00006E1C" w:rsidRDefault="00006E1C" w:rsidP="00006E1C">
      <w:r>
        <w:t>if (</w:t>
      </w:r>
      <w:proofErr w:type="spellStart"/>
      <w:r>
        <w:t>isset</w:t>
      </w:r>
      <w:proofErr w:type="spellEnd"/>
      <w:r>
        <w:t>($_SESSION["</w:t>
      </w:r>
      <w:proofErr w:type="spellStart"/>
      <w:r>
        <w:t>loggedin</w:t>
      </w:r>
      <w:proofErr w:type="spellEnd"/>
      <w:r>
        <w:t>"]) &amp;&amp; $_SESSION["</w:t>
      </w:r>
      <w:proofErr w:type="spellStart"/>
      <w:r>
        <w:t>loggedin</w:t>
      </w:r>
      <w:proofErr w:type="spellEnd"/>
      <w:r>
        <w:t>"] === true) {</w:t>
      </w:r>
    </w:p>
    <w:p w14:paraId="5C93DCBC" w14:textId="77777777" w:rsidR="00006E1C" w:rsidRDefault="00006E1C" w:rsidP="00006E1C">
      <w:r>
        <w:t xml:space="preserve">    header("location: ../</w:t>
      </w:r>
      <w:proofErr w:type="spellStart"/>
      <w:r>
        <w:t>index.php</w:t>
      </w:r>
      <w:proofErr w:type="spellEnd"/>
      <w:r>
        <w:t>");</w:t>
      </w:r>
    </w:p>
    <w:p w14:paraId="2F880518" w14:textId="77777777" w:rsidR="00006E1C" w:rsidRDefault="00006E1C" w:rsidP="00006E1C">
      <w:r>
        <w:t xml:space="preserve">    </w:t>
      </w:r>
    </w:p>
    <w:p w14:paraId="103839AC" w14:textId="77777777" w:rsidR="00006E1C" w:rsidRDefault="00006E1C" w:rsidP="00006E1C">
      <w:r>
        <w:t>}</w:t>
      </w:r>
    </w:p>
    <w:p w14:paraId="580927B1" w14:textId="77777777" w:rsidR="00006E1C" w:rsidRDefault="00006E1C" w:rsidP="00006E1C"/>
    <w:p w14:paraId="72449195" w14:textId="77777777" w:rsidR="00006E1C" w:rsidRDefault="00006E1C" w:rsidP="00006E1C">
      <w:r>
        <w:t>// Include config file</w:t>
      </w:r>
    </w:p>
    <w:p w14:paraId="4B91EAA1" w14:textId="77777777" w:rsidR="00006E1C" w:rsidRDefault="00006E1C" w:rsidP="00006E1C">
      <w:r>
        <w:t>require '../../</w:t>
      </w:r>
      <w:proofErr w:type="spellStart"/>
      <w:r>
        <w:t>db</w:t>
      </w:r>
      <w:proofErr w:type="spellEnd"/>
      <w:r>
        <w:t>/</w:t>
      </w:r>
      <w:proofErr w:type="spellStart"/>
      <w:r>
        <w:t>dbconfig.php</w:t>
      </w:r>
      <w:proofErr w:type="spellEnd"/>
      <w:r>
        <w:t>';</w:t>
      </w:r>
    </w:p>
    <w:p w14:paraId="37E2F2BD" w14:textId="77777777" w:rsidR="00006E1C" w:rsidRDefault="00006E1C" w:rsidP="00006E1C"/>
    <w:p w14:paraId="188704BE" w14:textId="77777777" w:rsidR="00006E1C" w:rsidRDefault="00006E1C" w:rsidP="00006E1C">
      <w:r>
        <w:t>// Define variables and initialize with empty values</w:t>
      </w:r>
    </w:p>
    <w:p w14:paraId="0ECDBCD3" w14:textId="77777777" w:rsidR="00006E1C" w:rsidRDefault="00006E1C" w:rsidP="00006E1C">
      <w:r>
        <w:t>$email = $password = "";</w:t>
      </w:r>
    </w:p>
    <w:p w14:paraId="05D1AF4A" w14:textId="77777777" w:rsidR="00006E1C" w:rsidRDefault="00006E1C" w:rsidP="00006E1C">
      <w:r>
        <w:t>$</w:t>
      </w:r>
      <w:proofErr w:type="spellStart"/>
      <w:r>
        <w:t>email_err</w:t>
      </w:r>
      <w:proofErr w:type="spellEnd"/>
      <w:r>
        <w:t xml:space="preserve"> = $</w:t>
      </w:r>
      <w:proofErr w:type="spellStart"/>
      <w:r>
        <w:t>password_err</w:t>
      </w:r>
      <w:proofErr w:type="spellEnd"/>
      <w:r>
        <w:t xml:space="preserve"> = $</w:t>
      </w:r>
      <w:proofErr w:type="spellStart"/>
      <w:r>
        <w:t>login_err</w:t>
      </w:r>
      <w:proofErr w:type="spellEnd"/>
      <w:r>
        <w:t xml:space="preserve"> = "";</w:t>
      </w:r>
    </w:p>
    <w:p w14:paraId="583E6C0B" w14:textId="77777777" w:rsidR="00006E1C" w:rsidRDefault="00006E1C" w:rsidP="00006E1C"/>
    <w:p w14:paraId="6DC3CABE" w14:textId="77777777" w:rsidR="00006E1C" w:rsidRDefault="00006E1C" w:rsidP="00006E1C">
      <w:r>
        <w:t>// Processing form data when form is submitted</w:t>
      </w:r>
    </w:p>
    <w:p w14:paraId="0B45D8AF" w14:textId="77777777" w:rsidR="00006E1C" w:rsidRDefault="00006E1C" w:rsidP="00006E1C">
      <w:r>
        <w:t>if ($_SERVER["REQUEST_METHOD"] == "POST") {</w:t>
      </w:r>
    </w:p>
    <w:p w14:paraId="11965638" w14:textId="77777777" w:rsidR="00006E1C" w:rsidRDefault="00006E1C" w:rsidP="00006E1C"/>
    <w:p w14:paraId="4F764F00" w14:textId="77777777" w:rsidR="00006E1C" w:rsidRDefault="00006E1C" w:rsidP="00006E1C">
      <w:r>
        <w:t xml:space="preserve">    // Check if email is empty</w:t>
      </w:r>
    </w:p>
    <w:p w14:paraId="08C196BC" w14:textId="77777777" w:rsidR="00006E1C" w:rsidRDefault="00006E1C" w:rsidP="00006E1C">
      <w:r>
        <w:t xml:space="preserve">    if (empty(trim($_POST["email"]))) {</w:t>
      </w:r>
    </w:p>
    <w:p w14:paraId="05C054B6" w14:textId="77777777" w:rsidR="00006E1C" w:rsidRDefault="00006E1C" w:rsidP="00006E1C">
      <w:r>
        <w:t xml:space="preserve">        $</w:t>
      </w:r>
      <w:proofErr w:type="spellStart"/>
      <w:r>
        <w:t>email_err</w:t>
      </w:r>
      <w:proofErr w:type="spellEnd"/>
      <w:r>
        <w:t xml:space="preserve"> = "Please enter email.";</w:t>
      </w:r>
    </w:p>
    <w:p w14:paraId="3E7E7640" w14:textId="77777777" w:rsidR="00006E1C" w:rsidRDefault="00006E1C" w:rsidP="00006E1C">
      <w:r>
        <w:t xml:space="preserve">    } else {</w:t>
      </w:r>
    </w:p>
    <w:p w14:paraId="148B4E91" w14:textId="77777777" w:rsidR="00006E1C" w:rsidRDefault="00006E1C" w:rsidP="00006E1C">
      <w:r>
        <w:t xml:space="preserve">        $email = trim($_POST["email"]);</w:t>
      </w:r>
    </w:p>
    <w:p w14:paraId="3F51D7EF" w14:textId="77777777" w:rsidR="00006E1C" w:rsidRDefault="00006E1C" w:rsidP="00006E1C">
      <w:r>
        <w:t xml:space="preserve">    }</w:t>
      </w:r>
    </w:p>
    <w:p w14:paraId="41D5BBB3" w14:textId="77777777" w:rsidR="00006E1C" w:rsidRDefault="00006E1C" w:rsidP="00006E1C"/>
    <w:p w14:paraId="3F8E8DA1" w14:textId="77777777" w:rsidR="00006E1C" w:rsidRDefault="00006E1C" w:rsidP="00006E1C">
      <w:r>
        <w:t xml:space="preserve">    // Check if password is empty</w:t>
      </w:r>
    </w:p>
    <w:p w14:paraId="5ADC3DE4" w14:textId="77777777" w:rsidR="00006E1C" w:rsidRDefault="00006E1C" w:rsidP="00006E1C">
      <w:r>
        <w:t xml:space="preserve">    if (empty(trim($_POST["password"]))) {</w:t>
      </w:r>
    </w:p>
    <w:p w14:paraId="4E3F3CF4" w14:textId="77777777" w:rsidR="00006E1C" w:rsidRDefault="00006E1C" w:rsidP="00006E1C">
      <w:r>
        <w:t xml:space="preserve">        $</w:t>
      </w:r>
      <w:proofErr w:type="spellStart"/>
      <w:r>
        <w:t>password_err</w:t>
      </w:r>
      <w:proofErr w:type="spellEnd"/>
      <w:r>
        <w:t xml:space="preserve"> = "Please enter your password.";</w:t>
      </w:r>
    </w:p>
    <w:p w14:paraId="6B123068" w14:textId="77777777" w:rsidR="00006E1C" w:rsidRDefault="00006E1C" w:rsidP="00006E1C">
      <w:r>
        <w:t xml:space="preserve">    } else {</w:t>
      </w:r>
    </w:p>
    <w:p w14:paraId="33D808D5" w14:textId="77777777" w:rsidR="00006E1C" w:rsidRDefault="00006E1C" w:rsidP="00006E1C">
      <w:r>
        <w:lastRenderedPageBreak/>
        <w:t xml:space="preserve">        $password = trim($_POST["password"]);</w:t>
      </w:r>
    </w:p>
    <w:p w14:paraId="01D7A162" w14:textId="77777777" w:rsidR="00006E1C" w:rsidRDefault="00006E1C" w:rsidP="00006E1C">
      <w:r>
        <w:t xml:space="preserve">    }</w:t>
      </w:r>
    </w:p>
    <w:p w14:paraId="4856E373" w14:textId="77777777" w:rsidR="00006E1C" w:rsidRDefault="00006E1C" w:rsidP="00006E1C"/>
    <w:p w14:paraId="48608B1F" w14:textId="77777777" w:rsidR="00006E1C" w:rsidRDefault="00006E1C" w:rsidP="00006E1C">
      <w:r>
        <w:t xml:space="preserve">    // Validate credentials</w:t>
      </w:r>
    </w:p>
    <w:p w14:paraId="3AC5F4A9" w14:textId="77777777" w:rsidR="00006E1C" w:rsidRDefault="00006E1C" w:rsidP="00006E1C">
      <w:r>
        <w:t xml:space="preserve">    if (empty($</w:t>
      </w:r>
      <w:proofErr w:type="spellStart"/>
      <w:r>
        <w:t>username_err</w:t>
      </w:r>
      <w:proofErr w:type="spellEnd"/>
      <w:r>
        <w:t>) &amp;&amp; empty($</w:t>
      </w:r>
      <w:proofErr w:type="spellStart"/>
      <w:r>
        <w:t>password_err</w:t>
      </w:r>
      <w:proofErr w:type="spellEnd"/>
      <w:r>
        <w:t>)) {</w:t>
      </w:r>
    </w:p>
    <w:p w14:paraId="5747CD69" w14:textId="77777777" w:rsidR="00006E1C" w:rsidRDefault="00006E1C" w:rsidP="00006E1C">
      <w:r>
        <w:t xml:space="preserve">        // Prepare a select statement</w:t>
      </w:r>
    </w:p>
    <w:p w14:paraId="78A02310" w14:textId="77777777" w:rsidR="00006E1C" w:rsidRDefault="00006E1C" w:rsidP="00006E1C">
      <w:r>
        <w:t xml:space="preserve">        $</w:t>
      </w:r>
      <w:proofErr w:type="spellStart"/>
      <w:r>
        <w:t>sql</w:t>
      </w:r>
      <w:proofErr w:type="spellEnd"/>
      <w:r>
        <w:t xml:space="preserve"> = "SELECT </w:t>
      </w:r>
      <w:proofErr w:type="spellStart"/>
      <w:r>
        <w:t>first_name,last_name,email,password</w:t>
      </w:r>
      <w:proofErr w:type="spellEnd"/>
      <w:r>
        <w:t xml:space="preserve"> FROM </w:t>
      </w:r>
      <w:proofErr w:type="spellStart"/>
      <w:r>
        <w:t>student_login</w:t>
      </w:r>
      <w:proofErr w:type="spellEnd"/>
      <w:r>
        <w:t xml:space="preserve"> WHERE email = ?";</w:t>
      </w:r>
    </w:p>
    <w:p w14:paraId="326E0890" w14:textId="77777777" w:rsidR="00006E1C" w:rsidRDefault="00006E1C" w:rsidP="00006E1C"/>
    <w:p w14:paraId="424B3795" w14:textId="77777777" w:rsidR="00006E1C" w:rsidRDefault="00006E1C" w:rsidP="00006E1C">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xml:space="preserve">  )) {</w:t>
      </w:r>
    </w:p>
    <w:p w14:paraId="5AA01C9A" w14:textId="77777777" w:rsidR="00006E1C" w:rsidRDefault="00006E1C" w:rsidP="00006E1C">
      <w:r>
        <w:t xml:space="preserve">            // Bind variables to the prepared statement as parameters</w:t>
      </w:r>
    </w:p>
    <w:p w14:paraId="4B76391B" w14:textId="77777777" w:rsidR="00006E1C" w:rsidRDefault="00006E1C" w:rsidP="00006E1C">
      <w:r>
        <w:t xml:space="preserve">            </w:t>
      </w:r>
      <w:proofErr w:type="spellStart"/>
      <w:r>
        <w:t>mysqli_stmt_bind_param</w:t>
      </w:r>
      <w:proofErr w:type="spellEnd"/>
      <w:r>
        <w:t>($</w:t>
      </w:r>
      <w:proofErr w:type="spellStart"/>
      <w:r>
        <w:t>stmt</w:t>
      </w:r>
      <w:proofErr w:type="spellEnd"/>
      <w:r>
        <w:t>, "s", $</w:t>
      </w:r>
      <w:proofErr w:type="spellStart"/>
      <w:r>
        <w:t>param_email</w:t>
      </w:r>
      <w:proofErr w:type="spellEnd"/>
      <w:r>
        <w:t>);</w:t>
      </w:r>
    </w:p>
    <w:p w14:paraId="11798FA3" w14:textId="77777777" w:rsidR="00006E1C" w:rsidRDefault="00006E1C" w:rsidP="00006E1C"/>
    <w:p w14:paraId="7F8816FC" w14:textId="77777777" w:rsidR="00006E1C" w:rsidRDefault="00006E1C" w:rsidP="00006E1C">
      <w:r>
        <w:t xml:space="preserve">            // Set parameters</w:t>
      </w:r>
    </w:p>
    <w:p w14:paraId="22E6B949" w14:textId="77777777" w:rsidR="00006E1C" w:rsidRDefault="00006E1C" w:rsidP="00006E1C">
      <w:r>
        <w:t xml:space="preserve">            $</w:t>
      </w:r>
      <w:proofErr w:type="spellStart"/>
      <w:r>
        <w:t>param_email</w:t>
      </w:r>
      <w:proofErr w:type="spellEnd"/>
      <w:r>
        <w:t xml:space="preserve"> = $email;</w:t>
      </w:r>
    </w:p>
    <w:p w14:paraId="085EE330" w14:textId="77777777" w:rsidR="00006E1C" w:rsidRDefault="00006E1C" w:rsidP="00006E1C"/>
    <w:p w14:paraId="3B3E6EB9" w14:textId="77777777" w:rsidR="00006E1C" w:rsidRDefault="00006E1C" w:rsidP="00006E1C">
      <w:r>
        <w:t xml:space="preserve">            // Attempt to execute the prepared statement</w:t>
      </w:r>
    </w:p>
    <w:p w14:paraId="652A7138" w14:textId="77777777" w:rsidR="00006E1C" w:rsidRDefault="00006E1C" w:rsidP="00006E1C">
      <w:r>
        <w:t xml:space="preserve">            if (</w:t>
      </w:r>
      <w:proofErr w:type="spellStart"/>
      <w:r>
        <w:t>mysqli_stmt_execute</w:t>
      </w:r>
      <w:proofErr w:type="spellEnd"/>
      <w:r>
        <w:t>($</w:t>
      </w:r>
      <w:proofErr w:type="spellStart"/>
      <w:r>
        <w:t>stmt</w:t>
      </w:r>
      <w:proofErr w:type="spellEnd"/>
      <w:r>
        <w:t>)) {</w:t>
      </w:r>
    </w:p>
    <w:p w14:paraId="28464C29" w14:textId="77777777" w:rsidR="00006E1C" w:rsidRDefault="00006E1C" w:rsidP="00006E1C">
      <w:r>
        <w:t xml:space="preserve">                // Store result</w:t>
      </w:r>
    </w:p>
    <w:p w14:paraId="2BE47A11" w14:textId="77777777" w:rsidR="00006E1C" w:rsidRDefault="00006E1C" w:rsidP="00006E1C">
      <w:r>
        <w:t xml:space="preserve">                </w:t>
      </w:r>
      <w:proofErr w:type="spellStart"/>
      <w:r>
        <w:t>mysqli_stmt_store_result</w:t>
      </w:r>
      <w:proofErr w:type="spellEnd"/>
      <w:r>
        <w:t>($</w:t>
      </w:r>
      <w:proofErr w:type="spellStart"/>
      <w:r>
        <w:t>stmt</w:t>
      </w:r>
      <w:proofErr w:type="spellEnd"/>
      <w:r>
        <w:t>);</w:t>
      </w:r>
    </w:p>
    <w:p w14:paraId="772BA85A" w14:textId="77777777" w:rsidR="00006E1C" w:rsidRDefault="00006E1C" w:rsidP="00006E1C"/>
    <w:p w14:paraId="60E67E27" w14:textId="77777777" w:rsidR="00006E1C" w:rsidRDefault="00006E1C" w:rsidP="00006E1C">
      <w:r>
        <w:t xml:space="preserve">                // Check if username exists, if yes then verify password</w:t>
      </w:r>
    </w:p>
    <w:p w14:paraId="058288F2" w14:textId="77777777" w:rsidR="00006E1C" w:rsidRDefault="00006E1C" w:rsidP="00006E1C">
      <w:r>
        <w:t xml:space="preserve">                if (</w:t>
      </w:r>
      <w:proofErr w:type="spellStart"/>
      <w:r>
        <w:t>mysqli_stmt_num_rows</w:t>
      </w:r>
      <w:proofErr w:type="spellEnd"/>
      <w:r>
        <w:t>($</w:t>
      </w:r>
      <w:proofErr w:type="spellStart"/>
      <w:r>
        <w:t>stmt</w:t>
      </w:r>
      <w:proofErr w:type="spellEnd"/>
      <w:r>
        <w:t>) == 1) {</w:t>
      </w:r>
    </w:p>
    <w:p w14:paraId="7BCC592B" w14:textId="77777777" w:rsidR="00006E1C" w:rsidRDefault="00006E1C" w:rsidP="00006E1C">
      <w:r>
        <w:t xml:space="preserve">                    // Bind result variables</w:t>
      </w:r>
    </w:p>
    <w:p w14:paraId="6985BBBB" w14:textId="77777777" w:rsidR="00006E1C" w:rsidRDefault="00006E1C" w:rsidP="00006E1C">
      <w:r>
        <w:t xml:space="preserve">                    </w:t>
      </w:r>
      <w:proofErr w:type="spellStart"/>
      <w:r>
        <w:t>mysqli_stmt_bind_result</w:t>
      </w:r>
      <w:proofErr w:type="spellEnd"/>
      <w:r>
        <w:t>($</w:t>
      </w:r>
      <w:proofErr w:type="spellStart"/>
      <w:r>
        <w:t>stmt</w:t>
      </w:r>
      <w:proofErr w:type="spellEnd"/>
      <w:r>
        <w:t>, $</w:t>
      </w:r>
      <w:proofErr w:type="spellStart"/>
      <w:r>
        <w:t>first_name</w:t>
      </w:r>
      <w:proofErr w:type="spellEnd"/>
      <w:r>
        <w:t>, $</w:t>
      </w:r>
      <w:proofErr w:type="spellStart"/>
      <w:r>
        <w:t>last_name</w:t>
      </w:r>
      <w:proofErr w:type="spellEnd"/>
      <w:r>
        <w:t>, $email, $</w:t>
      </w:r>
      <w:proofErr w:type="spellStart"/>
      <w:r>
        <w:t>hashed_password</w:t>
      </w:r>
      <w:proofErr w:type="spellEnd"/>
      <w:r>
        <w:t>);</w:t>
      </w:r>
    </w:p>
    <w:p w14:paraId="4A7FF18A" w14:textId="77777777" w:rsidR="00006E1C" w:rsidRDefault="00006E1C" w:rsidP="00006E1C">
      <w:r>
        <w:t xml:space="preserve">                    if (</w:t>
      </w:r>
      <w:proofErr w:type="spellStart"/>
      <w:r>
        <w:t>mysqli_stmt_fetch</w:t>
      </w:r>
      <w:proofErr w:type="spellEnd"/>
      <w:r>
        <w:t>($</w:t>
      </w:r>
      <w:proofErr w:type="spellStart"/>
      <w:r>
        <w:t>stmt</w:t>
      </w:r>
      <w:proofErr w:type="spellEnd"/>
      <w:r>
        <w:t>)) {</w:t>
      </w:r>
    </w:p>
    <w:p w14:paraId="29621799" w14:textId="77777777" w:rsidR="00006E1C" w:rsidRDefault="00006E1C" w:rsidP="00006E1C">
      <w:r>
        <w:t xml:space="preserve">                        if (</w:t>
      </w:r>
      <w:proofErr w:type="spellStart"/>
      <w:r>
        <w:t>password_verify</w:t>
      </w:r>
      <w:proofErr w:type="spellEnd"/>
      <w:r>
        <w:t>($password, $</w:t>
      </w:r>
      <w:proofErr w:type="spellStart"/>
      <w:r>
        <w:t>hashed_password</w:t>
      </w:r>
      <w:proofErr w:type="spellEnd"/>
      <w:r>
        <w:t>)) {</w:t>
      </w:r>
    </w:p>
    <w:p w14:paraId="3330019B" w14:textId="77777777" w:rsidR="00006E1C" w:rsidRDefault="00006E1C" w:rsidP="00006E1C">
      <w:r>
        <w:t xml:space="preserve">                            // Password is correct, so start a new session</w:t>
      </w:r>
    </w:p>
    <w:p w14:paraId="53BA538D" w14:textId="77777777" w:rsidR="00006E1C" w:rsidRDefault="00006E1C" w:rsidP="00006E1C">
      <w:r>
        <w:t xml:space="preserve">                            </w:t>
      </w:r>
      <w:proofErr w:type="spellStart"/>
      <w:r>
        <w:t>session_start</w:t>
      </w:r>
      <w:proofErr w:type="spellEnd"/>
      <w:r>
        <w:t>();</w:t>
      </w:r>
    </w:p>
    <w:p w14:paraId="2E242390" w14:textId="77777777" w:rsidR="00006E1C" w:rsidRDefault="00006E1C" w:rsidP="00006E1C"/>
    <w:p w14:paraId="3B750EE6" w14:textId="77777777" w:rsidR="00006E1C" w:rsidRDefault="00006E1C" w:rsidP="00006E1C">
      <w:r>
        <w:t xml:space="preserve">                            // Store data in session variables</w:t>
      </w:r>
    </w:p>
    <w:p w14:paraId="14C96141" w14:textId="77777777" w:rsidR="00006E1C" w:rsidRDefault="00006E1C" w:rsidP="00006E1C">
      <w:r>
        <w:t xml:space="preserve">                            $_SESSION["</w:t>
      </w:r>
      <w:proofErr w:type="spellStart"/>
      <w:r>
        <w:t>loggedin</w:t>
      </w:r>
      <w:proofErr w:type="spellEnd"/>
      <w:r>
        <w:t>"] = true;</w:t>
      </w:r>
    </w:p>
    <w:p w14:paraId="0CA4A9F9" w14:textId="77777777" w:rsidR="00006E1C" w:rsidRDefault="00006E1C" w:rsidP="00006E1C">
      <w:r>
        <w:t xml:space="preserve">                            $_SESSION["</w:t>
      </w:r>
      <w:proofErr w:type="spellStart"/>
      <w:r>
        <w:t>first_name</w:t>
      </w:r>
      <w:proofErr w:type="spellEnd"/>
      <w:r>
        <w:t>"] = $</w:t>
      </w:r>
      <w:proofErr w:type="spellStart"/>
      <w:r>
        <w:t>first_name</w:t>
      </w:r>
      <w:proofErr w:type="spellEnd"/>
      <w:r>
        <w:t>;</w:t>
      </w:r>
    </w:p>
    <w:p w14:paraId="24196124" w14:textId="77777777" w:rsidR="00006E1C" w:rsidRDefault="00006E1C" w:rsidP="00006E1C">
      <w:r>
        <w:t xml:space="preserve">                            $_SESSION["</w:t>
      </w:r>
      <w:proofErr w:type="spellStart"/>
      <w:r>
        <w:t>last_name</w:t>
      </w:r>
      <w:proofErr w:type="spellEnd"/>
      <w:r>
        <w:t>"] = $</w:t>
      </w:r>
      <w:proofErr w:type="spellStart"/>
      <w:r>
        <w:t>last_name</w:t>
      </w:r>
      <w:proofErr w:type="spellEnd"/>
      <w:r>
        <w:t>;</w:t>
      </w:r>
    </w:p>
    <w:p w14:paraId="7CB077F1" w14:textId="77777777" w:rsidR="00006E1C" w:rsidRDefault="00006E1C" w:rsidP="00006E1C">
      <w:r>
        <w:t xml:space="preserve">                            $_SESSION["email"] = $email;</w:t>
      </w:r>
    </w:p>
    <w:p w14:paraId="18F65EE6" w14:textId="77777777" w:rsidR="00006E1C" w:rsidRDefault="00006E1C" w:rsidP="00006E1C">
      <w:r>
        <w:t xml:space="preserve">                            </w:t>
      </w:r>
    </w:p>
    <w:p w14:paraId="3EA36B41" w14:textId="77777777" w:rsidR="00006E1C" w:rsidRDefault="00006E1C" w:rsidP="00006E1C">
      <w:r>
        <w:t xml:space="preserve">                            // Redirect user to welcome page</w:t>
      </w:r>
    </w:p>
    <w:p w14:paraId="1E568451" w14:textId="77777777" w:rsidR="00006E1C" w:rsidRDefault="00006E1C" w:rsidP="00006E1C">
      <w:r>
        <w:t xml:space="preserve">                            header("location: ../pages/</w:t>
      </w:r>
      <w:proofErr w:type="spellStart"/>
      <w:r>
        <w:t>dashboard.php</w:t>
      </w:r>
      <w:proofErr w:type="spellEnd"/>
      <w:r>
        <w:t>");</w:t>
      </w:r>
    </w:p>
    <w:p w14:paraId="781ED9E2" w14:textId="77777777" w:rsidR="00006E1C" w:rsidRDefault="00006E1C" w:rsidP="00006E1C">
      <w:r>
        <w:t xml:space="preserve">                        } else {</w:t>
      </w:r>
    </w:p>
    <w:p w14:paraId="5299B7B9" w14:textId="77777777" w:rsidR="00006E1C" w:rsidRDefault="00006E1C" w:rsidP="00006E1C">
      <w:r>
        <w:t xml:space="preserve">                            // Password is not valid, display a generic error message</w:t>
      </w:r>
    </w:p>
    <w:p w14:paraId="6E2A2186" w14:textId="77777777" w:rsidR="00006E1C" w:rsidRDefault="00006E1C" w:rsidP="00006E1C">
      <w:r>
        <w:t xml:space="preserve">                            $</w:t>
      </w:r>
      <w:proofErr w:type="spellStart"/>
      <w:r>
        <w:t>login_err</w:t>
      </w:r>
      <w:proofErr w:type="spellEnd"/>
      <w:r>
        <w:t xml:space="preserve"> = "Invalid username or password.";</w:t>
      </w:r>
    </w:p>
    <w:p w14:paraId="61551268" w14:textId="77777777" w:rsidR="00006E1C" w:rsidRDefault="00006E1C" w:rsidP="00006E1C">
      <w:r>
        <w:t xml:space="preserve">                            header("location: ../pages/</w:t>
      </w:r>
      <w:proofErr w:type="spellStart"/>
      <w:r>
        <w:t>joiners_login.php?invalidUserOrPassword</w:t>
      </w:r>
      <w:proofErr w:type="spellEnd"/>
      <w:r>
        <w:t>");</w:t>
      </w:r>
    </w:p>
    <w:p w14:paraId="17AFFC05" w14:textId="77777777" w:rsidR="00006E1C" w:rsidRDefault="00006E1C" w:rsidP="00006E1C">
      <w:r>
        <w:t>?&gt;</w:t>
      </w:r>
    </w:p>
    <w:p w14:paraId="5564164B" w14:textId="77777777" w:rsidR="00006E1C" w:rsidRDefault="00006E1C" w:rsidP="00006E1C">
      <w:r>
        <w:lastRenderedPageBreak/>
        <w:t xml:space="preserve">                            </w:t>
      </w:r>
    </w:p>
    <w:p w14:paraId="7BB82A36" w14:textId="77777777" w:rsidR="00006E1C" w:rsidRDefault="00006E1C" w:rsidP="00006E1C">
      <w:r>
        <w:t xml:space="preserve">                    &lt;?php</w:t>
      </w:r>
    </w:p>
    <w:p w14:paraId="63385A31" w14:textId="77777777" w:rsidR="00006E1C" w:rsidRDefault="00006E1C" w:rsidP="00006E1C">
      <w:r>
        <w:t xml:space="preserve">                        }</w:t>
      </w:r>
    </w:p>
    <w:p w14:paraId="03E8FE51" w14:textId="77777777" w:rsidR="00006E1C" w:rsidRDefault="00006E1C" w:rsidP="00006E1C">
      <w:r>
        <w:t xml:space="preserve">                    }</w:t>
      </w:r>
    </w:p>
    <w:p w14:paraId="1C712E36" w14:textId="77777777" w:rsidR="00006E1C" w:rsidRDefault="00006E1C" w:rsidP="00006E1C">
      <w:r>
        <w:t xml:space="preserve">                } else {</w:t>
      </w:r>
    </w:p>
    <w:p w14:paraId="3D069DB7" w14:textId="77777777" w:rsidR="00006E1C" w:rsidRDefault="00006E1C" w:rsidP="00006E1C">
      <w:r>
        <w:t xml:space="preserve">                    // Username doesn't exist, display a generic error message</w:t>
      </w:r>
    </w:p>
    <w:p w14:paraId="41DD55FD" w14:textId="77777777" w:rsidR="00006E1C" w:rsidRDefault="00006E1C" w:rsidP="00006E1C">
      <w:r>
        <w:t xml:space="preserve">                    $</w:t>
      </w:r>
      <w:proofErr w:type="spellStart"/>
      <w:r>
        <w:t>login_err</w:t>
      </w:r>
      <w:proofErr w:type="spellEnd"/>
      <w:r>
        <w:t xml:space="preserve"> = "Invalid username or password.";</w:t>
      </w:r>
    </w:p>
    <w:p w14:paraId="6338A2F3" w14:textId="77777777" w:rsidR="00006E1C" w:rsidRDefault="00006E1C" w:rsidP="00006E1C">
      <w:r>
        <w:t xml:space="preserve">                    ?&gt;</w:t>
      </w:r>
    </w:p>
    <w:p w14:paraId="0ED02E87" w14:textId="77777777" w:rsidR="00006E1C" w:rsidRDefault="00006E1C" w:rsidP="00006E1C">
      <w:r>
        <w:t xml:space="preserve">                    &lt;div class="alert alert-dismissible alert-warning"&gt;</w:t>
      </w:r>
    </w:p>
    <w:p w14:paraId="6395BA3F" w14:textId="77777777" w:rsidR="00006E1C" w:rsidRDefault="00006E1C" w:rsidP="00006E1C">
      <w:r>
        <w:t xml:space="preserve">                        &lt;button type="button" class="</w:t>
      </w:r>
      <w:proofErr w:type="spellStart"/>
      <w:r>
        <w:t>btn</w:t>
      </w:r>
      <w:proofErr w:type="spellEnd"/>
      <w:r>
        <w:t>-close" data-bs-dismiss="alert"&gt;&lt;/button&gt;</w:t>
      </w:r>
    </w:p>
    <w:p w14:paraId="0216EE7D" w14:textId="77777777" w:rsidR="00006E1C" w:rsidRDefault="00006E1C" w:rsidP="00006E1C">
      <w:r>
        <w:t xml:space="preserve">                        &lt;h4 class="alert-heading"&gt;Warning!&lt;/h4&gt;</w:t>
      </w:r>
    </w:p>
    <w:p w14:paraId="44C7DE98" w14:textId="77777777" w:rsidR="00006E1C" w:rsidRDefault="00006E1C" w:rsidP="00006E1C">
      <w:r>
        <w:t xml:space="preserve">                        &lt;p class="mb-0"&gt;&lt;?php echo $</w:t>
      </w:r>
      <w:proofErr w:type="spellStart"/>
      <w:r>
        <w:t>login_err</w:t>
      </w:r>
      <w:proofErr w:type="spellEnd"/>
      <w:r>
        <w:t>; ?&gt;&lt;/p&gt;</w:t>
      </w:r>
    </w:p>
    <w:p w14:paraId="42B33501" w14:textId="77777777" w:rsidR="00006E1C" w:rsidRDefault="00006E1C" w:rsidP="00006E1C">
      <w:r>
        <w:t xml:space="preserve">                    &lt;/div&gt;</w:t>
      </w:r>
    </w:p>
    <w:p w14:paraId="7005324A" w14:textId="77777777" w:rsidR="00006E1C" w:rsidRDefault="00006E1C" w:rsidP="00006E1C">
      <w:r>
        <w:t>&lt;?php</w:t>
      </w:r>
    </w:p>
    <w:p w14:paraId="1267334D" w14:textId="77777777" w:rsidR="00006E1C" w:rsidRDefault="00006E1C" w:rsidP="00006E1C">
      <w:r>
        <w:t xml:space="preserve">                }</w:t>
      </w:r>
    </w:p>
    <w:p w14:paraId="1C27D28A" w14:textId="77777777" w:rsidR="00006E1C" w:rsidRDefault="00006E1C" w:rsidP="00006E1C">
      <w:r>
        <w:t xml:space="preserve">            } else {</w:t>
      </w:r>
    </w:p>
    <w:p w14:paraId="3EC4A923" w14:textId="77777777" w:rsidR="00006E1C" w:rsidRDefault="00006E1C" w:rsidP="00006E1C">
      <w:r>
        <w:t xml:space="preserve">                echo "Oops! Something went wrong. Please try again later.";</w:t>
      </w:r>
    </w:p>
    <w:p w14:paraId="1999759D" w14:textId="77777777" w:rsidR="00006E1C" w:rsidRDefault="00006E1C" w:rsidP="00006E1C">
      <w:r>
        <w:t xml:space="preserve">            }</w:t>
      </w:r>
    </w:p>
    <w:p w14:paraId="2F41CFF8" w14:textId="77777777" w:rsidR="00006E1C" w:rsidRDefault="00006E1C" w:rsidP="00006E1C"/>
    <w:p w14:paraId="0AD41EF6" w14:textId="77777777" w:rsidR="00006E1C" w:rsidRDefault="00006E1C" w:rsidP="00006E1C">
      <w:r>
        <w:t xml:space="preserve">            // Close statement</w:t>
      </w:r>
    </w:p>
    <w:p w14:paraId="06B469E2" w14:textId="77777777" w:rsidR="00006E1C" w:rsidRDefault="00006E1C" w:rsidP="00006E1C">
      <w:r>
        <w:t xml:space="preserve">            </w:t>
      </w:r>
      <w:proofErr w:type="spellStart"/>
      <w:r>
        <w:t>mysqli_stmt_close</w:t>
      </w:r>
      <w:proofErr w:type="spellEnd"/>
      <w:r>
        <w:t>($</w:t>
      </w:r>
      <w:proofErr w:type="spellStart"/>
      <w:r>
        <w:t>stmt</w:t>
      </w:r>
      <w:proofErr w:type="spellEnd"/>
      <w:r>
        <w:t>);</w:t>
      </w:r>
    </w:p>
    <w:p w14:paraId="524EC483" w14:textId="77777777" w:rsidR="00006E1C" w:rsidRDefault="00006E1C" w:rsidP="00006E1C">
      <w:r>
        <w:t xml:space="preserve">        }</w:t>
      </w:r>
    </w:p>
    <w:p w14:paraId="32D5C562" w14:textId="77777777" w:rsidR="00006E1C" w:rsidRDefault="00006E1C" w:rsidP="00006E1C">
      <w:r>
        <w:t xml:space="preserve">    }</w:t>
      </w:r>
    </w:p>
    <w:p w14:paraId="4E021ABD" w14:textId="77777777" w:rsidR="00006E1C" w:rsidRDefault="00006E1C" w:rsidP="00006E1C"/>
    <w:p w14:paraId="41C8B235" w14:textId="77777777" w:rsidR="00006E1C" w:rsidRDefault="00006E1C" w:rsidP="00006E1C">
      <w:r>
        <w:t xml:space="preserve">    // Close connection</w:t>
      </w:r>
    </w:p>
    <w:p w14:paraId="4B696429" w14:textId="77777777" w:rsidR="00006E1C" w:rsidRDefault="00006E1C" w:rsidP="00006E1C">
      <w:r>
        <w:t xml:space="preserve">    </w:t>
      </w:r>
      <w:proofErr w:type="spellStart"/>
      <w:r>
        <w:t>mysqli_close</w:t>
      </w:r>
      <w:proofErr w:type="spellEnd"/>
      <w:r>
        <w:t>($link);</w:t>
      </w:r>
    </w:p>
    <w:p w14:paraId="2534489F" w14:textId="77777777" w:rsidR="00006E1C" w:rsidRDefault="00006E1C" w:rsidP="00006E1C">
      <w:r>
        <w:t>}</w:t>
      </w:r>
    </w:p>
    <w:p w14:paraId="6A89219D" w14:textId="6C20773E" w:rsidR="00006E1C" w:rsidRDefault="00006E1C" w:rsidP="00006E1C">
      <w:r>
        <w:t>?&gt;</w:t>
      </w:r>
    </w:p>
    <w:p w14:paraId="348B6DE6" w14:textId="6403EB71" w:rsidR="00006E1C" w:rsidRDefault="00006E1C" w:rsidP="00006E1C"/>
    <w:p w14:paraId="056C348E" w14:textId="0B9374C5" w:rsidR="00006E1C" w:rsidRDefault="00006E1C" w:rsidP="00006E1C">
      <w:proofErr w:type="spellStart"/>
      <w:r>
        <w:t>Logout.php</w:t>
      </w:r>
      <w:proofErr w:type="spellEnd"/>
    </w:p>
    <w:p w14:paraId="32F35241" w14:textId="3BA7534B" w:rsidR="00006E1C" w:rsidRDefault="00006E1C" w:rsidP="00006E1C"/>
    <w:p w14:paraId="0DC2A942" w14:textId="77777777" w:rsidR="00006E1C" w:rsidRDefault="00006E1C" w:rsidP="00006E1C">
      <w:r>
        <w:t>&lt;?php</w:t>
      </w:r>
    </w:p>
    <w:p w14:paraId="7FE3FC26" w14:textId="77777777" w:rsidR="00006E1C" w:rsidRDefault="00006E1C" w:rsidP="00006E1C">
      <w:proofErr w:type="spellStart"/>
      <w:r>
        <w:t>session_start</w:t>
      </w:r>
      <w:proofErr w:type="spellEnd"/>
      <w:r>
        <w:t>();</w:t>
      </w:r>
    </w:p>
    <w:p w14:paraId="684D4054" w14:textId="77777777" w:rsidR="00006E1C" w:rsidRDefault="00006E1C" w:rsidP="00006E1C">
      <w:proofErr w:type="spellStart"/>
      <w:r>
        <w:t>session_destroy</w:t>
      </w:r>
      <w:proofErr w:type="spellEnd"/>
      <w:r>
        <w:t>();</w:t>
      </w:r>
    </w:p>
    <w:p w14:paraId="76A9C089" w14:textId="77777777" w:rsidR="00006E1C" w:rsidRDefault="00006E1C" w:rsidP="00006E1C">
      <w:r>
        <w:t>// Redirect to the login page:</w:t>
      </w:r>
    </w:p>
    <w:p w14:paraId="694C48CB" w14:textId="77777777" w:rsidR="00006E1C" w:rsidRDefault="00006E1C" w:rsidP="00006E1C">
      <w:r>
        <w:t>header('Location: ../../joiners/pages/</w:t>
      </w:r>
      <w:proofErr w:type="spellStart"/>
      <w:r>
        <w:t>joiners_login.php</w:t>
      </w:r>
      <w:proofErr w:type="spellEnd"/>
      <w:r>
        <w:t>');</w:t>
      </w:r>
    </w:p>
    <w:p w14:paraId="1D332942" w14:textId="20AF30EB" w:rsidR="00006E1C" w:rsidRDefault="00006E1C" w:rsidP="00006E1C">
      <w:r>
        <w:t>?&gt;</w:t>
      </w:r>
    </w:p>
    <w:p w14:paraId="7BF47179" w14:textId="6BB22172" w:rsidR="00006E1C" w:rsidRDefault="00006E1C" w:rsidP="00006E1C"/>
    <w:p w14:paraId="2BBA013C" w14:textId="53999A87" w:rsidR="00006E1C" w:rsidRDefault="00006E1C" w:rsidP="00006E1C">
      <w:proofErr w:type="spellStart"/>
      <w:r>
        <w:t>Signupcode.php</w:t>
      </w:r>
      <w:proofErr w:type="spellEnd"/>
    </w:p>
    <w:p w14:paraId="41201A10" w14:textId="77777777" w:rsidR="00006E1C" w:rsidRDefault="00006E1C" w:rsidP="00006E1C">
      <w:r>
        <w:t>&lt;?php</w:t>
      </w:r>
    </w:p>
    <w:p w14:paraId="0794AEF6" w14:textId="77777777" w:rsidR="00006E1C" w:rsidRDefault="00006E1C" w:rsidP="00006E1C">
      <w:proofErr w:type="spellStart"/>
      <w:r>
        <w:t>session_start</w:t>
      </w:r>
      <w:proofErr w:type="spellEnd"/>
      <w:r>
        <w:t>();</w:t>
      </w:r>
    </w:p>
    <w:p w14:paraId="6E08C0FF" w14:textId="77777777" w:rsidR="00006E1C" w:rsidRDefault="00006E1C" w:rsidP="00006E1C">
      <w:r>
        <w:t>require '../../</w:t>
      </w:r>
      <w:proofErr w:type="spellStart"/>
      <w:r>
        <w:t>db</w:t>
      </w:r>
      <w:proofErr w:type="spellEnd"/>
      <w:r>
        <w:t>/</w:t>
      </w:r>
      <w:proofErr w:type="spellStart"/>
      <w:r>
        <w:t>dbconfig.php</w:t>
      </w:r>
      <w:proofErr w:type="spellEnd"/>
      <w:r>
        <w:t>';</w:t>
      </w:r>
    </w:p>
    <w:p w14:paraId="60E0E83A" w14:textId="77777777" w:rsidR="00006E1C" w:rsidRDefault="00006E1C" w:rsidP="00006E1C">
      <w:r>
        <w:t>?&gt;</w:t>
      </w:r>
    </w:p>
    <w:p w14:paraId="2F39E0FF" w14:textId="77777777" w:rsidR="00006E1C" w:rsidRDefault="00006E1C" w:rsidP="00006E1C">
      <w:r>
        <w:t>&lt;!doctype html&gt;</w:t>
      </w:r>
    </w:p>
    <w:p w14:paraId="5A796E00" w14:textId="77777777" w:rsidR="00006E1C" w:rsidRDefault="00006E1C" w:rsidP="00006E1C">
      <w:r>
        <w:lastRenderedPageBreak/>
        <w:t>&lt;html lang="</w:t>
      </w:r>
      <w:proofErr w:type="spellStart"/>
      <w:r>
        <w:t>en</w:t>
      </w:r>
      <w:proofErr w:type="spellEnd"/>
      <w:r>
        <w:t>"&gt;</w:t>
      </w:r>
    </w:p>
    <w:p w14:paraId="7F7DEE42" w14:textId="77777777" w:rsidR="00006E1C" w:rsidRDefault="00006E1C" w:rsidP="00006E1C"/>
    <w:p w14:paraId="1D2A4846" w14:textId="77777777" w:rsidR="00006E1C" w:rsidRDefault="00006E1C" w:rsidP="00006E1C">
      <w:r>
        <w:t>&lt;head&gt;</w:t>
      </w:r>
    </w:p>
    <w:p w14:paraId="7A23674A" w14:textId="77777777" w:rsidR="00006E1C" w:rsidRDefault="00006E1C" w:rsidP="00006E1C">
      <w:r>
        <w:t xml:space="preserve">    &lt;!-- Required meta tags --&gt;</w:t>
      </w:r>
    </w:p>
    <w:p w14:paraId="3B3E7520" w14:textId="77777777" w:rsidR="00006E1C" w:rsidRDefault="00006E1C" w:rsidP="00006E1C">
      <w:r>
        <w:t xml:space="preserve">    &lt;meta charset="utf-8"&gt;</w:t>
      </w:r>
    </w:p>
    <w:p w14:paraId="66200E2F" w14:textId="77777777" w:rsidR="00006E1C" w:rsidRDefault="00006E1C" w:rsidP="00006E1C">
      <w:r>
        <w:t xml:space="preserve">    &lt;meta name="viewport" content="width=device-width, initial-scale=1"&gt;</w:t>
      </w:r>
    </w:p>
    <w:p w14:paraId="76CD1ECD" w14:textId="77777777" w:rsidR="00006E1C" w:rsidRDefault="00006E1C" w:rsidP="00006E1C"/>
    <w:p w14:paraId="362396BC" w14:textId="77777777" w:rsidR="00006E1C" w:rsidRDefault="00006E1C" w:rsidP="00006E1C">
      <w:r>
        <w:t xml:space="preserve">    &lt;!-- Bootstrap CSS --&gt;</w:t>
      </w:r>
    </w:p>
    <w:p w14:paraId="0E5A724E" w14:textId="77777777" w:rsidR="00006E1C" w:rsidRDefault="00006E1C" w:rsidP="00006E1C">
      <w:r>
        <w:t xml:space="preserve">    &lt;link href="https://cdn.jsdelivr.net/npm/bootstrap@5.0.2/dist/css/bootstrap.min.css" </w:t>
      </w:r>
      <w:proofErr w:type="spellStart"/>
      <w:r>
        <w:t>rel</w:t>
      </w:r>
      <w:proofErr w:type="spellEnd"/>
      <w:r>
        <w:t xml:space="preserve">="stylesheet" integrity="sha384-EVSTQN3/azprG1Anm3QDgpJLIm9Nao0Yz1ztcQTwFspd3yD65VohhpuuCOmLASjC" </w:t>
      </w:r>
      <w:proofErr w:type="spellStart"/>
      <w:r>
        <w:t>crossorigin</w:t>
      </w:r>
      <w:proofErr w:type="spellEnd"/>
      <w:r>
        <w:t>="anonymous"&gt;</w:t>
      </w:r>
    </w:p>
    <w:p w14:paraId="3EDFE32B" w14:textId="77777777" w:rsidR="00006E1C" w:rsidRDefault="00006E1C" w:rsidP="00006E1C">
      <w:r>
        <w:t xml:space="preserve">    </w:t>
      </w:r>
    </w:p>
    <w:p w14:paraId="2E1AB161" w14:textId="77777777" w:rsidR="00006E1C" w:rsidRDefault="00006E1C" w:rsidP="00006E1C">
      <w:r>
        <w:t xml:space="preserve">    &lt;!-- https://bootswatch.com/united/ --&gt;</w:t>
      </w:r>
    </w:p>
    <w:p w14:paraId="51139806" w14:textId="77777777" w:rsidR="00006E1C" w:rsidRDefault="00006E1C" w:rsidP="00006E1C">
      <w:r>
        <w:t xml:space="preserve">    &lt;link </w:t>
      </w:r>
      <w:proofErr w:type="spellStart"/>
      <w:r>
        <w:t>rel</w:t>
      </w:r>
      <w:proofErr w:type="spellEnd"/>
      <w:r>
        <w:t xml:space="preserve">="stylesheet" </w:t>
      </w:r>
      <w:proofErr w:type="spellStart"/>
      <w:r>
        <w:t>href</w:t>
      </w:r>
      <w:proofErr w:type="spellEnd"/>
      <w:r>
        <w:t>="../styles/bootstrap.min.css"&gt;</w:t>
      </w:r>
    </w:p>
    <w:p w14:paraId="77BC0A73" w14:textId="77777777" w:rsidR="00006E1C" w:rsidRDefault="00006E1C" w:rsidP="00006E1C">
      <w:r>
        <w:t xml:space="preserve">    </w:t>
      </w:r>
    </w:p>
    <w:p w14:paraId="03E9C9AE" w14:textId="77777777" w:rsidR="00006E1C" w:rsidRDefault="00006E1C" w:rsidP="00006E1C"/>
    <w:p w14:paraId="3AEABAE7" w14:textId="77777777" w:rsidR="00006E1C" w:rsidRDefault="00006E1C" w:rsidP="00006E1C">
      <w:r>
        <w:t>&lt;?php</w:t>
      </w:r>
    </w:p>
    <w:p w14:paraId="5A110D94" w14:textId="77777777" w:rsidR="00006E1C" w:rsidRDefault="00006E1C" w:rsidP="00006E1C">
      <w:r>
        <w:t>$name = $email = $password = $</w:t>
      </w:r>
      <w:proofErr w:type="spellStart"/>
      <w:r>
        <w:t>confirmPassword</w:t>
      </w:r>
      <w:proofErr w:type="spellEnd"/>
      <w:r>
        <w:t xml:space="preserve"> = "";</w:t>
      </w:r>
    </w:p>
    <w:p w14:paraId="5B42C28D" w14:textId="77777777" w:rsidR="00006E1C" w:rsidRDefault="00006E1C" w:rsidP="00006E1C">
      <w:r>
        <w:t>$</w:t>
      </w:r>
      <w:proofErr w:type="spellStart"/>
      <w:r>
        <w:t>email_err</w:t>
      </w:r>
      <w:proofErr w:type="spellEnd"/>
      <w:r>
        <w:t xml:space="preserve"> = $</w:t>
      </w:r>
      <w:proofErr w:type="spellStart"/>
      <w:r>
        <w:t>confirmPasswordErr</w:t>
      </w:r>
      <w:proofErr w:type="spellEnd"/>
      <w:r>
        <w:t xml:space="preserve"> = $</w:t>
      </w:r>
      <w:proofErr w:type="spellStart"/>
      <w:r>
        <w:t>nameErr</w:t>
      </w:r>
      <w:proofErr w:type="spellEnd"/>
      <w:r>
        <w:t xml:space="preserve"> = $</w:t>
      </w:r>
      <w:proofErr w:type="spellStart"/>
      <w:r>
        <w:t>passwordErr</w:t>
      </w:r>
      <w:proofErr w:type="spellEnd"/>
      <w:r>
        <w:t xml:space="preserve"> = "";</w:t>
      </w:r>
    </w:p>
    <w:p w14:paraId="2B2E889F" w14:textId="77777777" w:rsidR="00006E1C" w:rsidRDefault="00006E1C" w:rsidP="00006E1C">
      <w:r>
        <w:t>if ($_SERVER['REQUEST_METHOD'] === 'POST') {</w:t>
      </w:r>
    </w:p>
    <w:p w14:paraId="333BF6BB" w14:textId="77777777" w:rsidR="00006E1C" w:rsidRDefault="00006E1C" w:rsidP="00006E1C">
      <w:r>
        <w:t xml:space="preserve">    if (empty(trim($_POST['email']))) {</w:t>
      </w:r>
    </w:p>
    <w:p w14:paraId="1E753BE7" w14:textId="77777777" w:rsidR="00006E1C" w:rsidRDefault="00006E1C" w:rsidP="00006E1C">
      <w:r>
        <w:t xml:space="preserve">        $</w:t>
      </w:r>
      <w:proofErr w:type="spellStart"/>
      <w:r>
        <w:t>email_err</w:t>
      </w:r>
      <w:proofErr w:type="spellEnd"/>
      <w:r>
        <w:t xml:space="preserve"> = "Please Enter your email.";</w:t>
      </w:r>
    </w:p>
    <w:p w14:paraId="1287C9D6" w14:textId="77777777" w:rsidR="00006E1C" w:rsidRDefault="00006E1C" w:rsidP="00006E1C">
      <w:r>
        <w:t xml:space="preserve">        $_SESSION['</w:t>
      </w:r>
      <w:proofErr w:type="spellStart"/>
      <w:r>
        <w:t>email_error</w:t>
      </w:r>
      <w:proofErr w:type="spellEnd"/>
      <w:r>
        <w:t>'] = $</w:t>
      </w:r>
      <w:proofErr w:type="spellStart"/>
      <w:r>
        <w:t>email_err</w:t>
      </w:r>
      <w:proofErr w:type="spellEnd"/>
      <w:r>
        <w:t>;</w:t>
      </w:r>
    </w:p>
    <w:p w14:paraId="7E56E411" w14:textId="77777777" w:rsidR="00006E1C" w:rsidRDefault="00006E1C" w:rsidP="00006E1C">
      <w:r>
        <w:t xml:space="preserve">    } else {</w:t>
      </w:r>
    </w:p>
    <w:p w14:paraId="66784B65" w14:textId="77777777" w:rsidR="00006E1C" w:rsidRDefault="00006E1C" w:rsidP="00006E1C">
      <w:r>
        <w:t xml:space="preserve">        $</w:t>
      </w:r>
      <w:proofErr w:type="spellStart"/>
      <w:r>
        <w:t>sql</w:t>
      </w:r>
      <w:proofErr w:type="spellEnd"/>
      <w:r>
        <w:t xml:space="preserve"> = "SELECT ID from </w:t>
      </w:r>
      <w:proofErr w:type="spellStart"/>
      <w:r>
        <w:t>student_login</w:t>
      </w:r>
      <w:proofErr w:type="spellEnd"/>
      <w:r>
        <w:t xml:space="preserve"> where EMAIL = ?";</w:t>
      </w:r>
    </w:p>
    <w:p w14:paraId="2FF15F33" w14:textId="77777777" w:rsidR="00006E1C" w:rsidRDefault="00006E1C" w:rsidP="00006E1C">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59DDE485" w14:textId="77777777" w:rsidR="00006E1C" w:rsidRDefault="00006E1C" w:rsidP="00006E1C">
      <w:r>
        <w:t xml:space="preserve">            // Bind variables to the prepared statement as parameters</w:t>
      </w:r>
    </w:p>
    <w:p w14:paraId="3094969D" w14:textId="77777777" w:rsidR="00006E1C" w:rsidRDefault="00006E1C" w:rsidP="00006E1C">
      <w:r>
        <w:t xml:space="preserve">            </w:t>
      </w:r>
      <w:proofErr w:type="spellStart"/>
      <w:r>
        <w:t>mysqli_stmt_bind_param</w:t>
      </w:r>
      <w:proofErr w:type="spellEnd"/>
      <w:r>
        <w:t>($</w:t>
      </w:r>
      <w:proofErr w:type="spellStart"/>
      <w:r>
        <w:t>stmt</w:t>
      </w:r>
      <w:proofErr w:type="spellEnd"/>
      <w:r>
        <w:t>, "s", $</w:t>
      </w:r>
      <w:proofErr w:type="spellStart"/>
      <w:r>
        <w:t>param_email</w:t>
      </w:r>
      <w:proofErr w:type="spellEnd"/>
      <w:r>
        <w:t>);</w:t>
      </w:r>
    </w:p>
    <w:p w14:paraId="4F62C5C6" w14:textId="77777777" w:rsidR="00006E1C" w:rsidRDefault="00006E1C" w:rsidP="00006E1C">
      <w:r>
        <w:t xml:space="preserve">            //setting parameter</w:t>
      </w:r>
    </w:p>
    <w:p w14:paraId="1B4A1460" w14:textId="77777777" w:rsidR="00006E1C" w:rsidRDefault="00006E1C" w:rsidP="00006E1C">
      <w:r>
        <w:t xml:space="preserve">            $</w:t>
      </w:r>
      <w:proofErr w:type="spellStart"/>
      <w:r>
        <w:t>param_email</w:t>
      </w:r>
      <w:proofErr w:type="spellEnd"/>
      <w:r>
        <w:t xml:space="preserve"> = trim($_POST['email']);</w:t>
      </w:r>
    </w:p>
    <w:p w14:paraId="03FC5961" w14:textId="77777777" w:rsidR="00006E1C" w:rsidRDefault="00006E1C" w:rsidP="00006E1C">
      <w:r>
        <w:t xml:space="preserve">            if (</w:t>
      </w:r>
      <w:proofErr w:type="spellStart"/>
      <w:r>
        <w:t>mysqli_stmt_execute</w:t>
      </w:r>
      <w:proofErr w:type="spellEnd"/>
      <w:r>
        <w:t>($</w:t>
      </w:r>
      <w:proofErr w:type="spellStart"/>
      <w:r>
        <w:t>stmt</w:t>
      </w:r>
      <w:proofErr w:type="spellEnd"/>
      <w:r>
        <w:t>)) {</w:t>
      </w:r>
    </w:p>
    <w:p w14:paraId="02FDA20D" w14:textId="77777777" w:rsidR="00006E1C" w:rsidRDefault="00006E1C" w:rsidP="00006E1C">
      <w:r>
        <w:t xml:space="preserve">                </w:t>
      </w:r>
      <w:proofErr w:type="spellStart"/>
      <w:r>
        <w:t>mysqli_stmt_store_result</w:t>
      </w:r>
      <w:proofErr w:type="spellEnd"/>
      <w:r>
        <w:t>($</w:t>
      </w:r>
      <w:proofErr w:type="spellStart"/>
      <w:r>
        <w:t>stmt</w:t>
      </w:r>
      <w:proofErr w:type="spellEnd"/>
      <w:r>
        <w:t>);</w:t>
      </w:r>
    </w:p>
    <w:p w14:paraId="573E8EF5" w14:textId="77777777" w:rsidR="00006E1C" w:rsidRDefault="00006E1C" w:rsidP="00006E1C">
      <w:r>
        <w:t xml:space="preserve">                if (</w:t>
      </w:r>
      <w:proofErr w:type="spellStart"/>
      <w:r>
        <w:t>mysqli_stmt_num_rows</w:t>
      </w:r>
      <w:proofErr w:type="spellEnd"/>
      <w:r>
        <w:t>($</w:t>
      </w:r>
      <w:proofErr w:type="spellStart"/>
      <w:r>
        <w:t>stmt</w:t>
      </w:r>
      <w:proofErr w:type="spellEnd"/>
      <w:r>
        <w:t>) == 1) {</w:t>
      </w:r>
    </w:p>
    <w:p w14:paraId="15FF3CBA" w14:textId="77777777" w:rsidR="00006E1C" w:rsidRDefault="00006E1C" w:rsidP="00006E1C">
      <w:r>
        <w:t xml:space="preserve">                    $</w:t>
      </w:r>
      <w:proofErr w:type="spellStart"/>
      <w:r>
        <w:t>email_err</w:t>
      </w:r>
      <w:proofErr w:type="spellEnd"/>
      <w:r>
        <w:t xml:space="preserve"> = "This email is </w:t>
      </w:r>
      <w:proofErr w:type="spellStart"/>
      <w:r>
        <w:t>alredy</w:t>
      </w:r>
      <w:proofErr w:type="spellEnd"/>
      <w:r>
        <w:t xml:space="preserve"> registered with us.";</w:t>
      </w:r>
    </w:p>
    <w:p w14:paraId="7BC96F61" w14:textId="77777777" w:rsidR="00006E1C" w:rsidRDefault="00006E1C" w:rsidP="00006E1C">
      <w:r>
        <w:t>?&gt;</w:t>
      </w:r>
    </w:p>
    <w:p w14:paraId="79C2C4D6" w14:textId="77777777" w:rsidR="00006E1C" w:rsidRDefault="00006E1C" w:rsidP="00006E1C">
      <w:r>
        <w:t xml:space="preserve">                    &lt;div class="alert alert-dismissible alert-warning"&gt;</w:t>
      </w:r>
    </w:p>
    <w:p w14:paraId="40063576" w14:textId="77777777" w:rsidR="00006E1C" w:rsidRDefault="00006E1C" w:rsidP="00006E1C">
      <w:r>
        <w:t xml:space="preserve">                        &lt;button type="button" class="</w:t>
      </w:r>
      <w:proofErr w:type="spellStart"/>
      <w:r>
        <w:t>btn</w:t>
      </w:r>
      <w:proofErr w:type="spellEnd"/>
      <w:r>
        <w:t>-close" data-bs-dismiss="alert"&gt;&lt;/button&gt;</w:t>
      </w:r>
    </w:p>
    <w:p w14:paraId="493DC31D" w14:textId="77777777" w:rsidR="00006E1C" w:rsidRDefault="00006E1C" w:rsidP="00006E1C">
      <w:r>
        <w:t xml:space="preserve">                        &lt;h4 class="alert-heading"&gt;Warning!&lt;/h4&gt;</w:t>
      </w:r>
    </w:p>
    <w:p w14:paraId="617301CE" w14:textId="77777777" w:rsidR="00006E1C" w:rsidRDefault="00006E1C" w:rsidP="00006E1C">
      <w:r>
        <w:t xml:space="preserve">                        &lt;p class="mb-0"&gt;&lt;?php echo $</w:t>
      </w:r>
      <w:proofErr w:type="spellStart"/>
      <w:r>
        <w:t>email_err</w:t>
      </w:r>
      <w:proofErr w:type="spellEnd"/>
      <w:r>
        <w:t>; ?&gt;&lt;a onclick="</w:t>
      </w:r>
      <w:proofErr w:type="spellStart"/>
      <w:r>
        <w:t>history.back</w:t>
      </w:r>
      <w:proofErr w:type="spellEnd"/>
      <w:r>
        <w:t>()"&gt;Click here to go back.&lt;/a&gt;&lt;/p&gt;</w:t>
      </w:r>
    </w:p>
    <w:p w14:paraId="1419269D" w14:textId="77777777" w:rsidR="00006E1C" w:rsidRDefault="00006E1C" w:rsidP="00006E1C">
      <w:r>
        <w:t xml:space="preserve">                    &lt;/div&gt;</w:t>
      </w:r>
    </w:p>
    <w:p w14:paraId="23EB024B" w14:textId="77777777" w:rsidR="00006E1C" w:rsidRDefault="00006E1C" w:rsidP="00006E1C">
      <w:r>
        <w:t xml:space="preserve">        &lt;?php</w:t>
      </w:r>
    </w:p>
    <w:p w14:paraId="09C3C600" w14:textId="77777777" w:rsidR="00006E1C" w:rsidRDefault="00006E1C" w:rsidP="00006E1C">
      <w:r>
        <w:t xml:space="preserve">                } else {</w:t>
      </w:r>
    </w:p>
    <w:p w14:paraId="368F9DCE" w14:textId="77777777" w:rsidR="00006E1C" w:rsidRDefault="00006E1C" w:rsidP="00006E1C">
      <w:r>
        <w:lastRenderedPageBreak/>
        <w:t xml:space="preserve">                    $email = trim($_POST['email']);</w:t>
      </w:r>
    </w:p>
    <w:p w14:paraId="3EA5BD54" w14:textId="77777777" w:rsidR="00006E1C" w:rsidRDefault="00006E1C" w:rsidP="00006E1C">
      <w:r>
        <w:t xml:space="preserve">                }</w:t>
      </w:r>
    </w:p>
    <w:p w14:paraId="775D2304" w14:textId="77777777" w:rsidR="00006E1C" w:rsidRDefault="00006E1C" w:rsidP="00006E1C">
      <w:r>
        <w:t xml:space="preserve">            } else {</w:t>
      </w:r>
    </w:p>
    <w:p w14:paraId="4B15590C" w14:textId="77777777" w:rsidR="00006E1C" w:rsidRDefault="00006E1C" w:rsidP="00006E1C">
      <w:r>
        <w:t xml:space="preserve">                echo "Oops Something went wrong. Please try again later.";</w:t>
      </w:r>
    </w:p>
    <w:p w14:paraId="0D06004C" w14:textId="77777777" w:rsidR="00006E1C" w:rsidRDefault="00006E1C" w:rsidP="00006E1C">
      <w:r>
        <w:t xml:space="preserve">            }</w:t>
      </w:r>
    </w:p>
    <w:p w14:paraId="3A461C68" w14:textId="77777777" w:rsidR="00006E1C" w:rsidRDefault="00006E1C" w:rsidP="00006E1C"/>
    <w:p w14:paraId="2EBC8F7C" w14:textId="77777777" w:rsidR="00006E1C" w:rsidRDefault="00006E1C" w:rsidP="00006E1C">
      <w:r>
        <w:t xml:space="preserve">            </w:t>
      </w:r>
      <w:proofErr w:type="spellStart"/>
      <w:r>
        <w:t>mysqli_stmt_close</w:t>
      </w:r>
      <w:proofErr w:type="spellEnd"/>
      <w:r>
        <w:t>($</w:t>
      </w:r>
      <w:proofErr w:type="spellStart"/>
      <w:r>
        <w:t>stmt</w:t>
      </w:r>
      <w:proofErr w:type="spellEnd"/>
      <w:r>
        <w:t>);</w:t>
      </w:r>
    </w:p>
    <w:p w14:paraId="12D94963" w14:textId="77777777" w:rsidR="00006E1C" w:rsidRDefault="00006E1C" w:rsidP="00006E1C">
      <w:r>
        <w:t xml:space="preserve">        }</w:t>
      </w:r>
    </w:p>
    <w:p w14:paraId="34E11D6D" w14:textId="77777777" w:rsidR="00006E1C" w:rsidRDefault="00006E1C" w:rsidP="00006E1C">
      <w:r>
        <w:t xml:space="preserve">    }</w:t>
      </w:r>
    </w:p>
    <w:p w14:paraId="3B32BCDC" w14:textId="77777777" w:rsidR="00006E1C" w:rsidRDefault="00006E1C" w:rsidP="00006E1C"/>
    <w:p w14:paraId="24840ABB" w14:textId="77777777" w:rsidR="00006E1C" w:rsidRDefault="00006E1C" w:rsidP="00006E1C"/>
    <w:p w14:paraId="789C745B" w14:textId="77777777" w:rsidR="00006E1C" w:rsidRDefault="00006E1C" w:rsidP="00006E1C"/>
    <w:p w14:paraId="2528D1C1" w14:textId="77777777" w:rsidR="00006E1C" w:rsidRDefault="00006E1C" w:rsidP="00006E1C">
      <w:r>
        <w:t xml:space="preserve">    //validating </w:t>
      </w:r>
      <w:proofErr w:type="spellStart"/>
      <w:r>
        <w:t>passsword</w:t>
      </w:r>
      <w:proofErr w:type="spellEnd"/>
    </w:p>
    <w:p w14:paraId="2A0394FC" w14:textId="77777777" w:rsidR="00006E1C" w:rsidRDefault="00006E1C" w:rsidP="00006E1C">
      <w:r>
        <w:t xml:space="preserve">    if (empty(trim($_POST['password']))) {</w:t>
      </w:r>
    </w:p>
    <w:p w14:paraId="6677400A" w14:textId="77777777" w:rsidR="00006E1C" w:rsidRDefault="00006E1C" w:rsidP="00006E1C">
      <w:r>
        <w:t xml:space="preserve">        $</w:t>
      </w:r>
      <w:proofErr w:type="spellStart"/>
      <w:r>
        <w:t>passwordErr</w:t>
      </w:r>
      <w:proofErr w:type="spellEnd"/>
      <w:r>
        <w:t xml:space="preserve"> = "Please Enter your Password";</w:t>
      </w:r>
    </w:p>
    <w:p w14:paraId="07E0BE31" w14:textId="77777777" w:rsidR="00006E1C" w:rsidRDefault="00006E1C" w:rsidP="00006E1C">
      <w:r>
        <w:t xml:space="preserve">        $_SESSION['</w:t>
      </w:r>
      <w:proofErr w:type="spellStart"/>
      <w:r>
        <w:t>password_error</w:t>
      </w:r>
      <w:proofErr w:type="spellEnd"/>
      <w:r>
        <w:t>'] = $</w:t>
      </w:r>
      <w:proofErr w:type="spellStart"/>
      <w:r>
        <w:t>passwordErr</w:t>
      </w:r>
      <w:proofErr w:type="spellEnd"/>
      <w:r>
        <w:t>;</w:t>
      </w:r>
    </w:p>
    <w:p w14:paraId="53ED0942" w14:textId="77777777" w:rsidR="00006E1C" w:rsidRDefault="00006E1C" w:rsidP="00006E1C">
      <w:r>
        <w:t xml:space="preserve">    } elseif (</w:t>
      </w:r>
      <w:proofErr w:type="spellStart"/>
      <w:r>
        <w:t>strlen</w:t>
      </w:r>
      <w:proofErr w:type="spellEnd"/>
      <w:r>
        <w:t>(trim($_POST['password'])) &lt; 6) {</w:t>
      </w:r>
    </w:p>
    <w:p w14:paraId="4789104D" w14:textId="77777777" w:rsidR="00006E1C" w:rsidRDefault="00006E1C" w:rsidP="00006E1C">
      <w:r>
        <w:t xml:space="preserve">        $</w:t>
      </w:r>
      <w:proofErr w:type="spellStart"/>
      <w:r>
        <w:t>passwordErr</w:t>
      </w:r>
      <w:proofErr w:type="spellEnd"/>
      <w:r>
        <w:t xml:space="preserve"> = "Password Length should be greater than 6 characters.";</w:t>
      </w:r>
    </w:p>
    <w:p w14:paraId="70434651" w14:textId="77777777" w:rsidR="00006E1C" w:rsidRDefault="00006E1C" w:rsidP="00006E1C">
      <w:r>
        <w:t xml:space="preserve">        ?&gt;</w:t>
      </w:r>
    </w:p>
    <w:p w14:paraId="5FED844A" w14:textId="77777777" w:rsidR="00006E1C" w:rsidRDefault="00006E1C" w:rsidP="00006E1C">
      <w:r>
        <w:t xml:space="preserve">        &lt;div class="alert alert-dismissible alert-warning"&gt;</w:t>
      </w:r>
    </w:p>
    <w:p w14:paraId="35F8F642" w14:textId="77777777" w:rsidR="00006E1C" w:rsidRDefault="00006E1C" w:rsidP="00006E1C">
      <w:r>
        <w:t xml:space="preserve">            &lt;button type="button" class="</w:t>
      </w:r>
      <w:proofErr w:type="spellStart"/>
      <w:r>
        <w:t>btn</w:t>
      </w:r>
      <w:proofErr w:type="spellEnd"/>
      <w:r>
        <w:t>-close" data-bs-dismiss="alert"&gt;&lt;/button&gt;</w:t>
      </w:r>
    </w:p>
    <w:p w14:paraId="2B0C009E" w14:textId="77777777" w:rsidR="00006E1C" w:rsidRDefault="00006E1C" w:rsidP="00006E1C">
      <w:r>
        <w:t xml:space="preserve">            &lt;h4 class="alert-heading"&gt;Warning!&lt;/h4&gt;</w:t>
      </w:r>
    </w:p>
    <w:p w14:paraId="0680818C" w14:textId="77777777" w:rsidR="00006E1C" w:rsidRDefault="00006E1C" w:rsidP="00006E1C">
      <w:r>
        <w:t xml:space="preserve">            &lt;p class="mb-0"&gt;&lt;?php echo $</w:t>
      </w:r>
      <w:proofErr w:type="spellStart"/>
      <w:r>
        <w:t>passwordErr</w:t>
      </w:r>
      <w:proofErr w:type="spellEnd"/>
      <w:r>
        <w:t>; ?&gt;&lt;a onclick="</w:t>
      </w:r>
      <w:proofErr w:type="spellStart"/>
      <w:r>
        <w:t>history.back</w:t>
      </w:r>
      <w:proofErr w:type="spellEnd"/>
      <w:r>
        <w:t>()"&gt;Click here to go back.&lt;/a&gt;&lt;/p&gt;</w:t>
      </w:r>
    </w:p>
    <w:p w14:paraId="0AF68AAA" w14:textId="77777777" w:rsidR="00006E1C" w:rsidRDefault="00006E1C" w:rsidP="00006E1C">
      <w:r>
        <w:t xml:space="preserve">        &lt;/div&gt;</w:t>
      </w:r>
    </w:p>
    <w:p w14:paraId="2F325514" w14:textId="77777777" w:rsidR="00006E1C" w:rsidRDefault="00006E1C" w:rsidP="00006E1C">
      <w:r>
        <w:t>&lt;?php</w:t>
      </w:r>
    </w:p>
    <w:p w14:paraId="38F6B862" w14:textId="77777777" w:rsidR="00006E1C" w:rsidRDefault="00006E1C" w:rsidP="00006E1C">
      <w:r>
        <w:t xml:space="preserve">    } else {</w:t>
      </w:r>
    </w:p>
    <w:p w14:paraId="6C0C5274" w14:textId="77777777" w:rsidR="00006E1C" w:rsidRDefault="00006E1C" w:rsidP="00006E1C">
      <w:r>
        <w:t xml:space="preserve">        $password = trim($_POST['password']);</w:t>
      </w:r>
    </w:p>
    <w:p w14:paraId="2FC41797" w14:textId="77777777" w:rsidR="00006E1C" w:rsidRDefault="00006E1C" w:rsidP="00006E1C">
      <w:r>
        <w:t xml:space="preserve">    }</w:t>
      </w:r>
    </w:p>
    <w:p w14:paraId="10C9C19E" w14:textId="77777777" w:rsidR="00006E1C" w:rsidRDefault="00006E1C" w:rsidP="00006E1C"/>
    <w:p w14:paraId="271581FF" w14:textId="77777777" w:rsidR="00006E1C" w:rsidRDefault="00006E1C" w:rsidP="00006E1C">
      <w:r>
        <w:t xml:space="preserve">    //validating confirm password</w:t>
      </w:r>
    </w:p>
    <w:p w14:paraId="7F28E4EE" w14:textId="77777777" w:rsidR="00006E1C" w:rsidRDefault="00006E1C" w:rsidP="00006E1C">
      <w:r>
        <w:t xml:space="preserve">    $</w:t>
      </w:r>
      <w:proofErr w:type="spellStart"/>
      <w:r>
        <w:t>confirmPassword</w:t>
      </w:r>
      <w:proofErr w:type="spellEnd"/>
      <w:r>
        <w:t xml:space="preserve"> = trim($_POST['confirm-password']);</w:t>
      </w:r>
    </w:p>
    <w:p w14:paraId="5EE381BC" w14:textId="77777777" w:rsidR="00006E1C" w:rsidRDefault="00006E1C" w:rsidP="00006E1C">
      <w:r>
        <w:t xml:space="preserve">    if (empty(trim($</w:t>
      </w:r>
      <w:proofErr w:type="spellStart"/>
      <w:r>
        <w:t>confirmPassword</w:t>
      </w:r>
      <w:proofErr w:type="spellEnd"/>
      <w:r>
        <w:t>))) {</w:t>
      </w:r>
    </w:p>
    <w:p w14:paraId="58F4EC20" w14:textId="77777777" w:rsidR="00006E1C" w:rsidRDefault="00006E1C" w:rsidP="00006E1C">
      <w:r>
        <w:t xml:space="preserve">        $</w:t>
      </w:r>
      <w:proofErr w:type="spellStart"/>
      <w:r>
        <w:t>confirmPasswordErr</w:t>
      </w:r>
      <w:proofErr w:type="spellEnd"/>
      <w:r>
        <w:t xml:space="preserve"> = "Please enter confirm password";</w:t>
      </w:r>
    </w:p>
    <w:p w14:paraId="471377DE" w14:textId="77777777" w:rsidR="00006E1C" w:rsidRDefault="00006E1C" w:rsidP="00006E1C">
      <w:r>
        <w:t xml:space="preserve">        ?&gt;</w:t>
      </w:r>
    </w:p>
    <w:p w14:paraId="50EA5D3C" w14:textId="77777777" w:rsidR="00006E1C" w:rsidRDefault="00006E1C" w:rsidP="00006E1C">
      <w:r>
        <w:t xml:space="preserve">        &lt;div class="alert alert-dismissible alert-warning"&gt;</w:t>
      </w:r>
    </w:p>
    <w:p w14:paraId="4A079B9E" w14:textId="77777777" w:rsidR="00006E1C" w:rsidRDefault="00006E1C" w:rsidP="00006E1C">
      <w:r>
        <w:t xml:space="preserve">            &lt;button type="button" class="</w:t>
      </w:r>
      <w:proofErr w:type="spellStart"/>
      <w:r>
        <w:t>btn</w:t>
      </w:r>
      <w:proofErr w:type="spellEnd"/>
      <w:r>
        <w:t>-close" data-bs-dismiss="alert"&gt;&lt;/button&gt;</w:t>
      </w:r>
    </w:p>
    <w:p w14:paraId="20E9C78E" w14:textId="77777777" w:rsidR="00006E1C" w:rsidRDefault="00006E1C" w:rsidP="00006E1C">
      <w:r>
        <w:t xml:space="preserve">            &lt;h4 class="alert-heading"&gt;Warning!&lt;/h4&gt;</w:t>
      </w:r>
    </w:p>
    <w:p w14:paraId="43994D2E" w14:textId="77777777" w:rsidR="00006E1C" w:rsidRDefault="00006E1C" w:rsidP="00006E1C">
      <w:r>
        <w:t xml:space="preserve">            &lt;p class="mb-0"&gt;&lt;?php echo $</w:t>
      </w:r>
      <w:proofErr w:type="spellStart"/>
      <w:r>
        <w:t>passwordErr</w:t>
      </w:r>
      <w:proofErr w:type="spellEnd"/>
      <w:r>
        <w:t>; ?&gt;&lt;a onclick="</w:t>
      </w:r>
      <w:proofErr w:type="spellStart"/>
      <w:r>
        <w:t>history.back</w:t>
      </w:r>
      <w:proofErr w:type="spellEnd"/>
      <w:r>
        <w:t>()"&gt;Click here to go back.&lt;/a&gt;&lt;/p&gt;</w:t>
      </w:r>
    </w:p>
    <w:p w14:paraId="6B32B932" w14:textId="77777777" w:rsidR="00006E1C" w:rsidRDefault="00006E1C" w:rsidP="00006E1C">
      <w:r>
        <w:t xml:space="preserve">        &lt;/div&gt;</w:t>
      </w:r>
    </w:p>
    <w:p w14:paraId="13F7AB0D" w14:textId="77777777" w:rsidR="00006E1C" w:rsidRDefault="00006E1C" w:rsidP="00006E1C">
      <w:r>
        <w:t xml:space="preserve">        &lt;?php</w:t>
      </w:r>
    </w:p>
    <w:p w14:paraId="1F69DD2E" w14:textId="77777777" w:rsidR="00006E1C" w:rsidRDefault="00006E1C" w:rsidP="00006E1C">
      <w:r>
        <w:t xml:space="preserve">    } else {</w:t>
      </w:r>
    </w:p>
    <w:p w14:paraId="3B56DDD1" w14:textId="77777777" w:rsidR="00006E1C" w:rsidRDefault="00006E1C" w:rsidP="00006E1C"/>
    <w:p w14:paraId="0E8865EF" w14:textId="77777777" w:rsidR="00006E1C" w:rsidRDefault="00006E1C" w:rsidP="00006E1C">
      <w:r>
        <w:lastRenderedPageBreak/>
        <w:t xml:space="preserve">        if (empty($</w:t>
      </w:r>
      <w:proofErr w:type="spellStart"/>
      <w:r>
        <w:t>passwordErr</w:t>
      </w:r>
      <w:proofErr w:type="spellEnd"/>
      <w:r>
        <w:t>) &amp;&amp; ($password != $</w:t>
      </w:r>
      <w:proofErr w:type="spellStart"/>
      <w:r>
        <w:t>confirmPassword</w:t>
      </w:r>
      <w:proofErr w:type="spellEnd"/>
      <w:r>
        <w:t>)) {</w:t>
      </w:r>
    </w:p>
    <w:p w14:paraId="21BB2E7C" w14:textId="77777777" w:rsidR="00006E1C" w:rsidRDefault="00006E1C" w:rsidP="00006E1C">
      <w:r>
        <w:t xml:space="preserve">            $</w:t>
      </w:r>
      <w:proofErr w:type="spellStart"/>
      <w:r>
        <w:t>confirmPasswordErr</w:t>
      </w:r>
      <w:proofErr w:type="spellEnd"/>
      <w:r>
        <w:t xml:space="preserve"> = "Password does not match.";</w:t>
      </w:r>
    </w:p>
    <w:p w14:paraId="24F3086A" w14:textId="77777777" w:rsidR="00006E1C" w:rsidRDefault="00006E1C" w:rsidP="00006E1C">
      <w:r>
        <w:t xml:space="preserve">            ?&gt;</w:t>
      </w:r>
    </w:p>
    <w:p w14:paraId="1A969B48" w14:textId="77777777" w:rsidR="00006E1C" w:rsidRDefault="00006E1C" w:rsidP="00006E1C">
      <w:r>
        <w:t xml:space="preserve">            &lt;div class="alert alert-dismissible alert-warning"&gt;</w:t>
      </w:r>
    </w:p>
    <w:p w14:paraId="1ECFEBA8" w14:textId="77777777" w:rsidR="00006E1C" w:rsidRDefault="00006E1C" w:rsidP="00006E1C">
      <w:r>
        <w:t xml:space="preserve">                &lt;button type="button" class="</w:t>
      </w:r>
      <w:proofErr w:type="spellStart"/>
      <w:r>
        <w:t>btn</w:t>
      </w:r>
      <w:proofErr w:type="spellEnd"/>
      <w:r>
        <w:t>-close" data-bs-dismiss="alert"&gt;&lt;/button&gt;</w:t>
      </w:r>
    </w:p>
    <w:p w14:paraId="29903EFC" w14:textId="77777777" w:rsidR="00006E1C" w:rsidRDefault="00006E1C" w:rsidP="00006E1C">
      <w:r>
        <w:t xml:space="preserve">                &lt;h4 class="alert-heading"&gt;Warning!&lt;/h4&gt;</w:t>
      </w:r>
    </w:p>
    <w:p w14:paraId="1DCD10CE" w14:textId="77777777" w:rsidR="00006E1C" w:rsidRDefault="00006E1C" w:rsidP="00006E1C">
      <w:r>
        <w:t xml:space="preserve">                &lt;p class="mb-0"&gt;&lt;?php echo $</w:t>
      </w:r>
      <w:proofErr w:type="spellStart"/>
      <w:r>
        <w:t>confirmPasswordErr</w:t>
      </w:r>
      <w:proofErr w:type="spellEnd"/>
      <w:r>
        <w:t>; ?&gt;&lt;&lt;a onclick="</w:t>
      </w:r>
      <w:proofErr w:type="spellStart"/>
      <w:r>
        <w:t>history.back</w:t>
      </w:r>
      <w:proofErr w:type="spellEnd"/>
      <w:r>
        <w:t>()"&gt;Click here to go back.&lt;/a&gt;/p&gt;</w:t>
      </w:r>
    </w:p>
    <w:p w14:paraId="5F0A7EB5" w14:textId="77777777" w:rsidR="00006E1C" w:rsidRDefault="00006E1C" w:rsidP="00006E1C">
      <w:r>
        <w:t xml:space="preserve">            &lt;/div&gt;</w:t>
      </w:r>
    </w:p>
    <w:p w14:paraId="30ABD7B9" w14:textId="77777777" w:rsidR="00006E1C" w:rsidRDefault="00006E1C" w:rsidP="00006E1C">
      <w:r>
        <w:t xml:space="preserve">            &lt;?php</w:t>
      </w:r>
    </w:p>
    <w:p w14:paraId="4B7F923F" w14:textId="77777777" w:rsidR="00006E1C" w:rsidRDefault="00006E1C" w:rsidP="00006E1C">
      <w:r>
        <w:t xml:space="preserve">        }</w:t>
      </w:r>
    </w:p>
    <w:p w14:paraId="781A6402" w14:textId="77777777" w:rsidR="00006E1C" w:rsidRDefault="00006E1C" w:rsidP="00006E1C">
      <w:r>
        <w:t xml:space="preserve">    }</w:t>
      </w:r>
    </w:p>
    <w:p w14:paraId="277B9ADD" w14:textId="77777777" w:rsidR="00006E1C" w:rsidRDefault="00006E1C" w:rsidP="00006E1C"/>
    <w:p w14:paraId="4BF0C6C2" w14:textId="77777777" w:rsidR="00006E1C" w:rsidRDefault="00006E1C" w:rsidP="00006E1C">
      <w:r>
        <w:t xml:space="preserve">    //checking input errors</w:t>
      </w:r>
    </w:p>
    <w:p w14:paraId="6F05DC56" w14:textId="77777777" w:rsidR="00006E1C" w:rsidRDefault="00006E1C" w:rsidP="00006E1C">
      <w:r>
        <w:t xml:space="preserve">    if (empty($</w:t>
      </w:r>
      <w:proofErr w:type="spellStart"/>
      <w:r>
        <w:t>email_err</w:t>
      </w:r>
      <w:proofErr w:type="spellEnd"/>
      <w:r>
        <w:t>) &amp;&amp; empty($</w:t>
      </w:r>
      <w:proofErr w:type="spellStart"/>
      <w:r>
        <w:t>passwordErr</w:t>
      </w:r>
      <w:proofErr w:type="spellEnd"/>
      <w:r>
        <w:t>) &amp;&amp; empty($</w:t>
      </w:r>
      <w:proofErr w:type="spellStart"/>
      <w:r>
        <w:t>confirmPasswordErr</w:t>
      </w:r>
      <w:proofErr w:type="spellEnd"/>
      <w:r>
        <w:t>)) {</w:t>
      </w:r>
    </w:p>
    <w:p w14:paraId="4EE2C39B" w14:textId="77777777" w:rsidR="00006E1C" w:rsidRDefault="00006E1C" w:rsidP="00006E1C">
      <w:r>
        <w:t xml:space="preserve">        $</w:t>
      </w:r>
      <w:proofErr w:type="spellStart"/>
      <w:r>
        <w:t>sql</w:t>
      </w:r>
      <w:proofErr w:type="spellEnd"/>
      <w:r>
        <w:t xml:space="preserve"> = "INSERT INTO </w:t>
      </w:r>
      <w:proofErr w:type="spellStart"/>
      <w:r>
        <w:t>student_login</w:t>
      </w:r>
      <w:proofErr w:type="spellEnd"/>
      <w:r>
        <w:t xml:space="preserve"> (FIRST_NAME, LAST_NAME, EMAIL, PASSWORD) VALUES (?,?,?,?)";</w:t>
      </w:r>
    </w:p>
    <w:p w14:paraId="6C76EE98" w14:textId="77777777" w:rsidR="00006E1C" w:rsidRDefault="00006E1C" w:rsidP="00006E1C">
      <w:r>
        <w:t xml:space="preserve">        if ($</w:t>
      </w:r>
      <w:proofErr w:type="spellStart"/>
      <w:r>
        <w:t>stmt</w:t>
      </w:r>
      <w:proofErr w:type="spellEnd"/>
      <w:r>
        <w:t xml:space="preserve"> = </w:t>
      </w:r>
      <w:proofErr w:type="spellStart"/>
      <w:r>
        <w:t>mysqli_prepare</w:t>
      </w:r>
      <w:proofErr w:type="spellEnd"/>
      <w:r>
        <w:t>($link, $</w:t>
      </w:r>
      <w:proofErr w:type="spellStart"/>
      <w:r>
        <w:t>sql</w:t>
      </w:r>
      <w:proofErr w:type="spellEnd"/>
      <w:r>
        <w:t>)) {</w:t>
      </w:r>
    </w:p>
    <w:p w14:paraId="29AC1C87" w14:textId="77777777" w:rsidR="00006E1C" w:rsidRDefault="00006E1C" w:rsidP="00006E1C">
      <w:r>
        <w:t xml:space="preserve">            // Bind variables to the prepared statement as parameters</w:t>
      </w:r>
    </w:p>
    <w:p w14:paraId="4ACF42AE" w14:textId="77777777" w:rsidR="00006E1C" w:rsidRDefault="00006E1C" w:rsidP="00006E1C">
      <w:r>
        <w:t xml:space="preserve">            </w:t>
      </w:r>
      <w:proofErr w:type="spellStart"/>
      <w:r>
        <w:t>mysqli_stmt_bind_param</w:t>
      </w:r>
      <w:proofErr w:type="spellEnd"/>
      <w:r>
        <w:t>($</w:t>
      </w:r>
      <w:proofErr w:type="spellStart"/>
      <w:r>
        <w:t>stmt</w:t>
      </w:r>
      <w:proofErr w:type="spellEnd"/>
      <w:r>
        <w:t>, "</w:t>
      </w:r>
      <w:proofErr w:type="spellStart"/>
      <w:r>
        <w:t>ssss</w:t>
      </w:r>
      <w:proofErr w:type="spellEnd"/>
      <w:r>
        <w:t>", $</w:t>
      </w:r>
      <w:proofErr w:type="spellStart"/>
      <w:r>
        <w:t>param_first_name</w:t>
      </w:r>
      <w:proofErr w:type="spellEnd"/>
      <w:r>
        <w:t>, $</w:t>
      </w:r>
      <w:proofErr w:type="spellStart"/>
      <w:r>
        <w:t>param_last_name</w:t>
      </w:r>
      <w:proofErr w:type="spellEnd"/>
      <w:r>
        <w:t>, $</w:t>
      </w:r>
      <w:proofErr w:type="spellStart"/>
      <w:r>
        <w:t>param_email</w:t>
      </w:r>
      <w:proofErr w:type="spellEnd"/>
      <w:r>
        <w:t>, $</w:t>
      </w:r>
      <w:proofErr w:type="spellStart"/>
      <w:r>
        <w:t>param_password</w:t>
      </w:r>
      <w:proofErr w:type="spellEnd"/>
      <w:r>
        <w:t>);</w:t>
      </w:r>
    </w:p>
    <w:p w14:paraId="0C3DECAC" w14:textId="77777777" w:rsidR="00006E1C" w:rsidRDefault="00006E1C" w:rsidP="00006E1C">
      <w:r>
        <w:t xml:space="preserve">            $</w:t>
      </w:r>
      <w:proofErr w:type="spellStart"/>
      <w:r>
        <w:t>param_first_name</w:t>
      </w:r>
      <w:proofErr w:type="spellEnd"/>
      <w:r>
        <w:t xml:space="preserve"> = trim($_POST['</w:t>
      </w:r>
      <w:proofErr w:type="spellStart"/>
      <w:r>
        <w:t>first_name</w:t>
      </w:r>
      <w:proofErr w:type="spellEnd"/>
      <w:r>
        <w:t>']);</w:t>
      </w:r>
    </w:p>
    <w:p w14:paraId="3EAD45B2" w14:textId="77777777" w:rsidR="00006E1C" w:rsidRDefault="00006E1C" w:rsidP="00006E1C">
      <w:r>
        <w:t xml:space="preserve">            $</w:t>
      </w:r>
      <w:proofErr w:type="spellStart"/>
      <w:r>
        <w:t>param_last_name</w:t>
      </w:r>
      <w:proofErr w:type="spellEnd"/>
      <w:r>
        <w:t xml:space="preserve"> = trim($_POST['</w:t>
      </w:r>
      <w:proofErr w:type="spellStart"/>
      <w:r>
        <w:t>last_name</w:t>
      </w:r>
      <w:proofErr w:type="spellEnd"/>
      <w:r>
        <w:t>']);</w:t>
      </w:r>
    </w:p>
    <w:p w14:paraId="185794E2" w14:textId="77777777" w:rsidR="00006E1C" w:rsidRDefault="00006E1C" w:rsidP="00006E1C">
      <w:r>
        <w:t xml:space="preserve">            $</w:t>
      </w:r>
      <w:proofErr w:type="spellStart"/>
      <w:r>
        <w:t>param_email</w:t>
      </w:r>
      <w:proofErr w:type="spellEnd"/>
      <w:r>
        <w:t xml:space="preserve"> = $email;</w:t>
      </w:r>
    </w:p>
    <w:p w14:paraId="72F7660F" w14:textId="77777777" w:rsidR="00006E1C" w:rsidRDefault="00006E1C" w:rsidP="00006E1C">
      <w:r>
        <w:t xml:space="preserve">            </w:t>
      </w:r>
    </w:p>
    <w:p w14:paraId="181343FD" w14:textId="77777777" w:rsidR="00006E1C" w:rsidRDefault="00006E1C" w:rsidP="00006E1C">
      <w:r>
        <w:t xml:space="preserve">            $</w:t>
      </w:r>
      <w:proofErr w:type="spellStart"/>
      <w:r>
        <w:t>param_password</w:t>
      </w:r>
      <w:proofErr w:type="spellEnd"/>
      <w:r>
        <w:t xml:space="preserve"> = </w:t>
      </w:r>
      <w:proofErr w:type="spellStart"/>
      <w:r>
        <w:t>password_hash</w:t>
      </w:r>
      <w:proofErr w:type="spellEnd"/>
      <w:r>
        <w:t>($password, PASSWORD_DEFAULT);</w:t>
      </w:r>
    </w:p>
    <w:p w14:paraId="3624022C" w14:textId="77777777" w:rsidR="00006E1C" w:rsidRDefault="00006E1C" w:rsidP="00006E1C">
      <w:r>
        <w:t xml:space="preserve">            if (</w:t>
      </w:r>
      <w:proofErr w:type="spellStart"/>
      <w:r>
        <w:t>mysqli_stmt_execute</w:t>
      </w:r>
      <w:proofErr w:type="spellEnd"/>
      <w:r>
        <w:t>($</w:t>
      </w:r>
      <w:proofErr w:type="spellStart"/>
      <w:r>
        <w:t>stmt</w:t>
      </w:r>
      <w:proofErr w:type="spellEnd"/>
      <w:r>
        <w:t>)) {</w:t>
      </w:r>
    </w:p>
    <w:p w14:paraId="1E7433D8" w14:textId="77777777" w:rsidR="00006E1C" w:rsidRDefault="00006E1C" w:rsidP="00006E1C">
      <w:r>
        <w:t xml:space="preserve">                $_SESSION['status'] = "Registration Successful";</w:t>
      </w:r>
    </w:p>
    <w:p w14:paraId="6AF5A17C" w14:textId="77777777" w:rsidR="00006E1C" w:rsidRDefault="00006E1C" w:rsidP="00006E1C">
      <w:r>
        <w:t xml:space="preserve">                ?&gt;</w:t>
      </w:r>
    </w:p>
    <w:p w14:paraId="6C40FED7" w14:textId="77777777" w:rsidR="00006E1C" w:rsidRDefault="00006E1C" w:rsidP="00006E1C">
      <w:r>
        <w:t xml:space="preserve">                &lt;div class="alert alert-dismissible alert-success"&gt;</w:t>
      </w:r>
    </w:p>
    <w:p w14:paraId="147D746C" w14:textId="77777777" w:rsidR="00006E1C" w:rsidRDefault="00006E1C" w:rsidP="00006E1C">
      <w:r>
        <w:t xml:space="preserve">                    &lt;button type="button" class="</w:t>
      </w:r>
      <w:proofErr w:type="spellStart"/>
      <w:r>
        <w:t>btn</w:t>
      </w:r>
      <w:proofErr w:type="spellEnd"/>
      <w:r>
        <w:t>-close" data-bs-dismiss="alert"&gt;&lt;/button&gt;</w:t>
      </w:r>
    </w:p>
    <w:p w14:paraId="2BE7FF85" w14:textId="77777777" w:rsidR="00006E1C" w:rsidRDefault="00006E1C" w:rsidP="00006E1C">
      <w:r>
        <w:t xml:space="preserve">                    &lt;strong&gt;Well done!&lt;/strong&gt; You successfully registered with us &lt;a </w:t>
      </w:r>
      <w:proofErr w:type="spellStart"/>
      <w:r>
        <w:t>href</w:t>
      </w:r>
      <w:proofErr w:type="spellEnd"/>
      <w:r>
        <w:t>="../pages/</w:t>
      </w:r>
      <w:proofErr w:type="spellStart"/>
      <w:r>
        <w:t>joiners_login.php</w:t>
      </w:r>
      <w:proofErr w:type="spellEnd"/>
      <w:r>
        <w:t>" class="alert-link"&gt;Click here to redirect to login page&lt;/a&gt;.</w:t>
      </w:r>
    </w:p>
    <w:p w14:paraId="7E425233" w14:textId="77777777" w:rsidR="00006E1C" w:rsidRDefault="00006E1C" w:rsidP="00006E1C">
      <w:r>
        <w:t xml:space="preserve">                &lt;/div&gt;</w:t>
      </w:r>
    </w:p>
    <w:p w14:paraId="51587A45" w14:textId="77777777" w:rsidR="00006E1C" w:rsidRDefault="00006E1C" w:rsidP="00006E1C">
      <w:r>
        <w:t xml:space="preserve">                &lt;?php</w:t>
      </w:r>
    </w:p>
    <w:p w14:paraId="4A5779C4" w14:textId="77777777" w:rsidR="00006E1C" w:rsidRDefault="00006E1C" w:rsidP="00006E1C"/>
    <w:p w14:paraId="18E71FBC" w14:textId="77777777" w:rsidR="00006E1C" w:rsidRDefault="00006E1C" w:rsidP="00006E1C">
      <w:r>
        <w:t xml:space="preserve">                die();</w:t>
      </w:r>
    </w:p>
    <w:p w14:paraId="75B9265E" w14:textId="77777777" w:rsidR="00006E1C" w:rsidRDefault="00006E1C" w:rsidP="00006E1C">
      <w:r>
        <w:t xml:space="preserve">            } else {</w:t>
      </w:r>
    </w:p>
    <w:p w14:paraId="5B01D164" w14:textId="77777777" w:rsidR="00006E1C" w:rsidRDefault="00006E1C" w:rsidP="00006E1C">
      <w:r>
        <w:t xml:space="preserve">                $_SESSION['status'] = "Registration unsuccessful";</w:t>
      </w:r>
    </w:p>
    <w:p w14:paraId="6FCAE33C" w14:textId="77777777" w:rsidR="00006E1C" w:rsidRDefault="00006E1C" w:rsidP="00006E1C">
      <w:r>
        <w:t xml:space="preserve">                echo "Oops something went wrong. please try again after some time.";</w:t>
      </w:r>
    </w:p>
    <w:p w14:paraId="557C62F1" w14:textId="77777777" w:rsidR="00006E1C" w:rsidRDefault="00006E1C" w:rsidP="00006E1C">
      <w:r>
        <w:t xml:space="preserve">            }</w:t>
      </w:r>
    </w:p>
    <w:p w14:paraId="1FEC91FE" w14:textId="77777777" w:rsidR="00006E1C" w:rsidRDefault="00006E1C" w:rsidP="00006E1C"/>
    <w:p w14:paraId="51A979F7" w14:textId="77777777" w:rsidR="00006E1C" w:rsidRDefault="00006E1C" w:rsidP="00006E1C">
      <w:r>
        <w:t xml:space="preserve">            </w:t>
      </w:r>
      <w:proofErr w:type="spellStart"/>
      <w:r>
        <w:t>mysqli_stmt_close</w:t>
      </w:r>
      <w:proofErr w:type="spellEnd"/>
      <w:r>
        <w:t>($</w:t>
      </w:r>
      <w:proofErr w:type="spellStart"/>
      <w:r>
        <w:t>stmt</w:t>
      </w:r>
      <w:proofErr w:type="spellEnd"/>
      <w:r>
        <w:t>);</w:t>
      </w:r>
    </w:p>
    <w:p w14:paraId="6DB8D783" w14:textId="77777777" w:rsidR="00006E1C" w:rsidRDefault="00006E1C" w:rsidP="00006E1C">
      <w:r>
        <w:t xml:space="preserve">        }</w:t>
      </w:r>
    </w:p>
    <w:p w14:paraId="6730B42C" w14:textId="77777777" w:rsidR="00006E1C" w:rsidRDefault="00006E1C" w:rsidP="00006E1C">
      <w:r>
        <w:lastRenderedPageBreak/>
        <w:t xml:space="preserve">    }</w:t>
      </w:r>
    </w:p>
    <w:p w14:paraId="527CF84A" w14:textId="77777777" w:rsidR="00006E1C" w:rsidRDefault="00006E1C" w:rsidP="00006E1C">
      <w:r>
        <w:t xml:space="preserve">    </w:t>
      </w:r>
      <w:proofErr w:type="spellStart"/>
      <w:r>
        <w:t>mysqli_close</w:t>
      </w:r>
      <w:proofErr w:type="spellEnd"/>
      <w:r>
        <w:t>($link);</w:t>
      </w:r>
    </w:p>
    <w:p w14:paraId="1F4E15D6" w14:textId="77777777" w:rsidR="00006E1C" w:rsidRDefault="00006E1C" w:rsidP="00006E1C">
      <w:r>
        <w:t>}</w:t>
      </w:r>
    </w:p>
    <w:p w14:paraId="11A87C40" w14:textId="77777777" w:rsidR="00006E1C" w:rsidRDefault="00006E1C" w:rsidP="00006E1C">
      <w:r>
        <w:t>?&gt;</w:t>
      </w:r>
    </w:p>
    <w:p w14:paraId="07B35DFF" w14:textId="77777777" w:rsidR="00006E1C" w:rsidRDefault="00006E1C" w:rsidP="00006E1C"/>
    <w:p w14:paraId="0729C2B4" w14:textId="77777777" w:rsidR="00006E1C" w:rsidRDefault="00006E1C" w:rsidP="00006E1C">
      <w:r>
        <w:t>&lt;!-- Option 1: Bootstrap Bundle with Popper --&gt;</w:t>
      </w:r>
    </w:p>
    <w:p w14:paraId="681F164E" w14:textId="77777777" w:rsidR="00006E1C" w:rsidRDefault="00006E1C" w:rsidP="00006E1C">
      <w:r>
        <w:t xml:space="preserve">&lt;script src="https://cdn.jsdelivr.net/npm/bootstrap@5.0.2/dist/js/bootstrap.bundle.min.js" integrity="sha384-MrcW6ZMFYlzcLA8Nl+NtUVF0sA7MsXsP1UyJoMp4YLEuNSfAP+JcXn/tWtIaxVXM" </w:t>
      </w:r>
      <w:proofErr w:type="spellStart"/>
      <w:r>
        <w:t>crossorigin</w:t>
      </w:r>
      <w:proofErr w:type="spellEnd"/>
      <w:r>
        <w:t>="anonymous"&gt;&lt;/script&gt;</w:t>
      </w:r>
    </w:p>
    <w:p w14:paraId="0BA7A0E8" w14:textId="77777777" w:rsidR="00006E1C" w:rsidRDefault="00006E1C" w:rsidP="00006E1C"/>
    <w:p w14:paraId="38D48D58" w14:textId="77777777" w:rsidR="00006E1C" w:rsidRDefault="00006E1C" w:rsidP="00006E1C">
      <w:r>
        <w:t>&lt;/body&gt;</w:t>
      </w:r>
    </w:p>
    <w:p w14:paraId="46C9FD11" w14:textId="0C4C6F65" w:rsidR="00006E1C" w:rsidRDefault="00006E1C" w:rsidP="00006E1C">
      <w:r>
        <w:t>&lt;/html&gt;</w:t>
      </w:r>
    </w:p>
    <w:p w14:paraId="6B5A3634" w14:textId="7EDE51C9" w:rsidR="00006E1C" w:rsidRDefault="00006E1C" w:rsidP="00006E1C"/>
    <w:p w14:paraId="31F4979D" w14:textId="066A99FA" w:rsidR="00006E1C" w:rsidRDefault="00006E1C" w:rsidP="00006E1C">
      <w:proofErr w:type="spellStart"/>
      <w:r>
        <w:t>Updateaccountdetails.php</w:t>
      </w:r>
      <w:proofErr w:type="spellEnd"/>
    </w:p>
    <w:p w14:paraId="3C77FE5B" w14:textId="77777777" w:rsidR="00006E1C" w:rsidRDefault="00006E1C" w:rsidP="00006E1C">
      <w:r>
        <w:t xml:space="preserve">&lt;?php </w:t>
      </w:r>
    </w:p>
    <w:p w14:paraId="6265C8D1" w14:textId="77777777" w:rsidR="00006E1C" w:rsidRDefault="00006E1C" w:rsidP="00006E1C">
      <w:proofErr w:type="spellStart"/>
      <w:r>
        <w:t>session_start</w:t>
      </w:r>
      <w:proofErr w:type="spellEnd"/>
      <w:r>
        <w:t>();</w:t>
      </w:r>
    </w:p>
    <w:p w14:paraId="75D5D902" w14:textId="77777777" w:rsidR="00006E1C" w:rsidRDefault="00006E1C" w:rsidP="00006E1C">
      <w:r>
        <w:t>require '../../</w:t>
      </w:r>
      <w:proofErr w:type="spellStart"/>
      <w:r>
        <w:t>db</w:t>
      </w:r>
      <w:proofErr w:type="spellEnd"/>
      <w:r>
        <w:t>/</w:t>
      </w:r>
      <w:proofErr w:type="spellStart"/>
      <w:r>
        <w:t>dbconfig.php</w:t>
      </w:r>
      <w:proofErr w:type="spellEnd"/>
      <w:r>
        <w:t>';</w:t>
      </w:r>
    </w:p>
    <w:p w14:paraId="27F30ED3" w14:textId="77777777" w:rsidR="00006E1C" w:rsidRDefault="00006E1C" w:rsidP="00006E1C">
      <w:r>
        <w:t xml:space="preserve">    if($_SERVER['REQUEST_METHOD'] == "POST"){</w:t>
      </w:r>
    </w:p>
    <w:p w14:paraId="328C7A1D" w14:textId="77777777" w:rsidR="00006E1C" w:rsidRDefault="00006E1C" w:rsidP="00006E1C">
      <w:r>
        <w:t xml:space="preserve">        $email = $_SESSION['email'];</w:t>
      </w:r>
    </w:p>
    <w:p w14:paraId="52356C9F" w14:textId="77777777" w:rsidR="00006E1C" w:rsidRDefault="00006E1C" w:rsidP="00006E1C"/>
    <w:p w14:paraId="6694F18B" w14:textId="77777777" w:rsidR="00006E1C" w:rsidRDefault="00006E1C" w:rsidP="00006E1C"/>
    <w:p w14:paraId="7B033CE8" w14:textId="77777777" w:rsidR="00006E1C" w:rsidRDefault="00006E1C" w:rsidP="00006E1C">
      <w:r>
        <w:t xml:space="preserve">        //Code for Uploading the subevent thumbnail</w:t>
      </w:r>
    </w:p>
    <w:p w14:paraId="46448133" w14:textId="77777777" w:rsidR="00006E1C" w:rsidRDefault="00006E1C" w:rsidP="00006E1C">
      <w:r>
        <w:t xml:space="preserve">    $file = $_FILES['</w:t>
      </w:r>
      <w:proofErr w:type="spellStart"/>
      <w:r>
        <w:t>profileImage</w:t>
      </w:r>
      <w:proofErr w:type="spellEnd"/>
      <w:r>
        <w:t>'];</w:t>
      </w:r>
    </w:p>
    <w:p w14:paraId="4D1D512D" w14:textId="77777777" w:rsidR="00006E1C" w:rsidRDefault="00006E1C" w:rsidP="00006E1C">
      <w:r>
        <w:t xml:space="preserve">    $filename = $_FILES['</w:t>
      </w:r>
      <w:proofErr w:type="spellStart"/>
      <w:r>
        <w:t>profileImage</w:t>
      </w:r>
      <w:proofErr w:type="spellEnd"/>
      <w:r>
        <w:t>']['name'];</w:t>
      </w:r>
    </w:p>
    <w:p w14:paraId="78C00868" w14:textId="77777777" w:rsidR="00006E1C" w:rsidRDefault="00006E1C" w:rsidP="00006E1C">
      <w:r>
        <w:t xml:space="preserve">    $</w:t>
      </w:r>
      <w:proofErr w:type="spellStart"/>
      <w:r>
        <w:t>tempname</w:t>
      </w:r>
      <w:proofErr w:type="spellEnd"/>
      <w:r>
        <w:t xml:space="preserve"> = $_FILES['</w:t>
      </w:r>
      <w:proofErr w:type="spellStart"/>
      <w:r>
        <w:t>profileImage</w:t>
      </w:r>
      <w:proofErr w:type="spellEnd"/>
      <w:r>
        <w:t>']['</w:t>
      </w:r>
      <w:proofErr w:type="spellStart"/>
      <w:r>
        <w:t>tmp_name</w:t>
      </w:r>
      <w:proofErr w:type="spellEnd"/>
      <w:r>
        <w:t>'];</w:t>
      </w:r>
    </w:p>
    <w:p w14:paraId="7A0F6E8C" w14:textId="77777777" w:rsidR="00006E1C" w:rsidRDefault="00006E1C" w:rsidP="00006E1C">
      <w:r>
        <w:t xml:space="preserve">    $</w:t>
      </w:r>
      <w:proofErr w:type="spellStart"/>
      <w:r>
        <w:t>fileSize</w:t>
      </w:r>
      <w:proofErr w:type="spellEnd"/>
      <w:r>
        <w:t xml:space="preserve"> = $_FILES['</w:t>
      </w:r>
      <w:proofErr w:type="spellStart"/>
      <w:r>
        <w:t>profileImage</w:t>
      </w:r>
      <w:proofErr w:type="spellEnd"/>
      <w:r>
        <w:t>']['size'];</w:t>
      </w:r>
    </w:p>
    <w:p w14:paraId="3D10D8EF" w14:textId="77777777" w:rsidR="00006E1C" w:rsidRDefault="00006E1C" w:rsidP="00006E1C">
      <w:r>
        <w:t xml:space="preserve">    $</w:t>
      </w:r>
      <w:proofErr w:type="spellStart"/>
      <w:r>
        <w:t>fileError</w:t>
      </w:r>
      <w:proofErr w:type="spellEnd"/>
      <w:r>
        <w:t xml:space="preserve"> = $_FILES['</w:t>
      </w:r>
      <w:proofErr w:type="spellStart"/>
      <w:r>
        <w:t>profileImage</w:t>
      </w:r>
      <w:proofErr w:type="spellEnd"/>
      <w:r>
        <w:t>']['error'];</w:t>
      </w:r>
    </w:p>
    <w:p w14:paraId="4A5F2E34" w14:textId="77777777" w:rsidR="00006E1C" w:rsidRDefault="00006E1C" w:rsidP="00006E1C">
      <w:r>
        <w:t xml:space="preserve">    $filetype = $_FILES['</w:t>
      </w:r>
      <w:proofErr w:type="spellStart"/>
      <w:r>
        <w:t>profileImage</w:t>
      </w:r>
      <w:proofErr w:type="spellEnd"/>
      <w:r>
        <w:t>']['type'];</w:t>
      </w:r>
    </w:p>
    <w:p w14:paraId="407C5184" w14:textId="77777777" w:rsidR="00006E1C" w:rsidRDefault="00006E1C" w:rsidP="00006E1C"/>
    <w:p w14:paraId="7C4FF982" w14:textId="77777777" w:rsidR="00006E1C" w:rsidRDefault="00006E1C" w:rsidP="00006E1C">
      <w:r>
        <w:t xml:space="preserve">    $</w:t>
      </w:r>
      <w:proofErr w:type="spellStart"/>
      <w:r>
        <w:t>fileExtension</w:t>
      </w:r>
      <w:proofErr w:type="spellEnd"/>
      <w:r>
        <w:t xml:space="preserve"> = explode(".", $filename);</w:t>
      </w:r>
    </w:p>
    <w:p w14:paraId="2323F826" w14:textId="77777777" w:rsidR="00006E1C" w:rsidRDefault="00006E1C" w:rsidP="00006E1C">
      <w:r>
        <w:t xml:space="preserve">    $</w:t>
      </w:r>
      <w:proofErr w:type="spellStart"/>
      <w:r>
        <w:t>fileActualExtension</w:t>
      </w:r>
      <w:proofErr w:type="spellEnd"/>
      <w:r>
        <w:t xml:space="preserve"> = </w:t>
      </w:r>
      <w:proofErr w:type="spellStart"/>
      <w:r>
        <w:t>strtolower</w:t>
      </w:r>
      <w:proofErr w:type="spellEnd"/>
      <w:r>
        <w:t>(end($</w:t>
      </w:r>
      <w:proofErr w:type="spellStart"/>
      <w:r>
        <w:t>fileExtension</w:t>
      </w:r>
      <w:proofErr w:type="spellEnd"/>
      <w:r>
        <w:t>));</w:t>
      </w:r>
    </w:p>
    <w:p w14:paraId="35F39077" w14:textId="77777777" w:rsidR="00006E1C" w:rsidRDefault="00006E1C" w:rsidP="00006E1C">
      <w:r>
        <w:t xml:space="preserve">    $</w:t>
      </w:r>
      <w:proofErr w:type="spellStart"/>
      <w:r>
        <w:t>allowedFileTypes</w:t>
      </w:r>
      <w:proofErr w:type="spellEnd"/>
      <w:r>
        <w:t xml:space="preserve"> = array("jpg", "jpeg","</w:t>
      </w:r>
      <w:proofErr w:type="spellStart"/>
      <w:r>
        <w:t>png</w:t>
      </w:r>
      <w:proofErr w:type="spellEnd"/>
      <w:r>
        <w:t>");</w:t>
      </w:r>
    </w:p>
    <w:p w14:paraId="5BF9E3B8" w14:textId="77777777" w:rsidR="00006E1C" w:rsidRDefault="00006E1C" w:rsidP="00006E1C">
      <w:r>
        <w:t xml:space="preserve">    if(</w:t>
      </w:r>
      <w:proofErr w:type="spellStart"/>
      <w:r>
        <w:t>in_array</w:t>
      </w:r>
      <w:proofErr w:type="spellEnd"/>
      <w:r>
        <w:t>($</w:t>
      </w:r>
      <w:proofErr w:type="spellStart"/>
      <w:r>
        <w:t>fileActualExtension</w:t>
      </w:r>
      <w:proofErr w:type="spellEnd"/>
      <w:r>
        <w:t>, $</w:t>
      </w:r>
      <w:proofErr w:type="spellStart"/>
      <w:r>
        <w:t>allowedFileTypes</w:t>
      </w:r>
      <w:proofErr w:type="spellEnd"/>
      <w:r>
        <w:t>)){</w:t>
      </w:r>
    </w:p>
    <w:p w14:paraId="1CA1F66B" w14:textId="77777777" w:rsidR="00006E1C" w:rsidRDefault="00006E1C" w:rsidP="00006E1C">
      <w:r>
        <w:t xml:space="preserve">        if($</w:t>
      </w:r>
      <w:proofErr w:type="spellStart"/>
      <w:r>
        <w:t>fileError</w:t>
      </w:r>
      <w:proofErr w:type="spellEnd"/>
      <w:r>
        <w:t xml:space="preserve"> === 0){</w:t>
      </w:r>
    </w:p>
    <w:p w14:paraId="0C7721EB" w14:textId="77777777" w:rsidR="00006E1C" w:rsidRDefault="00006E1C" w:rsidP="00006E1C">
      <w:r>
        <w:t xml:space="preserve">            if($</w:t>
      </w:r>
      <w:proofErr w:type="spellStart"/>
      <w:r>
        <w:t>fileSize</w:t>
      </w:r>
      <w:proofErr w:type="spellEnd"/>
      <w:r>
        <w:t xml:space="preserve"> &lt;= 5242880){</w:t>
      </w:r>
    </w:p>
    <w:p w14:paraId="515CECF1" w14:textId="77777777" w:rsidR="00006E1C" w:rsidRDefault="00006E1C" w:rsidP="00006E1C">
      <w:r>
        <w:t xml:space="preserve">                $</w:t>
      </w:r>
      <w:proofErr w:type="spellStart"/>
      <w:r>
        <w:t>newfileName</w:t>
      </w:r>
      <w:proofErr w:type="spellEnd"/>
      <w:r>
        <w:t xml:space="preserve"> = </w:t>
      </w:r>
      <w:proofErr w:type="spellStart"/>
      <w:r>
        <w:t>uniqid</w:t>
      </w:r>
      <w:proofErr w:type="spellEnd"/>
      <w:r>
        <w:t>('', true).".".$</w:t>
      </w:r>
      <w:proofErr w:type="spellStart"/>
      <w:r>
        <w:t>fileActualExtension</w:t>
      </w:r>
      <w:proofErr w:type="spellEnd"/>
      <w:r>
        <w:t>;</w:t>
      </w:r>
    </w:p>
    <w:p w14:paraId="74FAB8B5" w14:textId="77777777" w:rsidR="00006E1C" w:rsidRDefault="00006E1C" w:rsidP="00006E1C">
      <w:r>
        <w:t xml:space="preserve">                $</w:t>
      </w:r>
      <w:proofErr w:type="spellStart"/>
      <w:r>
        <w:t>fileDestination</w:t>
      </w:r>
      <w:proofErr w:type="spellEnd"/>
      <w:r>
        <w:t xml:space="preserve"> = '../../global/uploads/</w:t>
      </w:r>
      <w:proofErr w:type="spellStart"/>
      <w:r>
        <w:t>profileImage</w:t>
      </w:r>
      <w:proofErr w:type="spellEnd"/>
      <w:r>
        <w:t>/'.$</w:t>
      </w:r>
      <w:proofErr w:type="spellStart"/>
      <w:r>
        <w:t>newfileName</w:t>
      </w:r>
      <w:proofErr w:type="spellEnd"/>
      <w:r>
        <w:t>;</w:t>
      </w:r>
    </w:p>
    <w:p w14:paraId="518CEBD1" w14:textId="77777777" w:rsidR="00006E1C" w:rsidRDefault="00006E1C" w:rsidP="00006E1C">
      <w:r>
        <w:t xml:space="preserve">                (</w:t>
      </w:r>
      <w:proofErr w:type="spellStart"/>
      <w:r>
        <w:t>move_uploaded_file</w:t>
      </w:r>
      <w:proofErr w:type="spellEnd"/>
      <w:r>
        <w:t>($</w:t>
      </w:r>
      <w:proofErr w:type="spellStart"/>
      <w:r>
        <w:t>tempname</w:t>
      </w:r>
      <w:proofErr w:type="spellEnd"/>
      <w:r>
        <w:t>, $</w:t>
      </w:r>
      <w:proofErr w:type="spellStart"/>
      <w:r>
        <w:t>fileDestination</w:t>
      </w:r>
      <w:proofErr w:type="spellEnd"/>
      <w:r>
        <w:t>));</w:t>
      </w:r>
    </w:p>
    <w:p w14:paraId="263F98B4" w14:textId="77777777" w:rsidR="00006E1C" w:rsidRDefault="00006E1C" w:rsidP="00006E1C">
      <w:r>
        <w:t xml:space="preserve">            }</w:t>
      </w:r>
    </w:p>
    <w:p w14:paraId="70D1FAD1" w14:textId="77777777" w:rsidR="00006E1C" w:rsidRDefault="00006E1C" w:rsidP="00006E1C">
      <w:r>
        <w:t xml:space="preserve">            else{</w:t>
      </w:r>
    </w:p>
    <w:p w14:paraId="4290246E" w14:textId="77777777" w:rsidR="00006E1C" w:rsidRDefault="00006E1C" w:rsidP="00006E1C">
      <w:r>
        <w:t xml:space="preserve">                echo "File size is too big.";</w:t>
      </w:r>
    </w:p>
    <w:p w14:paraId="2ED25738" w14:textId="77777777" w:rsidR="00006E1C" w:rsidRDefault="00006E1C" w:rsidP="00006E1C">
      <w:r>
        <w:t xml:space="preserve">            }</w:t>
      </w:r>
    </w:p>
    <w:p w14:paraId="5668CF37" w14:textId="77777777" w:rsidR="00006E1C" w:rsidRDefault="00006E1C" w:rsidP="00006E1C">
      <w:r>
        <w:t xml:space="preserve">        }</w:t>
      </w:r>
    </w:p>
    <w:p w14:paraId="0DE262F3" w14:textId="77777777" w:rsidR="00006E1C" w:rsidRDefault="00006E1C" w:rsidP="00006E1C">
      <w:r>
        <w:lastRenderedPageBreak/>
        <w:t xml:space="preserve">        else{</w:t>
      </w:r>
    </w:p>
    <w:p w14:paraId="40FAC251" w14:textId="77777777" w:rsidR="00006E1C" w:rsidRDefault="00006E1C" w:rsidP="00006E1C">
      <w:r>
        <w:t xml:space="preserve">            echo "Error: Uploading the file";</w:t>
      </w:r>
    </w:p>
    <w:p w14:paraId="6EFD868C" w14:textId="77777777" w:rsidR="00006E1C" w:rsidRDefault="00006E1C" w:rsidP="00006E1C">
      <w:r>
        <w:t xml:space="preserve">        }</w:t>
      </w:r>
    </w:p>
    <w:p w14:paraId="0F1FA2FF" w14:textId="77777777" w:rsidR="00006E1C" w:rsidRDefault="00006E1C" w:rsidP="00006E1C">
      <w:r>
        <w:t xml:space="preserve">    }</w:t>
      </w:r>
    </w:p>
    <w:p w14:paraId="4BBCC71C" w14:textId="77777777" w:rsidR="00006E1C" w:rsidRDefault="00006E1C" w:rsidP="00006E1C">
      <w:r>
        <w:t xml:space="preserve">    else{</w:t>
      </w:r>
    </w:p>
    <w:p w14:paraId="242F5909" w14:textId="77777777" w:rsidR="00006E1C" w:rsidRDefault="00006E1C" w:rsidP="00006E1C">
      <w:r>
        <w:t xml:space="preserve">        echo "Invalid File Type";</w:t>
      </w:r>
    </w:p>
    <w:p w14:paraId="47777C45" w14:textId="77777777" w:rsidR="00006E1C" w:rsidRDefault="00006E1C" w:rsidP="00006E1C">
      <w:r>
        <w:t xml:space="preserve">    }</w:t>
      </w:r>
    </w:p>
    <w:p w14:paraId="4DE74047" w14:textId="77777777" w:rsidR="00006E1C" w:rsidRDefault="00006E1C" w:rsidP="00006E1C">
      <w:r>
        <w:t xml:space="preserve">    //End of Uploading the thumbnail</w:t>
      </w:r>
    </w:p>
    <w:p w14:paraId="3B99BC22" w14:textId="77777777" w:rsidR="00006E1C" w:rsidRDefault="00006E1C" w:rsidP="00006E1C">
      <w:r>
        <w:t xml:space="preserve">   </w:t>
      </w:r>
    </w:p>
    <w:p w14:paraId="13D3441D" w14:textId="77777777" w:rsidR="00006E1C" w:rsidRDefault="00006E1C" w:rsidP="00006E1C">
      <w:r>
        <w:t xml:space="preserve">        $dob = $_POST['</w:t>
      </w:r>
      <w:proofErr w:type="spellStart"/>
      <w:r>
        <w:t>date_of_birth</w:t>
      </w:r>
      <w:proofErr w:type="spellEnd"/>
      <w:r>
        <w:t>'];</w:t>
      </w:r>
    </w:p>
    <w:p w14:paraId="2AE8C542" w14:textId="77777777" w:rsidR="00006E1C" w:rsidRDefault="00006E1C" w:rsidP="00006E1C">
      <w:r>
        <w:t xml:space="preserve">        $</w:t>
      </w:r>
      <w:proofErr w:type="spellStart"/>
      <w:r>
        <w:t>collegeName</w:t>
      </w:r>
      <w:proofErr w:type="spellEnd"/>
      <w:r>
        <w:t xml:space="preserve"> = </w:t>
      </w:r>
      <w:proofErr w:type="spellStart"/>
      <w:r>
        <w:t>mysqli_escape_string</w:t>
      </w:r>
      <w:proofErr w:type="spellEnd"/>
      <w:r>
        <w:t>($</w:t>
      </w:r>
      <w:proofErr w:type="spellStart"/>
      <w:r>
        <w:t>link,$_POST</w:t>
      </w:r>
      <w:proofErr w:type="spellEnd"/>
      <w:r>
        <w:t>['College']);</w:t>
      </w:r>
    </w:p>
    <w:p w14:paraId="3EE43BB6" w14:textId="77777777" w:rsidR="00006E1C" w:rsidRDefault="00006E1C" w:rsidP="00006E1C">
      <w:r>
        <w:t xml:space="preserve">        $city = </w:t>
      </w:r>
      <w:proofErr w:type="spellStart"/>
      <w:r>
        <w:t>mysqli_escape_string</w:t>
      </w:r>
      <w:proofErr w:type="spellEnd"/>
      <w:r>
        <w:t>($</w:t>
      </w:r>
      <w:proofErr w:type="spellStart"/>
      <w:r>
        <w:t>link,$_POST</w:t>
      </w:r>
      <w:proofErr w:type="spellEnd"/>
      <w:r>
        <w:t>['city']);</w:t>
      </w:r>
    </w:p>
    <w:p w14:paraId="54D37A93" w14:textId="77777777" w:rsidR="00006E1C" w:rsidRDefault="00006E1C" w:rsidP="00006E1C">
      <w:r>
        <w:t xml:space="preserve">        $state = </w:t>
      </w:r>
      <w:proofErr w:type="spellStart"/>
      <w:r>
        <w:t>mysqli_escape_string</w:t>
      </w:r>
      <w:proofErr w:type="spellEnd"/>
      <w:r>
        <w:t>($</w:t>
      </w:r>
      <w:proofErr w:type="spellStart"/>
      <w:r>
        <w:t>link,$_POST</w:t>
      </w:r>
      <w:proofErr w:type="spellEnd"/>
      <w:r>
        <w:t>['state']);</w:t>
      </w:r>
    </w:p>
    <w:p w14:paraId="501241DA" w14:textId="77777777" w:rsidR="00006E1C" w:rsidRDefault="00006E1C" w:rsidP="00006E1C">
      <w:r>
        <w:t xml:space="preserve">        $zip = $_POST['</w:t>
      </w:r>
      <w:proofErr w:type="spellStart"/>
      <w:r>
        <w:t>zipcode</w:t>
      </w:r>
      <w:proofErr w:type="spellEnd"/>
      <w:r>
        <w:t>'];</w:t>
      </w:r>
    </w:p>
    <w:p w14:paraId="677529FA" w14:textId="77777777" w:rsidR="00006E1C" w:rsidRDefault="00006E1C" w:rsidP="00006E1C">
      <w:r>
        <w:t xml:space="preserve">        </w:t>
      </w:r>
    </w:p>
    <w:p w14:paraId="14D8373C" w14:textId="77777777" w:rsidR="00006E1C" w:rsidRDefault="00006E1C" w:rsidP="00006E1C">
      <w:r>
        <w:t xml:space="preserve">        $</w:t>
      </w:r>
      <w:proofErr w:type="spellStart"/>
      <w:r>
        <w:t>sql</w:t>
      </w:r>
      <w:proofErr w:type="spellEnd"/>
      <w:r>
        <w:t xml:space="preserve"> = "UPDATE `</w:t>
      </w:r>
      <w:proofErr w:type="spellStart"/>
      <w:r>
        <w:t>student_login</w:t>
      </w:r>
      <w:proofErr w:type="spellEnd"/>
      <w:r>
        <w:t>` SET `DOB` = '$</w:t>
      </w:r>
      <w:proofErr w:type="spellStart"/>
      <w:r>
        <w:t>dob',`COLLEGE_NAME</w:t>
      </w:r>
      <w:proofErr w:type="spellEnd"/>
      <w:r>
        <w:t>` = '$</w:t>
      </w:r>
      <w:proofErr w:type="spellStart"/>
      <w:r>
        <w:t>collegeName</w:t>
      </w:r>
      <w:proofErr w:type="spellEnd"/>
      <w:r>
        <w:t>', `CITY` ='$city', `STATE` ='$state' ,`ZIP` =$zip, `THUMBNAIL` = '$</w:t>
      </w:r>
      <w:proofErr w:type="spellStart"/>
      <w:r>
        <w:t>newfileName</w:t>
      </w:r>
      <w:proofErr w:type="spellEnd"/>
      <w:r>
        <w:t>' WHERE EMAIL = '$email' ";</w:t>
      </w:r>
    </w:p>
    <w:p w14:paraId="45CBC35A" w14:textId="77777777" w:rsidR="00006E1C" w:rsidRDefault="00006E1C" w:rsidP="00006E1C">
      <w:r>
        <w:t xml:space="preserve">        $result = </w:t>
      </w:r>
      <w:proofErr w:type="spellStart"/>
      <w:r>
        <w:t>mysqli_query</w:t>
      </w:r>
      <w:proofErr w:type="spellEnd"/>
      <w:r>
        <w:t>($link,$</w:t>
      </w:r>
      <w:proofErr w:type="spellStart"/>
      <w:r>
        <w:t>sql</w:t>
      </w:r>
      <w:proofErr w:type="spellEnd"/>
      <w:r>
        <w:t>);</w:t>
      </w:r>
    </w:p>
    <w:p w14:paraId="35122345" w14:textId="77777777" w:rsidR="00006E1C" w:rsidRDefault="00006E1C" w:rsidP="00006E1C">
      <w:r>
        <w:t xml:space="preserve">        if($result){</w:t>
      </w:r>
    </w:p>
    <w:p w14:paraId="13DFE429" w14:textId="77777777" w:rsidR="00006E1C" w:rsidRDefault="00006E1C" w:rsidP="00006E1C">
      <w:r>
        <w:t xml:space="preserve">            header("location: ../pages/</w:t>
      </w:r>
      <w:proofErr w:type="spellStart"/>
      <w:r>
        <w:t>view-profile.php?success</w:t>
      </w:r>
      <w:proofErr w:type="spellEnd"/>
      <w:r>
        <w:t>");</w:t>
      </w:r>
    </w:p>
    <w:p w14:paraId="0F40C76C" w14:textId="77777777" w:rsidR="00006E1C" w:rsidRDefault="00006E1C" w:rsidP="00006E1C">
      <w:r>
        <w:t xml:space="preserve">        }</w:t>
      </w:r>
    </w:p>
    <w:p w14:paraId="432F3B7F" w14:textId="77777777" w:rsidR="00006E1C" w:rsidRDefault="00006E1C" w:rsidP="00006E1C">
      <w:r>
        <w:t xml:space="preserve">        else{</w:t>
      </w:r>
    </w:p>
    <w:p w14:paraId="060A58FF" w14:textId="77777777" w:rsidR="00006E1C" w:rsidRDefault="00006E1C" w:rsidP="00006E1C">
      <w:r>
        <w:t xml:space="preserve">            echo "Error Updating";</w:t>
      </w:r>
    </w:p>
    <w:p w14:paraId="5604EAA7" w14:textId="77777777" w:rsidR="00006E1C" w:rsidRDefault="00006E1C" w:rsidP="00006E1C">
      <w:r>
        <w:t xml:space="preserve">            echo </w:t>
      </w:r>
      <w:proofErr w:type="spellStart"/>
      <w:r>
        <w:t>mysqli_error</w:t>
      </w:r>
      <w:proofErr w:type="spellEnd"/>
      <w:r>
        <w:t>($link);</w:t>
      </w:r>
    </w:p>
    <w:p w14:paraId="15AAF577" w14:textId="77777777" w:rsidR="00006E1C" w:rsidRDefault="00006E1C" w:rsidP="00006E1C">
      <w:r>
        <w:t xml:space="preserve">        }</w:t>
      </w:r>
    </w:p>
    <w:p w14:paraId="5A97A62D" w14:textId="77777777" w:rsidR="00006E1C" w:rsidRDefault="00006E1C" w:rsidP="00006E1C">
      <w:r>
        <w:t xml:space="preserve">    }</w:t>
      </w:r>
    </w:p>
    <w:p w14:paraId="06CF0549" w14:textId="77777777" w:rsidR="00006E1C" w:rsidRDefault="00006E1C" w:rsidP="00006E1C">
      <w:r>
        <w:t xml:space="preserve">    </w:t>
      </w:r>
    </w:p>
    <w:p w14:paraId="4F0A7B70" w14:textId="77777777" w:rsidR="00006E1C" w:rsidRDefault="00006E1C" w:rsidP="00006E1C"/>
    <w:p w14:paraId="42A1B2A2" w14:textId="6E533EAF" w:rsidR="00006E1C" w:rsidRDefault="00006E1C" w:rsidP="00006E1C">
      <w:r>
        <w:t>?&gt;</w:t>
      </w:r>
    </w:p>
    <w:p w14:paraId="0A98AE06" w14:textId="1E58C5C4" w:rsidR="00006E1C" w:rsidRDefault="00006E1C" w:rsidP="00006E1C"/>
    <w:p w14:paraId="4EA7C2C6" w14:textId="3B3A422E" w:rsidR="00006E1C" w:rsidRDefault="00006E1C" w:rsidP="00006E1C">
      <w:r>
        <w:t>Style.css</w:t>
      </w:r>
    </w:p>
    <w:p w14:paraId="6148DA3D" w14:textId="77777777" w:rsidR="00006E1C" w:rsidRDefault="00006E1C" w:rsidP="00006E1C">
      <w:r>
        <w:t>/* VARIABLE CSS */</w:t>
      </w:r>
    </w:p>
    <w:p w14:paraId="42E952B1" w14:textId="77777777" w:rsidR="00006E1C" w:rsidRDefault="00006E1C" w:rsidP="00006E1C">
      <w:r>
        <w:t>:root {</w:t>
      </w:r>
    </w:p>
    <w:p w14:paraId="0C163143" w14:textId="77777777" w:rsidR="00006E1C" w:rsidRDefault="00006E1C" w:rsidP="00006E1C">
      <w:r>
        <w:t xml:space="preserve">  --header-height: 3.5rem;</w:t>
      </w:r>
    </w:p>
    <w:p w14:paraId="4A6C8C77" w14:textId="77777777" w:rsidR="00006E1C" w:rsidRDefault="00006E1C" w:rsidP="00006E1C">
      <w:r>
        <w:t xml:space="preserve">  --nav-width: 219px;</w:t>
      </w:r>
    </w:p>
    <w:p w14:paraId="415582C1" w14:textId="77777777" w:rsidR="00006E1C" w:rsidRDefault="00006E1C" w:rsidP="00006E1C"/>
    <w:p w14:paraId="0885F192" w14:textId="77777777" w:rsidR="00006E1C" w:rsidRDefault="00006E1C" w:rsidP="00006E1C">
      <w:r>
        <w:t xml:space="preserve">  /* color */</w:t>
      </w:r>
    </w:p>
    <w:p w14:paraId="15911E25" w14:textId="77777777" w:rsidR="00006E1C" w:rsidRDefault="00006E1C" w:rsidP="00006E1C">
      <w:r>
        <w:t xml:space="preserve">  --first-color: #ff681f;</w:t>
      </w:r>
    </w:p>
    <w:p w14:paraId="7B3E3C71" w14:textId="77777777" w:rsidR="00006E1C" w:rsidRDefault="00006E1C" w:rsidP="00006E1C">
      <w:r>
        <w:t xml:space="preserve">  --first-color-light: #ff945f;</w:t>
      </w:r>
    </w:p>
    <w:p w14:paraId="1DA1B470" w14:textId="77777777" w:rsidR="00006E1C" w:rsidRDefault="00006E1C" w:rsidP="00006E1C">
      <w:r>
        <w:t xml:space="preserve">  --title-color: #ff2600;</w:t>
      </w:r>
    </w:p>
    <w:p w14:paraId="5F93EA0D" w14:textId="77777777" w:rsidR="00006E1C" w:rsidRDefault="00006E1C" w:rsidP="00006E1C">
      <w:r>
        <w:t xml:space="preserve">  --text-color: #19121b;</w:t>
      </w:r>
    </w:p>
    <w:p w14:paraId="4886EBDC" w14:textId="77777777" w:rsidR="00006E1C" w:rsidRDefault="00006E1C" w:rsidP="00006E1C">
      <w:r>
        <w:t xml:space="preserve">  --text-color-light: #58555e;</w:t>
      </w:r>
    </w:p>
    <w:p w14:paraId="7B13296A" w14:textId="77777777" w:rsidR="00006E1C" w:rsidRDefault="00006E1C" w:rsidP="00006E1C">
      <w:r>
        <w:t xml:space="preserve">  --body-color: #f9f6fd;</w:t>
      </w:r>
    </w:p>
    <w:p w14:paraId="2928C730" w14:textId="77777777" w:rsidR="00006E1C" w:rsidRDefault="00006E1C" w:rsidP="00006E1C">
      <w:r>
        <w:lastRenderedPageBreak/>
        <w:t xml:space="preserve">  --container-color: #fff;</w:t>
      </w:r>
    </w:p>
    <w:p w14:paraId="1C6E43B2" w14:textId="77777777" w:rsidR="00006E1C" w:rsidRDefault="00006E1C" w:rsidP="00006E1C"/>
    <w:p w14:paraId="4D27D38A" w14:textId="77777777" w:rsidR="00006E1C" w:rsidRDefault="00006E1C" w:rsidP="00006E1C">
      <w:r>
        <w:t xml:space="preserve">  /* Font and typography */</w:t>
      </w:r>
    </w:p>
    <w:p w14:paraId="0BEB20BD" w14:textId="77777777" w:rsidR="00006E1C" w:rsidRDefault="00006E1C" w:rsidP="00006E1C">
      <w:r>
        <w:t xml:space="preserve">  --body-font: "Roboto Slab", serif;</w:t>
      </w:r>
    </w:p>
    <w:p w14:paraId="5653B0B3" w14:textId="77777777" w:rsidR="00006E1C" w:rsidRDefault="00006E1C" w:rsidP="00006E1C">
      <w:r>
        <w:t xml:space="preserve">  --normal-font-size: 0.938rem;</w:t>
      </w:r>
    </w:p>
    <w:p w14:paraId="63AEAC26" w14:textId="77777777" w:rsidR="00006E1C" w:rsidRDefault="00006E1C" w:rsidP="00006E1C">
      <w:r>
        <w:t xml:space="preserve">  --small-font-size: 0.75rem;</w:t>
      </w:r>
    </w:p>
    <w:p w14:paraId="3F0F27F0" w14:textId="77777777" w:rsidR="00006E1C" w:rsidRDefault="00006E1C" w:rsidP="00006E1C">
      <w:r>
        <w:t xml:space="preserve">  --smaller-font-size: 0.75rem;</w:t>
      </w:r>
    </w:p>
    <w:p w14:paraId="437BFEE0" w14:textId="77777777" w:rsidR="00006E1C" w:rsidRDefault="00006E1C" w:rsidP="00006E1C"/>
    <w:p w14:paraId="06EDA54E" w14:textId="77777777" w:rsidR="00006E1C" w:rsidRDefault="00006E1C" w:rsidP="00006E1C">
      <w:r>
        <w:t xml:space="preserve">  /* Font weight */</w:t>
      </w:r>
    </w:p>
    <w:p w14:paraId="65EB5137" w14:textId="77777777" w:rsidR="00006E1C" w:rsidRDefault="00006E1C" w:rsidP="00006E1C">
      <w:r>
        <w:t xml:space="preserve">  --font-semi-bold: 600;</w:t>
      </w:r>
    </w:p>
    <w:p w14:paraId="0F978772" w14:textId="77777777" w:rsidR="00006E1C" w:rsidRDefault="00006E1C" w:rsidP="00006E1C">
      <w:r>
        <w:t xml:space="preserve">  --font-medium: 500;</w:t>
      </w:r>
    </w:p>
    <w:p w14:paraId="4333D96F" w14:textId="77777777" w:rsidR="00006E1C" w:rsidRDefault="00006E1C" w:rsidP="00006E1C">
      <w:r>
        <w:t xml:space="preserve">  --font-bold: 700;</w:t>
      </w:r>
    </w:p>
    <w:p w14:paraId="372959EE" w14:textId="77777777" w:rsidR="00006E1C" w:rsidRDefault="00006E1C" w:rsidP="00006E1C"/>
    <w:p w14:paraId="486BDACC" w14:textId="77777777" w:rsidR="00006E1C" w:rsidRDefault="00006E1C" w:rsidP="00006E1C">
      <w:r>
        <w:t xml:space="preserve">  /* Z index */</w:t>
      </w:r>
    </w:p>
    <w:p w14:paraId="6CB5AE0E" w14:textId="77777777" w:rsidR="00006E1C" w:rsidRDefault="00006E1C" w:rsidP="00006E1C">
      <w:r>
        <w:t xml:space="preserve">  --z-fixed: 100;</w:t>
      </w:r>
    </w:p>
    <w:p w14:paraId="10E34926" w14:textId="77777777" w:rsidR="00006E1C" w:rsidRDefault="00006E1C" w:rsidP="00006E1C">
      <w:r>
        <w:t>}</w:t>
      </w:r>
    </w:p>
    <w:p w14:paraId="7A79E63B" w14:textId="77777777" w:rsidR="00006E1C" w:rsidRDefault="00006E1C" w:rsidP="00006E1C"/>
    <w:p w14:paraId="318264D0" w14:textId="77777777" w:rsidR="00006E1C" w:rsidRDefault="00006E1C" w:rsidP="00006E1C">
      <w:r>
        <w:t>@media screen and (min-width: 1024px) {</w:t>
      </w:r>
    </w:p>
    <w:p w14:paraId="7262514E" w14:textId="77777777" w:rsidR="00006E1C" w:rsidRDefault="00006E1C" w:rsidP="00006E1C">
      <w:r>
        <w:t xml:space="preserve">  :root {</w:t>
      </w:r>
    </w:p>
    <w:p w14:paraId="40D6240F" w14:textId="77777777" w:rsidR="00006E1C" w:rsidRDefault="00006E1C" w:rsidP="00006E1C">
      <w:r>
        <w:t xml:space="preserve">    --normal-font-size: 1rem;</w:t>
      </w:r>
    </w:p>
    <w:p w14:paraId="72321DB3" w14:textId="77777777" w:rsidR="00006E1C" w:rsidRDefault="00006E1C" w:rsidP="00006E1C">
      <w:r>
        <w:t xml:space="preserve">    --small-font-size: 0.875rem;</w:t>
      </w:r>
    </w:p>
    <w:p w14:paraId="07AA5C75" w14:textId="77777777" w:rsidR="00006E1C" w:rsidRDefault="00006E1C" w:rsidP="00006E1C">
      <w:r>
        <w:t xml:space="preserve">    --smaller-font-size: 0.813rem;</w:t>
      </w:r>
    </w:p>
    <w:p w14:paraId="2DA9B4DE" w14:textId="77777777" w:rsidR="00006E1C" w:rsidRDefault="00006E1C" w:rsidP="00006E1C">
      <w:r>
        <w:t xml:space="preserve">  }</w:t>
      </w:r>
    </w:p>
    <w:p w14:paraId="628C839C" w14:textId="77777777" w:rsidR="00006E1C" w:rsidRDefault="00006E1C" w:rsidP="00006E1C">
      <w:r>
        <w:t>}</w:t>
      </w:r>
    </w:p>
    <w:p w14:paraId="43A1E524" w14:textId="77777777" w:rsidR="00006E1C" w:rsidRDefault="00006E1C" w:rsidP="00006E1C"/>
    <w:p w14:paraId="34E07E61" w14:textId="77777777" w:rsidR="00006E1C" w:rsidRDefault="00006E1C" w:rsidP="00006E1C">
      <w:r>
        <w:t>/* BASE */</w:t>
      </w:r>
    </w:p>
    <w:p w14:paraId="235D2316" w14:textId="77777777" w:rsidR="00006E1C" w:rsidRDefault="00006E1C" w:rsidP="00006E1C">
      <w:r>
        <w:t>*,</w:t>
      </w:r>
    </w:p>
    <w:p w14:paraId="4717C049" w14:textId="77777777" w:rsidR="00006E1C" w:rsidRDefault="00006E1C" w:rsidP="00006E1C">
      <w:r>
        <w:t>::after,</w:t>
      </w:r>
    </w:p>
    <w:p w14:paraId="75387A52" w14:textId="77777777" w:rsidR="00006E1C" w:rsidRDefault="00006E1C" w:rsidP="00006E1C">
      <w:r>
        <w:t>::before {</w:t>
      </w:r>
    </w:p>
    <w:p w14:paraId="12B998C6" w14:textId="77777777" w:rsidR="00006E1C" w:rsidRDefault="00006E1C" w:rsidP="00006E1C">
      <w:r>
        <w:t xml:space="preserve">  box-sizing: border-box;</w:t>
      </w:r>
    </w:p>
    <w:p w14:paraId="75269681" w14:textId="77777777" w:rsidR="00006E1C" w:rsidRDefault="00006E1C" w:rsidP="00006E1C">
      <w:r>
        <w:t>}</w:t>
      </w:r>
    </w:p>
    <w:p w14:paraId="6468C401" w14:textId="77777777" w:rsidR="00006E1C" w:rsidRDefault="00006E1C" w:rsidP="00006E1C"/>
    <w:p w14:paraId="22343EFE" w14:textId="77777777" w:rsidR="00006E1C" w:rsidRDefault="00006E1C" w:rsidP="00006E1C">
      <w:r>
        <w:t>body {</w:t>
      </w:r>
    </w:p>
    <w:p w14:paraId="49616DF0" w14:textId="77777777" w:rsidR="00006E1C" w:rsidRDefault="00006E1C" w:rsidP="00006E1C">
      <w:r>
        <w:t xml:space="preserve">  margin: var(--header-height) 0 0 0;</w:t>
      </w:r>
    </w:p>
    <w:p w14:paraId="39C37DF5" w14:textId="77777777" w:rsidR="00006E1C" w:rsidRDefault="00006E1C" w:rsidP="00006E1C">
      <w:r>
        <w:t xml:space="preserve">  padding: 1rem </w:t>
      </w:r>
      <w:proofErr w:type="spellStart"/>
      <w:r>
        <w:t>1rem</w:t>
      </w:r>
      <w:proofErr w:type="spellEnd"/>
      <w:r>
        <w:t xml:space="preserve"> 0;</w:t>
      </w:r>
    </w:p>
    <w:p w14:paraId="1BC3FDD1" w14:textId="77777777" w:rsidR="00006E1C" w:rsidRDefault="00006E1C" w:rsidP="00006E1C">
      <w:r>
        <w:t xml:space="preserve">  font-family: var(--body-font);</w:t>
      </w:r>
    </w:p>
    <w:p w14:paraId="48ECFE49" w14:textId="77777777" w:rsidR="00006E1C" w:rsidRDefault="00006E1C" w:rsidP="00006E1C">
      <w:r>
        <w:t xml:space="preserve">  font-size: var(--normal-font-size);</w:t>
      </w:r>
    </w:p>
    <w:p w14:paraId="46E41BAC" w14:textId="77777777" w:rsidR="00006E1C" w:rsidRDefault="00006E1C" w:rsidP="00006E1C">
      <w:r>
        <w:t xml:space="preserve">  background-color: var(--body-color);</w:t>
      </w:r>
    </w:p>
    <w:p w14:paraId="38067791" w14:textId="77777777" w:rsidR="00006E1C" w:rsidRDefault="00006E1C" w:rsidP="00006E1C">
      <w:r>
        <w:t xml:space="preserve">  color: var(--text-color);</w:t>
      </w:r>
    </w:p>
    <w:p w14:paraId="6B25C699" w14:textId="77777777" w:rsidR="00006E1C" w:rsidRDefault="00006E1C" w:rsidP="00006E1C">
      <w:r>
        <w:t>}</w:t>
      </w:r>
    </w:p>
    <w:p w14:paraId="2340BC04" w14:textId="77777777" w:rsidR="00006E1C" w:rsidRDefault="00006E1C" w:rsidP="00006E1C"/>
    <w:p w14:paraId="0579B69B" w14:textId="77777777" w:rsidR="00006E1C" w:rsidRDefault="00006E1C" w:rsidP="00006E1C">
      <w:r>
        <w:t>h3 {</w:t>
      </w:r>
    </w:p>
    <w:p w14:paraId="295F00EC" w14:textId="77777777" w:rsidR="00006E1C" w:rsidRDefault="00006E1C" w:rsidP="00006E1C">
      <w:r>
        <w:t xml:space="preserve">  margin: 0%;</w:t>
      </w:r>
    </w:p>
    <w:p w14:paraId="3CB32272" w14:textId="77777777" w:rsidR="00006E1C" w:rsidRDefault="00006E1C" w:rsidP="00006E1C">
      <w:r>
        <w:t>}</w:t>
      </w:r>
    </w:p>
    <w:p w14:paraId="3F3D388B" w14:textId="77777777" w:rsidR="00006E1C" w:rsidRDefault="00006E1C" w:rsidP="00006E1C"/>
    <w:p w14:paraId="2AAF1120" w14:textId="77777777" w:rsidR="00006E1C" w:rsidRDefault="00006E1C" w:rsidP="00006E1C">
      <w:r>
        <w:t>a {</w:t>
      </w:r>
    </w:p>
    <w:p w14:paraId="1930D04B" w14:textId="77777777" w:rsidR="00006E1C" w:rsidRDefault="00006E1C" w:rsidP="00006E1C">
      <w:r>
        <w:t xml:space="preserve">  text-decoration: none;</w:t>
      </w:r>
    </w:p>
    <w:p w14:paraId="00B394A8" w14:textId="77777777" w:rsidR="00006E1C" w:rsidRDefault="00006E1C" w:rsidP="00006E1C">
      <w:r>
        <w:t>}</w:t>
      </w:r>
    </w:p>
    <w:p w14:paraId="045AA87B" w14:textId="77777777" w:rsidR="00006E1C" w:rsidRDefault="00006E1C" w:rsidP="00006E1C"/>
    <w:p w14:paraId="24FE3A0C" w14:textId="77777777" w:rsidR="00006E1C" w:rsidRDefault="00006E1C" w:rsidP="00006E1C">
      <w:proofErr w:type="spellStart"/>
      <w:r>
        <w:t>img</w:t>
      </w:r>
      <w:proofErr w:type="spellEnd"/>
      <w:r>
        <w:t xml:space="preserve"> {</w:t>
      </w:r>
    </w:p>
    <w:p w14:paraId="4805A8A5" w14:textId="77777777" w:rsidR="00006E1C" w:rsidRDefault="00006E1C" w:rsidP="00006E1C">
      <w:r>
        <w:t xml:space="preserve">  max-width: 100%;</w:t>
      </w:r>
    </w:p>
    <w:p w14:paraId="1C23AB08" w14:textId="77777777" w:rsidR="00006E1C" w:rsidRDefault="00006E1C" w:rsidP="00006E1C">
      <w:r>
        <w:t xml:space="preserve">  height: auto;</w:t>
      </w:r>
    </w:p>
    <w:p w14:paraId="1F650F0D" w14:textId="77777777" w:rsidR="00006E1C" w:rsidRDefault="00006E1C" w:rsidP="00006E1C">
      <w:r>
        <w:t>}</w:t>
      </w:r>
    </w:p>
    <w:p w14:paraId="02FF2198" w14:textId="77777777" w:rsidR="00006E1C" w:rsidRDefault="00006E1C" w:rsidP="00006E1C">
      <w:r>
        <w:t>/* --------------HEADER ----------- */</w:t>
      </w:r>
    </w:p>
    <w:p w14:paraId="10B87CB8" w14:textId="77777777" w:rsidR="00006E1C" w:rsidRDefault="00006E1C" w:rsidP="00006E1C">
      <w:r>
        <w:t>.header {</w:t>
      </w:r>
    </w:p>
    <w:p w14:paraId="109550AD" w14:textId="77777777" w:rsidR="00006E1C" w:rsidRDefault="00006E1C" w:rsidP="00006E1C">
      <w:r>
        <w:t xml:space="preserve">  position: fixed;</w:t>
      </w:r>
    </w:p>
    <w:p w14:paraId="4B44BF4F" w14:textId="77777777" w:rsidR="00006E1C" w:rsidRDefault="00006E1C" w:rsidP="00006E1C">
      <w:r>
        <w:t xml:space="preserve">  top: 0%;</w:t>
      </w:r>
    </w:p>
    <w:p w14:paraId="276C17F6" w14:textId="77777777" w:rsidR="00006E1C" w:rsidRDefault="00006E1C" w:rsidP="00006E1C">
      <w:r>
        <w:t xml:space="preserve">  left: 0%;</w:t>
      </w:r>
    </w:p>
    <w:p w14:paraId="78DFFF2C" w14:textId="77777777" w:rsidR="00006E1C" w:rsidRDefault="00006E1C" w:rsidP="00006E1C">
      <w:r>
        <w:t xml:space="preserve">  width: 100%;</w:t>
      </w:r>
    </w:p>
    <w:p w14:paraId="444D2DC6" w14:textId="77777777" w:rsidR="00006E1C" w:rsidRDefault="00006E1C" w:rsidP="00006E1C">
      <w:r>
        <w:t xml:space="preserve">  background-color: var(--container-color);</w:t>
      </w:r>
    </w:p>
    <w:p w14:paraId="5FE1E942" w14:textId="77777777" w:rsidR="00006E1C" w:rsidRDefault="00006E1C" w:rsidP="00006E1C">
      <w:r>
        <w:t xml:space="preserve">  box-shadow: 0 1px </w:t>
      </w:r>
      <w:proofErr w:type="spellStart"/>
      <w:r>
        <w:t>rgba</w:t>
      </w:r>
      <w:proofErr w:type="spellEnd"/>
      <w:r>
        <w:t>(22, 8, 43, 0.1);</w:t>
      </w:r>
    </w:p>
    <w:p w14:paraId="78BE6B21" w14:textId="77777777" w:rsidR="00006E1C" w:rsidRDefault="00006E1C" w:rsidP="00006E1C">
      <w:r>
        <w:t xml:space="preserve">  padding: 0 1rem;</w:t>
      </w:r>
    </w:p>
    <w:p w14:paraId="3C20CF3E" w14:textId="77777777" w:rsidR="00006E1C" w:rsidRDefault="00006E1C" w:rsidP="00006E1C">
      <w:r>
        <w:t xml:space="preserve">  z-index: var(--z-fixed);</w:t>
      </w:r>
    </w:p>
    <w:p w14:paraId="51BB59E9" w14:textId="77777777" w:rsidR="00006E1C" w:rsidRDefault="00006E1C" w:rsidP="00006E1C">
      <w:r>
        <w:t>}</w:t>
      </w:r>
    </w:p>
    <w:p w14:paraId="1B751810" w14:textId="77777777" w:rsidR="00006E1C" w:rsidRDefault="00006E1C" w:rsidP="00006E1C"/>
    <w:p w14:paraId="7628DE2C" w14:textId="77777777" w:rsidR="00006E1C" w:rsidRDefault="00006E1C" w:rsidP="00006E1C">
      <w:r>
        <w:t>.</w:t>
      </w:r>
      <w:proofErr w:type="spellStart"/>
      <w:r>
        <w:t>header__container</w:t>
      </w:r>
      <w:proofErr w:type="spellEnd"/>
      <w:r>
        <w:t xml:space="preserve"> {</w:t>
      </w:r>
    </w:p>
    <w:p w14:paraId="18E03F50" w14:textId="77777777" w:rsidR="00006E1C" w:rsidRDefault="00006E1C" w:rsidP="00006E1C">
      <w:r>
        <w:t xml:space="preserve">  display: flex;</w:t>
      </w:r>
    </w:p>
    <w:p w14:paraId="6DE9A751" w14:textId="77777777" w:rsidR="00006E1C" w:rsidRDefault="00006E1C" w:rsidP="00006E1C">
      <w:r>
        <w:t xml:space="preserve">  align-items: center;</w:t>
      </w:r>
    </w:p>
    <w:p w14:paraId="37C4C4AA" w14:textId="77777777" w:rsidR="00006E1C" w:rsidRDefault="00006E1C" w:rsidP="00006E1C">
      <w:r>
        <w:t xml:space="preserve">  height: var(--header-height);</w:t>
      </w:r>
    </w:p>
    <w:p w14:paraId="12B97983" w14:textId="77777777" w:rsidR="00006E1C" w:rsidRDefault="00006E1C" w:rsidP="00006E1C">
      <w:r>
        <w:t xml:space="preserve">  justify-content: space-between;</w:t>
      </w:r>
    </w:p>
    <w:p w14:paraId="70776291" w14:textId="77777777" w:rsidR="00006E1C" w:rsidRDefault="00006E1C" w:rsidP="00006E1C">
      <w:r>
        <w:t>}</w:t>
      </w:r>
    </w:p>
    <w:p w14:paraId="2F0D358F" w14:textId="77777777" w:rsidR="00006E1C" w:rsidRDefault="00006E1C" w:rsidP="00006E1C"/>
    <w:p w14:paraId="28CC838C" w14:textId="77777777" w:rsidR="00006E1C" w:rsidRDefault="00006E1C" w:rsidP="00006E1C">
      <w:r>
        <w:t>.header__</w:t>
      </w:r>
      <w:proofErr w:type="spellStart"/>
      <w:r>
        <w:t>img</w:t>
      </w:r>
      <w:proofErr w:type="spellEnd"/>
      <w:r>
        <w:t xml:space="preserve"> {</w:t>
      </w:r>
    </w:p>
    <w:p w14:paraId="48DF481B" w14:textId="77777777" w:rsidR="00006E1C" w:rsidRDefault="00006E1C" w:rsidP="00006E1C">
      <w:r>
        <w:t xml:space="preserve">  width: 35px;</w:t>
      </w:r>
    </w:p>
    <w:p w14:paraId="38DE2121" w14:textId="77777777" w:rsidR="00006E1C" w:rsidRDefault="00006E1C" w:rsidP="00006E1C">
      <w:r>
        <w:t xml:space="preserve">  height: 35px;</w:t>
      </w:r>
    </w:p>
    <w:p w14:paraId="3CA9C95A" w14:textId="77777777" w:rsidR="00006E1C" w:rsidRDefault="00006E1C" w:rsidP="00006E1C">
      <w:r>
        <w:t xml:space="preserve">  border-radius: 50%;</w:t>
      </w:r>
    </w:p>
    <w:p w14:paraId="589E5DC8" w14:textId="77777777" w:rsidR="00006E1C" w:rsidRDefault="00006E1C" w:rsidP="00006E1C">
      <w:r>
        <w:t>}</w:t>
      </w:r>
    </w:p>
    <w:p w14:paraId="4E80A490" w14:textId="77777777" w:rsidR="00006E1C" w:rsidRDefault="00006E1C" w:rsidP="00006E1C"/>
    <w:p w14:paraId="3835F929" w14:textId="77777777" w:rsidR="00006E1C" w:rsidRDefault="00006E1C" w:rsidP="00006E1C">
      <w:r>
        <w:t>.</w:t>
      </w:r>
      <w:proofErr w:type="spellStart"/>
      <w:r>
        <w:t>header__logo</w:t>
      </w:r>
      <w:proofErr w:type="spellEnd"/>
      <w:r>
        <w:t xml:space="preserve"> {</w:t>
      </w:r>
    </w:p>
    <w:p w14:paraId="09A4735D" w14:textId="77777777" w:rsidR="00006E1C" w:rsidRDefault="00006E1C" w:rsidP="00006E1C">
      <w:r>
        <w:t xml:space="preserve">  color: var(--title-color);</w:t>
      </w:r>
    </w:p>
    <w:p w14:paraId="04EA659F" w14:textId="77777777" w:rsidR="00006E1C" w:rsidRDefault="00006E1C" w:rsidP="00006E1C">
      <w:r>
        <w:t xml:space="preserve">  font-size: var(--font-medium);</w:t>
      </w:r>
    </w:p>
    <w:p w14:paraId="2F492608" w14:textId="77777777" w:rsidR="00006E1C" w:rsidRDefault="00006E1C" w:rsidP="00006E1C">
      <w:r>
        <w:t xml:space="preserve">  display: none;</w:t>
      </w:r>
    </w:p>
    <w:p w14:paraId="2444CD43" w14:textId="77777777" w:rsidR="00006E1C" w:rsidRDefault="00006E1C" w:rsidP="00006E1C">
      <w:r>
        <w:t>}</w:t>
      </w:r>
    </w:p>
    <w:p w14:paraId="7E833A55" w14:textId="77777777" w:rsidR="00006E1C" w:rsidRDefault="00006E1C" w:rsidP="00006E1C"/>
    <w:p w14:paraId="0B61DB86" w14:textId="77777777" w:rsidR="00006E1C" w:rsidRDefault="00006E1C" w:rsidP="00006E1C">
      <w:r>
        <w:t>.</w:t>
      </w:r>
      <w:proofErr w:type="spellStart"/>
      <w:r>
        <w:t>header__search</w:t>
      </w:r>
      <w:proofErr w:type="spellEnd"/>
      <w:r>
        <w:t xml:space="preserve"> {</w:t>
      </w:r>
    </w:p>
    <w:p w14:paraId="442F54E8" w14:textId="77777777" w:rsidR="00006E1C" w:rsidRDefault="00006E1C" w:rsidP="00006E1C">
      <w:r>
        <w:t xml:space="preserve">  display: flex;</w:t>
      </w:r>
    </w:p>
    <w:p w14:paraId="66D92F15" w14:textId="77777777" w:rsidR="00006E1C" w:rsidRDefault="00006E1C" w:rsidP="00006E1C">
      <w:r>
        <w:t xml:space="preserve">  padding: 0.4rem 0.75rem;</w:t>
      </w:r>
    </w:p>
    <w:p w14:paraId="34F01A90" w14:textId="77777777" w:rsidR="00006E1C" w:rsidRDefault="00006E1C" w:rsidP="00006E1C">
      <w:r>
        <w:t xml:space="preserve">  background-color: var(--first-color-light);</w:t>
      </w:r>
    </w:p>
    <w:p w14:paraId="7A37C94C" w14:textId="77777777" w:rsidR="00006E1C" w:rsidRDefault="00006E1C" w:rsidP="00006E1C">
      <w:r>
        <w:lastRenderedPageBreak/>
        <w:t xml:space="preserve">  border-radius: 0.25rem;</w:t>
      </w:r>
    </w:p>
    <w:p w14:paraId="49325149" w14:textId="77777777" w:rsidR="00006E1C" w:rsidRDefault="00006E1C" w:rsidP="00006E1C">
      <w:r>
        <w:t>}</w:t>
      </w:r>
    </w:p>
    <w:p w14:paraId="2A652DEB" w14:textId="77777777" w:rsidR="00006E1C" w:rsidRDefault="00006E1C" w:rsidP="00006E1C"/>
    <w:p w14:paraId="069F6665" w14:textId="77777777" w:rsidR="00006E1C" w:rsidRDefault="00006E1C" w:rsidP="00006E1C">
      <w:r>
        <w:t>.</w:t>
      </w:r>
      <w:proofErr w:type="spellStart"/>
      <w:r>
        <w:t>header__input</w:t>
      </w:r>
      <w:proofErr w:type="spellEnd"/>
      <w:r>
        <w:t xml:space="preserve"> {</w:t>
      </w:r>
    </w:p>
    <w:p w14:paraId="2C27D1E3" w14:textId="77777777" w:rsidR="00006E1C" w:rsidRDefault="00006E1C" w:rsidP="00006E1C">
      <w:r>
        <w:t xml:space="preserve">  width: 100%;</w:t>
      </w:r>
    </w:p>
    <w:p w14:paraId="0EABB6DA" w14:textId="77777777" w:rsidR="00006E1C" w:rsidRDefault="00006E1C" w:rsidP="00006E1C">
      <w:r>
        <w:t xml:space="preserve">  border: none;</w:t>
      </w:r>
    </w:p>
    <w:p w14:paraId="6C928450" w14:textId="77777777" w:rsidR="00006E1C" w:rsidRDefault="00006E1C" w:rsidP="00006E1C">
      <w:r>
        <w:t xml:space="preserve">  outline: none;</w:t>
      </w:r>
    </w:p>
    <w:p w14:paraId="4BEAD6F7" w14:textId="77777777" w:rsidR="00006E1C" w:rsidRDefault="00006E1C" w:rsidP="00006E1C">
      <w:r>
        <w:t xml:space="preserve">  background-color: var(--first-color-light);</w:t>
      </w:r>
    </w:p>
    <w:p w14:paraId="0B459CC6" w14:textId="77777777" w:rsidR="00006E1C" w:rsidRDefault="00006E1C" w:rsidP="00006E1C">
      <w:r>
        <w:t>}</w:t>
      </w:r>
    </w:p>
    <w:p w14:paraId="089BFFA5" w14:textId="77777777" w:rsidR="00006E1C" w:rsidRDefault="00006E1C" w:rsidP="00006E1C"/>
    <w:p w14:paraId="63AB1AC1" w14:textId="77777777" w:rsidR="00006E1C" w:rsidRDefault="00006E1C" w:rsidP="00006E1C">
      <w:r>
        <w:t>.</w:t>
      </w:r>
      <w:proofErr w:type="spellStart"/>
      <w:r>
        <w:t>header__input</w:t>
      </w:r>
      <w:proofErr w:type="spellEnd"/>
      <w:r>
        <w:t>::placeholder {</w:t>
      </w:r>
    </w:p>
    <w:p w14:paraId="362E58B2" w14:textId="77777777" w:rsidR="00006E1C" w:rsidRDefault="00006E1C" w:rsidP="00006E1C">
      <w:r>
        <w:t xml:space="preserve">  font-family: var(--body-font);</w:t>
      </w:r>
    </w:p>
    <w:p w14:paraId="2B0D84CC" w14:textId="77777777" w:rsidR="00006E1C" w:rsidRDefault="00006E1C" w:rsidP="00006E1C">
      <w:r>
        <w:t xml:space="preserve">  color: var(--text-color);</w:t>
      </w:r>
    </w:p>
    <w:p w14:paraId="40AC61AC" w14:textId="77777777" w:rsidR="00006E1C" w:rsidRDefault="00006E1C" w:rsidP="00006E1C">
      <w:r>
        <w:t>}</w:t>
      </w:r>
    </w:p>
    <w:p w14:paraId="302BDBFA" w14:textId="77777777" w:rsidR="00006E1C" w:rsidRDefault="00006E1C" w:rsidP="00006E1C"/>
    <w:p w14:paraId="1DA2CD28" w14:textId="77777777" w:rsidR="00006E1C" w:rsidRDefault="00006E1C" w:rsidP="00006E1C">
      <w:r>
        <w:t>.</w:t>
      </w:r>
      <w:proofErr w:type="spellStart"/>
      <w:r>
        <w:t>search__icon</w:t>
      </w:r>
      <w:proofErr w:type="spellEnd"/>
      <w:r>
        <w:t>,</w:t>
      </w:r>
    </w:p>
    <w:p w14:paraId="09A52803" w14:textId="77777777" w:rsidR="00006E1C" w:rsidRDefault="00006E1C" w:rsidP="00006E1C">
      <w:r>
        <w:t>.</w:t>
      </w:r>
      <w:proofErr w:type="spellStart"/>
      <w:r>
        <w:t>header_toggle</w:t>
      </w:r>
      <w:proofErr w:type="spellEnd"/>
      <w:r>
        <w:t xml:space="preserve"> {</w:t>
      </w:r>
    </w:p>
    <w:p w14:paraId="1FFCC293" w14:textId="77777777" w:rsidR="00006E1C" w:rsidRDefault="00006E1C" w:rsidP="00006E1C">
      <w:r>
        <w:t xml:space="preserve">  font-size: 1.2rem;</w:t>
      </w:r>
    </w:p>
    <w:p w14:paraId="3EC13FD1" w14:textId="77777777" w:rsidR="00006E1C" w:rsidRDefault="00006E1C" w:rsidP="00006E1C">
      <w:r>
        <w:t>}</w:t>
      </w:r>
    </w:p>
    <w:p w14:paraId="16BA1A88" w14:textId="77777777" w:rsidR="00006E1C" w:rsidRDefault="00006E1C" w:rsidP="00006E1C"/>
    <w:p w14:paraId="7C989291" w14:textId="77777777" w:rsidR="00006E1C" w:rsidRDefault="00006E1C" w:rsidP="00006E1C">
      <w:r>
        <w:t>.</w:t>
      </w:r>
      <w:proofErr w:type="spellStart"/>
      <w:r>
        <w:t>header_toggle</w:t>
      </w:r>
      <w:proofErr w:type="spellEnd"/>
      <w:r>
        <w:t xml:space="preserve"> {</w:t>
      </w:r>
    </w:p>
    <w:p w14:paraId="043BC99A" w14:textId="77777777" w:rsidR="00006E1C" w:rsidRDefault="00006E1C" w:rsidP="00006E1C">
      <w:r>
        <w:t xml:space="preserve">  color: var(--title-color);</w:t>
      </w:r>
    </w:p>
    <w:p w14:paraId="04B1D56B" w14:textId="77777777" w:rsidR="00006E1C" w:rsidRDefault="00006E1C" w:rsidP="00006E1C">
      <w:r>
        <w:t xml:space="preserve">  cursor: pointer;</w:t>
      </w:r>
    </w:p>
    <w:p w14:paraId="35550D63" w14:textId="77777777" w:rsidR="00006E1C" w:rsidRDefault="00006E1C" w:rsidP="00006E1C">
      <w:r>
        <w:t>}</w:t>
      </w:r>
    </w:p>
    <w:p w14:paraId="1AEF6C8E" w14:textId="77777777" w:rsidR="00006E1C" w:rsidRDefault="00006E1C" w:rsidP="00006E1C"/>
    <w:p w14:paraId="6E24320A" w14:textId="77777777" w:rsidR="00006E1C" w:rsidRDefault="00006E1C" w:rsidP="00006E1C">
      <w:r>
        <w:t>/*--------------NAVBAR----------------- */</w:t>
      </w:r>
    </w:p>
    <w:p w14:paraId="7DA09B25" w14:textId="77777777" w:rsidR="00006E1C" w:rsidRDefault="00006E1C" w:rsidP="00006E1C">
      <w:r>
        <w:t>.nav {</w:t>
      </w:r>
    </w:p>
    <w:p w14:paraId="156CE1D7" w14:textId="77777777" w:rsidR="00006E1C" w:rsidRDefault="00006E1C" w:rsidP="00006E1C">
      <w:r>
        <w:t xml:space="preserve">  position: fixed;</w:t>
      </w:r>
    </w:p>
    <w:p w14:paraId="0D20B147" w14:textId="77777777" w:rsidR="00006E1C" w:rsidRDefault="00006E1C" w:rsidP="00006E1C">
      <w:r>
        <w:t xml:space="preserve">  top: 0;</w:t>
      </w:r>
    </w:p>
    <w:p w14:paraId="3A3D9ECD" w14:textId="77777777" w:rsidR="00006E1C" w:rsidRDefault="00006E1C" w:rsidP="00006E1C">
      <w:r>
        <w:t xml:space="preserve">  left: -100%;</w:t>
      </w:r>
    </w:p>
    <w:p w14:paraId="6901E62D" w14:textId="77777777" w:rsidR="00006E1C" w:rsidRDefault="00006E1C" w:rsidP="00006E1C">
      <w:r>
        <w:t xml:space="preserve">  height: 100vh;</w:t>
      </w:r>
    </w:p>
    <w:p w14:paraId="08E84609" w14:textId="77777777" w:rsidR="00006E1C" w:rsidRDefault="00006E1C" w:rsidP="00006E1C">
      <w:r>
        <w:t xml:space="preserve">  padding: 1rem </w:t>
      </w:r>
      <w:proofErr w:type="spellStart"/>
      <w:r>
        <w:t>1rem</w:t>
      </w:r>
      <w:proofErr w:type="spellEnd"/>
      <w:r>
        <w:t xml:space="preserve"> 3rem;</w:t>
      </w:r>
    </w:p>
    <w:p w14:paraId="51D37A25" w14:textId="77777777" w:rsidR="00006E1C" w:rsidRDefault="00006E1C" w:rsidP="00006E1C">
      <w:r>
        <w:t xml:space="preserve">  background-color: var(--container-color);</w:t>
      </w:r>
    </w:p>
    <w:p w14:paraId="3901C418" w14:textId="77777777" w:rsidR="00006E1C" w:rsidRDefault="00006E1C" w:rsidP="00006E1C">
      <w:r>
        <w:t xml:space="preserve">  box-shadow: 1px 0 0 </w:t>
      </w:r>
      <w:proofErr w:type="spellStart"/>
      <w:r>
        <w:t>rgba</w:t>
      </w:r>
      <w:proofErr w:type="spellEnd"/>
      <w:r>
        <w:t>(22, 8, 43, 0.1);</w:t>
      </w:r>
    </w:p>
    <w:p w14:paraId="13CCA0B7" w14:textId="77777777" w:rsidR="00006E1C" w:rsidRDefault="00006E1C" w:rsidP="00006E1C">
      <w:r>
        <w:t xml:space="preserve">  z-index: var(--z-fixed);</w:t>
      </w:r>
    </w:p>
    <w:p w14:paraId="2C3E57B6" w14:textId="77777777" w:rsidR="00006E1C" w:rsidRDefault="00006E1C" w:rsidP="00006E1C">
      <w:r>
        <w:t xml:space="preserve">  transition: 0.4s;</w:t>
      </w:r>
    </w:p>
    <w:p w14:paraId="6EB7A2AD" w14:textId="77777777" w:rsidR="00006E1C" w:rsidRDefault="00006E1C" w:rsidP="00006E1C">
      <w:r>
        <w:t>}</w:t>
      </w:r>
    </w:p>
    <w:p w14:paraId="15E8C495" w14:textId="77777777" w:rsidR="00006E1C" w:rsidRDefault="00006E1C" w:rsidP="00006E1C"/>
    <w:p w14:paraId="1DCA33D1" w14:textId="77777777" w:rsidR="00006E1C" w:rsidRDefault="00006E1C" w:rsidP="00006E1C">
      <w:r>
        <w:t>.</w:t>
      </w:r>
      <w:proofErr w:type="spellStart"/>
      <w:r>
        <w:t>nav__container</w:t>
      </w:r>
      <w:proofErr w:type="spellEnd"/>
      <w:r>
        <w:t xml:space="preserve"> {</w:t>
      </w:r>
    </w:p>
    <w:p w14:paraId="7132886D" w14:textId="77777777" w:rsidR="00006E1C" w:rsidRDefault="00006E1C" w:rsidP="00006E1C">
      <w:r>
        <w:t xml:space="preserve">  height: 100%;</w:t>
      </w:r>
    </w:p>
    <w:p w14:paraId="3AA8C3F2" w14:textId="77777777" w:rsidR="00006E1C" w:rsidRDefault="00006E1C" w:rsidP="00006E1C">
      <w:r>
        <w:t xml:space="preserve">  display: flex;</w:t>
      </w:r>
    </w:p>
    <w:p w14:paraId="7771E89D" w14:textId="77777777" w:rsidR="00006E1C" w:rsidRDefault="00006E1C" w:rsidP="00006E1C">
      <w:r>
        <w:t xml:space="preserve">  flex-direction: column;</w:t>
      </w:r>
    </w:p>
    <w:p w14:paraId="67F5B6BC" w14:textId="77777777" w:rsidR="00006E1C" w:rsidRDefault="00006E1C" w:rsidP="00006E1C">
      <w:r>
        <w:t xml:space="preserve">  justify-content: space-between;</w:t>
      </w:r>
    </w:p>
    <w:p w14:paraId="5870331F" w14:textId="77777777" w:rsidR="00006E1C" w:rsidRDefault="00006E1C" w:rsidP="00006E1C">
      <w:r>
        <w:t xml:space="preserve">  overflow: auto;</w:t>
      </w:r>
    </w:p>
    <w:p w14:paraId="63660A85" w14:textId="77777777" w:rsidR="00006E1C" w:rsidRDefault="00006E1C" w:rsidP="00006E1C">
      <w:r>
        <w:lastRenderedPageBreak/>
        <w:t xml:space="preserve">  scrollbar-width: none /*for </w:t>
      </w:r>
      <w:proofErr w:type="spellStart"/>
      <w:r>
        <w:t>mozilla</w:t>
      </w:r>
      <w:proofErr w:type="spellEnd"/>
      <w:r>
        <w:t xml:space="preserve"> based browser*/;</w:t>
      </w:r>
    </w:p>
    <w:p w14:paraId="5CAE7D7C" w14:textId="77777777" w:rsidR="00006E1C" w:rsidRDefault="00006E1C" w:rsidP="00006E1C">
      <w:r>
        <w:t>}</w:t>
      </w:r>
    </w:p>
    <w:p w14:paraId="2D10F0D7" w14:textId="77777777" w:rsidR="00006E1C" w:rsidRDefault="00006E1C" w:rsidP="00006E1C"/>
    <w:p w14:paraId="7DF42611" w14:textId="77777777" w:rsidR="00006E1C" w:rsidRDefault="00006E1C" w:rsidP="00006E1C">
      <w:r>
        <w:t>.</w:t>
      </w:r>
      <w:proofErr w:type="spellStart"/>
      <w:r>
        <w:t>nav__container</w:t>
      </w:r>
      <w:proofErr w:type="spellEnd"/>
      <w:r>
        <w:t>::-</w:t>
      </w:r>
      <w:proofErr w:type="spellStart"/>
      <w:r>
        <w:t>webkit</w:t>
      </w:r>
      <w:proofErr w:type="spellEnd"/>
      <w:r>
        <w:t>-scrollbar {</w:t>
      </w:r>
    </w:p>
    <w:p w14:paraId="1A6562B3" w14:textId="77777777" w:rsidR="00006E1C" w:rsidRDefault="00006E1C" w:rsidP="00006E1C">
      <w:r>
        <w:t xml:space="preserve">  display: none; /* for chrome*/</w:t>
      </w:r>
    </w:p>
    <w:p w14:paraId="3E881EB5" w14:textId="77777777" w:rsidR="00006E1C" w:rsidRDefault="00006E1C" w:rsidP="00006E1C">
      <w:r>
        <w:t>}</w:t>
      </w:r>
    </w:p>
    <w:p w14:paraId="070EC9A5" w14:textId="77777777" w:rsidR="00006E1C" w:rsidRDefault="00006E1C" w:rsidP="00006E1C"/>
    <w:p w14:paraId="5D5A61C8" w14:textId="77777777" w:rsidR="00006E1C" w:rsidRDefault="00006E1C" w:rsidP="00006E1C">
      <w:r>
        <w:t>.</w:t>
      </w:r>
      <w:proofErr w:type="spellStart"/>
      <w:r>
        <w:t>nav__logo</w:t>
      </w:r>
      <w:proofErr w:type="spellEnd"/>
      <w:r>
        <w:t xml:space="preserve"> {</w:t>
      </w:r>
    </w:p>
    <w:p w14:paraId="6F662140" w14:textId="77777777" w:rsidR="00006E1C" w:rsidRDefault="00006E1C" w:rsidP="00006E1C">
      <w:r>
        <w:t xml:space="preserve">  font-weight: var(--font-semi-bold);</w:t>
      </w:r>
    </w:p>
    <w:p w14:paraId="3C168E29" w14:textId="77777777" w:rsidR="00006E1C" w:rsidRDefault="00006E1C" w:rsidP="00006E1C">
      <w:r>
        <w:t xml:space="preserve">  margin-bottom: 1.5rem;</w:t>
      </w:r>
    </w:p>
    <w:p w14:paraId="485882C0" w14:textId="77777777" w:rsidR="00006E1C" w:rsidRDefault="00006E1C" w:rsidP="00006E1C">
      <w:r>
        <w:t>}</w:t>
      </w:r>
    </w:p>
    <w:p w14:paraId="069CE103" w14:textId="77777777" w:rsidR="00006E1C" w:rsidRDefault="00006E1C" w:rsidP="00006E1C"/>
    <w:p w14:paraId="4B70DAB9" w14:textId="77777777" w:rsidR="00006E1C" w:rsidRDefault="00006E1C" w:rsidP="00006E1C">
      <w:r>
        <w:t>.</w:t>
      </w:r>
      <w:proofErr w:type="spellStart"/>
      <w:r>
        <w:t>nav__list</w:t>
      </w:r>
      <w:proofErr w:type="spellEnd"/>
      <w:r>
        <w:t>,</w:t>
      </w:r>
    </w:p>
    <w:p w14:paraId="4383D29C" w14:textId="77777777" w:rsidR="00006E1C" w:rsidRDefault="00006E1C" w:rsidP="00006E1C">
      <w:r>
        <w:t>.</w:t>
      </w:r>
      <w:proofErr w:type="spellStart"/>
      <w:r>
        <w:t>nav__items</w:t>
      </w:r>
      <w:proofErr w:type="spellEnd"/>
      <w:r>
        <w:t xml:space="preserve"> {</w:t>
      </w:r>
    </w:p>
    <w:p w14:paraId="333377A0" w14:textId="77777777" w:rsidR="00006E1C" w:rsidRDefault="00006E1C" w:rsidP="00006E1C">
      <w:r>
        <w:t xml:space="preserve">  display: grid;</w:t>
      </w:r>
    </w:p>
    <w:p w14:paraId="5880FD81" w14:textId="77777777" w:rsidR="00006E1C" w:rsidRDefault="00006E1C" w:rsidP="00006E1C">
      <w:r>
        <w:t>}</w:t>
      </w:r>
    </w:p>
    <w:p w14:paraId="678A2988" w14:textId="77777777" w:rsidR="00006E1C" w:rsidRDefault="00006E1C" w:rsidP="00006E1C"/>
    <w:p w14:paraId="3A684749" w14:textId="77777777" w:rsidR="00006E1C" w:rsidRDefault="00006E1C" w:rsidP="00006E1C">
      <w:r>
        <w:t>.</w:t>
      </w:r>
      <w:proofErr w:type="spellStart"/>
      <w:r>
        <w:t>nav__list</w:t>
      </w:r>
      <w:proofErr w:type="spellEnd"/>
      <w:r>
        <w:t xml:space="preserve"> {</w:t>
      </w:r>
    </w:p>
    <w:p w14:paraId="4D837F2E" w14:textId="77777777" w:rsidR="00006E1C" w:rsidRDefault="00006E1C" w:rsidP="00006E1C">
      <w:r>
        <w:t xml:space="preserve">  row-gap: 2rem;</w:t>
      </w:r>
    </w:p>
    <w:p w14:paraId="48B2E260" w14:textId="77777777" w:rsidR="00006E1C" w:rsidRDefault="00006E1C" w:rsidP="00006E1C">
      <w:r>
        <w:t>}</w:t>
      </w:r>
    </w:p>
    <w:p w14:paraId="11A34E7A" w14:textId="77777777" w:rsidR="00006E1C" w:rsidRDefault="00006E1C" w:rsidP="00006E1C"/>
    <w:p w14:paraId="41064A61" w14:textId="77777777" w:rsidR="00006E1C" w:rsidRDefault="00006E1C" w:rsidP="00006E1C">
      <w:r>
        <w:t>.</w:t>
      </w:r>
      <w:proofErr w:type="spellStart"/>
      <w:r>
        <w:t>nav__items</w:t>
      </w:r>
      <w:proofErr w:type="spellEnd"/>
      <w:r>
        <w:t xml:space="preserve"> {</w:t>
      </w:r>
    </w:p>
    <w:p w14:paraId="29603D96" w14:textId="77777777" w:rsidR="00006E1C" w:rsidRDefault="00006E1C" w:rsidP="00006E1C">
      <w:r>
        <w:t xml:space="preserve">  row-gap: 1.5rem;</w:t>
      </w:r>
    </w:p>
    <w:p w14:paraId="6C276EDE" w14:textId="77777777" w:rsidR="00006E1C" w:rsidRDefault="00006E1C" w:rsidP="00006E1C">
      <w:r>
        <w:t>}</w:t>
      </w:r>
    </w:p>
    <w:p w14:paraId="3FD53083" w14:textId="77777777" w:rsidR="00006E1C" w:rsidRDefault="00006E1C" w:rsidP="00006E1C"/>
    <w:p w14:paraId="70B2E0C9" w14:textId="77777777" w:rsidR="00006E1C" w:rsidRDefault="00006E1C" w:rsidP="00006E1C">
      <w:r>
        <w:t>.</w:t>
      </w:r>
      <w:proofErr w:type="spellStart"/>
      <w:r>
        <w:t>nav__subtitle</w:t>
      </w:r>
      <w:proofErr w:type="spellEnd"/>
      <w:r>
        <w:t xml:space="preserve"> {</w:t>
      </w:r>
    </w:p>
    <w:p w14:paraId="19667F00" w14:textId="77777777" w:rsidR="00006E1C" w:rsidRDefault="00006E1C" w:rsidP="00006E1C">
      <w:r>
        <w:t xml:space="preserve">  font-size: var(--normal-font-size);</w:t>
      </w:r>
    </w:p>
    <w:p w14:paraId="0C22DFC5" w14:textId="77777777" w:rsidR="00006E1C" w:rsidRDefault="00006E1C" w:rsidP="00006E1C">
      <w:r>
        <w:t xml:space="preserve">  text-transform: uppercase;</w:t>
      </w:r>
    </w:p>
    <w:p w14:paraId="30EF47F5" w14:textId="77777777" w:rsidR="00006E1C" w:rsidRDefault="00006E1C" w:rsidP="00006E1C">
      <w:r>
        <w:t xml:space="preserve">  letter-spacing: 0.1rem;</w:t>
      </w:r>
    </w:p>
    <w:p w14:paraId="66A84F1A" w14:textId="77777777" w:rsidR="00006E1C" w:rsidRDefault="00006E1C" w:rsidP="00006E1C">
      <w:r>
        <w:t xml:space="preserve">  color: var(--text-color-light);</w:t>
      </w:r>
    </w:p>
    <w:p w14:paraId="61EF9520" w14:textId="77777777" w:rsidR="00006E1C" w:rsidRDefault="00006E1C" w:rsidP="00006E1C">
      <w:r>
        <w:t>}</w:t>
      </w:r>
    </w:p>
    <w:p w14:paraId="3F38D00E" w14:textId="77777777" w:rsidR="00006E1C" w:rsidRDefault="00006E1C" w:rsidP="00006E1C"/>
    <w:p w14:paraId="0192845A" w14:textId="77777777" w:rsidR="00006E1C" w:rsidRDefault="00006E1C" w:rsidP="00006E1C">
      <w:r>
        <w:t>.</w:t>
      </w:r>
      <w:proofErr w:type="spellStart"/>
      <w:r>
        <w:t>nav__links</w:t>
      </w:r>
      <w:proofErr w:type="spellEnd"/>
      <w:r>
        <w:t xml:space="preserve"> {</w:t>
      </w:r>
    </w:p>
    <w:p w14:paraId="6CEC2D4F" w14:textId="77777777" w:rsidR="00006E1C" w:rsidRDefault="00006E1C" w:rsidP="00006E1C">
      <w:r>
        <w:t xml:space="preserve">  display: flex;</w:t>
      </w:r>
    </w:p>
    <w:p w14:paraId="3B932DE1" w14:textId="77777777" w:rsidR="00006E1C" w:rsidRDefault="00006E1C" w:rsidP="00006E1C">
      <w:r>
        <w:t xml:space="preserve">  align-items: center;</w:t>
      </w:r>
    </w:p>
    <w:p w14:paraId="1853F1A0" w14:textId="77777777" w:rsidR="00006E1C" w:rsidRDefault="00006E1C" w:rsidP="00006E1C">
      <w:r>
        <w:t xml:space="preserve">  color: var(--text-color);</w:t>
      </w:r>
    </w:p>
    <w:p w14:paraId="67693547" w14:textId="77777777" w:rsidR="00006E1C" w:rsidRDefault="00006E1C" w:rsidP="00006E1C">
      <w:r>
        <w:t>}</w:t>
      </w:r>
    </w:p>
    <w:p w14:paraId="4A2DE0CD" w14:textId="77777777" w:rsidR="00006E1C" w:rsidRDefault="00006E1C" w:rsidP="00006E1C"/>
    <w:p w14:paraId="5D15E38D" w14:textId="77777777" w:rsidR="00006E1C" w:rsidRDefault="00006E1C" w:rsidP="00006E1C">
      <w:r>
        <w:t>.nav__</w:t>
      </w:r>
      <w:proofErr w:type="spellStart"/>
      <w:r>
        <w:t>links:hover</w:t>
      </w:r>
      <w:proofErr w:type="spellEnd"/>
      <w:r>
        <w:t xml:space="preserve"> {</w:t>
      </w:r>
    </w:p>
    <w:p w14:paraId="2BC77237" w14:textId="77777777" w:rsidR="00006E1C" w:rsidRDefault="00006E1C" w:rsidP="00006E1C">
      <w:r>
        <w:t xml:space="preserve">  color: var(--first-color);</w:t>
      </w:r>
    </w:p>
    <w:p w14:paraId="1D75613A" w14:textId="77777777" w:rsidR="00006E1C" w:rsidRDefault="00006E1C" w:rsidP="00006E1C">
      <w:r>
        <w:t>}</w:t>
      </w:r>
    </w:p>
    <w:p w14:paraId="3B1FBF38" w14:textId="77777777" w:rsidR="00006E1C" w:rsidRDefault="00006E1C" w:rsidP="00006E1C"/>
    <w:p w14:paraId="4BF79651" w14:textId="77777777" w:rsidR="00006E1C" w:rsidRDefault="00006E1C" w:rsidP="00006E1C">
      <w:r>
        <w:t>.nav__</w:t>
      </w:r>
      <w:proofErr w:type="spellStart"/>
      <w:r>
        <w:t>box_icons</w:t>
      </w:r>
      <w:proofErr w:type="spellEnd"/>
      <w:r>
        <w:t xml:space="preserve"> {</w:t>
      </w:r>
    </w:p>
    <w:p w14:paraId="744E8C7F" w14:textId="77777777" w:rsidR="00006E1C" w:rsidRDefault="00006E1C" w:rsidP="00006E1C">
      <w:r>
        <w:t xml:space="preserve">  font-size: 1.2rem;</w:t>
      </w:r>
    </w:p>
    <w:p w14:paraId="0470D3A2" w14:textId="77777777" w:rsidR="00006E1C" w:rsidRDefault="00006E1C" w:rsidP="00006E1C">
      <w:r>
        <w:lastRenderedPageBreak/>
        <w:t xml:space="preserve">  margin-right: 0.5rem;</w:t>
      </w:r>
    </w:p>
    <w:p w14:paraId="7773AC1D" w14:textId="77777777" w:rsidR="00006E1C" w:rsidRDefault="00006E1C" w:rsidP="00006E1C">
      <w:r>
        <w:t>}</w:t>
      </w:r>
    </w:p>
    <w:p w14:paraId="2B9ED291" w14:textId="77777777" w:rsidR="00006E1C" w:rsidRDefault="00006E1C" w:rsidP="00006E1C"/>
    <w:p w14:paraId="0700CC3C" w14:textId="77777777" w:rsidR="00006E1C" w:rsidRDefault="00006E1C" w:rsidP="00006E1C">
      <w:r>
        <w:t>.</w:t>
      </w:r>
      <w:proofErr w:type="spellStart"/>
      <w:r>
        <w:t>nav__name</w:t>
      </w:r>
      <w:proofErr w:type="spellEnd"/>
      <w:r>
        <w:t xml:space="preserve"> {</w:t>
      </w:r>
    </w:p>
    <w:p w14:paraId="44A7DF2E" w14:textId="77777777" w:rsidR="00006E1C" w:rsidRDefault="00006E1C" w:rsidP="00006E1C">
      <w:r>
        <w:t xml:space="preserve">  font-size: var(--small-font-size);</w:t>
      </w:r>
    </w:p>
    <w:p w14:paraId="7729C931" w14:textId="77777777" w:rsidR="00006E1C" w:rsidRDefault="00006E1C" w:rsidP="00006E1C">
      <w:r>
        <w:t xml:space="preserve">  font-weight: var(--font-medium);</w:t>
      </w:r>
    </w:p>
    <w:p w14:paraId="191842B5" w14:textId="77777777" w:rsidR="00006E1C" w:rsidRDefault="00006E1C" w:rsidP="00006E1C">
      <w:r>
        <w:t xml:space="preserve">  white-space: </w:t>
      </w:r>
      <w:proofErr w:type="spellStart"/>
      <w:r>
        <w:t>nowrap</w:t>
      </w:r>
      <w:proofErr w:type="spellEnd"/>
      <w:r>
        <w:t>;</w:t>
      </w:r>
    </w:p>
    <w:p w14:paraId="52C3CE6D" w14:textId="77777777" w:rsidR="00006E1C" w:rsidRDefault="00006E1C" w:rsidP="00006E1C">
      <w:r>
        <w:t>}</w:t>
      </w:r>
    </w:p>
    <w:p w14:paraId="3CD32009" w14:textId="77777777" w:rsidR="00006E1C" w:rsidRDefault="00006E1C" w:rsidP="00006E1C"/>
    <w:p w14:paraId="0A80DD74" w14:textId="77777777" w:rsidR="00006E1C" w:rsidRDefault="00006E1C" w:rsidP="00006E1C">
      <w:r>
        <w:t>.</w:t>
      </w:r>
      <w:proofErr w:type="spellStart"/>
      <w:r>
        <w:t>nav__logout</w:t>
      </w:r>
      <w:proofErr w:type="spellEnd"/>
      <w:r>
        <w:t xml:space="preserve"> {</w:t>
      </w:r>
    </w:p>
    <w:p w14:paraId="0CBC5900" w14:textId="77777777" w:rsidR="00006E1C" w:rsidRDefault="00006E1C" w:rsidP="00006E1C">
      <w:r>
        <w:t xml:space="preserve">  margin-top: 3rem;</w:t>
      </w:r>
    </w:p>
    <w:p w14:paraId="30AF0EC5" w14:textId="77777777" w:rsidR="00006E1C" w:rsidRDefault="00006E1C" w:rsidP="00006E1C">
      <w:r>
        <w:t>}</w:t>
      </w:r>
    </w:p>
    <w:p w14:paraId="46D67721" w14:textId="77777777" w:rsidR="00006E1C" w:rsidRDefault="00006E1C" w:rsidP="00006E1C"/>
    <w:p w14:paraId="2CA5057B" w14:textId="77777777" w:rsidR="00006E1C" w:rsidRDefault="00006E1C" w:rsidP="00006E1C">
      <w:r>
        <w:t>.</w:t>
      </w:r>
      <w:proofErr w:type="spellStart"/>
      <w:r>
        <w:t>nav__dropdown</w:t>
      </w:r>
      <w:proofErr w:type="spellEnd"/>
      <w:r>
        <w:t xml:space="preserve"> {</w:t>
      </w:r>
    </w:p>
    <w:p w14:paraId="51D00704" w14:textId="77777777" w:rsidR="00006E1C" w:rsidRDefault="00006E1C" w:rsidP="00006E1C">
      <w:r>
        <w:t xml:space="preserve">  overflow: hidden;</w:t>
      </w:r>
    </w:p>
    <w:p w14:paraId="34A9FB4C" w14:textId="77777777" w:rsidR="00006E1C" w:rsidRDefault="00006E1C" w:rsidP="00006E1C">
      <w:r>
        <w:t xml:space="preserve">  max-height: 21px;</w:t>
      </w:r>
    </w:p>
    <w:p w14:paraId="781A5A16" w14:textId="77777777" w:rsidR="00006E1C" w:rsidRDefault="00006E1C" w:rsidP="00006E1C">
      <w:r>
        <w:t xml:space="preserve">  transition: 0.4s ease-in-out;</w:t>
      </w:r>
    </w:p>
    <w:p w14:paraId="25FF0923" w14:textId="77777777" w:rsidR="00006E1C" w:rsidRDefault="00006E1C" w:rsidP="00006E1C">
      <w:r>
        <w:t>}</w:t>
      </w:r>
    </w:p>
    <w:p w14:paraId="440E4308" w14:textId="77777777" w:rsidR="00006E1C" w:rsidRDefault="00006E1C" w:rsidP="00006E1C"/>
    <w:p w14:paraId="722E5009" w14:textId="77777777" w:rsidR="00006E1C" w:rsidRDefault="00006E1C" w:rsidP="00006E1C">
      <w:r>
        <w:t>.</w:t>
      </w:r>
      <w:proofErr w:type="spellStart"/>
      <w:r>
        <w:t>nav__dropdown__collapse</w:t>
      </w:r>
      <w:proofErr w:type="spellEnd"/>
      <w:r>
        <w:t xml:space="preserve"> {</w:t>
      </w:r>
    </w:p>
    <w:p w14:paraId="75C16A11" w14:textId="77777777" w:rsidR="00006E1C" w:rsidRDefault="00006E1C" w:rsidP="00006E1C">
      <w:r>
        <w:t xml:space="preserve">  background-color: </w:t>
      </w:r>
      <w:proofErr w:type="spellStart"/>
      <w:r>
        <w:t>whitesmoke</w:t>
      </w:r>
      <w:proofErr w:type="spellEnd"/>
      <w:r>
        <w:t>;</w:t>
      </w:r>
    </w:p>
    <w:p w14:paraId="180F17AC" w14:textId="77777777" w:rsidR="00006E1C" w:rsidRDefault="00006E1C" w:rsidP="00006E1C">
      <w:r>
        <w:t xml:space="preserve">  border-radius: 0.25rem;</w:t>
      </w:r>
    </w:p>
    <w:p w14:paraId="160BE0F4" w14:textId="77777777" w:rsidR="00006E1C" w:rsidRDefault="00006E1C" w:rsidP="00006E1C">
      <w:r>
        <w:t xml:space="preserve">  margin-top: 1rem;</w:t>
      </w:r>
    </w:p>
    <w:p w14:paraId="60C19E58" w14:textId="77777777" w:rsidR="00006E1C" w:rsidRDefault="00006E1C" w:rsidP="00006E1C">
      <w:r>
        <w:t>}</w:t>
      </w:r>
    </w:p>
    <w:p w14:paraId="7EE48E86" w14:textId="77777777" w:rsidR="00006E1C" w:rsidRDefault="00006E1C" w:rsidP="00006E1C"/>
    <w:p w14:paraId="213CB4DA" w14:textId="77777777" w:rsidR="00006E1C" w:rsidRDefault="00006E1C" w:rsidP="00006E1C">
      <w:r>
        <w:t>.</w:t>
      </w:r>
      <w:proofErr w:type="spellStart"/>
      <w:r>
        <w:t>nav__dropdown__content</w:t>
      </w:r>
      <w:proofErr w:type="spellEnd"/>
      <w:r>
        <w:t xml:space="preserve"> {</w:t>
      </w:r>
    </w:p>
    <w:p w14:paraId="30F2C093" w14:textId="77777777" w:rsidR="00006E1C" w:rsidRDefault="00006E1C" w:rsidP="00006E1C">
      <w:r>
        <w:t xml:space="preserve">  display: grid;</w:t>
      </w:r>
    </w:p>
    <w:p w14:paraId="6BD295C6" w14:textId="77777777" w:rsidR="00006E1C" w:rsidRDefault="00006E1C" w:rsidP="00006E1C">
      <w:r>
        <w:t xml:space="preserve">  row-gap: 0.5rem;</w:t>
      </w:r>
    </w:p>
    <w:p w14:paraId="08C8CCFC" w14:textId="77777777" w:rsidR="00006E1C" w:rsidRDefault="00006E1C" w:rsidP="00006E1C">
      <w:r>
        <w:t xml:space="preserve">  padding: 0.75rem 2.5rem 0.75rem 1.8rem;</w:t>
      </w:r>
    </w:p>
    <w:p w14:paraId="1A6CA35C" w14:textId="77777777" w:rsidR="00006E1C" w:rsidRDefault="00006E1C" w:rsidP="00006E1C">
      <w:r>
        <w:t>}</w:t>
      </w:r>
    </w:p>
    <w:p w14:paraId="54C3C2A8" w14:textId="77777777" w:rsidR="00006E1C" w:rsidRDefault="00006E1C" w:rsidP="00006E1C"/>
    <w:p w14:paraId="750F96BF" w14:textId="77777777" w:rsidR="00006E1C" w:rsidRDefault="00006E1C" w:rsidP="00006E1C">
      <w:r>
        <w:t>.</w:t>
      </w:r>
      <w:proofErr w:type="spellStart"/>
      <w:r>
        <w:t>nav__dropdown__item</w:t>
      </w:r>
      <w:proofErr w:type="spellEnd"/>
      <w:r>
        <w:t xml:space="preserve"> {</w:t>
      </w:r>
    </w:p>
    <w:p w14:paraId="721716EB" w14:textId="77777777" w:rsidR="00006E1C" w:rsidRDefault="00006E1C" w:rsidP="00006E1C">
      <w:r>
        <w:t xml:space="preserve">  font-size: var(--small-font-size);</w:t>
      </w:r>
    </w:p>
    <w:p w14:paraId="7AD7272F" w14:textId="77777777" w:rsidR="00006E1C" w:rsidRDefault="00006E1C" w:rsidP="00006E1C">
      <w:r>
        <w:t xml:space="preserve">  font-weight: var(--font-medium);</w:t>
      </w:r>
    </w:p>
    <w:p w14:paraId="2B0732FB" w14:textId="77777777" w:rsidR="00006E1C" w:rsidRDefault="00006E1C" w:rsidP="00006E1C">
      <w:r>
        <w:t xml:space="preserve">  color: var(--text-color);</w:t>
      </w:r>
    </w:p>
    <w:p w14:paraId="4E3B993B" w14:textId="77777777" w:rsidR="00006E1C" w:rsidRDefault="00006E1C" w:rsidP="00006E1C">
      <w:r>
        <w:t>}</w:t>
      </w:r>
    </w:p>
    <w:p w14:paraId="5F72424D" w14:textId="77777777" w:rsidR="00006E1C" w:rsidRDefault="00006E1C" w:rsidP="00006E1C"/>
    <w:p w14:paraId="3D6663F5" w14:textId="77777777" w:rsidR="00006E1C" w:rsidRDefault="00006E1C" w:rsidP="00006E1C">
      <w:r>
        <w:t>.nav__dropdown__</w:t>
      </w:r>
      <w:proofErr w:type="spellStart"/>
      <w:r>
        <w:t>item:hover</w:t>
      </w:r>
      <w:proofErr w:type="spellEnd"/>
      <w:r>
        <w:t xml:space="preserve"> {</w:t>
      </w:r>
    </w:p>
    <w:p w14:paraId="1C157BA2" w14:textId="77777777" w:rsidR="00006E1C" w:rsidRDefault="00006E1C" w:rsidP="00006E1C">
      <w:r>
        <w:t xml:space="preserve">  color: var(--first-color);</w:t>
      </w:r>
    </w:p>
    <w:p w14:paraId="7F34B038" w14:textId="77777777" w:rsidR="00006E1C" w:rsidRDefault="00006E1C" w:rsidP="00006E1C">
      <w:r>
        <w:t>}</w:t>
      </w:r>
    </w:p>
    <w:p w14:paraId="2359414B" w14:textId="77777777" w:rsidR="00006E1C" w:rsidRDefault="00006E1C" w:rsidP="00006E1C"/>
    <w:p w14:paraId="322A91EB" w14:textId="77777777" w:rsidR="00006E1C" w:rsidRDefault="00006E1C" w:rsidP="00006E1C">
      <w:r>
        <w:t>.nav__</w:t>
      </w:r>
      <w:proofErr w:type="spellStart"/>
      <w:r>
        <w:t>dropdown_icon</w:t>
      </w:r>
      <w:proofErr w:type="spellEnd"/>
      <w:r>
        <w:t xml:space="preserve"> {</w:t>
      </w:r>
    </w:p>
    <w:p w14:paraId="262CBCA3" w14:textId="77777777" w:rsidR="00006E1C" w:rsidRDefault="00006E1C" w:rsidP="00006E1C">
      <w:r>
        <w:t xml:space="preserve">  margin-left: auto;</w:t>
      </w:r>
    </w:p>
    <w:p w14:paraId="1D4D9202" w14:textId="77777777" w:rsidR="00006E1C" w:rsidRDefault="00006E1C" w:rsidP="00006E1C">
      <w:r>
        <w:t xml:space="preserve">  transition: 0.4s;</w:t>
      </w:r>
    </w:p>
    <w:p w14:paraId="43E71392" w14:textId="77777777" w:rsidR="00006E1C" w:rsidRDefault="00006E1C" w:rsidP="00006E1C">
      <w:r>
        <w:lastRenderedPageBreak/>
        <w:t>}</w:t>
      </w:r>
    </w:p>
    <w:p w14:paraId="12E68E66" w14:textId="77777777" w:rsidR="00006E1C" w:rsidRDefault="00006E1C" w:rsidP="00006E1C">
      <w:r>
        <w:t>/* Show the dropdown */</w:t>
      </w:r>
    </w:p>
    <w:p w14:paraId="31F1A809" w14:textId="77777777" w:rsidR="00006E1C" w:rsidRDefault="00006E1C" w:rsidP="00006E1C">
      <w:r>
        <w:t>.nav__</w:t>
      </w:r>
      <w:proofErr w:type="spellStart"/>
      <w:r>
        <w:t>dropdown:hover</w:t>
      </w:r>
      <w:proofErr w:type="spellEnd"/>
      <w:r>
        <w:t xml:space="preserve"> {</w:t>
      </w:r>
    </w:p>
    <w:p w14:paraId="1EC837F7" w14:textId="77777777" w:rsidR="00006E1C" w:rsidRDefault="00006E1C" w:rsidP="00006E1C">
      <w:r>
        <w:t xml:space="preserve">  max-height: 100rem;</w:t>
      </w:r>
    </w:p>
    <w:p w14:paraId="0217B848" w14:textId="77777777" w:rsidR="00006E1C" w:rsidRDefault="00006E1C" w:rsidP="00006E1C">
      <w:r>
        <w:t>}</w:t>
      </w:r>
    </w:p>
    <w:p w14:paraId="63054273" w14:textId="77777777" w:rsidR="00006E1C" w:rsidRDefault="00006E1C" w:rsidP="00006E1C">
      <w:r>
        <w:t>/* Rotate the down arrow on dropdown */</w:t>
      </w:r>
    </w:p>
    <w:p w14:paraId="5BD31AA2" w14:textId="77777777" w:rsidR="00006E1C" w:rsidRDefault="00006E1C" w:rsidP="00006E1C">
      <w:r>
        <w:t>.nav__</w:t>
      </w:r>
      <w:proofErr w:type="spellStart"/>
      <w:r>
        <w:t>dropdown:hover</w:t>
      </w:r>
      <w:proofErr w:type="spellEnd"/>
      <w:r>
        <w:t xml:space="preserve"> .nav__</w:t>
      </w:r>
      <w:proofErr w:type="spellStart"/>
      <w:r>
        <w:t>dropdown_icon</w:t>
      </w:r>
      <w:proofErr w:type="spellEnd"/>
      <w:r>
        <w:t xml:space="preserve"> {</w:t>
      </w:r>
    </w:p>
    <w:p w14:paraId="4CB19610" w14:textId="77777777" w:rsidR="00006E1C" w:rsidRDefault="00006E1C" w:rsidP="00006E1C">
      <w:r>
        <w:t xml:space="preserve">  transform: rotate(180deg);</w:t>
      </w:r>
    </w:p>
    <w:p w14:paraId="53D6BC27" w14:textId="77777777" w:rsidR="00006E1C" w:rsidRDefault="00006E1C" w:rsidP="00006E1C">
      <w:r>
        <w:t>}</w:t>
      </w:r>
    </w:p>
    <w:p w14:paraId="6FFD03EC" w14:textId="77777777" w:rsidR="00006E1C" w:rsidRDefault="00006E1C" w:rsidP="00006E1C"/>
    <w:p w14:paraId="588C7A2E" w14:textId="77777777" w:rsidR="00006E1C" w:rsidRDefault="00006E1C" w:rsidP="00006E1C">
      <w:r>
        <w:t>.show-menu {</w:t>
      </w:r>
    </w:p>
    <w:p w14:paraId="203823E2" w14:textId="77777777" w:rsidR="00006E1C" w:rsidRDefault="00006E1C" w:rsidP="00006E1C">
      <w:r>
        <w:t xml:space="preserve">  left: 0;</w:t>
      </w:r>
    </w:p>
    <w:p w14:paraId="24C56188" w14:textId="77777777" w:rsidR="00006E1C" w:rsidRDefault="00006E1C" w:rsidP="00006E1C">
      <w:r>
        <w:t>}</w:t>
      </w:r>
    </w:p>
    <w:p w14:paraId="433B5C5F" w14:textId="77777777" w:rsidR="00006E1C" w:rsidRDefault="00006E1C" w:rsidP="00006E1C"/>
    <w:p w14:paraId="57538AAB" w14:textId="77777777" w:rsidR="00006E1C" w:rsidRDefault="00006E1C" w:rsidP="00006E1C">
      <w:r>
        <w:t>.active {</w:t>
      </w:r>
    </w:p>
    <w:p w14:paraId="3AFB9A03" w14:textId="77777777" w:rsidR="00006E1C" w:rsidRDefault="00006E1C" w:rsidP="00006E1C">
      <w:r>
        <w:t xml:space="preserve">  color: var(--first-color);</w:t>
      </w:r>
    </w:p>
    <w:p w14:paraId="61504166" w14:textId="77777777" w:rsidR="00006E1C" w:rsidRDefault="00006E1C" w:rsidP="00006E1C">
      <w:r>
        <w:t>}</w:t>
      </w:r>
    </w:p>
    <w:p w14:paraId="5EE9DDDD" w14:textId="77777777" w:rsidR="00006E1C" w:rsidRDefault="00006E1C" w:rsidP="00006E1C">
      <w:r>
        <w:t>/*------xx------NAVBAR--------xx------- */</w:t>
      </w:r>
    </w:p>
    <w:p w14:paraId="4CF15222" w14:textId="77777777" w:rsidR="00006E1C" w:rsidRDefault="00006E1C" w:rsidP="00006E1C"/>
    <w:p w14:paraId="60E8BCF0" w14:textId="77777777" w:rsidR="00006E1C" w:rsidRDefault="00006E1C" w:rsidP="00006E1C">
      <w:r>
        <w:t>@media screen and (min-width: 320px) {</w:t>
      </w:r>
    </w:p>
    <w:p w14:paraId="5BA5342E" w14:textId="77777777" w:rsidR="00006E1C" w:rsidRDefault="00006E1C" w:rsidP="00006E1C">
      <w:r>
        <w:t xml:space="preserve">  .</w:t>
      </w:r>
      <w:proofErr w:type="spellStart"/>
      <w:r>
        <w:t>header__search</w:t>
      </w:r>
      <w:proofErr w:type="spellEnd"/>
      <w:r>
        <w:t xml:space="preserve"> {</w:t>
      </w:r>
    </w:p>
    <w:p w14:paraId="6BCF9F40" w14:textId="77777777" w:rsidR="00006E1C" w:rsidRDefault="00006E1C" w:rsidP="00006E1C">
      <w:r>
        <w:t xml:space="preserve">    width: 65%;</w:t>
      </w:r>
    </w:p>
    <w:p w14:paraId="171D5296" w14:textId="77777777" w:rsidR="00006E1C" w:rsidRDefault="00006E1C" w:rsidP="00006E1C">
      <w:r>
        <w:t xml:space="preserve">  }</w:t>
      </w:r>
    </w:p>
    <w:p w14:paraId="5AF6138A" w14:textId="77777777" w:rsidR="00006E1C" w:rsidRDefault="00006E1C" w:rsidP="00006E1C">
      <w:r>
        <w:t xml:space="preserve">  .margin__bottom__2rem {</w:t>
      </w:r>
    </w:p>
    <w:p w14:paraId="2D58872D" w14:textId="77777777" w:rsidR="00006E1C" w:rsidRDefault="00006E1C" w:rsidP="00006E1C">
      <w:r>
        <w:t xml:space="preserve">    margin-bottom: 2rem;</w:t>
      </w:r>
    </w:p>
    <w:p w14:paraId="38468E5B" w14:textId="77777777" w:rsidR="00006E1C" w:rsidRDefault="00006E1C" w:rsidP="00006E1C">
      <w:r>
        <w:t xml:space="preserve">  }</w:t>
      </w:r>
    </w:p>
    <w:p w14:paraId="05D01E11" w14:textId="77777777" w:rsidR="00006E1C" w:rsidRDefault="00006E1C" w:rsidP="00006E1C">
      <w:r>
        <w:t>}</w:t>
      </w:r>
    </w:p>
    <w:p w14:paraId="1C1E1FF6" w14:textId="77777777" w:rsidR="00006E1C" w:rsidRDefault="00006E1C" w:rsidP="00006E1C"/>
    <w:p w14:paraId="4ABCD32B" w14:textId="77777777" w:rsidR="00006E1C" w:rsidRDefault="00006E1C" w:rsidP="00006E1C">
      <w:r>
        <w:t>@media screen and (min-width: 768px) {</w:t>
      </w:r>
    </w:p>
    <w:p w14:paraId="48FDF84E" w14:textId="77777777" w:rsidR="00006E1C" w:rsidRDefault="00006E1C" w:rsidP="00006E1C">
      <w:r>
        <w:t xml:space="preserve">  body {</w:t>
      </w:r>
    </w:p>
    <w:p w14:paraId="522BA073" w14:textId="77777777" w:rsidR="00006E1C" w:rsidRDefault="00006E1C" w:rsidP="00006E1C">
      <w:r>
        <w:t xml:space="preserve">    padding: 1rem 3rem 0 6rem;</w:t>
      </w:r>
    </w:p>
    <w:p w14:paraId="6EB74CFE" w14:textId="77777777" w:rsidR="00006E1C" w:rsidRDefault="00006E1C" w:rsidP="00006E1C">
      <w:r>
        <w:t xml:space="preserve">  }</w:t>
      </w:r>
    </w:p>
    <w:p w14:paraId="091197B9" w14:textId="77777777" w:rsidR="00006E1C" w:rsidRDefault="00006E1C" w:rsidP="00006E1C"/>
    <w:p w14:paraId="02F659F8" w14:textId="77777777" w:rsidR="00006E1C" w:rsidRDefault="00006E1C" w:rsidP="00006E1C">
      <w:r>
        <w:t xml:space="preserve">  .header {</w:t>
      </w:r>
    </w:p>
    <w:p w14:paraId="3FE636B1" w14:textId="77777777" w:rsidR="00006E1C" w:rsidRDefault="00006E1C" w:rsidP="00006E1C">
      <w:r>
        <w:t xml:space="preserve">    padding: 0 3rem 0 6rem;</w:t>
      </w:r>
    </w:p>
    <w:p w14:paraId="7DCCF599" w14:textId="77777777" w:rsidR="00006E1C" w:rsidRDefault="00006E1C" w:rsidP="00006E1C">
      <w:r>
        <w:t xml:space="preserve">  }</w:t>
      </w:r>
    </w:p>
    <w:p w14:paraId="3AF6E27F" w14:textId="77777777" w:rsidR="00006E1C" w:rsidRDefault="00006E1C" w:rsidP="00006E1C">
      <w:r>
        <w:t xml:space="preserve">  .</w:t>
      </w:r>
      <w:proofErr w:type="spellStart"/>
      <w:r>
        <w:t>header__container</w:t>
      </w:r>
      <w:proofErr w:type="spellEnd"/>
      <w:r>
        <w:t xml:space="preserve"> {</w:t>
      </w:r>
    </w:p>
    <w:p w14:paraId="2C5BFBFA" w14:textId="77777777" w:rsidR="00006E1C" w:rsidRDefault="00006E1C" w:rsidP="00006E1C">
      <w:r>
        <w:t xml:space="preserve">    height: calc(var(--header-height) + 0.5rem);</w:t>
      </w:r>
    </w:p>
    <w:p w14:paraId="5FDE777E" w14:textId="77777777" w:rsidR="00006E1C" w:rsidRDefault="00006E1C" w:rsidP="00006E1C">
      <w:r>
        <w:t xml:space="preserve">  }</w:t>
      </w:r>
    </w:p>
    <w:p w14:paraId="749AF629" w14:textId="77777777" w:rsidR="00006E1C" w:rsidRDefault="00006E1C" w:rsidP="00006E1C">
      <w:r>
        <w:t xml:space="preserve">  .</w:t>
      </w:r>
      <w:proofErr w:type="spellStart"/>
      <w:r>
        <w:t>header__search</w:t>
      </w:r>
      <w:proofErr w:type="spellEnd"/>
      <w:r>
        <w:t xml:space="preserve"> {</w:t>
      </w:r>
    </w:p>
    <w:p w14:paraId="77E2777B" w14:textId="77777777" w:rsidR="00006E1C" w:rsidRDefault="00006E1C" w:rsidP="00006E1C">
      <w:r>
        <w:t xml:space="preserve">    width: 300px;</w:t>
      </w:r>
    </w:p>
    <w:p w14:paraId="460E9BCD" w14:textId="77777777" w:rsidR="00006E1C" w:rsidRDefault="00006E1C" w:rsidP="00006E1C">
      <w:r>
        <w:t xml:space="preserve">    padding: 0.55rem 0.75rem;</w:t>
      </w:r>
    </w:p>
    <w:p w14:paraId="397BD387" w14:textId="77777777" w:rsidR="00006E1C" w:rsidRDefault="00006E1C" w:rsidP="00006E1C">
      <w:r>
        <w:t xml:space="preserve">  }</w:t>
      </w:r>
    </w:p>
    <w:p w14:paraId="5E6EA387" w14:textId="77777777" w:rsidR="00006E1C" w:rsidRDefault="00006E1C" w:rsidP="00006E1C">
      <w:r>
        <w:t xml:space="preserve">  .</w:t>
      </w:r>
      <w:proofErr w:type="spellStart"/>
      <w:r>
        <w:t>header__toggle</w:t>
      </w:r>
      <w:proofErr w:type="spellEnd"/>
      <w:r>
        <w:t xml:space="preserve"> {</w:t>
      </w:r>
    </w:p>
    <w:p w14:paraId="558468CE" w14:textId="77777777" w:rsidR="00006E1C" w:rsidRDefault="00006E1C" w:rsidP="00006E1C">
      <w:r>
        <w:lastRenderedPageBreak/>
        <w:t xml:space="preserve">    display: none;</w:t>
      </w:r>
    </w:p>
    <w:p w14:paraId="53B57CDA" w14:textId="77777777" w:rsidR="00006E1C" w:rsidRDefault="00006E1C" w:rsidP="00006E1C">
      <w:r>
        <w:t xml:space="preserve">  }</w:t>
      </w:r>
    </w:p>
    <w:p w14:paraId="7483A51D" w14:textId="77777777" w:rsidR="00006E1C" w:rsidRDefault="00006E1C" w:rsidP="00006E1C">
      <w:r>
        <w:t xml:space="preserve">  .</w:t>
      </w:r>
      <w:proofErr w:type="spellStart"/>
      <w:r>
        <w:t>header__logo</w:t>
      </w:r>
      <w:proofErr w:type="spellEnd"/>
      <w:r>
        <w:t xml:space="preserve"> {</w:t>
      </w:r>
    </w:p>
    <w:p w14:paraId="79623547" w14:textId="77777777" w:rsidR="00006E1C" w:rsidRDefault="00006E1C" w:rsidP="00006E1C">
      <w:r>
        <w:t xml:space="preserve">    display: block;</w:t>
      </w:r>
    </w:p>
    <w:p w14:paraId="47A2ECCA" w14:textId="77777777" w:rsidR="00006E1C" w:rsidRDefault="00006E1C" w:rsidP="00006E1C">
      <w:r>
        <w:t xml:space="preserve">  }</w:t>
      </w:r>
    </w:p>
    <w:p w14:paraId="5062CEEF" w14:textId="77777777" w:rsidR="00006E1C" w:rsidRDefault="00006E1C" w:rsidP="00006E1C">
      <w:r>
        <w:t xml:space="preserve">  .header__</w:t>
      </w:r>
      <w:proofErr w:type="spellStart"/>
      <w:r>
        <w:t>img</w:t>
      </w:r>
      <w:proofErr w:type="spellEnd"/>
      <w:r>
        <w:t xml:space="preserve"> {</w:t>
      </w:r>
    </w:p>
    <w:p w14:paraId="79A98096" w14:textId="77777777" w:rsidR="00006E1C" w:rsidRDefault="00006E1C" w:rsidP="00006E1C">
      <w:r>
        <w:t xml:space="preserve">    width: 40px;</w:t>
      </w:r>
    </w:p>
    <w:p w14:paraId="76B6EB8E" w14:textId="77777777" w:rsidR="00006E1C" w:rsidRDefault="00006E1C" w:rsidP="00006E1C">
      <w:r>
        <w:t xml:space="preserve">    height: 40px;</w:t>
      </w:r>
    </w:p>
    <w:p w14:paraId="6277AA88" w14:textId="77777777" w:rsidR="00006E1C" w:rsidRDefault="00006E1C" w:rsidP="00006E1C">
      <w:r>
        <w:t xml:space="preserve">    order: 1;</w:t>
      </w:r>
    </w:p>
    <w:p w14:paraId="23D61EAA" w14:textId="77777777" w:rsidR="00006E1C" w:rsidRDefault="00006E1C" w:rsidP="00006E1C">
      <w:r>
        <w:t xml:space="preserve">  }</w:t>
      </w:r>
    </w:p>
    <w:p w14:paraId="686331E1" w14:textId="77777777" w:rsidR="00006E1C" w:rsidRDefault="00006E1C" w:rsidP="00006E1C">
      <w:r>
        <w:t xml:space="preserve">  .margin__bottom__2rem {</w:t>
      </w:r>
    </w:p>
    <w:p w14:paraId="407D6193" w14:textId="77777777" w:rsidR="00006E1C" w:rsidRDefault="00006E1C" w:rsidP="00006E1C">
      <w:r>
        <w:t xml:space="preserve">    margin-bottom: 2rem;</w:t>
      </w:r>
    </w:p>
    <w:p w14:paraId="25152044" w14:textId="77777777" w:rsidR="00006E1C" w:rsidRDefault="00006E1C" w:rsidP="00006E1C">
      <w:r>
        <w:t xml:space="preserve">  }</w:t>
      </w:r>
    </w:p>
    <w:p w14:paraId="36839EB4" w14:textId="77777777" w:rsidR="00006E1C" w:rsidRDefault="00006E1C" w:rsidP="00006E1C"/>
    <w:p w14:paraId="726C3C99" w14:textId="77777777" w:rsidR="00006E1C" w:rsidRDefault="00006E1C" w:rsidP="00006E1C">
      <w:r>
        <w:t xml:space="preserve">  .nav {</w:t>
      </w:r>
    </w:p>
    <w:p w14:paraId="3D5DB849" w14:textId="77777777" w:rsidR="00006E1C" w:rsidRDefault="00006E1C" w:rsidP="00006E1C">
      <w:r>
        <w:t xml:space="preserve">    left: 0;</w:t>
      </w:r>
    </w:p>
    <w:p w14:paraId="4F73A85A" w14:textId="77777777" w:rsidR="00006E1C" w:rsidRDefault="00006E1C" w:rsidP="00006E1C">
      <w:r>
        <w:t xml:space="preserve">    padding: 1.2rem 1.5rem 3rem;</w:t>
      </w:r>
    </w:p>
    <w:p w14:paraId="230E6AC0" w14:textId="77777777" w:rsidR="00006E1C" w:rsidRDefault="00006E1C" w:rsidP="00006E1C">
      <w:r>
        <w:t xml:space="preserve">    width: 68px;</w:t>
      </w:r>
    </w:p>
    <w:p w14:paraId="7B220A5C" w14:textId="77777777" w:rsidR="00006E1C" w:rsidRDefault="00006E1C" w:rsidP="00006E1C">
      <w:r>
        <w:t xml:space="preserve">  }</w:t>
      </w:r>
    </w:p>
    <w:p w14:paraId="63F4579E" w14:textId="77777777" w:rsidR="00006E1C" w:rsidRDefault="00006E1C" w:rsidP="00006E1C"/>
    <w:p w14:paraId="2FD22D54" w14:textId="77777777" w:rsidR="00006E1C" w:rsidRDefault="00006E1C" w:rsidP="00006E1C">
      <w:r>
        <w:t xml:space="preserve">  .</w:t>
      </w:r>
      <w:proofErr w:type="spellStart"/>
      <w:r>
        <w:t>nav__items</w:t>
      </w:r>
      <w:proofErr w:type="spellEnd"/>
      <w:r>
        <w:t xml:space="preserve"> {</w:t>
      </w:r>
    </w:p>
    <w:p w14:paraId="2D21BCB1" w14:textId="77777777" w:rsidR="00006E1C" w:rsidRDefault="00006E1C" w:rsidP="00006E1C">
      <w:r>
        <w:t xml:space="preserve">    row-gap: 1.7rem;</w:t>
      </w:r>
    </w:p>
    <w:p w14:paraId="0250AF97" w14:textId="77777777" w:rsidR="00006E1C" w:rsidRDefault="00006E1C" w:rsidP="00006E1C">
      <w:r>
        <w:t xml:space="preserve">  }</w:t>
      </w:r>
    </w:p>
    <w:p w14:paraId="6C6CECCC" w14:textId="77777777" w:rsidR="00006E1C" w:rsidRDefault="00006E1C" w:rsidP="00006E1C"/>
    <w:p w14:paraId="29C5501D" w14:textId="77777777" w:rsidR="00006E1C" w:rsidRDefault="00006E1C" w:rsidP="00006E1C">
      <w:r>
        <w:t xml:space="preserve">  .nav__</w:t>
      </w:r>
      <w:proofErr w:type="spellStart"/>
      <w:r>
        <w:t>box_icons</w:t>
      </w:r>
      <w:proofErr w:type="spellEnd"/>
      <w:r>
        <w:t xml:space="preserve"> {</w:t>
      </w:r>
    </w:p>
    <w:p w14:paraId="119F38A3" w14:textId="77777777" w:rsidR="00006E1C" w:rsidRDefault="00006E1C" w:rsidP="00006E1C">
      <w:r>
        <w:t xml:space="preserve">    font-size: 1.3rem;</w:t>
      </w:r>
    </w:p>
    <w:p w14:paraId="244C7F5C" w14:textId="77777777" w:rsidR="00006E1C" w:rsidRDefault="00006E1C" w:rsidP="00006E1C">
      <w:r>
        <w:t xml:space="preserve">  }</w:t>
      </w:r>
    </w:p>
    <w:p w14:paraId="25BEC477" w14:textId="77777777" w:rsidR="00006E1C" w:rsidRDefault="00006E1C" w:rsidP="00006E1C"/>
    <w:p w14:paraId="2283CD1E" w14:textId="77777777" w:rsidR="00006E1C" w:rsidRDefault="00006E1C" w:rsidP="00006E1C">
      <w:r>
        <w:t xml:space="preserve">  .</w:t>
      </w:r>
      <w:proofErr w:type="spellStart"/>
      <w:r>
        <w:t>nav__logo__name</w:t>
      </w:r>
      <w:proofErr w:type="spellEnd"/>
      <w:r>
        <w:t>,</w:t>
      </w:r>
    </w:p>
    <w:p w14:paraId="3560C11B" w14:textId="77777777" w:rsidR="00006E1C" w:rsidRDefault="00006E1C" w:rsidP="00006E1C">
      <w:r>
        <w:t xml:space="preserve">  .</w:t>
      </w:r>
      <w:proofErr w:type="spellStart"/>
      <w:r>
        <w:t>nav__name</w:t>
      </w:r>
      <w:proofErr w:type="spellEnd"/>
      <w:r>
        <w:t>,</w:t>
      </w:r>
    </w:p>
    <w:p w14:paraId="5BDCEE0A" w14:textId="77777777" w:rsidR="00006E1C" w:rsidRDefault="00006E1C" w:rsidP="00006E1C">
      <w:r>
        <w:t xml:space="preserve">  .</w:t>
      </w:r>
      <w:proofErr w:type="spellStart"/>
      <w:r>
        <w:t>nav__subtitle</w:t>
      </w:r>
      <w:proofErr w:type="spellEnd"/>
      <w:r>
        <w:t>,</w:t>
      </w:r>
    </w:p>
    <w:p w14:paraId="45A4EF8B" w14:textId="77777777" w:rsidR="00006E1C" w:rsidRDefault="00006E1C" w:rsidP="00006E1C">
      <w:r>
        <w:t xml:space="preserve">  .nav__</w:t>
      </w:r>
      <w:proofErr w:type="spellStart"/>
      <w:r>
        <w:t>dropdown_icon</w:t>
      </w:r>
      <w:proofErr w:type="spellEnd"/>
      <w:r>
        <w:t xml:space="preserve"> {</w:t>
      </w:r>
    </w:p>
    <w:p w14:paraId="63866F47" w14:textId="77777777" w:rsidR="00006E1C" w:rsidRDefault="00006E1C" w:rsidP="00006E1C">
      <w:r>
        <w:t xml:space="preserve">    opacity: 0;</w:t>
      </w:r>
    </w:p>
    <w:p w14:paraId="3767D115" w14:textId="77777777" w:rsidR="00006E1C" w:rsidRDefault="00006E1C" w:rsidP="00006E1C">
      <w:r>
        <w:t xml:space="preserve">    transition: 0.3s;</w:t>
      </w:r>
    </w:p>
    <w:p w14:paraId="24CCE7C0" w14:textId="77777777" w:rsidR="00006E1C" w:rsidRDefault="00006E1C" w:rsidP="00006E1C">
      <w:r>
        <w:t xml:space="preserve">  }</w:t>
      </w:r>
    </w:p>
    <w:p w14:paraId="63E37169" w14:textId="77777777" w:rsidR="00006E1C" w:rsidRDefault="00006E1C" w:rsidP="00006E1C"/>
    <w:p w14:paraId="2782BFFC" w14:textId="77777777" w:rsidR="00006E1C" w:rsidRDefault="00006E1C" w:rsidP="00006E1C">
      <w:r>
        <w:t xml:space="preserve">  .</w:t>
      </w:r>
      <w:proofErr w:type="spellStart"/>
      <w:r>
        <w:t>nav:hover</w:t>
      </w:r>
      <w:proofErr w:type="spellEnd"/>
      <w:r>
        <w:t xml:space="preserve"> {</w:t>
      </w:r>
    </w:p>
    <w:p w14:paraId="5E0BDD2B" w14:textId="77777777" w:rsidR="00006E1C" w:rsidRDefault="00006E1C" w:rsidP="00006E1C">
      <w:r>
        <w:t xml:space="preserve">    width: var(--nav-width);</w:t>
      </w:r>
    </w:p>
    <w:p w14:paraId="0830A46C" w14:textId="77777777" w:rsidR="00006E1C" w:rsidRDefault="00006E1C" w:rsidP="00006E1C">
      <w:r>
        <w:t xml:space="preserve">  }</w:t>
      </w:r>
    </w:p>
    <w:p w14:paraId="4D2088FE" w14:textId="77777777" w:rsidR="00006E1C" w:rsidRDefault="00006E1C" w:rsidP="00006E1C"/>
    <w:p w14:paraId="7434563B" w14:textId="77777777" w:rsidR="00006E1C" w:rsidRDefault="00006E1C" w:rsidP="00006E1C">
      <w:r>
        <w:t xml:space="preserve">  .</w:t>
      </w:r>
      <w:proofErr w:type="spellStart"/>
      <w:r>
        <w:t>nav:hover</w:t>
      </w:r>
      <w:proofErr w:type="spellEnd"/>
      <w:r>
        <w:t xml:space="preserve"> .</w:t>
      </w:r>
      <w:proofErr w:type="spellStart"/>
      <w:r>
        <w:t>nav__logo__name</w:t>
      </w:r>
      <w:proofErr w:type="spellEnd"/>
      <w:r>
        <w:t xml:space="preserve"> {</w:t>
      </w:r>
    </w:p>
    <w:p w14:paraId="16DD0D19" w14:textId="77777777" w:rsidR="00006E1C" w:rsidRDefault="00006E1C" w:rsidP="00006E1C">
      <w:r>
        <w:t xml:space="preserve">    opacity: 1;</w:t>
      </w:r>
    </w:p>
    <w:p w14:paraId="394C2EB5" w14:textId="77777777" w:rsidR="00006E1C" w:rsidRDefault="00006E1C" w:rsidP="00006E1C">
      <w:r>
        <w:t xml:space="preserve">  }</w:t>
      </w:r>
    </w:p>
    <w:p w14:paraId="3AA89931" w14:textId="77777777" w:rsidR="00006E1C" w:rsidRDefault="00006E1C" w:rsidP="00006E1C">
      <w:r>
        <w:t xml:space="preserve">  .</w:t>
      </w:r>
      <w:proofErr w:type="spellStart"/>
      <w:r>
        <w:t>nav:hover</w:t>
      </w:r>
      <w:proofErr w:type="spellEnd"/>
      <w:r>
        <w:t xml:space="preserve"> .</w:t>
      </w:r>
      <w:proofErr w:type="spellStart"/>
      <w:r>
        <w:t>nav__name</w:t>
      </w:r>
      <w:proofErr w:type="spellEnd"/>
      <w:r>
        <w:t xml:space="preserve"> {</w:t>
      </w:r>
    </w:p>
    <w:p w14:paraId="7109B28E" w14:textId="77777777" w:rsidR="00006E1C" w:rsidRDefault="00006E1C" w:rsidP="00006E1C">
      <w:r>
        <w:lastRenderedPageBreak/>
        <w:t xml:space="preserve">    opacity: 1;</w:t>
      </w:r>
    </w:p>
    <w:p w14:paraId="1C13F5E9" w14:textId="77777777" w:rsidR="00006E1C" w:rsidRDefault="00006E1C" w:rsidP="00006E1C">
      <w:r>
        <w:t xml:space="preserve">  }</w:t>
      </w:r>
    </w:p>
    <w:p w14:paraId="44CDBD17" w14:textId="77777777" w:rsidR="00006E1C" w:rsidRDefault="00006E1C" w:rsidP="00006E1C">
      <w:r>
        <w:t xml:space="preserve">  .</w:t>
      </w:r>
      <w:proofErr w:type="spellStart"/>
      <w:r>
        <w:t>nav:hover</w:t>
      </w:r>
      <w:proofErr w:type="spellEnd"/>
      <w:r>
        <w:t xml:space="preserve"> .</w:t>
      </w:r>
      <w:proofErr w:type="spellStart"/>
      <w:r>
        <w:t>nav__subtitle</w:t>
      </w:r>
      <w:proofErr w:type="spellEnd"/>
      <w:r>
        <w:t xml:space="preserve"> {</w:t>
      </w:r>
    </w:p>
    <w:p w14:paraId="23DC0635" w14:textId="77777777" w:rsidR="00006E1C" w:rsidRDefault="00006E1C" w:rsidP="00006E1C">
      <w:r>
        <w:t xml:space="preserve">    opacity: 1;</w:t>
      </w:r>
    </w:p>
    <w:p w14:paraId="4AE6D37B" w14:textId="77777777" w:rsidR="00006E1C" w:rsidRDefault="00006E1C" w:rsidP="00006E1C">
      <w:r>
        <w:t xml:space="preserve">  }</w:t>
      </w:r>
    </w:p>
    <w:p w14:paraId="144BE051" w14:textId="77777777" w:rsidR="00006E1C" w:rsidRDefault="00006E1C" w:rsidP="00006E1C">
      <w:r>
        <w:t xml:space="preserve">  .</w:t>
      </w:r>
      <w:proofErr w:type="spellStart"/>
      <w:r>
        <w:t>nav:hover</w:t>
      </w:r>
      <w:proofErr w:type="spellEnd"/>
      <w:r>
        <w:t xml:space="preserve"> .nav__</w:t>
      </w:r>
      <w:proofErr w:type="spellStart"/>
      <w:r>
        <w:t>dropdown_icon</w:t>
      </w:r>
      <w:proofErr w:type="spellEnd"/>
      <w:r>
        <w:t xml:space="preserve"> {</w:t>
      </w:r>
    </w:p>
    <w:p w14:paraId="3DE9339B" w14:textId="77777777" w:rsidR="00006E1C" w:rsidRDefault="00006E1C" w:rsidP="00006E1C">
      <w:r>
        <w:t xml:space="preserve">    opacity: 1;</w:t>
      </w:r>
    </w:p>
    <w:p w14:paraId="366D9348" w14:textId="77777777" w:rsidR="00006E1C" w:rsidRDefault="00006E1C" w:rsidP="00006E1C">
      <w:r>
        <w:t xml:space="preserve">  }</w:t>
      </w:r>
    </w:p>
    <w:p w14:paraId="24B8000F" w14:textId="77777777" w:rsidR="00006E1C" w:rsidRDefault="00006E1C" w:rsidP="00006E1C">
      <w:r>
        <w:t>}</w:t>
      </w:r>
    </w:p>
    <w:p w14:paraId="41E6FD31" w14:textId="77777777" w:rsidR="00006E1C" w:rsidRDefault="00006E1C" w:rsidP="00006E1C"/>
    <w:p w14:paraId="558C0E0D" w14:textId="77777777" w:rsidR="00006E1C" w:rsidRDefault="00006E1C" w:rsidP="00006E1C">
      <w:r>
        <w:t>@media screen and (max-width: 992px){</w:t>
      </w:r>
    </w:p>
    <w:p w14:paraId="7903ECF9" w14:textId="77777777" w:rsidR="00006E1C" w:rsidRDefault="00006E1C" w:rsidP="00006E1C">
      <w:r>
        <w:t xml:space="preserve">  .nav{</w:t>
      </w:r>
    </w:p>
    <w:p w14:paraId="26A70E03" w14:textId="77777777" w:rsidR="00006E1C" w:rsidRDefault="00006E1C" w:rsidP="00006E1C">
      <w:r>
        <w:t xml:space="preserve">    left: 0 !important;</w:t>
      </w:r>
    </w:p>
    <w:p w14:paraId="71D13ED0" w14:textId="77777777" w:rsidR="00006E1C" w:rsidRDefault="00006E1C" w:rsidP="00006E1C">
      <w:r>
        <w:t xml:space="preserve">  }</w:t>
      </w:r>
    </w:p>
    <w:p w14:paraId="03639479" w14:textId="77777777" w:rsidR="00006E1C" w:rsidRDefault="00006E1C" w:rsidP="00006E1C">
      <w:r>
        <w:t>}</w:t>
      </w:r>
    </w:p>
    <w:p w14:paraId="1E439072" w14:textId="77777777" w:rsidR="00006E1C" w:rsidRDefault="00006E1C" w:rsidP="00006E1C"/>
    <w:p w14:paraId="21091884" w14:textId="77777777" w:rsidR="00006E1C" w:rsidRDefault="00006E1C" w:rsidP="00006E1C">
      <w:r>
        <w:t>/* Joiners Login and signup */</w:t>
      </w:r>
    </w:p>
    <w:p w14:paraId="74FE5525" w14:textId="77777777" w:rsidR="00006E1C" w:rsidRDefault="00006E1C" w:rsidP="00006E1C">
      <w:r>
        <w:t>.signup-joiners-background {</w:t>
      </w:r>
    </w:p>
    <w:p w14:paraId="5C155A6F" w14:textId="77777777" w:rsidR="00006E1C" w:rsidRDefault="00006E1C" w:rsidP="00006E1C">
      <w:r>
        <w:t xml:space="preserve">  background-color: white;</w:t>
      </w:r>
    </w:p>
    <w:p w14:paraId="3A3B470A" w14:textId="77777777" w:rsidR="00006E1C" w:rsidRDefault="00006E1C" w:rsidP="00006E1C">
      <w:r>
        <w:t>}</w:t>
      </w:r>
    </w:p>
    <w:p w14:paraId="0F2127FF" w14:textId="77777777" w:rsidR="00006E1C" w:rsidRDefault="00006E1C" w:rsidP="00006E1C"/>
    <w:p w14:paraId="0608218E" w14:textId="77777777" w:rsidR="00006E1C" w:rsidRDefault="00006E1C" w:rsidP="00006E1C">
      <w:r>
        <w:t>/* Account Details */</w:t>
      </w:r>
    </w:p>
    <w:p w14:paraId="00FBF5BE" w14:textId="77777777" w:rsidR="00006E1C" w:rsidRDefault="00006E1C" w:rsidP="00006E1C"/>
    <w:p w14:paraId="5D0F337E" w14:textId="77777777" w:rsidR="00006E1C" w:rsidRDefault="00006E1C" w:rsidP="00006E1C">
      <w:r>
        <w:t>.</w:t>
      </w:r>
      <w:proofErr w:type="spellStart"/>
      <w:r>
        <w:t>update__profile__pic</w:t>
      </w:r>
      <w:proofErr w:type="spellEnd"/>
      <w:r>
        <w:t>{</w:t>
      </w:r>
    </w:p>
    <w:p w14:paraId="2B374ED4" w14:textId="77777777" w:rsidR="00006E1C" w:rsidRDefault="00006E1C" w:rsidP="00006E1C">
      <w:r>
        <w:t xml:space="preserve">    position: relative;</w:t>
      </w:r>
    </w:p>
    <w:p w14:paraId="03D7E918" w14:textId="77777777" w:rsidR="00006E1C" w:rsidRDefault="00006E1C" w:rsidP="00006E1C">
      <w:r>
        <w:t xml:space="preserve">    </w:t>
      </w:r>
    </w:p>
    <w:p w14:paraId="0D15FB8A" w14:textId="77777777" w:rsidR="00006E1C" w:rsidRDefault="00006E1C" w:rsidP="00006E1C">
      <w:r>
        <w:t>}</w:t>
      </w:r>
    </w:p>
    <w:p w14:paraId="1F5F8AFE" w14:textId="77777777" w:rsidR="00006E1C" w:rsidRDefault="00006E1C" w:rsidP="00006E1C">
      <w:r>
        <w:t>.</w:t>
      </w:r>
      <w:proofErr w:type="spellStart"/>
      <w:r>
        <w:t>account__image</w:t>
      </w:r>
      <w:proofErr w:type="spellEnd"/>
      <w:r>
        <w:t xml:space="preserve"> {</w:t>
      </w:r>
    </w:p>
    <w:p w14:paraId="2F63EC0B" w14:textId="77777777" w:rsidR="00006E1C" w:rsidRDefault="00006E1C" w:rsidP="00006E1C">
      <w:r>
        <w:t xml:space="preserve">  width: 150px;</w:t>
      </w:r>
    </w:p>
    <w:p w14:paraId="27633D8F" w14:textId="77777777" w:rsidR="00006E1C" w:rsidRDefault="00006E1C" w:rsidP="00006E1C">
      <w:r>
        <w:t xml:space="preserve">  height: auto;</w:t>
      </w:r>
    </w:p>
    <w:p w14:paraId="253D6F71" w14:textId="77777777" w:rsidR="00006E1C" w:rsidRDefault="00006E1C" w:rsidP="00006E1C">
      <w:r>
        <w:t xml:space="preserve">  border-radius: 50%;</w:t>
      </w:r>
    </w:p>
    <w:p w14:paraId="40E90962" w14:textId="77777777" w:rsidR="00006E1C" w:rsidRDefault="00006E1C" w:rsidP="00006E1C">
      <w:r>
        <w:t>}</w:t>
      </w:r>
    </w:p>
    <w:p w14:paraId="4719CB71" w14:textId="77777777" w:rsidR="00006E1C" w:rsidRDefault="00006E1C" w:rsidP="00006E1C"/>
    <w:p w14:paraId="439E9BE5" w14:textId="77777777" w:rsidR="00006E1C" w:rsidRDefault="00006E1C" w:rsidP="00006E1C">
      <w:r>
        <w:t>.</w:t>
      </w:r>
      <w:proofErr w:type="spellStart"/>
      <w:r>
        <w:t>account__image</w:t>
      </w:r>
      <w:proofErr w:type="spellEnd"/>
      <w:r>
        <w:t xml:space="preserve"> {</w:t>
      </w:r>
    </w:p>
    <w:p w14:paraId="36CF84F9" w14:textId="77777777" w:rsidR="00006E1C" w:rsidRDefault="00006E1C" w:rsidP="00006E1C">
      <w:r>
        <w:t xml:space="preserve">  opacity: 1;</w:t>
      </w:r>
    </w:p>
    <w:p w14:paraId="522D03B2" w14:textId="77777777" w:rsidR="00006E1C" w:rsidRDefault="00006E1C" w:rsidP="00006E1C">
      <w:r>
        <w:t xml:space="preserve">  display: block;</w:t>
      </w:r>
    </w:p>
    <w:p w14:paraId="23F3A932" w14:textId="77777777" w:rsidR="00006E1C" w:rsidRDefault="00006E1C" w:rsidP="00006E1C">
      <w:r>
        <w:t xml:space="preserve">  height: auto;</w:t>
      </w:r>
    </w:p>
    <w:p w14:paraId="55AE9B5C" w14:textId="77777777" w:rsidR="00006E1C" w:rsidRDefault="00006E1C" w:rsidP="00006E1C">
      <w:r>
        <w:t xml:space="preserve">  transition: 0.5s ease;</w:t>
      </w:r>
    </w:p>
    <w:p w14:paraId="268AFB1B" w14:textId="77777777" w:rsidR="00006E1C" w:rsidRDefault="00006E1C" w:rsidP="00006E1C">
      <w:r>
        <w:t xml:space="preserve">  </w:t>
      </w:r>
      <w:proofErr w:type="spellStart"/>
      <w:r>
        <w:t>backface</w:t>
      </w:r>
      <w:proofErr w:type="spellEnd"/>
      <w:r>
        <w:t>-visibility: hidden;</w:t>
      </w:r>
    </w:p>
    <w:p w14:paraId="3CCFF6C0" w14:textId="77777777" w:rsidR="00006E1C" w:rsidRDefault="00006E1C" w:rsidP="00006E1C">
      <w:r>
        <w:t xml:space="preserve">  </w:t>
      </w:r>
    </w:p>
    <w:p w14:paraId="113A0995" w14:textId="77777777" w:rsidR="00006E1C" w:rsidRDefault="00006E1C" w:rsidP="00006E1C">
      <w:r>
        <w:t>}</w:t>
      </w:r>
    </w:p>
    <w:p w14:paraId="7A8E46D5" w14:textId="77777777" w:rsidR="00006E1C" w:rsidRDefault="00006E1C" w:rsidP="00006E1C"/>
    <w:p w14:paraId="3F4051F0" w14:textId="77777777" w:rsidR="00006E1C" w:rsidRDefault="00006E1C" w:rsidP="00006E1C">
      <w:r>
        <w:t>.</w:t>
      </w:r>
      <w:proofErr w:type="spellStart"/>
      <w:r>
        <w:t>image__placeholder</w:t>
      </w:r>
      <w:proofErr w:type="spellEnd"/>
      <w:r>
        <w:t>{</w:t>
      </w:r>
    </w:p>
    <w:p w14:paraId="21944812" w14:textId="77777777" w:rsidR="00006E1C" w:rsidRDefault="00006E1C" w:rsidP="00006E1C">
      <w:r>
        <w:t xml:space="preserve">    transition: .5s ease;</w:t>
      </w:r>
    </w:p>
    <w:p w14:paraId="509D92E2" w14:textId="77777777" w:rsidR="00006E1C" w:rsidRDefault="00006E1C" w:rsidP="00006E1C">
      <w:r>
        <w:lastRenderedPageBreak/>
        <w:t xml:space="preserve">  opacity: 0;</w:t>
      </w:r>
    </w:p>
    <w:p w14:paraId="4818D8B8" w14:textId="77777777" w:rsidR="00006E1C" w:rsidRDefault="00006E1C" w:rsidP="00006E1C">
      <w:r>
        <w:t xml:space="preserve">  position: absolute;</w:t>
      </w:r>
    </w:p>
    <w:p w14:paraId="7C3EE4E7" w14:textId="77777777" w:rsidR="00006E1C" w:rsidRDefault="00006E1C" w:rsidP="00006E1C">
      <w:r>
        <w:t xml:space="preserve">  top: 50%;</w:t>
      </w:r>
    </w:p>
    <w:p w14:paraId="13E07EDC" w14:textId="77777777" w:rsidR="00006E1C" w:rsidRDefault="00006E1C" w:rsidP="00006E1C">
      <w:r>
        <w:t xml:space="preserve">  left: 50%;</w:t>
      </w:r>
    </w:p>
    <w:p w14:paraId="266F8B06" w14:textId="77777777" w:rsidR="00006E1C" w:rsidRDefault="00006E1C" w:rsidP="00006E1C">
      <w:r>
        <w:t xml:space="preserve">  transform: translate(-50%, -50%);</w:t>
      </w:r>
    </w:p>
    <w:p w14:paraId="20353B80" w14:textId="77777777" w:rsidR="00006E1C" w:rsidRDefault="00006E1C" w:rsidP="00006E1C">
      <w:r>
        <w:t xml:space="preserve">  -</w:t>
      </w:r>
      <w:proofErr w:type="spellStart"/>
      <w:r>
        <w:t>ms</w:t>
      </w:r>
      <w:proofErr w:type="spellEnd"/>
      <w:r>
        <w:t>-transform: translate(-50%, -50%);</w:t>
      </w:r>
    </w:p>
    <w:p w14:paraId="35385A91" w14:textId="77777777" w:rsidR="00006E1C" w:rsidRDefault="00006E1C" w:rsidP="00006E1C">
      <w:r>
        <w:t xml:space="preserve">  text-align: center;</w:t>
      </w:r>
    </w:p>
    <w:p w14:paraId="4DF747F0" w14:textId="77777777" w:rsidR="00006E1C" w:rsidRDefault="00006E1C" w:rsidP="00006E1C">
      <w:r>
        <w:t xml:space="preserve">  </w:t>
      </w:r>
    </w:p>
    <w:p w14:paraId="228FA52B" w14:textId="77777777" w:rsidR="00006E1C" w:rsidRDefault="00006E1C" w:rsidP="00006E1C">
      <w:r>
        <w:t>}</w:t>
      </w:r>
    </w:p>
    <w:p w14:paraId="7BC03A6F" w14:textId="77777777" w:rsidR="00006E1C" w:rsidRDefault="00006E1C" w:rsidP="00006E1C"/>
    <w:p w14:paraId="188EB009" w14:textId="77777777" w:rsidR="00006E1C" w:rsidRDefault="00006E1C" w:rsidP="00006E1C">
      <w:r>
        <w:t>.update__profile__</w:t>
      </w:r>
      <w:proofErr w:type="spellStart"/>
      <w:r>
        <w:t>pic:hover</w:t>
      </w:r>
      <w:proofErr w:type="spellEnd"/>
      <w:r>
        <w:t xml:space="preserve"> .</w:t>
      </w:r>
      <w:proofErr w:type="spellStart"/>
      <w:r>
        <w:t>account__image</w:t>
      </w:r>
      <w:proofErr w:type="spellEnd"/>
      <w:r>
        <w:t>{</w:t>
      </w:r>
    </w:p>
    <w:p w14:paraId="3503F88D" w14:textId="77777777" w:rsidR="00006E1C" w:rsidRDefault="00006E1C" w:rsidP="00006E1C">
      <w:r>
        <w:t xml:space="preserve">    opacity: 0.3;</w:t>
      </w:r>
    </w:p>
    <w:p w14:paraId="7463044C" w14:textId="77777777" w:rsidR="00006E1C" w:rsidRDefault="00006E1C" w:rsidP="00006E1C">
      <w:r>
        <w:t xml:space="preserve">  </w:t>
      </w:r>
    </w:p>
    <w:p w14:paraId="15A8D7F7" w14:textId="77777777" w:rsidR="00006E1C" w:rsidRDefault="00006E1C" w:rsidP="00006E1C">
      <w:r>
        <w:t>}</w:t>
      </w:r>
    </w:p>
    <w:p w14:paraId="0971D80E" w14:textId="77777777" w:rsidR="00006E1C" w:rsidRDefault="00006E1C" w:rsidP="00006E1C"/>
    <w:p w14:paraId="6F7A42D6" w14:textId="77777777" w:rsidR="00006E1C" w:rsidRDefault="00006E1C" w:rsidP="00006E1C">
      <w:r>
        <w:t>.update__profile__</w:t>
      </w:r>
      <w:proofErr w:type="spellStart"/>
      <w:r>
        <w:t>pic:hover</w:t>
      </w:r>
      <w:proofErr w:type="spellEnd"/>
      <w:r>
        <w:t xml:space="preserve"> .</w:t>
      </w:r>
      <w:proofErr w:type="spellStart"/>
      <w:r>
        <w:t>image__placeholder</w:t>
      </w:r>
      <w:proofErr w:type="spellEnd"/>
      <w:r>
        <w:t>{</w:t>
      </w:r>
    </w:p>
    <w:p w14:paraId="4062FCF6" w14:textId="77777777" w:rsidR="00006E1C" w:rsidRDefault="00006E1C" w:rsidP="00006E1C">
      <w:r>
        <w:t xml:space="preserve">    opacity: 1;</w:t>
      </w:r>
    </w:p>
    <w:p w14:paraId="308F2E87" w14:textId="77777777" w:rsidR="00006E1C" w:rsidRDefault="00006E1C" w:rsidP="00006E1C">
      <w:r>
        <w:t>}</w:t>
      </w:r>
    </w:p>
    <w:p w14:paraId="7FF8BD9E" w14:textId="77777777" w:rsidR="00006E1C" w:rsidRDefault="00006E1C" w:rsidP="00006E1C"/>
    <w:p w14:paraId="048F48AB" w14:textId="77777777" w:rsidR="00006E1C" w:rsidRDefault="00006E1C" w:rsidP="00006E1C">
      <w:r>
        <w:t>.input.form-control.bg-light.border-0.small {</w:t>
      </w:r>
    </w:p>
    <w:p w14:paraId="07E37BC0" w14:textId="77777777" w:rsidR="00006E1C" w:rsidRDefault="00006E1C" w:rsidP="00006E1C">
      <w:r>
        <w:t xml:space="preserve">  border-radius: 0 !important;</w:t>
      </w:r>
    </w:p>
    <w:p w14:paraId="3D0F2DFF" w14:textId="77777777" w:rsidR="00006E1C" w:rsidRDefault="00006E1C" w:rsidP="00006E1C">
      <w:r>
        <w:t>}</w:t>
      </w:r>
    </w:p>
    <w:p w14:paraId="0A6460CA" w14:textId="77777777" w:rsidR="00006E1C" w:rsidRDefault="00006E1C" w:rsidP="00006E1C"/>
    <w:p w14:paraId="47E1CDFE" w14:textId="77777777" w:rsidR="00006E1C" w:rsidRDefault="00006E1C" w:rsidP="00006E1C">
      <w:r>
        <w:t>.bxs-red-heart{</w:t>
      </w:r>
    </w:p>
    <w:p w14:paraId="3CA87459" w14:textId="77777777" w:rsidR="00006E1C" w:rsidRDefault="00006E1C" w:rsidP="00006E1C">
      <w:r>
        <w:t xml:space="preserve">  background-color: red !important;</w:t>
      </w:r>
    </w:p>
    <w:p w14:paraId="25844377" w14:textId="77777777" w:rsidR="00006E1C" w:rsidRDefault="00006E1C" w:rsidP="00006E1C">
      <w:r>
        <w:t>}</w:t>
      </w:r>
    </w:p>
    <w:p w14:paraId="5E1CEA7F" w14:textId="77777777" w:rsidR="00006E1C" w:rsidRDefault="00006E1C" w:rsidP="00006E1C"/>
    <w:p w14:paraId="165CE1CE" w14:textId="77777777" w:rsidR="00006E1C" w:rsidRDefault="00006E1C" w:rsidP="00006E1C">
      <w:r>
        <w:t>.error-page{</w:t>
      </w:r>
    </w:p>
    <w:p w14:paraId="044F633F" w14:textId="77777777" w:rsidR="00006E1C" w:rsidRDefault="00006E1C" w:rsidP="00006E1C">
      <w:r>
        <w:t xml:space="preserve">  min-height: 100px;</w:t>
      </w:r>
    </w:p>
    <w:p w14:paraId="749F1F55" w14:textId="77777777" w:rsidR="00006E1C" w:rsidRDefault="00006E1C" w:rsidP="00006E1C">
      <w:r>
        <w:t>overflow: hidden;</w:t>
      </w:r>
    </w:p>
    <w:p w14:paraId="1781E99B" w14:textId="77777777" w:rsidR="00006E1C" w:rsidRDefault="00006E1C" w:rsidP="00006E1C">
      <w:r>
        <w:t>margin-top: 10% !important;</w:t>
      </w:r>
    </w:p>
    <w:p w14:paraId="6DEB9E2C" w14:textId="77777777" w:rsidR="00006E1C" w:rsidRDefault="00006E1C" w:rsidP="00006E1C">
      <w:r>
        <w:t>}</w:t>
      </w:r>
    </w:p>
    <w:p w14:paraId="031FE70A" w14:textId="77777777" w:rsidR="00006E1C" w:rsidRDefault="00006E1C" w:rsidP="00006E1C"/>
    <w:p w14:paraId="79EF1138" w14:textId="77777777" w:rsidR="00006E1C" w:rsidRDefault="00006E1C" w:rsidP="00006E1C">
      <w:r>
        <w:t>.error-page .number{</w:t>
      </w:r>
    </w:p>
    <w:p w14:paraId="63748017" w14:textId="77777777" w:rsidR="00006E1C" w:rsidRDefault="00006E1C" w:rsidP="00006E1C">
      <w:r>
        <w:t xml:space="preserve">  font-size: 52px;</w:t>
      </w:r>
    </w:p>
    <w:p w14:paraId="0762CEBF" w14:textId="77777777" w:rsidR="00006E1C" w:rsidRDefault="00006E1C" w:rsidP="00006E1C">
      <w:r>
        <w:t xml:space="preserve">  </w:t>
      </w:r>
      <w:proofErr w:type="spellStart"/>
      <w:r>
        <w:t>color:red</w:t>
      </w:r>
      <w:proofErr w:type="spellEnd"/>
      <w:r>
        <w:t>;</w:t>
      </w:r>
    </w:p>
    <w:p w14:paraId="74A22770" w14:textId="77777777" w:rsidR="00006E1C" w:rsidRDefault="00006E1C" w:rsidP="00006E1C">
      <w:r>
        <w:t>}</w:t>
      </w:r>
    </w:p>
    <w:p w14:paraId="0BCFDA6B" w14:textId="77777777" w:rsidR="00006E1C" w:rsidRDefault="00006E1C" w:rsidP="00006E1C"/>
    <w:p w14:paraId="3FFAEF8C" w14:textId="77777777" w:rsidR="00006E1C" w:rsidRDefault="00006E1C" w:rsidP="00006E1C">
      <w:r>
        <w:t>.error-page .text{</w:t>
      </w:r>
    </w:p>
    <w:p w14:paraId="18C49BF0" w14:textId="77777777" w:rsidR="00006E1C" w:rsidRDefault="00006E1C" w:rsidP="00006E1C">
      <w:r>
        <w:t xml:space="preserve">  font-size: 18px;</w:t>
      </w:r>
    </w:p>
    <w:p w14:paraId="499F0401" w14:textId="77777777" w:rsidR="00006E1C" w:rsidRDefault="00006E1C" w:rsidP="00006E1C">
      <w:r>
        <w:t xml:space="preserve">  color: </w:t>
      </w:r>
      <w:proofErr w:type="spellStart"/>
      <w:r>
        <w:t>rgb</w:t>
      </w:r>
      <w:proofErr w:type="spellEnd"/>
      <w:r>
        <w:t>(255, 136, 0);</w:t>
      </w:r>
    </w:p>
    <w:p w14:paraId="74696E94" w14:textId="77777777" w:rsidR="00006E1C" w:rsidRDefault="00006E1C" w:rsidP="00006E1C">
      <w:r>
        <w:t>}</w:t>
      </w:r>
    </w:p>
    <w:p w14:paraId="0BC42A44" w14:textId="77777777" w:rsidR="00006E1C" w:rsidRDefault="00006E1C" w:rsidP="00006E1C"/>
    <w:p w14:paraId="7F9627F9" w14:textId="77777777" w:rsidR="00006E1C" w:rsidRDefault="00006E1C" w:rsidP="00006E1C">
      <w:r>
        <w:t>.card-thumbnail-image{</w:t>
      </w:r>
    </w:p>
    <w:p w14:paraId="3E888148" w14:textId="77777777" w:rsidR="00006E1C" w:rsidRDefault="00006E1C" w:rsidP="00006E1C">
      <w:r>
        <w:lastRenderedPageBreak/>
        <w:t xml:space="preserve">  height: 400px;</w:t>
      </w:r>
    </w:p>
    <w:p w14:paraId="15D46A85" w14:textId="77777777" w:rsidR="00006E1C" w:rsidRDefault="00006E1C" w:rsidP="00006E1C">
      <w:r>
        <w:t xml:space="preserve">  width: 100%;</w:t>
      </w:r>
    </w:p>
    <w:p w14:paraId="4509BDB8" w14:textId="728CA2CF" w:rsidR="00006E1C" w:rsidRDefault="00006E1C" w:rsidP="00006E1C">
      <w:r>
        <w:t>}</w:t>
      </w:r>
    </w:p>
    <w:p w14:paraId="184ECE65" w14:textId="2250C173" w:rsidR="009B364D" w:rsidRDefault="009B364D" w:rsidP="00006E1C"/>
    <w:p w14:paraId="0F1A1A91" w14:textId="7779F295" w:rsidR="009B364D" w:rsidRDefault="009B364D" w:rsidP="00006E1C"/>
    <w:p w14:paraId="1C5C2A07" w14:textId="16C5179A" w:rsidR="009B364D" w:rsidRDefault="009B364D" w:rsidP="00006E1C"/>
    <w:p w14:paraId="2227263F" w14:textId="52F2F44F" w:rsidR="009B364D" w:rsidRDefault="009B364D" w:rsidP="00006E1C"/>
    <w:p w14:paraId="4D936818" w14:textId="2B0D420D" w:rsidR="009B364D" w:rsidRDefault="009B364D" w:rsidP="00006E1C"/>
    <w:p w14:paraId="36ABC4B0" w14:textId="77B7A872" w:rsidR="009B364D" w:rsidRDefault="009B364D" w:rsidP="00006E1C"/>
    <w:p w14:paraId="5BC60424" w14:textId="5699B41D" w:rsidR="00BF1417" w:rsidRDefault="00BF1417" w:rsidP="00006E1C"/>
    <w:p w14:paraId="619FB0F9" w14:textId="465524A3" w:rsidR="00BF1417" w:rsidRDefault="00BF1417" w:rsidP="00006E1C"/>
    <w:p w14:paraId="4B6B556F" w14:textId="6FB96374" w:rsidR="00BF1417" w:rsidRDefault="00BF1417" w:rsidP="00006E1C"/>
    <w:p w14:paraId="36295B11" w14:textId="6B9773D0" w:rsidR="00BF1417" w:rsidRDefault="00BF1417" w:rsidP="00006E1C"/>
    <w:p w14:paraId="2C42EE32" w14:textId="1EB8C2EB" w:rsidR="00BF1417" w:rsidRDefault="00BF1417" w:rsidP="00006E1C"/>
    <w:p w14:paraId="311A612D" w14:textId="5C0ED0D7" w:rsidR="00BF1417" w:rsidRDefault="00BF1417" w:rsidP="00006E1C"/>
    <w:p w14:paraId="3F6EAB9C" w14:textId="13BA61E8" w:rsidR="00BF1417" w:rsidRDefault="00BF1417" w:rsidP="00006E1C"/>
    <w:p w14:paraId="704AB9C6" w14:textId="7DC5DF7B" w:rsidR="00BF1417" w:rsidRDefault="00BF1417" w:rsidP="00006E1C"/>
    <w:p w14:paraId="2B1B69F2" w14:textId="55BC30EB" w:rsidR="00BF1417" w:rsidRDefault="00BF1417" w:rsidP="00006E1C"/>
    <w:p w14:paraId="2FAD9691" w14:textId="3176016F" w:rsidR="00BF1417" w:rsidRDefault="00BF1417" w:rsidP="00006E1C"/>
    <w:p w14:paraId="1721C11D" w14:textId="04FA3B72" w:rsidR="00BF1417" w:rsidRDefault="00BF1417" w:rsidP="00006E1C"/>
    <w:p w14:paraId="0EC749F3" w14:textId="0E6CB856" w:rsidR="00BF1417" w:rsidRDefault="00BF1417" w:rsidP="00006E1C"/>
    <w:p w14:paraId="7BE87289" w14:textId="1F7EF3EC" w:rsidR="00BF1417" w:rsidRDefault="00BF1417" w:rsidP="00006E1C"/>
    <w:p w14:paraId="64606BD7" w14:textId="6215FF67" w:rsidR="00BF1417" w:rsidRDefault="00BF1417" w:rsidP="00006E1C"/>
    <w:p w14:paraId="00F40CA1" w14:textId="2D9539C8" w:rsidR="00BF1417" w:rsidRDefault="00BF1417" w:rsidP="00006E1C"/>
    <w:p w14:paraId="50D67776" w14:textId="4EB1CBFC" w:rsidR="00BF1417" w:rsidRDefault="00BF1417" w:rsidP="00006E1C"/>
    <w:p w14:paraId="15EB6A1A" w14:textId="03521BF9" w:rsidR="00BF1417" w:rsidRDefault="00BF1417" w:rsidP="00006E1C"/>
    <w:p w14:paraId="0007DF9A" w14:textId="4919B6A4" w:rsidR="00BF1417" w:rsidRDefault="00BF1417" w:rsidP="00006E1C"/>
    <w:p w14:paraId="7A809C0B" w14:textId="229F7A0C" w:rsidR="00BF1417" w:rsidRDefault="00BF1417" w:rsidP="00006E1C"/>
    <w:p w14:paraId="537A7C53" w14:textId="398D94E9" w:rsidR="00E9665C" w:rsidRDefault="00E9665C" w:rsidP="00006E1C"/>
    <w:p w14:paraId="079671EF" w14:textId="319D95A6" w:rsidR="00E9665C" w:rsidRDefault="00E9665C" w:rsidP="00006E1C"/>
    <w:p w14:paraId="0582C126" w14:textId="043878FE" w:rsidR="00E9665C" w:rsidRDefault="00E9665C" w:rsidP="00006E1C"/>
    <w:p w14:paraId="058665DE" w14:textId="0FFEB4F7" w:rsidR="00E9665C" w:rsidRDefault="00E9665C" w:rsidP="00006E1C"/>
    <w:p w14:paraId="39712DDD" w14:textId="45F951B9" w:rsidR="00E9665C" w:rsidRDefault="00E9665C" w:rsidP="00006E1C"/>
    <w:p w14:paraId="08C10944" w14:textId="708D2E1F" w:rsidR="00E9665C" w:rsidRDefault="00E9665C" w:rsidP="00006E1C"/>
    <w:p w14:paraId="732F52D8" w14:textId="798A24C6" w:rsidR="00E9665C" w:rsidRDefault="00E9665C" w:rsidP="00006E1C"/>
    <w:p w14:paraId="43B1A6F5" w14:textId="115ED58E" w:rsidR="00E9665C" w:rsidRDefault="00E9665C" w:rsidP="00006E1C"/>
    <w:p w14:paraId="7E33662C" w14:textId="14E3B207" w:rsidR="00E9665C" w:rsidRDefault="00E9665C" w:rsidP="00006E1C"/>
    <w:p w14:paraId="7E317CBF" w14:textId="4B8BB328" w:rsidR="00E9665C" w:rsidRDefault="00E9665C" w:rsidP="00006E1C"/>
    <w:p w14:paraId="4964E477" w14:textId="3E9D8864" w:rsidR="00E9665C" w:rsidRDefault="00E9665C" w:rsidP="00006E1C"/>
    <w:p w14:paraId="3C863208" w14:textId="033A1E3F" w:rsidR="00E9665C" w:rsidRDefault="00E9665C" w:rsidP="00006E1C"/>
    <w:p w14:paraId="67A71959" w14:textId="7FBCF200" w:rsidR="00E9665C" w:rsidRDefault="00E9665C" w:rsidP="00006E1C"/>
    <w:p w14:paraId="0E9CDAB2" w14:textId="327E9956" w:rsidR="00B16459" w:rsidRDefault="00B16459" w:rsidP="00006E1C"/>
    <w:p w14:paraId="151C49C6" w14:textId="77777777" w:rsidR="00B16459" w:rsidRDefault="00B16459" w:rsidP="00006E1C"/>
    <w:p w14:paraId="1CF80081" w14:textId="71380EEE" w:rsidR="00E9665C" w:rsidRDefault="00E9665C" w:rsidP="00006E1C"/>
    <w:p w14:paraId="0EA1B7E6" w14:textId="61A18618" w:rsidR="00E9665C" w:rsidRPr="00B16459" w:rsidRDefault="00E9665C" w:rsidP="00006E1C">
      <w:pPr>
        <w:rPr>
          <w:rFonts w:ascii="Times New Roman" w:hAnsi="Times New Roman" w:cs="Times New Roman"/>
          <w:b/>
          <w:bCs/>
          <w:sz w:val="28"/>
          <w:szCs w:val="28"/>
        </w:rPr>
      </w:pPr>
      <w:r w:rsidRPr="00B16459">
        <w:rPr>
          <w:rFonts w:ascii="Times New Roman" w:hAnsi="Times New Roman" w:cs="Times New Roman"/>
          <w:b/>
          <w:bCs/>
          <w:sz w:val="28"/>
          <w:szCs w:val="28"/>
        </w:rPr>
        <w:lastRenderedPageBreak/>
        <w:t>6.1 NAMING CONVENTION</w:t>
      </w:r>
    </w:p>
    <w:p w14:paraId="0CA23ED5" w14:textId="4E63C702" w:rsidR="00E9665C" w:rsidRPr="00B16459" w:rsidRDefault="00E9665C" w:rsidP="00B16459">
      <w:pPr>
        <w:ind w:firstLine="720"/>
        <w:rPr>
          <w:rFonts w:ascii="Times New Roman" w:hAnsi="Times New Roman" w:cs="Times New Roman"/>
          <w:b/>
          <w:bCs/>
          <w:sz w:val="28"/>
          <w:szCs w:val="28"/>
        </w:rPr>
      </w:pPr>
      <w:r w:rsidRPr="00B16459">
        <w:rPr>
          <w:rFonts w:ascii="Times New Roman" w:hAnsi="Times New Roman" w:cs="Times New Roman"/>
          <w:b/>
          <w:bCs/>
          <w:sz w:val="28"/>
          <w:szCs w:val="28"/>
        </w:rPr>
        <w:t>6.1.1 CONTROLS</w:t>
      </w:r>
    </w:p>
    <w:tbl>
      <w:tblPr>
        <w:tblStyle w:val="TableGrid"/>
        <w:tblW w:w="0" w:type="auto"/>
        <w:tblLook w:val="04A0" w:firstRow="1" w:lastRow="0" w:firstColumn="1" w:lastColumn="0" w:noHBand="0" w:noVBand="1"/>
      </w:tblPr>
      <w:tblGrid>
        <w:gridCol w:w="562"/>
        <w:gridCol w:w="3946"/>
        <w:gridCol w:w="2254"/>
        <w:gridCol w:w="2254"/>
      </w:tblGrid>
      <w:tr w:rsidR="00E9665C" w14:paraId="0C3A6342" w14:textId="77777777" w:rsidTr="00E9665C">
        <w:tc>
          <w:tcPr>
            <w:tcW w:w="562" w:type="dxa"/>
          </w:tcPr>
          <w:p w14:paraId="01952E9C" w14:textId="6BBD1727" w:rsidR="00E9665C" w:rsidRDefault="00E9665C" w:rsidP="00006E1C">
            <w:r>
              <w:t>No</w:t>
            </w:r>
          </w:p>
        </w:tc>
        <w:tc>
          <w:tcPr>
            <w:tcW w:w="3946" w:type="dxa"/>
          </w:tcPr>
          <w:p w14:paraId="5329C773" w14:textId="3E7CEAFC" w:rsidR="00E9665C" w:rsidRDefault="00E9665C" w:rsidP="00006E1C">
            <w:r>
              <w:t>Name</w:t>
            </w:r>
          </w:p>
        </w:tc>
        <w:tc>
          <w:tcPr>
            <w:tcW w:w="2254" w:type="dxa"/>
          </w:tcPr>
          <w:p w14:paraId="04D56A23" w14:textId="59362A02" w:rsidR="00E9665C" w:rsidRDefault="00E9665C" w:rsidP="00006E1C">
            <w:r>
              <w:t>Type</w:t>
            </w:r>
          </w:p>
        </w:tc>
        <w:tc>
          <w:tcPr>
            <w:tcW w:w="2254" w:type="dxa"/>
          </w:tcPr>
          <w:p w14:paraId="0A557A1D" w14:textId="00D687DB" w:rsidR="00E9665C" w:rsidRDefault="00E9665C" w:rsidP="00006E1C">
            <w:r>
              <w:t>Description</w:t>
            </w:r>
          </w:p>
        </w:tc>
      </w:tr>
      <w:tr w:rsidR="00E9665C" w14:paraId="016F7D3D" w14:textId="77777777" w:rsidTr="00E9665C">
        <w:tc>
          <w:tcPr>
            <w:tcW w:w="562" w:type="dxa"/>
          </w:tcPr>
          <w:p w14:paraId="36FEA1B6" w14:textId="41268F36" w:rsidR="00E9665C" w:rsidRDefault="00E9665C" w:rsidP="00006E1C">
            <w:r>
              <w:t>1</w:t>
            </w:r>
          </w:p>
        </w:tc>
        <w:tc>
          <w:tcPr>
            <w:tcW w:w="3946" w:type="dxa"/>
          </w:tcPr>
          <w:p w14:paraId="618E8893" w14:textId="51926D21" w:rsidR="00E9665C" w:rsidRDefault="00E9665C" w:rsidP="00006E1C">
            <w:r>
              <w:t>Home</w:t>
            </w:r>
          </w:p>
        </w:tc>
        <w:tc>
          <w:tcPr>
            <w:tcW w:w="2254" w:type="dxa"/>
          </w:tcPr>
          <w:p w14:paraId="341A57DA" w14:textId="248216C3" w:rsidR="00E9665C" w:rsidRDefault="00E9665C" w:rsidP="00006E1C">
            <w:proofErr w:type="spellStart"/>
            <w:r>
              <w:t>LinkButton</w:t>
            </w:r>
            <w:proofErr w:type="spellEnd"/>
          </w:p>
        </w:tc>
        <w:tc>
          <w:tcPr>
            <w:tcW w:w="2254" w:type="dxa"/>
          </w:tcPr>
          <w:p w14:paraId="71A927F9" w14:textId="41C01BFE" w:rsidR="00E9665C" w:rsidRDefault="00E9665C" w:rsidP="00006E1C">
            <w:r>
              <w:t>Allow user to navigate to homepage</w:t>
            </w:r>
          </w:p>
        </w:tc>
      </w:tr>
      <w:tr w:rsidR="00E9665C" w14:paraId="15DCF7A7" w14:textId="77777777" w:rsidTr="00E9665C">
        <w:tc>
          <w:tcPr>
            <w:tcW w:w="562" w:type="dxa"/>
          </w:tcPr>
          <w:p w14:paraId="2D24315A" w14:textId="01FEA4F6" w:rsidR="00E9665C" w:rsidRDefault="00E9665C" w:rsidP="00006E1C">
            <w:r>
              <w:t>2</w:t>
            </w:r>
          </w:p>
        </w:tc>
        <w:tc>
          <w:tcPr>
            <w:tcW w:w="3946" w:type="dxa"/>
          </w:tcPr>
          <w:p w14:paraId="60861945" w14:textId="195DA13B" w:rsidR="00E9665C" w:rsidRDefault="00E9665C" w:rsidP="00006E1C">
            <w:r>
              <w:t>Events</w:t>
            </w:r>
          </w:p>
        </w:tc>
        <w:tc>
          <w:tcPr>
            <w:tcW w:w="2254" w:type="dxa"/>
          </w:tcPr>
          <w:p w14:paraId="13844DAA" w14:textId="79766A00" w:rsidR="00E9665C" w:rsidRDefault="00E9665C" w:rsidP="00006E1C">
            <w:proofErr w:type="spellStart"/>
            <w:r>
              <w:t>LinkButton</w:t>
            </w:r>
            <w:proofErr w:type="spellEnd"/>
          </w:p>
        </w:tc>
        <w:tc>
          <w:tcPr>
            <w:tcW w:w="2254" w:type="dxa"/>
          </w:tcPr>
          <w:p w14:paraId="55A4299B" w14:textId="6F79F2C5" w:rsidR="00E9665C" w:rsidRDefault="00E9665C" w:rsidP="00006E1C">
            <w:r>
              <w:t>Show all events</w:t>
            </w:r>
          </w:p>
        </w:tc>
      </w:tr>
      <w:tr w:rsidR="00E9665C" w14:paraId="37BD4B0E" w14:textId="77777777" w:rsidTr="00E9665C">
        <w:tc>
          <w:tcPr>
            <w:tcW w:w="562" w:type="dxa"/>
          </w:tcPr>
          <w:p w14:paraId="59157B10" w14:textId="494C2F29" w:rsidR="00E9665C" w:rsidRDefault="00E9665C" w:rsidP="00006E1C">
            <w:r>
              <w:t>3</w:t>
            </w:r>
          </w:p>
        </w:tc>
        <w:tc>
          <w:tcPr>
            <w:tcW w:w="3946" w:type="dxa"/>
          </w:tcPr>
          <w:p w14:paraId="281EF3E6" w14:textId="71AD644B" w:rsidR="00E9665C" w:rsidRDefault="00E9665C" w:rsidP="00006E1C">
            <w:r>
              <w:t>Login as user</w:t>
            </w:r>
          </w:p>
        </w:tc>
        <w:tc>
          <w:tcPr>
            <w:tcW w:w="2254" w:type="dxa"/>
          </w:tcPr>
          <w:p w14:paraId="467F8549" w14:textId="2EF84245" w:rsidR="00E9665C" w:rsidRDefault="00E9665C" w:rsidP="00006E1C">
            <w:proofErr w:type="spellStart"/>
            <w:r>
              <w:t>LinkButton</w:t>
            </w:r>
            <w:proofErr w:type="spellEnd"/>
          </w:p>
        </w:tc>
        <w:tc>
          <w:tcPr>
            <w:tcW w:w="2254" w:type="dxa"/>
          </w:tcPr>
          <w:p w14:paraId="25292D58" w14:textId="34379410" w:rsidR="00E9665C" w:rsidRDefault="00E9665C" w:rsidP="00006E1C">
            <w:r>
              <w:t>Redirect to login page</w:t>
            </w:r>
          </w:p>
        </w:tc>
      </w:tr>
      <w:tr w:rsidR="00E9665C" w14:paraId="1D519974" w14:textId="77777777" w:rsidTr="00E9665C">
        <w:tc>
          <w:tcPr>
            <w:tcW w:w="562" w:type="dxa"/>
          </w:tcPr>
          <w:p w14:paraId="73F539DD" w14:textId="3D597B0E" w:rsidR="00E9665C" w:rsidRDefault="00E9665C" w:rsidP="00006E1C">
            <w:r>
              <w:t>4</w:t>
            </w:r>
          </w:p>
        </w:tc>
        <w:tc>
          <w:tcPr>
            <w:tcW w:w="3946" w:type="dxa"/>
          </w:tcPr>
          <w:p w14:paraId="21B9D510" w14:textId="0F3A96A5" w:rsidR="00E9665C" w:rsidRDefault="00E9665C" w:rsidP="00006E1C">
            <w:r>
              <w:t>Login as admin</w:t>
            </w:r>
          </w:p>
        </w:tc>
        <w:tc>
          <w:tcPr>
            <w:tcW w:w="2254" w:type="dxa"/>
          </w:tcPr>
          <w:p w14:paraId="712F915D" w14:textId="05130B84" w:rsidR="00E9665C" w:rsidRDefault="00E9665C" w:rsidP="00006E1C">
            <w:proofErr w:type="spellStart"/>
            <w:r>
              <w:t>LinkButton</w:t>
            </w:r>
            <w:proofErr w:type="spellEnd"/>
          </w:p>
        </w:tc>
        <w:tc>
          <w:tcPr>
            <w:tcW w:w="2254" w:type="dxa"/>
          </w:tcPr>
          <w:p w14:paraId="48E892B9" w14:textId="35AF1A5B" w:rsidR="00E9665C" w:rsidRDefault="00E9665C" w:rsidP="00006E1C">
            <w:r>
              <w:t>Redirect to head login page</w:t>
            </w:r>
          </w:p>
        </w:tc>
      </w:tr>
    </w:tbl>
    <w:p w14:paraId="64D672EA" w14:textId="77777777" w:rsidR="00E9665C" w:rsidRDefault="00E9665C" w:rsidP="00006E1C"/>
    <w:p w14:paraId="204B7635" w14:textId="0A029624" w:rsidR="00BF1417" w:rsidRDefault="00BF1417" w:rsidP="00006E1C"/>
    <w:p w14:paraId="2046901D" w14:textId="4E136261" w:rsidR="00BF1417" w:rsidRDefault="00BF1417" w:rsidP="00006E1C"/>
    <w:p w14:paraId="348D0091" w14:textId="479E8CD9" w:rsidR="00BF1417" w:rsidRPr="00B16459" w:rsidRDefault="00611789" w:rsidP="00006E1C">
      <w:pPr>
        <w:rPr>
          <w:rFonts w:ascii="Times New Roman" w:hAnsi="Times New Roman" w:cs="Times New Roman"/>
          <w:b/>
          <w:bCs/>
          <w:sz w:val="28"/>
          <w:szCs w:val="28"/>
        </w:rPr>
      </w:pPr>
      <w:r w:rsidRPr="00B16459">
        <w:rPr>
          <w:rFonts w:ascii="Times New Roman" w:hAnsi="Times New Roman" w:cs="Times New Roman"/>
          <w:b/>
          <w:bCs/>
          <w:sz w:val="28"/>
          <w:szCs w:val="28"/>
        </w:rPr>
        <w:t>Screenshot</w:t>
      </w:r>
    </w:p>
    <w:p w14:paraId="511A462D" w14:textId="729A7C76" w:rsidR="00BF1417" w:rsidRDefault="00BF1417" w:rsidP="00006E1C">
      <w:r w:rsidRPr="00BF1417">
        <w:rPr>
          <w:noProof/>
        </w:rPr>
        <w:drawing>
          <wp:inline distT="0" distB="0" distL="0" distR="0" wp14:anchorId="20F831FC" wp14:editId="0200C537">
            <wp:extent cx="5731510" cy="26771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77160"/>
                    </a:xfrm>
                    <a:prstGeom prst="rect">
                      <a:avLst/>
                    </a:prstGeom>
                  </pic:spPr>
                </pic:pic>
              </a:graphicData>
            </a:graphic>
          </wp:inline>
        </w:drawing>
      </w:r>
    </w:p>
    <w:p w14:paraId="2BA59E87" w14:textId="26963D42" w:rsidR="00BF1417" w:rsidRDefault="00BF1417" w:rsidP="00006E1C"/>
    <w:p w14:paraId="6CB8E71D" w14:textId="6A23F72E" w:rsidR="00BF1417" w:rsidRDefault="00BF1417" w:rsidP="00006E1C">
      <w:r w:rsidRPr="00BF1417">
        <w:rPr>
          <w:noProof/>
        </w:rPr>
        <w:drawing>
          <wp:inline distT="0" distB="0" distL="0" distR="0" wp14:anchorId="4FD88813" wp14:editId="28F8C17F">
            <wp:extent cx="5731510" cy="20008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00885"/>
                    </a:xfrm>
                    <a:prstGeom prst="rect">
                      <a:avLst/>
                    </a:prstGeom>
                  </pic:spPr>
                </pic:pic>
              </a:graphicData>
            </a:graphic>
          </wp:inline>
        </w:drawing>
      </w:r>
    </w:p>
    <w:p w14:paraId="00CE9BF2" w14:textId="7ED7F0E8" w:rsidR="00BF1417" w:rsidRDefault="00BF1417" w:rsidP="00006E1C">
      <w:r w:rsidRPr="00BF1417">
        <w:rPr>
          <w:noProof/>
        </w:rPr>
        <w:lastRenderedPageBreak/>
        <w:drawing>
          <wp:inline distT="0" distB="0" distL="0" distR="0" wp14:anchorId="58C91362" wp14:editId="23E76344">
            <wp:extent cx="5731510" cy="2368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368550"/>
                    </a:xfrm>
                    <a:prstGeom prst="rect">
                      <a:avLst/>
                    </a:prstGeom>
                  </pic:spPr>
                </pic:pic>
              </a:graphicData>
            </a:graphic>
          </wp:inline>
        </w:drawing>
      </w:r>
    </w:p>
    <w:p w14:paraId="3D41DFE1" w14:textId="1E0DE738" w:rsidR="00BF1417" w:rsidRDefault="00BF1417" w:rsidP="00006E1C">
      <w:r w:rsidRPr="00BF1417">
        <w:rPr>
          <w:noProof/>
        </w:rPr>
        <w:drawing>
          <wp:inline distT="0" distB="0" distL="0" distR="0" wp14:anchorId="1FBF3D8E" wp14:editId="0D735EF0">
            <wp:extent cx="5731510" cy="179768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97685"/>
                    </a:xfrm>
                    <a:prstGeom prst="rect">
                      <a:avLst/>
                    </a:prstGeom>
                  </pic:spPr>
                </pic:pic>
              </a:graphicData>
            </a:graphic>
          </wp:inline>
        </w:drawing>
      </w:r>
    </w:p>
    <w:p w14:paraId="166C1481" w14:textId="732BA539" w:rsidR="00BF1417" w:rsidRDefault="00BF1417" w:rsidP="00006E1C"/>
    <w:p w14:paraId="6C6E7756" w14:textId="77777777" w:rsidR="00BF1417" w:rsidRPr="00006E1C" w:rsidRDefault="00BF1417" w:rsidP="00006E1C"/>
    <w:p w14:paraId="0245109C" w14:textId="7210EB0D" w:rsidR="007404AF" w:rsidRDefault="00BF1417" w:rsidP="007404AF">
      <w:r w:rsidRPr="00BF1417">
        <w:rPr>
          <w:noProof/>
        </w:rPr>
        <w:drawing>
          <wp:inline distT="0" distB="0" distL="0" distR="0" wp14:anchorId="5FC571A5" wp14:editId="5C4C316C">
            <wp:extent cx="5731510" cy="267716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677160"/>
                    </a:xfrm>
                    <a:prstGeom prst="rect">
                      <a:avLst/>
                    </a:prstGeom>
                  </pic:spPr>
                </pic:pic>
              </a:graphicData>
            </a:graphic>
          </wp:inline>
        </w:drawing>
      </w:r>
    </w:p>
    <w:p w14:paraId="0E16445E" w14:textId="6682F041" w:rsidR="00BF1417" w:rsidRDefault="00BF1417" w:rsidP="007404AF">
      <w:r w:rsidRPr="00BF1417">
        <w:rPr>
          <w:noProof/>
        </w:rPr>
        <w:lastRenderedPageBreak/>
        <w:drawing>
          <wp:inline distT="0" distB="0" distL="0" distR="0" wp14:anchorId="17416B4C" wp14:editId="43065F4D">
            <wp:extent cx="5731510" cy="262953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29535"/>
                    </a:xfrm>
                    <a:prstGeom prst="rect">
                      <a:avLst/>
                    </a:prstGeom>
                  </pic:spPr>
                </pic:pic>
              </a:graphicData>
            </a:graphic>
          </wp:inline>
        </w:drawing>
      </w:r>
    </w:p>
    <w:p w14:paraId="4847C953" w14:textId="46B4C92A" w:rsidR="00BF1417" w:rsidRDefault="00BF1417" w:rsidP="007404AF">
      <w:r w:rsidRPr="00BF1417">
        <w:rPr>
          <w:noProof/>
        </w:rPr>
        <w:drawing>
          <wp:inline distT="0" distB="0" distL="0" distR="0" wp14:anchorId="375CC574" wp14:editId="305EFA4A">
            <wp:extent cx="5731510" cy="26212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621280"/>
                    </a:xfrm>
                    <a:prstGeom prst="rect">
                      <a:avLst/>
                    </a:prstGeom>
                  </pic:spPr>
                </pic:pic>
              </a:graphicData>
            </a:graphic>
          </wp:inline>
        </w:drawing>
      </w:r>
    </w:p>
    <w:p w14:paraId="209639C2" w14:textId="6F2312B1" w:rsidR="00BF1417" w:rsidRDefault="00BF1417" w:rsidP="007404AF">
      <w:r w:rsidRPr="00BF1417">
        <w:rPr>
          <w:noProof/>
        </w:rPr>
        <w:drawing>
          <wp:inline distT="0" distB="0" distL="0" distR="0" wp14:anchorId="10DBCD1E" wp14:editId="5A25971D">
            <wp:extent cx="5731510" cy="26396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639695"/>
                    </a:xfrm>
                    <a:prstGeom prst="rect">
                      <a:avLst/>
                    </a:prstGeom>
                  </pic:spPr>
                </pic:pic>
              </a:graphicData>
            </a:graphic>
          </wp:inline>
        </w:drawing>
      </w:r>
    </w:p>
    <w:p w14:paraId="2F91045E" w14:textId="63E77046" w:rsidR="00BF1417" w:rsidRDefault="00BF1417" w:rsidP="007404AF">
      <w:r w:rsidRPr="00BF1417">
        <w:rPr>
          <w:noProof/>
        </w:rPr>
        <w:lastRenderedPageBreak/>
        <w:drawing>
          <wp:inline distT="0" distB="0" distL="0" distR="0" wp14:anchorId="5CB8E1D1" wp14:editId="5ABEC70F">
            <wp:extent cx="5731510" cy="2682875"/>
            <wp:effectExtent l="0" t="0" r="254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82875"/>
                    </a:xfrm>
                    <a:prstGeom prst="rect">
                      <a:avLst/>
                    </a:prstGeom>
                  </pic:spPr>
                </pic:pic>
              </a:graphicData>
            </a:graphic>
          </wp:inline>
        </w:drawing>
      </w:r>
    </w:p>
    <w:p w14:paraId="40CB27DD" w14:textId="7CCAB434" w:rsidR="00BF1417" w:rsidRDefault="00BF1417" w:rsidP="007404AF">
      <w:r w:rsidRPr="00BF1417">
        <w:rPr>
          <w:noProof/>
        </w:rPr>
        <w:drawing>
          <wp:inline distT="0" distB="0" distL="0" distR="0" wp14:anchorId="536097DD" wp14:editId="45D44E40">
            <wp:extent cx="5731510" cy="267589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75890"/>
                    </a:xfrm>
                    <a:prstGeom prst="rect">
                      <a:avLst/>
                    </a:prstGeom>
                  </pic:spPr>
                </pic:pic>
              </a:graphicData>
            </a:graphic>
          </wp:inline>
        </w:drawing>
      </w:r>
    </w:p>
    <w:p w14:paraId="07702F9F" w14:textId="68C10DBC" w:rsidR="00BF1417" w:rsidRDefault="00BF1417" w:rsidP="007404AF">
      <w:r w:rsidRPr="00BF1417">
        <w:rPr>
          <w:noProof/>
        </w:rPr>
        <w:drawing>
          <wp:inline distT="0" distB="0" distL="0" distR="0" wp14:anchorId="08D75239" wp14:editId="28838F81">
            <wp:extent cx="5731510" cy="26714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671445"/>
                    </a:xfrm>
                    <a:prstGeom prst="rect">
                      <a:avLst/>
                    </a:prstGeom>
                  </pic:spPr>
                </pic:pic>
              </a:graphicData>
            </a:graphic>
          </wp:inline>
        </w:drawing>
      </w:r>
    </w:p>
    <w:p w14:paraId="5138E4C0" w14:textId="3284A19F" w:rsidR="00BF1417" w:rsidRDefault="00BF1417" w:rsidP="007404AF">
      <w:r w:rsidRPr="00BF1417">
        <w:rPr>
          <w:noProof/>
        </w:rPr>
        <w:lastRenderedPageBreak/>
        <w:drawing>
          <wp:inline distT="0" distB="0" distL="0" distR="0" wp14:anchorId="2539171F" wp14:editId="5909507C">
            <wp:extent cx="5731510" cy="26276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627630"/>
                    </a:xfrm>
                    <a:prstGeom prst="rect">
                      <a:avLst/>
                    </a:prstGeom>
                  </pic:spPr>
                </pic:pic>
              </a:graphicData>
            </a:graphic>
          </wp:inline>
        </w:drawing>
      </w:r>
    </w:p>
    <w:p w14:paraId="5DA1C707" w14:textId="76066FF8" w:rsidR="00BF1417" w:rsidRDefault="00BF1417" w:rsidP="007404AF"/>
    <w:p w14:paraId="700273ED" w14:textId="2A69C46D" w:rsidR="00BF1417" w:rsidRDefault="00BF1417" w:rsidP="007404AF">
      <w:r>
        <w:t>Event Head</w:t>
      </w:r>
    </w:p>
    <w:p w14:paraId="36A16589" w14:textId="77777777" w:rsidR="00BF1417" w:rsidRPr="007404AF" w:rsidRDefault="00BF1417" w:rsidP="007404AF"/>
    <w:p w14:paraId="64AB7E8B" w14:textId="193526A9" w:rsidR="007404AF" w:rsidRDefault="00BF1417" w:rsidP="007404AF">
      <w:r w:rsidRPr="00BF1417">
        <w:rPr>
          <w:noProof/>
        </w:rPr>
        <w:drawing>
          <wp:inline distT="0" distB="0" distL="0" distR="0" wp14:anchorId="73DA357E" wp14:editId="4389D174">
            <wp:extent cx="5731510" cy="26193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19375"/>
                    </a:xfrm>
                    <a:prstGeom prst="rect">
                      <a:avLst/>
                    </a:prstGeom>
                  </pic:spPr>
                </pic:pic>
              </a:graphicData>
            </a:graphic>
          </wp:inline>
        </w:drawing>
      </w:r>
    </w:p>
    <w:p w14:paraId="2718DADE" w14:textId="174ACBE6" w:rsidR="00BF1417" w:rsidRDefault="00BF1417" w:rsidP="007404AF">
      <w:r w:rsidRPr="00BF1417">
        <w:rPr>
          <w:noProof/>
        </w:rPr>
        <w:lastRenderedPageBreak/>
        <w:drawing>
          <wp:inline distT="0" distB="0" distL="0" distR="0" wp14:anchorId="4C306E33" wp14:editId="644DC9FD">
            <wp:extent cx="5731510" cy="25933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593340"/>
                    </a:xfrm>
                    <a:prstGeom prst="rect">
                      <a:avLst/>
                    </a:prstGeom>
                  </pic:spPr>
                </pic:pic>
              </a:graphicData>
            </a:graphic>
          </wp:inline>
        </w:drawing>
      </w:r>
    </w:p>
    <w:p w14:paraId="2B7CF9FE" w14:textId="38B94707" w:rsidR="00BF1417" w:rsidRDefault="00BF1417" w:rsidP="007404AF">
      <w:r w:rsidRPr="00BF1417">
        <w:rPr>
          <w:noProof/>
        </w:rPr>
        <w:drawing>
          <wp:inline distT="0" distB="0" distL="0" distR="0" wp14:anchorId="2D3D9A58" wp14:editId="5139FD5A">
            <wp:extent cx="5731510" cy="26727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672715"/>
                    </a:xfrm>
                    <a:prstGeom prst="rect">
                      <a:avLst/>
                    </a:prstGeom>
                  </pic:spPr>
                </pic:pic>
              </a:graphicData>
            </a:graphic>
          </wp:inline>
        </w:drawing>
      </w:r>
    </w:p>
    <w:p w14:paraId="36E6AF82" w14:textId="4C3EB0CF" w:rsidR="00BF1417" w:rsidRDefault="00BF1417" w:rsidP="007404AF">
      <w:r w:rsidRPr="00BF1417">
        <w:rPr>
          <w:noProof/>
        </w:rPr>
        <w:drawing>
          <wp:inline distT="0" distB="0" distL="0" distR="0" wp14:anchorId="7C51E6F8" wp14:editId="626EB5BB">
            <wp:extent cx="5731510" cy="2662555"/>
            <wp:effectExtent l="0" t="0" r="254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62555"/>
                    </a:xfrm>
                    <a:prstGeom prst="rect">
                      <a:avLst/>
                    </a:prstGeom>
                  </pic:spPr>
                </pic:pic>
              </a:graphicData>
            </a:graphic>
          </wp:inline>
        </w:drawing>
      </w:r>
    </w:p>
    <w:p w14:paraId="1C11C1EE" w14:textId="294895CD" w:rsidR="00BF1417" w:rsidRDefault="00BF1417" w:rsidP="007404AF">
      <w:r w:rsidRPr="00BF1417">
        <w:rPr>
          <w:noProof/>
        </w:rPr>
        <w:lastRenderedPageBreak/>
        <w:drawing>
          <wp:inline distT="0" distB="0" distL="0" distR="0" wp14:anchorId="1D10F91E" wp14:editId="2F7EA9E5">
            <wp:extent cx="5731510" cy="263271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632710"/>
                    </a:xfrm>
                    <a:prstGeom prst="rect">
                      <a:avLst/>
                    </a:prstGeom>
                  </pic:spPr>
                </pic:pic>
              </a:graphicData>
            </a:graphic>
          </wp:inline>
        </w:drawing>
      </w:r>
    </w:p>
    <w:p w14:paraId="60A7AA9E" w14:textId="00B8F8D3" w:rsidR="00BF1417" w:rsidRDefault="00BF1417" w:rsidP="007404AF">
      <w:r w:rsidRPr="00BF1417">
        <w:rPr>
          <w:noProof/>
        </w:rPr>
        <w:drawing>
          <wp:inline distT="0" distB="0" distL="0" distR="0" wp14:anchorId="54F13893" wp14:editId="709E3736">
            <wp:extent cx="5731510" cy="265176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651760"/>
                    </a:xfrm>
                    <a:prstGeom prst="rect">
                      <a:avLst/>
                    </a:prstGeom>
                  </pic:spPr>
                </pic:pic>
              </a:graphicData>
            </a:graphic>
          </wp:inline>
        </w:drawing>
      </w:r>
    </w:p>
    <w:p w14:paraId="532E60D6" w14:textId="7BC6BB5A" w:rsidR="00BF1417" w:rsidRDefault="00BF1417" w:rsidP="007404AF">
      <w:r w:rsidRPr="00BF1417">
        <w:rPr>
          <w:noProof/>
        </w:rPr>
        <w:drawing>
          <wp:inline distT="0" distB="0" distL="0" distR="0" wp14:anchorId="1E3F55AB" wp14:editId="6727C53E">
            <wp:extent cx="5731510" cy="268414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684145"/>
                    </a:xfrm>
                    <a:prstGeom prst="rect">
                      <a:avLst/>
                    </a:prstGeom>
                  </pic:spPr>
                </pic:pic>
              </a:graphicData>
            </a:graphic>
          </wp:inline>
        </w:drawing>
      </w:r>
    </w:p>
    <w:p w14:paraId="120E781D" w14:textId="27F0717B" w:rsidR="00BF1417" w:rsidRDefault="00BF1417" w:rsidP="007404AF">
      <w:r w:rsidRPr="00BF1417">
        <w:rPr>
          <w:noProof/>
        </w:rPr>
        <w:lastRenderedPageBreak/>
        <w:drawing>
          <wp:inline distT="0" distB="0" distL="0" distR="0" wp14:anchorId="3F8C592E" wp14:editId="11AFFFAE">
            <wp:extent cx="5731510" cy="26352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635250"/>
                    </a:xfrm>
                    <a:prstGeom prst="rect">
                      <a:avLst/>
                    </a:prstGeom>
                  </pic:spPr>
                </pic:pic>
              </a:graphicData>
            </a:graphic>
          </wp:inline>
        </w:drawing>
      </w:r>
    </w:p>
    <w:p w14:paraId="4E3E4929" w14:textId="212A62BF" w:rsidR="00BF1417" w:rsidRDefault="00BF1417" w:rsidP="007404AF">
      <w:r w:rsidRPr="00BF1417">
        <w:rPr>
          <w:noProof/>
        </w:rPr>
        <w:drawing>
          <wp:inline distT="0" distB="0" distL="0" distR="0" wp14:anchorId="4CD708E1" wp14:editId="5A0F89E8">
            <wp:extent cx="5731510" cy="2681605"/>
            <wp:effectExtent l="0" t="0" r="254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681605"/>
                    </a:xfrm>
                    <a:prstGeom prst="rect">
                      <a:avLst/>
                    </a:prstGeom>
                  </pic:spPr>
                </pic:pic>
              </a:graphicData>
            </a:graphic>
          </wp:inline>
        </w:drawing>
      </w:r>
    </w:p>
    <w:p w14:paraId="721B0E94" w14:textId="329110A5" w:rsidR="00BF1417" w:rsidRDefault="00BF1417" w:rsidP="007404AF">
      <w:r w:rsidRPr="00BF1417">
        <w:rPr>
          <w:noProof/>
        </w:rPr>
        <w:drawing>
          <wp:inline distT="0" distB="0" distL="0" distR="0" wp14:anchorId="0748EA31" wp14:editId="19FDA434">
            <wp:extent cx="5731510" cy="263588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635885"/>
                    </a:xfrm>
                    <a:prstGeom prst="rect">
                      <a:avLst/>
                    </a:prstGeom>
                  </pic:spPr>
                </pic:pic>
              </a:graphicData>
            </a:graphic>
          </wp:inline>
        </w:drawing>
      </w:r>
    </w:p>
    <w:p w14:paraId="023854CD" w14:textId="6E91E0BF" w:rsidR="00BF1417" w:rsidRDefault="00BF1417" w:rsidP="007404AF">
      <w:r w:rsidRPr="00BF1417">
        <w:rPr>
          <w:noProof/>
        </w:rPr>
        <w:lastRenderedPageBreak/>
        <w:drawing>
          <wp:inline distT="0" distB="0" distL="0" distR="0" wp14:anchorId="62C65E2F" wp14:editId="67381BDD">
            <wp:extent cx="5731510" cy="26523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652395"/>
                    </a:xfrm>
                    <a:prstGeom prst="rect">
                      <a:avLst/>
                    </a:prstGeom>
                  </pic:spPr>
                </pic:pic>
              </a:graphicData>
            </a:graphic>
          </wp:inline>
        </w:drawing>
      </w:r>
    </w:p>
    <w:p w14:paraId="6D67FC11" w14:textId="720EF9EE" w:rsidR="00BF1417" w:rsidRDefault="00BF1417" w:rsidP="007404AF"/>
    <w:p w14:paraId="43972343" w14:textId="1830884D" w:rsidR="00611789" w:rsidRDefault="00611789" w:rsidP="007404AF"/>
    <w:p w14:paraId="15388D7C" w14:textId="77777777" w:rsidR="006F02DF" w:rsidRDefault="006F02DF" w:rsidP="00611789">
      <w:pPr>
        <w:tabs>
          <w:tab w:val="left" w:pos="3480"/>
        </w:tabs>
        <w:jc w:val="center"/>
      </w:pPr>
    </w:p>
    <w:p w14:paraId="3917C78C" w14:textId="77777777" w:rsidR="006F02DF" w:rsidRDefault="006F02DF" w:rsidP="00611789">
      <w:pPr>
        <w:tabs>
          <w:tab w:val="left" w:pos="3480"/>
        </w:tabs>
        <w:jc w:val="center"/>
      </w:pPr>
    </w:p>
    <w:p w14:paraId="55E1CED0" w14:textId="77777777" w:rsidR="006F02DF" w:rsidRDefault="006F02DF" w:rsidP="00611789">
      <w:pPr>
        <w:tabs>
          <w:tab w:val="left" w:pos="3480"/>
        </w:tabs>
        <w:jc w:val="center"/>
      </w:pPr>
    </w:p>
    <w:p w14:paraId="57A076F1" w14:textId="77777777" w:rsidR="006F02DF" w:rsidRDefault="006F02DF" w:rsidP="00611789">
      <w:pPr>
        <w:tabs>
          <w:tab w:val="left" w:pos="3480"/>
        </w:tabs>
        <w:jc w:val="center"/>
      </w:pPr>
    </w:p>
    <w:p w14:paraId="129561DE" w14:textId="77777777" w:rsidR="006F02DF" w:rsidRDefault="006F02DF" w:rsidP="00611789">
      <w:pPr>
        <w:tabs>
          <w:tab w:val="left" w:pos="3480"/>
        </w:tabs>
        <w:jc w:val="center"/>
      </w:pPr>
    </w:p>
    <w:p w14:paraId="0F57DD52" w14:textId="77777777" w:rsidR="006F02DF" w:rsidRDefault="006F02DF" w:rsidP="00611789">
      <w:pPr>
        <w:tabs>
          <w:tab w:val="left" w:pos="3480"/>
        </w:tabs>
        <w:jc w:val="center"/>
      </w:pPr>
    </w:p>
    <w:p w14:paraId="794B28ED" w14:textId="77777777" w:rsidR="006F02DF" w:rsidRDefault="006F02DF" w:rsidP="00611789">
      <w:pPr>
        <w:tabs>
          <w:tab w:val="left" w:pos="3480"/>
        </w:tabs>
        <w:jc w:val="center"/>
      </w:pPr>
    </w:p>
    <w:p w14:paraId="412548EC" w14:textId="77777777" w:rsidR="006F02DF" w:rsidRDefault="006F02DF" w:rsidP="00611789">
      <w:pPr>
        <w:tabs>
          <w:tab w:val="left" w:pos="3480"/>
        </w:tabs>
        <w:jc w:val="center"/>
      </w:pPr>
    </w:p>
    <w:p w14:paraId="083B7C35" w14:textId="77777777" w:rsidR="006F02DF" w:rsidRDefault="006F02DF" w:rsidP="00611789">
      <w:pPr>
        <w:tabs>
          <w:tab w:val="left" w:pos="3480"/>
        </w:tabs>
        <w:jc w:val="center"/>
      </w:pPr>
    </w:p>
    <w:p w14:paraId="67CDA144" w14:textId="77777777" w:rsidR="006F02DF" w:rsidRDefault="006F02DF" w:rsidP="00611789">
      <w:pPr>
        <w:tabs>
          <w:tab w:val="left" w:pos="3480"/>
        </w:tabs>
        <w:jc w:val="center"/>
      </w:pPr>
    </w:p>
    <w:p w14:paraId="517A010F" w14:textId="77777777" w:rsidR="006F02DF" w:rsidRDefault="006F02DF" w:rsidP="00611789">
      <w:pPr>
        <w:tabs>
          <w:tab w:val="left" w:pos="3480"/>
        </w:tabs>
        <w:jc w:val="center"/>
      </w:pPr>
    </w:p>
    <w:p w14:paraId="77FA04BE" w14:textId="77777777" w:rsidR="006F02DF" w:rsidRDefault="006F02DF" w:rsidP="00611789">
      <w:pPr>
        <w:tabs>
          <w:tab w:val="left" w:pos="3480"/>
        </w:tabs>
        <w:jc w:val="center"/>
      </w:pPr>
    </w:p>
    <w:p w14:paraId="6266BDF5" w14:textId="77777777" w:rsidR="006F02DF" w:rsidRDefault="006F02DF" w:rsidP="00611789">
      <w:pPr>
        <w:tabs>
          <w:tab w:val="left" w:pos="3480"/>
        </w:tabs>
        <w:jc w:val="center"/>
      </w:pPr>
    </w:p>
    <w:p w14:paraId="79CCE217" w14:textId="77777777" w:rsidR="006F02DF" w:rsidRDefault="006F02DF" w:rsidP="00611789">
      <w:pPr>
        <w:tabs>
          <w:tab w:val="left" w:pos="3480"/>
        </w:tabs>
        <w:jc w:val="center"/>
      </w:pPr>
    </w:p>
    <w:p w14:paraId="630A03C4" w14:textId="77777777" w:rsidR="006F02DF" w:rsidRDefault="006F02DF" w:rsidP="00611789">
      <w:pPr>
        <w:tabs>
          <w:tab w:val="left" w:pos="3480"/>
        </w:tabs>
        <w:jc w:val="center"/>
      </w:pPr>
    </w:p>
    <w:p w14:paraId="2646F59F" w14:textId="77777777" w:rsidR="006F02DF" w:rsidRDefault="006F02DF" w:rsidP="00611789">
      <w:pPr>
        <w:tabs>
          <w:tab w:val="left" w:pos="3480"/>
        </w:tabs>
        <w:jc w:val="center"/>
      </w:pPr>
    </w:p>
    <w:p w14:paraId="2160A24A" w14:textId="77777777" w:rsidR="006F02DF" w:rsidRDefault="006F02DF" w:rsidP="00611789">
      <w:pPr>
        <w:tabs>
          <w:tab w:val="left" w:pos="3480"/>
        </w:tabs>
        <w:jc w:val="center"/>
      </w:pPr>
    </w:p>
    <w:p w14:paraId="65D247FB" w14:textId="77777777" w:rsidR="006F02DF" w:rsidRDefault="006F02DF" w:rsidP="00611789">
      <w:pPr>
        <w:tabs>
          <w:tab w:val="left" w:pos="3480"/>
        </w:tabs>
        <w:jc w:val="center"/>
      </w:pPr>
    </w:p>
    <w:p w14:paraId="24078C8D" w14:textId="77777777" w:rsidR="006F02DF" w:rsidRDefault="006F02DF" w:rsidP="00611789">
      <w:pPr>
        <w:tabs>
          <w:tab w:val="left" w:pos="3480"/>
        </w:tabs>
        <w:jc w:val="center"/>
      </w:pPr>
    </w:p>
    <w:p w14:paraId="4F8E0E08" w14:textId="77777777" w:rsidR="006F02DF" w:rsidRDefault="006F02DF" w:rsidP="00611789">
      <w:pPr>
        <w:tabs>
          <w:tab w:val="left" w:pos="3480"/>
        </w:tabs>
        <w:jc w:val="center"/>
      </w:pPr>
    </w:p>
    <w:p w14:paraId="4D2A33B9" w14:textId="77777777" w:rsidR="006F02DF" w:rsidRDefault="006F02DF" w:rsidP="00611789">
      <w:pPr>
        <w:tabs>
          <w:tab w:val="left" w:pos="3480"/>
        </w:tabs>
        <w:jc w:val="center"/>
      </w:pPr>
    </w:p>
    <w:p w14:paraId="4A7823BF" w14:textId="77777777" w:rsidR="006F02DF" w:rsidRDefault="006F02DF" w:rsidP="00611789">
      <w:pPr>
        <w:tabs>
          <w:tab w:val="left" w:pos="3480"/>
        </w:tabs>
        <w:jc w:val="center"/>
      </w:pPr>
    </w:p>
    <w:p w14:paraId="6707E118" w14:textId="77777777" w:rsidR="006F02DF" w:rsidRDefault="006F02DF" w:rsidP="00611789">
      <w:pPr>
        <w:tabs>
          <w:tab w:val="left" w:pos="3480"/>
        </w:tabs>
        <w:jc w:val="center"/>
      </w:pPr>
    </w:p>
    <w:p w14:paraId="7B959618" w14:textId="77777777" w:rsidR="006F02DF" w:rsidRDefault="006F02DF" w:rsidP="00611789">
      <w:pPr>
        <w:tabs>
          <w:tab w:val="left" w:pos="3480"/>
        </w:tabs>
        <w:jc w:val="center"/>
      </w:pPr>
    </w:p>
    <w:p w14:paraId="4754805D" w14:textId="77777777" w:rsidR="006F02DF" w:rsidRDefault="006F02DF" w:rsidP="00611789">
      <w:pPr>
        <w:tabs>
          <w:tab w:val="left" w:pos="3480"/>
        </w:tabs>
        <w:jc w:val="center"/>
      </w:pPr>
    </w:p>
    <w:p w14:paraId="50B6BA7F" w14:textId="77777777" w:rsidR="006F02DF" w:rsidRDefault="006F02DF" w:rsidP="00611789">
      <w:pPr>
        <w:tabs>
          <w:tab w:val="left" w:pos="3480"/>
        </w:tabs>
        <w:jc w:val="center"/>
      </w:pPr>
    </w:p>
    <w:p w14:paraId="71E7EE4C" w14:textId="77777777" w:rsidR="006F02DF" w:rsidRDefault="006F02DF" w:rsidP="00611789">
      <w:pPr>
        <w:tabs>
          <w:tab w:val="left" w:pos="3480"/>
        </w:tabs>
        <w:jc w:val="center"/>
      </w:pPr>
    </w:p>
    <w:p w14:paraId="4104015E" w14:textId="33BCED4A" w:rsidR="00611789" w:rsidRPr="00B16459" w:rsidRDefault="00611789" w:rsidP="00611789">
      <w:pPr>
        <w:tabs>
          <w:tab w:val="left" w:pos="3480"/>
        </w:tabs>
        <w:jc w:val="center"/>
        <w:rPr>
          <w:rFonts w:ascii="Times New Roman" w:hAnsi="Times New Roman" w:cs="Times New Roman"/>
          <w:sz w:val="32"/>
          <w:szCs w:val="32"/>
          <w:u w:val="single"/>
        </w:rPr>
      </w:pPr>
      <w:r w:rsidRPr="00B16459">
        <w:rPr>
          <w:rFonts w:ascii="Times New Roman" w:eastAsia="Times New Roman" w:hAnsi="Times New Roman" w:cs="Times New Roman"/>
          <w:b/>
          <w:sz w:val="32"/>
          <w:szCs w:val="32"/>
        </w:rPr>
        <w:lastRenderedPageBreak/>
        <w:t>7.</w:t>
      </w:r>
      <w:r w:rsidRPr="00B16459">
        <w:rPr>
          <w:rFonts w:ascii="Times New Roman" w:eastAsia="Times New Roman" w:hAnsi="Times New Roman" w:cs="Times New Roman"/>
          <w:b/>
          <w:sz w:val="32"/>
          <w:szCs w:val="32"/>
          <w:u w:val="single"/>
        </w:rPr>
        <w:t xml:space="preserve"> CONCLUSION AND FUTURE ENHANCEMENT</w:t>
      </w:r>
    </w:p>
    <w:p w14:paraId="51B53B14" w14:textId="77777777" w:rsidR="00611789" w:rsidRPr="00B16459" w:rsidRDefault="00611789" w:rsidP="00611789">
      <w:pPr>
        <w:rPr>
          <w:rFonts w:ascii="Times New Roman" w:hAnsi="Times New Roman" w:cs="Times New Roman"/>
          <w:sz w:val="28"/>
          <w:szCs w:val="28"/>
          <w:u w:val="single"/>
        </w:rPr>
      </w:pPr>
    </w:p>
    <w:p w14:paraId="30A8567E" w14:textId="77777777" w:rsidR="00611789" w:rsidRPr="00B16459" w:rsidRDefault="00611789" w:rsidP="00611789">
      <w:pPr>
        <w:ind w:right="1440"/>
        <w:rPr>
          <w:rFonts w:ascii="Times New Roman" w:eastAsia="Times New Roman" w:hAnsi="Times New Roman" w:cs="Times New Roman"/>
          <w:b/>
          <w:sz w:val="28"/>
          <w:szCs w:val="28"/>
        </w:rPr>
      </w:pPr>
      <w:r w:rsidRPr="00B16459">
        <w:rPr>
          <w:rFonts w:ascii="Times New Roman" w:eastAsia="Times New Roman" w:hAnsi="Times New Roman" w:cs="Times New Roman"/>
          <w:b/>
          <w:sz w:val="28"/>
          <w:szCs w:val="28"/>
        </w:rPr>
        <w:t>7.1</w:t>
      </w:r>
      <w:r w:rsidRPr="00B16459">
        <w:rPr>
          <w:rFonts w:ascii="Times New Roman" w:eastAsia="Times New Roman" w:hAnsi="Times New Roman" w:cs="Times New Roman"/>
          <w:b/>
          <w:sz w:val="28"/>
          <w:szCs w:val="28"/>
          <w:lang w:val="en-US"/>
        </w:rPr>
        <w:t xml:space="preserve"> </w:t>
      </w:r>
      <w:r w:rsidRPr="00B16459">
        <w:rPr>
          <w:rFonts w:ascii="Times New Roman" w:eastAsia="Times New Roman" w:hAnsi="Times New Roman" w:cs="Times New Roman"/>
          <w:b/>
          <w:sz w:val="28"/>
          <w:szCs w:val="28"/>
        </w:rPr>
        <w:t xml:space="preserve"> Future enhancement</w:t>
      </w:r>
      <w:r w:rsidRPr="00B16459">
        <w:rPr>
          <w:rFonts w:ascii="Times New Roman" w:eastAsia="Times New Roman" w:hAnsi="Times New Roman" w:cs="Times New Roman"/>
          <w:b/>
          <w:sz w:val="28"/>
          <w:szCs w:val="28"/>
          <w:lang w:val="en-US"/>
        </w:rPr>
        <w:t xml:space="preserve"> </w:t>
      </w:r>
      <w:r w:rsidRPr="00B16459">
        <w:rPr>
          <w:rFonts w:ascii="Times New Roman" w:eastAsia="Times New Roman" w:hAnsi="Times New Roman" w:cs="Times New Roman"/>
          <w:b/>
          <w:sz w:val="28"/>
          <w:szCs w:val="28"/>
        </w:rPr>
        <w:t>:</w:t>
      </w:r>
    </w:p>
    <w:p w14:paraId="450AECA6" w14:textId="77777777" w:rsidR="00611789" w:rsidRDefault="00611789" w:rsidP="00611789">
      <w:pPr>
        <w:pStyle w:val="ListParagraph"/>
        <w:spacing w:line="360" w:lineRule="auto"/>
        <w:ind w:left="1080" w:right="1440"/>
        <w:rPr>
          <w:rFonts w:ascii="Times New Roman" w:eastAsia="Times New Roman" w:hAnsi="Times New Roman" w:cs="Times New Roman"/>
          <w:sz w:val="28"/>
          <w:szCs w:val="28"/>
        </w:rPr>
      </w:pPr>
    </w:p>
    <w:p w14:paraId="4F258414" w14:textId="6AB1FBFF" w:rsidR="00611789" w:rsidRPr="00844756" w:rsidRDefault="00611789" w:rsidP="00611789">
      <w:pPr>
        <w:pStyle w:val="ListParagraph"/>
        <w:numPr>
          <w:ilvl w:val="0"/>
          <w:numId w:val="11"/>
        </w:numPr>
        <w:spacing w:line="360" w:lineRule="auto"/>
        <w:ind w:right="1440"/>
        <w:rPr>
          <w:rFonts w:ascii="Times New Roman" w:eastAsia="Times New Roman" w:hAnsi="Times New Roman" w:cs="Times New Roman"/>
          <w:sz w:val="28"/>
          <w:szCs w:val="28"/>
        </w:rPr>
      </w:pPr>
      <w:r w:rsidRPr="00844756">
        <w:rPr>
          <w:rFonts w:ascii="Times New Roman" w:eastAsia="Times New Roman" w:hAnsi="Times New Roman" w:cs="Times New Roman"/>
          <w:sz w:val="28"/>
          <w:szCs w:val="28"/>
        </w:rPr>
        <w:t>Show Recommended event based on user previously joined event.</w:t>
      </w:r>
    </w:p>
    <w:p w14:paraId="6D48E30E" w14:textId="2ED22E06" w:rsidR="00611789" w:rsidRPr="00844756" w:rsidRDefault="00611789" w:rsidP="00611789">
      <w:pPr>
        <w:pStyle w:val="ListParagraph"/>
        <w:numPr>
          <w:ilvl w:val="0"/>
          <w:numId w:val="11"/>
        </w:numPr>
        <w:spacing w:line="360" w:lineRule="auto"/>
        <w:ind w:right="1440"/>
        <w:rPr>
          <w:rFonts w:ascii="Times New Roman" w:eastAsia="Times New Roman" w:hAnsi="Times New Roman" w:cs="Times New Roman"/>
          <w:sz w:val="28"/>
          <w:szCs w:val="28"/>
        </w:rPr>
      </w:pPr>
      <w:r w:rsidRPr="00844756">
        <w:rPr>
          <w:rFonts w:ascii="Times New Roman" w:eastAsia="Times New Roman" w:hAnsi="Times New Roman" w:cs="Times New Roman"/>
          <w:sz w:val="28"/>
          <w:szCs w:val="28"/>
        </w:rPr>
        <w:t>Generating ticket or pass for joined event.</w:t>
      </w:r>
    </w:p>
    <w:p w14:paraId="203B9097" w14:textId="2C605D2D" w:rsidR="00611789" w:rsidRPr="00844756" w:rsidRDefault="00611789" w:rsidP="00611789">
      <w:pPr>
        <w:pStyle w:val="ListParagraph"/>
        <w:numPr>
          <w:ilvl w:val="0"/>
          <w:numId w:val="11"/>
        </w:numPr>
        <w:spacing w:line="360" w:lineRule="auto"/>
        <w:ind w:right="1440"/>
        <w:rPr>
          <w:rFonts w:ascii="Times New Roman" w:eastAsia="Times New Roman" w:hAnsi="Times New Roman" w:cs="Times New Roman"/>
          <w:sz w:val="28"/>
          <w:szCs w:val="28"/>
        </w:rPr>
      </w:pPr>
      <w:r w:rsidRPr="00844756">
        <w:rPr>
          <w:rFonts w:ascii="Times New Roman" w:eastAsia="Times New Roman" w:hAnsi="Times New Roman" w:cs="Times New Roman"/>
          <w:sz w:val="28"/>
          <w:szCs w:val="28"/>
        </w:rPr>
        <w:t xml:space="preserve">Create more secure authentication using </w:t>
      </w:r>
      <w:proofErr w:type="spellStart"/>
      <w:r w:rsidRPr="00844756">
        <w:rPr>
          <w:rFonts w:ascii="Times New Roman" w:eastAsia="Times New Roman" w:hAnsi="Times New Roman" w:cs="Times New Roman"/>
          <w:sz w:val="28"/>
          <w:szCs w:val="28"/>
        </w:rPr>
        <w:t>jwt</w:t>
      </w:r>
      <w:proofErr w:type="spellEnd"/>
      <w:r w:rsidRPr="00844756">
        <w:rPr>
          <w:rFonts w:ascii="Times New Roman" w:eastAsia="Times New Roman" w:hAnsi="Times New Roman" w:cs="Times New Roman"/>
          <w:sz w:val="28"/>
          <w:szCs w:val="28"/>
        </w:rPr>
        <w:t xml:space="preserve"> tokens</w:t>
      </w:r>
    </w:p>
    <w:p w14:paraId="2826B81D" w14:textId="2EA2D6BA" w:rsidR="00611789" w:rsidRPr="00844756" w:rsidRDefault="00844756" w:rsidP="00611789">
      <w:pPr>
        <w:pStyle w:val="ListParagraph"/>
        <w:numPr>
          <w:ilvl w:val="0"/>
          <w:numId w:val="11"/>
        </w:numPr>
        <w:spacing w:line="360" w:lineRule="auto"/>
        <w:ind w:right="1440"/>
        <w:rPr>
          <w:rFonts w:ascii="Times New Roman" w:eastAsia="Times New Roman" w:hAnsi="Times New Roman" w:cs="Times New Roman"/>
          <w:sz w:val="28"/>
          <w:szCs w:val="28"/>
        </w:rPr>
      </w:pPr>
      <w:r w:rsidRPr="00844756">
        <w:rPr>
          <w:rFonts w:ascii="Times New Roman" w:eastAsia="Times New Roman" w:hAnsi="Times New Roman" w:cs="Times New Roman"/>
          <w:sz w:val="28"/>
          <w:szCs w:val="28"/>
        </w:rPr>
        <w:t>Addition of comments section</w:t>
      </w:r>
    </w:p>
    <w:p w14:paraId="4851ECE3" w14:textId="5EE02E2F" w:rsidR="00611789" w:rsidRDefault="00844756" w:rsidP="00844756">
      <w:pPr>
        <w:pStyle w:val="ListParagraph"/>
        <w:numPr>
          <w:ilvl w:val="0"/>
          <w:numId w:val="11"/>
        </w:numPr>
        <w:spacing w:line="360" w:lineRule="auto"/>
        <w:ind w:right="1440"/>
        <w:rPr>
          <w:rFonts w:ascii="Times New Roman" w:eastAsia="Times New Roman" w:hAnsi="Times New Roman" w:cs="Times New Roman"/>
          <w:sz w:val="28"/>
          <w:szCs w:val="28"/>
        </w:rPr>
      </w:pPr>
      <w:r w:rsidRPr="00844756">
        <w:rPr>
          <w:rFonts w:ascii="Times New Roman" w:eastAsia="Times New Roman" w:hAnsi="Times New Roman" w:cs="Times New Roman"/>
          <w:sz w:val="28"/>
          <w:szCs w:val="28"/>
        </w:rPr>
        <w:t>Making report event for user so that people can report the event.</w:t>
      </w:r>
    </w:p>
    <w:p w14:paraId="5958BA15" w14:textId="71622DD4" w:rsidR="00844756" w:rsidRPr="00844756" w:rsidRDefault="00844756" w:rsidP="00844756">
      <w:pPr>
        <w:pStyle w:val="ListParagraph"/>
        <w:numPr>
          <w:ilvl w:val="0"/>
          <w:numId w:val="11"/>
        </w:numPr>
        <w:spacing w:line="360" w:lineRule="auto"/>
        <w:ind w:right="1440"/>
        <w:rPr>
          <w:rFonts w:ascii="Times New Roman" w:eastAsia="Times New Roman" w:hAnsi="Times New Roman" w:cs="Times New Roman"/>
          <w:sz w:val="28"/>
          <w:szCs w:val="28"/>
        </w:rPr>
      </w:pPr>
      <w:r>
        <w:rPr>
          <w:rFonts w:ascii="Times New Roman" w:eastAsia="Times New Roman" w:hAnsi="Times New Roman" w:cs="Times New Roman"/>
          <w:sz w:val="28"/>
          <w:szCs w:val="28"/>
        </w:rPr>
        <w:t>Creating downloadable excel files for response on events.</w:t>
      </w:r>
    </w:p>
    <w:p w14:paraId="24AFE3B7" w14:textId="77777777" w:rsidR="006F02DF" w:rsidRDefault="006F02DF" w:rsidP="00611789">
      <w:pPr>
        <w:spacing w:line="360" w:lineRule="auto"/>
        <w:ind w:right="1440"/>
        <w:rPr>
          <w:rFonts w:ascii="Times New Roman" w:eastAsia="Times New Roman" w:hAnsi="Times New Roman" w:cs="Times New Roman"/>
          <w:b/>
          <w:sz w:val="28"/>
          <w:szCs w:val="28"/>
        </w:rPr>
      </w:pPr>
    </w:p>
    <w:p w14:paraId="7373A226" w14:textId="77777777" w:rsidR="006F02DF" w:rsidRDefault="006F02DF" w:rsidP="00611789">
      <w:pPr>
        <w:spacing w:line="360" w:lineRule="auto"/>
        <w:ind w:right="1440"/>
        <w:rPr>
          <w:rFonts w:ascii="Times New Roman" w:eastAsia="Times New Roman" w:hAnsi="Times New Roman" w:cs="Times New Roman"/>
          <w:b/>
          <w:sz w:val="28"/>
          <w:szCs w:val="28"/>
        </w:rPr>
      </w:pPr>
    </w:p>
    <w:p w14:paraId="481FEE51" w14:textId="0ABF9995" w:rsidR="00611789" w:rsidRDefault="00611789" w:rsidP="00611789">
      <w:pPr>
        <w:spacing w:line="360" w:lineRule="auto"/>
        <w:ind w:right="144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7.2 </w:t>
      </w:r>
      <w:r w:rsidRPr="00B16459">
        <w:rPr>
          <w:rFonts w:ascii="Times New Roman" w:eastAsia="Times New Roman" w:hAnsi="Times New Roman" w:cs="Times New Roman"/>
          <w:b/>
          <w:sz w:val="28"/>
          <w:szCs w:val="28"/>
        </w:rPr>
        <w:t>Conclusion</w:t>
      </w:r>
      <w:r>
        <w:rPr>
          <w:rFonts w:ascii="Times New Roman" w:eastAsia="Times New Roman" w:hAnsi="Times New Roman" w:cs="Times New Roman"/>
          <w:b/>
          <w:sz w:val="28"/>
          <w:szCs w:val="28"/>
        </w:rPr>
        <w:t>:</w:t>
      </w:r>
    </w:p>
    <w:p w14:paraId="0C067D4F" w14:textId="77777777" w:rsidR="00611789" w:rsidRPr="00B16459" w:rsidRDefault="00611789" w:rsidP="00611789">
      <w:pPr>
        <w:pStyle w:val="ListParagraph"/>
        <w:ind w:left="1100"/>
        <w:rPr>
          <w:rFonts w:ascii="Times New Roman" w:hAnsi="Times New Roman" w:cs="Times New Roman"/>
          <w:b/>
          <w:bCs/>
          <w:sz w:val="32"/>
          <w:szCs w:val="32"/>
        </w:rPr>
      </w:pPr>
    </w:p>
    <w:p w14:paraId="2F2915A7" w14:textId="77777777" w:rsidR="00844756" w:rsidRPr="00B16459" w:rsidRDefault="00844756" w:rsidP="007404AF">
      <w:pPr>
        <w:rPr>
          <w:sz w:val="24"/>
          <w:szCs w:val="24"/>
        </w:rPr>
      </w:pPr>
      <w:r w:rsidRPr="00B16459">
        <w:rPr>
          <w:sz w:val="24"/>
          <w:szCs w:val="24"/>
        </w:rPr>
        <w:t xml:space="preserve">Eventers is a fully scalable website and ready to be deployed on cloud. It will help many colleges to manage event more properly without any requiring the PR team. The Website has admin section which will help to gather report of the responses on each event. </w:t>
      </w:r>
    </w:p>
    <w:p w14:paraId="289F3E68" w14:textId="77777777" w:rsidR="00844756" w:rsidRPr="00B16459" w:rsidRDefault="00844756" w:rsidP="007404AF">
      <w:pPr>
        <w:rPr>
          <w:sz w:val="24"/>
          <w:szCs w:val="24"/>
        </w:rPr>
      </w:pPr>
      <w:r w:rsidRPr="00B16459">
        <w:rPr>
          <w:sz w:val="24"/>
          <w:szCs w:val="24"/>
        </w:rPr>
        <w:t xml:space="preserve">The website is completely free without any ads so that people can use it without any disturbance. </w:t>
      </w:r>
    </w:p>
    <w:p w14:paraId="56EB8A2B" w14:textId="5E850B09" w:rsidR="00611789" w:rsidRPr="00B16459" w:rsidRDefault="00844756" w:rsidP="007404AF">
      <w:pPr>
        <w:rPr>
          <w:sz w:val="24"/>
          <w:szCs w:val="24"/>
        </w:rPr>
      </w:pPr>
      <w:r w:rsidRPr="00B16459">
        <w:rPr>
          <w:sz w:val="24"/>
          <w:szCs w:val="24"/>
        </w:rPr>
        <w:t xml:space="preserve">The user can join any event at any time hence user will have more flexibility. </w:t>
      </w:r>
    </w:p>
    <w:p w14:paraId="31053D33" w14:textId="31099AB4" w:rsidR="00844756" w:rsidRDefault="00844756" w:rsidP="007404AF"/>
    <w:p w14:paraId="5880C8AD" w14:textId="5F9F7428" w:rsidR="00844756" w:rsidRDefault="00844756" w:rsidP="007404AF"/>
    <w:p w14:paraId="0337FE2C" w14:textId="161E9715" w:rsidR="00844756" w:rsidRDefault="00844756" w:rsidP="007404AF"/>
    <w:p w14:paraId="2E96C3D8" w14:textId="68E3FD53" w:rsidR="00844756" w:rsidRDefault="00844756" w:rsidP="007404AF"/>
    <w:p w14:paraId="0D7A3A6A" w14:textId="251F9F25" w:rsidR="00844756" w:rsidRDefault="00844756" w:rsidP="007404AF"/>
    <w:p w14:paraId="49290F7B" w14:textId="4743AEA3" w:rsidR="00844756" w:rsidRDefault="00844756" w:rsidP="007404AF"/>
    <w:p w14:paraId="0A8F6B99" w14:textId="3B1F91E4" w:rsidR="00844756" w:rsidRDefault="00844756" w:rsidP="007404AF"/>
    <w:p w14:paraId="452CB257" w14:textId="5EC29DA1" w:rsidR="00844756" w:rsidRDefault="00844756" w:rsidP="007404AF"/>
    <w:p w14:paraId="6B260426" w14:textId="2C7A1DC4" w:rsidR="00844756" w:rsidRDefault="00844756" w:rsidP="007404AF"/>
    <w:p w14:paraId="63D4BAB3" w14:textId="730B3E57" w:rsidR="00844756" w:rsidRDefault="00844756" w:rsidP="007404AF"/>
    <w:p w14:paraId="430BB612" w14:textId="77777777" w:rsidR="006F02DF" w:rsidRDefault="006F02DF" w:rsidP="00B16459">
      <w:pPr>
        <w:ind w:right="1440"/>
        <w:rPr>
          <w:rFonts w:ascii="Times New Roman" w:eastAsia="Times New Roman" w:hAnsi="Times New Roman" w:cs="Times New Roman"/>
          <w:b/>
          <w:sz w:val="32"/>
          <w:szCs w:val="32"/>
          <w:u w:val="single"/>
        </w:rPr>
      </w:pPr>
    </w:p>
    <w:p w14:paraId="7BC37DDC" w14:textId="498D6025" w:rsidR="00844756" w:rsidRDefault="006F02DF" w:rsidP="00844756">
      <w:pPr>
        <w:ind w:right="1440"/>
        <w:jc w:val="center"/>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lastRenderedPageBreak/>
        <w:t xml:space="preserve">8 </w:t>
      </w:r>
      <w:r w:rsidR="00844756">
        <w:rPr>
          <w:rFonts w:ascii="Times New Roman" w:eastAsia="Times New Roman" w:hAnsi="Times New Roman" w:cs="Times New Roman"/>
          <w:b/>
          <w:sz w:val="32"/>
          <w:szCs w:val="32"/>
          <w:u w:val="single"/>
        </w:rPr>
        <w:t>. REFERENCES</w:t>
      </w:r>
    </w:p>
    <w:p w14:paraId="15C055F6" w14:textId="77777777" w:rsidR="00844756" w:rsidRDefault="00844756" w:rsidP="00844756">
      <w:pPr>
        <w:ind w:right="1440"/>
        <w:rPr>
          <w:rFonts w:ascii="Times New Roman" w:eastAsia="Times New Roman" w:hAnsi="Times New Roman" w:cs="Times New Roman"/>
          <w:b/>
          <w:sz w:val="32"/>
          <w:szCs w:val="32"/>
        </w:rPr>
      </w:pPr>
    </w:p>
    <w:p w14:paraId="0EAE8DB8" w14:textId="77777777" w:rsidR="00844756" w:rsidRDefault="00844756" w:rsidP="00844756">
      <w:pPr>
        <w:ind w:right="144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8.1 </w:t>
      </w:r>
      <w:r w:rsidRPr="00B16459">
        <w:rPr>
          <w:rFonts w:ascii="Times New Roman" w:eastAsia="Times New Roman" w:hAnsi="Times New Roman" w:cs="Times New Roman"/>
          <w:b/>
          <w:sz w:val="28"/>
          <w:szCs w:val="28"/>
        </w:rPr>
        <w:t>Web references:</w:t>
      </w:r>
    </w:p>
    <w:p w14:paraId="597F8D08" w14:textId="77777777" w:rsidR="00844756" w:rsidRDefault="00844756" w:rsidP="00844756">
      <w:pPr>
        <w:pStyle w:val="ListParagraph"/>
        <w:spacing w:line="360" w:lineRule="auto"/>
        <w:ind w:left="440" w:right="1440"/>
        <w:rPr>
          <w:rFonts w:ascii="Times New Roman" w:eastAsia="Times New Roman" w:hAnsi="Times New Roman" w:cs="Times New Roman"/>
          <w:sz w:val="24"/>
          <w:szCs w:val="24"/>
        </w:rPr>
      </w:pPr>
    </w:p>
    <w:p w14:paraId="0D5246CC" w14:textId="77777777" w:rsidR="00844756" w:rsidRDefault="00AF43E9" w:rsidP="00844756">
      <w:pPr>
        <w:pStyle w:val="ListParagraph"/>
        <w:numPr>
          <w:ilvl w:val="0"/>
          <w:numId w:val="13"/>
        </w:numPr>
        <w:spacing w:line="360" w:lineRule="auto"/>
        <w:ind w:right="1440"/>
        <w:rPr>
          <w:rFonts w:ascii="Times New Roman" w:eastAsia="Times New Roman" w:hAnsi="Times New Roman" w:cs="Times New Roman"/>
          <w:sz w:val="28"/>
          <w:szCs w:val="28"/>
        </w:rPr>
      </w:pPr>
      <w:hyperlink r:id="rId51" w:history="1">
        <w:r w:rsidR="00844756">
          <w:rPr>
            <w:rStyle w:val="Hyperlink"/>
            <w:rFonts w:ascii="Times New Roman" w:eastAsia="Times New Roman" w:hAnsi="Times New Roman" w:cs="Times New Roman"/>
            <w:sz w:val="28"/>
            <w:szCs w:val="28"/>
          </w:rPr>
          <w:t>https://stackoverflow.com/</w:t>
        </w:r>
      </w:hyperlink>
    </w:p>
    <w:p w14:paraId="2872C040" w14:textId="77777777" w:rsidR="00844756" w:rsidRDefault="00AF43E9" w:rsidP="00844756">
      <w:pPr>
        <w:pStyle w:val="ListParagraph"/>
        <w:numPr>
          <w:ilvl w:val="0"/>
          <w:numId w:val="13"/>
        </w:numPr>
        <w:spacing w:line="360" w:lineRule="auto"/>
        <w:ind w:right="1440"/>
        <w:rPr>
          <w:rStyle w:val="Hyperlink"/>
          <w:u w:val="none"/>
        </w:rPr>
      </w:pPr>
      <w:hyperlink r:id="rId52" w:history="1">
        <w:r w:rsidR="00844756">
          <w:rPr>
            <w:rStyle w:val="Hyperlink"/>
            <w:rFonts w:ascii="Times New Roman" w:eastAsia="Times New Roman" w:hAnsi="Times New Roman" w:cs="Times New Roman"/>
            <w:sz w:val="28"/>
            <w:szCs w:val="28"/>
          </w:rPr>
          <w:t>https://www.youtube.com/</w:t>
        </w:r>
      </w:hyperlink>
    </w:p>
    <w:p w14:paraId="7DDF332A" w14:textId="36C3B0F8" w:rsidR="00844756" w:rsidRPr="00AF1F30" w:rsidRDefault="00AF43E9" w:rsidP="00844756">
      <w:pPr>
        <w:pStyle w:val="ListParagraph"/>
        <w:numPr>
          <w:ilvl w:val="0"/>
          <w:numId w:val="13"/>
        </w:numPr>
        <w:spacing w:line="360" w:lineRule="auto"/>
        <w:ind w:right="1440"/>
        <w:rPr>
          <w:rFonts w:ascii="Times New Roman" w:eastAsia="Times New Roman" w:hAnsi="Times New Roman" w:cs="Times New Roman"/>
          <w:color w:val="000000"/>
          <w:sz w:val="28"/>
          <w:szCs w:val="28"/>
          <w:u w:val="single"/>
        </w:rPr>
      </w:pPr>
      <w:hyperlink r:id="rId53" w:history="1">
        <w:r w:rsidR="00844756">
          <w:rPr>
            <w:rStyle w:val="Hyperlink"/>
            <w:rFonts w:ascii="Times New Roman" w:eastAsia="Times New Roman" w:hAnsi="Times New Roman" w:cs="Times New Roman"/>
            <w:sz w:val="28"/>
            <w:szCs w:val="28"/>
          </w:rPr>
          <w:t>https://www.php.net</w:t>
        </w:r>
      </w:hyperlink>
    </w:p>
    <w:p w14:paraId="0C68E34D" w14:textId="1B74482B" w:rsidR="00AF1F30" w:rsidRDefault="00AF1F30" w:rsidP="00AF1F30">
      <w:pPr>
        <w:spacing w:line="360" w:lineRule="auto"/>
        <w:ind w:right="1440"/>
        <w:rPr>
          <w:rStyle w:val="Hyperlink"/>
          <w:rFonts w:ascii="Times New Roman" w:eastAsia="Times New Roman" w:hAnsi="Times New Roman" w:cs="Times New Roman"/>
          <w:sz w:val="28"/>
          <w:szCs w:val="28"/>
        </w:rPr>
      </w:pPr>
    </w:p>
    <w:p w14:paraId="570165F9" w14:textId="6BB1DED1" w:rsidR="00AF1F30" w:rsidRDefault="00AF1F30" w:rsidP="00AF1F30">
      <w:pPr>
        <w:spacing w:line="360" w:lineRule="auto"/>
        <w:ind w:right="1440"/>
        <w:rPr>
          <w:rStyle w:val="Hyperlink"/>
          <w:rFonts w:ascii="Times New Roman" w:eastAsia="Times New Roman" w:hAnsi="Times New Roman" w:cs="Times New Roman"/>
          <w:sz w:val="28"/>
          <w:szCs w:val="28"/>
        </w:rPr>
      </w:pPr>
    </w:p>
    <w:p w14:paraId="21BDDE35" w14:textId="0C02487C" w:rsidR="00AF1F30" w:rsidRDefault="00AF1F30" w:rsidP="00AF1F30">
      <w:pPr>
        <w:spacing w:line="360" w:lineRule="auto"/>
        <w:ind w:right="1440"/>
        <w:rPr>
          <w:rStyle w:val="Hyperlink"/>
          <w:rFonts w:ascii="Times New Roman" w:eastAsia="Times New Roman" w:hAnsi="Times New Roman" w:cs="Times New Roman"/>
          <w:sz w:val="28"/>
          <w:szCs w:val="28"/>
        </w:rPr>
      </w:pPr>
    </w:p>
    <w:p w14:paraId="4EA37D7C" w14:textId="7111DFFA" w:rsidR="00AF1F30" w:rsidRDefault="00AF1F30" w:rsidP="00AF1F30">
      <w:pPr>
        <w:spacing w:line="360" w:lineRule="auto"/>
        <w:ind w:right="1440"/>
        <w:rPr>
          <w:rStyle w:val="Hyperlink"/>
          <w:rFonts w:ascii="Times New Roman" w:eastAsia="Times New Roman" w:hAnsi="Times New Roman" w:cs="Times New Roman"/>
          <w:sz w:val="28"/>
          <w:szCs w:val="28"/>
        </w:rPr>
      </w:pPr>
    </w:p>
    <w:p w14:paraId="55CA632B" w14:textId="504B5172" w:rsidR="00AF1F30" w:rsidRDefault="00AF1F30" w:rsidP="00AF1F30">
      <w:pPr>
        <w:spacing w:line="360" w:lineRule="auto"/>
        <w:ind w:right="1440"/>
        <w:rPr>
          <w:rStyle w:val="Hyperlink"/>
          <w:rFonts w:ascii="Times New Roman" w:eastAsia="Times New Roman" w:hAnsi="Times New Roman" w:cs="Times New Roman"/>
          <w:sz w:val="28"/>
          <w:szCs w:val="28"/>
        </w:rPr>
      </w:pPr>
    </w:p>
    <w:p w14:paraId="748060AC" w14:textId="7C0993A7" w:rsidR="00AF1F30" w:rsidRDefault="00AF1F30" w:rsidP="00AF1F30">
      <w:pPr>
        <w:spacing w:line="360" w:lineRule="auto"/>
        <w:ind w:right="1440"/>
        <w:rPr>
          <w:rStyle w:val="Hyperlink"/>
          <w:rFonts w:ascii="Times New Roman" w:eastAsia="Times New Roman" w:hAnsi="Times New Roman" w:cs="Times New Roman"/>
          <w:sz w:val="28"/>
          <w:szCs w:val="28"/>
        </w:rPr>
      </w:pPr>
    </w:p>
    <w:p w14:paraId="16726089" w14:textId="3CEE2CC7" w:rsidR="00AF1F30" w:rsidRDefault="00AF1F30" w:rsidP="00AF1F30">
      <w:pPr>
        <w:spacing w:line="360" w:lineRule="auto"/>
        <w:ind w:right="1440"/>
        <w:rPr>
          <w:rStyle w:val="Hyperlink"/>
          <w:rFonts w:ascii="Times New Roman" w:eastAsia="Times New Roman" w:hAnsi="Times New Roman" w:cs="Times New Roman"/>
          <w:sz w:val="28"/>
          <w:szCs w:val="28"/>
        </w:rPr>
      </w:pPr>
    </w:p>
    <w:p w14:paraId="1838B34D" w14:textId="52433EC1" w:rsidR="00AF1F30" w:rsidRDefault="00AF1F30" w:rsidP="00AF1F30">
      <w:pPr>
        <w:spacing w:line="360" w:lineRule="auto"/>
        <w:ind w:right="1440"/>
        <w:rPr>
          <w:rStyle w:val="Hyperlink"/>
          <w:rFonts w:ascii="Times New Roman" w:eastAsia="Times New Roman" w:hAnsi="Times New Roman" w:cs="Times New Roman"/>
          <w:sz w:val="28"/>
          <w:szCs w:val="28"/>
        </w:rPr>
      </w:pPr>
    </w:p>
    <w:p w14:paraId="6C59C4AE" w14:textId="77777777" w:rsidR="006F02DF" w:rsidRDefault="006F02DF" w:rsidP="00AF1F30">
      <w:pPr>
        <w:ind w:right="1440"/>
        <w:jc w:val="center"/>
        <w:rPr>
          <w:rFonts w:ascii="Times New Roman" w:eastAsia="Times New Roman" w:hAnsi="Times New Roman" w:cs="Times New Roman"/>
          <w:b/>
          <w:sz w:val="32"/>
          <w:szCs w:val="32"/>
          <w:u w:val="single"/>
        </w:rPr>
      </w:pPr>
    </w:p>
    <w:p w14:paraId="54D492C8" w14:textId="77777777" w:rsidR="006F02DF" w:rsidRDefault="006F02DF" w:rsidP="00AF1F30">
      <w:pPr>
        <w:ind w:right="1440"/>
        <w:jc w:val="center"/>
        <w:rPr>
          <w:rFonts w:ascii="Times New Roman" w:eastAsia="Times New Roman" w:hAnsi="Times New Roman" w:cs="Times New Roman"/>
          <w:b/>
          <w:sz w:val="32"/>
          <w:szCs w:val="32"/>
          <w:u w:val="single"/>
        </w:rPr>
      </w:pPr>
    </w:p>
    <w:p w14:paraId="4CAD6FC4" w14:textId="77777777" w:rsidR="006F02DF" w:rsidRDefault="006F02DF" w:rsidP="00AF1F30">
      <w:pPr>
        <w:ind w:right="1440"/>
        <w:jc w:val="center"/>
        <w:rPr>
          <w:rFonts w:ascii="Times New Roman" w:eastAsia="Times New Roman" w:hAnsi="Times New Roman" w:cs="Times New Roman"/>
          <w:b/>
          <w:sz w:val="32"/>
          <w:szCs w:val="32"/>
          <w:u w:val="single"/>
        </w:rPr>
      </w:pPr>
    </w:p>
    <w:p w14:paraId="4F7B8256" w14:textId="77777777" w:rsidR="006F02DF" w:rsidRDefault="006F02DF" w:rsidP="00AF1F30">
      <w:pPr>
        <w:ind w:right="1440"/>
        <w:jc w:val="center"/>
        <w:rPr>
          <w:rFonts w:ascii="Times New Roman" w:eastAsia="Times New Roman" w:hAnsi="Times New Roman" w:cs="Times New Roman"/>
          <w:b/>
          <w:sz w:val="32"/>
          <w:szCs w:val="32"/>
          <w:u w:val="single"/>
        </w:rPr>
      </w:pPr>
    </w:p>
    <w:p w14:paraId="5DD48AFC" w14:textId="77777777" w:rsidR="006F02DF" w:rsidRDefault="006F02DF" w:rsidP="00AF1F30">
      <w:pPr>
        <w:ind w:right="1440"/>
        <w:jc w:val="center"/>
        <w:rPr>
          <w:rFonts w:ascii="Times New Roman" w:eastAsia="Times New Roman" w:hAnsi="Times New Roman" w:cs="Times New Roman"/>
          <w:b/>
          <w:sz w:val="32"/>
          <w:szCs w:val="32"/>
          <w:u w:val="single"/>
        </w:rPr>
      </w:pPr>
    </w:p>
    <w:p w14:paraId="0D77B4A8" w14:textId="77777777" w:rsidR="006F02DF" w:rsidRDefault="006F02DF" w:rsidP="00AF1F30">
      <w:pPr>
        <w:ind w:right="1440"/>
        <w:jc w:val="center"/>
        <w:rPr>
          <w:rFonts w:ascii="Times New Roman" w:eastAsia="Times New Roman" w:hAnsi="Times New Roman" w:cs="Times New Roman"/>
          <w:b/>
          <w:sz w:val="32"/>
          <w:szCs w:val="32"/>
          <w:u w:val="single"/>
        </w:rPr>
      </w:pPr>
    </w:p>
    <w:p w14:paraId="54709301" w14:textId="77777777" w:rsidR="006F02DF" w:rsidRDefault="006F02DF" w:rsidP="00AF1F30">
      <w:pPr>
        <w:ind w:right="1440"/>
        <w:jc w:val="center"/>
        <w:rPr>
          <w:rFonts w:ascii="Times New Roman" w:eastAsia="Times New Roman" w:hAnsi="Times New Roman" w:cs="Times New Roman"/>
          <w:b/>
          <w:sz w:val="32"/>
          <w:szCs w:val="32"/>
          <w:u w:val="single"/>
        </w:rPr>
      </w:pPr>
    </w:p>
    <w:p w14:paraId="72E045C0" w14:textId="77777777" w:rsidR="006F02DF" w:rsidRDefault="006F02DF" w:rsidP="00AF1F30">
      <w:pPr>
        <w:ind w:right="1440"/>
        <w:jc w:val="center"/>
        <w:rPr>
          <w:rFonts w:ascii="Times New Roman" w:eastAsia="Times New Roman" w:hAnsi="Times New Roman" w:cs="Times New Roman"/>
          <w:b/>
          <w:sz w:val="32"/>
          <w:szCs w:val="32"/>
          <w:u w:val="single"/>
        </w:rPr>
      </w:pPr>
    </w:p>
    <w:p w14:paraId="69AC4287" w14:textId="77777777" w:rsidR="006F02DF" w:rsidRDefault="006F02DF" w:rsidP="00AF1F30">
      <w:pPr>
        <w:ind w:right="1440"/>
        <w:jc w:val="center"/>
        <w:rPr>
          <w:rFonts w:ascii="Times New Roman" w:eastAsia="Times New Roman" w:hAnsi="Times New Roman" w:cs="Times New Roman"/>
          <w:b/>
          <w:sz w:val="32"/>
          <w:szCs w:val="32"/>
          <w:u w:val="single"/>
        </w:rPr>
      </w:pPr>
    </w:p>
    <w:p w14:paraId="452FC2BA" w14:textId="77777777" w:rsidR="006F02DF" w:rsidRDefault="006F02DF" w:rsidP="00AF1F30">
      <w:pPr>
        <w:ind w:right="1440"/>
        <w:jc w:val="center"/>
        <w:rPr>
          <w:rFonts w:ascii="Times New Roman" w:eastAsia="Times New Roman" w:hAnsi="Times New Roman" w:cs="Times New Roman"/>
          <w:b/>
          <w:sz w:val="32"/>
          <w:szCs w:val="32"/>
          <w:u w:val="single"/>
        </w:rPr>
      </w:pPr>
    </w:p>
    <w:p w14:paraId="5661FCF6" w14:textId="77777777" w:rsidR="006F02DF" w:rsidRDefault="006F02DF" w:rsidP="00AF1F30">
      <w:pPr>
        <w:ind w:right="1440"/>
        <w:jc w:val="center"/>
        <w:rPr>
          <w:rFonts w:ascii="Times New Roman" w:eastAsia="Times New Roman" w:hAnsi="Times New Roman" w:cs="Times New Roman"/>
          <w:b/>
          <w:sz w:val="32"/>
          <w:szCs w:val="32"/>
          <w:u w:val="single"/>
        </w:rPr>
      </w:pPr>
    </w:p>
    <w:p w14:paraId="0FA187E1" w14:textId="77777777" w:rsidR="006F02DF" w:rsidRDefault="006F02DF" w:rsidP="00AF1F30">
      <w:pPr>
        <w:ind w:right="1440"/>
        <w:jc w:val="center"/>
        <w:rPr>
          <w:rFonts w:ascii="Times New Roman" w:eastAsia="Times New Roman" w:hAnsi="Times New Roman" w:cs="Times New Roman"/>
          <w:b/>
          <w:sz w:val="32"/>
          <w:szCs w:val="32"/>
          <w:u w:val="single"/>
        </w:rPr>
      </w:pPr>
    </w:p>
    <w:p w14:paraId="18FF74FF" w14:textId="77777777" w:rsidR="006F02DF" w:rsidRDefault="006F02DF" w:rsidP="00AF1F30">
      <w:pPr>
        <w:ind w:right="1440"/>
        <w:jc w:val="center"/>
        <w:rPr>
          <w:rFonts w:ascii="Times New Roman" w:eastAsia="Times New Roman" w:hAnsi="Times New Roman" w:cs="Times New Roman"/>
          <w:b/>
          <w:sz w:val="32"/>
          <w:szCs w:val="32"/>
          <w:u w:val="single"/>
        </w:rPr>
      </w:pPr>
    </w:p>
    <w:p w14:paraId="76F9394E" w14:textId="77777777" w:rsidR="00B16459" w:rsidRDefault="00B16459" w:rsidP="00AF1F30">
      <w:pPr>
        <w:ind w:right="1440"/>
        <w:jc w:val="center"/>
        <w:rPr>
          <w:rFonts w:ascii="Times New Roman" w:eastAsia="Times New Roman" w:hAnsi="Times New Roman" w:cs="Times New Roman"/>
          <w:b/>
          <w:sz w:val="32"/>
          <w:szCs w:val="32"/>
          <w:u w:val="single"/>
        </w:rPr>
      </w:pPr>
    </w:p>
    <w:p w14:paraId="4C82ADA5" w14:textId="394714E4" w:rsidR="00AF1F30" w:rsidRDefault="00AF1F30" w:rsidP="00AF1F30">
      <w:pPr>
        <w:ind w:right="14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u w:val="single"/>
        </w:rPr>
        <w:lastRenderedPageBreak/>
        <w:t>ANNEXURE</w:t>
      </w:r>
    </w:p>
    <w:p w14:paraId="4C4C752C" w14:textId="77777777" w:rsidR="00AF1F30" w:rsidRDefault="00AF1F30" w:rsidP="00AF1F30">
      <w:pPr>
        <w:pStyle w:val="ListParagraph"/>
        <w:ind w:left="0" w:right="1440"/>
        <w:rPr>
          <w:rFonts w:ascii="Times New Roman" w:eastAsia="Times New Roman" w:hAnsi="Times New Roman" w:cs="Times New Roman"/>
          <w:b/>
          <w:sz w:val="32"/>
          <w:szCs w:val="32"/>
          <w:u w:val="single"/>
        </w:rPr>
      </w:pPr>
    </w:p>
    <w:p w14:paraId="7A2BF1A8" w14:textId="5218544E" w:rsidR="00AF1F30" w:rsidRPr="00B16459" w:rsidRDefault="00AF1F30" w:rsidP="00B16459">
      <w:pPr>
        <w:pStyle w:val="ListParagraph"/>
        <w:ind w:left="0" w:right="1440"/>
        <w:rPr>
          <w:rFonts w:ascii="Times New Roman" w:eastAsia="Times New Roman" w:hAnsi="Times New Roman" w:cs="Times New Roman"/>
          <w:b/>
          <w:sz w:val="28"/>
          <w:szCs w:val="28"/>
        </w:rPr>
      </w:pPr>
      <w:r w:rsidRPr="00B16459">
        <w:rPr>
          <w:rFonts w:ascii="Times New Roman" w:eastAsia="Times New Roman" w:hAnsi="Times New Roman" w:cs="Times New Roman"/>
          <w:b/>
          <w:sz w:val="28"/>
          <w:szCs w:val="28"/>
        </w:rPr>
        <w:t>List of Figures</w:t>
      </w:r>
    </w:p>
    <w:tbl>
      <w:tblPr>
        <w:tblStyle w:val="TableGrid"/>
        <w:tblpPr w:leftFromText="180" w:rightFromText="180" w:vertAnchor="page" w:horzAnchor="page" w:tblpX="1434" w:tblpY="3932"/>
        <w:tblW w:w="9938" w:type="dxa"/>
        <w:tblLook w:val="04A0" w:firstRow="1" w:lastRow="0" w:firstColumn="1" w:lastColumn="0" w:noHBand="0" w:noVBand="1"/>
      </w:tblPr>
      <w:tblGrid>
        <w:gridCol w:w="2496"/>
        <w:gridCol w:w="5168"/>
        <w:gridCol w:w="2274"/>
      </w:tblGrid>
      <w:tr w:rsidR="00AF1F30" w14:paraId="74A85013" w14:textId="77777777" w:rsidTr="00AF1F30">
        <w:trPr>
          <w:trHeight w:val="910"/>
        </w:trPr>
        <w:tc>
          <w:tcPr>
            <w:tcW w:w="2496" w:type="dxa"/>
            <w:tcBorders>
              <w:top w:val="single" w:sz="4" w:space="0" w:color="auto"/>
              <w:left w:val="single" w:sz="4" w:space="0" w:color="auto"/>
              <w:bottom w:val="single" w:sz="4" w:space="0" w:color="auto"/>
              <w:right w:val="single" w:sz="4" w:space="0" w:color="auto"/>
            </w:tcBorders>
            <w:vAlign w:val="center"/>
            <w:hideMark/>
          </w:tcPr>
          <w:p w14:paraId="02E2B238" w14:textId="77777777" w:rsidR="00AF1F30" w:rsidRDefault="00AF1F30">
            <w:pPr>
              <w:pStyle w:val="ListParagraph"/>
              <w:ind w:left="0" w:right="14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No.</w:t>
            </w:r>
          </w:p>
        </w:tc>
        <w:tc>
          <w:tcPr>
            <w:tcW w:w="5168" w:type="dxa"/>
            <w:tcBorders>
              <w:top w:val="single" w:sz="4" w:space="0" w:color="auto"/>
              <w:left w:val="single" w:sz="4" w:space="0" w:color="auto"/>
              <w:bottom w:val="single" w:sz="4" w:space="0" w:color="auto"/>
              <w:right w:val="single" w:sz="4" w:space="0" w:color="auto"/>
            </w:tcBorders>
            <w:vAlign w:val="center"/>
            <w:hideMark/>
          </w:tcPr>
          <w:p w14:paraId="4DDBCF4E" w14:textId="77777777" w:rsidR="00AF1F30" w:rsidRDefault="00AF1F30">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Name</w:t>
            </w:r>
          </w:p>
        </w:tc>
        <w:tc>
          <w:tcPr>
            <w:tcW w:w="2274" w:type="dxa"/>
            <w:tcBorders>
              <w:top w:val="single" w:sz="4" w:space="0" w:color="auto"/>
              <w:left w:val="single" w:sz="4" w:space="0" w:color="auto"/>
              <w:bottom w:val="single" w:sz="4" w:space="0" w:color="auto"/>
              <w:right w:val="single" w:sz="4" w:space="0" w:color="auto"/>
            </w:tcBorders>
            <w:vAlign w:val="center"/>
            <w:hideMark/>
          </w:tcPr>
          <w:p w14:paraId="04ACCFB0" w14:textId="77777777" w:rsidR="00AF1F30" w:rsidRDefault="00AF1F30">
            <w:pPr>
              <w:pStyle w:val="ListParagraph"/>
              <w:ind w:left="0" w:right="14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age No.</w:t>
            </w:r>
          </w:p>
        </w:tc>
      </w:tr>
      <w:tr w:rsidR="00AF1F30" w14:paraId="49A04199" w14:textId="77777777" w:rsidTr="00AF1F30">
        <w:trPr>
          <w:trHeight w:val="802"/>
        </w:trPr>
        <w:tc>
          <w:tcPr>
            <w:tcW w:w="2496" w:type="dxa"/>
            <w:tcBorders>
              <w:top w:val="single" w:sz="4" w:space="0" w:color="auto"/>
              <w:left w:val="single" w:sz="4" w:space="0" w:color="auto"/>
              <w:bottom w:val="single" w:sz="4" w:space="0" w:color="auto"/>
              <w:right w:val="single" w:sz="4" w:space="0" w:color="auto"/>
            </w:tcBorders>
            <w:vAlign w:val="center"/>
            <w:hideMark/>
          </w:tcPr>
          <w:p w14:paraId="7814F17E"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2</w:t>
            </w:r>
          </w:p>
        </w:tc>
        <w:tc>
          <w:tcPr>
            <w:tcW w:w="5168" w:type="dxa"/>
            <w:tcBorders>
              <w:top w:val="single" w:sz="4" w:space="0" w:color="auto"/>
              <w:left w:val="single" w:sz="4" w:space="0" w:color="auto"/>
              <w:bottom w:val="single" w:sz="4" w:space="0" w:color="auto"/>
              <w:right w:val="single" w:sz="4" w:space="0" w:color="auto"/>
            </w:tcBorders>
            <w:vAlign w:val="center"/>
            <w:hideMark/>
          </w:tcPr>
          <w:p w14:paraId="56817412" w14:textId="70E555A4"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lass Diagram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3F4EB5C6" w14:textId="485A76C5"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AF1F30" w14:paraId="226D4C12" w14:textId="77777777" w:rsidTr="00AF1F30">
        <w:trPr>
          <w:trHeight w:val="923"/>
        </w:trPr>
        <w:tc>
          <w:tcPr>
            <w:tcW w:w="2496" w:type="dxa"/>
            <w:tcBorders>
              <w:top w:val="single" w:sz="4" w:space="0" w:color="auto"/>
              <w:left w:val="single" w:sz="4" w:space="0" w:color="auto"/>
              <w:bottom w:val="single" w:sz="4" w:space="0" w:color="auto"/>
              <w:right w:val="single" w:sz="4" w:space="0" w:color="auto"/>
            </w:tcBorders>
            <w:vAlign w:val="center"/>
            <w:hideMark/>
          </w:tcPr>
          <w:p w14:paraId="24016E2A"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3</w:t>
            </w:r>
          </w:p>
        </w:tc>
        <w:tc>
          <w:tcPr>
            <w:tcW w:w="5168" w:type="dxa"/>
            <w:tcBorders>
              <w:top w:val="single" w:sz="4" w:space="0" w:color="auto"/>
              <w:left w:val="single" w:sz="4" w:space="0" w:color="auto"/>
              <w:bottom w:val="single" w:sz="4" w:space="0" w:color="auto"/>
              <w:right w:val="single" w:sz="4" w:space="0" w:color="auto"/>
            </w:tcBorders>
            <w:vAlign w:val="center"/>
            <w:hideMark/>
          </w:tcPr>
          <w:p w14:paraId="65EC0418" w14:textId="29136E43" w:rsidR="00AF1F30" w:rsidRDefault="00AF1F3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lang w:val="en-US"/>
              </w:rPr>
              <w:t>Use Case D</w:t>
            </w:r>
            <w:proofErr w:type="spellStart"/>
            <w:r>
              <w:rPr>
                <w:rFonts w:ascii="Times New Roman" w:eastAsia="Times New Roman" w:hAnsi="Times New Roman" w:cs="Times New Roman"/>
                <w:sz w:val="28"/>
                <w:szCs w:val="28"/>
              </w:rPr>
              <w:t>iagram</w:t>
            </w:r>
            <w:proofErr w:type="spellEnd"/>
            <w:r>
              <w:rPr>
                <w:rFonts w:ascii="Times New Roman" w:eastAsia="Times New Roman" w:hAnsi="Times New Roman" w:cs="Times New Roman"/>
                <w:sz w:val="28"/>
                <w:szCs w:val="28"/>
              </w:rPr>
              <w:t xml:space="preserve">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2A65E775" w14:textId="67C7D90B"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r>
      <w:tr w:rsidR="00AF1F30" w14:paraId="5C008E44" w14:textId="77777777" w:rsidTr="00AF1F30">
        <w:trPr>
          <w:trHeight w:val="802"/>
        </w:trPr>
        <w:tc>
          <w:tcPr>
            <w:tcW w:w="2496" w:type="dxa"/>
            <w:tcBorders>
              <w:top w:val="single" w:sz="4" w:space="0" w:color="auto"/>
              <w:left w:val="single" w:sz="4" w:space="0" w:color="auto"/>
              <w:bottom w:val="single" w:sz="4" w:space="0" w:color="auto"/>
              <w:right w:val="single" w:sz="4" w:space="0" w:color="auto"/>
            </w:tcBorders>
            <w:vAlign w:val="center"/>
            <w:hideMark/>
          </w:tcPr>
          <w:p w14:paraId="560C1CD7"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w:t>
            </w:r>
          </w:p>
        </w:tc>
        <w:tc>
          <w:tcPr>
            <w:tcW w:w="5168" w:type="dxa"/>
            <w:tcBorders>
              <w:top w:val="single" w:sz="4" w:space="0" w:color="auto"/>
              <w:left w:val="single" w:sz="4" w:space="0" w:color="auto"/>
              <w:bottom w:val="single" w:sz="4" w:space="0" w:color="auto"/>
              <w:right w:val="single" w:sz="4" w:space="0" w:color="auto"/>
            </w:tcBorders>
            <w:vAlign w:val="center"/>
            <w:hideMark/>
          </w:tcPr>
          <w:p w14:paraId="29BB36D4" w14:textId="6979D994"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ctivity Diagram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0E332AE0" w14:textId="078B6356"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r>
      <w:tr w:rsidR="00AF1F30" w14:paraId="3B776648" w14:textId="77777777" w:rsidTr="00AF1F30">
        <w:trPr>
          <w:trHeight w:val="913"/>
        </w:trPr>
        <w:tc>
          <w:tcPr>
            <w:tcW w:w="2496" w:type="dxa"/>
            <w:tcBorders>
              <w:top w:val="single" w:sz="4" w:space="0" w:color="auto"/>
              <w:left w:val="single" w:sz="4" w:space="0" w:color="auto"/>
              <w:bottom w:val="single" w:sz="4" w:space="0" w:color="auto"/>
              <w:right w:val="single" w:sz="4" w:space="0" w:color="auto"/>
            </w:tcBorders>
            <w:vAlign w:val="center"/>
            <w:hideMark/>
          </w:tcPr>
          <w:p w14:paraId="1C5EBE11"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5</w:t>
            </w:r>
          </w:p>
        </w:tc>
        <w:tc>
          <w:tcPr>
            <w:tcW w:w="5168" w:type="dxa"/>
            <w:tcBorders>
              <w:top w:val="single" w:sz="4" w:space="0" w:color="auto"/>
              <w:left w:val="single" w:sz="4" w:space="0" w:color="auto"/>
              <w:bottom w:val="single" w:sz="4" w:space="0" w:color="auto"/>
              <w:right w:val="single" w:sz="4" w:space="0" w:color="auto"/>
            </w:tcBorders>
            <w:vAlign w:val="center"/>
            <w:hideMark/>
          </w:tcPr>
          <w:p w14:paraId="79AE5336" w14:textId="7989ECE0"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ackage Diagram</w:t>
            </w:r>
          </w:p>
        </w:tc>
        <w:tc>
          <w:tcPr>
            <w:tcW w:w="2274" w:type="dxa"/>
            <w:tcBorders>
              <w:top w:val="single" w:sz="4" w:space="0" w:color="auto"/>
              <w:left w:val="single" w:sz="4" w:space="0" w:color="auto"/>
              <w:bottom w:val="single" w:sz="4" w:space="0" w:color="auto"/>
              <w:right w:val="single" w:sz="4" w:space="0" w:color="auto"/>
            </w:tcBorders>
            <w:vAlign w:val="center"/>
            <w:hideMark/>
          </w:tcPr>
          <w:p w14:paraId="2FBB31EF" w14:textId="7F4ACD3F"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w:t>
            </w:r>
          </w:p>
        </w:tc>
      </w:tr>
      <w:tr w:rsidR="00AF1F30" w14:paraId="768218BF" w14:textId="77777777" w:rsidTr="00AF1F30">
        <w:trPr>
          <w:trHeight w:val="873"/>
        </w:trPr>
        <w:tc>
          <w:tcPr>
            <w:tcW w:w="2496" w:type="dxa"/>
            <w:tcBorders>
              <w:top w:val="single" w:sz="4" w:space="0" w:color="auto"/>
              <w:left w:val="single" w:sz="4" w:space="0" w:color="auto"/>
              <w:bottom w:val="single" w:sz="4" w:space="0" w:color="auto"/>
              <w:right w:val="single" w:sz="4" w:space="0" w:color="auto"/>
            </w:tcBorders>
            <w:vAlign w:val="center"/>
            <w:hideMark/>
          </w:tcPr>
          <w:p w14:paraId="6E9BA46E"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6</w:t>
            </w:r>
          </w:p>
        </w:tc>
        <w:tc>
          <w:tcPr>
            <w:tcW w:w="5168" w:type="dxa"/>
            <w:tcBorders>
              <w:top w:val="single" w:sz="4" w:space="0" w:color="auto"/>
              <w:left w:val="single" w:sz="4" w:space="0" w:color="auto"/>
              <w:bottom w:val="single" w:sz="4" w:space="0" w:color="auto"/>
              <w:right w:val="single" w:sz="4" w:space="0" w:color="auto"/>
            </w:tcBorders>
            <w:vAlign w:val="center"/>
            <w:hideMark/>
          </w:tcPr>
          <w:p w14:paraId="64000CB7" w14:textId="3B514C4E"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equence Diagram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70F4B2F3" w14:textId="6BC17AB8"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r>
      <w:tr w:rsidR="00AF1F30" w14:paraId="73BDC1E8" w14:textId="77777777" w:rsidTr="00AF1F30">
        <w:trPr>
          <w:trHeight w:val="852"/>
        </w:trPr>
        <w:tc>
          <w:tcPr>
            <w:tcW w:w="2496" w:type="dxa"/>
            <w:tcBorders>
              <w:top w:val="single" w:sz="4" w:space="0" w:color="auto"/>
              <w:left w:val="single" w:sz="4" w:space="0" w:color="auto"/>
              <w:bottom w:val="single" w:sz="4" w:space="0" w:color="auto"/>
              <w:right w:val="single" w:sz="4" w:space="0" w:color="auto"/>
            </w:tcBorders>
            <w:vAlign w:val="center"/>
            <w:hideMark/>
          </w:tcPr>
          <w:p w14:paraId="77FC5CFB"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7</w:t>
            </w:r>
          </w:p>
        </w:tc>
        <w:tc>
          <w:tcPr>
            <w:tcW w:w="5168" w:type="dxa"/>
            <w:tcBorders>
              <w:top w:val="single" w:sz="4" w:space="0" w:color="auto"/>
              <w:left w:val="single" w:sz="4" w:space="0" w:color="auto"/>
              <w:bottom w:val="single" w:sz="4" w:space="0" w:color="auto"/>
              <w:right w:val="single" w:sz="4" w:space="0" w:color="auto"/>
            </w:tcBorders>
            <w:vAlign w:val="center"/>
            <w:hideMark/>
          </w:tcPr>
          <w:p w14:paraId="2788044B" w14:textId="38E91AC9"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ponent Diagram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28197582" w14:textId="3420551A" w:rsidR="00AF1F30" w:rsidRDefault="00AD5BD5">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w:t>
            </w:r>
          </w:p>
        </w:tc>
      </w:tr>
      <w:tr w:rsidR="00AF1F30" w14:paraId="59550535" w14:textId="77777777" w:rsidTr="00AF1F30">
        <w:trPr>
          <w:trHeight w:val="903"/>
        </w:trPr>
        <w:tc>
          <w:tcPr>
            <w:tcW w:w="2496" w:type="dxa"/>
            <w:tcBorders>
              <w:top w:val="single" w:sz="4" w:space="0" w:color="auto"/>
              <w:left w:val="single" w:sz="4" w:space="0" w:color="auto"/>
              <w:bottom w:val="single" w:sz="4" w:space="0" w:color="auto"/>
              <w:right w:val="single" w:sz="4" w:space="0" w:color="auto"/>
            </w:tcBorders>
            <w:vAlign w:val="center"/>
            <w:hideMark/>
          </w:tcPr>
          <w:p w14:paraId="51C4DEA3"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8</w:t>
            </w:r>
          </w:p>
        </w:tc>
        <w:tc>
          <w:tcPr>
            <w:tcW w:w="5168" w:type="dxa"/>
            <w:tcBorders>
              <w:top w:val="single" w:sz="4" w:space="0" w:color="auto"/>
              <w:left w:val="single" w:sz="4" w:space="0" w:color="auto"/>
              <w:bottom w:val="single" w:sz="4" w:space="0" w:color="auto"/>
              <w:right w:val="single" w:sz="4" w:space="0" w:color="auto"/>
            </w:tcBorders>
            <w:vAlign w:val="center"/>
            <w:hideMark/>
          </w:tcPr>
          <w:p w14:paraId="089DE8B6" w14:textId="61B571AD"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ployment Diagram </w:t>
            </w:r>
          </w:p>
        </w:tc>
        <w:tc>
          <w:tcPr>
            <w:tcW w:w="2274" w:type="dxa"/>
            <w:tcBorders>
              <w:top w:val="single" w:sz="4" w:space="0" w:color="auto"/>
              <w:left w:val="single" w:sz="4" w:space="0" w:color="auto"/>
              <w:bottom w:val="single" w:sz="4" w:space="0" w:color="auto"/>
              <w:right w:val="single" w:sz="4" w:space="0" w:color="auto"/>
            </w:tcBorders>
            <w:vAlign w:val="center"/>
            <w:hideMark/>
          </w:tcPr>
          <w:p w14:paraId="2CF54B43" w14:textId="6158F84C" w:rsidR="00AF1F30" w:rsidRDefault="00AD5BD5">
            <w:pPr>
              <w:pStyle w:val="ListParagraph"/>
              <w:ind w:left="0" w:right="1440"/>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4</w:t>
            </w:r>
          </w:p>
        </w:tc>
      </w:tr>
      <w:tr w:rsidR="00AF1F30" w14:paraId="416D05A8" w14:textId="77777777" w:rsidTr="00AF1F30">
        <w:trPr>
          <w:trHeight w:val="1062"/>
        </w:trPr>
        <w:tc>
          <w:tcPr>
            <w:tcW w:w="2496" w:type="dxa"/>
            <w:tcBorders>
              <w:top w:val="single" w:sz="4" w:space="0" w:color="auto"/>
              <w:left w:val="single" w:sz="4" w:space="0" w:color="auto"/>
              <w:bottom w:val="single" w:sz="4" w:space="0" w:color="auto"/>
              <w:right w:val="single" w:sz="4" w:space="0" w:color="auto"/>
            </w:tcBorders>
            <w:vAlign w:val="center"/>
            <w:hideMark/>
          </w:tcPr>
          <w:p w14:paraId="2DB5A11D" w14:textId="77777777" w:rsidR="00AF1F30" w:rsidRDefault="00AF1F30">
            <w:pPr>
              <w:pStyle w:val="ListParagraph"/>
              <w:ind w:left="0" w:right="14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9</w:t>
            </w:r>
          </w:p>
        </w:tc>
        <w:tc>
          <w:tcPr>
            <w:tcW w:w="5168" w:type="dxa"/>
            <w:tcBorders>
              <w:top w:val="single" w:sz="4" w:space="0" w:color="auto"/>
              <w:left w:val="single" w:sz="4" w:space="0" w:color="auto"/>
              <w:bottom w:val="single" w:sz="4" w:space="0" w:color="auto"/>
              <w:right w:val="single" w:sz="4" w:space="0" w:color="auto"/>
            </w:tcBorders>
            <w:vAlign w:val="center"/>
            <w:hideMark/>
          </w:tcPr>
          <w:p w14:paraId="2BF2ADBA" w14:textId="365583A9" w:rsidR="00AF1F30" w:rsidRDefault="00AF1F30">
            <w:pPr>
              <w:pStyle w:val="No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tate Diagram</w:t>
            </w:r>
          </w:p>
        </w:tc>
        <w:tc>
          <w:tcPr>
            <w:tcW w:w="2274" w:type="dxa"/>
            <w:tcBorders>
              <w:top w:val="single" w:sz="4" w:space="0" w:color="auto"/>
              <w:left w:val="single" w:sz="4" w:space="0" w:color="auto"/>
              <w:bottom w:val="single" w:sz="4" w:space="0" w:color="auto"/>
              <w:right w:val="single" w:sz="4" w:space="0" w:color="auto"/>
            </w:tcBorders>
            <w:vAlign w:val="center"/>
            <w:hideMark/>
          </w:tcPr>
          <w:p w14:paraId="17FF8A65" w14:textId="735DDBD4" w:rsidR="00AF1F30" w:rsidRDefault="00AF1F30">
            <w:pPr>
              <w:pStyle w:val="ListParagraph"/>
              <w:ind w:left="0" w:right="1440"/>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rPr>
              <w:t>1</w:t>
            </w:r>
            <w:r w:rsidR="00AD5BD5">
              <w:rPr>
                <w:rFonts w:ascii="Times New Roman" w:eastAsia="Times New Roman" w:hAnsi="Times New Roman" w:cs="Times New Roman"/>
                <w:sz w:val="28"/>
                <w:szCs w:val="28"/>
              </w:rPr>
              <w:t>6</w:t>
            </w:r>
          </w:p>
        </w:tc>
      </w:tr>
    </w:tbl>
    <w:p w14:paraId="1F80EE2B" w14:textId="77777777" w:rsidR="00AF1F30" w:rsidRDefault="00AF1F30" w:rsidP="00AF1F30">
      <w:pPr>
        <w:rPr>
          <w:rFonts w:ascii="Times New Roman" w:eastAsia="Times New Roman" w:hAnsi="Times New Roman" w:cs="Times New Roman"/>
          <w:b/>
          <w:sz w:val="28"/>
          <w:szCs w:val="28"/>
          <w:lang w:val="en-US"/>
        </w:rPr>
      </w:pPr>
    </w:p>
    <w:p w14:paraId="51747721" w14:textId="77777777" w:rsidR="00B16459" w:rsidRPr="00B16459" w:rsidRDefault="00B16459" w:rsidP="00B16459">
      <w:pPr>
        <w:rPr>
          <w:rFonts w:ascii="Times New Roman" w:eastAsia="Times New Roman" w:hAnsi="Times New Roman" w:cs="Times New Roman"/>
          <w:sz w:val="28"/>
          <w:szCs w:val="28"/>
          <w:lang w:val="en-US"/>
        </w:rPr>
      </w:pPr>
    </w:p>
    <w:p w14:paraId="4F0EB94E" w14:textId="77777777" w:rsidR="00B16459" w:rsidRPr="00B16459" w:rsidRDefault="00B16459" w:rsidP="00B16459">
      <w:pPr>
        <w:rPr>
          <w:rFonts w:ascii="Times New Roman" w:eastAsia="Times New Roman" w:hAnsi="Times New Roman" w:cs="Times New Roman"/>
          <w:sz w:val="28"/>
          <w:szCs w:val="28"/>
          <w:lang w:val="en-US"/>
        </w:rPr>
      </w:pPr>
    </w:p>
    <w:p w14:paraId="12B74F54" w14:textId="77777777" w:rsidR="00B16459" w:rsidRPr="00B16459" w:rsidRDefault="00B16459" w:rsidP="00B16459">
      <w:pPr>
        <w:rPr>
          <w:rFonts w:ascii="Times New Roman" w:eastAsia="Times New Roman" w:hAnsi="Times New Roman" w:cs="Times New Roman"/>
          <w:sz w:val="28"/>
          <w:szCs w:val="28"/>
          <w:lang w:val="en-US"/>
        </w:rPr>
      </w:pPr>
    </w:p>
    <w:p w14:paraId="2E6CAE72" w14:textId="77777777" w:rsidR="00B16459" w:rsidRPr="00B16459" w:rsidRDefault="00B16459" w:rsidP="00B16459">
      <w:pPr>
        <w:rPr>
          <w:rFonts w:ascii="Times New Roman" w:eastAsia="Times New Roman" w:hAnsi="Times New Roman" w:cs="Times New Roman"/>
          <w:sz w:val="28"/>
          <w:szCs w:val="28"/>
          <w:lang w:val="en-US"/>
        </w:rPr>
      </w:pPr>
    </w:p>
    <w:p w14:paraId="68941C46" w14:textId="77777777" w:rsidR="00B16459" w:rsidRPr="00B16459" w:rsidRDefault="00B16459" w:rsidP="00B16459">
      <w:pPr>
        <w:rPr>
          <w:rFonts w:ascii="Times New Roman" w:eastAsia="Times New Roman" w:hAnsi="Times New Roman" w:cs="Times New Roman"/>
          <w:sz w:val="28"/>
          <w:szCs w:val="28"/>
          <w:lang w:val="en-US"/>
        </w:rPr>
      </w:pPr>
    </w:p>
    <w:p w14:paraId="463A7428" w14:textId="77777777" w:rsidR="00B16459" w:rsidRPr="00B16459" w:rsidRDefault="00B16459" w:rsidP="00B16459">
      <w:pPr>
        <w:rPr>
          <w:rFonts w:ascii="Times New Roman" w:eastAsia="Times New Roman" w:hAnsi="Times New Roman" w:cs="Times New Roman"/>
          <w:sz w:val="28"/>
          <w:szCs w:val="28"/>
          <w:lang w:val="en-US"/>
        </w:rPr>
      </w:pPr>
    </w:p>
    <w:p w14:paraId="13534848" w14:textId="77777777" w:rsidR="00B16459" w:rsidRPr="00B16459" w:rsidRDefault="00B16459" w:rsidP="00B16459">
      <w:pPr>
        <w:rPr>
          <w:rFonts w:ascii="Times New Roman" w:eastAsia="Times New Roman" w:hAnsi="Times New Roman" w:cs="Times New Roman"/>
          <w:sz w:val="28"/>
          <w:szCs w:val="28"/>
          <w:lang w:val="en-US"/>
        </w:rPr>
      </w:pPr>
    </w:p>
    <w:p w14:paraId="53C93B5A" w14:textId="4A5A1158" w:rsidR="00B16459" w:rsidRDefault="00B16459" w:rsidP="00B16459">
      <w:pPr>
        <w:ind w:firstLine="720"/>
        <w:rPr>
          <w:rFonts w:ascii="Times New Roman" w:eastAsia="Times New Roman" w:hAnsi="Times New Roman" w:cs="Times New Roman"/>
          <w:sz w:val="28"/>
          <w:szCs w:val="28"/>
          <w:lang w:val="en-US"/>
        </w:rPr>
      </w:pPr>
    </w:p>
    <w:p w14:paraId="5E6C7E2E" w14:textId="77777777" w:rsidR="00B16459" w:rsidRDefault="00B16459" w:rsidP="00B16459">
      <w:pPr>
        <w:pStyle w:val="ListParagraph"/>
        <w:ind w:left="0" w:right="1440"/>
        <w:rPr>
          <w:rFonts w:ascii="Times New Roman" w:eastAsia="Times New Roman" w:hAnsi="Times New Roman" w:cs="Times New Roman"/>
          <w:b/>
          <w:sz w:val="32"/>
          <w:szCs w:val="32"/>
          <w:u w:val="single"/>
          <w:lang w:val="en-US"/>
        </w:rPr>
      </w:pPr>
      <w:r>
        <w:rPr>
          <w:rFonts w:ascii="Times New Roman" w:eastAsia="Times New Roman" w:hAnsi="Times New Roman" w:cs="Times New Roman"/>
          <w:b/>
          <w:sz w:val="32"/>
          <w:szCs w:val="32"/>
          <w:u w:val="single"/>
        </w:rPr>
        <w:lastRenderedPageBreak/>
        <w:t xml:space="preserve">List of </w:t>
      </w:r>
      <w:r>
        <w:rPr>
          <w:rFonts w:ascii="Times New Roman" w:eastAsia="Times New Roman" w:hAnsi="Times New Roman" w:cs="Times New Roman"/>
          <w:b/>
          <w:sz w:val="32"/>
          <w:szCs w:val="32"/>
          <w:u w:val="single"/>
          <w:lang w:val="en-US"/>
        </w:rPr>
        <w:t>Tables</w:t>
      </w:r>
    </w:p>
    <w:p w14:paraId="0331A06D" w14:textId="77777777" w:rsidR="00B16459" w:rsidRDefault="00B16459" w:rsidP="00B16459">
      <w:pPr>
        <w:ind w:right="1440"/>
        <w:jc w:val="both"/>
        <w:rPr>
          <w:rFonts w:ascii="Times New Roman" w:eastAsia="Times New Roman" w:hAnsi="Times New Roman" w:cs="Times New Roman"/>
          <w:b/>
          <w:sz w:val="28"/>
          <w:szCs w:val="28"/>
          <w:lang w:val="en-US"/>
        </w:rPr>
      </w:pPr>
    </w:p>
    <w:tbl>
      <w:tblPr>
        <w:tblStyle w:val="TableGrid"/>
        <w:tblpPr w:leftFromText="180" w:rightFromText="180" w:vertAnchor="text" w:horzAnchor="page" w:tblpX="1209" w:tblpY="1072"/>
        <w:tblOverlap w:val="never"/>
        <w:tblW w:w="10079" w:type="dxa"/>
        <w:tblLook w:val="04A0" w:firstRow="1" w:lastRow="0" w:firstColumn="1" w:lastColumn="0" w:noHBand="0" w:noVBand="1"/>
      </w:tblPr>
      <w:tblGrid>
        <w:gridCol w:w="2049"/>
        <w:gridCol w:w="6461"/>
        <w:gridCol w:w="1569"/>
      </w:tblGrid>
      <w:tr w:rsidR="00B16459" w14:paraId="5D61AE5F" w14:textId="77777777" w:rsidTr="002F4842">
        <w:trPr>
          <w:trHeight w:val="1061"/>
        </w:trPr>
        <w:tc>
          <w:tcPr>
            <w:tcW w:w="2049" w:type="dxa"/>
            <w:tcBorders>
              <w:top w:val="single" w:sz="4" w:space="0" w:color="auto"/>
              <w:left w:val="single" w:sz="4" w:space="0" w:color="auto"/>
              <w:bottom w:val="single" w:sz="4" w:space="0" w:color="auto"/>
              <w:right w:val="single" w:sz="4" w:space="0" w:color="auto"/>
            </w:tcBorders>
            <w:vAlign w:val="center"/>
            <w:hideMark/>
          </w:tcPr>
          <w:p w14:paraId="21E436CA"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No.</w:t>
            </w:r>
          </w:p>
        </w:tc>
        <w:tc>
          <w:tcPr>
            <w:tcW w:w="6461" w:type="dxa"/>
            <w:tcBorders>
              <w:top w:val="single" w:sz="4" w:space="0" w:color="auto"/>
              <w:left w:val="single" w:sz="4" w:space="0" w:color="auto"/>
              <w:bottom w:val="single" w:sz="4" w:space="0" w:color="auto"/>
              <w:right w:val="single" w:sz="4" w:space="0" w:color="auto"/>
            </w:tcBorders>
            <w:vAlign w:val="center"/>
            <w:hideMark/>
          </w:tcPr>
          <w:p w14:paraId="4B1697E9"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Name</w:t>
            </w:r>
          </w:p>
        </w:tc>
        <w:tc>
          <w:tcPr>
            <w:tcW w:w="1569" w:type="dxa"/>
            <w:tcBorders>
              <w:top w:val="single" w:sz="4" w:space="0" w:color="auto"/>
              <w:left w:val="single" w:sz="4" w:space="0" w:color="auto"/>
              <w:bottom w:val="single" w:sz="4" w:space="0" w:color="auto"/>
              <w:right w:val="single" w:sz="4" w:space="0" w:color="auto"/>
            </w:tcBorders>
            <w:vAlign w:val="center"/>
            <w:hideMark/>
          </w:tcPr>
          <w:p w14:paraId="3CCE9CC9"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age No.</w:t>
            </w:r>
          </w:p>
        </w:tc>
      </w:tr>
      <w:tr w:rsidR="00B16459" w14:paraId="19AB422C" w14:textId="77777777" w:rsidTr="002F4842">
        <w:trPr>
          <w:trHeight w:val="1061"/>
        </w:trPr>
        <w:tc>
          <w:tcPr>
            <w:tcW w:w="2049" w:type="dxa"/>
            <w:tcBorders>
              <w:top w:val="single" w:sz="4" w:space="0" w:color="auto"/>
              <w:left w:val="single" w:sz="4" w:space="0" w:color="auto"/>
              <w:bottom w:val="single" w:sz="4" w:space="0" w:color="auto"/>
              <w:right w:val="single" w:sz="4" w:space="0" w:color="auto"/>
            </w:tcBorders>
            <w:vAlign w:val="center"/>
            <w:hideMark/>
          </w:tcPr>
          <w:p w14:paraId="076B6D2C"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1</w:t>
            </w:r>
          </w:p>
        </w:tc>
        <w:tc>
          <w:tcPr>
            <w:tcW w:w="6461" w:type="dxa"/>
            <w:tcBorders>
              <w:top w:val="single" w:sz="4" w:space="0" w:color="auto"/>
              <w:left w:val="single" w:sz="4" w:space="0" w:color="auto"/>
              <w:bottom w:val="single" w:sz="4" w:space="0" w:color="auto"/>
              <w:right w:val="single" w:sz="4" w:space="0" w:color="auto"/>
            </w:tcBorders>
            <w:vAlign w:val="center"/>
            <w:hideMark/>
          </w:tcPr>
          <w:p w14:paraId="3F47F1B9"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vent table</w:t>
            </w:r>
          </w:p>
        </w:tc>
        <w:tc>
          <w:tcPr>
            <w:tcW w:w="1569" w:type="dxa"/>
            <w:tcBorders>
              <w:top w:val="single" w:sz="4" w:space="0" w:color="auto"/>
              <w:left w:val="single" w:sz="4" w:space="0" w:color="auto"/>
              <w:bottom w:val="single" w:sz="4" w:space="0" w:color="auto"/>
              <w:right w:val="single" w:sz="4" w:space="0" w:color="auto"/>
            </w:tcBorders>
            <w:vAlign w:val="center"/>
            <w:hideMark/>
          </w:tcPr>
          <w:p w14:paraId="46111DA6"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5</w:t>
            </w:r>
          </w:p>
        </w:tc>
      </w:tr>
      <w:tr w:rsidR="00B16459" w14:paraId="161F131C" w14:textId="77777777" w:rsidTr="002F4842">
        <w:trPr>
          <w:trHeight w:val="1061"/>
        </w:trPr>
        <w:tc>
          <w:tcPr>
            <w:tcW w:w="2049" w:type="dxa"/>
            <w:tcBorders>
              <w:top w:val="single" w:sz="4" w:space="0" w:color="auto"/>
              <w:left w:val="single" w:sz="4" w:space="0" w:color="auto"/>
              <w:bottom w:val="single" w:sz="4" w:space="0" w:color="auto"/>
              <w:right w:val="single" w:sz="4" w:space="0" w:color="auto"/>
            </w:tcBorders>
            <w:vAlign w:val="center"/>
          </w:tcPr>
          <w:p w14:paraId="5A1655CB"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2 – 4.9</w:t>
            </w:r>
          </w:p>
        </w:tc>
        <w:tc>
          <w:tcPr>
            <w:tcW w:w="6461" w:type="dxa"/>
            <w:tcBorders>
              <w:top w:val="single" w:sz="4" w:space="0" w:color="auto"/>
              <w:left w:val="single" w:sz="4" w:space="0" w:color="auto"/>
              <w:bottom w:val="single" w:sz="4" w:space="0" w:color="auto"/>
              <w:right w:val="single" w:sz="4" w:space="0" w:color="auto"/>
            </w:tcBorders>
            <w:vAlign w:val="center"/>
          </w:tcPr>
          <w:p w14:paraId="25E63559"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iagrams</w:t>
            </w:r>
          </w:p>
        </w:tc>
        <w:tc>
          <w:tcPr>
            <w:tcW w:w="1569" w:type="dxa"/>
            <w:tcBorders>
              <w:top w:val="single" w:sz="4" w:space="0" w:color="auto"/>
              <w:left w:val="single" w:sz="4" w:space="0" w:color="auto"/>
              <w:bottom w:val="single" w:sz="4" w:space="0" w:color="auto"/>
              <w:right w:val="single" w:sz="4" w:space="0" w:color="auto"/>
            </w:tcBorders>
            <w:vAlign w:val="center"/>
          </w:tcPr>
          <w:p w14:paraId="0B9960B1"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6-16</w:t>
            </w:r>
          </w:p>
        </w:tc>
      </w:tr>
      <w:tr w:rsidR="00B16459" w14:paraId="298C8B66" w14:textId="77777777" w:rsidTr="002F4842">
        <w:trPr>
          <w:trHeight w:val="1061"/>
        </w:trPr>
        <w:tc>
          <w:tcPr>
            <w:tcW w:w="2049" w:type="dxa"/>
            <w:tcBorders>
              <w:top w:val="single" w:sz="4" w:space="0" w:color="auto"/>
              <w:left w:val="single" w:sz="4" w:space="0" w:color="auto"/>
              <w:bottom w:val="single" w:sz="4" w:space="0" w:color="auto"/>
              <w:right w:val="single" w:sz="4" w:space="0" w:color="auto"/>
            </w:tcBorders>
            <w:vAlign w:val="center"/>
            <w:hideMark/>
          </w:tcPr>
          <w:p w14:paraId="412CE47A"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10</w:t>
            </w:r>
          </w:p>
        </w:tc>
        <w:tc>
          <w:tcPr>
            <w:tcW w:w="6461" w:type="dxa"/>
            <w:tcBorders>
              <w:top w:val="single" w:sz="4" w:space="0" w:color="auto"/>
              <w:left w:val="single" w:sz="4" w:space="0" w:color="auto"/>
              <w:bottom w:val="single" w:sz="4" w:space="0" w:color="auto"/>
              <w:right w:val="single" w:sz="4" w:space="0" w:color="auto"/>
            </w:tcBorders>
            <w:vAlign w:val="center"/>
            <w:hideMark/>
          </w:tcPr>
          <w:p w14:paraId="7245E4D9"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base design</w:t>
            </w:r>
          </w:p>
        </w:tc>
        <w:tc>
          <w:tcPr>
            <w:tcW w:w="1569" w:type="dxa"/>
            <w:tcBorders>
              <w:top w:val="single" w:sz="4" w:space="0" w:color="auto"/>
              <w:left w:val="single" w:sz="4" w:space="0" w:color="auto"/>
              <w:bottom w:val="single" w:sz="4" w:space="0" w:color="auto"/>
              <w:right w:val="single" w:sz="4" w:space="0" w:color="auto"/>
            </w:tcBorders>
            <w:vAlign w:val="center"/>
            <w:hideMark/>
          </w:tcPr>
          <w:p w14:paraId="7E695270"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7 </w:t>
            </w:r>
            <w:r>
              <w:rPr>
                <w:b/>
              </w:rPr>
              <w:t>- 22</w:t>
            </w:r>
          </w:p>
        </w:tc>
      </w:tr>
      <w:tr w:rsidR="00B16459" w14:paraId="362A2624" w14:textId="77777777" w:rsidTr="002F4842">
        <w:trPr>
          <w:trHeight w:val="1073"/>
        </w:trPr>
        <w:tc>
          <w:tcPr>
            <w:tcW w:w="2049" w:type="dxa"/>
            <w:tcBorders>
              <w:top w:val="single" w:sz="4" w:space="0" w:color="auto"/>
              <w:left w:val="single" w:sz="4" w:space="0" w:color="auto"/>
              <w:bottom w:val="single" w:sz="4" w:space="0" w:color="auto"/>
              <w:right w:val="single" w:sz="4" w:space="0" w:color="auto"/>
            </w:tcBorders>
            <w:vAlign w:val="center"/>
            <w:hideMark/>
          </w:tcPr>
          <w:p w14:paraId="0FCC9383"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6.1.1</w:t>
            </w:r>
          </w:p>
        </w:tc>
        <w:tc>
          <w:tcPr>
            <w:tcW w:w="6461" w:type="dxa"/>
            <w:tcBorders>
              <w:top w:val="single" w:sz="4" w:space="0" w:color="auto"/>
              <w:left w:val="single" w:sz="4" w:space="0" w:color="auto"/>
              <w:bottom w:val="single" w:sz="4" w:space="0" w:color="auto"/>
              <w:right w:val="single" w:sz="4" w:space="0" w:color="auto"/>
            </w:tcBorders>
            <w:vAlign w:val="center"/>
            <w:hideMark/>
          </w:tcPr>
          <w:p w14:paraId="3643B8B2"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trol List</w:t>
            </w:r>
          </w:p>
        </w:tc>
        <w:tc>
          <w:tcPr>
            <w:tcW w:w="1569" w:type="dxa"/>
            <w:tcBorders>
              <w:top w:val="single" w:sz="4" w:space="0" w:color="auto"/>
              <w:left w:val="single" w:sz="4" w:space="0" w:color="auto"/>
              <w:bottom w:val="single" w:sz="4" w:space="0" w:color="auto"/>
              <w:right w:val="single" w:sz="4" w:space="0" w:color="auto"/>
            </w:tcBorders>
            <w:vAlign w:val="center"/>
            <w:hideMark/>
          </w:tcPr>
          <w:p w14:paraId="5F114FAA" w14:textId="77777777" w:rsidR="00B16459" w:rsidRDefault="00B16459" w:rsidP="002F4842">
            <w:pPr>
              <w:pStyle w:val="No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26</w:t>
            </w:r>
          </w:p>
        </w:tc>
      </w:tr>
    </w:tbl>
    <w:p w14:paraId="7C583169" w14:textId="77777777" w:rsidR="00B16459" w:rsidRPr="00B16459" w:rsidRDefault="00B16459" w:rsidP="00B16459">
      <w:pPr>
        <w:rPr>
          <w:rFonts w:ascii="Times New Roman" w:eastAsia="Times New Roman" w:hAnsi="Times New Roman" w:cs="Times New Roman"/>
          <w:sz w:val="28"/>
          <w:szCs w:val="28"/>
          <w:lang w:val="en-US"/>
        </w:rPr>
      </w:pPr>
    </w:p>
    <w:p w14:paraId="3EB3C006" w14:textId="77777777" w:rsidR="00B16459" w:rsidRPr="00B16459" w:rsidRDefault="00B16459" w:rsidP="00B16459">
      <w:pPr>
        <w:rPr>
          <w:rFonts w:ascii="Times New Roman" w:eastAsia="Times New Roman" w:hAnsi="Times New Roman" w:cs="Times New Roman"/>
          <w:sz w:val="28"/>
          <w:szCs w:val="28"/>
          <w:lang w:val="en-US"/>
        </w:rPr>
      </w:pPr>
    </w:p>
    <w:p w14:paraId="2803E1C9" w14:textId="77777777" w:rsidR="00B16459" w:rsidRPr="00B16459" w:rsidRDefault="00B16459" w:rsidP="00B16459">
      <w:pPr>
        <w:rPr>
          <w:rFonts w:ascii="Times New Roman" w:eastAsia="Times New Roman" w:hAnsi="Times New Roman" w:cs="Times New Roman"/>
          <w:sz w:val="28"/>
          <w:szCs w:val="28"/>
          <w:lang w:val="en-US"/>
        </w:rPr>
      </w:pPr>
    </w:p>
    <w:p w14:paraId="7F052A25" w14:textId="77777777" w:rsidR="00B16459" w:rsidRPr="00B16459" w:rsidRDefault="00B16459" w:rsidP="00B16459">
      <w:pPr>
        <w:rPr>
          <w:rFonts w:ascii="Times New Roman" w:eastAsia="Times New Roman" w:hAnsi="Times New Roman" w:cs="Times New Roman"/>
          <w:sz w:val="28"/>
          <w:szCs w:val="28"/>
          <w:lang w:val="en-US"/>
        </w:rPr>
      </w:pPr>
    </w:p>
    <w:p w14:paraId="13B93780" w14:textId="77777777" w:rsidR="00B16459" w:rsidRPr="00B16459" w:rsidRDefault="00B16459" w:rsidP="00B16459">
      <w:pPr>
        <w:rPr>
          <w:rFonts w:ascii="Times New Roman" w:eastAsia="Times New Roman" w:hAnsi="Times New Roman" w:cs="Times New Roman"/>
          <w:sz w:val="28"/>
          <w:szCs w:val="28"/>
          <w:lang w:val="en-US"/>
        </w:rPr>
      </w:pPr>
    </w:p>
    <w:p w14:paraId="756D8665" w14:textId="77777777" w:rsidR="00B16459" w:rsidRPr="00B16459" w:rsidRDefault="00B16459" w:rsidP="00B16459">
      <w:pPr>
        <w:rPr>
          <w:rFonts w:ascii="Times New Roman" w:eastAsia="Times New Roman" w:hAnsi="Times New Roman" w:cs="Times New Roman"/>
          <w:sz w:val="28"/>
          <w:szCs w:val="28"/>
          <w:lang w:val="en-US"/>
        </w:rPr>
      </w:pPr>
    </w:p>
    <w:p w14:paraId="263B02BC" w14:textId="77777777" w:rsidR="00B16459" w:rsidRPr="00B16459" w:rsidRDefault="00B16459" w:rsidP="00B16459">
      <w:pPr>
        <w:rPr>
          <w:rFonts w:ascii="Times New Roman" w:eastAsia="Times New Roman" w:hAnsi="Times New Roman" w:cs="Times New Roman"/>
          <w:sz w:val="28"/>
          <w:szCs w:val="28"/>
          <w:lang w:val="en-US"/>
        </w:rPr>
      </w:pPr>
    </w:p>
    <w:p w14:paraId="229D7109" w14:textId="77777777" w:rsidR="00B16459" w:rsidRPr="00B16459" w:rsidRDefault="00B16459" w:rsidP="00B16459">
      <w:pPr>
        <w:rPr>
          <w:rFonts w:ascii="Times New Roman" w:eastAsia="Times New Roman" w:hAnsi="Times New Roman" w:cs="Times New Roman"/>
          <w:sz w:val="28"/>
          <w:szCs w:val="28"/>
          <w:lang w:val="en-US"/>
        </w:rPr>
      </w:pPr>
    </w:p>
    <w:p w14:paraId="411BC345" w14:textId="77777777" w:rsidR="00B16459" w:rsidRPr="00B16459" w:rsidRDefault="00B16459" w:rsidP="00B16459">
      <w:pPr>
        <w:rPr>
          <w:rFonts w:ascii="Times New Roman" w:eastAsia="Times New Roman" w:hAnsi="Times New Roman" w:cs="Times New Roman"/>
          <w:sz w:val="28"/>
          <w:szCs w:val="28"/>
          <w:lang w:val="en-US"/>
        </w:rPr>
      </w:pPr>
    </w:p>
    <w:p w14:paraId="7F063ADF" w14:textId="77777777" w:rsidR="00B16459" w:rsidRPr="00B16459" w:rsidRDefault="00B16459" w:rsidP="00B16459">
      <w:pPr>
        <w:rPr>
          <w:rFonts w:ascii="Times New Roman" w:eastAsia="Times New Roman" w:hAnsi="Times New Roman" w:cs="Times New Roman"/>
          <w:sz w:val="28"/>
          <w:szCs w:val="28"/>
          <w:lang w:val="en-US"/>
        </w:rPr>
      </w:pPr>
    </w:p>
    <w:p w14:paraId="79305CA9" w14:textId="77777777" w:rsidR="00B16459" w:rsidRPr="00B16459" w:rsidRDefault="00B16459" w:rsidP="00B16459">
      <w:pPr>
        <w:rPr>
          <w:rFonts w:ascii="Times New Roman" w:eastAsia="Times New Roman" w:hAnsi="Times New Roman" w:cs="Times New Roman"/>
          <w:sz w:val="28"/>
          <w:szCs w:val="28"/>
          <w:lang w:val="en-US"/>
        </w:rPr>
      </w:pPr>
    </w:p>
    <w:p w14:paraId="235AEF8A" w14:textId="77777777" w:rsidR="00B16459" w:rsidRPr="00B16459" w:rsidRDefault="00B16459" w:rsidP="00B16459">
      <w:pPr>
        <w:rPr>
          <w:rFonts w:ascii="Times New Roman" w:eastAsia="Times New Roman" w:hAnsi="Times New Roman" w:cs="Times New Roman"/>
          <w:sz w:val="28"/>
          <w:szCs w:val="28"/>
          <w:lang w:val="en-US"/>
        </w:rPr>
      </w:pPr>
    </w:p>
    <w:p w14:paraId="2559FE9B" w14:textId="77777777" w:rsidR="00B16459" w:rsidRPr="00B16459" w:rsidRDefault="00B16459" w:rsidP="00B16459">
      <w:pPr>
        <w:rPr>
          <w:rFonts w:ascii="Times New Roman" w:eastAsia="Times New Roman" w:hAnsi="Times New Roman" w:cs="Times New Roman"/>
          <w:sz w:val="28"/>
          <w:szCs w:val="28"/>
          <w:lang w:val="en-US"/>
        </w:rPr>
      </w:pPr>
    </w:p>
    <w:p w14:paraId="168E09EA" w14:textId="77777777" w:rsidR="00B16459" w:rsidRPr="00B16459" w:rsidRDefault="00B16459" w:rsidP="00B16459">
      <w:pPr>
        <w:rPr>
          <w:rFonts w:ascii="Times New Roman" w:eastAsia="Times New Roman" w:hAnsi="Times New Roman" w:cs="Times New Roman"/>
          <w:sz w:val="28"/>
          <w:szCs w:val="28"/>
          <w:lang w:val="en-US"/>
        </w:rPr>
      </w:pPr>
    </w:p>
    <w:p w14:paraId="5B822E4E" w14:textId="77777777" w:rsidR="00B16459" w:rsidRPr="00B16459" w:rsidRDefault="00B16459" w:rsidP="00B16459">
      <w:pPr>
        <w:rPr>
          <w:rFonts w:ascii="Times New Roman" w:eastAsia="Times New Roman" w:hAnsi="Times New Roman" w:cs="Times New Roman"/>
          <w:sz w:val="28"/>
          <w:szCs w:val="28"/>
          <w:lang w:val="en-US"/>
        </w:rPr>
      </w:pPr>
    </w:p>
    <w:p w14:paraId="5F6F06F7" w14:textId="77777777" w:rsidR="00B16459" w:rsidRPr="00B16459" w:rsidRDefault="00B16459" w:rsidP="00B16459">
      <w:pPr>
        <w:rPr>
          <w:rFonts w:ascii="Times New Roman" w:eastAsia="Times New Roman" w:hAnsi="Times New Roman" w:cs="Times New Roman"/>
          <w:sz w:val="28"/>
          <w:szCs w:val="28"/>
          <w:lang w:val="en-US"/>
        </w:rPr>
      </w:pPr>
    </w:p>
    <w:p w14:paraId="455992AC" w14:textId="77777777" w:rsidR="00B16459" w:rsidRPr="00B16459" w:rsidRDefault="00B16459" w:rsidP="00B16459">
      <w:pPr>
        <w:rPr>
          <w:rFonts w:ascii="Times New Roman" w:eastAsia="Times New Roman" w:hAnsi="Times New Roman" w:cs="Times New Roman"/>
          <w:sz w:val="28"/>
          <w:szCs w:val="28"/>
          <w:lang w:val="en-US"/>
        </w:rPr>
      </w:pPr>
    </w:p>
    <w:p w14:paraId="372FB61E" w14:textId="77777777" w:rsidR="00B16459" w:rsidRPr="00B16459" w:rsidRDefault="00B16459" w:rsidP="00B16459">
      <w:pPr>
        <w:rPr>
          <w:rFonts w:ascii="Times New Roman" w:eastAsia="Times New Roman" w:hAnsi="Times New Roman" w:cs="Times New Roman"/>
          <w:sz w:val="28"/>
          <w:szCs w:val="28"/>
          <w:lang w:val="en-US"/>
        </w:rPr>
      </w:pPr>
    </w:p>
    <w:p w14:paraId="590F9CB7" w14:textId="77777777" w:rsidR="00B16459" w:rsidRPr="00B16459" w:rsidRDefault="00B16459" w:rsidP="00B16459">
      <w:pPr>
        <w:rPr>
          <w:rFonts w:ascii="Times New Roman" w:eastAsia="Times New Roman" w:hAnsi="Times New Roman" w:cs="Times New Roman"/>
          <w:sz w:val="28"/>
          <w:szCs w:val="28"/>
          <w:lang w:val="en-US"/>
        </w:rPr>
      </w:pPr>
    </w:p>
    <w:p w14:paraId="49FC4BED" w14:textId="77777777" w:rsidR="00B16459" w:rsidRPr="00B16459" w:rsidRDefault="00B16459" w:rsidP="00B16459">
      <w:pPr>
        <w:rPr>
          <w:rFonts w:ascii="Times New Roman" w:eastAsia="Times New Roman" w:hAnsi="Times New Roman" w:cs="Times New Roman"/>
          <w:sz w:val="28"/>
          <w:szCs w:val="28"/>
          <w:lang w:val="en-US"/>
        </w:rPr>
      </w:pPr>
    </w:p>
    <w:p w14:paraId="7B175D0F" w14:textId="77777777" w:rsidR="00B16459" w:rsidRPr="00B16459" w:rsidRDefault="00B16459" w:rsidP="00B16459">
      <w:pPr>
        <w:rPr>
          <w:rFonts w:ascii="Times New Roman" w:eastAsia="Times New Roman" w:hAnsi="Times New Roman" w:cs="Times New Roman"/>
          <w:sz w:val="28"/>
          <w:szCs w:val="28"/>
          <w:lang w:val="en-US"/>
        </w:rPr>
      </w:pPr>
    </w:p>
    <w:p w14:paraId="0E7EC405" w14:textId="6EF9AAB9" w:rsidR="00B16459" w:rsidRPr="00B16459" w:rsidRDefault="00B16459" w:rsidP="00B16459">
      <w:pPr>
        <w:rPr>
          <w:rFonts w:ascii="Times New Roman" w:eastAsia="Times New Roman" w:hAnsi="Times New Roman" w:cs="Times New Roman"/>
          <w:sz w:val="28"/>
          <w:szCs w:val="28"/>
          <w:lang w:val="en-US"/>
        </w:rPr>
        <w:sectPr w:rsidR="00B16459" w:rsidRPr="00B16459" w:rsidSect="00B16459">
          <w:headerReference w:type="default" r:id="rId54"/>
          <w:footerReference w:type="default" r:id="rId55"/>
          <w:pgSz w:w="12240" w:h="15840"/>
          <w:pgMar w:top="1440" w:right="1440" w:bottom="1440" w:left="1440" w:header="720" w:footer="720" w:gutter="0"/>
          <w:pgNumType w:start="1"/>
          <w:cols w:space="720"/>
        </w:sectPr>
      </w:pPr>
    </w:p>
    <w:p w14:paraId="204910F1" w14:textId="77777777" w:rsidR="00AF1F30" w:rsidRDefault="00AF1F30" w:rsidP="00AF1F30">
      <w:pPr>
        <w:ind w:right="1440"/>
        <w:jc w:val="both"/>
        <w:rPr>
          <w:rFonts w:ascii="Times New Roman" w:eastAsia="Times New Roman" w:hAnsi="Times New Roman" w:cs="Times New Roman"/>
          <w:b/>
          <w:sz w:val="28"/>
          <w:szCs w:val="28"/>
          <w:lang w:val="en-US"/>
        </w:rPr>
      </w:pPr>
    </w:p>
    <w:sectPr w:rsidR="00AF1F30">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75CA1" w14:textId="77777777" w:rsidR="00E601B3" w:rsidRDefault="00E601B3" w:rsidP="00AF1F30">
      <w:pPr>
        <w:spacing w:line="240" w:lineRule="auto"/>
      </w:pPr>
      <w:r>
        <w:separator/>
      </w:r>
    </w:p>
  </w:endnote>
  <w:endnote w:type="continuationSeparator" w:id="0">
    <w:p w14:paraId="1FDA9C87" w14:textId="77777777" w:rsidR="00E601B3" w:rsidRDefault="00E601B3" w:rsidP="00AF1F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2581411"/>
      <w:docPartObj>
        <w:docPartGallery w:val="Page Numbers (Bottom of Page)"/>
        <w:docPartUnique/>
      </w:docPartObj>
    </w:sdtPr>
    <w:sdtEndPr>
      <w:rPr>
        <w:noProof/>
      </w:rPr>
    </w:sdtEndPr>
    <w:sdtContent>
      <w:p w14:paraId="4DFAA2D7" w14:textId="4ED2398E" w:rsidR="00AF43E9" w:rsidRDefault="00AF43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109821" w14:textId="77777777" w:rsidR="00AF43E9" w:rsidRDefault="00AF4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0EB88" w14:textId="77777777" w:rsidR="00E601B3" w:rsidRDefault="00E601B3" w:rsidP="00AF1F30">
      <w:pPr>
        <w:spacing w:line="240" w:lineRule="auto"/>
      </w:pPr>
      <w:r>
        <w:separator/>
      </w:r>
    </w:p>
  </w:footnote>
  <w:footnote w:type="continuationSeparator" w:id="0">
    <w:p w14:paraId="396CB12E" w14:textId="77777777" w:rsidR="00E601B3" w:rsidRDefault="00E601B3" w:rsidP="00AF1F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11524" w14:textId="3EEEB32C" w:rsidR="00AF43E9" w:rsidRPr="00D827F8" w:rsidRDefault="00AF43E9">
    <w:pPr>
      <w:pStyle w:val="Header"/>
      <w:rPr>
        <w:lang w:val="en-IN"/>
      </w:rPr>
    </w:pPr>
    <w:r>
      <w:rPr>
        <w:lang w:val="en-IN"/>
      </w:rPr>
      <w:tab/>
    </w:r>
    <w:r>
      <w:rPr>
        <w:lang w:val="en-IN"/>
      </w:rPr>
      <w:tab/>
      <w:t>VISHAL MAURYA - 2186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71302"/>
    <w:multiLevelType w:val="multilevel"/>
    <w:tmpl w:val="AA84394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24563A09"/>
    <w:multiLevelType w:val="multilevel"/>
    <w:tmpl w:val="7108C8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F96C78"/>
    <w:multiLevelType w:val="multilevel"/>
    <w:tmpl w:val="25F96C7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28DA7B45"/>
    <w:multiLevelType w:val="multilevel"/>
    <w:tmpl w:val="A9CC9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401C19"/>
    <w:multiLevelType w:val="multilevel"/>
    <w:tmpl w:val="2B1E67A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34113756"/>
    <w:multiLevelType w:val="multilevel"/>
    <w:tmpl w:val="322C0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83D4A6A"/>
    <w:multiLevelType w:val="hybridMultilevel"/>
    <w:tmpl w:val="D772BE9C"/>
    <w:lvl w:ilvl="0" w:tplc="94C495BC">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7" w15:restartNumberingAfterBreak="0">
    <w:nsid w:val="38A146EF"/>
    <w:multiLevelType w:val="multilevel"/>
    <w:tmpl w:val="38A146EF"/>
    <w:lvl w:ilvl="0">
      <w:start w:val="1"/>
      <w:numFmt w:val="bullet"/>
      <w:lvlText w:val=""/>
      <w:lvlJc w:val="left"/>
      <w:pPr>
        <w:ind w:left="800" w:hanging="360"/>
      </w:pPr>
      <w:rPr>
        <w:rFonts w:ascii="Wingdings" w:hAnsi="Wingdings"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8" w15:restartNumberingAfterBreak="0">
    <w:nsid w:val="456A2830"/>
    <w:multiLevelType w:val="multilevel"/>
    <w:tmpl w:val="D7F0D2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66C5F8A"/>
    <w:multiLevelType w:val="multilevel"/>
    <w:tmpl w:val="02108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5A01C99"/>
    <w:multiLevelType w:val="multilevel"/>
    <w:tmpl w:val="55A01C99"/>
    <w:lvl w:ilvl="0">
      <w:start w:val="1"/>
      <w:numFmt w:val="bullet"/>
      <w:lvlText w:val=""/>
      <w:lvlJc w:val="left"/>
      <w:pPr>
        <w:ind w:left="1460" w:hanging="360"/>
      </w:pPr>
      <w:rPr>
        <w:rFonts w:ascii="Wingdings" w:hAnsi="Wingdings" w:hint="default"/>
      </w:rPr>
    </w:lvl>
    <w:lvl w:ilvl="1">
      <w:start w:val="1"/>
      <w:numFmt w:val="bullet"/>
      <w:lvlText w:val="o"/>
      <w:lvlJc w:val="left"/>
      <w:pPr>
        <w:ind w:left="2180" w:hanging="360"/>
      </w:pPr>
      <w:rPr>
        <w:rFonts w:ascii="Courier New" w:hAnsi="Courier New" w:cs="Courier New" w:hint="default"/>
      </w:rPr>
    </w:lvl>
    <w:lvl w:ilvl="2">
      <w:start w:val="1"/>
      <w:numFmt w:val="bullet"/>
      <w:lvlText w:val=""/>
      <w:lvlJc w:val="left"/>
      <w:pPr>
        <w:ind w:left="2900" w:hanging="360"/>
      </w:pPr>
      <w:rPr>
        <w:rFonts w:ascii="Wingdings" w:hAnsi="Wingdings" w:hint="default"/>
      </w:rPr>
    </w:lvl>
    <w:lvl w:ilvl="3">
      <w:start w:val="1"/>
      <w:numFmt w:val="bullet"/>
      <w:lvlText w:val=""/>
      <w:lvlJc w:val="left"/>
      <w:pPr>
        <w:ind w:left="3620" w:hanging="360"/>
      </w:pPr>
      <w:rPr>
        <w:rFonts w:ascii="Symbol" w:hAnsi="Symbol" w:hint="default"/>
      </w:rPr>
    </w:lvl>
    <w:lvl w:ilvl="4">
      <w:start w:val="1"/>
      <w:numFmt w:val="bullet"/>
      <w:lvlText w:val="o"/>
      <w:lvlJc w:val="left"/>
      <w:pPr>
        <w:ind w:left="4340" w:hanging="360"/>
      </w:pPr>
      <w:rPr>
        <w:rFonts w:ascii="Courier New" w:hAnsi="Courier New" w:cs="Courier New" w:hint="default"/>
      </w:rPr>
    </w:lvl>
    <w:lvl w:ilvl="5">
      <w:start w:val="1"/>
      <w:numFmt w:val="bullet"/>
      <w:lvlText w:val=""/>
      <w:lvlJc w:val="left"/>
      <w:pPr>
        <w:ind w:left="5060" w:hanging="360"/>
      </w:pPr>
      <w:rPr>
        <w:rFonts w:ascii="Wingdings" w:hAnsi="Wingdings" w:hint="default"/>
      </w:rPr>
    </w:lvl>
    <w:lvl w:ilvl="6">
      <w:start w:val="1"/>
      <w:numFmt w:val="bullet"/>
      <w:lvlText w:val=""/>
      <w:lvlJc w:val="left"/>
      <w:pPr>
        <w:ind w:left="5780" w:hanging="360"/>
      </w:pPr>
      <w:rPr>
        <w:rFonts w:ascii="Symbol" w:hAnsi="Symbol" w:hint="default"/>
      </w:rPr>
    </w:lvl>
    <w:lvl w:ilvl="7">
      <w:start w:val="1"/>
      <w:numFmt w:val="bullet"/>
      <w:lvlText w:val="o"/>
      <w:lvlJc w:val="left"/>
      <w:pPr>
        <w:ind w:left="6500" w:hanging="360"/>
      </w:pPr>
      <w:rPr>
        <w:rFonts w:ascii="Courier New" w:hAnsi="Courier New" w:cs="Courier New" w:hint="default"/>
      </w:rPr>
    </w:lvl>
    <w:lvl w:ilvl="8">
      <w:start w:val="1"/>
      <w:numFmt w:val="bullet"/>
      <w:lvlText w:val=""/>
      <w:lvlJc w:val="left"/>
      <w:pPr>
        <w:ind w:left="7220" w:hanging="360"/>
      </w:pPr>
      <w:rPr>
        <w:rFonts w:ascii="Wingdings" w:hAnsi="Wingdings" w:hint="default"/>
      </w:rPr>
    </w:lvl>
  </w:abstractNum>
  <w:abstractNum w:abstractNumId="11" w15:restartNumberingAfterBreak="0">
    <w:nsid w:val="64944A90"/>
    <w:multiLevelType w:val="multilevel"/>
    <w:tmpl w:val="5B5655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2E4378"/>
    <w:multiLevelType w:val="multilevel"/>
    <w:tmpl w:val="42D2E7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30F54AE"/>
    <w:multiLevelType w:val="multilevel"/>
    <w:tmpl w:val="C2C45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3"/>
  </w:num>
  <w:num w:numId="3">
    <w:abstractNumId w:val="11"/>
  </w:num>
  <w:num w:numId="4">
    <w:abstractNumId w:val="9"/>
  </w:num>
  <w:num w:numId="5">
    <w:abstractNumId w:val="12"/>
  </w:num>
  <w:num w:numId="6">
    <w:abstractNumId w:val="0"/>
  </w:num>
  <w:num w:numId="7">
    <w:abstractNumId w:val="1"/>
  </w:num>
  <w:num w:numId="8">
    <w:abstractNumId w:val="8"/>
  </w:num>
  <w:num w:numId="9">
    <w:abstractNumId w:val="4"/>
  </w:num>
  <w:num w:numId="10">
    <w:abstractNumId w:val="3"/>
  </w:num>
  <w:num w:numId="11">
    <w:abstractNumId w:val="2"/>
  </w:num>
  <w:num w:numId="12">
    <w:abstractNumId w:val="10"/>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tzAxM7A0NDA3NzJX0lEKTi0uzszPAykwrAUAPi7xaiwAAAA="/>
  </w:docVars>
  <w:rsids>
    <w:rsidRoot w:val="004E22D6"/>
    <w:rsid w:val="00006E1C"/>
    <w:rsid w:val="003802F0"/>
    <w:rsid w:val="004E22D6"/>
    <w:rsid w:val="00611789"/>
    <w:rsid w:val="00622F28"/>
    <w:rsid w:val="006F02DF"/>
    <w:rsid w:val="007404AF"/>
    <w:rsid w:val="00772AB7"/>
    <w:rsid w:val="00844756"/>
    <w:rsid w:val="009B364D"/>
    <w:rsid w:val="00AD5BD5"/>
    <w:rsid w:val="00AF1F30"/>
    <w:rsid w:val="00AF43E9"/>
    <w:rsid w:val="00B16459"/>
    <w:rsid w:val="00BF1417"/>
    <w:rsid w:val="00C03EC6"/>
    <w:rsid w:val="00D827F8"/>
    <w:rsid w:val="00E601B3"/>
    <w:rsid w:val="00E966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F792"/>
  <w15:docId w15:val="{7258E6AD-70FD-4BD7-8E17-B0D0EA4EF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qFormat/>
    <w:rsid w:val="00E966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89"/>
    <w:pPr>
      <w:ind w:left="720"/>
      <w:contextualSpacing/>
    </w:pPr>
  </w:style>
  <w:style w:type="character" w:styleId="Hyperlink">
    <w:name w:val="Hyperlink"/>
    <w:basedOn w:val="DefaultParagraphFont"/>
    <w:uiPriority w:val="99"/>
    <w:semiHidden/>
    <w:unhideWhenUsed/>
    <w:qFormat/>
    <w:rsid w:val="00844756"/>
    <w:rPr>
      <w:color w:val="000000"/>
      <w:u w:val="single"/>
    </w:rPr>
  </w:style>
  <w:style w:type="paragraph" w:styleId="NoSpacing">
    <w:name w:val="No Spacing"/>
    <w:uiPriority w:val="1"/>
    <w:qFormat/>
    <w:rsid w:val="00AF1F30"/>
    <w:pPr>
      <w:spacing w:line="240" w:lineRule="auto"/>
    </w:pPr>
    <w:rPr>
      <w:rFonts w:asciiTheme="minorHAnsi" w:eastAsiaTheme="minorEastAsia" w:hAnsiTheme="minorHAnsi" w:cstheme="minorBidi"/>
      <w:lang w:val="en-US" w:eastAsia="en-US"/>
    </w:rPr>
  </w:style>
  <w:style w:type="paragraph" w:styleId="Header">
    <w:name w:val="header"/>
    <w:basedOn w:val="Normal"/>
    <w:link w:val="HeaderChar"/>
    <w:uiPriority w:val="99"/>
    <w:unhideWhenUsed/>
    <w:rsid w:val="00AF1F30"/>
    <w:pPr>
      <w:tabs>
        <w:tab w:val="center" w:pos="4513"/>
        <w:tab w:val="right" w:pos="9026"/>
      </w:tabs>
      <w:spacing w:line="240" w:lineRule="auto"/>
    </w:pPr>
  </w:style>
  <w:style w:type="character" w:customStyle="1" w:styleId="HeaderChar">
    <w:name w:val="Header Char"/>
    <w:basedOn w:val="DefaultParagraphFont"/>
    <w:link w:val="Header"/>
    <w:uiPriority w:val="99"/>
    <w:rsid w:val="00AF1F30"/>
  </w:style>
  <w:style w:type="paragraph" w:styleId="Footer">
    <w:name w:val="footer"/>
    <w:basedOn w:val="Normal"/>
    <w:link w:val="FooterChar"/>
    <w:uiPriority w:val="99"/>
    <w:unhideWhenUsed/>
    <w:rsid w:val="00AF1F30"/>
    <w:pPr>
      <w:tabs>
        <w:tab w:val="center" w:pos="4513"/>
        <w:tab w:val="right" w:pos="9026"/>
      </w:tabs>
      <w:spacing w:line="240" w:lineRule="auto"/>
    </w:pPr>
  </w:style>
  <w:style w:type="character" w:customStyle="1" w:styleId="FooterChar">
    <w:name w:val="Footer Char"/>
    <w:basedOn w:val="DefaultParagraphFont"/>
    <w:link w:val="Footer"/>
    <w:uiPriority w:val="99"/>
    <w:rsid w:val="00AF1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699">
      <w:bodyDiv w:val="1"/>
      <w:marLeft w:val="0"/>
      <w:marRight w:val="0"/>
      <w:marTop w:val="0"/>
      <w:marBottom w:val="0"/>
      <w:divBdr>
        <w:top w:val="none" w:sz="0" w:space="0" w:color="auto"/>
        <w:left w:val="none" w:sz="0" w:space="0" w:color="auto"/>
        <w:bottom w:val="none" w:sz="0" w:space="0" w:color="auto"/>
        <w:right w:val="none" w:sz="0" w:space="0" w:color="auto"/>
      </w:divBdr>
    </w:div>
    <w:div w:id="138808719">
      <w:bodyDiv w:val="1"/>
      <w:marLeft w:val="0"/>
      <w:marRight w:val="0"/>
      <w:marTop w:val="0"/>
      <w:marBottom w:val="0"/>
      <w:divBdr>
        <w:top w:val="none" w:sz="0" w:space="0" w:color="auto"/>
        <w:left w:val="none" w:sz="0" w:space="0" w:color="auto"/>
        <w:bottom w:val="none" w:sz="0" w:space="0" w:color="auto"/>
        <w:right w:val="none" w:sz="0" w:space="0" w:color="auto"/>
      </w:divBdr>
      <w:divsChild>
        <w:div w:id="1814248916">
          <w:marLeft w:val="0"/>
          <w:marRight w:val="0"/>
          <w:marTop w:val="0"/>
          <w:marBottom w:val="0"/>
          <w:divBdr>
            <w:top w:val="none" w:sz="0" w:space="0" w:color="auto"/>
            <w:left w:val="none" w:sz="0" w:space="0" w:color="auto"/>
            <w:bottom w:val="none" w:sz="0" w:space="0" w:color="auto"/>
            <w:right w:val="none" w:sz="0" w:space="0" w:color="auto"/>
          </w:divBdr>
          <w:divsChild>
            <w:div w:id="780875949">
              <w:marLeft w:val="0"/>
              <w:marRight w:val="0"/>
              <w:marTop w:val="0"/>
              <w:marBottom w:val="0"/>
              <w:divBdr>
                <w:top w:val="none" w:sz="0" w:space="0" w:color="auto"/>
                <w:left w:val="none" w:sz="0" w:space="0" w:color="auto"/>
                <w:bottom w:val="none" w:sz="0" w:space="0" w:color="auto"/>
                <w:right w:val="none" w:sz="0" w:space="0" w:color="auto"/>
              </w:divBdr>
            </w:div>
            <w:div w:id="1533614741">
              <w:marLeft w:val="0"/>
              <w:marRight w:val="0"/>
              <w:marTop w:val="0"/>
              <w:marBottom w:val="0"/>
              <w:divBdr>
                <w:top w:val="none" w:sz="0" w:space="0" w:color="auto"/>
                <w:left w:val="none" w:sz="0" w:space="0" w:color="auto"/>
                <w:bottom w:val="none" w:sz="0" w:space="0" w:color="auto"/>
                <w:right w:val="none" w:sz="0" w:space="0" w:color="auto"/>
              </w:divBdr>
            </w:div>
            <w:div w:id="1501386502">
              <w:marLeft w:val="0"/>
              <w:marRight w:val="0"/>
              <w:marTop w:val="0"/>
              <w:marBottom w:val="0"/>
              <w:divBdr>
                <w:top w:val="none" w:sz="0" w:space="0" w:color="auto"/>
                <w:left w:val="none" w:sz="0" w:space="0" w:color="auto"/>
                <w:bottom w:val="none" w:sz="0" w:space="0" w:color="auto"/>
                <w:right w:val="none" w:sz="0" w:space="0" w:color="auto"/>
              </w:divBdr>
            </w:div>
            <w:div w:id="642663413">
              <w:marLeft w:val="0"/>
              <w:marRight w:val="0"/>
              <w:marTop w:val="0"/>
              <w:marBottom w:val="0"/>
              <w:divBdr>
                <w:top w:val="none" w:sz="0" w:space="0" w:color="auto"/>
                <w:left w:val="none" w:sz="0" w:space="0" w:color="auto"/>
                <w:bottom w:val="none" w:sz="0" w:space="0" w:color="auto"/>
                <w:right w:val="none" w:sz="0" w:space="0" w:color="auto"/>
              </w:divBdr>
            </w:div>
            <w:div w:id="837161514">
              <w:marLeft w:val="0"/>
              <w:marRight w:val="0"/>
              <w:marTop w:val="0"/>
              <w:marBottom w:val="0"/>
              <w:divBdr>
                <w:top w:val="none" w:sz="0" w:space="0" w:color="auto"/>
                <w:left w:val="none" w:sz="0" w:space="0" w:color="auto"/>
                <w:bottom w:val="none" w:sz="0" w:space="0" w:color="auto"/>
                <w:right w:val="none" w:sz="0" w:space="0" w:color="auto"/>
              </w:divBdr>
            </w:div>
            <w:div w:id="1440026025">
              <w:marLeft w:val="0"/>
              <w:marRight w:val="0"/>
              <w:marTop w:val="0"/>
              <w:marBottom w:val="0"/>
              <w:divBdr>
                <w:top w:val="none" w:sz="0" w:space="0" w:color="auto"/>
                <w:left w:val="none" w:sz="0" w:space="0" w:color="auto"/>
                <w:bottom w:val="none" w:sz="0" w:space="0" w:color="auto"/>
                <w:right w:val="none" w:sz="0" w:space="0" w:color="auto"/>
              </w:divBdr>
            </w:div>
            <w:div w:id="703019082">
              <w:marLeft w:val="0"/>
              <w:marRight w:val="0"/>
              <w:marTop w:val="0"/>
              <w:marBottom w:val="0"/>
              <w:divBdr>
                <w:top w:val="none" w:sz="0" w:space="0" w:color="auto"/>
                <w:left w:val="none" w:sz="0" w:space="0" w:color="auto"/>
                <w:bottom w:val="none" w:sz="0" w:space="0" w:color="auto"/>
                <w:right w:val="none" w:sz="0" w:space="0" w:color="auto"/>
              </w:divBdr>
            </w:div>
            <w:div w:id="104036379">
              <w:marLeft w:val="0"/>
              <w:marRight w:val="0"/>
              <w:marTop w:val="0"/>
              <w:marBottom w:val="0"/>
              <w:divBdr>
                <w:top w:val="none" w:sz="0" w:space="0" w:color="auto"/>
                <w:left w:val="none" w:sz="0" w:space="0" w:color="auto"/>
                <w:bottom w:val="none" w:sz="0" w:space="0" w:color="auto"/>
                <w:right w:val="none" w:sz="0" w:space="0" w:color="auto"/>
              </w:divBdr>
            </w:div>
            <w:div w:id="1096901997">
              <w:marLeft w:val="0"/>
              <w:marRight w:val="0"/>
              <w:marTop w:val="0"/>
              <w:marBottom w:val="0"/>
              <w:divBdr>
                <w:top w:val="none" w:sz="0" w:space="0" w:color="auto"/>
                <w:left w:val="none" w:sz="0" w:space="0" w:color="auto"/>
                <w:bottom w:val="none" w:sz="0" w:space="0" w:color="auto"/>
                <w:right w:val="none" w:sz="0" w:space="0" w:color="auto"/>
              </w:divBdr>
            </w:div>
            <w:div w:id="786899490">
              <w:marLeft w:val="0"/>
              <w:marRight w:val="0"/>
              <w:marTop w:val="0"/>
              <w:marBottom w:val="0"/>
              <w:divBdr>
                <w:top w:val="none" w:sz="0" w:space="0" w:color="auto"/>
                <w:left w:val="none" w:sz="0" w:space="0" w:color="auto"/>
                <w:bottom w:val="none" w:sz="0" w:space="0" w:color="auto"/>
                <w:right w:val="none" w:sz="0" w:space="0" w:color="auto"/>
              </w:divBdr>
            </w:div>
            <w:div w:id="310985149">
              <w:marLeft w:val="0"/>
              <w:marRight w:val="0"/>
              <w:marTop w:val="0"/>
              <w:marBottom w:val="0"/>
              <w:divBdr>
                <w:top w:val="none" w:sz="0" w:space="0" w:color="auto"/>
                <w:left w:val="none" w:sz="0" w:space="0" w:color="auto"/>
                <w:bottom w:val="none" w:sz="0" w:space="0" w:color="auto"/>
                <w:right w:val="none" w:sz="0" w:space="0" w:color="auto"/>
              </w:divBdr>
            </w:div>
            <w:div w:id="2062557769">
              <w:marLeft w:val="0"/>
              <w:marRight w:val="0"/>
              <w:marTop w:val="0"/>
              <w:marBottom w:val="0"/>
              <w:divBdr>
                <w:top w:val="none" w:sz="0" w:space="0" w:color="auto"/>
                <w:left w:val="none" w:sz="0" w:space="0" w:color="auto"/>
                <w:bottom w:val="none" w:sz="0" w:space="0" w:color="auto"/>
                <w:right w:val="none" w:sz="0" w:space="0" w:color="auto"/>
              </w:divBdr>
            </w:div>
            <w:div w:id="1713923583">
              <w:marLeft w:val="0"/>
              <w:marRight w:val="0"/>
              <w:marTop w:val="0"/>
              <w:marBottom w:val="0"/>
              <w:divBdr>
                <w:top w:val="none" w:sz="0" w:space="0" w:color="auto"/>
                <w:left w:val="none" w:sz="0" w:space="0" w:color="auto"/>
                <w:bottom w:val="none" w:sz="0" w:space="0" w:color="auto"/>
                <w:right w:val="none" w:sz="0" w:space="0" w:color="auto"/>
              </w:divBdr>
            </w:div>
            <w:div w:id="145167344">
              <w:marLeft w:val="0"/>
              <w:marRight w:val="0"/>
              <w:marTop w:val="0"/>
              <w:marBottom w:val="0"/>
              <w:divBdr>
                <w:top w:val="none" w:sz="0" w:space="0" w:color="auto"/>
                <w:left w:val="none" w:sz="0" w:space="0" w:color="auto"/>
                <w:bottom w:val="none" w:sz="0" w:space="0" w:color="auto"/>
                <w:right w:val="none" w:sz="0" w:space="0" w:color="auto"/>
              </w:divBdr>
            </w:div>
            <w:div w:id="1749696217">
              <w:marLeft w:val="0"/>
              <w:marRight w:val="0"/>
              <w:marTop w:val="0"/>
              <w:marBottom w:val="0"/>
              <w:divBdr>
                <w:top w:val="none" w:sz="0" w:space="0" w:color="auto"/>
                <w:left w:val="none" w:sz="0" w:space="0" w:color="auto"/>
                <w:bottom w:val="none" w:sz="0" w:space="0" w:color="auto"/>
                <w:right w:val="none" w:sz="0" w:space="0" w:color="auto"/>
              </w:divBdr>
            </w:div>
            <w:div w:id="864640550">
              <w:marLeft w:val="0"/>
              <w:marRight w:val="0"/>
              <w:marTop w:val="0"/>
              <w:marBottom w:val="0"/>
              <w:divBdr>
                <w:top w:val="none" w:sz="0" w:space="0" w:color="auto"/>
                <w:left w:val="none" w:sz="0" w:space="0" w:color="auto"/>
                <w:bottom w:val="none" w:sz="0" w:space="0" w:color="auto"/>
                <w:right w:val="none" w:sz="0" w:space="0" w:color="auto"/>
              </w:divBdr>
            </w:div>
            <w:div w:id="40059457">
              <w:marLeft w:val="0"/>
              <w:marRight w:val="0"/>
              <w:marTop w:val="0"/>
              <w:marBottom w:val="0"/>
              <w:divBdr>
                <w:top w:val="none" w:sz="0" w:space="0" w:color="auto"/>
                <w:left w:val="none" w:sz="0" w:space="0" w:color="auto"/>
                <w:bottom w:val="none" w:sz="0" w:space="0" w:color="auto"/>
                <w:right w:val="none" w:sz="0" w:space="0" w:color="auto"/>
              </w:divBdr>
            </w:div>
            <w:div w:id="1554151382">
              <w:marLeft w:val="0"/>
              <w:marRight w:val="0"/>
              <w:marTop w:val="0"/>
              <w:marBottom w:val="0"/>
              <w:divBdr>
                <w:top w:val="none" w:sz="0" w:space="0" w:color="auto"/>
                <w:left w:val="none" w:sz="0" w:space="0" w:color="auto"/>
                <w:bottom w:val="none" w:sz="0" w:space="0" w:color="auto"/>
                <w:right w:val="none" w:sz="0" w:space="0" w:color="auto"/>
              </w:divBdr>
            </w:div>
            <w:div w:id="1790273987">
              <w:marLeft w:val="0"/>
              <w:marRight w:val="0"/>
              <w:marTop w:val="0"/>
              <w:marBottom w:val="0"/>
              <w:divBdr>
                <w:top w:val="none" w:sz="0" w:space="0" w:color="auto"/>
                <w:left w:val="none" w:sz="0" w:space="0" w:color="auto"/>
                <w:bottom w:val="none" w:sz="0" w:space="0" w:color="auto"/>
                <w:right w:val="none" w:sz="0" w:space="0" w:color="auto"/>
              </w:divBdr>
            </w:div>
            <w:div w:id="1946229068">
              <w:marLeft w:val="0"/>
              <w:marRight w:val="0"/>
              <w:marTop w:val="0"/>
              <w:marBottom w:val="0"/>
              <w:divBdr>
                <w:top w:val="none" w:sz="0" w:space="0" w:color="auto"/>
                <w:left w:val="none" w:sz="0" w:space="0" w:color="auto"/>
                <w:bottom w:val="none" w:sz="0" w:space="0" w:color="auto"/>
                <w:right w:val="none" w:sz="0" w:space="0" w:color="auto"/>
              </w:divBdr>
            </w:div>
            <w:div w:id="409500476">
              <w:marLeft w:val="0"/>
              <w:marRight w:val="0"/>
              <w:marTop w:val="0"/>
              <w:marBottom w:val="0"/>
              <w:divBdr>
                <w:top w:val="none" w:sz="0" w:space="0" w:color="auto"/>
                <w:left w:val="none" w:sz="0" w:space="0" w:color="auto"/>
                <w:bottom w:val="none" w:sz="0" w:space="0" w:color="auto"/>
                <w:right w:val="none" w:sz="0" w:space="0" w:color="auto"/>
              </w:divBdr>
            </w:div>
            <w:div w:id="1817069560">
              <w:marLeft w:val="0"/>
              <w:marRight w:val="0"/>
              <w:marTop w:val="0"/>
              <w:marBottom w:val="0"/>
              <w:divBdr>
                <w:top w:val="none" w:sz="0" w:space="0" w:color="auto"/>
                <w:left w:val="none" w:sz="0" w:space="0" w:color="auto"/>
                <w:bottom w:val="none" w:sz="0" w:space="0" w:color="auto"/>
                <w:right w:val="none" w:sz="0" w:space="0" w:color="auto"/>
              </w:divBdr>
            </w:div>
            <w:div w:id="266542050">
              <w:marLeft w:val="0"/>
              <w:marRight w:val="0"/>
              <w:marTop w:val="0"/>
              <w:marBottom w:val="0"/>
              <w:divBdr>
                <w:top w:val="none" w:sz="0" w:space="0" w:color="auto"/>
                <w:left w:val="none" w:sz="0" w:space="0" w:color="auto"/>
                <w:bottom w:val="none" w:sz="0" w:space="0" w:color="auto"/>
                <w:right w:val="none" w:sz="0" w:space="0" w:color="auto"/>
              </w:divBdr>
            </w:div>
            <w:div w:id="1279411673">
              <w:marLeft w:val="0"/>
              <w:marRight w:val="0"/>
              <w:marTop w:val="0"/>
              <w:marBottom w:val="0"/>
              <w:divBdr>
                <w:top w:val="none" w:sz="0" w:space="0" w:color="auto"/>
                <w:left w:val="none" w:sz="0" w:space="0" w:color="auto"/>
                <w:bottom w:val="none" w:sz="0" w:space="0" w:color="auto"/>
                <w:right w:val="none" w:sz="0" w:space="0" w:color="auto"/>
              </w:divBdr>
            </w:div>
            <w:div w:id="1087308591">
              <w:marLeft w:val="0"/>
              <w:marRight w:val="0"/>
              <w:marTop w:val="0"/>
              <w:marBottom w:val="0"/>
              <w:divBdr>
                <w:top w:val="none" w:sz="0" w:space="0" w:color="auto"/>
                <w:left w:val="none" w:sz="0" w:space="0" w:color="auto"/>
                <w:bottom w:val="none" w:sz="0" w:space="0" w:color="auto"/>
                <w:right w:val="none" w:sz="0" w:space="0" w:color="auto"/>
              </w:divBdr>
            </w:div>
            <w:div w:id="805585237">
              <w:marLeft w:val="0"/>
              <w:marRight w:val="0"/>
              <w:marTop w:val="0"/>
              <w:marBottom w:val="0"/>
              <w:divBdr>
                <w:top w:val="none" w:sz="0" w:space="0" w:color="auto"/>
                <w:left w:val="none" w:sz="0" w:space="0" w:color="auto"/>
                <w:bottom w:val="none" w:sz="0" w:space="0" w:color="auto"/>
                <w:right w:val="none" w:sz="0" w:space="0" w:color="auto"/>
              </w:divBdr>
            </w:div>
            <w:div w:id="1965622015">
              <w:marLeft w:val="0"/>
              <w:marRight w:val="0"/>
              <w:marTop w:val="0"/>
              <w:marBottom w:val="0"/>
              <w:divBdr>
                <w:top w:val="none" w:sz="0" w:space="0" w:color="auto"/>
                <w:left w:val="none" w:sz="0" w:space="0" w:color="auto"/>
                <w:bottom w:val="none" w:sz="0" w:space="0" w:color="auto"/>
                <w:right w:val="none" w:sz="0" w:space="0" w:color="auto"/>
              </w:divBdr>
            </w:div>
            <w:div w:id="1978295842">
              <w:marLeft w:val="0"/>
              <w:marRight w:val="0"/>
              <w:marTop w:val="0"/>
              <w:marBottom w:val="0"/>
              <w:divBdr>
                <w:top w:val="none" w:sz="0" w:space="0" w:color="auto"/>
                <w:left w:val="none" w:sz="0" w:space="0" w:color="auto"/>
                <w:bottom w:val="none" w:sz="0" w:space="0" w:color="auto"/>
                <w:right w:val="none" w:sz="0" w:space="0" w:color="auto"/>
              </w:divBdr>
            </w:div>
            <w:div w:id="1092703024">
              <w:marLeft w:val="0"/>
              <w:marRight w:val="0"/>
              <w:marTop w:val="0"/>
              <w:marBottom w:val="0"/>
              <w:divBdr>
                <w:top w:val="none" w:sz="0" w:space="0" w:color="auto"/>
                <w:left w:val="none" w:sz="0" w:space="0" w:color="auto"/>
                <w:bottom w:val="none" w:sz="0" w:space="0" w:color="auto"/>
                <w:right w:val="none" w:sz="0" w:space="0" w:color="auto"/>
              </w:divBdr>
            </w:div>
            <w:div w:id="1989816817">
              <w:marLeft w:val="0"/>
              <w:marRight w:val="0"/>
              <w:marTop w:val="0"/>
              <w:marBottom w:val="0"/>
              <w:divBdr>
                <w:top w:val="none" w:sz="0" w:space="0" w:color="auto"/>
                <w:left w:val="none" w:sz="0" w:space="0" w:color="auto"/>
                <w:bottom w:val="none" w:sz="0" w:space="0" w:color="auto"/>
                <w:right w:val="none" w:sz="0" w:space="0" w:color="auto"/>
              </w:divBdr>
            </w:div>
            <w:div w:id="1972636865">
              <w:marLeft w:val="0"/>
              <w:marRight w:val="0"/>
              <w:marTop w:val="0"/>
              <w:marBottom w:val="0"/>
              <w:divBdr>
                <w:top w:val="none" w:sz="0" w:space="0" w:color="auto"/>
                <w:left w:val="none" w:sz="0" w:space="0" w:color="auto"/>
                <w:bottom w:val="none" w:sz="0" w:space="0" w:color="auto"/>
                <w:right w:val="none" w:sz="0" w:space="0" w:color="auto"/>
              </w:divBdr>
            </w:div>
            <w:div w:id="1428190785">
              <w:marLeft w:val="0"/>
              <w:marRight w:val="0"/>
              <w:marTop w:val="0"/>
              <w:marBottom w:val="0"/>
              <w:divBdr>
                <w:top w:val="none" w:sz="0" w:space="0" w:color="auto"/>
                <w:left w:val="none" w:sz="0" w:space="0" w:color="auto"/>
                <w:bottom w:val="none" w:sz="0" w:space="0" w:color="auto"/>
                <w:right w:val="none" w:sz="0" w:space="0" w:color="auto"/>
              </w:divBdr>
            </w:div>
            <w:div w:id="1074425779">
              <w:marLeft w:val="0"/>
              <w:marRight w:val="0"/>
              <w:marTop w:val="0"/>
              <w:marBottom w:val="0"/>
              <w:divBdr>
                <w:top w:val="none" w:sz="0" w:space="0" w:color="auto"/>
                <w:left w:val="none" w:sz="0" w:space="0" w:color="auto"/>
                <w:bottom w:val="none" w:sz="0" w:space="0" w:color="auto"/>
                <w:right w:val="none" w:sz="0" w:space="0" w:color="auto"/>
              </w:divBdr>
            </w:div>
            <w:div w:id="1432093357">
              <w:marLeft w:val="0"/>
              <w:marRight w:val="0"/>
              <w:marTop w:val="0"/>
              <w:marBottom w:val="0"/>
              <w:divBdr>
                <w:top w:val="none" w:sz="0" w:space="0" w:color="auto"/>
                <w:left w:val="none" w:sz="0" w:space="0" w:color="auto"/>
                <w:bottom w:val="none" w:sz="0" w:space="0" w:color="auto"/>
                <w:right w:val="none" w:sz="0" w:space="0" w:color="auto"/>
              </w:divBdr>
            </w:div>
            <w:div w:id="1019703529">
              <w:marLeft w:val="0"/>
              <w:marRight w:val="0"/>
              <w:marTop w:val="0"/>
              <w:marBottom w:val="0"/>
              <w:divBdr>
                <w:top w:val="none" w:sz="0" w:space="0" w:color="auto"/>
                <w:left w:val="none" w:sz="0" w:space="0" w:color="auto"/>
                <w:bottom w:val="none" w:sz="0" w:space="0" w:color="auto"/>
                <w:right w:val="none" w:sz="0" w:space="0" w:color="auto"/>
              </w:divBdr>
            </w:div>
            <w:div w:id="912274542">
              <w:marLeft w:val="0"/>
              <w:marRight w:val="0"/>
              <w:marTop w:val="0"/>
              <w:marBottom w:val="0"/>
              <w:divBdr>
                <w:top w:val="none" w:sz="0" w:space="0" w:color="auto"/>
                <w:left w:val="none" w:sz="0" w:space="0" w:color="auto"/>
                <w:bottom w:val="none" w:sz="0" w:space="0" w:color="auto"/>
                <w:right w:val="none" w:sz="0" w:space="0" w:color="auto"/>
              </w:divBdr>
            </w:div>
            <w:div w:id="1862695413">
              <w:marLeft w:val="0"/>
              <w:marRight w:val="0"/>
              <w:marTop w:val="0"/>
              <w:marBottom w:val="0"/>
              <w:divBdr>
                <w:top w:val="none" w:sz="0" w:space="0" w:color="auto"/>
                <w:left w:val="none" w:sz="0" w:space="0" w:color="auto"/>
                <w:bottom w:val="none" w:sz="0" w:space="0" w:color="auto"/>
                <w:right w:val="none" w:sz="0" w:space="0" w:color="auto"/>
              </w:divBdr>
            </w:div>
            <w:div w:id="1591087446">
              <w:marLeft w:val="0"/>
              <w:marRight w:val="0"/>
              <w:marTop w:val="0"/>
              <w:marBottom w:val="0"/>
              <w:divBdr>
                <w:top w:val="none" w:sz="0" w:space="0" w:color="auto"/>
                <w:left w:val="none" w:sz="0" w:space="0" w:color="auto"/>
                <w:bottom w:val="none" w:sz="0" w:space="0" w:color="auto"/>
                <w:right w:val="none" w:sz="0" w:space="0" w:color="auto"/>
              </w:divBdr>
            </w:div>
            <w:div w:id="204952995">
              <w:marLeft w:val="0"/>
              <w:marRight w:val="0"/>
              <w:marTop w:val="0"/>
              <w:marBottom w:val="0"/>
              <w:divBdr>
                <w:top w:val="none" w:sz="0" w:space="0" w:color="auto"/>
                <w:left w:val="none" w:sz="0" w:space="0" w:color="auto"/>
                <w:bottom w:val="none" w:sz="0" w:space="0" w:color="auto"/>
                <w:right w:val="none" w:sz="0" w:space="0" w:color="auto"/>
              </w:divBdr>
            </w:div>
            <w:div w:id="2113278782">
              <w:marLeft w:val="0"/>
              <w:marRight w:val="0"/>
              <w:marTop w:val="0"/>
              <w:marBottom w:val="0"/>
              <w:divBdr>
                <w:top w:val="none" w:sz="0" w:space="0" w:color="auto"/>
                <w:left w:val="none" w:sz="0" w:space="0" w:color="auto"/>
                <w:bottom w:val="none" w:sz="0" w:space="0" w:color="auto"/>
                <w:right w:val="none" w:sz="0" w:space="0" w:color="auto"/>
              </w:divBdr>
            </w:div>
            <w:div w:id="752513292">
              <w:marLeft w:val="0"/>
              <w:marRight w:val="0"/>
              <w:marTop w:val="0"/>
              <w:marBottom w:val="0"/>
              <w:divBdr>
                <w:top w:val="none" w:sz="0" w:space="0" w:color="auto"/>
                <w:left w:val="none" w:sz="0" w:space="0" w:color="auto"/>
                <w:bottom w:val="none" w:sz="0" w:space="0" w:color="auto"/>
                <w:right w:val="none" w:sz="0" w:space="0" w:color="auto"/>
              </w:divBdr>
            </w:div>
            <w:div w:id="1994948486">
              <w:marLeft w:val="0"/>
              <w:marRight w:val="0"/>
              <w:marTop w:val="0"/>
              <w:marBottom w:val="0"/>
              <w:divBdr>
                <w:top w:val="none" w:sz="0" w:space="0" w:color="auto"/>
                <w:left w:val="none" w:sz="0" w:space="0" w:color="auto"/>
                <w:bottom w:val="none" w:sz="0" w:space="0" w:color="auto"/>
                <w:right w:val="none" w:sz="0" w:space="0" w:color="auto"/>
              </w:divBdr>
            </w:div>
            <w:div w:id="1532184988">
              <w:marLeft w:val="0"/>
              <w:marRight w:val="0"/>
              <w:marTop w:val="0"/>
              <w:marBottom w:val="0"/>
              <w:divBdr>
                <w:top w:val="none" w:sz="0" w:space="0" w:color="auto"/>
                <w:left w:val="none" w:sz="0" w:space="0" w:color="auto"/>
                <w:bottom w:val="none" w:sz="0" w:space="0" w:color="auto"/>
                <w:right w:val="none" w:sz="0" w:space="0" w:color="auto"/>
              </w:divBdr>
            </w:div>
            <w:div w:id="2024817835">
              <w:marLeft w:val="0"/>
              <w:marRight w:val="0"/>
              <w:marTop w:val="0"/>
              <w:marBottom w:val="0"/>
              <w:divBdr>
                <w:top w:val="none" w:sz="0" w:space="0" w:color="auto"/>
                <w:left w:val="none" w:sz="0" w:space="0" w:color="auto"/>
                <w:bottom w:val="none" w:sz="0" w:space="0" w:color="auto"/>
                <w:right w:val="none" w:sz="0" w:space="0" w:color="auto"/>
              </w:divBdr>
            </w:div>
            <w:div w:id="2106459512">
              <w:marLeft w:val="0"/>
              <w:marRight w:val="0"/>
              <w:marTop w:val="0"/>
              <w:marBottom w:val="0"/>
              <w:divBdr>
                <w:top w:val="none" w:sz="0" w:space="0" w:color="auto"/>
                <w:left w:val="none" w:sz="0" w:space="0" w:color="auto"/>
                <w:bottom w:val="none" w:sz="0" w:space="0" w:color="auto"/>
                <w:right w:val="none" w:sz="0" w:space="0" w:color="auto"/>
              </w:divBdr>
            </w:div>
            <w:div w:id="1189441864">
              <w:marLeft w:val="0"/>
              <w:marRight w:val="0"/>
              <w:marTop w:val="0"/>
              <w:marBottom w:val="0"/>
              <w:divBdr>
                <w:top w:val="none" w:sz="0" w:space="0" w:color="auto"/>
                <w:left w:val="none" w:sz="0" w:space="0" w:color="auto"/>
                <w:bottom w:val="none" w:sz="0" w:space="0" w:color="auto"/>
                <w:right w:val="none" w:sz="0" w:space="0" w:color="auto"/>
              </w:divBdr>
            </w:div>
            <w:div w:id="2122607783">
              <w:marLeft w:val="0"/>
              <w:marRight w:val="0"/>
              <w:marTop w:val="0"/>
              <w:marBottom w:val="0"/>
              <w:divBdr>
                <w:top w:val="none" w:sz="0" w:space="0" w:color="auto"/>
                <w:left w:val="none" w:sz="0" w:space="0" w:color="auto"/>
                <w:bottom w:val="none" w:sz="0" w:space="0" w:color="auto"/>
                <w:right w:val="none" w:sz="0" w:space="0" w:color="auto"/>
              </w:divBdr>
            </w:div>
            <w:div w:id="2028099653">
              <w:marLeft w:val="0"/>
              <w:marRight w:val="0"/>
              <w:marTop w:val="0"/>
              <w:marBottom w:val="0"/>
              <w:divBdr>
                <w:top w:val="none" w:sz="0" w:space="0" w:color="auto"/>
                <w:left w:val="none" w:sz="0" w:space="0" w:color="auto"/>
                <w:bottom w:val="none" w:sz="0" w:space="0" w:color="auto"/>
                <w:right w:val="none" w:sz="0" w:space="0" w:color="auto"/>
              </w:divBdr>
            </w:div>
            <w:div w:id="13921864">
              <w:marLeft w:val="0"/>
              <w:marRight w:val="0"/>
              <w:marTop w:val="0"/>
              <w:marBottom w:val="0"/>
              <w:divBdr>
                <w:top w:val="none" w:sz="0" w:space="0" w:color="auto"/>
                <w:left w:val="none" w:sz="0" w:space="0" w:color="auto"/>
                <w:bottom w:val="none" w:sz="0" w:space="0" w:color="auto"/>
                <w:right w:val="none" w:sz="0" w:space="0" w:color="auto"/>
              </w:divBdr>
            </w:div>
            <w:div w:id="2036272913">
              <w:marLeft w:val="0"/>
              <w:marRight w:val="0"/>
              <w:marTop w:val="0"/>
              <w:marBottom w:val="0"/>
              <w:divBdr>
                <w:top w:val="none" w:sz="0" w:space="0" w:color="auto"/>
                <w:left w:val="none" w:sz="0" w:space="0" w:color="auto"/>
                <w:bottom w:val="none" w:sz="0" w:space="0" w:color="auto"/>
                <w:right w:val="none" w:sz="0" w:space="0" w:color="auto"/>
              </w:divBdr>
            </w:div>
            <w:div w:id="459567003">
              <w:marLeft w:val="0"/>
              <w:marRight w:val="0"/>
              <w:marTop w:val="0"/>
              <w:marBottom w:val="0"/>
              <w:divBdr>
                <w:top w:val="none" w:sz="0" w:space="0" w:color="auto"/>
                <w:left w:val="none" w:sz="0" w:space="0" w:color="auto"/>
                <w:bottom w:val="none" w:sz="0" w:space="0" w:color="auto"/>
                <w:right w:val="none" w:sz="0" w:space="0" w:color="auto"/>
              </w:divBdr>
            </w:div>
            <w:div w:id="742215390">
              <w:marLeft w:val="0"/>
              <w:marRight w:val="0"/>
              <w:marTop w:val="0"/>
              <w:marBottom w:val="0"/>
              <w:divBdr>
                <w:top w:val="none" w:sz="0" w:space="0" w:color="auto"/>
                <w:left w:val="none" w:sz="0" w:space="0" w:color="auto"/>
                <w:bottom w:val="none" w:sz="0" w:space="0" w:color="auto"/>
                <w:right w:val="none" w:sz="0" w:space="0" w:color="auto"/>
              </w:divBdr>
            </w:div>
            <w:div w:id="782118237">
              <w:marLeft w:val="0"/>
              <w:marRight w:val="0"/>
              <w:marTop w:val="0"/>
              <w:marBottom w:val="0"/>
              <w:divBdr>
                <w:top w:val="none" w:sz="0" w:space="0" w:color="auto"/>
                <w:left w:val="none" w:sz="0" w:space="0" w:color="auto"/>
                <w:bottom w:val="none" w:sz="0" w:space="0" w:color="auto"/>
                <w:right w:val="none" w:sz="0" w:space="0" w:color="auto"/>
              </w:divBdr>
            </w:div>
            <w:div w:id="1582712593">
              <w:marLeft w:val="0"/>
              <w:marRight w:val="0"/>
              <w:marTop w:val="0"/>
              <w:marBottom w:val="0"/>
              <w:divBdr>
                <w:top w:val="none" w:sz="0" w:space="0" w:color="auto"/>
                <w:left w:val="none" w:sz="0" w:space="0" w:color="auto"/>
                <w:bottom w:val="none" w:sz="0" w:space="0" w:color="auto"/>
                <w:right w:val="none" w:sz="0" w:space="0" w:color="auto"/>
              </w:divBdr>
            </w:div>
            <w:div w:id="1996644267">
              <w:marLeft w:val="0"/>
              <w:marRight w:val="0"/>
              <w:marTop w:val="0"/>
              <w:marBottom w:val="0"/>
              <w:divBdr>
                <w:top w:val="none" w:sz="0" w:space="0" w:color="auto"/>
                <w:left w:val="none" w:sz="0" w:space="0" w:color="auto"/>
                <w:bottom w:val="none" w:sz="0" w:space="0" w:color="auto"/>
                <w:right w:val="none" w:sz="0" w:space="0" w:color="auto"/>
              </w:divBdr>
            </w:div>
            <w:div w:id="965889551">
              <w:marLeft w:val="0"/>
              <w:marRight w:val="0"/>
              <w:marTop w:val="0"/>
              <w:marBottom w:val="0"/>
              <w:divBdr>
                <w:top w:val="none" w:sz="0" w:space="0" w:color="auto"/>
                <w:left w:val="none" w:sz="0" w:space="0" w:color="auto"/>
                <w:bottom w:val="none" w:sz="0" w:space="0" w:color="auto"/>
                <w:right w:val="none" w:sz="0" w:space="0" w:color="auto"/>
              </w:divBdr>
            </w:div>
            <w:div w:id="673383330">
              <w:marLeft w:val="0"/>
              <w:marRight w:val="0"/>
              <w:marTop w:val="0"/>
              <w:marBottom w:val="0"/>
              <w:divBdr>
                <w:top w:val="none" w:sz="0" w:space="0" w:color="auto"/>
                <w:left w:val="none" w:sz="0" w:space="0" w:color="auto"/>
                <w:bottom w:val="none" w:sz="0" w:space="0" w:color="auto"/>
                <w:right w:val="none" w:sz="0" w:space="0" w:color="auto"/>
              </w:divBdr>
            </w:div>
            <w:div w:id="1671323329">
              <w:marLeft w:val="0"/>
              <w:marRight w:val="0"/>
              <w:marTop w:val="0"/>
              <w:marBottom w:val="0"/>
              <w:divBdr>
                <w:top w:val="none" w:sz="0" w:space="0" w:color="auto"/>
                <w:left w:val="none" w:sz="0" w:space="0" w:color="auto"/>
                <w:bottom w:val="none" w:sz="0" w:space="0" w:color="auto"/>
                <w:right w:val="none" w:sz="0" w:space="0" w:color="auto"/>
              </w:divBdr>
            </w:div>
            <w:div w:id="695234614">
              <w:marLeft w:val="0"/>
              <w:marRight w:val="0"/>
              <w:marTop w:val="0"/>
              <w:marBottom w:val="0"/>
              <w:divBdr>
                <w:top w:val="none" w:sz="0" w:space="0" w:color="auto"/>
                <w:left w:val="none" w:sz="0" w:space="0" w:color="auto"/>
                <w:bottom w:val="none" w:sz="0" w:space="0" w:color="auto"/>
                <w:right w:val="none" w:sz="0" w:space="0" w:color="auto"/>
              </w:divBdr>
            </w:div>
            <w:div w:id="1614441468">
              <w:marLeft w:val="0"/>
              <w:marRight w:val="0"/>
              <w:marTop w:val="0"/>
              <w:marBottom w:val="0"/>
              <w:divBdr>
                <w:top w:val="none" w:sz="0" w:space="0" w:color="auto"/>
                <w:left w:val="none" w:sz="0" w:space="0" w:color="auto"/>
                <w:bottom w:val="none" w:sz="0" w:space="0" w:color="auto"/>
                <w:right w:val="none" w:sz="0" w:space="0" w:color="auto"/>
              </w:divBdr>
            </w:div>
            <w:div w:id="1507667144">
              <w:marLeft w:val="0"/>
              <w:marRight w:val="0"/>
              <w:marTop w:val="0"/>
              <w:marBottom w:val="0"/>
              <w:divBdr>
                <w:top w:val="none" w:sz="0" w:space="0" w:color="auto"/>
                <w:left w:val="none" w:sz="0" w:space="0" w:color="auto"/>
                <w:bottom w:val="none" w:sz="0" w:space="0" w:color="auto"/>
                <w:right w:val="none" w:sz="0" w:space="0" w:color="auto"/>
              </w:divBdr>
            </w:div>
            <w:div w:id="466826549">
              <w:marLeft w:val="0"/>
              <w:marRight w:val="0"/>
              <w:marTop w:val="0"/>
              <w:marBottom w:val="0"/>
              <w:divBdr>
                <w:top w:val="none" w:sz="0" w:space="0" w:color="auto"/>
                <w:left w:val="none" w:sz="0" w:space="0" w:color="auto"/>
                <w:bottom w:val="none" w:sz="0" w:space="0" w:color="auto"/>
                <w:right w:val="none" w:sz="0" w:space="0" w:color="auto"/>
              </w:divBdr>
            </w:div>
            <w:div w:id="1102650417">
              <w:marLeft w:val="0"/>
              <w:marRight w:val="0"/>
              <w:marTop w:val="0"/>
              <w:marBottom w:val="0"/>
              <w:divBdr>
                <w:top w:val="none" w:sz="0" w:space="0" w:color="auto"/>
                <w:left w:val="none" w:sz="0" w:space="0" w:color="auto"/>
                <w:bottom w:val="none" w:sz="0" w:space="0" w:color="auto"/>
                <w:right w:val="none" w:sz="0" w:space="0" w:color="auto"/>
              </w:divBdr>
            </w:div>
            <w:div w:id="602766171">
              <w:marLeft w:val="0"/>
              <w:marRight w:val="0"/>
              <w:marTop w:val="0"/>
              <w:marBottom w:val="0"/>
              <w:divBdr>
                <w:top w:val="none" w:sz="0" w:space="0" w:color="auto"/>
                <w:left w:val="none" w:sz="0" w:space="0" w:color="auto"/>
                <w:bottom w:val="none" w:sz="0" w:space="0" w:color="auto"/>
                <w:right w:val="none" w:sz="0" w:space="0" w:color="auto"/>
              </w:divBdr>
            </w:div>
            <w:div w:id="2245327">
              <w:marLeft w:val="0"/>
              <w:marRight w:val="0"/>
              <w:marTop w:val="0"/>
              <w:marBottom w:val="0"/>
              <w:divBdr>
                <w:top w:val="none" w:sz="0" w:space="0" w:color="auto"/>
                <w:left w:val="none" w:sz="0" w:space="0" w:color="auto"/>
                <w:bottom w:val="none" w:sz="0" w:space="0" w:color="auto"/>
                <w:right w:val="none" w:sz="0" w:space="0" w:color="auto"/>
              </w:divBdr>
            </w:div>
            <w:div w:id="245767481">
              <w:marLeft w:val="0"/>
              <w:marRight w:val="0"/>
              <w:marTop w:val="0"/>
              <w:marBottom w:val="0"/>
              <w:divBdr>
                <w:top w:val="none" w:sz="0" w:space="0" w:color="auto"/>
                <w:left w:val="none" w:sz="0" w:space="0" w:color="auto"/>
                <w:bottom w:val="none" w:sz="0" w:space="0" w:color="auto"/>
                <w:right w:val="none" w:sz="0" w:space="0" w:color="auto"/>
              </w:divBdr>
            </w:div>
            <w:div w:id="440993187">
              <w:marLeft w:val="0"/>
              <w:marRight w:val="0"/>
              <w:marTop w:val="0"/>
              <w:marBottom w:val="0"/>
              <w:divBdr>
                <w:top w:val="none" w:sz="0" w:space="0" w:color="auto"/>
                <w:left w:val="none" w:sz="0" w:space="0" w:color="auto"/>
                <w:bottom w:val="none" w:sz="0" w:space="0" w:color="auto"/>
                <w:right w:val="none" w:sz="0" w:space="0" w:color="auto"/>
              </w:divBdr>
            </w:div>
            <w:div w:id="896820794">
              <w:marLeft w:val="0"/>
              <w:marRight w:val="0"/>
              <w:marTop w:val="0"/>
              <w:marBottom w:val="0"/>
              <w:divBdr>
                <w:top w:val="none" w:sz="0" w:space="0" w:color="auto"/>
                <w:left w:val="none" w:sz="0" w:space="0" w:color="auto"/>
                <w:bottom w:val="none" w:sz="0" w:space="0" w:color="auto"/>
                <w:right w:val="none" w:sz="0" w:space="0" w:color="auto"/>
              </w:divBdr>
            </w:div>
            <w:div w:id="1744715052">
              <w:marLeft w:val="0"/>
              <w:marRight w:val="0"/>
              <w:marTop w:val="0"/>
              <w:marBottom w:val="0"/>
              <w:divBdr>
                <w:top w:val="none" w:sz="0" w:space="0" w:color="auto"/>
                <w:left w:val="none" w:sz="0" w:space="0" w:color="auto"/>
                <w:bottom w:val="none" w:sz="0" w:space="0" w:color="auto"/>
                <w:right w:val="none" w:sz="0" w:space="0" w:color="auto"/>
              </w:divBdr>
            </w:div>
            <w:div w:id="1692493740">
              <w:marLeft w:val="0"/>
              <w:marRight w:val="0"/>
              <w:marTop w:val="0"/>
              <w:marBottom w:val="0"/>
              <w:divBdr>
                <w:top w:val="none" w:sz="0" w:space="0" w:color="auto"/>
                <w:left w:val="none" w:sz="0" w:space="0" w:color="auto"/>
                <w:bottom w:val="none" w:sz="0" w:space="0" w:color="auto"/>
                <w:right w:val="none" w:sz="0" w:space="0" w:color="auto"/>
              </w:divBdr>
            </w:div>
            <w:div w:id="1390417136">
              <w:marLeft w:val="0"/>
              <w:marRight w:val="0"/>
              <w:marTop w:val="0"/>
              <w:marBottom w:val="0"/>
              <w:divBdr>
                <w:top w:val="none" w:sz="0" w:space="0" w:color="auto"/>
                <w:left w:val="none" w:sz="0" w:space="0" w:color="auto"/>
                <w:bottom w:val="none" w:sz="0" w:space="0" w:color="auto"/>
                <w:right w:val="none" w:sz="0" w:space="0" w:color="auto"/>
              </w:divBdr>
            </w:div>
            <w:div w:id="13339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3139">
      <w:bodyDiv w:val="1"/>
      <w:marLeft w:val="0"/>
      <w:marRight w:val="0"/>
      <w:marTop w:val="0"/>
      <w:marBottom w:val="0"/>
      <w:divBdr>
        <w:top w:val="none" w:sz="0" w:space="0" w:color="auto"/>
        <w:left w:val="none" w:sz="0" w:space="0" w:color="auto"/>
        <w:bottom w:val="none" w:sz="0" w:space="0" w:color="auto"/>
        <w:right w:val="none" w:sz="0" w:space="0" w:color="auto"/>
      </w:divBdr>
    </w:div>
    <w:div w:id="357046415">
      <w:bodyDiv w:val="1"/>
      <w:marLeft w:val="0"/>
      <w:marRight w:val="0"/>
      <w:marTop w:val="0"/>
      <w:marBottom w:val="0"/>
      <w:divBdr>
        <w:top w:val="none" w:sz="0" w:space="0" w:color="auto"/>
        <w:left w:val="none" w:sz="0" w:space="0" w:color="auto"/>
        <w:bottom w:val="none" w:sz="0" w:space="0" w:color="auto"/>
        <w:right w:val="none" w:sz="0" w:space="0" w:color="auto"/>
      </w:divBdr>
    </w:div>
    <w:div w:id="432211375">
      <w:bodyDiv w:val="1"/>
      <w:marLeft w:val="0"/>
      <w:marRight w:val="0"/>
      <w:marTop w:val="0"/>
      <w:marBottom w:val="0"/>
      <w:divBdr>
        <w:top w:val="none" w:sz="0" w:space="0" w:color="auto"/>
        <w:left w:val="none" w:sz="0" w:space="0" w:color="auto"/>
        <w:bottom w:val="none" w:sz="0" w:space="0" w:color="auto"/>
        <w:right w:val="none" w:sz="0" w:space="0" w:color="auto"/>
      </w:divBdr>
      <w:divsChild>
        <w:div w:id="1230462526">
          <w:marLeft w:val="0"/>
          <w:marRight w:val="0"/>
          <w:marTop w:val="0"/>
          <w:marBottom w:val="0"/>
          <w:divBdr>
            <w:top w:val="none" w:sz="0" w:space="0" w:color="auto"/>
            <w:left w:val="none" w:sz="0" w:space="0" w:color="auto"/>
            <w:bottom w:val="none" w:sz="0" w:space="0" w:color="auto"/>
            <w:right w:val="none" w:sz="0" w:space="0" w:color="auto"/>
          </w:divBdr>
          <w:divsChild>
            <w:div w:id="813134158">
              <w:marLeft w:val="0"/>
              <w:marRight w:val="0"/>
              <w:marTop w:val="0"/>
              <w:marBottom w:val="0"/>
              <w:divBdr>
                <w:top w:val="none" w:sz="0" w:space="0" w:color="auto"/>
                <w:left w:val="none" w:sz="0" w:space="0" w:color="auto"/>
                <w:bottom w:val="none" w:sz="0" w:space="0" w:color="auto"/>
                <w:right w:val="none" w:sz="0" w:space="0" w:color="auto"/>
              </w:divBdr>
            </w:div>
            <w:div w:id="1837383699">
              <w:marLeft w:val="0"/>
              <w:marRight w:val="0"/>
              <w:marTop w:val="0"/>
              <w:marBottom w:val="0"/>
              <w:divBdr>
                <w:top w:val="none" w:sz="0" w:space="0" w:color="auto"/>
                <w:left w:val="none" w:sz="0" w:space="0" w:color="auto"/>
                <w:bottom w:val="none" w:sz="0" w:space="0" w:color="auto"/>
                <w:right w:val="none" w:sz="0" w:space="0" w:color="auto"/>
              </w:divBdr>
            </w:div>
            <w:div w:id="1043561854">
              <w:marLeft w:val="0"/>
              <w:marRight w:val="0"/>
              <w:marTop w:val="0"/>
              <w:marBottom w:val="0"/>
              <w:divBdr>
                <w:top w:val="none" w:sz="0" w:space="0" w:color="auto"/>
                <w:left w:val="none" w:sz="0" w:space="0" w:color="auto"/>
                <w:bottom w:val="none" w:sz="0" w:space="0" w:color="auto"/>
                <w:right w:val="none" w:sz="0" w:space="0" w:color="auto"/>
              </w:divBdr>
            </w:div>
            <w:div w:id="83041640">
              <w:marLeft w:val="0"/>
              <w:marRight w:val="0"/>
              <w:marTop w:val="0"/>
              <w:marBottom w:val="0"/>
              <w:divBdr>
                <w:top w:val="none" w:sz="0" w:space="0" w:color="auto"/>
                <w:left w:val="none" w:sz="0" w:space="0" w:color="auto"/>
                <w:bottom w:val="none" w:sz="0" w:space="0" w:color="auto"/>
                <w:right w:val="none" w:sz="0" w:space="0" w:color="auto"/>
              </w:divBdr>
            </w:div>
            <w:div w:id="976253886">
              <w:marLeft w:val="0"/>
              <w:marRight w:val="0"/>
              <w:marTop w:val="0"/>
              <w:marBottom w:val="0"/>
              <w:divBdr>
                <w:top w:val="none" w:sz="0" w:space="0" w:color="auto"/>
                <w:left w:val="none" w:sz="0" w:space="0" w:color="auto"/>
                <w:bottom w:val="none" w:sz="0" w:space="0" w:color="auto"/>
                <w:right w:val="none" w:sz="0" w:space="0" w:color="auto"/>
              </w:divBdr>
            </w:div>
            <w:div w:id="1827822325">
              <w:marLeft w:val="0"/>
              <w:marRight w:val="0"/>
              <w:marTop w:val="0"/>
              <w:marBottom w:val="0"/>
              <w:divBdr>
                <w:top w:val="none" w:sz="0" w:space="0" w:color="auto"/>
                <w:left w:val="none" w:sz="0" w:space="0" w:color="auto"/>
                <w:bottom w:val="none" w:sz="0" w:space="0" w:color="auto"/>
                <w:right w:val="none" w:sz="0" w:space="0" w:color="auto"/>
              </w:divBdr>
            </w:div>
            <w:div w:id="23488152">
              <w:marLeft w:val="0"/>
              <w:marRight w:val="0"/>
              <w:marTop w:val="0"/>
              <w:marBottom w:val="0"/>
              <w:divBdr>
                <w:top w:val="none" w:sz="0" w:space="0" w:color="auto"/>
                <w:left w:val="none" w:sz="0" w:space="0" w:color="auto"/>
                <w:bottom w:val="none" w:sz="0" w:space="0" w:color="auto"/>
                <w:right w:val="none" w:sz="0" w:space="0" w:color="auto"/>
              </w:divBdr>
            </w:div>
            <w:div w:id="124128914">
              <w:marLeft w:val="0"/>
              <w:marRight w:val="0"/>
              <w:marTop w:val="0"/>
              <w:marBottom w:val="0"/>
              <w:divBdr>
                <w:top w:val="none" w:sz="0" w:space="0" w:color="auto"/>
                <w:left w:val="none" w:sz="0" w:space="0" w:color="auto"/>
                <w:bottom w:val="none" w:sz="0" w:space="0" w:color="auto"/>
                <w:right w:val="none" w:sz="0" w:space="0" w:color="auto"/>
              </w:divBdr>
            </w:div>
            <w:div w:id="2047943055">
              <w:marLeft w:val="0"/>
              <w:marRight w:val="0"/>
              <w:marTop w:val="0"/>
              <w:marBottom w:val="0"/>
              <w:divBdr>
                <w:top w:val="none" w:sz="0" w:space="0" w:color="auto"/>
                <w:left w:val="none" w:sz="0" w:space="0" w:color="auto"/>
                <w:bottom w:val="none" w:sz="0" w:space="0" w:color="auto"/>
                <w:right w:val="none" w:sz="0" w:space="0" w:color="auto"/>
              </w:divBdr>
            </w:div>
            <w:div w:id="1954942255">
              <w:marLeft w:val="0"/>
              <w:marRight w:val="0"/>
              <w:marTop w:val="0"/>
              <w:marBottom w:val="0"/>
              <w:divBdr>
                <w:top w:val="none" w:sz="0" w:space="0" w:color="auto"/>
                <w:left w:val="none" w:sz="0" w:space="0" w:color="auto"/>
                <w:bottom w:val="none" w:sz="0" w:space="0" w:color="auto"/>
                <w:right w:val="none" w:sz="0" w:space="0" w:color="auto"/>
              </w:divBdr>
            </w:div>
            <w:div w:id="1358433341">
              <w:marLeft w:val="0"/>
              <w:marRight w:val="0"/>
              <w:marTop w:val="0"/>
              <w:marBottom w:val="0"/>
              <w:divBdr>
                <w:top w:val="none" w:sz="0" w:space="0" w:color="auto"/>
                <w:left w:val="none" w:sz="0" w:space="0" w:color="auto"/>
                <w:bottom w:val="none" w:sz="0" w:space="0" w:color="auto"/>
                <w:right w:val="none" w:sz="0" w:space="0" w:color="auto"/>
              </w:divBdr>
            </w:div>
            <w:div w:id="205129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020">
      <w:bodyDiv w:val="1"/>
      <w:marLeft w:val="0"/>
      <w:marRight w:val="0"/>
      <w:marTop w:val="0"/>
      <w:marBottom w:val="0"/>
      <w:divBdr>
        <w:top w:val="none" w:sz="0" w:space="0" w:color="auto"/>
        <w:left w:val="none" w:sz="0" w:space="0" w:color="auto"/>
        <w:bottom w:val="none" w:sz="0" w:space="0" w:color="auto"/>
        <w:right w:val="none" w:sz="0" w:space="0" w:color="auto"/>
      </w:divBdr>
    </w:div>
    <w:div w:id="1773695894">
      <w:bodyDiv w:val="1"/>
      <w:marLeft w:val="0"/>
      <w:marRight w:val="0"/>
      <w:marTop w:val="0"/>
      <w:marBottom w:val="0"/>
      <w:divBdr>
        <w:top w:val="none" w:sz="0" w:space="0" w:color="auto"/>
        <w:left w:val="none" w:sz="0" w:space="0" w:color="auto"/>
        <w:bottom w:val="none" w:sz="0" w:space="0" w:color="auto"/>
        <w:right w:val="none" w:sz="0" w:space="0" w:color="auto"/>
      </w:divBdr>
    </w:div>
    <w:div w:id="1782530074">
      <w:bodyDiv w:val="1"/>
      <w:marLeft w:val="0"/>
      <w:marRight w:val="0"/>
      <w:marTop w:val="0"/>
      <w:marBottom w:val="0"/>
      <w:divBdr>
        <w:top w:val="none" w:sz="0" w:space="0" w:color="auto"/>
        <w:left w:val="none" w:sz="0" w:space="0" w:color="auto"/>
        <w:bottom w:val="none" w:sz="0" w:space="0" w:color="auto"/>
        <w:right w:val="none" w:sz="0" w:space="0" w:color="auto"/>
      </w:divBdr>
      <w:divsChild>
        <w:div w:id="873884235">
          <w:marLeft w:val="0"/>
          <w:marRight w:val="0"/>
          <w:marTop w:val="0"/>
          <w:marBottom w:val="0"/>
          <w:divBdr>
            <w:top w:val="none" w:sz="0" w:space="0" w:color="auto"/>
            <w:left w:val="none" w:sz="0" w:space="0" w:color="auto"/>
            <w:bottom w:val="none" w:sz="0" w:space="0" w:color="auto"/>
            <w:right w:val="none" w:sz="0" w:space="0" w:color="auto"/>
          </w:divBdr>
          <w:divsChild>
            <w:div w:id="1833525974">
              <w:marLeft w:val="0"/>
              <w:marRight w:val="0"/>
              <w:marTop w:val="0"/>
              <w:marBottom w:val="0"/>
              <w:divBdr>
                <w:top w:val="none" w:sz="0" w:space="0" w:color="auto"/>
                <w:left w:val="none" w:sz="0" w:space="0" w:color="auto"/>
                <w:bottom w:val="none" w:sz="0" w:space="0" w:color="auto"/>
                <w:right w:val="none" w:sz="0" w:space="0" w:color="auto"/>
              </w:divBdr>
            </w:div>
            <w:div w:id="1516768670">
              <w:marLeft w:val="0"/>
              <w:marRight w:val="0"/>
              <w:marTop w:val="0"/>
              <w:marBottom w:val="0"/>
              <w:divBdr>
                <w:top w:val="none" w:sz="0" w:space="0" w:color="auto"/>
                <w:left w:val="none" w:sz="0" w:space="0" w:color="auto"/>
                <w:bottom w:val="none" w:sz="0" w:space="0" w:color="auto"/>
                <w:right w:val="none" w:sz="0" w:space="0" w:color="auto"/>
              </w:divBdr>
            </w:div>
            <w:div w:id="1988626089">
              <w:marLeft w:val="0"/>
              <w:marRight w:val="0"/>
              <w:marTop w:val="0"/>
              <w:marBottom w:val="0"/>
              <w:divBdr>
                <w:top w:val="none" w:sz="0" w:space="0" w:color="auto"/>
                <w:left w:val="none" w:sz="0" w:space="0" w:color="auto"/>
                <w:bottom w:val="none" w:sz="0" w:space="0" w:color="auto"/>
                <w:right w:val="none" w:sz="0" w:space="0" w:color="auto"/>
              </w:divBdr>
            </w:div>
            <w:div w:id="336344353">
              <w:marLeft w:val="0"/>
              <w:marRight w:val="0"/>
              <w:marTop w:val="0"/>
              <w:marBottom w:val="0"/>
              <w:divBdr>
                <w:top w:val="none" w:sz="0" w:space="0" w:color="auto"/>
                <w:left w:val="none" w:sz="0" w:space="0" w:color="auto"/>
                <w:bottom w:val="none" w:sz="0" w:space="0" w:color="auto"/>
                <w:right w:val="none" w:sz="0" w:space="0" w:color="auto"/>
              </w:divBdr>
            </w:div>
            <w:div w:id="1029648136">
              <w:marLeft w:val="0"/>
              <w:marRight w:val="0"/>
              <w:marTop w:val="0"/>
              <w:marBottom w:val="0"/>
              <w:divBdr>
                <w:top w:val="none" w:sz="0" w:space="0" w:color="auto"/>
                <w:left w:val="none" w:sz="0" w:space="0" w:color="auto"/>
                <w:bottom w:val="none" w:sz="0" w:space="0" w:color="auto"/>
                <w:right w:val="none" w:sz="0" w:space="0" w:color="auto"/>
              </w:divBdr>
            </w:div>
            <w:div w:id="136551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12509">
      <w:bodyDiv w:val="1"/>
      <w:marLeft w:val="0"/>
      <w:marRight w:val="0"/>
      <w:marTop w:val="0"/>
      <w:marBottom w:val="0"/>
      <w:divBdr>
        <w:top w:val="none" w:sz="0" w:space="0" w:color="auto"/>
        <w:left w:val="none" w:sz="0" w:space="0" w:color="auto"/>
        <w:bottom w:val="none" w:sz="0" w:space="0" w:color="auto"/>
        <w:right w:val="none" w:sz="0" w:space="0" w:color="auto"/>
      </w:divBdr>
    </w:div>
    <w:div w:id="1962682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www.php.net" TargetMode="Externa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stackoverflow.com/"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www.youtub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56</Pages>
  <Words>30940</Words>
  <Characters>176360</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SHAL MAURYA</cp:lastModifiedBy>
  <cp:revision>11</cp:revision>
  <dcterms:created xsi:type="dcterms:W3CDTF">2021-10-12T03:14:00Z</dcterms:created>
  <dcterms:modified xsi:type="dcterms:W3CDTF">2021-10-13T06:16:00Z</dcterms:modified>
</cp:coreProperties>
</file>